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654FB" w14:textId="0B4E6259" w:rsidR="001A4271" w:rsidRPr="00852101" w:rsidRDefault="004E14A1" w:rsidP="007B6AFF">
      <w:pPr>
        <w:pStyle w:val="DivisionName"/>
      </w:pPr>
      <w:r w:rsidRPr="00852101">
        <w:rPr>
          <w:noProof/>
        </w:rPr>
        <w:drawing>
          <wp:anchor distT="0" distB="0" distL="114300" distR="114300" simplePos="0" relativeHeight="251658240" behindDoc="0" locked="0" layoutInCell="1" allowOverlap="1" wp14:anchorId="7A89ACDD" wp14:editId="072A7683">
            <wp:simplePos x="0" y="0"/>
            <wp:positionH relativeFrom="column">
              <wp:posOffset>4861891</wp:posOffset>
            </wp:positionH>
            <wp:positionV relativeFrom="margin">
              <wp:posOffset>-47803</wp:posOffset>
            </wp:positionV>
            <wp:extent cx="2081354" cy="927748"/>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00443F73" w:rsidRPr="00852101">
        <w:t>Health Policy and Analytics Division</w:t>
      </w:r>
    </w:p>
    <w:p w14:paraId="67AC1DDF" w14:textId="2D400198" w:rsidR="00B2771A" w:rsidRPr="00852101" w:rsidRDefault="00443CFB" w:rsidP="00067B31">
      <w:pPr>
        <w:pStyle w:val="ProgramName"/>
        <w:ind w:right="72"/>
      </w:pPr>
      <w:r w:rsidRPr="00852101">
        <w:t xml:space="preserve">Office of Health </w:t>
      </w:r>
      <w:r w:rsidR="00FC6147" w:rsidRPr="00852101">
        <w:t>IT</w:t>
      </w:r>
      <w:r w:rsidRPr="00852101">
        <w:t xml:space="preserve"> and Analytics Infrastructure</w:t>
      </w:r>
    </w:p>
    <w:p w14:paraId="485D11B0" w14:textId="069760EE" w:rsidR="00FC6147" w:rsidRPr="00852101" w:rsidRDefault="007950AD" w:rsidP="00067B31">
      <w:pPr>
        <w:pStyle w:val="ProgramName"/>
        <w:ind w:right="72"/>
      </w:pPr>
      <w:r w:rsidRPr="00852101">
        <w:t>Health IT Policy &amp; Program Unit</w:t>
      </w:r>
    </w:p>
    <w:p w14:paraId="6D5C8224" w14:textId="76629E0C" w:rsidR="007B6AFF" w:rsidRPr="00852101" w:rsidRDefault="007950AD" w:rsidP="007A619E">
      <w:pPr>
        <w:spacing w:before="600" w:after="120" w:line="288" w:lineRule="auto"/>
        <w:ind w:left="187"/>
        <w:rPr>
          <w:b/>
          <w:bCs/>
          <w:color w:val="064276" w:themeColor="text1"/>
          <w:sz w:val="48"/>
          <w:szCs w:val="48"/>
        </w:rPr>
      </w:pPr>
      <w:bookmarkStart w:id="0" w:name="_Toc220314954"/>
      <w:bookmarkStart w:id="1" w:name="_Toc220315175"/>
      <w:bookmarkStart w:id="2" w:name="_Toc220328705"/>
      <w:r w:rsidRPr="00852101">
        <w:rPr>
          <w:b/>
          <w:bCs/>
          <w:color w:val="064276" w:themeColor="text1"/>
          <w:sz w:val="48"/>
          <w:szCs w:val="48"/>
        </w:rPr>
        <w:t xml:space="preserve">2026 CCO Health Information Technology </w:t>
      </w:r>
      <w:r w:rsidR="003326B8" w:rsidRPr="00852101">
        <w:rPr>
          <w:b/>
          <w:bCs/>
          <w:color w:val="064276" w:themeColor="text1"/>
          <w:sz w:val="48"/>
          <w:szCs w:val="48"/>
        </w:rPr>
        <w:t xml:space="preserve">Roadmap </w:t>
      </w:r>
      <w:bookmarkEnd w:id="0"/>
      <w:bookmarkEnd w:id="1"/>
      <w:bookmarkEnd w:id="2"/>
    </w:p>
    <w:p w14:paraId="57F5B9AC" w14:textId="3290FB08" w:rsidR="003326B8" w:rsidRPr="00852101" w:rsidRDefault="0079207E" w:rsidP="007A619E">
      <w:pPr>
        <w:spacing w:before="240" w:after="120"/>
        <w:ind w:left="180"/>
        <w:rPr>
          <w:b/>
          <w:bCs/>
          <w:color w:val="064276" w:themeColor="text1"/>
          <w:sz w:val="36"/>
          <w:szCs w:val="36"/>
        </w:rPr>
      </w:pPr>
      <w:r w:rsidRPr="00852101">
        <w:rPr>
          <w:b/>
          <w:bCs/>
          <w:color w:val="064276" w:themeColor="text1"/>
          <w:sz w:val="36"/>
          <w:szCs w:val="36"/>
        </w:rPr>
        <w:t>Reporting Template</w:t>
      </w:r>
    </w:p>
    <w:p w14:paraId="0B737236" w14:textId="77777777" w:rsidR="003326B8" w:rsidRPr="00852101" w:rsidRDefault="003326B8" w:rsidP="000A235C"/>
    <w:p w14:paraId="14B2CD7B" w14:textId="1CB1E4BB" w:rsidR="003326B8" w:rsidRPr="00852101" w:rsidRDefault="003326B8">
      <w:pPr>
        <w:spacing w:before="0" w:line="240" w:lineRule="auto"/>
        <w:ind w:left="0"/>
      </w:pPr>
    </w:p>
    <w:tbl>
      <w:tblPr>
        <w:tblStyle w:val="TableGrid"/>
        <w:tblpPr w:leftFromText="180" w:rightFromText="180" w:vertAnchor="page" w:horzAnchor="margin" w:tblpY="6222"/>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136"/>
        <w:gridCol w:w="6366"/>
      </w:tblGrid>
      <w:tr w:rsidR="002B123A" w:rsidRPr="00852101" w14:paraId="1727DB4A" w14:textId="77777777" w:rsidTr="00476710">
        <w:trPr>
          <w:trHeight w:val="576"/>
        </w:trPr>
        <w:tc>
          <w:tcPr>
            <w:tcW w:w="1969" w:type="pct"/>
            <w:vAlign w:val="center"/>
          </w:tcPr>
          <w:p w14:paraId="378B37D7" w14:textId="77777777" w:rsidR="002B123A" w:rsidRPr="00852101" w:rsidRDefault="002B123A" w:rsidP="007552D5">
            <w:pPr>
              <w:spacing w:before="0" w:line="240" w:lineRule="auto"/>
              <w:ind w:left="0"/>
              <w:rPr>
                <w:b/>
                <w:bCs/>
              </w:rPr>
            </w:pPr>
            <w:r w:rsidRPr="00852101">
              <w:rPr>
                <w:b/>
                <w:bCs/>
              </w:rPr>
              <w:t>Contract or rule citation</w:t>
            </w:r>
          </w:p>
        </w:tc>
        <w:tc>
          <w:tcPr>
            <w:tcW w:w="3031" w:type="pct"/>
            <w:vAlign w:val="center"/>
          </w:tcPr>
          <w:p w14:paraId="72EA0752" w14:textId="77777777" w:rsidR="002B123A" w:rsidRPr="00852101" w:rsidRDefault="002B123A" w:rsidP="007552D5">
            <w:pPr>
              <w:spacing w:before="0" w:line="240" w:lineRule="auto"/>
              <w:ind w:left="0"/>
            </w:pPr>
            <w:r w:rsidRPr="00852101">
              <w:t>Exhibit J, Section 2</w:t>
            </w:r>
          </w:p>
        </w:tc>
      </w:tr>
      <w:tr w:rsidR="002B123A" w:rsidRPr="00852101" w14:paraId="61058FA2" w14:textId="77777777" w:rsidTr="00476710">
        <w:trPr>
          <w:trHeight w:val="576"/>
        </w:trPr>
        <w:tc>
          <w:tcPr>
            <w:tcW w:w="1969" w:type="pct"/>
            <w:vAlign w:val="center"/>
          </w:tcPr>
          <w:p w14:paraId="6F145B27" w14:textId="77777777" w:rsidR="002B123A" w:rsidRPr="00852101" w:rsidRDefault="002B123A" w:rsidP="007552D5">
            <w:pPr>
              <w:spacing w:before="0" w:line="240" w:lineRule="auto"/>
              <w:ind w:left="0"/>
              <w:rPr>
                <w:b/>
                <w:bCs/>
              </w:rPr>
            </w:pPr>
            <w:r w:rsidRPr="00852101">
              <w:rPr>
                <w:b/>
                <w:bCs/>
              </w:rPr>
              <w:t>Deliverable due date</w:t>
            </w:r>
          </w:p>
        </w:tc>
        <w:tc>
          <w:tcPr>
            <w:tcW w:w="3031" w:type="pct"/>
            <w:vAlign w:val="center"/>
          </w:tcPr>
          <w:p w14:paraId="7AF9ECFD" w14:textId="77777777" w:rsidR="002B123A" w:rsidRPr="00852101" w:rsidRDefault="002B123A" w:rsidP="007552D5">
            <w:pPr>
              <w:spacing w:before="0" w:line="240" w:lineRule="auto"/>
              <w:ind w:left="0"/>
            </w:pPr>
            <w:r w:rsidRPr="00852101">
              <w:t>April 30, 2026</w:t>
            </w:r>
          </w:p>
        </w:tc>
      </w:tr>
      <w:tr w:rsidR="002B123A" w:rsidRPr="00852101" w14:paraId="7BCF8F39" w14:textId="77777777" w:rsidTr="00476710">
        <w:trPr>
          <w:trHeight w:val="576"/>
        </w:trPr>
        <w:tc>
          <w:tcPr>
            <w:tcW w:w="1969" w:type="pct"/>
            <w:vAlign w:val="center"/>
          </w:tcPr>
          <w:p w14:paraId="2D641F15" w14:textId="77777777" w:rsidR="002B123A" w:rsidRPr="00852101" w:rsidRDefault="002B123A" w:rsidP="007552D5">
            <w:pPr>
              <w:spacing w:before="0" w:line="240" w:lineRule="auto"/>
              <w:ind w:left="0"/>
              <w:rPr>
                <w:b/>
                <w:bCs/>
              </w:rPr>
            </w:pPr>
            <w:r w:rsidRPr="00852101">
              <w:rPr>
                <w:b/>
                <w:bCs/>
              </w:rPr>
              <w:t>Submit deliverable via:</w:t>
            </w:r>
          </w:p>
        </w:tc>
        <w:tc>
          <w:tcPr>
            <w:tcW w:w="3031" w:type="pct"/>
            <w:vAlign w:val="center"/>
          </w:tcPr>
          <w:p w14:paraId="75092B50" w14:textId="77777777" w:rsidR="002B123A" w:rsidRPr="00852101" w:rsidRDefault="002B123A" w:rsidP="007552D5">
            <w:pPr>
              <w:spacing w:before="0" w:line="240" w:lineRule="auto"/>
              <w:ind w:left="0"/>
              <w:rPr>
                <w:rStyle w:val="Hyperlink"/>
              </w:rPr>
            </w:pPr>
            <w:hyperlink r:id="rId12" w:history="1">
              <w:r w:rsidRPr="00852101">
                <w:rPr>
                  <w:rStyle w:val="Hyperlink"/>
                </w:rPr>
                <w:t>CCO Contract Deliverables Portal</w:t>
              </w:r>
            </w:hyperlink>
          </w:p>
        </w:tc>
      </w:tr>
    </w:tbl>
    <w:p w14:paraId="234F6E60" w14:textId="77777777" w:rsidR="002B123A" w:rsidRPr="00852101" w:rsidRDefault="002B123A" w:rsidP="00E250EE">
      <w:pPr>
        <w:spacing w:before="0" w:line="240" w:lineRule="auto"/>
        <w:ind w:left="0"/>
      </w:pPr>
    </w:p>
    <w:p w14:paraId="56C3EE4F" w14:textId="77777777" w:rsidR="003F7875" w:rsidRDefault="003F7875" w:rsidP="00E250EE">
      <w:pPr>
        <w:spacing w:before="0" w:line="240" w:lineRule="auto"/>
        <w:ind w:left="0"/>
        <w:rPr>
          <w:b/>
          <w:bCs/>
        </w:rPr>
      </w:pPr>
    </w:p>
    <w:p w14:paraId="55AF99E4" w14:textId="77777777" w:rsidR="00E250EE" w:rsidRPr="00852101" w:rsidRDefault="00E250EE" w:rsidP="00E250EE">
      <w:pPr>
        <w:spacing w:before="0" w:line="240" w:lineRule="auto"/>
        <w:ind w:left="0"/>
        <w:rPr>
          <w:b/>
          <w:bCs/>
        </w:rPr>
      </w:pPr>
    </w:p>
    <w:p w14:paraId="4FEFE51A" w14:textId="64342BC1" w:rsidR="00907232" w:rsidRPr="00852101" w:rsidRDefault="00907232" w:rsidP="00ED2374">
      <w:pPr>
        <w:spacing w:before="0" w:after="120" w:line="240" w:lineRule="auto"/>
        <w:ind w:left="0"/>
        <w:rPr>
          <w:b/>
          <w:bCs/>
        </w:rPr>
      </w:pPr>
      <w:r w:rsidRPr="00852101">
        <w:rPr>
          <w:b/>
          <w:bCs/>
        </w:rPr>
        <w:t>Please:</w:t>
      </w:r>
    </w:p>
    <w:p w14:paraId="4134E618" w14:textId="2C20BA5F" w:rsidR="00907232" w:rsidRPr="00852101" w:rsidRDefault="00907232" w:rsidP="00F076D9">
      <w:pPr>
        <w:pStyle w:val="ListParagraph"/>
        <w:numPr>
          <w:ilvl w:val="0"/>
          <w:numId w:val="4"/>
        </w:numPr>
        <w:spacing w:before="0" w:line="240" w:lineRule="auto"/>
        <w:rPr>
          <w:b/>
          <w:bCs/>
        </w:rPr>
      </w:pPr>
      <w:r w:rsidRPr="00852101">
        <w:rPr>
          <w:b/>
          <w:bCs/>
        </w:rPr>
        <w:t xml:space="preserve">Submit a Microsoft Word version of your Health IT Roadmap using the template and </w:t>
      </w:r>
    </w:p>
    <w:p w14:paraId="256C03C8" w14:textId="33E946E9" w:rsidR="00907232" w:rsidRPr="00852101" w:rsidRDefault="00907232" w:rsidP="00F076D9">
      <w:pPr>
        <w:pStyle w:val="ListParagraph"/>
        <w:numPr>
          <w:ilvl w:val="0"/>
          <w:numId w:val="4"/>
        </w:numPr>
        <w:spacing w:before="0" w:line="240" w:lineRule="auto"/>
        <w:rPr>
          <w:b/>
          <w:bCs/>
        </w:rPr>
      </w:pPr>
      <w:r w:rsidRPr="00852101">
        <w:rPr>
          <w:b/>
          <w:bCs/>
        </w:rPr>
        <w:t>Use the following file naming convention for your submission: CCOname_2026_HealthIT_Roadmap</w:t>
      </w:r>
    </w:p>
    <w:p w14:paraId="3BD9DA10" w14:textId="77777777" w:rsidR="00907232" w:rsidRPr="00852101" w:rsidRDefault="00907232" w:rsidP="00907232">
      <w:pPr>
        <w:spacing w:before="0" w:line="240" w:lineRule="auto"/>
        <w:ind w:left="0"/>
        <w:rPr>
          <w:b/>
          <w:bCs/>
        </w:rPr>
      </w:pPr>
    </w:p>
    <w:p w14:paraId="6B7D6B33" w14:textId="4C5A79FB" w:rsidR="00476710" w:rsidRPr="00852101" w:rsidRDefault="00907232" w:rsidP="00907232">
      <w:pPr>
        <w:spacing w:before="0" w:line="240" w:lineRule="auto"/>
        <w:ind w:left="0"/>
        <w:rPr>
          <w:b/>
          <w:bCs/>
        </w:rPr>
      </w:pPr>
      <w:r w:rsidRPr="00852101">
        <w:rPr>
          <w:b/>
          <w:bCs/>
        </w:rPr>
        <w:t xml:space="preserve">For questions about the CCO Health IT Roadmap, please send an email to </w:t>
      </w:r>
      <w:hyperlink r:id="rId13" w:history="1">
        <w:r w:rsidR="00ED2374" w:rsidRPr="00852101">
          <w:rPr>
            <w:rStyle w:val="Hyperlink"/>
            <w:b/>
            <w:bCs/>
          </w:rPr>
          <w:t>CCO.HealthIT@odhsoha.oregon.gov</w:t>
        </w:r>
      </w:hyperlink>
      <w:r w:rsidR="00ED2374" w:rsidRPr="00852101">
        <w:rPr>
          <w:b/>
          <w:bCs/>
        </w:rPr>
        <w:t xml:space="preserve"> </w:t>
      </w:r>
    </w:p>
    <w:p w14:paraId="770C544C" w14:textId="77777777" w:rsidR="00476710" w:rsidRPr="00852101" w:rsidRDefault="00476710">
      <w:pPr>
        <w:spacing w:before="0" w:line="240" w:lineRule="auto"/>
        <w:ind w:left="0"/>
        <w:rPr>
          <w:b/>
          <w:bCs/>
        </w:rPr>
      </w:pPr>
      <w:r w:rsidRPr="00852101">
        <w:rPr>
          <w:b/>
          <w:bCs/>
        </w:rPr>
        <w:br w:type="page"/>
      </w:r>
    </w:p>
    <w:sdt>
      <w:sdtPr>
        <w:rPr>
          <w:rFonts w:eastAsia="Calibri" w:cs="Arial"/>
          <w:b w:val="0"/>
          <w:color w:val="auto"/>
          <w:sz w:val="26"/>
          <w:szCs w:val="26"/>
        </w:rPr>
        <w:id w:val="-30336575"/>
        <w:docPartObj>
          <w:docPartGallery w:val="Table of Contents"/>
          <w:docPartUnique/>
        </w:docPartObj>
      </w:sdtPr>
      <w:sdtEndPr/>
      <w:sdtContent>
        <w:p w14:paraId="2E4F95DB" w14:textId="24056C53" w:rsidR="00580121" w:rsidRPr="00852101" w:rsidRDefault="00580121" w:rsidP="00657035">
          <w:pPr>
            <w:pStyle w:val="TOCHeading"/>
          </w:pPr>
          <w:r w:rsidRPr="00852101">
            <w:t>Table of Contents</w:t>
          </w:r>
        </w:p>
        <w:p w14:paraId="737A8163" w14:textId="6E08DC96" w:rsidR="00D10BCF" w:rsidRPr="00852101" w:rsidRDefault="00580121" w:rsidP="00657035">
          <w:pPr>
            <w:pStyle w:val="TOC2"/>
            <w:rPr>
              <w:rFonts w:asciiTheme="minorHAnsi" w:eastAsiaTheme="minorEastAsia" w:hAnsiTheme="minorHAnsi" w:cstheme="minorBidi"/>
              <w:b w:val="0"/>
              <w:bCs w:val="0"/>
              <w:kern w:val="2"/>
              <w:sz w:val="24"/>
              <w:szCs w:val="24"/>
              <w14:ligatures w14:val="standardContextual"/>
            </w:rPr>
          </w:pPr>
          <w:r w:rsidRPr="00852101">
            <w:fldChar w:fldCharType="begin"/>
          </w:r>
          <w:r w:rsidRPr="00852101">
            <w:instrText xml:space="preserve"> TOC \o "1-3" \h \z \u </w:instrText>
          </w:r>
          <w:r w:rsidRPr="00852101">
            <w:fldChar w:fldCharType="separate"/>
          </w:r>
          <w:hyperlink w:anchor="_Toc220511183" w:history="1">
            <w:r w:rsidR="00D10BCF" w:rsidRPr="00852101">
              <w:rPr>
                <w:rStyle w:val="Hyperlink"/>
              </w:rPr>
              <w:t>Instructions and expectations</w:t>
            </w:r>
            <w:r w:rsidR="00D10BCF" w:rsidRPr="00852101">
              <w:rPr>
                <w:webHidden/>
              </w:rPr>
              <w:tab/>
            </w:r>
            <w:r w:rsidR="00D10BCF" w:rsidRPr="00852101">
              <w:rPr>
                <w:webHidden/>
              </w:rPr>
              <w:fldChar w:fldCharType="begin"/>
            </w:r>
            <w:r w:rsidR="00D10BCF" w:rsidRPr="00852101">
              <w:rPr>
                <w:webHidden/>
              </w:rPr>
              <w:instrText xml:space="preserve"> PAGEREF _Toc220511183 \h </w:instrText>
            </w:r>
            <w:r w:rsidR="00D10BCF" w:rsidRPr="00852101">
              <w:rPr>
                <w:webHidden/>
              </w:rPr>
            </w:r>
            <w:r w:rsidR="00D10BCF" w:rsidRPr="00852101">
              <w:rPr>
                <w:webHidden/>
              </w:rPr>
              <w:fldChar w:fldCharType="separate"/>
            </w:r>
            <w:r w:rsidR="00375251">
              <w:rPr>
                <w:webHidden/>
              </w:rPr>
              <w:t>4</w:t>
            </w:r>
            <w:r w:rsidR="00D10BCF" w:rsidRPr="00852101">
              <w:rPr>
                <w:webHidden/>
              </w:rPr>
              <w:fldChar w:fldCharType="end"/>
            </w:r>
          </w:hyperlink>
        </w:p>
        <w:p w14:paraId="3DC2AD40" w14:textId="1349C762" w:rsidR="00D10BCF" w:rsidRPr="00852101" w:rsidRDefault="00D10BCF" w:rsidP="00657035">
          <w:pPr>
            <w:pStyle w:val="TOC2"/>
            <w:tabs>
              <w:tab w:val="left" w:pos="1200"/>
            </w:tabs>
            <w:rPr>
              <w:rFonts w:asciiTheme="minorHAnsi" w:eastAsiaTheme="minorEastAsia" w:hAnsiTheme="minorHAnsi" w:cstheme="minorBidi"/>
              <w:b w:val="0"/>
              <w:bCs w:val="0"/>
              <w:kern w:val="2"/>
              <w:sz w:val="24"/>
              <w:szCs w:val="24"/>
              <w14:ligatures w14:val="standardContextual"/>
            </w:rPr>
          </w:pPr>
          <w:hyperlink w:anchor="_Toc220511184" w:history="1">
            <w:r w:rsidRPr="00852101">
              <w:rPr>
                <w:rStyle w:val="Hyperlink"/>
              </w:rPr>
              <w:t>1.</w:t>
            </w:r>
            <w:r w:rsidR="00852101">
              <w:rPr>
                <w:rFonts w:asciiTheme="minorHAnsi" w:eastAsiaTheme="minorEastAsia" w:hAnsiTheme="minorHAnsi" w:cstheme="minorBidi"/>
                <w:b w:val="0"/>
                <w:bCs w:val="0"/>
                <w:kern w:val="2"/>
                <w:sz w:val="24"/>
                <w:szCs w:val="24"/>
                <w14:ligatures w14:val="standardContextual"/>
              </w:rPr>
              <w:t xml:space="preserve"> </w:t>
            </w:r>
            <w:r w:rsidRPr="00852101">
              <w:rPr>
                <w:rStyle w:val="Hyperlink"/>
              </w:rPr>
              <w:t>Health IT partnership</w:t>
            </w:r>
            <w:r w:rsidRPr="00852101">
              <w:rPr>
                <w:webHidden/>
              </w:rPr>
              <w:tab/>
            </w:r>
            <w:r w:rsidRPr="00852101">
              <w:rPr>
                <w:webHidden/>
              </w:rPr>
              <w:fldChar w:fldCharType="begin"/>
            </w:r>
            <w:r w:rsidRPr="00852101">
              <w:rPr>
                <w:webHidden/>
              </w:rPr>
              <w:instrText xml:space="preserve"> PAGEREF _Toc220511184 \h </w:instrText>
            </w:r>
            <w:r w:rsidRPr="00852101">
              <w:rPr>
                <w:webHidden/>
              </w:rPr>
            </w:r>
            <w:r w:rsidRPr="00852101">
              <w:rPr>
                <w:webHidden/>
              </w:rPr>
              <w:fldChar w:fldCharType="separate"/>
            </w:r>
            <w:r w:rsidR="00375251">
              <w:rPr>
                <w:webHidden/>
              </w:rPr>
              <w:t>6</w:t>
            </w:r>
            <w:r w:rsidRPr="00852101">
              <w:rPr>
                <w:webHidden/>
              </w:rPr>
              <w:fldChar w:fldCharType="end"/>
            </w:r>
          </w:hyperlink>
        </w:p>
        <w:p w14:paraId="707D3482" w14:textId="2B5B413D" w:rsidR="00D10BCF" w:rsidRPr="00852101" w:rsidRDefault="00D10BCF" w:rsidP="00657035">
          <w:pPr>
            <w:pStyle w:val="TOC2"/>
            <w:tabs>
              <w:tab w:val="left" w:pos="1200"/>
            </w:tabs>
            <w:rPr>
              <w:rFonts w:asciiTheme="minorHAnsi" w:eastAsiaTheme="minorEastAsia" w:hAnsiTheme="minorHAnsi" w:cstheme="minorBidi"/>
              <w:b w:val="0"/>
              <w:bCs w:val="0"/>
              <w:kern w:val="2"/>
              <w:sz w:val="24"/>
              <w:szCs w:val="24"/>
              <w14:ligatures w14:val="standardContextual"/>
            </w:rPr>
          </w:pPr>
          <w:hyperlink w:anchor="_Toc220511185" w:history="1">
            <w:r w:rsidRPr="00852101">
              <w:rPr>
                <w:rStyle w:val="Hyperlink"/>
              </w:rPr>
              <w:t>2.</w:t>
            </w:r>
            <w:r w:rsidR="00852101">
              <w:rPr>
                <w:rFonts w:asciiTheme="minorHAnsi" w:eastAsiaTheme="minorEastAsia" w:hAnsiTheme="minorHAnsi" w:cstheme="minorBidi"/>
                <w:b w:val="0"/>
                <w:bCs w:val="0"/>
                <w:kern w:val="2"/>
                <w:sz w:val="24"/>
                <w:szCs w:val="24"/>
                <w14:ligatures w14:val="standardContextual"/>
              </w:rPr>
              <w:t xml:space="preserve"> </w:t>
            </w:r>
            <w:r w:rsidRPr="00852101">
              <w:rPr>
                <w:rStyle w:val="Hyperlink"/>
              </w:rPr>
              <w:t>(Optional) Overview of CCO health IT approach</w:t>
            </w:r>
            <w:r w:rsidRPr="00852101">
              <w:rPr>
                <w:webHidden/>
              </w:rPr>
              <w:tab/>
            </w:r>
            <w:r w:rsidRPr="00852101">
              <w:rPr>
                <w:webHidden/>
              </w:rPr>
              <w:fldChar w:fldCharType="begin"/>
            </w:r>
            <w:r w:rsidRPr="00852101">
              <w:rPr>
                <w:webHidden/>
              </w:rPr>
              <w:instrText xml:space="preserve"> PAGEREF _Toc220511185 \h </w:instrText>
            </w:r>
            <w:r w:rsidRPr="00852101">
              <w:rPr>
                <w:webHidden/>
              </w:rPr>
            </w:r>
            <w:r w:rsidRPr="00852101">
              <w:rPr>
                <w:webHidden/>
              </w:rPr>
              <w:fldChar w:fldCharType="separate"/>
            </w:r>
            <w:r w:rsidR="00375251">
              <w:rPr>
                <w:webHidden/>
              </w:rPr>
              <w:t>6</w:t>
            </w:r>
            <w:r w:rsidRPr="00852101">
              <w:rPr>
                <w:webHidden/>
              </w:rPr>
              <w:fldChar w:fldCharType="end"/>
            </w:r>
          </w:hyperlink>
        </w:p>
        <w:p w14:paraId="0E544B47" w14:textId="26550422" w:rsidR="00D10BCF" w:rsidRPr="00852101" w:rsidRDefault="00D10BCF" w:rsidP="00657035">
          <w:pPr>
            <w:pStyle w:val="TOC2"/>
            <w:tabs>
              <w:tab w:val="left" w:pos="1200"/>
            </w:tabs>
            <w:rPr>
              <w:rFonts w:asciiTheme="minorHAnsi" w:eastAsiaTheme="minorEastAsia" w:hAnsiTheme="minorHAnsi" w:cstheme="minorBidi"/>
              <w:b w:val="0"/>
              <w:bCs w:val="0"/>
              <w:kern w:val="2"/>
              <w:sz w:val="24"/>
              <w:szCs w:val="24"/>
              <w14:ligatures w14:val="standardContextual"/>
            </w:rPr>
          </w:pPr>
          <w:hyperlink w:anchor="_Toc220511186" w:history="1">
            <w:r w:rsidRPr="00852101">
              <w:rPr>
                <w:rStyle w:val="Hyperlink"/>
              </w:rPr>
              <w:t>3.</w:t>
            </w:r>
            <w:r w:rsidR="00852101">
              <w:rPr>
                <w:rFonts w:asciiTheme="minorHAnsi" w:eastAsiaTheme="minorEastAsia" w:hAnsiTheme="minorHAnsi" w:cstheme="minorBidi"/>
                <w:b w:val="0"/>
                <w:bCs w:val="0"/>
                <w:kern w:val="2"/>
                <w:sz w:val="24"/>
                <w:szCs w:val="24"/>
                <w14:ligatures w14:val="standardContextual"/>
              </w:rPr>
              <w:t xml:space="preserve"> </w:t>
            </w:r>
            <w:r w:rsidRPr="00852101">
              <w:rPr>
                <w:rStyle w:val="Hyperlink"/>
              </w:rPr>
              <w:t>Support for EHR adoption, use and optimization</w:t>
            </w:r>
            <w:r w:rsidRPr="00852101">
              <w:rPr>
                <w:webHidden/>
              </w:rPr>
              <w:tab/>
            </w:r>
            <w:r w:rsidRPr="00852101">
              <w:rPr>
                <w:webHidden/>
              </w:rPr>
              <w:fldChar w:fldCharType="begin"/>
            </w:r>
            <w:r w:rsidRPr="00852101">
              <w:rPr>
                <w:webHidden/>
              </w:rPr>
              <w:instrText xml:space="preserve"> PAGEREF _Toc220511186 \h </w:instrText>
            </w:r>
            <w:r w:rsidRPr="00852101">
              <w:rPr>
                <w:webHidden/>
              </w:rPr>
            </w:r>
            <w:r w:rsidRPr="00852101">
              <w:rPr>
                <w:webHidden/>
              </w:rPr>
              <w:fldChar w:fldCharType="separate"/>
            </w:r>
            <w:r w:rsidR="00375251">
              <w:rPr>
                <w:webHidden/>
              </w:rPr>
              <w:t>7</w:t>
            </w:r>
            <w:r w:rsidRPr="00852101">
              <w:rPr>
                <w:webHidden/>
              </w:rPr>
              <w:fldChar w:fldCharType="end"/>
            </w:r>
          </w:hyperlink>
        </w:p>
        <w:p w14:paraId="52D89392" w14:textId="3FA97B51"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187" w:history="1">
            <w:r w:rsidRPr="00852101">
              <w:rPr>
                <w:rStyle w:val="Hyperlink"/>
                <w:noProof/>
              </w:rPr>
              <w:t>A. Support for EHR adoption, use and optimization: 2025 progress and 2026-29 plans</w:t>
            </w:r>
            <w:r w:rsidRPr="00852101">
              <w:rPr>
                <w:noProof/>
                <w:webHidden/>
              </w:rPr>
              <w:tab/>
            </w:r>
            <w:r w:rsidRPr="00852101">
              <w:rPr>
                <w:noProof/>
                <w:webHidden/>
              </w:rPr>
              <w:fldChar w:fldCharType="begin"/>
            </w:r>
            <w:r w:rsidRPr="00852101">
              <w:rPr>
                <w:noProof/>
                <w:webHidden/>
              </w:rPr>
              <w:instrText xml:space="preserve"> PAGEREF _Toc220511187 \h </w:instrText>
            </w:r>
            <w:r w:rsidRPr="00852101">
              <w:rPr>
                <w:noProof/>
                <w:webHidden/>
              </w:rPr>
            </w:r>
            <w:r w:rsidRPr="00852101">
              <w:rPr>
                <w:noProof/>
                <w:webHidden/>
              </w:rPr>
              <w:fldChar w:fldCharType="separate"/>
            </w:r>
            <w:r w:rsidR="00375251">
              <w:rPr>
                <w:noProof/>
                <w:webHidden/>
              </w:rPr>
              <w:t>7</w:t>
            </w:r>
            <w:r w:rsidRPr="00852101">
              <w:rPr>
                <w:noProof/>
                <w:webHidden/>
              </w:rPr>
              <w:fldChar w:fldCharType="end"/>
            </w:r>
          </w:hyperlink>
        </w:p>
        <w:p w14:paraId="59A22B65" w14:textId="765B3B4E"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188" w:history="1">
            <w:r w:rsidRPr="00852101">
              <w:rPr>
                <w:rStyle w:val="Hyperlink"/>
                <w:noProof/>
              </w:rPr>
              <w:t>B. EHR support barriers</w:t>
            </w:r>
            <w:r w:rsidRPr="00852101">
              <w:rPr>
                <w:noProof/>
                <w:webHidden/>
              </w:rPr>
              <w:tab/>
            </w:r>
            <w:r w:rsidRPr="00852101">
              <w:rPr>
                <w:noProof/>
                <w:webHidden/>
              </w:rPr>
              <w:fldChar w:fldCharType="begin"/>
            </w:r>
            <w:r w:rsidRPr="00852101">
              <w:rPr>
                <w:noProof/>
                <w:webHidden/>
              </w:rPr>
              <w:instrText xml:space="preserve"> PAGEREF _Toc220511188 \h </w:instrText>
            </w:r>
            <w:r w:rsidRPr="00852101">
              <w:rPr>
                <w:noProof/>
                <w:webHidden/>
              </w:rPr>
            </w:r>
            <w:r w:rsidRPr="00852101">
              <w:rPr>
                <w:noProof/>
                <w:webHidden/>
              </w:rPr>
              <w:fldChar w:fldCharType="separate"/>
            </w:r>
            <w:r w:rsidR="00375251">
              <w:rPr>
                <w:noProof/>
                <w:webHidden/>
              </w:rPr>
              <w:t>14</w:t>
            </w:r>
            <w:r w:rsidRPr="00852101">
              <w:rPr>
                <w:noProof/>
                <w:webHidden/>
              </w:rPr>
              <w:fldChar w:fldCharType="end"/>
            </w:r>
          </w:hyperlink>
        </w:p>
        <w:p w14:paraId="3D6795FC" w14:textId="144F0962"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189" w:history="1">
            <w:r w:rsidRPr="00852101">
              <w:rPr>
                <w:rStyle w:val="Hyperlink"/>
                <w:noProof/>
              </w:rPr>
              <w:t>C. OHA support needs</w:t>
            </w:r>
            <w:r w:rsidRPr="00852101">
              <w:rPr>
                <w:noProof/>
                <w:webHidden/>
              </w:rPr>
              <w:tab/>
            </w:r>
            <w:r w:rsidRPr="00852101">
              <w:rPr>
                <w:noProof/>
                <w:webHidden/>
              </w:rPr>
              <w:fldChar w:fldCharType="begin"/>
            </w:r>
            <w:r w:rsidRPr="00852101">
              <w:rPr>
                <w:noProof/>
                <w:webHidden/>
              </w:rPr>
              <w:instrText xml:space="preserve"> PAGEREF _Toc220511189 \h </w:instrText>
            </w:r>
            <w:r w:rsidRPr="00852101">
              <w:rPr>
                <w:noProof/>
                <w:webHidden/>
              </w:rPr>
            </w:r>
            <w:r w:rsidRPr="00852101">
              <w:rPr>
                <w:noProof/>
                <w:webHidden/>
              </w:rPr>
              <w:fldChar w:fldCharType="separate"/>
            </w:r>
            <w:r w:rsidR="00375251">
              <w:rPr>
                <w:noProof/>
                <w:webHidden/>
              </w:rPr>
              <w:t>14</w:t>
            </w:r>
            <w:r w:rsidRPr="00852101">
              <w:rPr>
                <w:noProof/>
                <w:webHidden/>
              </w:rPr>
              <w:fldChar w:fldCharType="end"/>
            </w:r>
          </w:hyperlink>
        </w:p>
        <w:p w14:paraId="49F1CBA6" w14:textId="3D6439DF" w:rsidR="00D10BCF" w:rsidRPr="00852101" w:rsidRDefault="00D10BCF" w:rsidP="00657035">
          <w:pPr>
            <w:pStyle w:val="TOC2"/>
            <w:tabs>
              <w:tab w:val="left" w:pos="1200"/>
            </w:tabs>
            <w:rPr>
              <w:rFonts w:asciiTheme="minorHAnsi" w:eastAsiaTheme="minorEastAsia" w:hAnsiTheme="minorHAnsi" w:cstheme="minorBidi"/>
              <w:b w:val="0"/>
              <w:bCs w:val="0"/>
              <w:kern w:val="2"/>
              <w:sz w:val="24"/>
              <w:szCs w:val="24"/>
              <w14:ligatures w14:val="standardContextual"/>
            </w:rPr>
          </w:pPr>
          <w:hyperlink w:anchor="_Toc220511190" w:history="1">
            <w:r w:rsidRPr="00852101">
              <w:rPr>
                <w:rStyle w:val="Hyperlink"/>
              </w:rPr>
              <w:t>4.</w:t>
            </w:r>
            <w:r w:rsidR="00852101">
              <w:rPr>
                <w:rFonts w:asciiTheme="minorHAnsi" w:eastAsiaTheme="minorEastAsia" w:hAnsiTheme="minorHAnsi" w:cstheme="minorBidi"/>
                <w:b w:val="0"/>
                <w:bCs w:val="0"/>
                <w:kern w:val="2"/>
                <w:sz w:val="24"/>
                <w:szCs w:val="24"/>
                <w14:ligatures w14:val="standardContextual"/>
              </w:rPr>
              <w:t xml:space="preserve"> </w:t>
            </w:r>
            <w:r w:rsidRPr="00852101">
              <w:rPr>
                <w:rStyle w:val="Hyperlink"/>
              </w:rPr>
              <w:t>Use of and support for HIE for care coordination and hospital event notifications</w:t>
            </w:r>
            <w:r w:rsidRPr="00852101">
              <w:rPr>
                <w:webHidden/>
              </w:rPr>
              <w:tab/>
            </w:r>
            <w:r w:rsidRPr="00852101">
              <w:rPr>
                <w:webHidden/>
              </w:rPr>
              <w:fldChar w:fldCharType="begin"/>
            </w:r>
            <w:r w:rsidRPr="00852101">
              <w:rPr>
                <w:webHidden/>
              </w:rPr>
              <w:instrText xml:space="preserve"> PAGEREF _Toc220511190 \h </w:instrText>
            </w:r>
            <w:r w:rsidRPr="00852101">
              <w:rPr>
                <w:webHidden/>
              </w:rPr>
            </w:r>
            <w:r w:rsidRPr="00852101">
              <w:rPr>
                <w:webHidden/>
              </w:rPr>
              <w:fldChar w:fldCharType="separate"/>
            </w:r>
            <w:r w:rsidR="00375251">
              <w:rPr>
                <w:webHidden/>
              </w:rPr>
              <w:t>14</w:t>
            </w:r>
            <w:r w:rsidRPr="00852101">
              <w:rPr>
                <w:webHidden/>
              </w:rPr>
              <w:fldChar w:fldCharType="end"/>
            </w:r>
          </w:hyperlink>
        </w:p>
        <w:p w14:paraId="5C1E76BF" w14:textId="5BD5B9D1"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191" w:history="1">
            <w:r w:rsidRPr="00852101">
              <w:rPr>
                <w:rStyle w:val="Hyperlink"/>
                <w:noProof/>
              </w:rPr>
              <w:t>A. CCO use of HIE for care coordination and hospital event notifications: 2025 progress and 2026-29 plans</w:t>
            </w:r>
            <w:r w:rsidRPr="00852101">
              <w:rPr>
                <w:noProof/>
                <w:webHidden/>
              </w:rPr>
              <w:tab/>
            </w:r>
            <w:r w:rsidRPr="00852101">
              <w:rPr>
                <w:noProof/>
                <w:webHidden/>
              </w:rPr>
              <w:fldChar w:fldCharType="begin"/>
            </w:r>
            <w:r w:rsidRPr="00852101">
              <w:rPr>
                <w:noProof/>
                <w:webHidden/>
              </w:rPr>
              <w:instrText xml:space="preserve"> PAGEREF _Toc220511191 \h </w:instrText>
            </w:r>
            <w:r w:rsidRPr="00852101">
              <w:rPr>
                <w:noProof/>
                <w:webHidden/>
              </w:rPr>
            </w:r>
            <w:r w:rsidRPr="00852101">
              <w:rPr>
                <w:noProof/>
                <w:webHidden/>
              </w:rPr>
              <w:fldChar w:fldCharType="separate"/>
            </w:r>
            <w:r w:rsidR="00375251">
              <w:rPr>
                <w:noProof/>
                <w:webHidden/>
              </w:rPr>
              <w:t>14</w:t>
            </w:r>
            <w:r w:rsidRPr="00852101">
              <w:rPr>
                <w:noProof/>
                <w:webHidden/>
              </w:rPr>
              <w:fldChar w:fldCharType="end"/>
            </w:r>
          </w:hyperlink>
        </w:p>
        <w:p w14:paraId="17BE5641" w14:textId="4D7C20B8"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192" w:history="1">
            <w:r w:rsidRPr="00852101">
              <w:rPr>
                <w:rStyle w:val="Hyperlink"/>
                <w:bCs/>
                <w:noProof/>
              </w:rPr>
              <w:t>B. Supporting increased access to and use of HIE among providers: 2025 progress and 2026-29 plans</w:t>
            </w:r>
            <w:r w:rsidRPr="00852101">
              <w:rPr>
                <w:noProof/>
                <w:webHidden/>
              </w:rPr>
              <w:tab/>
            </w:r>
            <w:r w:rsidRPr="00852101">
              <w:rPr>
                <w:noProof/>
                <w:webHidden/>
              </w:rPr>
              <w:fldChar w:fldCharType="begin"/>
            </w:r>
            <w:r w:rsidRPr="00852101">
              <w:rPr>
                <w:noProof/>
                <w:webHidden/>
              </w:rPr>
              <w:instrText xml:space="preserve"> PAGEREF _Toc220511192 \h </w:instrText>
            </w:r>
            <w:r w:rsidRPr="00852101">
              <w:rPr>
                <w:noProof/>
                <w:webHidden/>
              </w:rPr>
            </w:r>
            <w:r w:rsidRPr="00852101">
              <w:rPr>
                <w:noProof/>
                <w:webHidden/>
              </w:rPr>
              <w:fldChar w:fldCharType="separate"/>
            </w:r>
            <w:r w:rsidR="00375251">
              <w:rPr>
                <w:noProof/>
                <w:webHidden/>
              </w:rPr>
              <w:t>20</w:t>
            </w:r>
            <w:r w:rsidRPr="00852101">
              <w:rPr>
                <w:noProof/>
                <w:webHidden/>
              </w:rPr>
              <w:fldChar w:fldCharType="end"/>
            </w:r>
          </w:hyperlink>
        </w:p>
        <w:p w14:paraId="7BFFBF6C" w14:textId="2B917E65"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193" w:history="1">
            <w:r w:rsidRPr="00852101">
              <w:rPr>
                <w:rStyle w:val="Hyperlink"/>
                <w:bCs/>
                <w:noProof/>
              </w:rPr>
              <w:t>C. HIE for care coordination barriers</w:t>
            </w:r>
            <w:r w:rsidRPr="00852101">
              <w:rPr>
                <w:noProof/>
                <w:webHidden/>
              </w:rPr>
              <w:tab/>
            </w:r>
            <w:r w:rsidRPr="00852101">
              <w:rPr>
                <w:noProof/>
                <w:webHidden/>
              </w:rPr>
              <w:fldChar w:fldCharType="begin"/>
            </w:r>
            <w:r w:rsidRPr="00852101">
              <w:rPr>
                <w:noProof/>
                <w:webHidden/>
              </w:rPr>
              <w:instrText xml:space="preserve"> PAGEREF _Toc220511193 \h </w:instrText>
            </w:r>
            <w:r w:rsidRPr="00852101">
              <w:rPr>
                <w:noProof/>
                <w:webHidden/>
              </w:rPr>
            </w:r>
            <w:r w:rsidRPr="00852101">
              <w:rPr>
                <w:noProof/>
                <w:webHidden/>
              </w:rPr>
              <w:fldChar w:fldCharType="separate"/>
            </w:r>
            <w:r w:rsidR="00375251">
              <w:rPr>
                <w:noProof/>
                <w:webHidden/>
              </w:rPr>
              <w:t>28</w:t>
            </w:r>
            <w:r w:rsidRPr="00852101">
              <w:rPr>
                <w:noProof/>
                <w:webHidden/>
              </w:rPr>
              <w:fldChar w:fldCharType="end"/>
            </w:r>
          </w:hyperlink>
        </w:p>
        <w:p w14:paraId="1D5F7AD6" w14:textId="179F6962"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194" w:history="1">
            <w:r w:rsidRPr="00852101">
              <w:rPr>
                <w:rStyle w:val="Hyperlink"/>
                <w:bCs/>
                <w:noProof/>
              </w:rPr>
              <w:t>D. OHA support needs</w:t>
            </w:r>
            <w:r w:rsidRPr="00852101">
              <w:rPr>
                <w:noProof/>
                <w:webHidden/>
              </w:rPr>
              <w:tab/>
            </w:r>
            <w:r w:rsidRPr="00852101">
              <w:rPr>
                <w:noProof/>
                <w:webHidden/>
              </w:rPr>
              <w:fldChar w:fldCharType="begin"/>
            </w:r>
            <w:r w:rsidRPr="00852101">
              <w:rPr>
                <w:noProof/>
                <w:webHidden/>
              </w:rPr>
              <w:instrText xml:space="preserve"> PAGEREF _Toc220511194 \h </w:instrText>
            </w:r>
            <w:r w:rsidRPr="00852101">
              <w:rPr>
                <w:noProof/>
                <w:webHidden/>
              </w:rPr>
            </w:r>
            <w:r w:rsidRPr="00852101">
              <w:rPr>
                <w:noProof/>
                <w:webHidden/>
              </w:rPr>
              <w:fldChar w:fldCharType="separate"/>
            </w:r>
            <w:r w:rsidR="00375251">
              <w:rPr>
                <w:noProof/>
                <w:webHidden/>
              </w:rPr>
              <w:t>28</w:t>
            </w:r>
            <w:r w:rsidRPr="00852101">
              <w:rPr>
                <w:noProof/>
                <w:webHidden/>
              </w:rPr>
              <w:fldChar w:fldCharType="end"/>
            </w:r>
          </w:hyperlink>
        </w:p>
        <w:p w14:paraId="72F82D18" w14:textId="2A28577A"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195" w:history="1">
            <w:r w:rsidRPr="00852101">
              <w:rPr>
                <w:rStyle w:val="Hyperlink"/>
                <w:bCs/>
                <w:noProof/>
              </w:rPr>
              <w:t>E. CCO access to and use of EHRs</w:t>
            </w:r>
            <w:r w:rsidRPr="00852101">
              <w:rPr>
                <w:noProof/>
                <w:webHidden/>
              </w:rPr>
              <w:tab/>
            </w:r>
            <w:r w:rsidRPr="00852101">
              <w:rPr>
                <w:noProof/>
                <w:webHidden/>
              </w:rPr>
              <w:fldChar w:fldCharType="begin"/>
            </w:r>
            <w:r w:rsidRPr="00852101">
              <w:rPr>
                <w:noProof/>
                <w:webHidden/>
              </w:rPr>
              <w:instrText xml:space="preserve"> PAGEREF _Toc220511195 \h </w:instrText>
            </w:r>
            <w:r w:rsidRPr="00852101">
              <w:rPr>
                <w:noProof/>
                <w:webHidden/>
              </w:rPr>
            </w:r>
            <w:r w:rsidRPr="00852101">
              <w:rPr>
                <w:noProof/>
                <w:webHidden/>
              </w:rPr>
              <w:fldChar w:fldCharType="separate"/>
            </w:r>
            <w:r w:rsidR="00375251">
              <w:rPr>
                <w:noProof/>
                <w:webHidden/>
              </w:rPr>
              <w:t>28</w:t>
            </w:r>
            <w:r w:rsidRPr="00852101">
              <w:rPr>
                <w:noProof/>
                <w:webHidden/>
              </w:rPr>
              <w:fldChar w:fldCharType="end"/>
            </w:r>
          </w:hyperlink>
        </w:p>
        <w:p w14:paraId="35E6EB41" w14:textId="7152B896" w:rsidR="00D10BCF" w:rsidRPr="00852101" w:rsidRDefault="00D10BCF" w:rsidP="00657035">
          <w:pPr>
            <w:pStyle w:val="TOC2"/>
            <w:rPr>
              <w:rFonts w:asciiTheme="minorHAnsi" w:eastAsiaTheme="minorEastAsia" w:hAnsiTheme="minorHAnsi" w:cstheme="minorBidi"/>
              <w:b w:val="0"/>
              <w:bCs w:val="0"/>
              <w:kern w:val="2"/>
              <w:sz w:val="24"/>
              <w:szCs w:val="24"/>
              <w14:ligatures w14:val="standardContextual"/>
            </w:rPr>
          </w:pPr>
          <w:hyperlink w:anchor="_Toc220511196" w:history="1">
            <w:r w:rsidRPr="00852101">
              <w:rPr>
                <w:rStyle w:val="Hyperlink"/>
                <w:rFonts w:eastAsia="Arial"/>
              </w:rPr>
              <w:t>5. Health IT to support SDOH</w:t>
            </w:r>
            <w:r w:rsidRPr="00852101">
              <w:rPr>
                <w:webHidden/>
              </w:rPr>
              <w:tab/>
            </w:r>
            <w:r w:rsidRPr="00852101">
              <w:rPr>
                <w:webHidden/>
              </w:rPr>
              <w:fldChar w:fldCharType="begin"/>
            </w:r>
            <w:r w:rsidRPr="00852101">
              <w:rPr>
                <w:webHidden/>
              </w:rPr>
              <w:instrText xml:space="preserve"> PAGEREF _Toc220511196 \h </w:instrText>
            </w:r>
            <w:r w:rsidRPr="00852101">
              <w:rPr>
                <w:webHidden/>
              </w:rPr>
            </w:r>
            <w:r w:rsidRPr="00852101">
              <w:rPr>
                <w:webHidden/>
              </w:rPr>
              <w:fldChar w:fldCharType="separate"/>
            </w:r>
            <w:r w:rsidR="00375251">
              <w:rPr>
                <w:webHidden/>
              </w:rPr>
              <w:t>29</w:t>
            </w:r>
            <w:r w:rsidRPr="00852101">
              <w:rPr>
                <w:webHidden/>
              </w:rPr>
              <w:fldChar w:fldCharType="end"/>
            </w:r>
          </w:hyperlink>
        </w:p>
        <w:p w14:paraId="76DBE810" w14:textId="3053E48C"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197" w:history="1">
            <w:r w:rsidRPr="00852101">
              <w:rPr>
                <w:rStyle w:val="Hyperlink"/>
                <w:noProof/>
              </w:rPr>
              <w:t>A. CCO use of health IT to support SDOH: 2025 progress and 2026-29 plans</w:t>
            </w:r>
            <w:r w:rsidRPr="00852101">
              <w:rPr>
                <w:noProof/>
                <w:webHidden/>
              </w:rPr>
              <w:tab/>
            </w:r>
            <w:r w:rsidRPr="00852101">
              <w:rPr>
                <w:noProof/>
                <w:webHidden/>
              </w:rPr>
              <w:fldChar w:fldCharType="begin"/>
            </w:r>
            <w:r w:rsidRPr="00852101">
              <w:rPr>
                <w:noProof/>
                <w:webHidden/>
              </w:rPr>
              <w:instrText xml:space="preserve"> PAGEREF _Toc220511197 \h </w:instrText>
            </w:r>
            <w:r w:rsidRPr="00852101">
              <w:rPr>
                <w:noProof/>
                <w:webHidden/>
              </w:rPr>
            </w:r>
            <w:r w:rsidRPr="00852101">
              <w:rPr>
                <w:noProof/>
                <w:webHidden/>
              </w:rPr>
              <w:fldChar w:fldCharType="separate"/>
            </w:r>
            <w:r w:rsidR="00375251">
              <w:rPr>
                <w:noProof/>
                <w:webHidden/>
              </w:rPr>
              <w:t>29</w:t>
            </w:r>
            <w:r w:rsidRPr="00852101">
              <w:rPr>
                <w:noProof/>
                <w:webHidden/>
              </w:rPr>
              <w:fldChar w:fldCharType="end"/>
            </w:r>
          </w:hyperlink>
        </w:p>
        <w:p w14:paraId="6D62AAA4" w14:textId="5AA2B29E"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198" w:history="1">
            <w:r w:rsidRPr="00852101">
              <w:rPr>
                <w:rStyle w:val="Hyperlink"/>
                <w:noProof/>
              </w:rPr>
              <w:t>B. CCO support of providers with using health IT to support SDOH: 2025 progress and 2026-29 plans</w:t>
            </w:r>
            <w:r w:rsidRPr="00852101">
              <w:rPr>
                <w:noProof/>
                <w:webHidden/>
              </w:rPr>
              <w:tab/>
            </w:r>
            <w:r w:rsidRPr="00852101">
              <w:rPr>
                <w:noProof/>
                <w:webHidden/>
              </w:rPr>
              <w:fldChar w:fldCharType="begin"/>
            </w:r>
            <w:r w:rsidRPr="00852101">
              <w:rPr>
                <w:noProof/>
                <w:webHidden/>
              </w:rPr>
              <w:instrText xml:space="preserve"> PAGEREF _Toc220511198 \h </w:instrText>
            </w:r>
            <w:r w:rsidRPr="00852101">
              <w:rPr>
                <w:noProof/>
                <w:webHidden/>
              </w:rPr>
            </w:r>
            <w:r w:rsidRPr="00852101">
              <w:rPr>
                <w:noProof/>
                <w:webHidden/>
              </w:rPr>
              <w:fldChar w:fldCharType="separate"/>
            </w:r>
            <w:r w:rsidR="00375251">
              <w:rPr>
                <w:noProof/>
                <w:webHidden/>
              </w:rPr>
              <w:t>36</w:t>
            </w:r>
            <w:r w:rsidRPr="00852101">
              <w:rPr>
                <w:noProof/>
                <w:webHidden/>
              </w:rPr>
              <w:fldChar w:fldCharType="end"/>
            </w:r>
          </w:hyperlink>
        </w:p>
        <w:p w14:paraId="7D394717" w14:textId="5BEEF7D1"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199" w:history="1">
            <w:r w:rsidRPr="00852101">
              <w:rPr>
                <w:rStyle w:val="Hyperlink"/>
                <w:noProof/>
              </w:rPr>
              <w:t>C. Exceptions process if CCO requires CIE</w:t>
            </w:r>
            <w:r w:rsidRPr="00852101">
              <w:rPr>
                <w:noProof/>
                <w:webHidden/>
              </w:rPr>
              <w:tab/>
            </w:r>
            <w:r w:rsidRPr="00852101">
              <w:rPr>
                <w:noProof/>
                <w:webHidden/>
              </w:rPr>
              <w:fldChar w:fldCharType="begin"/>
            </w:r>
            <w:r w:rsidRPr="00852101">
              <w:rPr>
                <w:noProof/>
                <w:webHidden/>
              </w:rPr>
              <w:instrText xml:space="preserve"> PAGEREF _Toc220511199 \h </w:instrText>
            </w:r>
            <w:r w:rsidRPr="00852101">
              <w:rPr>
                <w:noProof/>
                <w:webHidden/>
              </w:rPr>
            </w:r>
            <w:r w:rsidRPr="00852101">
              <w:rPr>
                <w:noProof/>
                <w:webHidden/>
              </w:rPr>
              <w:fldChar w:fldCharType="separate"/>
            </w:r>
            <w:r w:rsidR="00375251">
              <w:rPr>
                <w:noProof/>
                <w:webHidden/>
              </w:rPr>
              <w:t>44</w:t>
            </w:r>
            <w:r w:rsidRPr="00852101">
              <w:rPr>
                <w:noProof/>
                <w:webHidden/>
              </w:rPr>
              <w:fldChar w:fldCharType="end"/>
            </w:r>
          </w:hyperlink>
        </w:p>
        <w:p w14:paraId="196944C1" w14:textId="74963FE6"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200" w:history="1">
            <w:r w:rsidRPr="00852101">
              <w:rPr>
                <w:rStyle w:val="Hyperlink"/>
                <w:noProof/>
              </w:rPr>
              <w:t>D. Health IT to support SDOH barriers</w:t>
            </w:r>
            <w:r w:rsidRPr="00852101">
              <w:rPr>
                <w:noProof/>
                <w:webHidden/>
              </w:rPr>
              <w:tab/>
            </w:r>
            <w:r w:rsidRPr="00852101">
              <w:rPr>
                <w:noProof/>
                <w:webHidden/>
              </w:rPr>
              <w:fldChar w:fldCharType="begin"/>
            </w:r>
            <w:r w:rsidRPr="00852101">
              <w:rPr>
                <w:noProof/>
                <w:webHidden/>
              </w:rPr>
              <w:instrText xml:space="preserve"> PAGEREF _Toc220511200 \h </w:instrText>
            </w:r>
            <w:r w:rsidRPr="00852101">
              <w:rPr>
                <w:noProof/>
                <w:webHidden/>
              </w:rPr>
            </w:r>
            <w:r w:rsidRPr="00852101">
              <w:rPr>
                <w:noProof/>
                <w:webHidden/>
              </w:rPr>
              <w:fldChar w:fldCharType="separate"/>
            </w:r>
            <w:r w:rsidR="00375251">
              <w:rPr>
                <w:noProof/>
                <w:webHidden/>
              </w:rPr>
              <w:t>47</w:t>
            </w:r>
            <w:r w:rsidRPr="00852101">
              <w:rPr>
                <w:noProof/>
                <w:webHidden/>
              </w:rPr>
              <w:fldChar w:fldCharType="end"/>
            </w:r>
          </w:hyperlink>
        </w:p>
        <w:p w14:paraId="767F5C47" w14:textId="71B59D9C" w:rsidR="00D10BCF" w:rsidRPr="00852101" w:rsidRDefault="00D10BCF" w:rsidP="00657035">
          <w:pPr>
            <w:pStyle w:val="TOC3"/>
            <w:rPr>
              <w:rFonts w:asciiTheme="minorHAnsi" w:eastAsiaTheme="minorEastAsia" w:hAnsiTheme="minorHAnsi" w:cstheme="minorBidi"/>
              <w:noProof/>
              <w:kern w:val="2"/>
              <w:sz w:val="24"/>
              <w:szCs w:val="24"/>
              <w14:ligatures w14:val="standardContextual"/>
            </w:rPr>
          </w:pPr>
          <w:hyperlink w:anchor="_Toc220511201" w:history="1">
            <w:r w:rsidRPr="00852101">
              <w:rPr>
                <w:rStyle w:val="Hyperlink"/>
                <w:noProof/>
              </w:rPr>
              <w:t>E. OHA support needs</w:t>
            </w:r>
            <w:r w:rsidRPr="00852101">
              <w:rPr>
                <w:noProof/>
                <w:webHidden/>
              </w:rPr>
              <w:tab/>
            </w:r>
            <w:r w:rsidRPr="00852101">
              <w:rPr>
                <w:noProof/>
                <w:webHidden/>
              </w:rPr>
              <w:fldChar w:fldCharType="begin"/>
            </w:r>
            <w:r w:rsidRPr="00852101">
              <w:rPr>
                <w:noProof/>
                <w:webHidden/>
              </w:rPr>
              <w:instrText xml:space="preserve"> PAGEREF _Toc220511201 \h </w:instrText>
            </w:r>
            <w:r w:rsidRPr="00852101">
              <w:rPr>
                <w:noProof/>
                <w:webHidden/>
              </w:rPr>
            </w:r>
            <w:r w:rsidRPr="00852101">
              <w:rPr>
                <w:noProof/>
                <w:webHidden/>
              </w:rPr>
              <w:fldChar w:fldCharType="separate"/>
            </w:r>
            <w:r w:rsidR="00375251">
              <w:rPr>
                <w:noProof/>
                <w:webHidden/>
              </w:rPr>
              <w:t>47</w:t>
            </w:r>
            <w:r w:rsidRPr="00852101">
              <w:rPr>
                <w:noProof/>
                <w:webHidden/>
              </w:rPr>
              <w:fldChar w:fldCharType="end"/>
            </w:r>
          </w:hyperlink>
        </w:p>
        <w:p w14:paraId="0F040A87" w14:textId="5CBAB699" w:rsidR="00D10BCF" w:rsidRPr="00852101" w:rsidRDefault="00D10BCF" w:rsidP="00657035">
          <w:pPr>
            <w:pStyle w:val="TOC2"/>
            <w:rPr>
              <w:rFonts w:asciiTheme="minorHAnsi" w:eastAsiaTheme="minorEastAsia" w:hAnsiTheme="minorHAnsi" w:cstheme="minorBidi"/>
              <w:b w:val="0"/>
              <w:bCs w:val="0"/>
              <w:kern w:val="2"/>
              <w:sz w:val="24"/>
              <w:szCs w:val="24"/>
              <w14:ligatures w14:val="standardContextual"/>
            </w:rPr>
          </w:pPr>
          <w:hyperlink w:anchor="_Toc220511202" w:history="1">
            <w:r w:rsidRPr="00852101">
              <w:rPr>
                <w:rStyle w:val="Hyperlink"/>
              </w:rPr>
              <w:t>6. (Optional) Other health IT questions</w:t>
            </w:r>
            <w:r w:rsidRPr="00852101">
              <w:rPr>
                <w:webHidden/>
              </w:rPr>
              <w:tab/>
            </w:r>
            <w:r w:rsidRPr="00852101">
              <w:rPr>
                <w:webHidden/>
              </w:rPr>
              <w:fldChar w:fldCharType="begin"/>
            </w:r>
            <w:r w:rsidRPr="00852101">
              <w:rPr>
                <w:webHidden/>
              </w:rPr>
              <w:instrText xml:space="preserve"> PAGEREF _Toc220511202 \h </w:instrText>
            </w:r>
            <w:r w:rsidRPr="00852101">
              <w:rPr>
                <w:webHidden/>
              </w:rPr>
            </w:r>
            <w:r w:rsidRPr="00852101">
              <w:rPr>
                <w:webHidden/>
              </w:rPr>
              <w:fldChar w:fldCharType="separate"/>
            </w:r>
            <w:r w:rsidR="00375251">
              <w:rPr>
                <w:webHidden/>
              </w:rPr>
              <w:t>47</w:t>
            </w:r>
            <w:r w:rsidRPr="00852101">
              <w:rPr>
                <w:webHidden/>
              </w:rPr>
              <w:fldChar w:fldCharType="end"/>
            </w:r>
          </w:hyperlink>
        </w:p>
        <w:p w14:paraId="18CE2910" w14:textId="77777777" w:rsidR="00852101" w:rsidRDefault="00580121" w:rsidP="00852101">
          <w:pPr>
            <w:rPr>
              <w:b/>
              <w:bCs/>
              <w:noProof/>
            </w:rPr>
          </w:pPr>
          <w:r w:rsidRPr="00852101">
            <w:rPr>
              <w:b/>
              <w:bCs/>
              <w:noProof/>
            </w:rPr>
            <w:fldChar w:fldCharType="end"/>
          </w:r>
        </w:p>
      </w:sdtContent>
    </w:sdt>
    <w:bookmarkStart w:id="3" w:name="_Toc220511183" w:displacedByCustomXml="prev"/>
    <w:p w14:paraId="11BC1DA3" w14:textId="77777777" w:rsidR="004F0F8B" w:rsidRDefault="004F0F8B">
      <w:pPr>
        <w:spacing w:before="0" w:line="240" w:lineRule="auto"/>
        <w:ind w:left="0"/>
        <w:rPr>
          <w:rFonts w:eastAsiaTheme="majorEastAsia" w:cstheme="majorBidi"/>
          <w:b/>
          <w:color w:val="064276"/>
          <w:sz w:val="36"/>
          <w:szCs w:val="24"/>
        </w:rPr>
      </w:pPr>
      <w:r>
        <w:br w:type="page"/>
      </w:r>
    </w:p>
    <w:p w14:paraId="426A25B3" w14:textId="7DA72ED2" w:rsidR="004B3D2C" w:rsidRPr="00852101" w:rsidRDefault="00F10A37" w:rsidP="00194636">
      <w:pPr>
        <w:pStyle w:val="Heading2"/>
      </w:pPr>
      <w:r w:rsidRPr="00852101">
        <w:lastRenderedPageBreak/>
        <w:t>Instructions and expectations</w:t>
      </w:r>
      <w:bookmarkEnd w:id="3"/>
    </w:p>
    <w:p w14:paraId="51C2D5D9" w14:textId="77777777" w:rsidR="00F14C3A" w:rsidRPr="00852101" w:rsidRDefault="00F14C3A" w:rsidP="00F14C3A">
      <w:pPr>
        <w:spacing w:before="120" w:after="60"/>
        <w:rPr>
          <w:szCs w:val="22"/>
        </w:rPr>
      </w:pPr>
      <w:bookmarkStart w:id="4" w:name="_Toc220314958"/>
      <w:r w:rsidRPr="00852101">
        <w:rPr>
          <w:szCs w:val="22"/>
        </w:rPr>
        <w:t xml:space="preserve">Please refer to the instructions for each section of the following Health IT Roadmap Template and respond to all of the required questions using the blank spaces below each question. Topics and specific questions where responses are not required are labeled as </w:t>
      </w:r>
      <w:r w:rsidRPr="00852101">
        <w:rPr>
          <w:b/>
          <w:szCs w:val="22"/>
        </w:rPr>
        <w:t>optional</w:t>
      </w:r>
      <w:r w:rsidRPr="00852101">
        <w:rPr>
          <w:szCs w:val="22"/>
        </w:rPr>
        <w:t>. The template includes questions across the following five topics:</w:t>
      </w:r>
    </w:p>
    <w:p w14:paraId="3A92B58E" w14:textId="4D2FEC23" w:rsidR="00F14C3A" w:rsidRPr="00852101" w:rsidRDefault="00F14C3A" w:rsidP="003F4D14">
      <w:pPr>
        <w:pStyle w:val="Bulletlistparagraph"/>
      </w:pPr>
      <w:r w:rsidRPr="00852101">
        <w:t xml:space="preserve">Health IT </w:t>
      </w:r>
      <w:r w:rsidR="006B0AB0" w:rsidRPr="00852101">
        <w:t>p</w:t>
      </w:r>
      <w:r w:rsidRPr="00852101">
        <w:t>artnership</w:t>
      </w:r>
    </w:p>
    <w:p w14:paraId="294BEC9E" w14:textId="39366056" w:rsidR="00F14C3A" w:rsidRPr="00852101" w:rsidRDefault="00F14C3A" w:rsidP="003F4D14">
      <w:pPr>
        <w:pStyle w:val="Bulletlistparagraph"/>
      </w:pPr>
      <w:r w:rsidRPr="00852101">
        <w:t xml:space="preserve">Support for EHR </w:t>
      </w:r>
      <w:r w:rsidR="006B0AB0" w:rsidRPr="00852101">
        <w:t>a</w:t>
      </w:r>
      <w:r w:rsidRPr="00852101">
        <w:t xml:space="preserve">doption, </w:t>
      </w:r>
      <w:r w:rsidR="006B0AB0" w:rsidRPr="00852101">
        <w:t>u</w:t>
      </w:r>
      <w:r w:rsidRPr="00852101">
        <w:t>se</w:t>
      </w:r>
      <w:r w:rsidR="006B0AB0" w:rsidRPr="00852101">
        <w:t xml:space="preserve"> </w:t>
      </w:r>
      <w:r w:rsidRPr="00852101">
        <w:t xml:space="preserve">and </w:t>
      </w:r>
      <w:r w:rsidR="006B0AB0" w:rsidRPr="00852101">
        <w:t>o</w:t>
      </w:r>
      <w:r w:rsidRPr="00852101">
        <w:t xml:space="preserve">ptimization </w:t>
      </w:r>
    </w:p>
    <w:p w14:paraId="60C12FAE" w14:textId="52B9AA8B" w:rsidR="00F14C3A" w:rsidRPr="00852101" w:rsidRDefault="00F14C3A" w:rsidP="003F4D14">
      <w:pPr>
        <w:pStyle w:val="Bulletlistparagraph"/>
      </w:pPr>
      <w:r w:rsidRPr="00852101">
        <w:t xml:space="preserve">Use of and </w:t>
      </w:r>
      <w:r w:rsidR="006B0AB0" w:rsidRPr="00852101">
        <w:t>s</w:t>
      </w:r>
      <w:r w:rsidRPr="00852101">
        <w:t xml:space="preserve">upport for HIE for </w:t>
      </w:r>
      <w:r w:rsidR="006B0AB0" w:rsidRPr="00852101">
        <w:t>c</w:t>
      </w:r>
      <w:r w:rsidRPr="00852101">
        <w:t xml:space="preserve">are </w:t>
      </w:r>
      <w:r w:rsidR="006B0AB0" w:rsidRPr="00852101">
        <w:t>c</w:t>
      </w:r>
      <w:r w:rsidRPr="00852101">
        <w:t xml:space="preserve">oordination and </w:t>
      </w:r>
      <w:r w:rsidR="006B0AB0" w:rsidRPr="00852101">
        <w:t>h</w:t>
      </w:r>
      <w:r w:rsidRPr="00852101">
        <w:t xml:space="preserve">ospital </w:t>
      </w:r>
      <w:r w:rsidR="006B0AB0" w:rsidRPr="00852101">
        <w:t>e</w:t>
      </w:r>
      <w:r w:rsidRPr="00852101">
        <w:t xml:space="preserve">vent </w:t>
      </w:r>
      <w:r w:rsidR="006B0AB0" w:rsidRPr="00852101">
        <w:t>n</w:t>
      </w:r>
      <w:r w:rsidRPr="00852101">
        <w:t>otifications</w:t>
      </w:r>
    </w:p>
    <w:p w14:paraId="6E4F0E95" w14:textId="64507D3A" w:rsidR="00F14C3A" w:rsidRPr="00852101" w:rsidRDefault="00F14C3A" w:rsidP="003F4D14">
      <w:pPr>
        <w:pStyle w:val="Bulletlistparagraph"/>
      </w:pPr>
      <w:r w:rsidRPr="00852101">
        <w:t xml:space="preserve">Health IT to </w:t>
      </w:r>
      <w:r w:rsidR="006B0AB0" w:rsidRPr="00852101">
        <w:t>s</w:t>
      </w:r>
      <w:r w:rsidRPr="00852101">
        <w:t xml:space="preserve">upport </w:t>
      </w:r>
      <w:r w:rsidR="006B0AB0" w:rsidRPr="00852101">
        <w:t>s</w:t>
      </w:r>
      <w:r w:rsidRPr="00852101">
        <w:t xml:space="preserve">ocial </w:t>
      </w:r>
      <w:r w:rsidR="006B0AB0" w:rsidRPr="00852101">
        <w:t>d</w:t>
      </w:r>
      <w:r w:rsidRPr="00852101">
        <w:t xml:space="preserve">eterminants of </w:t>
      </w:r>
      <w:r w:rsidR="006B0AB0" w:rsidRPr="00852101">
        <w:t>h</w:t>
      </w:r>
      <w:r w:rsidRPr="00852101">
        <w:t>ealth (SDOH), including but not limited to social needs screening and referrals</w:t>
      </w:r>
    </w:p>
    <w:p w14:paraId="69EF6B4E" w14:textId="7593DD99" w:rsidR="00F14C3A" w:rsidRPr="00852101" w:rsidRDefault="00F14C3A" w:rsidP="003F4D14">
      <w:pPr>
        <w:pStyle w:val="Bulletlistparagraph"/>
      </w:pPr>
      <w:r w:rsidRPr="00852101">
        <w:t xml:space="preserve">Other </w:t>
      </w:r>
      <w:r w:rsidR="006B0AB0" w:rsidRPr="00852101">
        <w:t>h</w:t>
      </w:r>
      <w:r w:rsidRPr="00852101">
        <w:t xml:space="preserve">ealth IT </w:t>
      </w:r>
      <w:r w:rsidR="006B0AB0" w:rsidRPr="00852101">
        <w:t>q</w:t>
      </w:r>
      <w:r w:rsidRPr="00852101">
        <w:t>uestions (optional section)</w:t>
      </w:r>
    </w:p>
    <w:p w14:paraId="20F46EDF" w14:textId="77777777" w:rsidR="00F14C3A" w:rsidRPr="00852101" w:rsidRDefault="00F14C3A" w:rsidP="00F14C3A">
      <w:pPr>
        <w:spacing w:after="60" w:line="240" w:lineRule="auto"/>
        <w:rPr>
          <w:szCs w:val="22"/>
        </w:rPr>
      </w:pPr>
      <w:r w:rsidRPr="00852101">
        <w:rPr>
          <w:szCs w:val="22"/>
        </w:rPr>
        <w:t>Each required topic includes the following:</w:t>
      </w:r>
    </w:p>
    <w:p w14:paraId="5C4E2B30" w14:textId="77777777" w:rsidR="00F14C3A" w:rsidRPr="00852101" w:rsidRDefault="00F14C3A" w:rsidP="003F4D14">
      <w:pPr>
        <w:pStyle w:val="ListParagraph"/>
      </w:pPr>
      <w:r w:rsidRPr="00852101">
        <w:t>Narrative sections to describe your 2025 strategies, progress, accomplishments/successes, and barriers</w:t>
      </w:r>
    </w:p>
    <w:p w14:paraId="3DDBC9E6" w14:textId="77777777" w:rsidR="00F14C3A" w:rsidRPr="00852101" w:rsidRDefault="00F14C3A" w:rsidP="003F4D14">
      <w:pPr>
        <w:pStyle w:val="ListParagraph"/>
      </w:pPr>
      <w:r w:rsidRPr="00852101">
        <w:t>Narrative sections to describe your 2026-2029 plans, strategies, and related activities and milestones</w:t>
      </w:r>
    </w:p>
    <w:p w14:paraId="33DD40E4" w14:textId="77777777" w:rsidR="00F14C3A" w:rsidRPr="00852101" w:rsidRDefault="00F14C3A" w:rsidP="00F14C3A">
      <w:pPr>
        <w:spacing w:after="60"/>
        <w:rPr>
          <w:szCs w:val="22"/>
        </w:rPr>
      </w:pPr>
      <w:r w:rsidRPr="00852101">
        <w:rPr>
          <w:szCs w:val="22"/>
        </w:rPr>
        <w:t>Narrative responses should be concise and specific to how your efforts support the relevant health IT area. OHA is interested in hearing about your progress, successes, and plans for supporting providers with health IT, as well as</w:t>
      </w:r>
      <w:r w:rsidRPr="00852101">
        <w:rPr>
          <w:b/>
          <w:szCs w:val="22"/>
        </w:rPr>
        <w:t xml:space="preserve"> any challenges/barriers experienced</w:t>
      </w:r>
      <w:r w:rsidRPr="00852101">
        <w:rPr>
          <w:szCs w:val="22"/>
        </w:rPr>
        <w:t xml:space="preserve">, and how OHA may be helpful. CCOs are expected to support physical, behavioral, and oral health providers with adoption of and access to health IT. That said, CCOs’ Health IT Roadmaps and plans should: </w:t>
      </w:r>
    </w:p>
    <w:p w14:paraId="4A0F377B" w14:textId="77777777" w:rsidR="00F14C3A" w:rsidRPr="00852101" w:rsidRDefault="00F14C3A" w:rsidP="00404EF9">
      <w:pPr>
        <w:pStyle w:val="ListParagraph"/>
        <w:numPr>
          <w:ilvl w:val="0"/>
          <w:numId w:val="5"/>
        </w:numPr>
      </w:pPr>
      <w:r w:rsidRPr="00852101">
        <w:t>be informed by the CCO’s Data Reporting File</w:t>
      </w:r>
    </w:p>
    <w:p w14:paraId="44D03C8E" w14:textId="77777777" w:rsidR="00F14C3A" w:rsidRPr="00852101" w:rsidRDefault="00F14C3A" w:rsidP="00404EF9">
      <w:pPr>
        <w:pStyle w:val="ListParagraph"/>
        <w:numPr>
          <w:ilvl w:val="0"/>
          <w:numId w:val="5"/>
        </w:numPr>
      </w:pPr>
      <w:r w:rsidRPr="00852101">
        <w:lastRenderedPageBreak/>
        <w:t>be strategic, and activities may focus on supporting specific provider types or specific use cases</w:t>
      </w:r>
    </w:p>
    <w:p w14:paraId="03AFE962" w14:textId="77777777" w:rsidR="00F14C3A" w:rsidRPr="00852101" w:rsidRDefault="00F14C3A" w:rsidP="00404EF9">
      <w:pPr>
        <w:pStyle w:val="ListParagraph"/>
        <w:numPr>
          <w:ilvl w:val="0"/>
          <w:numId w:val="5"/>
        </w:numPr>
      </w:pPr>
      <w:r w:rsidRPr="00852101">
        <w:t>include specific activities and milestones to demonstrate the steps CCO expects to take</w:t>
      </w:r>
    </w:p>
    <w:p w14:paraId="0984F9D1" w14:textId="35E3801A" w:rsidR="00D76294" w:rsidRPr="00852101" w:rsidRDefault="00F14C3A" w:rsidP="00E7336F">
      <w:pPr>
        <w:spacing w:before="120" w:after="120"/>
        <w:rPr>
          <w:szCs w:val="22"/>
        </w:rPr>
      </w:pPr>
      <w:r w:rsidRPr="00852101">
        <w:rPr>
          <w:szCs w:val="22"/>
        </w:rPr>
        <w:t>Review the Health IT Roadmap Guidance for additional detail on filling out this template.</w:t>
      </w:r>
      <w:bookmarkEnd w:id="4"/>
      <w:r w:rsidR="0092223B">
        <w:rPr>
          <w:szCs w:val="22"/>
        </w:rPr>
        <w:t xml:space="preserve"> </w:t>
      </w:r>
    </w:p>
    <w:p w14:paraId="151F2CA5" w14:textId="073F7471" w:rsidR="0014072E" w:rsidRPr="00852101" w:rsidRDefault="0014072E" w:rsidP="00E7336F">
      <w:pPr>
        <w:shd w:val="clear" w:color="auto" w:fill="D6DBE9" w:themeFill="accent2"/>
        <w:spacing w:before="0" w:line="240" w:lineRule="auto"/>
        <w:ind w:left="0"/>
        <w:rPr>
          <w:b/>
          <w:bCs/>
          <w:szCs w:val="22"/>
        </w:rPr>
      </w:pPr>
      <w:r w:rsidRPr="00852101">
        <w:rPr>
          <w:b/>
          <w:bCs/>
          <w:szCs w:val="22"/>
        </w:rPr>
        <w:t>Notes:</w:t>
      </w:r>
    </w:p>
    <w:p w14:paraId="67711B00" w14:textId="12C9AF7E" w:rsidR="009E41E0" w:rsidRPr="00324FBC" w:rsidRDefault="00C46D0D" w:rsidP="0092223B">
      <w:pPr>
        <w:pStyle w:val="ListParagraph"/>
        <w:shd w:val="clear" w:color="auto" w:fill="D6DBE9" w:themeFill="accent2"/>
      </w:pPr>
      <w:r w:rsidRPr="00324FBC">
        <w:t xml:space="preserve">As part of OHA’s digital accessibility effort, </w:t>
      </w:r>
      <w:r w:rsidR="004D131A" w:rsidRPr="00324FBC">
        <w:t>the 2026</w:t>
      </w:r>
      <w:r w:rsidRPr="00324FBC">
        <w:t xml:space="preserve"> Roadma</w:t>
      </w:r>
      <w:r w:rsidR="004C12CA" w:rsidRPr="00324FBC">
        <w:t>p materials are formatted differently than in past years</w:t>
      </w:r>
      <w:r w:rsidR="004D131A" w:rsidRPr="00324FBC">
        <w:t xml:space="preserve">, but the content is </w:t>
      </w:r>
      <w:r w:rsidR="00840B58" w:rsidRPr="00324FBC">
        <w:t>familiar</w:t>
      </w:r>
      <w:r w:rsidR="004D131A" w:rsidRPr="00324FBC">
        <w:t>.</w:t>
      </w:r>
      <w:r w:rsidR="00AE34A4" w:rsidRPr="0092223B">
        <w:rPr>
          <w:b/>
          <w:bCs/>
        </w:rPr>
        <w:t xml:space="preserve"> CCOs are encouraged </w:t>
      </w:r>
      <w:r w:rsidR="003C2942" w:rsidRPr="0092223B">
        <w:rPr>
          <w:b/>
          <w:bCs/>
        </w:rPr>
        <w:t xml:space="preserve">to check the “Navigation Pane” box in the View tab of Microsoft Word to help with navigation of this document. </w:t>
      </w:r>
      <w:r w:rsidR="0092223B" w:rsidRPr="00324FBC">
        <w:t xml:space="preserve">If you have any concerns or challenges with using the new template, please email </w:t>
      </w:r>
      <w:hyperlink r:id="rId14" w:history="1">
        <w:r w:rsidR="0092223B" w:rsidRPr="00324FBC">
          <w:rPr>
            <w:rStyle w:val="Hyperlink"/>
          </w:rPr>
          <w:t>CCO.HealthIT@odhsoha.oregon.gov</w:t>
        </w:r>
      </w:hyperlink>
      <w:r w:rsidR="0092223B" w:rsidRPr="00324FBC">
        <w:t xml:space="preserve"> to troubleshoot. </w:t>
      </w:r>
      <w:r w:rsidR="00AE34A4" w:rsidRPr="00324FBC">
        <w:t xml:space="preserve"> </w:t>
      </w:r>
    </w:p>
    <w:p w14:paraId="68A9F01B" w14:textId="77777777" w:rsidR="00EE2AFD" w:rsidRPr="00852101" w:rsidRDefault="00EE2AFD" w:rsidP="00EE2AFD">
      <w:pPr>
        <w:pStyle w:val="ListParagraph"/>
      </w:pPr>
      <w:r w:rsidRPr="00852101">
        <w:t xml:space="preserve">Four strategy sections have been provided for each section of the template. Please copy and paste additional strategy sections as needed. When adding additional strategy reporting sections, please be sure to copy and paste the strategy section from the same part of the </w:t>
      </w:r>
      <w:proofErr w:type="gramStart"/>
      <w:r w:rsidRPr="00852101">
        <w:t>Roadmap</w:t>
      </w:r>
      <w:proofErr w:type="gramEnd"/>
      <w:r w:rsidRPr="00852101">
        <w:t xml:space="preserve"> (checkboxes differ section to section and so will be incorrect if copied and pasted from other parts of the Roadmap). </w:t>
      </w:r>
    </w:p>
    <w:p w14:paraId="5A6D351E" w14:textId="77777777" w:rsidR="00EE2AFD" w:rsidRPr="00852101" w:rsidRDefault="00EE2AFD" w:rsidP="00EE2AFD">
      <w:pPr>
        <w:pStyle w:val="ListParagraph"/>
      </w:pPr>
      <w:r w:rsidRPr="00852101">
        <w:t xml:space="preserve">Feel free to delete any unused strategy sections (e.g., if CCO only includes three strategies, fourth strategy section can be deleted). </w:t>
      </w:r>
    </w:p>
    <w:p w14:paraId="2A9B9CA9" w14:textId="4DBE6F47" w:rsidR="00EE2AFD" w:rsidRPr="00852101" w:rsidRDefault="00EE2AFD" w:rsidP="00EE2AFD">
      <w:pPr>
        <w:pStyle w:val="ListParagraph"/>
      </w:pPr>
      <w:r w:rsidRPr="00852101">
        <w:t>If CCO is not pursuing a strategy beyond 2025, note “N/A” in the Planned Activities and Planned Milestones sections.</w:t>
      </w:r>
    </w:p>
    <w:p w14:paraId="2ED5D44A" w14:textId="1F0EAEC5" w:rsidR="00EE2AFD" w:rsidRPr="00852101" w:rsidRDefault="00EE2AFD" w:rsidP="00EE2AFD">
      <w:pPr>
        <w:pStyle w:val="ListParagraph"/>
      </w:pPr>
      <w:r w:rsidRPr="00852101">
        <w:t>If CCO is implementing a strategy beginning in 2026, please indicate “N/A” in the progress section for that strategy.</w:t>
      </w:r>
    </w:p>
    <w:p w14:paraId="5C3DED01" w14:textId="23CB4327" w:rsidR="00EE2AFD" w:rsidRPr="00852101" w:rsidRDefault="00EE2AFD" w:rsidP="00EE2AFD">
      <w:pPr>
        <w:pStyle w:val="ListParagraph"/>
      </w:pPr>
      <w:r w:rsidRPr="00852101">
        <w:t>If CCO is continuing a strategy from prior years, please continue to report and indicate “Ongoing” or “Revised” as appropriate.</w:t>
      </w:r>
    </w:p>
    <w:p w14:paraId="63794637" w14:textId="46102FDC" w:rsidR="00825805" w:rsidRPr="00852101" w:rsidRDefault="00825805" w:rsidP="000F7045">
      <w:pPr>
        <w:spacing w:before="0"/>
        <w:ind w:left="0"/>
      </w:pPr>
      <w:r w:rsidRPr="00852101">
        <w:rPr>
          <w:b/>
          <w:bCs/>
        </w:rPr>
        <w:lastRenderedPageBreak/>
        <w:t>CCO</w:t>
      </w:r>
      <w:r w:rsidR="004A0C0D" w:rsidRPr="00852101">
        <w:rPr>
          <w:b/>
          <w:bCs/>
        </w:rPr>
        <w:t xml:space="preserve"> Name</w:t>
      </w:r>
      <w:r w:rsidRPr="00852101">
        <w:rPr>
          <w:b/>
          <w:bCs/>
        </w:rPr>
        <w:t>:</w:t>
      </w:r>
      <w:r w:rsidR="0004581B" w:rsidRPr="00852101">
        <w:rPr>
          <w:b/>
          <w:bCs/>
        </w:rPr>
        <w:t xml:space="preserve"> </w:t>
      </w:r>
      <w:r w:rsidR="003E2DE3" w:rsidRPr="00852101">
        <w:rPr>
          <w:b/>
          <w:bCs/>
        </w:rPr>
        <w:t xml:space="preserve"> </w:t>
      </w:r>
      <w:sdt>
        <w:sdtPr>
          <w:rPr>
            <w:rStyle w:val="BodyTextChar"/>
            <w:bdr w:val="single" w:sz="12" w:space="0" w:color="064276" w:themeColor="text1"/>
          </w:rPr>
          <w:alias w:val="CCO Name"/>
          <w:tag w:val="CCO Name"/>
          <w:id w:val="2021817666"/>
          <w:lock w:val="sdtLocked"/>
          <w:placeholder>
            <w:docPart w:val="507CE0FF384F47AD837D00E2B0D3DD7E"/>
          </w:placeholder>
          <w:showingPlcHdr/>
          <w15:color w:val="000000"/>
        </w:sdtPr>
        <w:sdtEndPr>
          <w:rPr>
            <w:rStyle w:val="DefaultParagraphFont"/>
            <w:rFonts w:cs="Arial"/>
            <w:b/>
            <w:bCs/>
            <w:szCs w:val="26"/>
          </w:rPr>
        </w:sdtEndPr>
        <w:sdtContent>
          <w:r w:rsidR="00AB7436" w:rsidRPr="00852101">
            <w:rPr>
              <w:rStyle w:val="PlaceholderText"/>
              <w:b/>
              <w:bCs/>
              <w:color w:val="auto"/>
              <w:bdr w:val="single" w:sz="12" w:space="0" w:color="064276" w:themeColor="text1"/>
            </w:rPr>
            <w:t>Click or tap here to enter text.</w:t>
          </w:r>
        </w:sdtContent>
      </w:sdt>
    </w:p>
    <w:p w14:paraId="58CEBF3F" w14:textId="332524AF" w:rsidR="003D2AAA" w:rsidRPr="00852101" w:rsidRDefault="003B60DF" w:rsidP="00404EF9">
      <w:pPr>
        <w:pStyle w:val="Heading2"/>
        <w:numPr>
          <w:ilvl w:val="0"/>
          <w:numId w:val="6"/>
        </w:numPr>
      </w:pPr>
      <w:bookmarkStart w:id="5" w:name="_Toc220511184"/>
      <w:r w:rsidRPr="00852101">
        <w:t xml:space="preserve">Health IT </w:t>
      </w:r>
      <w:r w:rsidR="009D188F" w:rsidRPr="00852101">
        <w:t>p</w:t>
      </w:r>
      <w:r w:rsidRPr="00852101">
        <w:t>artnership</w:t>
      </w:r>
      <w:bookmarkEnd w:id="5"/>
    </w:p>
    <w:p w14:paraId="360E9179" w14:textId="0F6B5C88" w:rsidR="009D188F" w:rsidRPr="00852101" w:rsidRDefault="009479ED" w:rsidP="009D188F">
      <w:pPr>
        <w:rPr>
          <w:sz w:val="36"/>
          <w:szCs w:val="36"/>
        </w:rPr>
      </w:pPr>
      <w:r w:rsidRPr="00852101">
        <w:t>Please attest to the following items</w:t>
      </w:r>
      <w:r w:rsidR="005B7748" w:rsidRPr="00852101">
        <w:t>.</w:t>
      </w:r>
      <w:r w:rsidRPr="00852101">
        <w:t xml:space="preserve"> </w:t>
      </w:r>
    </w:p>
    <w:p w14:paraId="7E59556B" w14:textId="105026FF" w:rsidR="009A6B56" w:rsidRPr="00852101" w:rsidRDefault="00FB75C6" w:rsidP="00404EF9">
      <w:pPr>
        <w:pStyle w:val="ListParagraph"/>
        <w:numPr>
          <w:ilvl w:val="1"/>
          <w:numId w:val="12"/>
        </w:numPr>
        <w:rPr>
          <w:b/>
          <w:bCs/>
        </w:rPr>
      </w:pPr>
      <w:r w:rsidRPr="00852101">
        <w:rPr>
          <w:b/>
          <w:bCs/>
        </w:rPr>
        <w:t>CCO has an a</w:t>
      </w:r>
      <w:r w:rsidR="009479ED" w:rsidRPr="00852101">
        <w:rPr>
          <w:b/>
          <w:bCs/>
        </w:rPr>
        <w:t xml:space="preserve">ctive, </w:t>
      </w:r>
      <w:r w:rsidRPr="00852101">
        <w:rPr>
          <w:b/>
          <w:bCs/>
        </w:rPr>
        <w:t>signed HIT Commons MOU and adheres to the terms</w:t>
      </w:r>
      <w:r w:rsidR="00AB55ED" w:rsidRPr="00852101">
        <w:rPr>
          <w:b/>
          <w:bCs/>
        </w:rPr>
        <w:t>.</w:t>
      </w:r>
    </w:p>
    <w:p w14:paraId="6AED10F7" w14:textId="0B9275CE" w:rsidR="00463EAF" w:rsidRPr="00852101" w:rsidRDefault="00A01661" w:rsidP="00463EAF">
      <w:pPr>
        <w:pStyle w:val="Bulletlistparagraph"/>
        <w:numPr>
          <w:ilvl w:val="0"/>
          <w:numId w:val="0"/>
        </w:numPr>
        <w:ind w:left="1440" w:firstLine="288"/>
      </w:pPr>
      <w:sdt>
        <w:sdtPr>
          <w:alias w:val="Yes checkbox"/>
          <w:tag w:val="Yes checkbox"/>
          <w:id w:val="-1714958743"/>
          <w:lock w:val="sdtLocked"/>
          <w15:color w:val="000000"/>
          <w14:checkbox>
            <w14:checked w14:val="0"/>
            <w14:checkedState w14:val="2612" w14:font="MS Gothic"/>
            <w14:uncheckedState w14:val="2610" w14:font="MS Gothic"/>
          </w14:checkbox>
        </w:sdtPr>
        <w:sdtEndPr/>
        <w:sdtContent>
          <w:r w:rsidR="00995B92" w:rsidRPr="00852101">
            <w:rPr>
              <w:rFonts w:ascii="MS Gothic" w:eastAsia="MS Gothic" w:hAnsi="MS Gothic" w:hint="eastAsia"/>
            </w:rPr>
            <w:t>☐</w:t>
          </w:r>
        </w:sdtContent>
      </w:sdt>
      <w:r w:rsidR="00463EAF" w:rsidRPr="00852101">
        <w:t xml:space="preserve"> Yes</w:t>
      </w:r>
    </w:p>
    <w:p w14:paraId="69324BEB" w14:textId="5894E066" w:rsidR="00463EAF" w:rsidRPr="00852101" w:rsidRDefault="00A01661" w:rsidP="00463EAF">
      <w:pPr>
        <w:pStyle w:val="Bulletlistparagraph"/>
        <w:numPr>
          <w:ilvl w:val="0"/>
          <w:numId w:val="0"/>
        </w:numPr>
        <w:ind w:left="1440" w:firstLine="288"/>
      </w:pPr>
      <w:sdt>
        <w:sdtPr>
          <w:alias w:val="No checkbox"/>
          <w:tag w:val="No checkbox"/>
          <w:id w:val="81114248"/>
          <w:lock w:val="sdtLocked"/>
          <w15:color w:val="000000"/>
          <w14:checkbox>
            <w14:checked w14:val="0"/>
            <w14:checkedState w14:val="2612" w14:font="MS Gothic"/>
            <w14:uncheckedState w14:val="2610" w14:font="MS Gothic"/>
          </w14:checkbox>
        </w:sdtPr>
        <w:sdtEndPr/>
        <w:sdtContent>
          <w:r w:rsidR="00995B92" w:rsidRPr="00852101">
            <w:rPr>
              <w:rFonts w:ascii="MS Gothic" w:eastAsia="MS Gothic" w:hAnsi="MS Gothic" w:hint="eastAsia"/>
            </w:rPr>
            <w:t>☐</w:t>
          </w:r>
        </w:sdtContent>
      </w:sdt>
      <w:r w:rsidR="00463EAF" w:rsidRPr="00852101">
        <w:t xml:space="preserve"> No</w:t>
      </w:r>
    </w:p>
    <w:p w14:paraId="516B5702" w14:textId="55FEB3DF" w:rsidR="006464A7" w:rsidRPr="00852101" w:rsidRDefault="006464A7" w:rsidP="00404EF9">
      <w:pPr>
        <w:pStyle w:val="ListParagraph"/>
        <w:numPr>
          <w:ilvl w:val="1"/>
          <w:numId w:val="12"/>
        </w:numPr>
        <w:rPr>
          <w:b/>
          <w:bCs/>
        </w:rPr>
      </w:pPr>
      <w:r w:rsidRPr="00852101">
        <w:rPr>
          <w:b/>
          <w:bCs/>
        </w:rPr>
        <w:t>CCO paid the annual HIT Commons assessments subject to the payment terms of the HIT Commons MOU</w:t>
      </w:r>
      <w:r w:rsidR="00AB55ED" w:rsidRPr="00852101">
        <w:rPr>
          <w:b/>
          <w:bCs/>
        </w:rPr>
        <w:t>.</w:t>
      </w:r>
    </w:p>
    <w:p w14:paraId="5772477C" w14:textId="18379184" w:rsidR="00463EAF" w:rsidRPr="00852101" w:rsidRDefault="00A01661" w:rsidP="00463EAF">
      <w:pPr>
        <w:pStyle w:val="Bulletlistparagraph"/>
        <w:numPr>
          <w:ilvl w:val="0"/>
          <w:numId w:val="0"/>
        </w:numPr>
        <w:ind w:left="1728"/>
      </w:pPr>
      <w:sdt>
        <w:sdtPr>
          <w:alias w:val="Yes checkbox"/>
          <w:tag w:val="Yes checkbox"/>
          <w:id w:val="-1471129972"/>
          <w:lock w:val="sdtLocked"/>
          <w15:color w:val="000000"/>
          <w14:checkbox>
            <w14:checked w14:val="0"/>
            <w14:checkedState w14:val="2612" w14:font="MS Gothic"/>
            <w14:uncheckedState w14:val="2610" w14:font="MS Gothic"/>
          </w14:checkbox>
        </w:sdtPr>
        <w:sdtEndPr/>
        <w:sdtContent>
          <w:r w:rsidR="00995B92" w:rsidRPr="00852101">
            <w:rPr>
              <w:rFonts w:ascii="MS Gothic" w:eastAsia="MS Gothic" w:hAnsi="MS Gothic" w:hint="eastAsia"/>
            </w:rPr>
            <w:t>☐</w:t>
          </w:r>
        </w:sdtContent>
      </w:sdt>
      <w:r w:rsidR="00463EAF" w:rsidRPr="00852101">
        <w:t xml:space="preserve"> Yes</w:t>
      </w:r>
    </w:p>
    <w:p w14:paraId="29EBBFC3" w14:textId="61446D59" w:rsidR="00463EAF" w:rsidRPr="00852101" w:rsidRDefault="00A01661" w:rsidP="00463EAF">
      <w:pPr>
        <w:pStyle w:val="Bulletlistparagraph"/>
        <w:numPr>
          <w:ilvl w:val="0"/>
          <w:numId w:val="0"/>
        </w:numPr>
        <w:ind w:left="1728"/>
      </w:pPr>
      <w:sdt>
        <w:sdtPr>
          <w:alias w:val="No checkbox"/>
          <w:tag w:val="No checkbox"/>
          <w:id w:val="-1738085312"/>
          <w:lock w:val="sdtLocked"/>
          <w15:color w:val="000000"/>
          <w14:checkbox>
            <w14:checked w14:val="0"/>
            <w14:checkedState w14:val="2612" w14:font="MS Gothic"/>
            <w14:uncheckedState w14:val="2610" w14:font="MS Gothic"/>
          </w14:checkbox>
        </w:sdtPr>
        <w:sdtEndPr/>
        <w:sdtContent>
          <w:r w:rsidR="00995B92" w:rsidRPr="00852101">
            <w:rPr>
              <w:rFonts w:ascii="MS Gothic" w:eastAsia="MS Gothic" w:hAnsi="MS Gothic" w:hint="eastAsia"/>
            </w:rPr>
            <w:t>☐</w:t>
          </w:r>
        </w:sdtContent>
      </w:sdt>
      <w:r w:rsidR="00463EAF" w:rsidRPr="00852101">
        <w:t xml:space="preserve"> No</w:t>
      </w:r>
    </w:p>
    <w:p w14:paraId="42E9A08F" w14:textId="5774CB28" w:rsidR="006464A7" w:rsidRPr="00852101" w:rsidRDefault="006464A7" w:rsidP="00404EF9">
      <w:pPr>
        <w:pStyle w:val="ListParagraph"/>
        <w:numPr>
          <w:ilvl w:val="1"/>
          <w:numId w:val="12"/>
        </w:numPr>
        <w:rPr>
          <w:b/>
          <w:bCs/>
        </w:rPr>
      </w:pPr>
      <w:r w:rsidRPr="00852101">
        <w:rPr>
          <w:b/>
          <w:bCs/>
        </w:rPr>
        <w:t xml:space="preserve">CCO served, if elected, on the HIT Commons governance board or one of its committees. </w:t>
      </w:r>
      <w:r w:rsidRPr="00852101">
        <w:t>(Select N/A if CCO does not have a representative on the board or one of its committees.)</w:t>
      </w:r>
      <w:r w:rsidRPr="00852101">
        <w:rPr>
          <w:b/>
          <w:bCs/>
        </w:rPr>
        <w:t xml:space="preserve"> </w:t>
      </w:r>
    </w:p>
    <w:p w14:paraId="1911D40B" w14:textId="587FF69C" w:rsidR="00463EAF" w:rsidRPr="00852101" w:rsidRDefault="00A01661" w:rsidP="00463EAF">
      <w:pPr>
        <w:pStyle w:val="Bulletlistparagraph"/>
        <w:numPr>
          <w:ilvl w:val="0"/>
          <w:numId w:val="0"/>
        </w:numPr>
        <w:ind w:left="1728"/>
      </w:pPr>
      <w:sdt>
        <w:sdtPr>
          <w:alias w:val="Yes checkbox"/>
          <w:tag w:val="Yes checkbox"/>
          <w:id w:val="-840702735"/>
          <w:lock w:val="sdtLocked"/>
          <w15:color w:val="000000"/>
          <w14:checkbox>
            <w14:checked w14:val="0"/>
            <w14:checkedState w14:val="2612" w14:font="MS Gothic"/>
            <w14:uncheckedState w14:val="2610" w14:font="MS Gothic"/>
          </w14:checkbox>
        </w:sdtPr>
        <w:sdtEndPr/>
        <w:sdtContent>
          <w:r w:rsidR="00995B92" w:rsidRPr="00852101">
            <w:rPr>
              <w:rFonts w:ascii="MS Gothic" w:eastAsia="MS Gothic" w:hAnsi="MS Gothic" w:hint="eastAsia"/>
            </w:rPr>
            <w:t>☐</w:t>
          </w:r>
        </w:sdtContent>
      </w:sdt>
      <w:r w:rsidR="00463EAF" w:rsidRPr="00852101">
        <w:t xml:space="preserve"> Yes</w:t>
      </w:r>
    </w:p>
    <w:p w14:paraId="6FF33403" w14:textId="02813663" w:rsidR="00463EAF" w:rsidRPr="00852101" w:rsidRDefault="00A01661" w:rsidP="00463EAF">
      <w:pPr>
        <w:pStyle w:val="Bulletlistparagraph"/>
        <w:numPr>
          <w:ilvl w:val="0"/>
          <w:numId w:val="0"/>
        </w:numPr>
        <w:ind w:left="1728"/>
      </w:pPr>
      <w:sdt>
        <w:sdtPr>
          <w:alias w:val="No checkbox"/>
          <w:tag w:val="No checkbox"/>
          <w:id w:val="1308519488"/>
          <w:lock w:val="sdtLocked"/>
          <w15:color w:val="000000"/>
          <w14:checkbox>
            <w14:checked w14:val="0"/>
            <w14:checkedState w14:val="2612" w14:font="MS Gothic"/>
            <w14:uncheckedState w14:val="2610" w14:font="MS Gothic"/>
          </w14:checkbox>
        </w:sdtPr>
        <w:sdtEndPr/>
        <w:sdtContent>
          <w:r w:rsidR="00995B92" w:rsidRPr="00852101">
            <w:rPr>
              <w:rFonts w:ascii="MS Gothic" w:eastAsia="MS Gothic" w:hAnsi="MS Gothic" w:hint="eastAsia"/>
            </w:rPr>
            <w:t>☐</w:t>
          </w:r>
        </w:sdtContent>
      </w:sdt>
      <w:r w:rsidR="00463EAF" w:rsidRPr="00852101">
        <w:t xml:space="preserve"> No</w:t>
      </w:r>
    </w:p>
    <w:p w14:paraId="79491A17" w14:textId="6ACC349F" w:rsidR="009479ED" w:rsidRPr="00852101" w:rsidRDefault="006464A7" w:rsidP="00404EF9">
      <w:pPr>
        <w:pStyle w:val="ListParagraph"/>
        <w:numPr>
          <w:ilvl w:val="1"/>
          <w:numId w:val="12"/>
        </w:numPr>
        <w:rPr>
          <w:b/>
          <w:bCs/>
        </w:rPr>
      </w:pPr>
      <w:r w:rsidRPr="00852101">
        <w:rPr>
          <w:b/>
          <w:bCs/>
        </w:rPr>
        <w:t>CCO participated in an OHA Health IT Advisory Group (HITAG) meeting at least once during the previous Contract Year</w:t>
      </w:r>
      <w:r w:rsidR="00AB55ED" w:rsidRPr="00852101">
        <w:rPr>
          <w:b/>
          <w:bCs/>
        </w:rPr>
        <w:t>.</w:t>
      </w:r>
    </w:p>
    <w:p w14:paraId="1C8BD108" w14:textId="5CAE898C" w:rsidR="00463EAF" w:rsidRPr="00852101" w:rsidRDefault="00A01661" w:rsidP="00463EAF">
      <w:pPr>
        <w:pStyle w:val="Bulletlistparagraph"/>
        <w:numPr>
          <w:ilvl w:val="0"/>
          <w:numId w:val="0"/>
        </w:numPr>
        <w:ind w:left="1728"/>
      </w:pPr>
      <w:sdt>
        <w:sdtPr>
          <w:alias w:val="Yes checkbox"/>
          <w:tag w:val="Yes checkbox"/>
          <w:id w:val="-331447626"/>
          <w:lock w:val="sdtLocked"/>
          <w15:color w:val="000000"/>
          <w14:checkbox>
            <w14:checked w14:val="0"/>
            <w14:checkedState w14:val="2612" w14:font="MS Gothic"/>
            <w14:uncheckedState w14:val="2610" w14:font="MS Gothic"/>
          </w14:checkbox>
        </w:sdtPr>
        <w:sdtEndPr/>
        <w:sdtContent>
          <w:r w:rsidR="00995B92" w:rsidRPr="00852101">
            <w:rPr>
              <w:rFonts w:ascii="MS Gothic" w:eastAsia="MS Gothic" w:hAnsi="MS Gothic" w:hint="eastAsia"/>
            </w:rPr>
            <w:t>☐</w:t>
          </w:r>
        </w:sdtContent>
      </w:sdt>
      <w:r w:rsidR="00463EAF" w:rsidRPr="00852101">
        <w:t xml:space="preserve"> Yes</w:t>
      </w:r>
    </w:p>
    <w:p w14:paraId="71138350" w14:textId="20D914F9" w:rsidR="00C95A53" w:rsidRPr="00852101" w:rsidRDefault="00A01661" w:rsidP="003A17B8">
      <w:pPr>
        <w:pStyle w:val="Bulletlistparagraph"/>
        <w:numPr>
          <w:ilvl w:val="0"/>
          <w:numId w:val="0"/>
        </w:numPr>
        <w:ind w:left="1728"/>
      </w:pPr>
      <w:sdt>
        <w:sdtPr>
          <w:alias w:val="No checkbox"/>
          <w:tag w:val="No checkbox"/>
          <w:id w:val="-329143654"/>
          <w:lock w:val="sdtLocked"/>
          <w15:color w:val="000000"/>
          <w14:checkbox>
            <w14:checked w14:val="0"/>
            <w14:checkedState w14:val="2612" w14:font="MS Gothic"/>
            <w14:uncheckedState w14:val="2610" w14:font="MS Gothic"/>
          </w14:checkbox>
        </w:sdtPr>
        <w:sdtEndPr/>
        <w:sdtContent>
          <w:r w:rsidR="00995B92" w:rsidRPr="00852101">
            <w:rPr>
              <w:rFonts w:ascii="MS Gothic" w:eastAsia="MS Gothic" w:hAnsi="MS Gothic" w:hint="eastAsia"/>
            </w:rPr>
            <w:t>☐</w:t>
          </w:r>
        </w:sdtContent>
      </w:sdt>
      <w:r w:rsidR="00463EAF" w:rsidRPr="00852101">
        <w:t xml:space="preserve"> No</w:t>
      </w:r>
    </w:p>
    <w:p w14:paraId="180E4025" w14:textId="31DCD2A8" w:rsidR="001B4DCB" w:rsidRPr="00852101" w:rsidRDefault="00A02451" w:rsidP="00404EF9">
      <w:pPr>
        <w:pStyle w:val="Heading2"/>
        <w:numPr>
          <w:ilvl w:val="0"/>
          <w:numId w:val="6"/>
        </w:numPr>
      </w:pPr>
      <w:bookmarkStart w:id="6" w:name="_Toc220511185"/>
      <w:r w:rsidRPr="00852101">
        <w:t>(Optional) Overview of CCO health IT approach</w:t>
      </w:r>
      <w:bookmarkEnd w:id="6"/>
    </w:p>
    <w:p w14:paraId="00B5CBD9" w14:textId="77777777" w:rsidR="000B04DE" w:rsidRPr="00852101" w:rsidRDefault="00A25293" w:rsidP="00A165EF">
      <w:pPr>
        <w:rPr>
          <w:b/>
        </w:rPr>
      </w:pPr>
      <w:r w:rsidRPr="00852101">
        <w:t xml:space="preserve">Please provide an overview of CCO’s internal health IT approach/roadmap as it relates to supporting care coordination, including risk stratification. This might </w:t>
      </w:r>
      <w:r w:rsidRPr="00852101">
        <w:lastRenderedPageBreak/>
        <w:t>include CCO’s overall approach to investing in and supporting health IT, any shift in health IT priorities, etc. Any information that is relevant to more than one section would be helpful to include here and referenced as needed (rather than being repeated in multiple sections).</w:t>
      </w:r>
      <w:r w:rsidR="008E63CF" w:rsidRPr="00852101">
        <w:t xml:space="preserve"> </w:t>
      </w:r>
      <w:r w:rsidR="008E63CF" w:rsidRPr="00852101">
        <w:rPr>
          <w:b/>
        </w:rPr>
        <w:t>This will be read by all reviewers.</w:t>
      </w:r>
    </w:p>
    <w:p w14:paraId="67EE2680" w14:textId="1D47CE03" w:rsidR="00C95A53" w:rsidRPr="00852101" w:rsidRDefault="00A01661" w:rsidP="00672512">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Overview of CCO health IT approach"/>
          <w:tag w:val="Overview of CCO health IT approach"/>
          <w:id w:val="-740792079"/>
          <w:lock w:val="sdtLocked"/>
          <w:placeholder>
            <w:docPart w:val="092337C99A564C36B9184DCFFABD3649"/>
          </w:placeholder>
          <w:showingPlcHdr/>
          <w15:color w:val="000000"/>
        </w:sdtPr>
        <w:sdtEndPr>
          <w:rPr>
            <w:rStyle w:val="DefaultParagraphFont"/>
            <w:rFonts w:cs="Arial"/>
            <w:szCs w:val="26"/>
          </w:rPr>
        </w:sdtEndPr>
        <w:sdtContent>
          <w:r w:rsidR="00A81DE9" w:rsidRPr="00852101">
            <w:t>Click or tap here to enter text.</w:t>
          </w:r>
        </w:sdtContent>
      </w:sdt>
    </w:p>
    <w:p w14:paraId="00B6AE16" w14:textId="38960000" w:rsidR="000F7045" w:rsidRPr="00852101" w:rsidRDefault="006B23E7" w:rsidP="00404EF9">
      <w:pPr>
        <w:pStyle w:val="Heading2"/>
        <w:numPr>
          <w:ilvl w:val="0"/>
          <w:numId w:val="6"/>
        </w:numPr>
        <w:shd w:val="clear" w:color="auto" w:fill="D6DBE9" w:themeFill="accent2"/>
        <w:rPr>
          <w:rStyle w:val="BodyTextChar"/>
          <w:rFonts w:cstheme="majorBidi"/>
          <w:sz w:val="36"/>
          <w:szCs w:val="24"/>
        </w:rPr>
      </w:pPr>
      <w:bookmarkStart w:id="7" w:name="_Toc220511186"/>
      <w:r w:rsidRPr="00852101">
        <w:rPr>
          <w:rStyle w:val="BodyTextChar"/>
          <w:rFonts w:cstheme="majorBidi"/>
          <w:sz w:val="36"/>
          <w:szCs w:val="24"/>
        </w:rPr>
        <w:t>Support for EHR adoption, use and optimization</w:t>
      </w:r>
      <w:bookmarkEnd w:id="7"/>
    </w:p>
    <w:p w14:paraId="02FEFCD7" w14:textId="1C3CB638" w:rsidR="006B23E7" w:rsidRPr="00852101" w:rsidRDefault="006B4839" w:rsidP="008D5D7D">
      <w:pPr>
        <w:pStyle w:val="Heading3"/>
        <w:shd w:val="clear" w:color="auto" w:fill="D6DBE9" w:themeFill="accent2"/>
      </w:pPr>
      <w:bookmarkStart w:id="8" w:name="_Toc220511187"/>
      <w:r w:rsidRPr="00852101">
        <w:t xml:space="preserve">A. </w:t>
      </w:r>
      <w:r w:rsidR="003257DE" w:rsidRPr="00852101">
        <w:t>Support for EHR adoption, use and optimization: 2025 progress and 2026-</w:t>
      </w:r>
      <w:r w:rsidR="00AC5D89" w:rsidRPr="00852101">
        <w:t>29 plans</w:t>
      </w:r>
      <w:bookmarkEnd w:id="8"/>
    </w:p>
    <w:p w14:paraId="5B45B856" w14:textId="77777777" w:rsidR="00874136" w:rsidRPr="00852101" w:rsidRDefault="00874136" w:rsidP="00874136">
      <w:r w:rsidRPr="00852101">
        <w:t xml:space="preserve">Please describe your 2025 progress and 2026-29 plans for supporting increased rates of EHR adoption, use, and optimization in support of care coordination, and addressing barriers among contracted physical, oral, and behavioral health providers. In the spaces below (in the relevant sections), please: </w:t>
      </w:r>
    </w:p>
    <w:p w14:paraId="1CBD9948" w14:textId="2F7FEF2A" w:rsidR="00874136" w:rsidRPr="00852101" w:rsidRDefault="00874136" w:rsidP="00874136">
      <w:pPr>
        <w:pStyle w:val="ListParagraph"/>
        <w:rPr>
          <w:b/>
        </w:rPr>
      </w:pPr>
      <w:r w:rsidRPr="00852101">
        <w:t xml:space="preserve">Report the number of physical, oral, and behavioral health organizations without EHR information using the Data Completeness Table in the OHA-provided CCO Health IT Data File (e.g., </w:t>
      </w:r>
      <w:r w:rsidR="005D4163" w:rsidRPr="00852101">
        <w:t>“</w:t>
      </w:r>
      <w:r w:rsidRPr="00852101">
        <w:t>Using the OHA-provided Data Completeness Table, 10 physical health, 22 oral health, and 14 behavioral health organizations lack EHR information</w:t>
      </w:r>
      <w:r w:rsidR="005D4163" w:rsidRPr="00852101">
        <w:t>”</w:t>
      </w:r>
      <w:r w:rsidRPr="00852101">
        <w:t>). CCOs are expected to use this information to inform their strategies. Where applicable, information in the CCO Data Reporting File should support descriptions of accomplishments and successes.</w:t>
      </w:r>
    </w:p>
    <w:p w14:paraId="30AE110F" w14:textId="77777777" w:rsidR="00874136" w:rsidRPr="00852101" w:rsidRDefault="00874136" w:rsidP="00874136">
      <w:pPr>
        <w:pStyle w:val="ListParagraph"/>
        <w:rPr>
          <w:b/>
        </w:rPr>
      </w:pPr>
      <w:r w:rsidRPr="00852101">
        <w:t>Include plans for collecting missing EHR information via CCO already-existing processes (e.g., contracting, credentialling, Letters of Interest).</w:t>
      </w:r>
    </w:p>
    <w:p w14:paraId="20D1453E" w14:textId="77777777" w:rsidR="00874136" w:rsidRPr="00852101" w:rsidRDefault="00874136" w:rsidP="00874136">
      <w:pPr>
        <w:pStyle w:val="ListParagraph"/>
      </w:pPr>
      <w:r w:rsidRPr="00852101">
        <w:t>Provide an overview of CCO’s approach to supporting EHR adoption, use, and optimization among contracted physical, oral, and behavioral health providers in support of care coordination.</w:t>
      </w:r>
    </w:p>
    <w:p w14:paraId="175A185E" w14:textId="77777777" w:rsidR="00874136" w:rsidRPr="00852101" w:rsidRDefault="00874136" w:rsidP="00874136">
      <w:pPr>
        <w:pStyle w:val="ListParagraph"/>
      </w:pPr>
      <w:r w:rsidRPr="00852101">
        <w:rPr>
          <w:b/>
          <w:bCs/>
        </w:rPr>
        <w:lastRenderedPageBreak/>
        <w:t>For each strategy</w:t>
      </w:r>
      <w:r w:rsidRPr="00852101">
        <w:t xml:space="preserve"> CCO implemented in 2025 and/or will implement in 2026-29 to support EHR adoption, use, and optimization among contracted physical, oral, and behavioral health providers in support of care coordination include:</w:t>
      </w:r>
    </w:p>
    <w:p w14:paraId="76659481" w14:textId="77777777" w:rsidR="00874136" w:rsidRPr="00852101" w:rsidRDefault="00874136" w:rsidP="00404EF9">
      <w:pPr>
        <w:pStyle w:val="Bulletlistparagraph"/>
        <w:numPr>
          <w:ilvl w:val="0"/>
          <w:numId w:val="7"/>
        </w:numPr>
        <w:ind w:left="1980"/>
      </w:pPr>
      <w:r w:rsidRPr="00852101">
        <w:t xml:space="preserve">A title and brief description </w:t>
      </w:r>
    </w:p>
    <w:p w14:paraId="31FF0835" w14:textId="77777777" w:rsidR="00874136" w:rsidRPr="00852101" w:rsidRDefault="00874136" w:rsidP="005D4163">
      <w:pPr>
        <w:pStyle w:val="Bulletlistparagraph"/>
        <w:ind w:left="1980"/>
      </w:pPr>
      <w:r w:rsidRPr="00852101">
        <w:t>Which category(</w:t>
      </w:r>
      <w:proofErr w:type="spellStart"/>
      <w:r w:rsidRPr="00852101">
        <w:t>ies</w:t>
      </w:r>
      <w:proofErr w:type="spellEnd"/>
      <w:r w:rsidRPr="00852101">
        <w:t>) pertain to each strategy</w:t>
      </w:r>
    </w:p>
    <w:p w14:paraId="1FEAB019" w14:textId="77777777" w:rsidR="00874136" w:rsidRPr="00852101" w:rsidRDefault="00874136" w:rsidP="005D4163">
      <w:pPr>
        <w:pStyle w:val="Bulletlistparagraph"/>
        <w:ind w:left="1980"/>
      </w:pPr>
      <w:r w:rsidRPr="00852101">
        <w:t xml:space="preserve">The strategy status </w:t>
      </w:r>
    </w:p>
    <w:p w14:paraId="09727691" w14:textId="77777777" w:rsidR="00874136" w:rsidRPr="00852101" w:rsidRDefault="00874136" w:rsidP="005D4163">
      <w:pPr>
        <w:pStyle w:val="Bulletlistparagraph"/>
        <w:ind w:left="1980"/>
      </w:pPr>
      <w:r w:rsidRPr="00852101">
        <w:t xml:space="preserve">Provider types supported </w:t>
      </w:r>
    </w:p>
    <w:p w14:paraId="073B5718" w14:textId="77777777" w:rsidR="00874136" w:rsidRPr="00852101" w:rsidRDefault="00874136" w:rsidP="005D4163">
      <w:pPr>
        <w:pStyle w:val="Bulletlistparagraph"/>
        <w:ind w:left="1980"/>
      </w:pPr>
      <w:r w:rsidRPr="00852101">
        <w:t>A description of 2025 progress, including:</w:t>
      </w:r>
    </w:p>
    <w:p w14:paraId="0A88F2F6" w14:textId="77777777" w:rsidR="00874136" w:rsidRPr="00852101" w:rsidRDefault="00874136" w:rsidP="00404EF9">
      <w:pPr>
        <w:pStyle w:val="Bulletlistparagraph"/>
        <w:numPr>
          <w:ilvl w:val="1"/>
          <w:numId w:val="8"/>
        </w:numPr>
        <w:ind w:left="2520"/>
      </w:pPr>
      <w:r w:rsidRPr="00852101">
        <w:t xml:space="preserve">Accomplishments and successes (including number of organizations, etc., where applicable) </w:t>
      </w:r>
    </w:p>
    <w:p w14:paraId="42DD8688" w14:textId="77777777" w:rsidR="00874136" w:rsidRPr="00852101" w:rsidRDefault="00874136" w:rsidP="00404EF9">
      <w:pPr>
        <w:pStyle w:val="Bulletlistparagraph"/>
        <w:numPr>
          <w:ilvl w:val="1"/>
          <w:numId w:val="8"/>
        </w:numPr>
        <w:ind w:left="2520"/>
      </w:pPr>
      <w:r w:rsidRPr="00852101">
        <w:t>Challenges related to each strategy, as applicable</w:t>
      </w:r>
    </w:p>
    <w:p w14:paraId="477EEDF7" w14:textId="77777777" w:rsidR="00874136" w:rsidRPr="00852101" w:rsidRDefault="00874136" w:rsidP="00404EF9">
      <w:pPr>
        <w:pStyle w:val="Bulletlistparagraph"/>
        <w:numPr>
          <w:ilvl w:val="1"/>
          <w:numId w:val="8"/>
        </w:numPr>
        <w:ind w:left="2520"/>
      </w:pPr>
      <w:r w:rsidRPr="00852101">
        <w:t xml:space="preserve">How the strategy supports each type of provider selected </w:t>
      </w:r>
    </w:p>
    <w:p w14:paraId="6B7BFF69" w14:textId="77777777" w:rsidR="00874136" w:rsidRPr="00852101" w:rsidRDefault="00874136" w:rsidP="005D4163">
      <w:pPr>
        <w:pStyle w:val="Bulletlistparagraph"/>
        <w:ind w:left="1980"/>
      </w:pPr>
      <w:r w:rsidRPr="00852101">
        <w:t xml:space="preserve">(Optional) An overview of CCO 2026-29 plans for each strategy </w:t>
      </w:r>
    </w:p>
    <w:p w14:paraId="498D69DF" w14:textId="0F024174" w:rsidR="00AC5D89" w:rsidRPr="00852101" w:rsidRDefault="00874136" w:rsidP="005D4163">
      <w:pPr>
        <w:pStyle w:val="Bulletlistparagraph"/>
        <w:ind w:left="1980"/>
      </w:pPr>
      <w:r w:rsidRPr="00852101">
        <w:t>Activities and milestones related to each strategy CCO plans to implement in 2026-29</w:t>
      </w:r>
    </w:p>
    <w:p w14:paraId="097B318A" w14:textId="46E836EE" w:rsidR="00405AB8" w:rsidRPr="00852101" w:rsidRDefault="00405AB8" w:rsidP="00F616AE">
      <w:pPr>
        <w:pStyle w:val="Heading4"/>
        <w:shd w:val="clear" w:color="auto" w:fill="D6DBE9" w:themeFill="accent2"/>
        <w:rPr>
          <w:rStyle w:val="BodyTextChar"/>
          <w:rFonts w:cs="Arial"/>
          <w:szCs w:val="26"/>
        </w:rPr>
      </w:pPr>
      <w:r w:rsidRPr="00852101">
        <w:rPr>
          <w:rStyle w:val="BodyTextChar"/>
          <w:rFonts w:cs="Arial"/>
          <w:szCs w:val="26"/>
        </w:rPr>
        <w:t xml:space="preserve">Using the </w:t>
      </w:r>
      <w:r w:rsidR="00EE3BA0" w:rsidRPr="00852101">
        <w:rPr>
          <w:rStyle w:val="BodyTextChar"/>
          <w:rFonts w:cs="Arial"/>
          <w:szCs w:val="26"/>
        </w:rPr>
        <w:t xml:space="preserve">Data Completeness Table in the OHA-provided CCO Health IT Data Reporting File, </w:t>
      </w:r>
      <w:r w:rsidR="00EE3BA0" w:rsidRPr="00852101">
        <w:rPr>
          <w:rStyle w:val="BodyTextChar"/>
          <w:rFonts w:cs="Arial"/>
          <w:b/>
          <w:bCs/>
          <w:szCs w:val="26"/>
        </w:rPr>
        <w:t xml:space="preserve">report on the number of contracted physical, oral and behavioral health organizations </w:t>
      </w:r>
      <w:r w:rsidR="00EE3BA0" w:rsidRPr="00852101">
        <w:rPr>
          <w:rStyle w:val="BodyTextChar"/>
          <w:rFonts w:cs="Arial"/>
          <w:b/>
          <w:bCs/>
          <w:i/>
          <w:szCs w:val="26"/>
        </w:rPr>
        <w:t>without</w:t>
      </w:r>
      <w:r w:rsidR="00EE3BA0" w:rsidRPr="00852101">
        <w:rPr>
          <w:rStyle w:val="BodyTextChar"/>
          <w:rFonts w:cs="Arial"/>
          <w:b/>
          <w:bCs/>
          <w:szCs w:val="26"/>
        </w:rPr>
        <w:t xml:space="preserve"> EHR information.</w:t>
      </w:r>
      <w:r w:rsidR="00EE3BA0" w:rsidRPr="00852101">
        <w:rPr>
          <w:rStyle w:val="BodyTextChar"/>
          <w:rFonts w:cs="Arial"/>
          <w:szCs w:val="26"/>
        </w:rPr>
        <w:t xml:space="preserve"> </w:t>
      </w:r>
    </w:p>
    <w:p w14:paraId="79E859A9" w14:textId="5B7F49B3" w:rsidR="008E23F8" w:rsidRPr="00852101" w:rsidRDefault="00A01661" w:rsidP="00E4225D">
      <w:pPr>
        <w:pBdr>
          <w:top w:val="single" w:sz="12" w:space="1" w:color="064276" w:themeColor="text1"/>
          <w:left w:val="single" w:sz="12" w:space="4" w:color="064276" w:themeColor="text1"/>
          <w:bottom w:val="single" w:sz="12" w:space="1" w:color="064276" w:themeColor="text1"/>
          <w:right w:val="single" w:sz="12" w:space="4" w:color="064276" w:themeColor="text1"/>
        </w:pBdr>
      </w:pPr>
      <w:sdt>
        <w:sdtPr>
          <w:rPr>
            <w:rStyle w:val="BodyTextChar"/>
          </w:rPr>
          <w:alias w:val="Number of orgs without EHR information"/>
          <w:tag w:val="Number of orgs without EHR information"/>
          <w:id w:val="-1932645713"/>
          <w:lock w:val="sdtLocked"/>
          <w:placeholder>
            <w:docPart w:val="B082AC47831144A8A460D5B2E6F14B60"/>
          </w:placeholder>
          <w:showingPlcHdr/>
          <w15:color w:val="000000"/>
        </w:sdtPr>
        <w:sdtEndPr>
          <w:rPr>
            <w:rStyle w:val="DefaultParagraphFont"/>
            <w:rFonts w:cs="Arial"/>
            <w:szCs w:val="26"/>
          </w:rPr>
        </w:sdtEndPr>
        <w:sdtContent>
          <w:r w:rsidR="008E23F8" w:rsidRPr="00852101">
            <w:rPr>
              <w:rStyle w:val="PlaceholderText"/>
              <w:color w:val="auto"/>
            </w:rPr>
            <w:t>Click or tap here to enter text.</w:t>
          </w:r>
        </w:sdtContent>
      </w:sdt>
      <w:r w:rsidR="008E23F8" w:rsidRPr="00852101">
        <w:t xml:space="preserve">   </w:t>
      </w:r>
    </w:p>
    <w:p w14:paraId="35A59469" w14:textId="77777777" w:rsidR="008E23F8" w:rsidRPr="00852101" w:rsidRDefault="008E23F8" w:rsidP="00F616AE">
      <w:pPr>
        <w:pStyle w:val="Heading4"/>
        <w:shd w:val="clear" w:color="auto" w:fill="D6DBE9" w:themeFill="accent2"/>
        <w:rPr>
          <w:b/>
          <w:bCs/>
        </w:rPr>
      </w:pPr>
      <w:r w:rsidRPr="00852101">
        <w:rPr>
          <w:b/>
          <w:bCs/>
        </w:rPr>
        <w:t xml:space="preserve">Briefly describe CCO plans for collecting missing EHR information </w:t>
      </w:r>
      <w:r w:rsidR="00EB2DC1" w:rsidRPr="00852101">
        <w:rPr>
          <w:b/>
          <w:bCs/>
        </w:rPr>
        <w:t xml:space="preserve">via CCO existing processes. </w:t>
      </w:r>
    </w:p>
    <w:p w14:paraId="76F66DFA" w14:textId="1E28FB3F" w:rsidR="00014A29" w:rsidRPr="00852101" w:rsidRDefault="00A01661" w:rsidP="00271B82">
      <w:pPr>
        <w:pBdr>
          <w:top w:val="single" w:sz="12" w:space="1" w:color="064276" w:themeColor="text1"/>
          <w:left w:val="single" w:sz="12" w:space="4" w:color="064276" w:themeColor="text1"/>
          <w:bottom w:val="single" w:sz="12" w:space="1" w:color="064276" w:themeColor="text1"/>
          <w:right w:val="single" w:sz="12" w:space="4" w:color="064276" w:themeColor="text1"/>
        </w:pBdr>
        <w:rPr>
          <w:rFonts w:cs="Calibri"/>
          <w:szCs w:val="22"/>
        </w:rPr>
      </w:pPr>
      <w:sdt>
        <w:sdtPr>
          <w:rPr>
            <w:rStyle w:val="BodyTextChar"/>
          </w:rPr>
          <w:alias w:val="Plans for collecting missing EHR info"/>
          <w:tag w:val="Plans for collecting missing EHR info"/>
          <w:id w:val="-1033337436"/>
          <w:lock w:val="sdtLocked"/>
          <w:placeholder>
            <w:docPart w:val="50A96E06BC7A4B22980F311498F68F8A"/>
          </w:placeholder>
          <w:showingPlcHdr/>
          <w15:color w:val="000000"/>
        </w:sdtPr>
        <w:sdtEndPr>
          <w:rPr>
            <w:rStyle w:val="DefaultParagraphFont"/>
            <w:rFonts w:cs="Arial"/>
            <w:szCs w:val="26"/>
          </w:rPr>
        </w:sdtEndPr>
        <w:sdtContent>
          <w:r w:rsidR="00A32DD2" w:rsidRPr="00852101">
            <w:rPr>
              <w:rStyle w:val="PlaceholderText"/>
              <w:color w:val="auto"/>
            </w:rPr>
            <w:t>Click or tap here to enter text.</w:t>
          </w:r>
        </w:sdtContent>
      </w:sdt>
      <w:r w:rsidR="00014A29" w:rsidRPr="00852101">
        <w:rPr>
          <w:rStyle w:val="BodyTextChar"/>
        </w:rPr>
        <w:t xml:space="preserve">  </w:t>
      </w:r>
    </w:p>
    <w:p w14:paraId="6732B1D5" w14:textId="77777777" w:rsidR="00014A29" w:rsidRPr="00852101" w:rsidRDefault="00B009C7" w:rsidP="00A94ED6">
      <w:pPr>
        <w:shd w:val="clear" w:color="auto" w:fill="D6DBE9" w:themeFill="accent2"/>
        <w:rPr>
          <w:b/>
          <w:bCs/>
        </w:rPr>
      </w:pPr>
      <w:r w:rsidRPr="00852101">
        <w:rPr>
          <w:b/>
          <w:bCs/>
        </w:rPr>
        <w:lastRenderedPageBreak/>
        <w:t>Complete list of strategy categories</w:t>
      </w:r>
    </w:p>
    <w:p w14:paraId="69E4F237" w14:textId="492966F7" w:rsidR="00D56D7C" w:rsidRPr="00852101" w:rsidRDefault="00D56D7C" w:rsidP="009034AF">
      <w:r w:rsidRPr="00852101">
        <w:t>Please review the list of strategies below that you may have employed during 2025 and/or plan to implement during 2026-29. Check the applicable boxes for each strategy and describe your progress/plans in the sections below.</w:t>
      </w:r>
    </w:p>
    <w:p w14:paraId="6D81452B" w14:textId="333E4AC4" w:rsidR="00543151" w:rsidRPr="00852101" w:rsidRDefault="00543151" w:rsidP="00404EF9">
      <w:pPr>
        <w:pStyle w:val="Bulletlistparagraph"/>
        <w:numPr>
          <w:ilvl w:val="0"/>
          <w:numId w:val="22"/>
        </w:numPr>
      </w:pPr>
      <w:r w:rsidRPr="00852101">
        <w:t xml:space="preserve">EHR training and/or technical assistance </w:t>
      </w:r>
    </w:p>
    <w:p w14:paraId="13477377" w14:textId="3723C83F" w:rsidR="00543151" w:rsidRPr="00852101" w:rsidRDefault="00543151" w:rsidP="005257A4">
      <w:pPr>
        <w:pStyle w:val="Bulletlistparagraph"/>
      </w:pPr>
      <w:r w:rsidRPr="00852101">
        <w:t xml:space="preserve">Assessment/tracking of EHR adoption and capabilities </w:t>
      </w:r>
    </w:p>
    <w:p w14:paraId="372564FD" w14:textId="01B18921" w:rsidR="00543151" w:rsidRPr="00852101" w:rsidRDefault="00543151" w:rsidP="005257A4">
      <w:pPr>
        <w:pStyle w:val="Bulletlistparagraph"/>
      </w:pPr>
      <w:r w:rsidRPr="00852101">
        <w:t xml:space="preserve">Outreach and education about the value of EHR adoption/use </w:t>
      </w:r>
    </w:p>
    <w:p w14:paraId="309FFFB3" w14:textId="503FA7CA" w:rsidR="00543151" w:rsidRPr="00852101" w:rsidRDefault="00543151" w:rsidP="005257A4">
      <w:pPr>
        <w:pStyle w:val="Bulletlistparagraph"/>
      </w:pPr>
      <w:r w:rsidRPr="00852101">
        <w:t>Collaboration with network partners</w:t>
      </w:r>
    </w:p>
    <w:p w14:paraId="05213BF0" w14:textId="6950A63E" w:rsidR="00543151" w:rsidRPr="00852101" w:rsidRDefault="00543151" w:rsidP="005257A4">
      <w:pPr>
        <w:pStyle w:val="Bulletlistparagraph"/>
      </w:pPr>
      <w:r w:rsidRPr="00852101">
        <w:t>Incentives to adopt and/or use EHR</w:t>
      </w:r>
    </w:p>
    <w:p w14:paraId="67052BB8" w14:textId="42EF4FE9" w:rsidR="00543151" w:rsidRPr="00852101" w:rsidRDefault="00543151" w:rsidP="005257A4">
      <w:pPr>
        <w:pStyle w:val="Bulletlistparagraph"/>
      </w:pPr>
      <w:r w:rsidRPr="00852101">
        <w:t>Financial support for EHR implementation or maintenance</w:t>
      </w:r>
    </w:p>
    <w:p w14:paraId="4C6B2143" w14:textId="487B3743" w:rsidR="00543151" w:rsidRPr="00852101" w:rsidRDefault="00543151" w:rsidP="005257A4">
      <w:pPr>
        <w:pStyle w:val="Bulletlistparagraph"/>
      </w:pPr>
      <w:r w:rsidRPr="00852101">
        <w:t>Requirements in contracts/provider agreements</w:t>
      </w:r>
    </w:p>
    <w:p w14:paraId="44E7E500" w14:textId="23CA9E8B" w:rsidR="00543151" w:rsidRPr="00852101" w:rsidRDefault="00543151" w:rsidP="005257A4">
      <w:pPr>
        <w:pStyle w:val="Bulletlistparagraph"/>
      </w:pPr>
      <w:r w:rsidRPr="00852101">
        <w:t>Leveraging HIE programs and tools in a way that promotes EHR adoption</w:t>
      </w:r>
    </w:p>
    <w:p w14:paraId="0F490CCA" w14:textId="133D8016" w:rsidR="00543151" w:rsidRPr="00852101" w:rsidRDefault="00543151" w:rsidP="005257A4">
      <w:pPr>
        <w:pStyle w:val="Bulletlistparagraph"/>
      </w:pPr>
      <w:r w:rsidRPr="00852101">
        <w:t>Offer hosted EHR product</w:t>
      </w:r>
    </w:p>
    <w:p w14:paraId="007C686B" w14:textId="409ADC9D" w:rsidR="00543151" w:rsidRPr="00852101" w:rsidRDefault="00543151" w:rsidP="005257A4">
      <w:pPr>
        <w:pStyle w:val="Bulletlistparagraph"/>
      </w:pPr>
      <w:r w:rsidRPr="00852101">
        <w:t>Assist with EHR selection</w:t>
      </w:r>
    </w:p>
    <w:p w14:paraId="10033B08" w14:textId="77777777" w:rsidR="002D6F3E" w:rsidRPr="00852101" w:rsidRDefault="00543151" w:rsidP="005257A4">
      <w:pPr>
        <w:pStyle w:val="Bulletlistparagraph"/>
      </w:pPr>
      <w:r w:rsidRPr="00852101">
        <w:t>Support EHR optimization</w:t>
      </w:r>
    </w:p>
    <w:p w14:paraId="430356E6" w14:textId="30678FC5" w:rsidR="00CC6292" w:rsidRPr="00852101" w:rsidRDefault="00543151" w:rsidP="005257A4">
      <w:pPr>
        <w:pStyle w:val="Bulletlistparagraph"/>
      </w:pPr>
      <w:r w:rsidRPr="00852101">
        <w:t>Other strategies for supporting EHR adoption</w:t>
      </w:r>
    </w:p>
    <w:p w14:paraId="6514311A" w14:textId="77777777" w:rsidR="00147D84" w:rsidRPr="00852101" w:rsidRDefault="00147D84" w:rsidP="00D9407A">
      <w:pPr>
        <w:pStyle w:val="Heading4"/>
        <w:shd w:val="clear" w:color="auto" w:fill="D6DBE9" w:themeFill="accent2"/>
      </w:pPr>
      <w:r w:rsidRPr="00852101">
        <w:t>(Optional)</w:t>
      </w:r>
      <w:r w:rsidR="00A04503" w:rsidRPr="00852101">
        <w:t xml:space="preserve"> </w:t>
      </w:r>
      <w:r w:rsidR="00A04503" w:rsidRPr="00852101">
        <w:rPr>
          <w:b/>
          <w:bCs/>
        </w:rPr>
        <w:t>Overview of CCO approach to supporting EHR adoption, use, and optimization among contracted physical, oral, and behavioral health providers in support of care coordination.</w:t>
      </w:r>
    </w:p>
    <w:sdt>
      <w:sdtPr>
        <w:rPr>
          <w:rStyle w:val="BodyTextChar"/>
        </w:rPr>
        <w:alias w:val="Overview of CCO EHR approach"/>
        <w:tag w:val="Overview of CCO EHR approach"/>
        <w:id w:val="-1432808160"/>
        <w:lock w:val="sdtLocked"/>
        <w:placeholder>
          <w:docPart w:val="E208A24BEA434EB9909F08674E97BC30"/>
        </w:placeholder>
        <w:showingPlcHdr/>
        <w15:color w:val="000000"/>
      </w:sdtPr>
      <w:sdtEndPr>
        <w:rPr>
          <w:rStyle w:val="DefaultParagraphFont"/>
          <w:rFonts w:cs="Arial"/>
          <w:szCs w:val="26"/>
        </w:rPr>
      </w:sdtEndPr>
      <w:sdtContent>
        <w:p w14:paraId="4E57E6EF" w14:textId="6AC6BB33" w:rsidR="00BD574E" w:rsidRPr="00852101" w:rsidRDefault="00BD574E" w:rsidP="00352894">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120"/>
            <w:rPr>
              <w:rFonts w:cs="Calibri"/>
              <w:szCs w:val="22"/>
            </w:rPr>
          </w:pPr>
          <w:r w:rsidRPr="00852101">
            <w:rPr>
              <w:rStyle w:val="PlaceholderText"/>
              <w:color w:val="auto"/>
            </w:rPr>
            <w:t>Click or tap here to enter text.</w:t>
          </w:r>
        </w:p>
      </w:sdtContent>
    </w:sdt>
    <w:p w14:paraId="101F1E38" w14:textId="5933D566" w:rsidR="0014169B" w:rsidRPr="00852101" w:rsidRDefault="008C3E83" w:rsidP="008E24D8">
      <w:pPr>
        <w:pStyle w:val="Heading4"/>
        <w:shd w:val="clear" w:color="auto" w:fill="D6DBE9" w:themeFill="accent2"/>
        <w:rPr>
          <w:rStyle w:val="BodyTextChar"/>
          <w:b/>
          <w:bCs/>
          <w:szCs w:val="26"/>
        </w:rPr>
      </w:pPr>
      <w:r w:rsidRPr="00852101">
        <w:rPr>
          <w:b/>
          <w:bCs/>
        </w:rPr>
        <w:t xml:space="preserve">Strategy 1 title: </w:t>
      </w:r>
      <w:sdt>
        <w:sdtPr>
          <w:rPr>
            <w:rStyle w:val="BodyTextChar"/>
            <w:b/>
            <w:bCs/>
            <w:szCs w:val="26"/>
          </w:rPr>
          <w:alias w:val="Strategy title"/>
          <w:tag w:val="Strategy title"/>
          <w:id w:val="187962879"/>
          <w:placeholder>
            <w:docPart w:val="C3AA04197C5F4924BA8375BAFE41860C"/>
          </w:placeholder>
          <w:showingPlcHdr/>
          <w15:color w:val="000000"/>
        </w:sdtPr>
        <w:sdtEndPr>
          <w:rPr>
            <w:rStyle w:val="DefaultParagraphFont"/>
            <w:rFonts w:cstheme="majorBidi"/>
          </w:rPr>
        </w:sdtEndPr>
        <w:sdtContent>
          <w:r w:rsidR="0014169B" w:rsidRPr="00852101">
            <w:rPr>
              <w:rStyle w:val="PlaceholderText"/>
              <w:b/>
              <w:bCs/>
              <w:color w:val="auto"/>
              <w:bdr w:val="single" w:sz="12" w:space="0" w:color="064276" w:themeColor="text1"/>
            </w:rPr>
            <w:t>Click or tap here to enter text.</w:t>
          </w:r>
        </w:sdtContent>
      </w:sdt>
    </w:p>
    <w:p w14:paraId="4C3949D0" w14:textId="3103D058" w:rsidR="008132B9" w:rsidRPr="00852101" w:rsidRDefault="008132B9" w:rsidP="00165FC0">
      <w:pPr>
        <w:shd w:val="clear" w:color="auto" w:fill="D6DBE9" w:themeFill="accent2"/>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926609556"/>
          <w:placeholder>
            <w:docPart w:val="E0020FC20DF6451087B27FFDBBB8AE81"/>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464793A4" w14:textId="77777777" w:rsidR="001C6AE3" w:rsidRPr="00852101" w:rsidRDefault="000523A9" w:rsidP="001C6AE3">
      <w:pPr>
        <w:spacing w:before="240"/>
        <w:rPr>
          <w:rStyle w:val="BodyTextChar"/>
        </w:rPr>
      </w:pPr>
      <w:r w:rsidRPr="00852101">
        <w:rPr>
          <w:rStyle w:val="BodyTextChar"/>
          <w:b/>
          <w:bCs/>
        </w:rPr>
        <w:lastRenderedPageBreak/>
        <w:t>Strategy categories:</w:t>
      </w:r>
      <w:r w:rsidRPr="00852101">
        <w:rPr>
          <w:rStyle w:val="BodyTextChar"/>
        </w:rPr>
        <w:t xml:space="preserve"> Select which categories pertain to this strategy</w:t>
      </w:r>
    </w:p>
    <w:p w14:paraId="16EF6C72" w14:textId="77777777" w:rsidR="00825299" w:rsidRDefault="00825299" w:rsidP="001C6AE3">
      <w:pPr>
        <w:spacing w:before="120"/>
        <w:rPr>
          <w:rStyle w:val="BodyTextChar"/>
        </w:rPr>
        <w:sectPr w:rsidR="00825299" w:rsidSect="0039340F">
          <w:footerReference w:type="default" r:id="rId15"/>
          <w:footerReference w:type="first" r:id="rId16"/>
          <w:type w:val="continuous"/>
          <w:pgSz w:w="12240" w:h="15840" w:code="1"/>
          <w:pgMar w:top="-720" w:right="864" w:bottom="1440" w:left="864" w:header="576" w:footer="576" w:gutter="0"/>
          <w:cols w:space="720"/>
          <w:titlePg/>
          <w:docGrid w:linePitch="360"/>
        </w:sectPr>
      </w:pPr>
    </w:p>
    <w:p w14:paraId="1F4CE517" w14:textId="518E84BA" w:rsidR="00D76FF8" w:rsidRDefault="00A01661" w:rsidP="00BD574E">
      <w:pPr>
        <w:spacing w:before="120"/>
        <w:rPr>
          <w:rStyle w:val="BodyTextChar"/>
        </w:rPr>
      </w:pPr>
      <w:sdt>
        <w:sdtPr>
          <w:rPr>
            <w:rStyle w:val="BodyTextChar"/>
          </w:rPr>
          <w:alias w:val="TA strategy checkbox"/>
          <w:tag w:val="TA strategy checkbox"/>
          <w:id w:val="-1595091063"/>
          <w15:color w:val="000000"/>
          <w14:checkbox>
            <w14:checked w14:val="0"/>
            <w14:checkedState w14:val="2612" w14:font="MS Gothic"/>
            <w14:uncheckedState w14:val="2610" w14:font="MS Gothic"/>
          </w14:checkbox>
        </w:sdtPr>
        <w:sdtEndPr>
          <w:rPr>
            <w:rStyle w:val="BodyTextChar"/>
          </w:rPr>
        </w:sdtEndPr>
        <w:sdtContent>
          <w:r w:rsidR="00825299">
            <w:rPr>
              <w:rStyle w:val="BodyTextChar"/>
              <w:rFonts w:ascii="MS Gothic" w:eastAsia="MS Gothic" w:hAnsi="MS Gothic" w:hint="eastAsia"/>
            </w:rPr>
            <w:t>☐</w:t>
          </w:r>
        </w:sdtContent>
      </w:sdt>
      <w:r w:rsidR="00D76FF8" w:rsidRPr="00852101">
        <w:rPr>
          <w:rStyle w:val="BodyTextChar"/>
        </w:rPr>
        <w:t>1: TA</w:t>
      </w:r>
      <w:r w:rsidR="00B15A6D">
        <w:rPr>
          <w:rStyle w:val="BodyTextChar"/>
        </w:rPr>
        <w:t xml:space="preserve">       </w:t>
      </w:r>
      <w:sdt>
        <w:sdtPr>
          <w:rPr>
            <w:rStyle w:val="BodyTextChar"/>
          </w:rPr>
          <w:alias w:val="Assessment strategy checkbox"/>
          <w:tag w:val="Assessment strategy checkbox"/>
          <w:id w:val="-295063309"/>
          <w15:color w:val="000000"/>
          <w14:checkbox>
            <w14:checked w14:val="0"/>
            <w14:checkedState w14:val="2612" w14:font="MS Gothic"/>
            <w14:uncheckedState w14:val="2610" w14:font="MS Gothic"/>
          </w14:checkbox>
        </w:sdtPr>
        <w:sdtEndPr>
          <w:rPr>
            <w:rStyle w:val="BodyTextChar"/>
          </w:rPr>
        </w:sdtEndPr>
        <w:sdtContent>
          <w:r w:rsidR="001C75B5">
            <w:rPr>
              <w:rStyle w:val="BodyTextChar"/>
              <w:rFonts w:ascii="MS Gothic" w:eastAsia="MS Gothic" w:hAnsi="MS Gothic" w:hint="eastAsia"/>
            </w:rPr>
            <w:t>☐</w:t>
          </w:r>
        </w:sdtContent>
      </w:sdt>
      <w:r w:rsidR="00D76FF8" w:rsidRPr="00852101">
        <w:rPr>
          <w:rStyle w:val="BodyTextChar"/>
        </w:rPr>
        <w:t>2: Assessment</w:t>
      </w:r>
      <w:r w:rsidR="00B15A6D">
        <w:rPr>
          <w:rStyle w:val="BodyTextChar"/>
        </w:rPr>
        <w:t xml:space="preserve">       </w:t>
      </w:r>
      <w:sdt>
        <w:sdtPr>
          <w:rPr>
            <w:rStyle w:val="BodyTextChar"/>
          </w:rPr>
          <w:alias w:val="Outreach strategy checkbox"/>
          <w:tag w:val="Outreach strategy checkbox"/>
          <w:id w:val="-2131544826"/>
          <w15:color w:val="000000"/>
          <w14:checkbox>
            <w14:checked w14:val="0"/>
            <w14:checkedState w14:val="2612" w14:font="MS Gothic"/>
            <w14:uncheckedState w14:val="2610" w14:font="MS Gothic"/>
          </w14:checkbox>
        </w:sdtPr>
        <w:sdtEndPr>
          <w:rPr>
            <w:rStyle w:val="BodyTextChar"/>
          </w:rPr>
        </w:sdtEndPr>
        <w:sdtContent>
          <w:r w:rsidR="00E61562" w:rsidRPr="00852101">
            <w:rPr>
              <w:rStyle w:val="BodyTextChar"/>
              <w:rFonts w:ascii="MS Gothic" w:eastAsia="MS Gothic" w:hAnsi="MS Gothic" w:hint="eastAsia"/>
            </w:rPr>
            <w:t>☐</w:t>
          </w:r>
        </w:sdtContent>
      </w:sdt>
      <w:r w:rsidR="00D76FF8" w:rsidRPr="00852101">
        <w:rPr>
          <w:rStyle w:val="BodyTextChar"/>
        </w:rPr>
        <w:t>3: Outreach</w:t>
      </w:r>
      <w:r w:rsidR="00B15A6D">
        <w:rPr>
          <w:rStyle w:val="BodyTextChar"/>
        </w:rPr>
        <w:t xml:space="preserve">       </w:t>
      </w:r>
      <w:sdt>
        <w:sdtPr>
          <w:rPr>
            <w:rStyle w:val="BodyTextChar"/>
          </w:rPr>
          <w:alias w:val="Collaboration strategy checkbox"/>
          <w:tag w:val="Collaboration strategy checkbox"/>
          <w:id w:val="-1744714017"/>
          <w15:color w:val="000000"/>
          <w14:checkbox>
            <w14:checked w14:val="0"/>
            <w14:checkedState w14:val="2612" w14:font="MS Gothic"/>
            <w14:uncheckedState w14:val="2610" w14:font="MS Gothic"/>
          </w14:checkbox>
        </w:sdtPr>
        <w:sdtEndPr>
          <w:rPr>
            <w:rStyle w:val="BodyTextChar"/>
          </w:rPr>
        </w:sdtEndPr>
        <w:sdtContent>
          <w:r w:rsidR="00E61562" w:rsidRPr="00852101">
            <w:rPr>
              <w:rStyle w:val="BodyTextChar"/>
              <w:rFonts w:ascii="MS Gothic" w:eastAsia="MS Gothic" w:hAnsi="MS Gothic" w:hint="eastAsia"/>
            </w:rPr>
            <w:t>☐</w:t>
          </w:r>
        </w:sdtContent>
      </w:sdt>
      <w:r w:rsidR="00D76FF8" w:rsidRPr="00852101">
        <w:rPr>
          <w:rStyle w:val="BodyTextChar"/>
        </w:rPr>
        <w:t>4: Collaboration</w:t>
      </w:r>
    </w:p>
    <w:p w14:paraId="471F12B0" w14:textId="5ADD1E8C" w:rsidR="00D76FF8" w:rsidRPr="00852101" w:rsidRDefault="00A01661" w:rsidP="00BD574E">
      <w:pPr>
        <w:spacing w:before="120"/>
        <w:rPr>
          <w:rStyle w:val="BodyTextChar"/>
        </w:rPr>
      </w:pPr>
      <w:sdt>
        <w:sdtPr>
          <w:rPr>
            <w:rStyle w:val="BodyTextChar"/>
          </w:rPr>
          <w:alias w:val="Incentives strategy checkbox"/>
          <w:tag w:val="Incentives strategy checkbox"/>
          <w:id w:val="-1431120466"/>
          <w15:color w:val="000000"/>
          <w14:checkbox>
            <w14:checked w14:val="0"/>
            <w14:checkedState w14:val="2612" w14:font="MS Gothic"/>
            <w14:uncheckedState w14:val="2610" w14:font="MS Gothic"/>
          </w14:checkbox>
        </w:sdtPr>
        <w:sdtEndPr>
          <w:rPr>
            <w:rStyle w:val="BodyTextChar"/>
          </w:rPr>
        </w:sdtEndPr>
        <w:sdtContent>
          <w:r w:rsidR="00B15A6D">
            <w:rPr>
              <w:rStyle w:val="BodyTextChar"/>
              <w:rFonts w:ascii="MS Gothic" w:eastAsia="MS Gothic" w:hAnsi="MS Gothic" w:hint="eastAsia"/>
            </w:rPr>
            <w:t>☐</w:t>
          </w:r>
        </w:sdtContent>
      </w:sdt>
      <w:r w:rsidR="00D76FF8" w:rsidRPr="00852101">
        <w:rPr>
          <w:rStyle w:val="BodyTextChar"/>
        </w:rPr>
        <w:t>5: Incentives</w:t>
      </w:r>
      <w:r w:rsidR="00B15A6D">
        <w:rPr>
          <w:rStyle w:val="BodyTextChar"/>
        </w:rPr>
        <w:t xml:space="preserve">       </w:t>
      </w:r>
      <w:sdt>
        <w:sdtPr>
          <w:rPr>
            <w:rStyle w:val="BodyTextChar"/>
          </w:rPr>
          <w:alias w:val="Financial support checkbox"/>
          <w:tag w:val="Financial support checkbox"/>
          <w:id w:val="-444068797"/>
          <w15:color w:val="000000"/>
          <w14:checkbox>
            <w14:checked w14:val="0"/>
            <w14:checkedState w14:val="2612" w14:font="MS Gothic"/>
            <w14:uncheckedState w14:val="2610" w14:font="MS Gothic"/>
          </w14:checkbox>
        </w:sdtPr>
        <w:sdtEndPr>
          <w:rPr>
            <w:rStyle w:val="BodyTextChar"/>
          </w:rPr>
        </w:sdtEndPr>
        <w:sdtContent>
          <w:r w:rsidR="00E61562" w:rsidRPr="00852101">
            <w:rPr>
              <w:rStyle w:val="BodyTextChar"/>
              <w:rFonts w:ascii="MS Gothic" w:eastAsia="MS Gothic" w:hAnsi="MS Gothic" w:hint="eastAsia"/>
            </w:rPr>
            <w:t>☐</w:t>
          </w:r>
        </w:sdtContent>
      </w:sdt>
      <w:r w:rsidR="00D76FF8" w:rsidRPr="00852101">
        <w:rPr>
          <w:rStyle w:val="BodyTextChar"/>
        </w:rPr>
        <w:t>6: Financial support</w:t>
      </w:r>
      <w:r w:rsidR="00B15A6D">
        <w:rPr>
          <w:rStyle w:val="BodyTextChar"/>
        </w:rPr>
        <w:t xml:space="preserve">       </w:t>
      </w:r>
      <w:sdt>
        <w:sdtPr>
          <w:rPr>
            <w:rStyle w:val="BodyTextChar"/>
          </w:rPr>
          <w:alias w:val="Contracts strategy checkbox"/>
          <w:tag w:val="Contracts strategy checkbox"/>
          <w:id w:val="2132048605"/>
          <w15:color w:val="000000"/>
          <w14:checkbox>
            <w14:checked w14:val="0"/>
            <w14:checkedState w14:val="2612" w14:font="MS Gothic"/>
            <w14:uncheckedState w14:val="2610" w14:font="MS Gothic"/>
          </w14:checkbox>
        </w:sdtPr>
        <w:sdtEndPr>
          <w:rPr>
            <w:rStyle w:val="BodyTextChar"/>
          </w:rPr>
        </w:sdtEndPr>
        <w:sdtContent>
          <w:r w:rsidR="00E61562" w:rsidRPr="00852101">
            <w:rPr>
              <w:rStyle w:val="BodyTextChar"/>
              <w:rFonts w:ascii="MS Gothic" w:eastAsia="MS Gothic" w:hAnsi="MS Gothic" w:hint="eastAsia"/>
            </w:rPr>
            <w:t>☐</w:t>
          </w:r>
        </w:sdtContent>
      </w:sdt>
      <w:r w:rsidR="00D76FF8" w:rsidRPr="00852101">
        <w:rPr>
          <w:rStyle w:val="BodyTextChar"/>
        </w:rPr>
        <w:t>7: Contracts</w:t>
      </w:r>
      <w:r w:rsidR="00B15A6D">
        <w:rPr>
          <w:rStyle w:val="BodyTextChar"/>
        </w:rPr>
        <w:t xml:space="preserve">       </w:t>
      </w:r>
      <w:sdt>
        <w:sdtPr>
          <w:rPr>
            <w:rStyle w:val="BodyTextChar"/>
          </w:rPr>
          <w:alias w:val="Leverage HIE checkbox"/>
          <w:tag w:val="Leverage HIE checkbox"/>
          <w:id w:val="880594658"/>
          <w15:color w:val="000000"/>
          <w14:checkbox>
            <w14:checked w14:val="0"/>
            <w14:checkedState w14:val="2612" w14:font="MS Gothic"/>
            <w14:uncheckedState w14:val="2610" w14:font="MS Gothic"/>
          </w14:checkbox>
        </w:sdtPr>
        <w:sdtEndPr>
          <w:rPr>
            <w:rStyle w:val="BodyTextChar"/>
          </w:rPr>
        </w:sdtEndPr>
        <w:sdtContent>
          <w:r w:rsidR="00E61562" w:rsidRPr="00852101">
            <w:rPr>
              <w:rStyle w:val="BodyTextChar"/>
              <w:rFonts w:ascii="MS Gothic" w:eastAsia="MS Gothic" w:hAnsi="MS Gothic" w:hint="eastAsia"/>
            </w:rPr>
            <w:t>☐</w:t>
          </w:r>
        </w:sdtContent>
      </w:sdt>
      <w:r w:rsidR="00D76FF8" w:rsidRPr="00852101">
        <w:rPr>
          <w:rStyle w:val="BodyTextChar"/>
        </w:rPr>
        <w:t>8: Leverage HIE</w:t>
      </w:r>
    </w:p>
    <w:p w14:paraId="1A51E3C0" w14:textId="79130400" w:rsidR="00D76FF8" w:rsidRPr="00852101" w:rsidRDefault="00A01661" w:rsidP="00BD574E">
      <w:pPr>
        <w:spacing w:before="120"/>
        <w:rPr>
          <w:rStyle w:val="BodyTextChar"/>
        </w:rPr>
      </w:pPr>
      <w:sdt>
        <w:sdtPr>
          <w:rPr>
            <w:rStyle w:val="BodyTextChar"/>
          </w:rPr>
          <w:alias w:val="Hosted EHR strategy checkbox"/>
          <w:tag w:val="Hosted EHR strategy checkbox"/>
          <w:id w:val="-47079985"/>
          <w15:color w:val="000000"/>
          <w14:checkbox>
            <w14:checked w14:val="0"/>
            <w14:checkedState w14:val="2612" w14:font="MS Gothic"/>
            <w14:uncheckedState w14:val="2610" w14:font="MS Gothic"/>
          </w14:checkbox>
        </w:sdtPr>
        <w:sdtEndPr>
          <w:rPr>
            <w:rStyle w:val="BodyTextChar"/>
          </w:rPr>
        </w:sdtEndPr>
        <w:sdtContent>
          <w:r w:rsidR="00E61562" w:rsidRPr="00852101">
            <w:rPr>
              <w:rStyle w:val="BodyTextChar"/>
              <w:rFonts w:ascii="MS Gothic" w:eastAsia="MS Gothic" w:hAnsi="MS Gothic" w:hint="eastAsia"/>
            </w:rPr>
            <w:t>☐</w:t>
          </w:r>
        </w:sdtContent>
      </w:sdt>
      <w:r w:rsidR="00D76FF8" w:rsidRPr="00852101">
        <w:rPr>
          <w:rStyle w:val="BodyTextChar"/>
        </w:rPr>
        <w:t>9: Hosted EHR</w:t>
      </w:r>
      <w:r w:rsidR="00B15A6D">
        <w:rPr>
          <w:rStyle w:val="BodyTextChar"/>
        </w:rPr>
        <w:t xml:space="preserve">       </w:t>
      </w:r>
      <w:sdt>
        <w:sdtPr>
          <w:rPr>
            <w:rStyle w:val="BodyTextChar"/>
          </w:rPr>
          <w:alias w:val="EHR selection strategy checkbox"/>
          <w:tag w:val="EHR selection strategy checkbox"/>
          <w:id w:val="866796063"/>
          <w15:color w:val="000000"/>
          <w14:checkbox>
            <w14:checked w14:val="0"/>
            <w14:checkedState w14:val="2612" w14:font="MS Gothic"/>
            <w14:uncheckedState w14:val="2610" w14:font="MS Gothic"/>
          </w14:checkbox>
        </w:sdtPr>
        <w:sdtEndPr>
          <w:rPr>
            <w:rStyle w:val="BodyTextChar"/>
          </w:rPr>
        </w:sdtEndPr>
        <w:sdtContent>
          <w:r w:rsidR="00E61562" w:rsidRPr="00852101">
            <w:rPr>
              <w:rStyle w:val="BodyTextChar"/>
              <w:rFonts w:ascii="MS Gothic" w:eastAsia="MS Gothic" w:hAnsi="MS Gothic" w:hint="eastAsia"/>
            </w:rPr>
            <w:t>☐</w:t>
          </w:r>
        </w:sdtContent>
      </w:sdt>
      <w:r w:rsidR="00D76FF8" w:rsidRPr="00852101">
        <w:rPr>
          <w:rStyle w:val="BodyTextChar"/>
        </w:rPr>
        <w:t>10: EHR selection</w:t>
      </w:r>
      <w:r w:rsidR="00B15A6D">
        <w:rPr>
          <w:rStyle w:val="BodyTextChar"/>
        </w:rPr>
        <w:t xml:space="preserve">       </w:t>
      </w:r>
      <w:sdt>
        <w:sdtPr>
          <w:rPr>
            <w:rStyle w:val="BodyTextChar"/>
          </w:rPr>
          <w:alias w:val="Optimization strategy checkbox"/>
          <w:tag w:val="Optimization strategy checkbox"/>
          <w:id w:val="-2111115615"/>
          <w15:color w:val="000000"/>
          <w14:checkbox>
            <w14:checked w14:val="0"/>
            <w14:checkedState w14:val="2612" w14:font="MS Gothic"/>
            <w14:uncheckedState w14:val="2610" w14:font="MS Gothic"/>
          </w14:checkbox>
        </w:sdtPr>
        <w:sdtEndPr>
          <w:rPr>
            <w:rStyle w:val="BodyTextChar"/>
          </w:rPr>
        </w:sdtEndPr>
        <w:sdtContent>
          <w:r w:rsidR="00E61562" w:rsidRPr="00852101">
            <w:rPr>
              <w:rStyle w:val="BodyTextChar"/>
              <w:rFonts w:ascii="MS Gothic" w:eastAsia="MS Gothic" w:hAnsi="MS Gothic" w:hint="eastAsia"/>
            </w:rPr>
            <w:t>☐</w:t>
          </w:r>
        </w:sdtContent>
      </w:sdt>
      <w:r w:rsidR="00D76FF8" w:rsidRPr="00DE1149">
        <w:rPr>
          <w:rStyle w:val="BodyTextChar"/>
          <w:szCs w:val="26"/>
        </w:rPr>
        <w:t>11</w:t>
      </w:r>
      <w:r w:rsidR="00D76FF8" w:rsidRPr="00852101">
        <w:rPr>
          <w:rStyle w:val="BodyTextChar"/>
        </w:rPr>
        <w:t>: Optimization</w:t>
      </w:r>
    </w:p>
    <w:p w14:paraId="52F66A62" w14:textId="77777777" w:rsidR="008A6E84" w:rsidRPr="00852101" w:rsidRDefault="00A01661" w:rsidP="00847409">
      <w:pPr>
        <w:spacing w:before="120"/>
        <w:rPr>
          <w:rStyle w:val="BodyTextChar"/>
        </w:rPr>
      </w:pPr>
      <w:sdt>
        <w:sdtPr>
          <w:rPr>
            <w:rStyle w:val="BodyTextChar"/>
          </w:rPr>
          <w:alias w:val="Other strategy checkbox"/>
          <w:tag w:val="Other strategy checkbox"/>
          <w:id w:val="264584081"/>
          <w15:color w:val="000000"/>
          <w14:checkbox>
            <w14:checked w14:val="0"/>
            <w14:checkedState w14:val="2612" w14:font="MS Gothic"/>
            <w14:uncheckedState w14:val="2610" w14:font="MS Gothic"/>
          </w14:checkbox>
        </w:sdtPr>
        <w:sdtEndPr>
          <w:rPr>
            <w:rStyle w:val="BodyTextChar"/>
          </w:rPr>
        </w:sdtEndPr>
        <w:sdtContent>
          <w:r w:rsidR="00E61562" w:rsidRPr="00852101">
            <w:rPr>
              <w:rStyle w:val="BodyTextChar"/>
              <w:rFonts w:ascii="MS Gothic" w:eastAsia="MS Gothic" w:hAnsi="MS Gothic" w:hint="eastAsia"/>
            </w:rPr>
            <w:t>☐</w:t>
          </w:r>
        </w:sdtContent>
      </w:sdt>
      <w:r w:rsidR="00157544" w:rsidRPr="00852101">
        <w:rPr>
          <w:rStyle w:val="BodyTextChar"/>
        </w:rPr>
        <w:t xml:space="preserve">12: Other: </w:t>
      </w:r>
      <w:sdt>
        <w:sdtPr>
          <w:rPr>
            <w:rStyle w:val="BodyTextChar"/>
          </w:rPr>
          <w:alias w:val="Other strategy category"/>
          <w:tag w:val="Other strategy category"/>
          <w:id w:val="39338565"/>
          <w:placeholder>
            <w:docPart w:val="17A88D8E0EBD4A85891CB22A4C0168D2"/>
          </w:placeholder>
          <w:showingPlcHdr/>
          <w15:color w:val="000000"/>
        </w:sdtPr>
        <w:sdtEndPr>
          <w:rPr>
            <w:rStyle w:val="BodyTextChar"/>
          </w:rPr>
        </w:sdtEndPr>
        <w:sdtContent>
          <w:r w:rsidR="00157544" w:rsidRPr="00852101">
            <w:rPr>
              <w:rStyle w:val="PlaceholderText"/>
              <w:color w:val="auto"/>
              <w:bdr w:val="single" w:sz="12" w:space="0" w:color="064276" w:themeColor="text1"/>
            </w:rPr>
            <w:t>Click or tap here to enter text.</w:t>
          </w:r>
        </w:sdtContent>
      </w:sdt>
    </w:p>
    <w:p w14:paraId="6D6963CA" w14:textId="58C9DB7F" w:rsidR="00B917A9" w:rsidRPr="00852101" w:rsidRDefault="00EC6879" w:rsidP="008A6E84">
      <w:pPr>
        <w:spacing w:before="240"/>
        <w:rPr>
          <w:rFonts w:cs="Calibri"/>
          <w:b/>
          <w:bCs/>
          <w:szCs w:val="22"/>
        </w:rPr>
      </w:pPr>
      <w:r w:rsidRPr="00852101">
        <w:rPr>
          <w:rStyle w:val="BodyTextChar"/>
          <w:b/>
          <w:bCs/>
        </w:rPr>
        <w:t xml:space="preserve">Strategy status: </w:t>
      </w:r>
    </w:p>
    <w:p w14:paraId="0B68FF18" w14:textId="4A6A3E76" w:rsidR="00111E77" w:rsidRPr="00852101" w:rsidRDefault="00A01661" w:rsidP="00557255">
      <w:pPr>
        <w:spacing w:before="120"/>
      </w:pPr>
      <w:sdt>
        <w:sdtPr>
          <w:alias w:val="Ongoing status checkbox"/>
          <w:tag w:val="Ongoing status checkbox"/>
          <w:id w:val="-1604565351"/>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7D459E" w:rsidRPr="00852101">
        <w:t>Ongoing</w:t>
      </w:r>
      <w:r w:rsidR="00111E77" w:rsidRPr="00852101">
        <w:t xml:space="preserve">             </w:t>
      </w:r>
      <w:sdt>
        <w:sdtPr>
          <w:alias w:val="New status checkbox"/>
          <w:tag w:val="New status checkbox"/>
          <w:id w:val="1476718427"/>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15512C" w:rsidRPr="00852101">
        <w:t>New</w:t>
      </w:r>
      <w:r w:rsidR="00557255" w:rsidRPr="00852101">
        <w:t xml:space="preserve">             </w:t>
      </w:r>
      <w:sdt>
        <w:sdtPr>
          <w:alias w:val="Paused status checkbox"/>
          <w:tag w:val="Paused status checkbox"/>
          <w:id w:val="727495818"/>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15512C" w:rsidRPr="00852101">
        <w:t>Paused</w:t>
      </w:r>
      <w:r w:rsidR="00557255" w:rsidRPr="00852101">
        <w:t xml:space="preserve">             </w:t>
      </w:r>
      <w:sdt>
        <w:sdtPr>
          <w:alias w:val="Revised status checkbox"/>
          <w:tag w:val="Revised status checkbox"/>
          <w:id w:val="-843310851"/>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E94284" w:rsidRPr="00852101">
        <w:t>Revised</w:t>
      </w:r>
      <w:r w:rsidR="00557255" w:rsidRPr="00852101">
        <w:t xml:space="preserve">             </w:t>
      </w:r>
      <w:sdt>
        <w:sdtPr>
          <w:alias w:val="Completed status checkbox"/>
          <w:tag w:val="Completed status checkbox"/>
          <w:id w:val="-1377616612"/>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E94284" w:rsidRPr="00852101">
        <w:t>Completed</w:t>
      </w:r>
    </w:p>
    <w:p w14:paraId="22625FFD" w14:textId="2C734D0C" w:rsidR="00B95F38" w:rsidRPr="00852101" w:rsidRDefault="00A01661" w:rsidP="00F4320A">
      <w:pPr>
        <w:spacing w:before="120"/>
      </w:pPr>
      <w:sdt>
        <w:sdtPr>
          <w:alias w:val="Ended/retired/stopped status checkbox"/>
          <w:tag w:val="Ended/retired/stopped status checkbox"/>
          <w:id w:val="-1598470906"/>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E94284" w:rsidRPr="00852101">
        <w:t>Ended/retired/stopped</w:t>
      </w:r>
    </w:p>
    <w:p w14:paraId="7B6CBDBC" w14:textId="3DA225A5" w:rsidR="00B95F38" w:rsidRPr="00852101" w:rsidRDefault="00B95F38" w:rsidP="00C57D79">
      <w:pPr>
        <w:spacing w:before="240"/>
        <w:rPr>
          <w:b/>
          <w:bCs/>
        </w:rPr>
      </w:pPr>
      <w:r w:rsidRPr="00852101">
        <w:rPr>
          <w:b/>
          <w:bCs/>
        </w:rPr>
        <w:t>Provider types support</w:t>
      </w:r>
      <w:r w:rsidR="00504AA9" w:rsidRPr="00852101">
        <w:rPr>
          <w:b/>
          <w:bCs/>
        </w:rPr>
        <w:t>ed</w:t>
      </w:r>
      <w:r w:rsidRPr="00852101">
        <w:rPr>
          <w:b/>
          <w:bCs/>
        </w:rPr>
        <w:t xml:space="preserve"> with this strategy:</w:t>
      </w:r>
    </w:p>
    <w:p w14:paraId="4AE1D981" w14:textId="2BE85152" w:rsidR="00F4320A" w:rsidRPr="00852101" w:rsidRDefault="00A01661" w:rsidP="00F4320A">
      <w:pPr>
        <w:spacing w:before="120"/>
      </w:pPr>
      <w:sdt>
        <w:sdtPr>
          <w:alias w:val="Across provider types checkbox"/>
          <w:tag w:val="Across provider types checkbox"/>
          <w:id w:val="1852678442"/>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B95F38" w:rsidRPr="00852101">
        <w:t>Across provider types</w:t>
      </w:r>
      <w:r w:rsidR="00AE15CE" w:rsidRPr="00852101">
        <w:t xml:space="preserve"> </w:t>
      </w:r>
      <w:r w:rsidR="00AE15CE" w:rsidRPr="00852101">
        <w:rPr>
          <w:b/>
          <w:bCs/>
        </w:rPr>
        <w:t>OR</w:t>
      </w:r>
      <w:r w:rsidR="00AE15CE" w:rsidRPr="00852101">
        <w:t xml:space="preserve"> specific to: </w:t>
      </w:r>
    </w:p>
    <w:p w14:paraId="7487FB2F" w14:textId="6DEA0CF0" w:rsidR="00495A20" w:rsidRPr="00852101" w:rsidRDefault="00A01661" w:rsidP="005E4B26">
      <w:pPr>
        <w:spacing w:before="120"/>
      </w:pPr>
      <w:sdt>
        <w:sdtPr>
          <w:alias w:val="Physical health checkbox"/>
          <w:tag w:val="Physical health checkbox"/>
          <w:id w:val="373827395"/>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AE15CE" w:rsidRPr="00852101">
        <w:t xml:space="preserve">Physical health             </w:t>
      </w:r>
      <w:sdt>
        <w:sdtPr>
          <w:alias w:val="Oral health checkbox"/>
          <w:tag w:val="Oral health checkbox"/>
          <w:id w:val="-28648222"/>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AE15CE" w:rsidRPr="00852101">
        <w:t xml:space="preserve">Oral health             </w:t>
      </w:r>
      <w:sdt>
        <w:sdtPr>
          <w:alias w:val="Behavioral health checkbox"/>
          <w:tag w:val="Behavioral health checkbox"/>
          <w:id w:val="1130055311"/>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AE15CE" w:rsidRPr="00852101">
        <w:t>Behavioral health</w:t>
      </w:r>
    </w:p>
    <w:p w14:paraId="77CCD2D5" w14:textId="77777777" w:rsidR="00495A20" w:rsidRPr="00852101" w:rsidRDefault="005E4B26" w:rsidP="005E4B26">
      <w:pPr>
        <w:spacing w:before="240"/>
      </w:pPr>
      <w:r w:rsidRPr="00852101">
        <w:rPr>
          <w:b/>
          <w:bCs/>
        </w:rPr>
        <w:t xml:space="preserve">Progress </w:t>
      </w:r>
      <w:r w:rsidRPr="00852101">
        <w:t>(including previous year accomplishments/successes and challenges with this strategy):</w:t>
      </w:r>
    </w:p>
    <w:p w14:paraId="2F3FD6D5" w14:textId="65011810" w:rsidR="0031640C" w:rsidRPr="00852101" w:rsidRDefault="00A01661" w:rsidP="00271B82">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rStyle w:val="BodyTextChar"/>
        </w:rPr>
      </w:pPr>
      <w:sdt>
        <w:sdtPr>
          <w:rPr>
            <w:rStyle w:val="BodyTextChar"/>
          </w:rPr>
          <w:alias w:val="Strategy progress"/>
          <w:tag w:val="Strategy progress"/>
          <w:id w:val="754553026"/>
          <w:placeholder>
            <w:docPart w:val="296C8B1F3B764C3C846472BCC1C0C176"/>
          </w:placeholder>
          <w:showingPlcHdr/>
          <w15:color w:val="000000"/>
        </w:sdtPr>
        <w:sdtEndPr>
          <w:rPr>
            <w:rStyle w:val="DefaultParagraphFont"/>
            <w:rFonts w:cs="Arial"/>
            <w:b/>
            <w:bCs/>
            <w:szCs w:val="26"/>
          </w:rPr>
        </w:sdtEndPr>
        <w:sdtContent>
          <w:r w:rsidR="0031640C" w:rsidRPr="00852101">
            <w:rPr>
              <w:rStyle w:val="PlaceholderText"/>
              <w:color w:val="auto"/>
            </w:rPr>
            <w:t>Click or tap here to enter text.</w:t>
          </w:r>
        </w:sdtContent>
      </w:sdt>
      <w:r w:rsidR="00271B82" w:rsidRPr="00852101">
        <w:rPr>
          <w:rStyle w:val="BodyTextChar"/>
        </w:rPr>
        <w:t xml:space="preserve">  </w:t>
      </w:r>
    </w:p>
    <w:p w14:paraId="7B1DAACB" w14:textId="6806F16A" w:rsidR="0031640C" w:rsidRPr="00852101" w:rsidRDefault="00352894" w:rsidP="005E4B26">
      <w:pPr>
        <w:spacing w:before="240"/>
        <w:rPr>
          <w:b/>
          <w:bCs/>
        </w:rPr>
      </w:pPr>
      <w:r w:rsidRPr="00852101">
        <w:t>(Optional)</w:t>
      </w:r>
      <w:r w:rsidRPr="00852101">
        <w:rPr>
          <w:b/>
          <w:bCs/>
        </w:rPr>
        <w:t xml:space="preserve"> Overview of 2026-29 plans for this strategy: </w:t>
      </w:r>
    </w:p>
    <w:p w14:paraId="5967783D" w14:textId="65D4EE0A" w:rsidR="00352894" w:rsidRPr="00852101" w:rsidRDefault="00A01661" w:rsidP="00352894">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b/>
          <w:bCs/>
        </w:rPr>
      </w:pPr>
      <w:sdt>
        <w:sdtPr>
          <w:rPr>
            <w:rStyle w:val="BodyTextChar"/>
          </w:rPr>
          <w:alias w:val="Overview of plans"/>
          <w:tag w:val="Overview of plans"/>
          <w:id w:val="150877112"/>
          <w:placeholder>
            <w:docPart w:val="C895422CF99043D08187EF3D581F779B"/>
          </w:placeholder>
          <w:showingPlcHdr/>
          <w15:color w:val="000000"/>
        </w:sdtPr>
        <w:sdtEndPr>
          <w:rPr>
            <w:rStyle w:val="DefaultParagraphFont"/>
            <w:rFonts w:cs="Arial"/>
            <w:b/>
            <w:bCs/>
            <w:szCs w:val="26"/>
          </w:rPr>
        </w:sdtEndPr>
        <w:sdtContent>
          <w:r w:rsidR="00352894" w:rsidRPr="00852101">
            <w:rPr>
              <w:rStyle w:val="PlaceholderText"/>
              <w:color w:val="auto"/>
            </w:rPr>
            <w:t>Click or tap here to enter text.</w:t>
          </w:r>
        </w:sdtContent>
      </w:sdt>
      <w:r w:rsidR="00352894" w:rsidRPr="00852101">
        <w:rPr>
          <w:rStyle w:val="BodyTextChar"/>
        </w:rPr>
        <w:t xml:space="preserve">  </w:t>
      </w:r>
    </w:p>
    <w:p w14:paraId="32265C44" w14:textId="3D02D932" w:rsidR="00E979D0" w:rsidRPr="00852101" w:rsidRDefault="00E979D0" w:rsidP="006263CC">
      <w:pPr>
        <w:spacing w:before="240" w:after="120"/>
        <w:ind w:left="540"/>
        <w:rPr>
          <w:b/>
          <w:bCs/>
        </w:rPr>
      </w:pPr>
      <w:r w:rsidRPr="00852101">
        <w:rPr>
          <w:b/>
          <w:bCs/>
        </w:rPr>
        <w:t>Planned activities and milestones</w:t>
      </w:r>
    </w:p>
    <w:p w14:paraId="5DDED6FC" w14:textId="3D6949F1" w:rsidR="00B14512" w:rsidRPr="00852101" w:rsidRDefault="003E78B0" w:rsidP="006263CC">
      <w:pPr>
        <w:spacing w:after="120"/>
        <w:ind w:left="540"/>
      </w:pPr>
      <w:r w:rsidRPr="00852101">
        <w:t xml:space="preserve">Enter planned activities and milestones for this strategy in the table below. </w:t>
      </w:r>
      <w:r w:rsidR="007A2F34" w:rsidRPr="00852101">
        <w:t>P</w:t>
      </w:r>
      <w:r w:rsidRPr="00852101">
        <w:t xml:space="preserve">lease add or delete lines as needed. </w:t>
      </w:r>
    </w:p>
    <w:tbl>
      <w:tblPr>
        <w:tblStyle w:val="TableGrid"/>
        <w:tblW w:w="4799" w:type="pct"/>
        <w:tblInd w:w="518" w:type="dxa"/>
        <w:tblBorders>
          <w:top w:val="single" w:sz="4" w:space="0" w:color="064276" w:themeColor="text1"/>
          <w:left w:val="single" w:sz="4" w:space="0" w:color="064276" w:themeColor="text1"/>
          <w:bottom w:val="single" w:sz="4" w:space="0" w:color="064276" w:themeColor="text1"/>
          <w:right w:val="single" w:sz="4" w:space="0" w:color="064276" w:themeColor="text1"/>
          <w:insideH w:val="single" w:sz="4" w:space="0" w:color="064276" w:themeColor="text1"/>
          <w:insideV w:val="single" w:sz="4" w:space="0" w:color="064276" w:themeColor="text1"/>
        </w:tblBorders>
        <w:tblLook w:val="0620" w:firstRow="1" w:lastRow="0" w:firstColumn="0" w:lastColumn="0" w:noHBand="1" w:noVBand="1"/>
        <w:tblCaption w:val="EHR strategy planned activities and milestones"/>
        <w:tblDescription w:val="This table is used to list planned activities and milestones relating to a CCO's Health IT Roadmap EHR strategy. The first column is to list planned activities, and the second column is to list planned milestones. "/>
      </w:tblPr>
      <w:tblGrid>
        <w:gridCol w:w="5040"/>
        <w:gridCol w:w="5040"/>
      </w:tblGrid>
      <w:tr w:rsidR="006263CC" w:rsidRPr="00852101" w14:paraId="4BE3D3DB" w14:textId="77777777" w:rsidTr="008D5D7D">
        <w:trPr>
          <w:trHeight w:val="432"/>
          <w:tblHeader/>
        </w:trPr>
        <w:tc>
          <w:tcPr>
            <w:tcW w:w="2500" w:type="pct"/>
            <w:shd w:val="clear" w:color="auto" w:fill="064276" w:themeFill="text1"/>
            <w:vAlign w:val="center"/>
          </w:tcPr>
          <w:p w14:paraId="6485B7EA" w14:textId="3D420C29" w:rsidR="00524AC4" w:rsidRPr="00852101" w:rsidRDefault="00087877" w:rsidP="005A73A8">
            <w:pPr>
              <w:spacing w:before="0" w:line="240" w:lineRule="auto"/>
              <w:ind w:left="0"/>
              <w:rPr>
                <w:b/>
                <w:bCs/>
              </w:rPr>
            </w:pPr>
            <w:r w:rsidRPr="00852101">
              <w:rPr>
                <w:b/>
                <w:bCs/>
              </w:rPr>
              <w:t>Planned activities</w:t>
            </w:r>
          </w:p>
        </w:tc>
        <w:tc>
          <w:tcPr>
            <w:tcW w:w="2500" w:type="pct"/>
            <w:shd w:val="clear" w:color="auto" w:fill="064276" w:themeFill="text1"/>
            <w:vAlign w:val="center"/>
          </w:tcPr>
          <w:p w14:paraId="78ED8A69" w14:textId="204330FC" w:rsidR="00524AC4" w:rsidRPr="00852101" w:rsidRDefault="001C746D" w:rsidP="005A73A8">
            <w:pPr>
              <w:spacing w:before="0" w:line="240" w:lineRule="auto"/>
              <w:ind w:left="0"/>
              <w:rPr>
                <w:b/>
                <w:bCs/>
              </w:rPr>
            </w:pPr>
            <w:r w:rsidRPr="00852101">
              <w:rPr>
                <w:b/>
                <w:bCs/>
              </w:rPr>
              <w:t>Planned milestones</w:t>
            </w:r>
          </w:p>
        </w:tc>
      </w:tr>
      <w:tr w:rsidR="006263CC" w:rsidRPr="00852101" w14:paraId="21B0790F" w14:textId="77777777" w:rsidTr="008D5D7D">
        <w:tc>
          <w:tcPr>
            <w:tcW w:w="2500" w:type="pct"/>
          </w:tcPr>
          <w:sdt>
            <w:sdtPr>
              <w:rPr>
                <w:rStyle w:val="BodyTextChar"/>
              </w:rPr>
              <w:alias w:val="Strategy planned activities"/>
              <w:tag w:val="Strategy planned activities"/>
              <w:id w:val="-771616449"/>
              <w:placeholder>
                <w:docPart w:val="7C4C06D365404B7EB6A9495259888F78"/>
              </w:placeholder>
              <w:showingPlcHdr/>
              <w15:color w:val="000000"/>
            </w:sdtPr>
            <w:sdtEndPr>
              <w:rPr>
                <w:rStyle w:val="DefaultParagraphFont"/>
                <w:rFonts w:cs="Arial"/>
                <w:szCs w:val="26"/>
              </w:rPr>
            </w:sdtEndPr>
            <w:sdtContent>
              <w:p w14:paraId="2E4A3680" w14:textId="6CADA7FF" w:rsidR="007A2F34" w:rsidRPr="00852101" w:rsidRDefault="007A2F34" w:rsidP="00404EF9">
                <w:pPr>
                  <w:pStyle w:val="Bulletlistparagraph"/>
                  <w:numPr>
                    <w:ilvl w:val="0"/>
                    <w:numId w:val="21"/>
                  </w:numPr>
                </w:pPr>
                <w:r w:rsidRPr="00852101">
                  <w:rPr>
                    <w:rStyle w:val="PlannedactivitiescolumnlistChar"/>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301969400"/>
              <w:placeholder>
                <w:docPart w:val="4E5E68F1B784479FAB0F7CFAF856F9F1"/>
              </w:placeholder>
              <w:showingPlcHdr/>
              <w15:color w:val="000000"/>
            </w:sdtPr>
            <w:sdtEndPr>
              <w:rPr>
                <w:rStyle w:val="DefaultParagraphFont"/>
                <w:rFonts w:cs="Arial"/>
                <w:szCs w:val="26"/>
              </w:rPr>
            </w:sdtEndPr>
            <w:sdtContent>
              <w:p w14:paraId="70199D32" w14:textId="625B0A51" w:rsidR="007A2F34" w:rsidRPr="00852101" w:rsidRDefault="007A2F34" w:rsidP="00902DCE">
                <w:pPr>
                  <w:pStyle w:val="Plannedmilestonescolumnlist"/>
                  <w:spacing w:before="120"/>
                </w:pPr>
                <w:r w:rsidRPr="00852101">
                  <w:rPr>
                    <w:rStyle w:val="PlannedmilestonescolumnlistChar"/>
                    <w:bdr w:val="single" w:sz="12" w:space="0" w:color="064276" w:themeColor="text1"/>
                  </w:rPr>
                  <w:t>Click or tap here to enter text.</w:t>
                </w:r>
              </w:p>
            </w:sdtContent>
          </w:sdt>
        </w:tc>
      </w:tr>
    </w:tbl>
    <w:p w14:paraId="27578D12" w14:textId="05AF3573" w:rsidR="00B0329B" w:rsidRPr="00852101" w:rsidRDefault="00B0329B" w:rsidP="00A94ED6">
      <w:pPr>
        <w:pStyle w:val="Heading4"/>
        <w:shd w:val="clear" w:color="auto" w:fill="D6DBE9" w:themeFill="accent2"/>
        <w:rPr>
          <w:rStyle w:val="BodyTextChar"/>
          <w:b/>
          <w:bCs/>
          <w:szCs w:val="26"/>
        </w:rPr>
      </w:pPr>
      <w:r w:rsidRPr="00852101">
        <w:rPr>
          <w:b/>
          <w:bCs/>
        </w:rPr>
        <w:lastRenderedPageBreak/>
        <w:t xml:space="preserve">Strategy </w:t>
      </w:r>
      <w:r w:rsidR="00B161E8" w:rsidRPr="00852101">
        <w:rPr>
          <w:b/>
          <w:bCs/>
        </w:rPr>
        <w:t>2</w:t>
      </w:r>
      <w:r w:rsidRPr="00852101">
        <w:rPr>
          <w:b/>
          <w:bCs/>
        </w:rPr>
        <w:t xml:space="preserve"> title: </w:t>
      </w:r>
      <w:sdt>
        <w:sdtPr>
          <w:rPr>
            <w:rStyle w:val="BodyTextChar"/>
            <w:b/>
            <w:bCs/>
            <w:szCs w:val="26"/>
          </w:rPr>
          <w:alias w:val="Strategy title"/>
          <w:tag w:val="Strategy title"/>
          <w:id w:val="-1288956607"/>
          <w:placeholder>
            <w:docPart w:val="84D5F0B113F84C15B646DE11E240723C"/>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64CBB3EB" w14:textId="77777777" w:rsidR="00B0329B" w:rsidRPr="00852101" w:rsidRDefault="00B0329B" w:rsidP="00B0329B">
      <w:pPr>
        <w:shd w:val="clear" w:color="auto" w:fill="D6DBE9" w:themeFill="accent2"/>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1418853860"/>
          <w:placeholder>
            <w:docPart w:val="0DD496674E304EE2AA99164937FFCECC"/>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3697B81E" w14:textId="77777777" w:rsidR="008A6E84" w:rsidRPr="00852101" w:rsidRDefault="00B0329B" w:rsidP="00D669EF">
      <w:pPr>
        <w:spacing w:before="240"/>
        <w:rPr>
          <w:rStyle w:val="BodyTextChar"/>
        </w:rPr>
      </w:pPr>
      <w:r w:rsidRPr="00852101">
        <w:rPr>
          <w:rStyle w:val="BodyTextChar"/>
          <w:b/>
          <w:bCs/>
        </w:rPr>
        <w:t>Strategy categories:</w:t>
      </w:r>
      <w:r w:rsidRPr="00852101">
        <w:rPr>
          <w:rStyle w:val="BodyTextChar"/>
        </w:rPr>
        <w:t xml:space="preserve"> Select which categories pertain to this strategy</w:t>
      </w:r>
    </w:p>
    <w:p w14:paraId="637EED0C" w14:textId="77777777" w:rsidR="00B15A6D" w:rsidRDefault="00A01661" w:rsidP="00B15A6D">
      <w:pPr>
        <w:spacing w:before="120"/>
        <w:rPr>
          <w:rStyle w:val="BodyTextChar"/>
        </w:rPr>
      </w:pPr>
      <w:sdt>
        <w:sdtPr>
          <w:rPr>
            <w:rStyle w:val="BodyTextChar"/>
          </w:rPr>
          <w:alias w:val="TA strategy checkbox"/>
          <w:tag w:val="TA strategy checkbox"/>
          <w:id w:val="-1695374402"/>
          <w15:color w:val="000000"/>
          <w14:checkbox>
            <w14:checked w14:val="0"/>
            <w14:checkedState w14:val="2612" w14:font="MS Gothic"/>
            <w14:uncheckedState w14:val="2610" w14:font="MS Gothic"/>
          </w14:checkbox>
        </w:sdtPr>
        <w:sdtEndPr>
          <w:rPr>
            <w:rStyle w:val="BodyTextChar"/>
          </w:rPr>
        </w:sdtEndPr>
        <w:sdtContent>
          <w:r w:rsidR="00B15A6D">
            <w:rPr>
              <w:rStyle w:val="BodyTextChar"/>
              <w:rFonts w:ascii="MS Gothic" w:eastAsia="MS Gothic" w:hAnsi="MS Gothic" w:hint="eastAsia"/>
            </w:rPr>
            <w:t>☐</w:t>
          </w:r>
        </w:sdtContent>
      </w:sdt>
      <w:r w:rsidR="00B15A6D" w:rsidRPr="00852101">
        <w:rPr>
          <w:rStyle w:val="BodyTextChar"/>
        </w:rPr>
        <w:t>1: TA</w:t>
      </w:r>
      <w:r w:rsidR="00B15A6D">
        <w:rPr>
          <w:rStyle w:val="BodyTextChar"/>
        </w:rPr>
        <w:t xml:space="preserve">        </w:t>
      </w:r>
      <w:sdt>
        <w:sdtPr>
          <w:rPr>
            <w:rStyle w:val="BodyTextChar"/>
          </w:rPr>
          <w:alias w:val="Assessment strategy checkbox"/>
          <w:tag w:val="Assessment strategy checkbox"/>
          <w:id w:val="162442759"/>
          <w15:color w:val="000000"/>
          <w14:checkbox>
            <w14:checked w14:val="0"/>
            <w14:checkedState w14:val="2612" w14:font="MS Gothic"/>
            <w14:uncheckedState w14:val="2610" w14:font="MS Gothic"/>
          </w14:checkbox>
        </w:sdtPr>
        <w:sdtEndPr>
          <w:rPr>
            <w:rStyle w:val="BodyTextChar"/>
          </w:rPr>
        </w:sdtEndPr>
        <w:sdtContent>
          <w:r w:rsidR="00B15A6D">
            <w:rPr>
              <w:rStyle w:val="BodyTextChar"/>
              <w:rFonts w:ascii="MS Gothic" w:eastAsia="MS Gothic" w:hAnsi="MS Gothic" w:hint="eastAsia"/>
            </w:rPr>
            <w:t>☐</w:t>
          </w:r>
        </w:sdtContent>
      </w:sdt>
      <w:r w:rsidR="00B15A6D" w:rsidRPr="00852101">
        <w:rPr>
          <w:rStyle w:val="BodyTextChar"/>
        </w:rPr>
        <w:t>2: Assessment</w:t>
      </w:r>
      <w:r w:rsidR="00B15A6D">
        <w:rPr>
          <w:rStyle w:val="BodyTextChar"/>
        </w:rPr>
        <w:t xml:space="preserve">        </w:t>
      </w:r>
      <w:sdt>
        <w:sdtPr>
          <w:rPr>
            <w:rStyle w:val="BodyTextChar"/>
          </w:rPr>
          <w:alias w:val="Outreach strategy checkbox"/>
          <w:tag w:val="Outreach strategy checkbox"/>
          <w:id w:val="-1441131766"/>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3: Outreach</w:t>
      </w:r>
      <w:r w:rsidR="00B15A6D">
        <w:rPr>
          <w:rStyle w:val="BodyTextChar"/>
        </w:rPr>
        <w:t xml:space="preserve">        </w:t>
      </w:r>
      <w:sdt>
        <w:sdtPr>
          <w:rPr>
            <w:rStyle w:val="BodyTextChar"/>
          </w:rPr>
          <w:alias w:val="Collaboration strategy checkbox"/>
          <w:tag w:val="Collaboration strategy checkbox"/>
          <w:id w:val="-1026791442"/>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4: Collaboration</w:t>
      </w:r>
    </w:p>
    <w:p w14:paraId="1758D7DA" w14:textId="77777777" w:rsidR="00B15A6D" w:rsidRPr="00852101" w:rsidRDefault="00A01661" w:rsidP="00B15A6D">
      <w:pPr>
        <w:spacing w:before="120"/>
        <w:rPr>
          <w:rStyle w:val="BodyTextChar"/>
        </w:rPr>
      </w:pPr>
      <w:sdt>
        <w:sdtPr>
          <w:rPr>
            <w:rStyle w:val="BodyTextChar"/>
          </w:rPr>
          <w:alias w:val="Incentives strategy checkbox"/>
          <w:tag w:val="Incentives strategy checkbox"/>
          <w:id w:val="1866409591"/>
          <w15:color w:val="000000"/>
          <w14:checkbox>
            <w14:checked w14:val="0"/>
            <w14:checkedState w14:val="2612" w14:font="MS Gothic"/>
            <w14:uncheckedState w14:val="2610" w14:font="MS Gothic"/>
          </w14:checkbox>
        </w:sdtPr>
        <w:sdtEndPr>
          <w:rPr>
            <w:rStyle w:val="BodyTextChar"/>
          </w:rPr>
        </w:sdtEndPr>
        <w:sdtContent>
          <w:r w:rsidR="00B15A6D">
            <w:rPr>
              <w:rStyle w:val="BodyTextChar"/>
              <w:rFonts w:ascii="MS Gothic" w:eastAsia="MS Gothic" w:hAnsi="MS Gothic" w:hint="eastAsia"/>
            </w:rPr>
            <w:t>☐</w:t>
          </w:r>
        </w:sdtContent>
      </w:sdt>
      <w:r w:rsidR="00B15A6D" w:rsidRPr="00852101">
        <w:rPr>
          <w:rStyle w:val="BodyTextChar"/>
        </w:rPr>
        <w:t>5: Incentives</w:t>
      </w:r>
      <w:r w:rsidR="00B15A6D">
        <w:rPr>
          <w:rStyle w:val="BodyTextChar"/>
        </w:rPr>
        <w:t xml:space="preserve">        </w:t>
      </w:r>
      <w:sdt>
        <w:sdtPr>
          <w:rPr>
            <w:rStyle w:val="BodyTextChar"/>
          </w:rPr>
          <w:alias w:val="Financial support checkbox"/>
          <w:tag w:val="Financial support checkbox"/>
          <w:id w:val="-483082519"/>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6: Financial support</w:t>
      </w:r>
      <w:r w:rsidR="00B15A6D">
        <w:rPr>
          <w:rStyle w:val="BodyTextChar"/>
        </w:rPr>
        <w:t xml:space="preserve">        </w:t>
      </w:r>
      <w:sdt>
        <w:sdtPr>
          <w:rPr>
            <w:rStyle w:val="BodyTextChar"/>
          </w:rPr>
          <w:alias w:val="Contracts strategy checkbox"/>
          <w:tag w:val="Contracts strategy checkbox"/>
          <w:id w:val="1258103946"/>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7: Contracts</w:t>
      </w:r>
      <w:r w:rsidR="00B15A6D">
        <w:rPr>
          <w:rStyle w:val="BodyTextChar"/>
        </w:rPr>
        <w:t xml:space="preserve">        </w:t>
      </w:r>
      <w:sdt>
        <w:sdtPr>
          <w:rPr>
            <w:rStyle w:val="BodyTextChar"/>
          </w:rPr>
          <w:alias w:val="Leverage HIE checkbox"/>
          <w:tag w:val="Leverage HIE checkbox"/>
          <w:id w:val="441039368"/>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8: Leverage HIE</w:t>
      </w:r>
    </w:p>
    <w:p w14:paraId="465D8EA7" w14:textId="77777777" w:rsidR="00B15A6D" w:rsidRPr="00852101" w:rsidRDefault="00A01661" w:rsidP="00B15A6D">
      <w:pPr>
        <w:spacing w:before="120"/>
        <w:rPr>
          <w:rStyle w:val="BodyTextChar"/>
        </w:rPr>
      </w:pPr>
      <w:sdt>
        <w:sdtPr>
          <w:rPr>
            <w:rStyle w:val="BodyTextChar"/>
          </w:rPr>
          <w:alias w:val="Hosted EHR strategy checkbox"/>
          <w:tag w:val="Hosted EHR strategy checkbox"/>
          <w:id w:val="1024052767"/>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9: Hosted EHR</w:t>
      </w:r>
      <w:r w:rsidR="00B15A6D">
        <w:rPr>
          <w:rStyle w:val="BodyTextChar"/>
        </w:rPr>
        <w:t xml:space="preserve">        </w:t>
      </w:r>
      <w:sdt>
        <w:sdtPr>
          <w:rPr>
            <w:rStyle w:val="BodyTextChar"/>
          </w:rPr>
          <w:alias w:val="EHR selection strategy checkbox"/>
          <w:tag w:val="EHR selection strategy checkbox"/>
          <w:id w:val="-194235348"/>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10: EHR selection</w:t>
      </w:r>
      <w:r w:rsidR="00B15A6D">
        <w:rPr>
          <w:rStyle w:val="BodyTextChar"/>
        </w:rPr>
        <w:t xml:space="preserve">        </w:t>
      </w:r>
      <w:sdt>
        <w:sdtPr>
          <w:rPr>
            <w:rStyle w:val="BodyTextChar"/>
          </w:rPr>
          <w:alias w:val="Optimization strategy checkbox"/>
          <w:tag w:val="Optimization strategy checkbox"/>
          <w:id w:val="-897353849"/>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11: Optimization</w:t>
      </w:r>
    </w:p>
    <w:p w14:paraId="0E3668F3" w14:textId="77777777" w:rsidR="00B15A6D" w:rsidRPr="00852101" w:rsidRDefault="00A01661" w:rsidP="00B15A6D">
      <w:pPr>
        <w:spacing w:before="120"/>
        <w:rPr>
          <w:rStyle w:val="BodyTextChar"/>
        </w:rPr>
      </w:pPr>
      <w:sdt>
        <w:sdtPr>
          <w:rPr>
            <w:rStyle w:val="BodyTextChar"/>
          </w:rPr>
          <w:alias w:val="Other strategy checkbox"/>
          <w:tag w:val="Other strategy checkbox"/>
          <w:id w:val="-895345599"/>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 xml:space="preserve">12: Other: </w:t>
      </w:r>
      <w:sdt>
        <w:sdtPr>
          <w:rPr>
            <w:rStyle w:val="BodyTextChar"/>
          </w:rPr>
          <w:alias w:val="Other strategy category"/>
          <w:tag w:val="Other strategy category"/>
          <w:id w:val="901649456"/>
          <w:placeholder>
            <w:docPart w:val="2138A1BC4D7D48A0844E0DF9333BEBAC"/>
          </w:placeholder>
          <w:showingPlcHdr/>
          <w15:color w:val="000000"/>
        </w:sdtPr>
        <w:sdtEndPr>
          <w:rPr>
            <w:rStyle w:val="BodyTextChar"/>
          </w:rPr>
        </w:sdtEndPr>
        <w:sdtContent>
          <w:r w:rsidR="00B15A6D" w:rsidRPr="00852101">
            <w:rPr>
              <w:rStyle w:val="PlaceholderText"/>
              <w:color w:val="auto"/>
              <w:bdr w:val="single" w:sz="12" w:space="0" w:color="064276" w:themeColor="text1"/>
            </w:rPr>
            <w:t>Click or tap here to enter text.</w:t>
          </w:r>
        </w:sdtContent>
      </w:sdt>
    </w:p>
    <w:p w14:paraId="387EB2D7" w14:textId="6F8ACE30" w:rsidR="00B0329B" w:rsidRPr="00852101" w:rsidRDefault="00B0329B" w:rsidP="00D669EF">
      <w:pPr>
        <w:spacing w:before="240"/>
        <w:rPr>
          <w:rFonts w:cs="Calibri"/>
          <w:b/>
          <w:bCs/>
          <w:szCs w:val="22"/>
        </w:rPr>
      </w:pPr>
      <w:r w:rsidRPr="00852101">
        <w:rPr>
          <w:rStyle w:val="BodyTextChar"/>
          <w:b/>
          <w:bCs/>
        </w:rPr>
        <w:t xml:space="preserve">Strategy status: </w:t>
      </w:r>
    </w:p>
    <w:p w14:paraId="6F9FB93F" w14:textId="1D2247CB" w:rsidR="00B0329B" w:rsidRPr="00852101" w:rsidRDefault="00A01661" w:rsidP="00B0329B">
      <w:pPr>
        <w:spacing w:before="120"/>
      </w:pPr>
      <w:sdt>
        <w:sdtPr>
          <w:alias w:val="Ongoing status checkbox"/>
          <w:tag w:val="Ongoing status checkbox"/>
          <w:id w:val="-78063088"/>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B0329B" w:rsidRPr="00852101">
        <w:t xml:space="preserve">Ongoing             </w:t>
      </w:r>
      <w:sdt>
        <w:sdtPr>
          <w:alias w:val="New status checkbox"/>
          <w:tag w:val="New status checkbox"/>
          <w:id w:val="-34820562"/>
          <w15:color w:val="000000"/>
          <w14:checkbox>
            <w14:checked w14:val="0"/>
            <w14:checkedState w14:val="2612" w14:font="MS Gothic"/>
            <w14:uncheckedState w14:val="2610" w14:font="MS Gothic"/>
          </w14:checkbox>
        </w:sdtPr>
        <w:sdtEndPr/>
        <w:sdtContent>
          <w:r w:rsidR="00B0329B" w:rsidRPr="00852101">
            <w:rPr>
              <w:rFonts w:ascii="MS Gothic" w:eastAsia="MS Gothic" w:hAnsi="MS Gothic" w:hint="eastAsia"/>
            </w:rPr>
            <w:t>☐</w:t>
          </w:r>
        </w:sdtContent>
      </w:sdt>
      <w:r w:rsidR="00B0329B" w:rsidRPr="00852101">
        <w:t xml:space="preserve">New             </w:t>
      </w:r>
      <w:sdt>
        <w:sdtPr>
          <w:alias w:val="Paused status checkbox"/>
          <w:tag w:val="Paused status checkbox"/>
          <w:id w:val="-1958486263"/>
          <w15:color w:val="000000"/>
          <w14:checkbox>
            <w14:checked w14:val="0"/>
            <w14:checkedState w14:val="2612" w14:font="MS Gothic"/>
            <w14:uncheckedState w14:val="2610" w14:font="MS Gothic"/>
          </w14:checkbox>
        </w:sdtPr>
        <w:sdtEndPr/>
        <w:sdtContent>
          <w:r w:rsidR="00B0329B" w:rsidRPr="00852101">
            <w:rPr>
              <w:rFonts w:ascii="MS Gothic" w:eastAsia="MS Gothic" w:hAnsi="MS Gothic" w:hint="eastAsia"/>
            </w:rPr>
            <w:t>☐</w:t>
          </w:r>
        </w:sdtContent>
      </w:sdt>
      <w:r w:rsidR="00B0329B" w:rsidRPr="00852101">
        <w:t xml:space="preserve">Paused             </w:t>
      </w:r>
      <w:sdt>
        <w:sdtPr>
          <w:alias w:val="Revised status checkbox"/>
          <w:tag w:val="Revised status checkbox"/>
          <w:id w:val="-721902928"/>
          <w15:color w:val="000000"/>
          <w14:checkbox>
            <w14:checked w14:val="0"/>
            <w14:checkedState w14:val="2612" w14:font="MS Gothic"/>
            <w14:uncheckedState w14:val="2610" w14:font="MS Gothic"/>
          </w14:checkbox>
        </w:sdtPr>
        <w:sdtEndPr/>
        <w:sdtContent>
          <w:r w:rsidR="00B0329B" w:rsidRPr="00852101">
            <w:rPr>
              <w:rFonts w:ascii="MS Gothic" w:eastAsia="MS Gothic" w:hAnsi="MS Gothic" w:hint="eastAsia"/>
            </w:rPr>
            <w:t>☐</w:t>
          </w:r>
        </w:sdtContent>
      </w:sdt>
      <w:r w:rsidR="00B0329B" w:rsidRPr="00852101">
        <w:t xml:space="preserve">Revised             </w:t>
      </w:r>
      <w:sdt>
        <w:sdtPr>
          <w:alias w:val="Completed status checkbox"/>
          <w:tag w:val="Completed status checkbox"/>
          <w:id w:val="-1501045281"/>
          <w15:color w:val="000000"/>
          <w14:checkbox>
            <w14:checked w14:val="0"/>
            <w14:checkedState w14:val="2612" w14:font="MS Gothic"/>
            <w14:uncheckedState w14:val="2610" w14:font="MS Gothic"/>
          </w14:checkbox>
        </w:sdtPr>
        <w:sdtEndPr/>
        <w:sdtContent>
          <w:r w:rsidR="00B0329B" w:rsidRPr="00852101">
            <w:rPr>
              <w:rFonts w:ascii="MS Gothic" w:eastAsia="MS Gothic" w:hAnsi="MS Gothic" w:hint="eastAsia"/>
            </w:rPr>
            <w:t>☐</w:t>
          </w:r>
        </w:sdtContent>
      </w:sdt>
      <w:r w:rsidR="00B0329B" w:rsidRPr="00852101">
        <w:t>Completed</w:t>
      </w:r>
    </w:p>
    <w:p w14:paraId="5D92893D" w14:textId="287011E8" w:rsidR="00B0329B" w:rsidRPr="00852101" w:rsidRDefault="00A01661" w:rsidP="00B0329B">
      <w:pPr>
        <w:spacing w:before="120"/>
      </w:pPr>
      <w:sdt>
        <w:sdtPr>
          <w:alias w:val="Ended/retired/stopped status checkbox"/>
          <w:tag w:val="Ended/retired/stopped status checkbox"/>
          <w:id w:val="716936847"/>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B0329B" w:rsidRPr="00852101">
        <w:t>Ended/retired/stopped</w:t>
      </w:r>
    </w:p>
    <w:p w14:paraId="59A7E3F7" w14:textId="08E9E806" w:rsidR="00B0329B" w:rsidRPr="00852101" w:rsidRDefault="00B0329B" w:rsidP="00B0329B">
      <w:pPr>
        <w:spacing w:before="240"/>
        <w:rPr>
          <w:b/>
          <w:bCs/>
        </w:rPr>
      </w:pPr>
      <w:r w:rsidRPr="00852101">
        <w:rPr>
          <w:b/>
          <w:bCs/>
        </w:rPr>
        <w:t>Provider types support</w:t>
      </w:r>
      <w:r w:rsidR="00504AA9" w:rsidRPr="00852101">
        <w:rPr>
          <w:b/>
          <w:bCs/>
        </w:rPr>
        <w:t>ed</w:t>
      </w:r>
      <w:r w:rsidRPr="00852101">
        <w:rPr>
          <w:b/>
          <w:bCs/>
        </w:rPr>
        <w:t xml:space="preserve"> with this strategy:</w:t>
      </w:r>
    </w:p>
    <w:p w14:paraId="18E16FC5" w14:textId="6E533AEE" w:rsidR="00B0329B" w:rsidRPr="00852101" w:rsidRDefault="00A01661" w:rsidP="00B0329B">
      <w:pPr>
        <w:spacing w:before="120"/>
      </w:pPr>
      <w:sdt>
        <w:sdtPr>
          <w:alias w:val="Across provider types checkbox"/>
          <w:tag w:val="Across provider types checkbox"/>
          <w:id w:val="1188483957"/>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B0329B" w:rsidRPr="00852101">
        <w:t xml:space="preserve">Across provider types </w:t>
      </w:r>
      <w:r w:rsidR="00B0329B" w:rsidRPr="00852101">
        <w:rPr>
          <w:b/>
          <w:bCs/>
        </w:rPr>
        <w:t>OR</w:t>
      </w:r>
      <w:r w:rsidR="00B0329B" w:rsidRPr="00852101">
        <w:t xml:space="preserve"> specific to: </w:t>
      </w:r>
    </w:p>
    <w:p w14:paraId="1B89A7C5" w14:textId="7617E6E3" w:rsidR="00B0329B" w:rsidRPr="00852101" w:rsidRDefault="00A01661" w:rsidP="00B0329B">
      <w:pPr>
        <w:spacing w:before="120"/>
      </w:pPr>
      <w:sdt>
        <w:sdtPr>
          <w:alias w:val="Physical health checkbox"/>
          <w:tag w:val="Physical health checkbox"/>
          <w:id w:val="-1660140673"/>
          <w15:color w:val="000000"/>
          <w14:checkbox>
            <w14:checked w14:val="0"/>
            <w14:checkedState w14:val="2612" w14:font="MS Gothic"/>
            <w14:uncheckedState w14:val="2610" w14:font="MS Gothic"/>
          </w14:checkbox>
        </w:sdtPr>
        <w:sdtEndPr/>
        <w:sdtContent>
          <w:r w:rsidR="00B0329B" w:rsidRPr="00852101">
            <w:rPr>
              <w:rFonts w:ascii="MS Gothic" w:eastAsia="MS Gothic" w:hAnsi="MS Gothic" w:hint="eastAsia"/>
            </w:rPr>
            <w:t>☐</w:t>
          </w:r>
        </w:sdtContent>
      </w:sdt>
      <w:r w:rsidR="00B0329B" w:rsidRPr="00852101">
        <w:t xml:space="preserve">Physical health             </w:t>
      </w:r>
      <w:sdt>
        <w:sdtPr>
          <w:alias w:val="Oral health checkbox"/>
          <w:tag w:val="Oral health checkbox"/>
          <w:id w:val="-1531721634"/>
          <w15:color w:val="000000"/>
          <w14:checkbox>
            <w14:checked w14:val="0"/>
            <w14:checkedState w14:val="2612" w14:font="MS Gothic"/>
            <w14:uncheckedState w14:val="2610" w14:font="MS Gothic"/>
          </w14:checkbox>
        </w:sdtPr>
        <w:sdtEndPr/>
        <w:sdtContent>
          <w:r w:rsidR="00E61562" w:rsidRPr="00852101">
            <w:rPr>
              <w:rFonts w:ascii="MS Gothic" w:eastAsia="MS Gothic" w:hAnsi="MS Gothic" w:hint="eastAsia"/>
            </w:rPr>
            <w:t>☐</w:t>
          </w:r>
        </w:sdtContent>
      </w:sdt>
      <w:r w:rsidR="00B0329B" w:rsidRPr="00852101">
        <w:t xml:space="preserve">Oral health             </w:t>
      </w:r>
      <w:sdt>
        <w:sdtPr>
          <w:alias w:val="Behavioral health checkbox"/>
          <w:tag w:val="Behavioral health checkbox"/>
          <w:id w:val="472728187"/>
          <w15:color w:val="000000"/>
          <w14:checkbox>
            <w14:checked w14:val="0"/>
            <w14:checkedState w14:val="2612" w14:font="MS Gothic"/>
            <w14:uncheckedState w14:val="2610" w14:font="MS Gothic"/>
          </w14:checkbox>
        </w:sdtPr>
        <w:sdtEndPr/>
        <w:sdtContent>
          <w:r w:rsidR="00B0329B" w:rsidRPr="00852101">
            <w:rPr>
              <w:rFonts w:ascii="MS Gothic" w:eastAsia="MS Gothic" w:hAnsi="MS Gothic" w:hint="eastAsia"/>
            </w:rPr>
            <w:t>☐</w:t>
          </w:r>
        </w:sdtContent>
      </w:sdt>
      <w:r w:rsidR="00B0329B" w:rsidRPr="00852101">
        <w:t>Behavioral health</w:t>
      </w:r>
    </w:p>
    <w:p w14:paraId="0AF5E3D2" w14:textId="77777777" w:rsidR="00B0329B" w:rsidRPr="00852101" w:rsidRDefault="00B0329B" w:rsidP="00B0329B">
      <w:pPr>
        <w:spacing w:before="240"/>
      </w:pPr>
      <w:r w:rsidRPr="00852101">
        <w:rPr>
          <w:b/>
          <w:bCs/>
        </w:rPr>
        <w:t xml:space="preserve">Progress </w:t>
      </w:r>
      <w:r w:rsidRPr="00852101">
        <w:t>(including previous year accomplishments/successes and challenges with this strategy):</w:t>
      </w:r>
    </w:p>
    <w:p w14:paraId="1631AC0F" w14:textId="77777777" w:rsidR="00B0329B" w:rsidRPr="00852101" w:rsidRDefault="00A01661" w:rsidP="00B0329B">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rStyle w:val="BodyTextChar"/>
        </w:rPr>
      </w:pPr>
      <w:sdt>
        <w:sdtPr>
          <w:rPr>
            <w:rStyle w:val="BodyTextChar"/>
          </w:rPr>
          <w:alias w:val="Strategy progress"/>
          <w:tag w:val="Strategy progress"/>
          <w:id w:val="-957563587"/>
          <w:placeholder>
            <w:docPart w:val="69665B34A67F48CD962AE511BD839A2F"/>
          </w:placeholder>
          <w:showingPlcHdr/>
          <w15:color w:val="000000"/>
        </w:sdtPr>
        <w:sdtEndPr>
          <w:rPr>
            <w:rStyle w:val="DefaultParagraphFont"/>
            <w:rFonts w:cs="Arial"/>
            <w:b/>
            <w:bCs/>
            <w:szCs w:val="26"/>
          </w:rPr>
        </w:sdtEndPr>
        <w:sdtContent>
          <w:r w:rsidR="00B0329B" w:rsidRPr="00852101">
            <w:rPr>
              <w:rStyle w:val="PlaceholderText"/>
              <w:color w:val="auto"/>
            </w:rPr>
            <w:t>Click or tap here to enter text.</w:t>
          </w:r>
        </w:sdtContent>
      </w:sdt>
      <w:r w:rsidR="00B0329B" w:rsidRPr="00852101">
        <w:rPr>
          <w:rStyle w:val="BodyTextChar"/>
        </w:rPr>
        <w:t xml:space="preserve">  </w:t>
      </w:r>
    </w:p>
    <w:p w14:paraId="0AA27AD8" w14:textId="77777777" w:rsidR="00B0329B" w:rsidRPr="00852101" w:rsidRDefault="00B0329B" w:rsidP="00B0329B">
      <w:pPr>
        <w:spacing w:before="240"/>
        <w:rPr>
          <w:b/>
          <w:bCs/>
        </w:rPr>
      </w:pPr>
      <w:r w:rsidRPr="00852101">
        <w:t>(Optional)</w:t>
      </w:r>
      <w:r w:rsidRPr="00852101">
        <w:rPr>
          <w:b/>
          <w:bCs/>
        </w:rPr>
        <w:t xml:space="preserve"> Overview of 2026-29 plans for this strategy: </w:t>
      </w:r>
    </w:p>
    <w:p w14:paraId="164F5736" w14:textId="77777777" w:rsidR="00B0329B" w:rsidRPr="00852101" w:rsidRDefault="00A01661" w:rsidP="00B0329B">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b/>
          <w:bCs/>
        </w:rPr>
      </w:pPr>
      <w:sdt>
        <w:sdtPr>
          <w:rPr>
            <w:rStyle w:val="BodyTextChar"/>
          </w:rPr>
          <w:alias w:val="Overview of plans"/>
          <w:tag w:val="Overview of plans"/>
          <w:id w:val="827792808"/>
          <w:placeholder>
            <w:docPart w:val="27906ABF4F124206AA00589A80BE13A9"/>
          </w:placeholder>
          <w:showingPlcHdr/>
          <w15:color w:val="000000"/>
        </w:sdtPr>
        <w:sdtEndPr>
          <w:rPr>
            <w:rStyle w:val="DefaultParagraphFont"/>
            <w:rFonts w:cs="Arial"/>
            <w:b/>
            <w:bCs/>
            <w:szCs w:val="26"/>
          </w:rPr>
        </w:sdtEndPr>
        <w:sdtContent>
          <w:r w:rsidR="00B0329B" w:rsidRPr="00852101">
            <w:rPr>
              <w:rStyle w:val="PlaceholderText"/>
              <w:color w:val="auto"/>
            </w:rPr>
            <w:t>Click or tap here to enter text.</w:t>
          </w:r>
        </w:sdtContent>
      </w:sdt>
      <w:r w:rsidR="00B0329B" w:rsidRPr="00852101">
        <w:rPr>
          <w:rStyle w:val="BodyTextChar"/>
        </w:rPr>
        <w:t xml:space="preserve">  </w:t>
      </w:r>
    </w:p>
    <w:p w14:paraId="08CF206A" w14:textId="77777777" w:rsidR="00B0329B" w:rsidRPr="00852101" w:rsidRDefault="00B0329B" w:rsidP="00817C23">
      <w:pPr>
        <w:spacing w:before="240" w:after="120"/>
        <w:ind w:left="540"/>
        <w:rPr>
          <w:b/>
          <w:bCs/>
        </w:rPr>
      </w:pPr>
      <w:r w:rsidRPr="00852101">
        <w:rPr>
          <w:b/>
          <w:bCs/>
        </w:rPr>
        <w:t>Planned activities and milestones</w:t>
      </w:r>
    </w:p>
    <w:p w14:paraId="0D1B2FD8" w14:textId="77777777" w:rsidR="00B0329B" w:rsidRPr="00852101" w:rsidRDefault="00B0329B" w:rsidP="00817C23">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Borders>
          <w:top w:val="single" w:sz="4" w:space="0" w:color="064276" w:themeColor="text1"/>
          <w:left w:val="single" w:sz="4" w:space="0" w:color="064276" w:themeColor="text1"/>
          <w:bottom w:val="single" w:sz="4" w:space="0" w:color="064276" w:themeColor="text1"/>
          <w:right w:val="single" w:sz="4" w:space="0" w:color="064276" w:themeColor="text1"/>
          <w:insideH w:val="single" w:sz="4" w:space="0" w:color="064276" w:themeColor="text1"/>
          <w:insideV w:val="single" w:sz="4" w:space="0" w:color="064276" w:themeColor="text1"/>
        </w:tblBorders>
        <w:tblLook w:val="0620" w:firstRow="1" w:lastRow="0" w:firstColumn="0" w:lastColumn="0" w:noHBand="1" w:noVBand="1"/>
        <w:tblCaption w:val="EHR strategy planned activities and milestones"/>
        <w:tblDescription w:val="This table is used to list planned activities and milestones relating to a CCO's Health IT Roadmap EHR strategy. The first column is to list planned activities, and the second column is to list planned milestones. "/>
      </w:tblPr>
      <w:tblGrid>
        <w:gridCol w:w="5040"/>
        <w:gridCol w:w="5040"/>
      </w:tblGrid>
      <w:tr w:rsidR="00B0329B" w:rsidRPr="00852101" w14:paraId="1A2478E6" w14:textId="77777777" w:rsidTr="008D5D7D">
        <w:trPr>
          <w:trHeight w:val="432"/>
          <w:tblHeader/>
        </w:trPr>
        <w:tc>
          <w:tcPr>
            <w:tcW w:w="2500" w:type="pct"/>
            <w:shd w:val="clear" w:color="auto" w:fill="064276" w:themeFill="text1"/>
            <w:vAlign w:val="center"/>
          </w:tcPr>
          <w:p w14:paraId="670720D2" w14:textId="77777777" w:rsidR="00B0329B" w:rsidRPr="00852101" w:rsidRDefault="00B0329B">
            <w:pPr>
              <w:spacing w:before="0" w:line="240" w:lineRule="auto"/>
              <w:ind w:left="0"/>
              <w:rPr>
                <w:b/>
                <w:bCs/>
              </w:rPr>
            </w:pPr>
            <w:r w:rsidRPr="00852101">
              <w:rPr>
                <w:b/>
                <w:bCs/>
              </w:rPr>
              <w:lastRenderedPageBreak/>
              <w:t>Planned activities</w:t>
            </w:r>
          </w:p>
        </w:tc>
        <w:tc>
          <w:tcPr>
            <w:tcW w:w="2500" w:type="pct"/>
            <w:shd w:val="clear" w:color="auto" w:fill="064276" w:themeFill="text1"/>
            <w:vAlign w:val="center"/>
          </w:tcPr>
          <w:p w14:paraId="178310B4" w14:textId="77777777" w:rsidR="00B0329B" w:rsidRPr="00852101" w:rsidRDefault="00B0329B">
            <w:pPr>
              <w:spacing w:before="0" w:line="240" w:lineRule="auto"/>
              <w:ind w:left="0"/>
              <w:rPr>
                <w:b/>
                <w:bCs/>
              </w:rPr>
            </w:pPr>
            <w:r w:rsidRPr="00852101">
              <w:rPr>
                <w:b/>
                <w:bCs/>
              </w:rPr>
              <w:t>Planned milestones</w:t>
            </w:r>
          </w:p>
        </w:tc>
      </w:tr>
      <w:tr w:rsidR="00B00E3E" w:rsidRPr="00852101" w14:paraId="7E9E8130" w14:textId="77777777" w:rsidTr="008D5D7D">
        <w:tc>
          <w:tcPr>
            <w:tcW w:w="2500" w:type="pct"/>
          </w:tcPr>
          <w:sdt>
            <w:sdtPr>
              <w:rPr>
                <w:rStyle w:val="BodyTextChar"/>
              </w:rPr>
              <w:alias w:val="Strategy planned activities"/>
              <w:tag w:val="Strategy planned activities"/>
              <w:id w:val="-93707330"/>
              <w:placeholder>
                <w:docPart w:val="27906ABF4F124206AA00589A80BE13A9"/>
              </w:placeholder>
              <w:showingPlcHdr/>
              <w15:color w:val="000000"/>
            </w:sdtPr>
            <w:sdtEndPr>
              <w:rPr>
                <w:rStyle w:val="DefaultParagraphFont"/>
                <w:rFonts w:cs="Arial"/>
                <w:szCs w:val="26"/>
              </w:rPr>
            </w:sdtEndPr>
            <w:sdtContent>
              <w:p w14:paraId="043EC92E" w14:textId="43E371B2" w:rsidR="00B0329B" w:rsidRPr="00852101" w:rsidRDefault="00BD758D" w:rsidP="00404EF9">
                <w:pPr>
                  <w:pStyle w:val="Bulletlistparagraph"/>
                  <w:numPr>
                    <w:ilvl w:val="0"/>
                    <w:numId w:val="10"/>
                  </w:numPr>
                  <w:ind w:left="35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2142224258"/>
              <w:placeholder>
                <w:docPart w:val="27906ABF4F124206AA00589A80BE13A9"/>
              </w:placeholder>
              <w:showingPlcHdr/>
              <w15:color w:val="000000"/>
            </w:sdtPr>
            <w:sdtEndPr>
              <w:rPr>
                <w:rStyle w:val="DefaultParagraphFont"/>
                <w:rFonts w:cs="Arial"/>
                <w:szCs w:val="26"/>
              </w:rPr>
            </w:sdtEndPr>
            <w:sdtContent>
              <w:p w14:paraId="77B890F8" w14:textId="03E02457" w:rsidR="00B0329B" w:rsidRPr="00852101" w:rsidRDefault="00BD758D" w:rsidP="00404EF9">
                <w:pPr>
                  <w:pStyle w:val="ListParagraph"/>
                  <w:numPr>
                    <w:ilvl w:val="0"/>
                    <w:numId w:val="11"/>
                  </w:numPr>
                  <w:ind w:left="391"/>
                </w:pPr>
                <w:r w:rsidRPr="00852101">
                  <w:rPr>
                    <w:rStyle w:val="PlaceholderText"/>
                    <w:color w:val="auto"/>
                    <w:bdr w:val="single" w:sz="12" w:space="0" w:color="064276" w:themeColor="text1"/>
                  </w:rPr>
                  <w:t>Click or tap here to enter text.</w:t>
                </w:r>
              </w:p>
            </w:sdtContent>
          </w:sdt>
        </w:tc>
      </w:tr>
    </w:tbl>
    <w:p w14:paraId="10F0EEE0" w14:textId="49970454" w:rsidR="00834F2D" w:rsidRPr="00852101" w:rsidRDefault="00834F2D" w:rsidP="00A94ED6">
      <w:pPr>
        <w:pStyle w:val="Heading4"/>
        <w:shd w:val="clear" w:color="auto" w:fill="D6DBE9" w:themeFill="accent2"/>
        <w:rPr>
          <w:rStyle w:val="BodyTextChar"/>
          <w:b/>
          <w:bCs/>
          <w:szCs w:val="26"/>
        </w:rPr>
      </w:pPr>
      <w:r w:rsidRPr="00852101">
        <w:rPr>
          <w:b/>
          <w:bCs/>
        </w:rPr>
        <w:t xml:space="preserve">Strategy 3 title: </w:t>
      </w:r>
      <w:sdt>
        <w:sdtPr>
          <w:rPr>
            <w:rStyle w:val="BodyTextChar"/>
            <w:b/>
            <w:bCs/>
            <w:szCs w:val="26"/>
          </w:rPr>
          <w:alias w:val="Strategy title"/>
          <w:tag w:val="Strategy title"/>
          <w:id w:val="633135324"/>
          <w:placeholder>
            <w:docPart w:val="6D2E2D64D4FC4CCF9920A3FDAC8974E4"/>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0608D29B" w14:textId="77777777" w:rsidR="00834F2D" w:rsidRPr="00852101" w:rsidRDefault="00834F2D" w:rsidP="00834F2D">
      <w:pPr>
        <w:shd w:val="clear" w:color="auto" w:fill="D6DBE9" w:themeFill="accent2"/>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742714043"/>
          <w:placeholder>
            <w:docPart w:val="EDECA2CF3B3243DC979BF2B3A1B4E160"/>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1B8445E0" w14:textId="77777777" w:rsidR="00834F2D" w:rsidRPr="00852101" w:rsidRDefault="00834F2D" w:rsidP="00834F2D">
      <w:pPr>
        <w:spacing w:before="240"/>
        <w:rPr>
          <w:rStyle w:val="BodyTextChar"/>
        </w:rPr>
      </w:pPr>
      <w:r w:rsidRPr="00852101">
        <w:rPr>
          <w:rStyle w:val="BodyTextChar"/>
          <w:b/>
          <w:bCs/>
        </w:rPr>
        <w:t>Strategy categories:</w:t>
      </w:r>
      <w:r w:rsidRPr="00852101">
        <w:rPr>
          <w:rStyle w:val="BodyTextChar"/>
        </w:rPr>
        <w:t xml:space="preserve"> Select which categories pertain to this strategy</w:t>
      </w:r>
    </w:p>
    <w:p w14:paraId="64C96911" w14:textId="77777777" w:rsidR="00B15A6D" w:rsidRDefault="00A01661" w:rsidP="00B15A6D">
      <w:pPr>
        <w:spacing w:before="120"/>
        <w:rPr>
          <w:rStyle w:val="BodyTextChar"/>
        </w:rPr>
      </w:pPr>
      <w:sdt>
        <w:sdtPr>
          <w:rPr>
            <w:rStyle w:val="BodyTextChar"/>
          </w:rPr>
          <w:alias w:val="TA strategy checkbox"/>
          <w:tag w:val="TA strategy checkbox"/>
          <w:id w:val="1340434394"/>
          <w15:color w:val="000000"/>
          <w14:checkbox>
            <w14:checked w14:val="0"/>
            <w14:checkedState w14:val="2612" w14:font="MS Gothic"/>
            <w14:uncheckedState w14:val="2610" w14:font="MS Gothic"/>
          </w14:checkbox>
        </w:sdtPr>
        <w:sdtEndPr>
          <w:rPr>
            <w:rStyle w:val="BodyTextChar"/>
          </w:rPr>
        </w:sdtEndPr>
        <w:sdtContent>
          <w:r w:rsidR="00B15A6D">
            <w:rPr>
              <w:rStyle w:val="BodyTextChar"/>
              <w:rFonts w:ascii="MS Gothic" w:eastAsia="MS Gothic" w:hAnsi="MS Gothic" w:hint="eastAsia"/>
            </w:rPr>
            <w:t>☐</w:t>
          </w:r>
        </w:sdtContent>
      </w:sdt>
      <w:r w:rsidR="00B15A6D" w:rsidRPr="00852101">
        <w:rPr>
          <w:rStyle w:val="BodyTextChar"/>
        </w:rPr>
        <w:t>1: TA</w:t>
      </w:r>
      <w:r w:rsidR="00B15A6D">
        <w:rPr>
          <w:rStyle w:val="BodyTextChar"/>
        </w:rPr>
        <w:t xml:space="preserve">        </w:t>
      </w:r>
      <w:sdt>
        <w:sdtPr>
          <w:rPr>
            <w:rStyle w:val="BodyTextChar"/>
          </w:rPr>
          <w:alias w:val="Assessment strategy checkbox"/>
          <w:tag w:val="Assessment strategy checkbox"/>
          <w:id w:val="1633293815"/>
          <w15:color w:val="000000"/>
          <w14:checkbox>
            <w14:checked w14:val="0"/>
            <w14:checkedState w14:val="2612" w14:font="MS Gothic"/>
            <w14:uncheckedState w14:val="2610" w14:font="MS Gothic"/>
          </w14:checkbox>
        </w:sdtPr>
        <w:sdtEndPr>
          <w:rPr>
            <w:rStyle w:val="BodyTextChar"/>
          </w:rPr>
        </w:sdtEndPr>
        <w:sdtContent>
          <w:r w:rsidR="00B15A6D">
            <w:rPr>
              <w:rStyle w:val="BodyTextChar"/>
              <w:rFonts w:ascii="MS Gothic" w:eastAsia="MS Gothic" w:hAnsi="MS Gothic" w:hint="eastAsia"/>
            </w:rPr>
            <w:t>☐</w:t>
          </w:r>
        </w:sdtContent>
      </w:sdt>
      <w:r w:rsidR="00B15A6D" w:rsidRPr="00852101">
        <w:rPr>
          <w:rStyle w:val="BodyTextChar"/>
        </w:rPr>
        <w:t>2: Assessment</w:t>
      </w:r>
      <w:r w:rsidR="00B15A6D">
        <w:rPr>
          <w:rStyle w:val="BodyTextChar"/>
        </w:rPr>
        <w:t xml:space="preserve">        </w:t>
      </w:r>
      <w:sdt>
        <w:sdtPr>
          <w:rPr>
            <w:rStyle w:val="BodyTextChar"/>
          </w:rPr>
          <w:alias w:val="Outreach strategy checkbox"/>
          <w:tag w:val="Outreach strategy checkbox"/>
          <w:id w:val="-209341220"/>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3: Outreach</w:t>
      </w:r>
      <w:r w:rsidR="00B15A6D">
        <w:rPr>
          <w:rStyle w:val="BodyTextChar"/>
        </w:rPr>
        <w:t xml:space="preserve">        </w:t>
      </w:r>
      <w:sdt>
        <w:sdtPr>
          <w:rPr>
            <w:rStyle w:val="BodyTextChar"/>
          </w:rPr>
          <w:alias w:val="Collaboration strategy checkbox"/>
          <w:tag w:val="Collaboration strategy checkbox"/>
          <w:id w:val="-956329822"/>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4: Collaboration</w:t>
      </w:r>
    </w:p>
    <w:p w14:paraId="1DD0AE3C" w14:textId="77777777" w:rsidR="00B15A6D" w:rsidRPr="00852101" w:rsidRDefault="00A01661" w:rsidP="00B15A6D">
      <w:pPr>
        <w:spacing w:before="120"/>
        <w:rPr>
          <w:rStyle w:val="BodyTextChar"/>
        </w:rPr>
      </w:pPr>
      <w:sdt>
        <w:sdtPr>
          <w:rPr>
            <w:rStyle w:val="BodyTextChar"/>
          </w:rPr>
          <w:alias w:val="Incentives strategy checkbox"/>
          <w:tag w:val="Incentives strategy checkbox"/>
          <w:id w:val="-484166279"/>
          <w15:color w:val="000000"/>
          <w14:checkbox>
            <w14:checked w14:val="0"/>
            <w14:checkedState w14:val="2612" w14:font="MS Gothic"/>
            <w14:uncheckedState w14:val="2610" w14:font="MS Gothic"/>
          </w14:checkbox>
        </w:sdtPr>
        <w:sdtEndPr>
          <w:rPr>
            <w:rStyle w:val="BodyTextChar"/>
          </w:rPr>
        </w:sdtEndPr>
        <w:sdtContent>
          <w:r w:rsidR="00B15A6D">
            <w:rPr>
              <w:rStyle w:val="BodyTextChar"/>
              <w:rFonts w:ascii="MS Gothic" w:eastAsia="MS Gothic" w:hAnsi="MS Gothic" w:hint="eastAsia"/>
            </w:rPr>
            <w:t>☐</w:t>
          </w:r>
        </w:sdtContent>
      </w:sdt>
      <w:r w:rsidR="00B15A6D" w:rsidRPr="00852101">
        <w:rPr>
          <w:rStyle w:val="BodyTextChar"/>
        </w:rPr>
        <w:t>5: Incentives</w:t>
      </w:r>
      <w:r w:rsidR="00B15A6D">
        <w:rPr>
          <w:rStyle w:val="BodyTextChar"/>
        </w:rPr>
        <w:t xml:space="preserve">        </w:t>
      </w:r>
      <w:sdt>
        <w:sdtPr>
          <w:rPr>
            <w:rStyle w:val="BodyTextChar"/>
          </w:rPr>
          <w:alias w:val="Financial support checkbox"/>
          <w:tag w:val="Financial support checkbox"/>
          <w:id w:val="-1415313845"/>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6: Financial support</w:t>
      </w:r>
      <w:r w:rsidR="00B15A6D">
        <w:rPr>
          <w:rStyle w:val="BodyTextChar"/>
        </w:rPr>
        <w:t xml:space="preserve">        </w:t>
      </w:r>
      <w:sdt>
        <w:sdtPr>
          <w:rPr>
            <w:rStyle w:val="BodyTextChar"/>
          </w:rPr>
          <w:alias w:val="Contracts strategy checkbox"/>
          <w:tag w:val="Contracts strategy checkbox"/>
          <w:id w:val="-1373297954"/>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7: Contracts</w:t>
      </w:r>
      <w:r w:rsidR="00B15A6D">
        <w:rPr>
          <w:rStyle w:val="BodyTextChar"/>
        </w:rPr>
        <w:t xml:space="preserve">        </w:t>
      </w:r>
      <w:sdt>
        <w:sdtPr>
          <w:rPr>
            <w:rStyle w:val="BodyTextChar"/>
          </w:rPr>
          <w:alias w:val="Leverage HIE checkbox"/>
          <w:tag w:val="Leverage HIE checkbox"/>
          <w:id w:val="-458026050"/>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8: Leverage HIE</w:t>
      </w:r>
    </w:p>
    <w:p w14:paraId="69B8ED57" w14:textId="77777777" w:rsidR="00B15A6D" w:rsidRPr="00852101" w:rsidRDefault="00A01661" w:rsidP="00B15A6D">
      <w:pPr>
        <w:spacing w:before="120"/>
        <w:rPr>
          <w:rStyle w:val="BodyTextChar"/>
        </w:rPr>
      </w:pPr>
      <w:sdt>
        <w:sdtPr>
          <w:rPr>
            <w:rStyle w:val="BodyTextChar"/>
          </w:rPr>
          <w:alias w:val="Hosted EHR strategy checkbox"/>
          <w:tag w:val="Hosted EHR strategy checkbox"/>
          <w:id w:val="-1274479468"/>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9: Hosted EHR</w:t>
      </w:r>
      <w:r w:rsidR="00B15A6D">
        <w:rPr>
          <w:rStyle w:val="BodyTextChar"/>
        </w:rPr>
        <w:t xml:space="preserve">        </w:t>
      </w:r>
      <w:sdt>
        <w:sdtPr>
          <w:rPr>
            <w:rStyle w:val="BodyTextChar"/>
          </w:rPr>
          <w:alias w:val="EHR selection strategy checkbox"/>
          <w:tag w:val="EHR selection strategy checkbox"/>
          <w:id w:val="608010103"/>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10: EHR selection</w:t>
      </w:r>
      <w:r w:rsidR="00B15A6D">
        <w:rPr>
          <w:rStyle w:val="BodyTextChar"/>
        </w:rPr>
        <w:t xml:space="preserve">        </w:t>
      </w:r>
      <w:sdt>
        <w:sdtPr>
          <w:rPr>
            <w:rStyle w:val="BodyTextChar"/>
          </w:rPr>
          <w:alias w:val="Optimization strategy checkbox"/>
          <w:tag w:val="Optimization strategy checkbox"/>
          <w:id w:val="1442183828"/>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11: Optimization</w:t>
      </w:r>
    </w:p>
    <w:p w14:paraId="76760FA0" w14:textId="77777777" w:rsidR="00B15A6D" w:rsidRPr="00852101" w:rsidRDefault="00A01661" w:rsidP="00B15A6D">
      <w:pPr>
        <w:spacing w:before="120"/>
        <w:rPr>
          <w:rStyle w:val="BodyTextChar"/>
        </w:rPr>
      </w:pPr>
      <w:sdt>
        <w:sdtPr>
          <w:rPr>
            <w:rStyle w:val="BodyTextChar"/>
          </w:rPr>
          <w:alias w:val="Other strategy checkbox"/>
          <w:tag w:val="Other strategy checkbox"/>
          <w:id w:val="-2118059611"/>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 xml:space="preserve">12: Other: </w:t>
      </w:r>
      <w:sdt>
        <w:sdtPr>
          <w:rPr>
            <w:rStyle w:val="BodyTextChar"/>
          </w:rPr>
          <w:alias w:val="Other strategy category"/>
          <w:tag w:val="Other strategy category"/>
          <w:id w:val="-1753341472"/>
          <w:placeholder>
            <w:docPart w:val="5BF4C4692D6E4C708ADD4B660FC20337"/>
          </w:placeholder>
          <w:showingPlcHdr/>
          <w15:color w:val="000000"/>
        </w:sdtPr>
        <w:sdtEndPr>
          <w:rPr>
            <w:rStyle w:val="BodyTextChar"/>
          </w:rPr>
        </w:sdtEndPr>
        <w:sdtContent>
          <w:r w:rsidR="00B15A6D" w:rsidRPr="00852101">
            <w:rPr>
              <w:rStyle w:val="PlaceholderText"/>
              <w:color w:val="auto"/>
              <w:bdr w:val="single" w:sz="12" w:space="0" w:color="064276" w:themeColor="text1"/>
            </w:rPr>
            <w:t>Click or tap here to enter text.</w:t>
          </w:r>
        </w:sdtContent>
      </w:sdt>
    </w:p>
    <w:p w14:paraId="70781752" w14:textId="77777777" w:rsidR="00834F2D" w:rsidRPr="00852101" w:rsidRDefault="00834F2D" w:rsidP="00A94ED6">
      <w:pPr>
        <w:spacing w:before="240"/>
        <w:ind w:left="540"/>
        <w:rPr>
          <w:rFonts w:cs="Calibri"/>
          <w:b/>
          <w:bCs/>
          <w:szCs w:val="22"/>
        </w:rPr>
      </w:pPr>
      <w:r w:rsidRPr="00852101">
        <w:rPr>
          <w:rStyle w:val="BodyTextChar"/>
          <w:b/>
          <w:bCs/>
        </w:rPr>
        <w:t xml:space="preserve">Strategy status: </w:t>
      </w:r>
    </w:p>
    <w:p w14:paraId="4A23A9C9" w14:textId="4809D6AD" w:rsidR="00834F2D" w:rsidRPr="00852101" w:rsidRDefault="00A01661" w:rsidP="00834F2D">
      <w:pPr>
        <w:spacing w:before="120"/>
      </w:pPr>
      <w:sdt>
        <w:sdtPr>
          <w:alias w:val="Ongoing status checkbox"/>
          <w:tag w:val="Ongoing status checkbox"/>
          <w:id w:val="-1539427847"/>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834F2D" w:rsidRPr="00852101">
        <w:t xml:space="preserve">Ongoing             </w:t>
      </w:r>
      <w:sdt>
        <w:sdtPr>
          <w:alias w:val="New status checkbox"/>
          <w:tag w:val="New status checkbox"/>
          <w:id w:val="1892990598"/>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834F2D" w:rsidRPr="00852101">
        <w:t xml:space="preserve">New             </w:t>
      </w:r>
      <w:sdt>
        <w:sdtPr>
          <w:alias w:val="Paused status checkbox"/>
          <w:tag w:val="Paused status checkbox"/>
          <w:id w:val="-1832984578"/>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834F2D" w:rsidRPr="00852101">
        <w:t xml:space="preserve">Paused             </w:t>
      </w:r>
      <w:sdt>
        <w:sdtPr>
          <w:alias w:val="Revised status checkbox"/>
          <w:tag w:val="Revised status checkbox"/>
          <w:id w:val="1919740714"/>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834F2D" w:rsidRPr="00852101">
        <w:t xml:space="preserve">Revised             </w:t>
      </w:r>
      <w:sdt>
        <w:sdtPr>
          <w:alias w:val="Completed status checkbox"/>
          <w:tag w:val="Completed status checkbox"/>
          <w:id w:val="412667997"/>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834F2D" w:rsidRPr="00852101">
        <w:t>Completed</w:t>
      </w:r>
    </w:p>
    <w:p w14:paraId="55356DBE" w14:textId="6B48BAD1" w:rsidR="00834F2D" w:rsidRPr="00852101" w:rsidRDefault="00A01661" w:rsidP="00834F2D">
      <w:pPr>
        <w:spacing w:before="120"/>
      </w:pPr>
      <w:sdt>
        <w:sdtPr>
          <w:alias w:val="Ended/retired/stopped status checkbox"/>
          <w:tag w:val="Ended/retired/stopped status checkbox"/>
          <w:id w:val="-708259347"/>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834F2D" w:rsidRPr="00852101">
        <w:t>Ended/retired/stopped</w:t>
      </w:r>
    </w:p>
    <w:p w14:paraId="7DBFF72C" w14:textId="1329538B" w:rsidR="00834F2D" w:rsidRPr="00852101" w:rsidRDefault="00834F2D" w:rsidP="00834F2D">
      <w:pPr>
        <w:spacing w:before="240"/>
        <w:rPr>
          <w:b/>
          <w:bCs/>
        </w:rPr>
      </w:pPr>
      <w:r w:rsidRPr="00852101">
        <w:rPr>
          <w:b/>
          <w:bCs/>
        </w:rPr>
        <w:t>Provider types support</w:t>
      </w:r>
      <w:r w:rsidR="00AC2BE8" w:rsidRPr="00852101">
        <w:rPr>
          <w:b/>
          <w:bCs/>
        </w:rPr>
        <w:t>ed</w:t>
      </w:r>
      <w:r w:rsidRPr="00852101">
        <w:rPr>
          <w:b/>
          <w:bCs/>
        </w:rPr>
        <w:t xml:space="preserve"> with this strategy:</w:t>
      </w:r>
    </w:p>
    <w:p w14:paraId="487A5B6E" w14:textId="422A6646" w:rsidR="00834F2D" w:rsidRPr="00852101" w:rsidRDefault="00A01661" w:rsidP="00834F2D">
      <w:pPr>
        <w:spacing w:before="120"/>
      </w:pPr>
      <w:sdt>
        <w:sdtPr>
          <w:alias w:val="Across provider types checkbox"/>
          <w:tag w:val="Across provider types checkbox"/>
          <w:id w:val="-365604183"/>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834F2D" w:rsidRPr="00852101">
        <w:t xml:space="preserve">Across provider types </w:t>
      </w:r>
      <w:r w:rsidR="00834F2D" w:rsidRPr="00852101">
        <w:rPr>
          <w:b/>
          <w:bCs/>
        </w:rPr>
        <w:t>OR</w:t>
      </w:r>
      <w:r w:rsidR="00834F2D" w:rsidRPr="00852101">
        <w:t xml:space="preserve"> specific to: </w:t>
      </w:r>
    </w:p>
    <w:p w14:paraId="19125BF6" w14:textId="213DEE6E" w:rsidR="00834F2D" w:rsidRPr="00852101" w:rsidRDefault="00A01661" w:rsidP="00834F2D">
      <w:pPr>
        <w:spacing w:before="120"/>
      </w:pPr>
      <w:sdt>
        <w:sdtPr>
          <w:alias w:val="Physical health checkbox"/>
          <w:tag w:val="Physical health checkbox"/>
          <w:id w:val="2136832975"/>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834F2D" w:rsidRPr="00852101">
        <w:t xml:space="preserve">Physical health             </w:t>
      </w:r>
      <w:sdt>
        <w:sdtPr>
          <w:alias w:val="Oral health checkbox"/>
          <w:tag w:val="Oral health checkbox"/>
          <w:id w:val="284169907"/>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834F2D" w:rsidRPr="00852101">
        <w:t xml:space="preserve">Oral health             </w:t>
      </w:r>
      <w:sdt>
        <w:sdtPr>
          <w:alias w:val="Behavioral health checkbox"/>
          <w:tag w:val="Behavioral health checkbox"/>
          <w:id w:val="610486456"/>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834F2D" w:rsidRPr="00852101">
        <w:t>Behavioral health</w:t>
      </w:r>
    </w:p>
    <w:p w14:paraId="705EAD67" w14:textId="77777777" w:rsidR="00834F2D" w:rsidRPr="00852101" w:rsidRDefault="00834F2D" w:rsidP="00834F2D">
      <w:pPr>
        <w:spacing w:before="240"/>
      </w:pPr>
      <w:r w:rsidRPr="00852101">
        <w:rPr>
          <w:b/>
          <w:bCs/>
        </w:rPr>
        <w:t xml:space="preserve">Progress </w:t>
      </w:r>
      <w:r w:rsidRPr="00852101">
        <w:t>(including previous year accomplishments/successes and challenges with this strategy):</w:t>
      </w:r>
    </w:p>
    <w:p w14:paraId="7B2F3BBB" w14:textId="77777777" w:rsidR="00834F2D" w:rsidRPr="00852101" w:rsidRDefault="00A01661" w:rsidP="00834F2D">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rStyle w:val="BodyTextChar"/>
        </w:rPr>
      </w:pPr>
      <w:sdt>
        <w:sdtPr>
          <w:rPr>
            <w:rStyle w:val="BodyTextChar"/>
          </w:rPr>
          <w:alias w:val="Strategy progress"/>
          <w:tag w:val="Strategy progress"/>
          <w:id w:val="192660565"/>
          <w:placeholder>
            <w:docPart w:val="C896EEBC76524327B72D024AD0387696"/>
          </w:placeholder>
          <w:showingPlcHdr/>
          <w15:color w:val="000000"/>
        </w:sdtPr>
        <w:sdtEndPr>
          <w:rPr>
            <w:rStyle w:val="DefaultParagraphFont"/>
            <w:rFonts w:cs="Arial"/>
            <w:b/>
            <w:bCs/>
            <w:szCs w:val="26"/>
          </w:rPr>
        </w:sdtEndPr>
        <w:sdtContent>
          <w:r w:rsidR="00834F2D" w:rsidRPr="00852101">
            <w:rPr>
              <w:rStyle w:val="PlaceholderText"/>
              <w:color w:val="auto"/>
            </w:rPr>
            <w:t>Click or tap here to enter text.</w:t>
          </w:r>
        </w:sdtContent>
      </w:sdt>
      <w:r w:rsidR="00834F2D" w:rsidRPr="00852101">
        <w:rPr>
          <w:rStyle w:val="BodyTextChar"/>
        </w:rPr>
        <w:t xml:space="preserve">  </w:t>
      </w:r>
    </w:p>
    <w:p w14:paraId="5E1363C0" w14:textId="77777777" w:rsidR="00834F2D" w:rsidRPr="00852101" w:rsidRDefault="00834F2D" w:rsidP="00834F2D">
      <w:pPr>
        <w:spacing w:before="240"/>
        <w:rPr>
          <w:b/>
          <w:bCs/>
        </w:rPr>
      </w:pPr>
      <w:r w:rsidRPr="00852101">
        <w:t>(Optional)</w:t>
      </w:r>
      <w:r w:rsidRPr="00852101">
        <w:rPr>
          <w:b/>
          <w:bCs/>
        </w:rPr>
        <w:t xml:space="preserve"> Overview of 2026-29 plans for this strategy: </w:t>
      </w:r>
    </w:p>
    <w:p w14:paraId="28E6AF78" w14:textId="77777777" w:rsidR="00834F2D" w:rsidRPr="00852101" w:rsidRDefault="00A01661" w:rsidP="00834F2D">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b/>
          <w:bCs/>
        </w:rPr>
      </w:pPr>
      <w:sdt>
        <w:sdtPr>
          <w:rPr>
            <w:rStyle w:val="BodyTextChar"/>
          </w:rPr>
          <w:alias w:val="Overview of plans"/>
          <w:tag w:val="Overview of plans"/>
          <w:id w:val="1667671720"/>
          <w:placeholder>
            <w:docPart w:val="B808CC868B204DCA8D17D028E046190F"/>
          </w:placeholder>
          <w:showingPlcHdr/>
          <w15:color w:val="000000"/>
        </w:sdtPr>
        <w:sdtEndPr>
          <w:rPr>
            <w:rStyle w:val="DefaultParagraphFont"/>
            <w:rFonts w:cs="Arial"/>
            <w:b/>
            <w:bCs/>
            <w:szCs w:val="26"/>
          </w:rPr>
        </w:sdtEndPr>
        <w:sdtContent>
          <w:r w:rsidR="00834F2D" w:rsidRPr="00852101">
            <w:rPr>
              <w:rStyle w:val="PlaceholderText"/>
              <w:color w:val="auto"/>
            </w:rPr>
            <w:t>Click or tap here to enter text.</w:t>
          </w:r>
        </w:sdtContent>
      </w:sdt>
      <w:r w:rsidR="00834F2D" w:rsidRPr="00852101">
        <w:rPr>
          <w:rStyle w:val="BodyTextChar"/>
        </w:rPr>
        <w:t xml:space="preserve">  </w:t>
      </w:r>
    </w:p>
    <w:p w14:paraId="34E64598" w14:textId="77777777" w:rsidR="00834F2D" w:rsidRPr="00852101" w:rsidRDefault="00834F2D" w:rsidP="00834F2D">
      <w:pPr>
        <w:spacing w:before="240" w:after="120"/>
        <w:ind w:left="540"/>
        <w:rPr>
          <w:b/>
          <w:bCs/>
        </w:rPr>
      </w:pPr>
      <w:r w:rsidRPr="00852101">
        <w:rPr>
          <w:b/>
          <w:bCs/>
        </w:rPr>
        <w:lastRenderedPageBreak/>
        <w:t>Planned activities and milestones</w:t>
      </w:r>
    </w:p>
    <w:p w14:paraId="01089823" w14:textId="77777777" w:rsidR="00834F2D" w:rsidRPr="00852101" w:rsidRDefault="00834F2D" w:rsidP="00834F2D">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Borders>
          <w:top w:val="single" w:sz="4" w:space="0" w:color="064276" w:themeColor="text1"/>
          <w:left w:val="single" w:sz="4" w:space="0" w:color="064276" w:themeColor="text1"/>
          <w:bottom w:val="single" w:sz="4" w:space="0" w:color="064276" w:themeColor="text1"/>
          <w:right w:val="single" w:sz="4" w:space="0" w:color="064276" w:themeColor="text1"/>
          <w:insideH w:val="single" w:sz="4" w:space="0" w:color="064276" w:themeColor="text1"/>
          <w:insideV w:val="single" w:sz="4" w:space="0" w:color="064276" w:themeColor="text1"/>
        </w:tblBorders>
        <w:tblLook w:val="0620" w:firstRow="1" w:lastRow="0" w:firstColumn="0" w:lastColumn="0" w:noHBand="1" w:noVBand="1"/>
        <w:tblCaption w:val="EHR strategy planned activities and milestones"/>
        <w:tblDescription w:val="This table is used to list planned activities and milestones relating to a CCO's Health IT Roadmap EHR strategy. The first column is to list planned activities, and the second column is to list planned milestones. "/>
      </w:tblPr>
      <w:tblGrid>
        <w:gridCol w:w="5040"/>
        <w:gridCol w:w="5040"/>
      </w:tblGrid>
      <w:tr w:rsidR="00834F2D" w:rsidRPr="00852101" w14:paraId="27AD1334" w14:textId="77777777" w:rsidTr="008D5D7D">
        <w:trPr>
          <w:trHeight w:val="432"/>
          <w:tblHeader/>
        </w:trPr>
        <w:tc>
          <w:tcPr>
            <w:tcW w:w="2500" w:type="pct"/>
            <w:shd w:val="clear" w:color="auto" w:fill="064276" w:themeFill="text1"/>
            <w:vAlign w:val="center"/>
          </w:tcPr>
          <w:p w14:paraId="41C127DE" w14:textId="77777777" w:rsidR="00834F2D" w:rsidRPr="00852101" w:rsidRDefault="00834F2D">
            <w:pPr>
              <w:spacing w:before="0" w:line="240" w:lineRule="auto"/>
              <w:ind w:left="0"/>
              <w:rPr>
                <w:b/>
                <w:bCs/>
              </w:rPr>
            </w:pPr>
            <w:r w:rsidRPr="00852101">
              <w:rPr>
                <w:b/>
                <w:bCs/>
              </w:rPr>
              <w:t>Planned activities</w:t>
            </w:r>
          </w:p>
        </w:tc>
        <w:tc>
          <w:tcPr>
            <w:tcW w:w="2500" w:type="pct"/>
            <w:shd w:val="clear" w:color="auto" w:fill="064276" w:themeFill="text1"/>
            <w:vAlign w:val="center"/>
          </w:tcPr>
          <w:p w14:paraId="2A234F7C" w14:textId="77777777" w:rsidR="00834F2D" w:rsidRPr="00852101" w:rsidRDefault="00834F2D">
            <w:pPr>
              <w:spacing w:before="0" w:line="240" w:lineRule="auto"/>
              <w:ind w:left="0"/>
              <w:rPr>
                <w:b/>
                <w:bCs/>
              </w:rPr>
            </w:pPr>
            <w:r w:rsidRPr="00852101">
              <w:rPr>
                <w:b/>
                <w:bCs/>
              </w:rPr>
              <w:t>Planned milestones</w:t>
            </w:r>
          </w:p>
        </w:tc>
      </w:tr>
      <w:tr w:rsidR="00834F2D" w:rsidRPr="00852101" w14:paraId="6AB3D54A" w14:textId="77777777" w:rsidTr="008D5D7D">
        <w:tc>
          <w:tcPr>
            <w:tcW w:w="2500" w:type="pct"/>
          </w:tcPr>
          <w:sdt>
            <w:sdtPr>
              <w:rPr>
                <w:rStyle w:val="BodyTextChar"/>
              </w:rPr>
              <w:alias w:val="Strategy planned activities"/>
              <w:tag w:val="Strategy planned activities"/>
              <w:id w:val="-632013194"/>
              <w:placeholder>
                <w:docPart w:val="B808CC868B204DCA8D17D028E046190F"/>
              </w:placeholder>
              <w:showingPlcHdr/>
              <w15:color w:val="000000"/>
            </w:sdtPr>
            <w:sdtEndPr>
              <w:rPr>
                <w:rStyle w:val="DefaultParagraphFont"/>
                <w:rFonts w:cs="Arial"/>
                <w:szCs w:val="26"/>
              </w:rPr>
            </w:sdtEndPr>
            <w:sdtContent>
              <w:p w14:paraId="35C66C7C" w14:textId="73BBF849" w:rsidR="00834F2D" w:rsidRPr="00852101" w:rsidRDefault="00BD758D" w:rsidP="00404EF9">
                <w:pPr>
                  <w:pStyle w:val="Bulletlistparagraph"/>
                  <w:numPr>
                    <w:ilvl w:val="0"/>
                    <w:numId w:val="25"/>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2120721029"/>
              <w:placeholder>
                <w:docPart w:val="B808CC868B204DCA8D17D028E046190F"/>
              </w:placeholder>
              <w:showingPlcHdr/>
              <w15:color w:val="000000"/>
            </w:sdtPr>
            <w:sdtEndPr>
              <w:rPr>
                <w:rStyle w:val="DefaultParagraphFont"/>
                <w:rFonts w:cs="Arial"/>
                <w:szCs w:val="26"/>
              </w:rPr>
            </w:sdtEndPr>
            <w:sdtContent>
              <w:p w14:paraId="183CAC89" w14:textId="66C185BA" w:rsidR="00834F2D" w:rsidRPr="00852101" w:rsidRDefault="00BD758D" w:rsidP="00404EF9">
                <w:pPr>
                  <w:pStyle w:val="ListParagraph"/>
                  <w:numPr>
                    <w:ilvl w:val="0"/>
                    <w:numId w:val="13"/>
                  </w:numPr>
                  <w:ind w:left="361"/>
                </w:pPr>
                <w:r w:rsidRPr="00852101">
                  <w:rPr>
                    <w:rStyle w:val="PlaceholderText"/>
                    <w:color w:val="auto"/>
                    <w:bdr w:val="single" w:sz="12" w:space="0" w:color="064276" w:themeColor="text1"/>
                  </w:rPr>
                  <w:t>Click or tap here to enter text.</w:t>
                </w:r>
              </w:p>
            </w:sdtContent>
          </w:sdt>
        </w:tc>
      </w:tr>
    </w:tbl>
    <w:p w14:paraId="26FD86A1" w14:textId="76E6E84C" w:rsidR="009F274D" w:rsidRPr="00852101" w:rsidRDefault="009F274D" w:rsidP="00A94ED6">
      <w:pPr>
        <w:pStyle w:val="Heading4"/>
        <w:shd w:val="clear" w:color="auto" w:fill="D6DBE9" w:themeFill="accent2"/>
        <w:rPr>
          <w:rStyle w:val="BodyTextChar"/>
          <w:b/>
          <w:bCs/>
          <w:szCs w:val="26"/>
        </w:rPr>
      </w:pPr>
      <w:r w:rsidRPr="00852101">
        <w:rPr>
          <w:b/>
          <w:bCs/>
        </w:rPr>
        <w:t xml:space="preserve">Strategy 4 title: </w:t>
      </w:r>
      <w:sdt>
        <w:sdtPr>
          <w:rPr>
            <w:rStyle w:val="BodyTextChar"/>
            <w:b/>
            <w:bCs/>
            <w:szCs w:val="26"/>
          </w:rPr>
          <w:alias w:val="Strategy title"/>
          <w:tag w:val="Strategy title"/>
          <w:id w:val="336662959"/>
          <w:placeholder>
            <w:docPart w:val="022E50B1E3E344668DCAB140472C2CBE"/>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67229751" w14:textId="77777777" w:rsidR="009F274D" w:rsidRPr="00852101" w:rsidRDefault="009F274D" w:rsidP="009F274D">
      <w:pPr>
        <w:shd w:val="clear" w:color="auto" w:fill="D6DBE9" w:themeFill="accent2"/>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1513760469"/>
          <w:placeholder>
            <w:docPart w:val="4EB11321DD90472C9764040575AE1D95"/>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3513ED8C" w14:textId="77777777" w:rsidR="009F274D" w:rsidRPr="00852101" w:rsidRDefault="009F274D" w:rsidP="009F274D">
      <w:pPr>
        <w:spacing w:before="240"/>
        <w:rPr>
          <w:rStyle w:val="BodyTextChar"/>
        </w:rPr>
      </w:pPr>
      <w:r w:rsidRPr="00852101">
        <w:rPr>
          <w:rStyle w:val="BodyTextChar"/>
          <w:b/>
          <w:bCs/>
        </w:rPr>
        <w:t>Strategy categories:</w:t>
      </w:r>
      <w:r w:rsidRPr="00852101">
        <w:rPr>
          <w:rStyle w:val="BodyTextChar"/>
        </w:rPr>
        <w:t xml:space="preserve"> Select which categories pertain to this strategy</w:t>
      </w:r>
    </w:p>
    <w:p w14:paraId="0F5400EC" w14:textId="77777777" w:rsidR="00B15A6D" w:rsidRDefault="00A01661" w:rsidP="00B15A6D">
      <w:pPr>
        <w:spacing w:before="120"/>
        <w:rPr>
          <w:rStyle w:val="BodyTextChar"/>
        </w:rPr>
      </w:pPr>
      <w:sdt>
        <w:sdtPr>
          <w:rPr>
            <w:rStyle w:val="BodyTextChar"/>
          </w:rPr>
          <w:alias w:val="TA strategy checkbox"/>
          <w:tag w:val="TA strategy checkbox"/>
          <w:id w:val="635919071"/>
          <w15:color w:val="000000"/>
          <w14:checkbox>
            <w14:checked w14:val="0"/>
            <w14:checkedState w14:val="2612" w14:font="MS Gothic"/>
            <w14:uncheckedState w14:val="2610" w14:font="MS Gothic"/>
          </w14:checkbox>
        </w:sdtPr>
        <w:sdtEndPr>
          <w:rPr>
            <w:rStyle w:val="BodyTextChar"/>
          </w:rPr>
        </w:sdtEndPr>
        <w:sdtContent>
          <w:r w:rsidR="00B15A6D">
            <w:rPr>
              <w:rStyle w:val="BodyTextChar"/>
              <w:rFonts w:ascii="MS Gothic" w:eastAsia="MS Gothic" w:hAnsi="MS Gothic" w:hint="eastAsia"/>
            </w:rPr>
            <w:t>☐</w:t>
          </w:r>
        </w:sdtContent>
      </w:sdt>
      <w:r w:rsidR="00B15A6D" w:rsidRPr="00852101">
        <w:rPr>
          <w:rStyle w:val="BodyTextChar"/>
        </w:rPr>
        <w:t>1: TA</w:t>
      </w:r>
      <w:r w:rsidR="00B15A6D">
        <w:rPr>
          <w:rStyle w:val="BodyTextChar"/>
        </w:rPr>
        <w:t xml:space="preserve">        </w:t>
      </w:r>
      <w:sdt>
        <w:sdtPr>
          <w:rPr>
            <w:rStyle w:val="BodyTextChar"/>
          </w:rPr>
          <w:alias w:val="Assessment strategy checkbox"/>
          <w:tag w:val="Assessment strategy checkbox"/>
          <w:id w:val="2034686477"/>
          <w15:color w:val="000000"/>
          <w14:checkbox>
            <w14:checked w14:val="0"/>
            <w14:checkedState w14:val="2612" w14:font="MS Gothic"/>
            <w14:uncheckedState w14:val="2610" w14:font="MS Gothic"/>
          </w14:checkbox>
        </w:sdtPr>
        <w:sdtEndPr>
          <w:rPr>
            <w:rStyle w:val="BodyTextChar"/>
          </w:rPr>
        </w:sdtEndPr>
        <w:sdtContent>
          <w:r w:rsidR="00B15A6D">
            <w:rPr>
              <w:rStyle w:val="BodyTextChar"/>
              <w:rFonts w:ascii="MS Gothic" w:eastAsia="MS Gothic" w:hAnsi="MS Gothic" w:hint="eastAsia"/>
            </w:rPr>
            <w:t>☐</w:t>
          </w:r>
        </w:sdtContent>
      </w:sdt>
      <w:r w:rsidR="00B15A6D" w:rsidRPr="00852101">
        <w:rPr>
          <w:rStyle w:val="BodyTextChar"/>
        </w:rPr>
        <w:t>2: Assessment</w:t>
      </w:r>
      <w:r w:rsidR="00B15A6D">
        <w:rPr>
          <w:rStyle w:val="BodyTextChar"/>
        </w:rPr>
        <w:t xml:space="preserve">        </w:t>
      </w:r>
      <w:sdt>
        <w:sdtPr>
          <w:rPr>
            <w:rStyle w:val="BodyTextChar"/>
          </w:rPr>
          <w:alias w:val="Outreach strategy checkbox"/>
          <w:tag w:val="Outreach strategy checkbox"/>
          <w:id w:val="-2127924284"/>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3: Outreach</w:t>
      </w:r>
      <w:r w:rsidR="00B15A6D">
        <w:rPr>
          <w:rStyle w:val="BodyTextChar"/>
        </w:rPr>
        <w:t xml:space="preserve">        </w:t>
      </w:r>
      <w:sdt>
        <w:sdtPr>
          <w:rPr>
            <w:rStyle w:val="BodyTextChar"/>
          </w:rPr>
          <w:alias w:val="Collaboration strategy checkbox"/>
          <w:tag w:val="Collaboration strategy checkbox"/>
          <w:id w:val="-1865658808"/>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4: Collaboration</w:t>
      </w:r>
    </w:p>
    <w:p w14:paraId="24B41449" w14:textId="77777777" w:rsidR="00B15A6D" w:rsidRPr="00852101" w:rsidRDefault="00A01661" w:rsidP="00B15A6D">
      <w:pPr>
        <w:spacing w:before="120"/>
        <w:rPr>
          <w:rStyle w:val="BodyTextChar"/>
        </w:rPr>
      </w:pPr>
      <w:sdt>
        <w:sdtPr>
          <w:rPr>
            <w:rStyle w:val="BodyTextChar"/>
          </w:rPr>
          <w:alias w:val="Incentives strategy checkbox"/>
          <w:tag w:val="Incentives strategy checkbox"/>
          <w:id w:val="-2128310781"/>
          <w15:color w:val="000000"/>
          <w14:checkbox>
            <w14:checked w14:val="0"/>
            <w14:checkedState w14:val="2612" w14:font="MS Gothic"/>
            <w14:uncheckedState w14:val="2610" w14:font="MS Gothic"/>
          </w14:checkbox>
        </w:sdtPr>
        <w:sdtEndPr>
          <w:rPr>
            <w:rStyle w:val="BodyTextChar"/>
          </w:rPr>
        </w:sdtEndPr>
        <w:sdtContent>
          <w:r w:rsidR="00B15A6D">
            <w:rPr>
              <w:rStyle w:val="BodyTextChar"/>
              <w:rFonts w:ascii="MS Gothic" w:eastAsia="MS Gothic" w:hAnsi="MS Gothic" w:hint="eastAsia"/>
            </w:rPr>
            <w:t>☐</w:t>
          </w:r>
        </w:sdtContent>
      </w:sdt>
      <w:r w:rsidR="00B15A6D" w:rsidRPr="00852101">
        <w:rPr>
          <w:rStyle w:val="BodyTextChar"/>
        </w:rPr>
        <w:t>5: Incentives</w:t>
      </w:r>
      <w:r w:rsidR="00B15A6D">
        <w:rPr>
          <w:rStyle w:val="BodyTextChar"/>
        </w:rPr>
        <w:t xml:space="preserve">        </w:t>
      </w:r>
      <w:sdt>
        <w:sdtPr>
          <w:rPr>
            <w:rStyle w:val="BodyTextChar"/>
          </w:rPr>
          <w:alias w:val="Financial support checkbox"/>
          <w:tag w:val="Financial support checkbox"/>
          <w:id w:val="1714611234"/>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6: Financial support</w:t>
      </w:r>
      <w:r w:rsidR="00B15A6D">
        <w:rPr>
          <w:rStyle w:val="BodyTextChar"/>
        </w:rPr>
        <w:t xml:space="preserve">        </w:t>
      </w:r>
      <w:sdt>
        <w:sdtPr>
          <w:rPr>
            <w:rStyle w:val="BodyTextChar"/>
          </w:rPr>
          <w:alias w:val="Contracts strategy checkbox"/>
          <w:tag w:val="Contracts strategy checkbox"/>
          <w:id w:val="1793481049"/>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7: Contracts</w:t>
      </w:r>
      <w:r w:rsidR="00B15A6D">
        <w:rPr>
          <w:rStyle w:val="BodyTextChar"/>
        </w:rPr>
        <w:t xml:space="preserve">        </w:t>
      </w:r>
      <w:sdt>
        <w:sdtPr>
          <w:rPr>
            <w:rStyle w:val="BodyTextChar"/>
          </w:rPr>
          <w:alias w:val="Leverage HIE checkbox"/>
          <w:tag w:val="Leverage HIE checkbox"/>
          <w:id w:val="-3904853"/>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8: Leverage HIE</w:t>
      </w:r>
    </w:p>
    <w:p w14:paraId="2B7AF0FD" w14:textId="77777777" w:rsidR="00B15A6D" w:rsidRPr="00852101" w:rsidRDefault="00A01661" w:rsidP="00B15A6D">
      <w:pPr>
        <w:spacing w:before="120"/>
        <w:rPr>
          <w:rStyle w:val="BodyTextChar"/>
        </w:rPr>
      </w:pPr>
      <w:sdt>
        <w:sdtPr>
          <w:rPr>
            <w:rStyle w:val="BodyTextChar"/>
          </w:rPr>
          <w:alias w:val="Hosted EHR strategy checkbox"/>
          <w:tag w:val="Hosted EHR strategy checkbox"/>
          <w:id w:val="2031138542"/>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9: Hosted EHR</w:t>
      </w:r>
      <w:r w:rsidR="00B15A6D">
        <w:rPr>
          <w:rStyle w:val="BodyTextChar"/>
        </w:rPr>
        <w:t xml:space="preserve">        </w:t>
      </w:r>
      <w:sdt>
        <w:sdtPr>
          <w:rPr>
            <w:rStyle w:val="BodyTextChar"/>
          </w:rPr>
          <w:alias w:val="EHR selection strategy checkbox"/>
          <w:tag w:val="EHR selection strategy checkbox"/>
          <w:id w:val="987983395"/>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10: EHR selection</w:t>
      </w:r>
      <w:r w:rsidR="00B15A6D">
        <w:rPr>
          <w:rStyle w:val="BodyTextChar"/>
        </w:rPr>
        <w:t xml:space="preserve">        </w:t>
      </w:r>
      <w:sdt>
        <w:sdtPr>
          <w:rPr>
            <w:rStyle w:val="BodyTextChar"/>
          </w:rPr>
          <w:alias w:val="Optimization strategy checkbox"/>
          <w:tag w:val="Optimization strategy checkbox"/>
          <w:id w:val="-1750182811"/>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11: Optimization</w:t>
      </w:r>
    </w:p>
    <w:p w14:paraId="267BE3CB" w14:textId="77777777" w:rsidR="00B15A6D" w:rsidRPr="00852101" w:rsidRDefault="00A01661" w:rsidP="00B15A6D">
      <w:pPr>
        <w:spacing w:before="120"/>
        <w:rPr>
          <w:rStyle w:val="BodyTextChar"/>
        </w:rPr>
      </w:pPr>
      <w:sdt>
        <w:sdtPr>
          <w:rPr>
            <w:rStyle w:val="BodyTextChar"/>
          </w:rPr>
          <w:alias w:val="Other strategy checkbox"/>
          <w:tag w:val="Other strategy checkbox"/>
          <w:id w:val="-264921756"/>
          <w15:color w:val="000000"/>
          <w14:checkbox>
            <w14:checked w14:val="0"/>
            <w14:checkedState w14:val="2612" w14:font="MS Gothic"/>
            <w14:uncheckedState w14:val="2610" w14:font="MS Gothic"/>
          </w14:checkbox>
        </w:sdtPr>
        <w:sdtEndPr>
          <w:rPr>
            <w:rStyle w:val="BodyTextChar"/>
          </w:rPr>
        </w:sdtEndPr>
        <w:sdtContent>
          <w:r w:rsidR="00B15A6D" w:rsidRPr="00852101">
            <w:rPr>
              <w:rStyle w:val="BodyTextChar"/>
              <w:rFonts w:ascii="MS Gothic" w:eastAsia="MS Gothic" w:hAnsi="MS Gothic" w:hint="eastAsia"/>
            </w:rPr>
            <w:t>☐</w:t>
          </w:r>
        </w:sdtContent>
      </w:sdt>
      <w:r w:rsidR="00B15A6D" w:rsidRPr="00852101">
        <w:rPr>
          <w:rStyle w:val="BodyTextChar"/>
        </w:rPr>
        <w:t xml:space="preserve">12: Other: </w:t>
      </w:r>
      <w:sdt>
        <w:sdtPr>
          <w:rPr>
            <w:rStyle w:val="BodyTextChar"/>
          </w:rPr>
          <w:alias w:val="Other strategy category"/>
          <w:tag w:val="Other strategy category"/>
          <w:id w:val="1562134519"/>
          <w:placeholder>
            <w:docPart w:val="7C7F8311E4B64F549A3119EA100290E8"/>
          </w:placeholder>
          <w:showingPlcHdr/>
          <w15:color w:val="000000"/>
        </w:sdtPr>
        <w:sdtEndPr>
          <w:rPr>
            <w:rStyle w:val="BodyTextChar"/>
          </w:rPr>
        </w:sdtEndPr>
        <w:sdtContent>
          <w:r w:rsidR="00B15A6D" w:rsidRPr="00852101">
            <w:rPr>
              <w:rStyle w:val="PlaceholderText"/>
              <w:color w:val="auto"/>
              <w:bdr w:val="single" w:sz="12" w:space="0" w:color="064276" w:themeColor="text1"/>
            </w:rPr>
            <w:t>Click or tap here to enter text.</w:t>
          </w:r>
        </w:sdtContent>
      </w:sdt>
    </w:p>
    <w:p w14:paraId="004676A2" w14:textId="77777777" w:rsidR="009F274D" w:rsidRPr="00852101" w:rsidRDefault="009F274D" w:rsidP="00DF373C">
      <w:pPr>
        <w:spacing w:before="240"/>
        <w:rPr>
          <w:rFonts w:cs="Calibri"/>
          <w:b/>
          <w:bCs/>
          <w:szCs w:val="22"/>
        </w:rPr>
      </w:pPr>
      <w:r w:rsidRPr="00852101">
        <w:rPr>
          <w:rStyle w:val="BodyTextChar"/>
          <w:b/>
          <w:bCs/>
        </w:rPr>
        <w:t xml:space="preserve">Strategy status: </w:t>
      </w:r>
    </w:p>
    <w:p w14:paraId="2A41D4E2" w14:textId="0B6B9A6F" w:rsidR="009F274D" w:rsidRPr="00852101" w:rsidRDefault="00A01661" w:rsidP="009F274D">
      <w:pPr>
        <w:spacing w:before="120"/>
      </w:pPr>
      <w:sdt>
        <w:sdtPr>
          <w:alias w:val="Ongoing status checkbox"/>
          <w:tag w:val="Ongoing status checkbox"/>
          <w:id w:val="1220560402"/>
          <w15:color w:val="000000"/>
          <w14:checkbox>
            <w14:checked w14:val="0"/>
            <w14:checkedState w14:val="2612" w14:font="MS Gothic"/>
            <w14:uncheckedState w14:val="2610" w14:font="MS Gothic"/>
          </w14:checkbox>
        </w:sdtPr>
        <w:sdtEndPr/>
        <w:sdtContent>
          <w:r w:rsidR="00505501" w:rsidRPr="00852101">
            <w:rPr>
              <w:rFonts w:ascii="MS Gothic" w:eastAsia="MS Gothic" w:hAnsi="MS Gothic" w:hint="eastAsia"/>
            </w:rPr>
            <w:t>☐</w:t>
          </w:r>
        </w:sdtContent>
      </w:sdt>
      <w:r w:rsidR="009F274D" w:rsidRPr="00852101">
        <w:t xml:space="preserve">Ongoing             </w:t>
      </w:r>
      <w:sdt>
        <w:sdtPr>
          <w:alias w:val="New status checkbox"/>
          <w:tag w:val="New status checkbox"/>
          <w:id w:val="1887992570"/>
          <w15:color w:val="000000"/>
          <w14:checkbox>
            <w14:checked w14:val="0"/>
            <w14:checkedState w14:val="2612" w14:font="MS Gothic"/>
            <w14:uncheckedState w14:val="2610" w14:font="MS Gothic"/>
          </w14:checkbox>
        </w:sdtPr>
        <w:sdtEndPr/>
        <w:sdtContent>
          <w:r w:rsidR="009F274D" w:rsidRPr="00852101">
            <w:rPr>
              <w:rFonts w:ascii="MS Gothic" w:eastAsia="MS Gothic" w:hAnsi="MS Gothic" w:hint="eastAsia"/>
            </w:rPr>
            <w:t>☐</w:t>
          </w:r>
        </w:sdtContent>
      </w:sdt>
      <w:r w:rsidR="009F274D" w:rsidRPr="00852101">
        <w:t xml:space="preserve">New             </w:t>
      </w:r>
      <w:sdt>
        <w:sdtPr>
          <w:alias w:val="Paused status checkbox"/>
          <w:tag w:val="Paused status checkbox"/>
          <w:id w:val="794797443"/>
          <w15:color w:val="000000"/>
          <w14:checkbox>
            <w14:checked w14:val="0"/>
            <w14:checkedState w14:val="2612" w14:font="MS Gothic"/>
            <w14:uncheckedState w14:val="2610" w14:font="MS Gothic"/>
          </w14:checkbox>
        </w:sdtPr>
        <w:sdtEndPr/>
        <w:sdtContent>
          <w:r w:rsidR="009F274D" w:rsidRPr="00852101">
            <w:rPr>
              <w:rFonts w:ascii="MS Gothic" w:eastAsia="MS Gothic" w:hAnsi="MS Gothic" w:hint="eastAsia"/>
            </w:rPr>
            <w:t>☐</w:t>
          </w:r>
        </w:sdtContent>
      </w:sdt>
      <w:r w:rsidR="009F274D" w:rsidRPr="00852101">
        <w:t xml:space="preserve">Paused             </w:t>
      </w:r>
      <w:sdt>
        <w:sdtPr>
          <w:alias w:val="Revised status checkbox"/>
          <w:tag w:val="Revised status checkbox"/>
          <w:id w:val="-271096051"/>
          <w15:color w:val="000000"/>
          <w14:checkbox>
            <w14:checked w14:val="0"/>
            <w14:checkedState w14:val="2612" w14:font="MS Gothic"/>
            <w14:uncheckedState w14:val="2610" w14:font="MS Gothic"/>
          </w14:checkbox>
        </w:sdtPr>
        <w:sdtEndPr/>
        <w:sdtContent>
          <w:r w:rsidR="009F274D" w:rsidRPr="00852101">
            <w:rPr>
              <w:rFonts w:ascii="MS Gothic" w:eastAsia="MS Gothic" w:hAnsi="MS Gothic" w:hint="eastAsia"/>
            </w:rPr>
            <w:t>☐</w:t>
          </w:r>
        </w:sdtContent>
      </w:sdt>
      <w:r w:rsidR="009F274D" w:rsidRPr="00852101">
        <w:t xml:space="preserve">Revised             </w:t>
      </w:r>
      <w:sdt>
        <w:sdtPr>
          <w:alias w:val="Completed status checkbox"/>
          <w:tag w:val="Completed status checkbox"/>
          <w:id w:val="-1269156286"/>
          <w15:color w:val="000000"/>
          <w14:checkbox>
            <w14:checked w14:val="0"/>
            <w14:checkedState w14:val="2612" w14:font="MS Gothic"/>
            <w14:uncheckedState w14:val="2610" w14:font="MS Gothic"/>
          </w14:checkbox>
        </w:sdtPr>
        <w:sdtEndPr/>
        <w:sdtContent>
          <w:r w:rsidR="009F274D" w:rsidRPr="00852101">
            <w:rPr>
              <w:rFonts w:ascii="MS Gothic" w:eastAsia="MS Gothic" w:hAnsi="MS Gothic" w:hint="eastAsia"/>
            </w:rPr>
            <w:t>☐</w:t>
          </w:r>
        </w:sdtContent>
      </w:sdt>
      <w:r w:rsidR="009F274D" w:rsidRPr="00852101">
        <w:t>Completed</w:t>
      </w:r>
    </w:p>
    <w:p w14:paraId="3A90A623" w14:textId="336D8FB3" w:rsidR="009F274D" w:rsidRPr="00852101" w:rsidRDefault="00A01661" w:rsidP="009F274D">
      <w:pPr>
        <w:spacing w:before="120"/>
      </w:pPr>
      <w:sdt>
        <w:sdtPr>
          <w:alias w:val="Ended/retired/stopped status checkbox"/>
          <w:tag w:val="Ended/retired/stopped status checkbox"/>
          <w:id w:val="-597095601"/>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9F274D" w:rsidRPr="00852101">
        <w:t>Ended/retired/stopped</w:t>
      </w:r>
    </w:p>
    <w:p w14:paraId="5A42723E" w14:textId="4F5C1A97" w:rsidR="009F274D" w:rsidRPr="00852101" w:rsidRDefault="009F274D" w:rsidP="009F274D">
      <w:pPr>
        <w:spacing w:before="240"/>
        <w:rPr>
          <w:b/>
          <w:bCs/>
        </w:rPr>
      </w:pPr>
      <w:r w:rsidRPr="00852101">
        <w:rPr>
          <w:b/>
          <w:bCs/>
        </w:rPr>
        <w:t>Provider types support</w:t>
      </w:r>
      <w:r w:rsidR="00AC2BE8" w:rsidRPr="00852101">
        <w:rPr>
          <w:b/>
          <w:bCs/>
        </w:rPr>
        <w:t>ed</w:t>
      </w:r>
      <w:r w:rsidRPr="00852101">
        <w:rPr>
          <w:b/>
          <w:bCs/>
        </w:rPr>
        <w:t xml:space="preserve"> with this strategy:</w:t>
      </w:r>
    </w:p>
    <w:p w14:paraId="42259315" w14:textId="6A11097F" w:rsidR="009F274D" w:rsidRPr="00852101" w:rsidRDefault="00A01661" w:rsidP="009F274D">
      <w:pPr>
        <w:spacing w:before="120"/>
      </w:pPr>
      <w:sdt>
        <w:sdtPr>
          <w:alias w:val="Across provider types checkbox"/>
          <w:tag w:val="Across provider types checkbox"/>
          <w:id w:val="658731406"/>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9F274D" w:rsidRPr="00852101">
        <w:t xml:space="preserve">Across provider types </w:t>
      </w:r>
      <w:r w:rsidR="009F274D" w:rsidRPr="00852101">
        <w:rPr>
          <w:b/>
          <w:bCs/>
        </w:rPr>
        <w:t>OR</w:t>
      </w:r>
      <w:r w:rsidR="009F274D" w:rsidRPr="00852101">
        <w:t xml:space="preserve"> specific to: </w:t>
      </w:r>
    </w:p>
    <w:p w14:paraId="36886F4F" w14:textId="0D0C8729" w:rsidR="009F274D" w:rsidRPr="00852101" w:rsidRDefault="00A01661" w:rsidP="009F274D">
      <w:pPr>
        <w:spacing w:before="120"/>
      </w:pPr>
      <w:sdt>
        <w:sdtPr>
          <w:alias w:val="Physical health checkbox"/>
          <w:tag w:val="Physical health checkbox"/>
          <w:id w:val="-1193613328"/>
          <w15:color w:val="000000"/>
          <w14:checkbox>
            <w14:checked w14:val="0"/>
            <w14:checkedState w14:val="2612" w14:font="MS Gothic"/>
            <w14:uncheckedState w14:val="2610" w14:font="MS Gothic"/>
          </w14:checkbox>
        </w:sdtPr>
        <w:sdtEndPr/>
        <w:sdtContent>
          <w:r w:rsidR="009F274D" w:rsidRPr="00852101">
            <w:rPr>
              <w:rFonts w:ascii="MS Gothic" w:eastAsia="MS Gothic" w:hAnsi="MS Gothic" w:hint="eastAsia"/>
            </w:rPr>
            <w:t>☐</w:t>
          </w:r>
        </w:sdtContent>
      </w:sdt>
      <w:r w:rsidR="009F274D" w:rsidRPr="00852101">
        <w:t xml:space="preserve">Physical health             </w:t>
      </w:r>
      <w:sdt>
        <w:sdtPr>
          <w:alias w:val="Oral health checkbox"/>
          <w:tag w:val="Oral health checkbox"/>
          <w:id w:val="1575313904"/>
          <w15:color w:val="000000"/>
          <w14:checkbox>
            <w14:checked w14:val="0"/>
            <w14:checkedState w14:val="2612" w14:font="MS Gothic"/>
            <w14:uncheckedState w14:val="2610" w14:font="MS Gothic"/>
          </w14:checkbox>
        </w:sdtPr>
        <w:sdtEndPr/>
        <w:sdtContent>
          <w:r w:rsidR="00163EBB" w:rsidRPr="00852101">
            <w:rPr>
              <w:rFonts w:ascii="MS Gothic" w:eastAsia="MS Gothic" w:hAnsi="MS Gothic" w:hint="eastAsia"/>
            </w:rPr>
            <w:t>☐</w:t>
          </w:r>
        </w:sdtContent>
      </w:sdt>
      <w:r w:rsidR="009F274D" w:rsidRPr="00852101">
        <w:t xml:space="preserve">Oral health             </w:t>
      </w:r>
      <w:sdt>
        <w:sdtPr>
          <w:alias w:val="Behavioral health checkbox"/>
          <w:tag w:val="Behavioral health checkbox"/>
          <w:id w:val="-1918467634"/>
          <w15:color w:val="000000"/>
          <w14:checkbox>
            <w14:checked w14:val="0"/>
            <w14:checkedState w14:val="2612" w14:font="MS Gothic"/>
            <w14:uncheckedState w14:val="2610" w14:font="MS Gothic"/>
          </w14:checkbox>
        </w:sdtPr>
        <w:sdtEndPr/>
        <w:sdtContent>
          <w:r w:rsidR="009F274D" w:rsidRPr="00852101">
            <w:rPr>
              <w:rFonts w:ascii="MS Gothic" w:eastAsia="MS Gothic" w:hAnsi="MS Gothic" w:hint="eastAsia"/>
            </w:rPr>
            <w:t>☐</w:t>
          </w:r>
        </w:sdtContent>
      </w:sdt>
      <w:r w:rsidR="009F274D" w:rsidRPr="00852101">
        <w:t>Behavioral health</w:t>
      </w:r>
    </w:p>
    <w:p w14:paraId="2B230C02" w14:textId="77777777" w:rsidR="009F274D" w:rsidRPr="00852101" w:rsidRDefault="009F274D" w:rsidP="009F274D">
      <w:pPr>
        <w:spacing w:before="240"/>
      </w:pPr>
      <w:r w:rsidRPr="00852101">
        <w:rPr>
          <w:b/>
          <w:bCs/>
        </w:rPr>
        <w:t xml:space="preserve">Progress </w:t>
      </w:r>
      <w:r w:rsidRPr="00852101">
        <w:t>(including previous year accomplishments/successes and challenges with this strategy):</w:t>
      </w:r>
    </w:p>
    <w:p w14:paraId="7A906830" w14:textId="77777777" w:rsidR="009F274D" w:rsidRPr="00852101" w:rsidRDefault="00A01661" w:rsidP="009F274D">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rStyle w:val="BodyTextChar"/>
        </w:rPr>
      </w:pPr>
      <w:sdt>
        <w:sdtPr>
          <w:rPr>
            <w:rStyle w:val="BodyTextChar"/>
          </w:rPr>
          <w:alias w:val="Strategy progress"/>
          <w:tag w:val="Strategy progress"/>
          <w:id w:val="728502702"/>
          <w:placeholder>
            <w:docPart w:val="58FCC01D67AB417AB5271B4297AE9180"/>
          </w:placeholder>
          <w:showingPlcHdr/>
          <w15:color w:val="000000"/>
        </w:sdtPr>
        <w:sdtEndPr>
          <w:rPr>
            <w:rStyle w:val="DefaultParagraphFont"/>
            <w:rFonts w:cs="Arial"/>
            <w:b/>
            <w:bCs/>
            <w:szCs w:val="26"/>
          </w:rPr>
        </w:sdtEndPr>
        <w:sdtContent>
          <w:r w:rsidR="009F274D" w:rsidRPr="00852101">
            <w:rPr>
              <w:rStyle w:val="PlaceholderText"/>
              <w:color w:val="auto"/>
            </w:rPr>
            <w:t>Click or tap here to enter text.</w:t>
          </w:r>
        </w:sdtContent>
      </w:sdt>
      <w:r w:rsidR="009F274D" w:rsidRPr="00852101">
        <w:rPr>
          <w:rStyle w:val="BodyTextChar"/>
        </w:rPr>
        <w:t xml:space="preserve">  </w:t>
      </w:r>
    </w:p>
    <w:p w14:paraId="10F9F3E0" w14:textId="77777777" w:rsidR="009F274D" w:rsidRPr="00852101" w:rsidRDefault="009F274D" w:rsidP="009F274D">
      <w:pPr>
        <w:spacing w:before="240"/>
        <w:rPr>
          <w:b/>
          <w:bCs/>
        </w:rPr>
      </w:pPr>
      <w:r w:rsidRPr="00852101">
        <w:lastRenderedPageBreak/>
        <w:t>(Optional)</w:t>
      </w:r>
      <w:r w:rsidRPr="00852101">
        <w:rPr>
          <w:b/>
          <w:bCs/>
        </w:rPr>
        <w:t xml:space="preserve"> Overview of 2026-29 plans for this strategy: </w:t>
      </w:r>
    </w:p>
    <w:p w14:paraId="600D845B" w14:textId="77777777" w:rsidR="009F274D" w:rsidRPr="00852101" w:rsidRDefault="00A01661" w:rsidP="009F274D">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b/>
          <w:bCs/>
        </w:rPr>
      </w:pPr>
      <w:sdt>
        <w:sdtPr>
          <w:rPr>
            <w:rStyle w:val="BodyTextChar"/>
          </w:rPr>
          <w:alias w:val="Overview of plans"/>
          <w:tag w:val="Overview of plans"/>
          <w:id w:val="-1905675256"/>
          <w:placeholder>
            <w:docPart w:val="66F3DDF85F0E4004957E7B58B4C3413E"/>
          </w:placeholder>
          <w:showingPlcHdr/>
          <w15:color w:val="000000"/>
        </w:sdtPr>
        <w:sdtEndPr>
          <w:rPr>
            <w:rStyle w:val="DefaultParagraphFont"/>
            <w:rFonts w:cs="Arial"/>
            <w:b/>
            <w:bCs/>
            <w:szCs w:val="26"/>
          </w:rPr>
        </w:sdtEndPr>
        <w:sdtContent>
          <w:r w:rsidR="009F274D" w:rsidRPr="00852101">
            <w:rPr>
              <w:rStyle w:val="PlaceholderText"/>
              <w:color w:val="auto"/>
            </w:rPr>
            <w:t>Click or tap here to enter text.</w:t>
          </w:r>
        </w:sdtContent>
      </w:sdt>
      <w:r w:rsidR="009F274D" w:rsidRPr="00852101">
        <w:rPr>
          <w:rStyle w:val="BodyTextChar"/>
        </w:rPr>
        <w:t xml:space="preserve">  </w:t>
      </w:r>
    </w:p>
    <w:p w14:paraId="019B88CE" w14:textId="77777777" w:rsidR="009F274D" w:rsidRPr="00852101" w:rsidRDefault="009F274D" w:rsidP="009F274D">
      <w:pPr>
        <w:spacing w:before="240" w:after="120"/>
        <w:ind w:left="540"/>
        <w:rPr>
          <w:b/>
          <w:bCs/>
        </w:rPr>
      </w:pPr>
      <w:r w:rsidRPr="00852101">
        <w:rPr>
          <w:b/>
          <w:bCs/>
        </w:rPr>
        <w:t>Planned activities and milestones</w:t>
      </w:r>
    </w:p>
    <w:p w14:paraId="46DBEFF9" w14:textId="77777777" w:rsidR="009F274D" w:rsidRPr="00852101" w:rsidRDefault="009F274D" w:rsidP="009F274D">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Borders>
          <w:top w:val="single" w:sz="4" w:space="0" w:color="064276" w:themeColor="text1"/>
          <w:left w:val="single" w:sz="4" w:space="0" w:color="064276" w:themeColor="text1"/>
          <w:bottom w:val="single" w:sz="4" w:space="0" w:color="064276" w:themeColor="text1"/>
          <w:right w:val="single" w:sz="4" w:space="0" w:color="064276" w:themeColor="text1"/>
          <w:insideH w:val="single" w:sz="4" w:space="0" w:color="064276" w:themeColor="text1"/>
          <w:insideV w:val="single" w:sz="4" w:space="0" w:color="064276" w:themeColor="text1"/>
        </w:tblBorders>
        <w:tblLook w:val="0620" w:firstRow="1" w:lastRow="0" w:firstColumn="0" w:lastColumn="0" w:noHBand="1" w:noVBand="1"/>
      </w:tblPr>
      <w:tblGrid>
        <w:gridCol w:w="5040"/>
        <w:gridCol w:w="5040"/>
      </w:tblGrid>
      <w:tr w:rsidR="00B43B0E" w:rsidRPr="00852101" w14:paraId="1EF5759D" w14:textId="77777777" w:rsidTr="00ED4177">
        <w:trPr>
          <w:trHeight w:val="432"/>
          <w:tblHeader/>
        </w:trPr>
        <w:tc>
          <w:tcPr>
            <w:tcW w:w="2500" w:type="pct"/>
            <w:shd w:val="clear" w:color="auto" w:fill="064276" w:themeFill="text1"/>
            <w:vAlign w:val="center"/>
          </w:tcPr>
          <w:p w14:paraId="4506F281" w14:textId="77777777" w:rsidR="00B43B0E" w:rsidRPr="00852101" w:rsidRDefault="00B43B0E">
            <w:pPr>
              <w:spacing w:before="0" w:line="240" w:lineRule="auto"/>
              <w:ind w:left="0"/>
              <w:rPr>
                <w:b/>
                <w:bCs/>
              </w:rPr>
            </w:pPr>
            <w:r w:rsidRPr="00852101">
              <w:rPr>
                <w:b/>
                <w:bCs/>
              </w:rPr>
              <w:t>Planned activities</w:t>
            </w:r>
          </w:p>
        </w:tc>
        <w:tc>
          <w:tcPr>
            <w:tcW w:w="2500" w:type="pct"/>
            <w:shd w:val="clear" w:color="auto" w:fill="064276" w:themeFill="text1"/>
            <w:vAlign w:val="center"/>
          </w:tcPr>
          <w:p w14:paraId="3692207F" w14:textId="77777777" w:rsidR="00B43B0E" w:rsidRPr="00852101" w:rsidRDefault="00B43B0E">
            <w:pPr>
              <w:spacing w:before="0" w:line="240" w:lineRule="auto"/>
              <w:ind w:left="0"/>
              <w:rPr>
                <w:b/>
                <w:bCs/>
              </w:rPr>
            </w:pPr>
            <w:r w:rsidRPr="00852101">
              <w:rPr>
                <w:b/>
                <w:bCs/>
              </w:rPr>
              <w:t>Planned milestones</w:t>
            </w:r>
          </w:p>
        </w:tc>
      </w:tr>
      <w:tr w:rsidR="00B43B0E" w:rsidRPr="00852101" w14:paraId="77626406" w14:textId="77777777" w:rsidTr="00ED4177">
        <w:sdt>
          <w:sdtPr>
            <w:alias w:val="Strategy planned activities"/>
            <w:tag w:val="List of planned activities"/>
            <w:id w:val="-1697390104"/>
            <w:placeholder>
              <w:docPart w:val="2261669958124F34AA4026582C43613D"/>
            </w:placeholder>
            <w:showingPlcHdr/>
            <w15:color w:val="000000"/>
          </w:sdtPr>
          <w:sdtEndPr/>
          <w:sdtContent>
            <w:tc>
              <w:tcPr>
                <w:tcW w:w="2500" w:type="pct"/>
              </w:tcPr>
              <w:p w14:paraId="49ADDAD5" w14:textId="7B869BE2" w:rsidR="00B43B0E" w:rsidRPr="00852101" w:rsidRDefault="003B40D6" w:rsidP="00404EF9">
                <w:pPr>
                  <w:pStyle w:val="Bulletlistparagraph"/>
                  <w:numPr>
                    <w:ilvl w:val="0"/>
                    <w:numId w:val="23"/>
                  </w:numPr>
                  <w:ind w:left="447"/>
                </w:pPr>
                <w:r w:rsidRPr="00852101">
                  <w:rPr>
                    <w:rStyle w:val="PlaceholderText"/>
                    <w:color w:val="auto"/>
                    <w:bdr w:val="single" w:sz="12" w:space="0" w:color="064276" w:themeColor="text1"/>
                  </w:rPr>
                  <w:t>Click or tap here to enter text.</w:t>
                </w:r>
              </w:p>
            </w:tc>
          </w:sdtContent>
        </w:sdt>
        <w:tc>
          <w:tcPr>
            <w:tcW w:w="2500" w:type="pct"/>
          </w:tcPr>
          <w:sdt>
            <w:sdtPr>
              <w:rPr>
                <w:rStyle w:val="BodyTextChar"/>
              </w:rPr>
              <w:alias w:val="Strategy planned milestones"/>
              <w:tag w:val="Strategy planned milestones"/>
              <w:id w:val="1428701671"/>
              <w:placeholder>
                <w:docPart w:val="5F9EBEB3B6C14321BA99EE2EE251BFFC"/>
              </w:placeholder>
              <w:showingPlcHdr/>
              <w15:color w:val="000000"/>
            </w:sdtPr>
            <w:sdtEndPr>
              <w:rPr>
                <w:rStyle w:val="DefaultParagraphFont"/>
                <w:rFonts w:cs="Arial"/>
                <w:szCs w:val="26"/>
              </w:rPr>
            </w:sdtEndPr>
            <w:sdtContent>
              <w:p w14:paraId="2DB0EC34" w14:textId="77777777" w:rsidR="00B43B0E" w:rsidRPr="00852101" w:rsidRDefault="00B43B0E" w:rsidP="00404EF9">
                <w:pPr>
                  <w:pStyle w:val="ListParagraph"/>
                  <w:numPr>
                    <w:ilvl w:val="0"/>
                    <w:numId w:val="24"/>
                  </w:numPr>
                  <w:ind w:left="361"/>
                </w:pPr>
                <w:r w:rsidRPr="00852101">
                  <w:rPr>
                    <w:rStyle w:val="PlaceholderText"/>
                    <w:color w:val="auto"/>
                    <w:bdr w:val="single" w:sz="12" w:space="0" w:color="064276" w:themeColor="text1"/>
                  </w:rPr>
                  <w:t>Click or tap here to enter text.</w:t>
                </w:r>
              </w:p>
            </w:sdtContent>
          </w:sdt>
        </w:tc>
      </w:tr>
    </w:tbl>
    <w:p w14:paraId="4F63D7AF" w14:textId="461F0FB2" w:rsidR="00423654" w:rsidRPr="00852101" w:rsidRDefault="00545DF6" w:rsidP="00545DF6">
      <w:pPr>
        <w:pStyle w:val="Heading3"/>
        <w:shd w:val="clear" w:color="auto" w:fill="D6DBE9" w:themeFill="accent2"/>
        <w:spacing w:before="360"/>
      </w:pPr>
      <w:bookmarkStart w:id="9" w:name="_Toc220511188"/>
      <w:r w:rsidRPr="00852101">
        <w:t xml:space="preserve">B. </w:t>
      </w:r>
      <w:r w:rsidR="00C665D5" w:rsidRPr="00852101">
        <w:t xml:space="preserve">EHR </w:t>
      </w:r>
      <w:r w:rsidR="00766109" w:rsidRPr="00852101">
        <w:t>s</w:t>
      </w:r>
      <w:r w:rsidR="00C665D5" w:rsidRPr="00852101">
        <w:t xml:space="preserve">upport </w:t>
      </w:r>
      <w:r w:rsidR="00766109" w:rsidRPr="00852101">
        <w:t>b</w:t>
      </w:r>
      <w:r w:rsidR="00C665D5" w:rsidRPr="00852101">
        <w:t>arriers</w:t>
      </w:r>
      <w:bookmarkEnd w:id="9"/>
    </w:p>
    <w:p w14:paraId="41E78EAC" w14:textId="62541984" w:rsidR="00BD574E" w:rsidRPr="00852101" w:rsidRDefault="00005061" w:rsidP="005D1654">
      <w:pPr>
        <w:shd w:val="clear" w:color="auto" w:fill="D6DBE9" w:themeFill="accent2"/>
        <w:rPr>
          <w:b/>
          <w:bCs/>
        </w:rPr>
      </w:pPr>
      <w:r w:rsidRPr="00852101">
        <w:rPr>
          <w:b/>
          <w:bCs/>
        </w:rPr>
        <w:t>Please describe any barriers that inhibited your progress to support EHR adoption, use, and/or optimization among your contracted providers.</w:t>
      </w:r>
    </w:p>
    <w:p w14:paraId="7064FAAB" w14:textId="3A8836F2" w:rsidR="00A03284" w:rsidRPr="00852101" w:rsidRDefault="00A01661" w:rsidP="00276464">
      <w:pPr>
        <w:pBdr>
          <w:top w:val="single" w:sz="12" w:space="1" w:color="064276" w:themeColor="text1"/>
          <w:left w:val="single" w:sz="12" w:space="4" w:color="064276" w:themeColor="text1"/>
          <w:bottom w:val="single" w:sz="12" w:space="1" w:color="064276" w:themeColor="text1"/>
          <w:right w:val="single" w:sz="12" w:space="4" w:color="064276" w:themeColor="text1"/>
        </w:pBdr>
        <w:rPr>
          <w:bCs/>
        </w:rPr>
      </w:pPr>
      <w:sdt>
        <w:sdtPr>
          <w:rPr>
            <w:rStyle w:val="BodyTextChar"/>
          </w:rPr>
          <w:alias w:val="EHR support barriers"/>
          <w:tag w:val="EHR support barriers"/>
          <w:id w:val="922233041"/>
          <w:lock w:val="sdtLocked"/>
          <w:placeholder>
            <w:docPart w:val="1B27148E1AC949FBB2729500239F677B"/>
          </w:placeholder>
          <w:showingPlcHdr/>
          <w15:color w:val="000000"/>
        </w:sdtPr>
        <w:sdtEndPr>
          <w:rPr>
            <w:rStyle w:val="DefaultParagraphFont"/>
            <w:rFonts w:cs="Arial"/>
            <w:bCs/>
            <w:szCs w:val="26"/>
          </w:rPr>
        </w:sdtEndPr>
        <w:sdtContent>
          <w:r w:rsidR="00276464" w:rsidRPr="00852101">
            <w:rPr>
              <w:rStyle w:val="PlaceholderText"/>
              <w:color w:val="auto"/>
            </w:rPr>
            <w:t>Click or tap here to enter text.</w:t>
          </w:r>
        </w:sdtContent>
      </w:sdt>
      <w:r w:rsidR="00276464" w:rsidRPr="00852101">
        <w:rPr>
          <w:rStyle w:val="BodyTextChar"/>
        </w:rPr>
        <w:t xml:space="preserve"> </w:t>
      </w:r>
    </w:p>
    <w:p w14:paraId="7ADE36E4" w14:textId="6464904E" w:rsidR="00A32DD2" w:rsidRPr="00852101" w:rsidRDefault="00640E26" w:rsidP="00423654">
      <w:pPr>
        <w:pStyle w:val="Heading3"/>
        <w:shd w:val="clear" w:color="auto" w:fill="D6DBE9" w:themeFill="accent2"/>
        <w:spacing w:before="360"/>
      </w:pPr>
      <w:bookmarkStart w:id="10" w:name="_Toc220511189"/>
      <w:r w:rsidRPr="00852101">
        <w:t>C. OHA support needs</w:t>
      </w:r>
      <w:bookmarkEnd w:id="10"/>
    </w:p>
    <w:p w14:paraId="1E5C015C" w14:textId="2FBC9F1A" w:rsidR="00640E26" w:rsidRPr="00852101" w:rsidRDefault="00EF485C" w:rsidP="00EF485C">
      <w:pPr>
        <w:shd w:val="clear" w:color="auto" w:fill="D6DBE9" w:themeFill="accent2"/>
      </w:pPr>
      <w:r w:rsidRPr="00852101">
        <w:rPr>
          <w:b/>
        </w:rPr>
        <w:t>How can OHA support your efforts to support your contracted providers with EHR adoption</w:t>
      </w:r>
      <w:r w:rsidRPr="00852101">
        <w:rPr>
          <w:rFonts w:eastAsiaTheme="minorHAnsi"/>
          <w:b/>
        </w:rPr>
        <w:t>, use, and/or optimization</w:t>
      </w:r>
      <w:r w:rsidRPr="00852101">
        <w:rPr>
          <w:b/>
        </w:rPr>
        <w:t>?</w:t>
      </w:r>
    </w:p>
    <w:p w14:paraId="104E0707" w14:textId="233164AB" w:rsidR="000F7045" w:rsidRPr="00852101" w:rsidRDefault="00A01661" w:rsidP="00EF485C">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How OHA can support EHR efforts"/>
          <w:tag w:val="How OHA can support EHR efforts"/>
          <w:id w:val="-679893716"/>
          <w:lock w:val="sdtLocked"/>
          <w:placeholder>
            <w:docPart w:val="12DFA7FA6CCE48819F1648E89DFC81F8"/>
          </w:placeholder>
          <w:showingPlcHdr/>
          <w15:color w:val="000000"/>
        </w:sdtPr>
        <w:sdtEndPr>
          <w:rPr>
            <w:rStyle w:val="BodyTextChar"/>
          </w:rPr>
        </w:sdtEndPr>
        <w:sdtContent>
          <w:r w:rsidR="00EF485C" w:rsidRPr="00852101">
            <w:rPr>
              <w:rStyle w:val="PlaceholderText"/>
              <w:color w:val="auto"/>
            </w:rPr>
            <w:t>Click or tap here to enter text.</w:t>
          </w:r>
        </w:sdtContent>
      </w:sdt>
      <w:r w:rsidR="00EF485C" w:rsidRPr="00852101">
        <w:rPr>
          <w:rStyle w:val="BodyTextChar"/>
        </w:rPr>
        <w:t xml:space="preserve"> </w:t>
      </w:r>
    </w:p>
    <w:p w14:paraId="5CEC2B07" w14:textId="2649F552" w:rsidR="00EF485C" w:rsidRPr="00852101" w:rsidRDefault="00875E61" w:rsidP="00404EF9">
      <w:pPr>
        <w:pStyle w:val="Heading2"/>
        <w:numPr>
          <w:ilvl w:val="0"/>
          <w:numId w:val="6"/>
        </w:numPr>
        <w:shd w:val="clear" w:color="auto" w:fill="FFF1DC" w:themeFill="accent5"/>
        <w:rPr>
          <w:rStyle w:val="BodyTextChar"/>
          <w:rFonts w:cstheme="majorBidi"/>
          <w:sz w:val="36"/>
          <w:szCs w:val="24"/>
        </w:rPr>
      </w:pPr>
      <w:bookmarkStart w:id="11" w:name="_Toc220511190"/>
      <w:r w:rsidRPr="00852101">
        <w:rPr>
          <w:rStyle w:val="BodyTextChar"/>
          <w:rFonts w:cstheme="majorBidi"/>
          <w:sz w:val="36"/>
          <w:szCs w:val="24"/>
        </w:rPr>
        <w:t>Use of and support for HIE for care coordination and hospital event notifications</w:t>
      </w:r>
      <w:bookmarkEnd w:id="11"/>
    </w:p>
    <w:p w14:paraId="2231B442" w14:textId="0304D35C" w:rsidR="00875E61" w:rsidRPr="00852101" w:rsidRDefault="00D13689" w:rsidP="00ED4177">
      <w:pPr>
        <w:pStyle w:val="Heading3"/>
        <w:shd w:val="clear" w:color="auto" w:fill="FFF1DC" w:themeFill="accent5"/>
      </w:pPr>
      <w:bookmarkStart w:id="12" w:name="_Toc220511191"/>
      <w:r w:rsidRPr="00852101">
        <w:t xml:space="preserve">A. </w:t>
      </w:r>
      <w:r w:rsidR="0069784B" w:rsidRPr="00852101">
        <w:t>CCO use of HIE for care coordination and hospital event notifications: 2025 progress and 2026-29 plans</w:t>
      </w:r>
      <w:bookmarkEnd w:id="12"/>
    </w:p>
    <w:p w14:paraId="54CD6228" w14:textId="77777777" w:rsidR="00035AC1" w:rsidRPr="00852101" w:rsidRDefault="00035AC1" w:rsidP="00CD7421">
      <w:pPr>
        <w:shd w:val="clear" w:color="auto" w:fill="FFF1DC"/>
      </w:pPr>
      <w:r w:rsidRPr="00852101">
        <w:lastRenderedPageBreak/>
        <w:t xml:space="preserve">Please describe your 2025 progress and 2026-29 plans for using HIE for care coordination, including risk stratification, AND timely hospital event notifications </w:t>
      </w:r>
      <w:r w:rsidRPr="00852101">
        <w:rPr>
          <w:b/>
          <w:bCs/>
        </w:rPr>
        <w:t>within your organization</w:t>
      </w:r>
      <w:r w:rsidRPr="00852101">
        <w:t xml:space="preserve">. In the spaces below </w:t>
      </w:r>
      <w:r w:rsidRPr="00852101">
        <w:rPr>
          <w:rFonts w:eastAsia="Arial"/>
        </w:rPr>
        <w:t>(</w:t>
      </w:r>
      <w:r w:rsidRPr="00852101">
        <w:t>in the relevant sections), please:</w:t>
      </w:r>
      <w:r w:rsidRPr="00852101">
        <w:rPr>
          <w:rFonts w:eastAsiaTheme="minorHAnsi"/>
        </w:rPr>
        <w:t xml:space="preserve"> </w:t>
      </w:r>
    </w:p>
    <w:p w14:paraId="663B84F3" w14:textId="77777777" w:rsidR="00035AC1" w:rsidRPr="00852101" w:rsidRDefault="00035AC1" w:rsidP="00507C0C">
      <w:pPr>
        <w:pStyle w:val="ListParagraph"/>
      </w:pPr>
      <w:r w:rsidRPr="00852101">
        <w:t>List and describe specific tool(s) you currently use or plan to use for care coordination, including risk stratification, and timely hospital event notifications.</w:t>
      </w:r>
    </w:p>
    <w:p w14:paraId="1468581D" w14:textId="77777777" w:rsidR="00035AC1" w:rsidRPr="00852101" w:rsidRDefault="00035AC1" w:rsidP="00507C0C">
      <w:pPr>
        <w:pStyle w:val="ListParagraph"/>
      </w:pPr>
      <w:r w:rsidRPr="00852101">
        <w:t>(Optional) Provide an overview of CCO’s approach to using HIE for care coordination and hospital event notifications.</w:t>
      </w:r>
    </w:p>
    <w:p w14:paraId="0209115A" w14:textId="77777777" w:rsidR="00035AC1" w:rsidRPr="00852101" w:rsidRDefault="00035AC1" w:rsidP="00507C0C">
      <w:pPr>
        <w:pStyle w:val="ListParagraph"/>
      </w:pPr>
      <w:r w:rsidRPr="00852101">
        <w:rPr>
          <w:b/>
          <w:bCs/>
        </w:rPr>
        <w:t>For each strategy</w:t>
      </w:r>
      <w:r w:rsidRPr="00852101">
        <w:t xml:space="preserve"> CCO implemented in 2025 and/or will implement in 2026-29 for using HIE for care coordination, including risk stratification, and hospital event notifications within the CCO include:</w:t>
      </w:r>
    </w:p>
    <w:p w14:paraId="30EB61BE" w14:textId="77777777" w:rsidR="00035AC1" w:rsidRPr="00852101" w:rsidRDefault="00035AC1" w:rsidP="00404EF9">
      <w:pPr>
        <w:pStyle w:val="Bulletlistparagraph"/>
        <w:numPr>
          <w:ilvl w:val="0"/>
          <w:numId w:val="14"/>
        </w:numPr>
        <w:ind w:left="1944"/>
        <w:rPr>
          <w:rFonts w:eastAsiaTheme="minorHAnsi"/>
          <w:b/>
        </w:rPr>
      </w:pPr>
      <w:r w:rsidRPr="00852101">
        <w:t xml:space="preserve">A title and brief description </w:t>
      </w:r>
    </w:p>
    <w:p w14:paraId="51118AC5" w14:textId="77777777" w:rsidR="00035AC1" w:rsidRPr="00852101" w:rsidRDefault="00035AC1" w:rsidP="00404EF9">
      <w:pPr>
        <w:pStyle w:val="Bulletlistparagraph"/>
        <w:numPr>
          <w:ilvl w:val="0"/>
          <w:numId w:val="14"/>
        </w:numPr>
        <w:ind w:left="1944"/>
        <w:rPr>
          <w:rFonts w:eastAsiaTheme="minorHAnsi"/>
          <w:b/>
        </w:rPr>
      </w:pPr>
      <w:r w:rsidRPr="00852101">
        <w:t>Which category(</w:t>
      </w:r>
      <w:proofErr w:type="spellStart"/>
      <w:r w:rsidRPr="00852101">
        <w:t>ies</w:t>
      </w:r>
      <w:proofErr w:type="spellEnd"/>
      <w:r w:rsidRPr="00852101">
        <w:t>) pertain to each strategy</w:t>
      </w:r>
    </w:p>
    <w:p w14:paraId="290582C2" w14:textId="77777777" w:rsidR="00035AC1" w:rsidRPr="00852101" w:rsidRDefault="00035AC1" w:rsidP="00404EF9">
      <w:pPr>
        <w:pStyle w:val="Bulletlistparagraph"/>
        <w:numPr>
          <w:ilvl w:val="0"/>
          <w:numId w:val="14"/>
        </w:numPr>
        <w:ind w:left="1944"/>
        <w:rPr>
          <w:rFonts w:eastAsiaTheme="minorHAnsi"/>
        </w:rPr>
      </w:pPr>
      <w:r w:rsidRPr="00852101">
        <w:rPr>
          <w:rFonts w:eastAsiaTheme="minorHAnsi"/>
        </w:rPr>
        <w:t xml:space="preserve">Strategy status </w:t>
      </w:r>
    </w:p>
    <w:p w14:paraId="53760220" w14:textId="77777777" w:rsidR="00035AC1" w:rsidRPr="00852101" w:rsidRDefault="00035AC1" w:rsidP="00404EF9">
      <w:pPr>
        <w:pStyle w:val="Bulletlistparagraph"/>
        <w:numPr>
          <w:ilvl w:val="0"/>
          <w:numId w:val="14"/>
        </w:numPr>
        <w:ind w:left="1944"/>
        <w:rPr>
          <w:rFonts w:eastAsiaTheme="minorHAnsi"/>
        </w:rPr>
      </w:pPr>
      <w:r w:rsidRPr="00852101">
        <w:t>A description of 2025 progress, including:</w:t>
      </w:r>
    </w:p>
    <w:p w14:paraId="713C618F" w14:textId="77777777" w:rsidR="00035AC1" w:rsidRPr="00852101" w:rsidRDefault="00035AC1" w:rsidP="00404EF9">
      <w:pPr>
        <w:pStyle w:val="Bulletlistparagraph"/>
        <w:numPr>
          <w:ilvl w:val="1"/>
          <w:numId w:val="15"/>
        </w:numPr>
        <w:ind w:left="2218" w:hanging="144"/>
      </w:pPr>
      <w:r w:rsidRPr="00852101">
        <w:rPr>
          <w:b/>
          <w:bCs/>
        </w:rPr>
        <w:t>Accomplishments and successes</w:t>
      </w:r>
      <w:r w:rsidRPr="00852101">
        <w:t xml:space="preserve"> (including number of organizations, etc., where applicable) </w:t>
      </w:r>
    </w:p>
    <w:p w14:paraId="3477A648" w14:textId="77777777" w:rsidR="00035AC1" w:rsidRPr="00852101" w:rsidRDefault="00035AC1" w:rsidP="00404EF9">
      <w:pPr>
        <w:pStyle w:val="Bulletlistparagraph"/>
        <w:numPr>
          <w:ilvl w:val="1"/>
          <w:numId w:val="15"/>
        </w:numPr>
        <w:ind w:left="2218" w:hanging="144"/>
      </w:pPr>
      <w:r w:rsidRPr="00852101">
        <w:t>Challenges related to each strategy, as applicable</w:t>
      </w:r>
    </w:p>
    <w:p w14:paraId="6D32F165" w14:textId="77777777" w:rsidR="00035AC1" w:rsidRPr="00852101" w:rsidRDefault="00035AC1" w:rsidP="00404EF9">
      <w:pPr>
        <w:pStyle w:val="Bulletlistparagraph"/>
        <w:numPr>
          <w:ilvl w:val="0"/>
          <w:numId w:val="14"/>
        </w:numPr>
        <w:ind w:left="1944"/>
        <w:rPr>
          <w:rFonts w:eastAsiaTheme="minorHAnsi"/>
        </w:rPr>
      </w:pPr>
      <w:r w:rsidRPr="00852101">
        <w:rPr>
          <w:rFonts w:eastAsiaTheme="minorHAnsi"/>
        </w:rPr>
        <w:t xml:space="preserve">(Optional) An overview of CCO 2026-29 plans for each strategy </w:t>
      </w:r>
    </w:p>
    <w:p w14:paraId="142B8756" w14:textId="56639658" w:rsidR="000310C4" w:rsidRPr="00852101" w:rsidRDefault="00035AC1" w:rsidP="00404EF9">
      <w:pPr>
        <w:pStyle w:val="Bulletlistparagraph"/>
        <w:numPr>
          <w:ilvl w:val="0"/>
          <w:numId w:val="14"/>
        </w:numPr>
        <w:ind w:left="1944"/>
      </w:pPr>
      <w:r w:rsidRPr="00852101">
        <w:rPr>
          <w:rFonts w:eastAsiaTheme="minorHAnsi"/>
          <w:b/>
          <w:bCs/>
        </w:rPr>
        <w:t>Activities and milestones</w:t>
      </w:r>
      <w:r w:rsidRPr="00852101">
        <w:rPr>
          <w:rFonts w:eastAsiaTheme="minorHAnsi"/>
        </w:rPr>
        <w:t xml:space="preserve"> related to each strategy CCO plans to implement in 2026-29</w:t>
      </w:r>
    </w:p>
    <w:p w14:paraId="691C285F" w14:textId="50C9F134" w:rsidR="00EF485C" w:rsidRPr="00852101" w:rsidRDefault="00D920CC" w:rsidP="00804369">
      <w:pPr>
        <w:shd w:val="clear" w:color="auto" w:fill="FFF1DC" w:themeFill="accent5"/>
        <w:spacing w:before="360"/>
        <w:rPr>
          <w:rStyle w:val="BodyTextChar"/>
          <w:b/>
          <w:bCs/>
        </w:rPr>
      </w:pPr>
      <w:r w:rsidRPr="00852101">
        <w:rPr>
          <w:rStyle w:val="BodyTextChar"/>
          <w:b/>
          <w:bCs/>
        </w:rPr>
        <w:t>Complete list of strategy categories (within CCO)</w:t>
      </w:r>
    </w:p>
    <w:p w14:paraId="55DAABD9" w14:textId="18871D7A" w:rsidR="00D920CC" w:rsidRPr="00852101" w:rsidRDefault="001E0CC2" w:rsidP="00EF485C">
      <w:pPr>
        <w:rPr>
          <w:rFonts w:eastAsia="Arial"/>
        </w:rPr>
      </w:pPr>
      <w:r w:rsidRPr="00852101">
        <w:rPr>
          <w:rFonts w:eastAsia="Arial"/>
        </w:rPr>
        <w:t>Please review the list of strategies below that you may have employed during 2025 and/or plan to implement during 2026-29. Check the applicable boxes for each strategy and describe your progress/plans in the sections below.</w:t>
      </w:r>
    </w:p>
    <w:p w14:paraId="0044A44B" w14:textId="56D63AFB" w:rsidR="000B6699" w:rsidRPr="00852101" w:rsidRDefault="000B6699" w:rsidP="004B00E4">
      <w:pPr>
        <w:pStyle w:val="Bulletlistparagraph"/>
        <w:numPr>
          <w:ilvl w:val="0"/>
          <w:numId w:val="16"/>
        </w:numPr>
        <w:ind w:left="1170"/>
        <w:rPr>
          <w:rStyle w:val="BodyTextChar"/>
          <w:rFonts w:cs="Arial"/>
          <w:szCs w:val="26"/>
        </w:rPr>
      </w:pPr>
      <w:r w:rsidRPr="00852101">
        <w:rPr>
          <w:rStyle w:val="BodyTextChar"/>
          <w:rFonts w:cs="Arial"/>
          <w:szCs w:val="26"/>
        </w:rPr>
        <w:lastRenderedPageBreak/>
        <w:t xml:space="preserve">Care coordination and care management        </w:t>
      </w:r>
    </w:p>
    <w:p w14:paraId="645F85D8" w14:textId="30748A61" w:rsidR="000B6699" w:rsidRPr="00852101" w:rsidRDefault="000B6699" w:rsidP="0036089A">
      <w:pPr>
        <w:pStyle w:val="Bulletlistparagraph"/>
        <w:rPr>
          <w:rStyle w:val="BodyTextChar"/>
          <w:rFonts w:cs="Arial"/>
          <w:szCs w:val="26"/>
        </w:rPr>
      </w:pPr>
      <w:r w:rsidRPr="00852101">
        <w:rPr>
          <w:rStyle w:val="BodyTextChar"/>
          <w:rFonts w:cs="Arial"/>
          <w:szCs w:val="26"/>
        </w:rPr>
        <w:t xml:space="preserve">Exchange of care information and care plans        </w:t>
      </w:r>
    </w:p>
    <w:p w14:paraId="3F9E9CF1" w14:textId="0152FFE7" w:rsidR="000B6699" w:rsidRPr="00852101" w:rsidRDefault="000B6699" w:rsidP="0036089A">
      <w:pPr>
        <w:pStyle w:val="Bulletlistparagraph"/>
        <w:rPr>
          <w:rStyle w:val="BodyTextChar"/>
          <w:rFonts w:cs="Arial"/>
          <w:szCs w:val="26"/>
        </w:rPr>
      </w:pPr>
      <w:r w:rsidRPr="00852101">
        <w:rPr>
          <w:rStyle w:val="BodyTextChar"/>
          <w:rFonts w:cs="Arial"/>
          <w:szCs w:val="26"/>
        </w:rPr>
        <w:t>Integration of disparate information and/or tools with HIE</w:t>
      </w:r>
    </w:p>
    <w:p w14:paraId="42F799E0" w14:textId="4CB19692" w:rsidR="000B6699" w:rsidRPr="00852101" w:rsidRDefault="000B6699" w:rsidP="0036089A">
      <w:pPr>
        <w:pStyle w:val="Bulletlistparagraph"/>
        <w:rPr>
          <w:rStyle w:val="BodyTextChar"/>
          <w:rFonts w:cs="Arial"/>
          <w:szCs w:val="26"/>
        </w:rPr>
      </w:pPr>
      <w:r w:rsidRPr="00852101">
        <w:rPr>
          <w:rStyle w:val="BodyTextChar"/>
          <w:rFonts w:cs="Arial"/>
          <w:szCs w:val="26"/>
        </w:rPr>
        <w:t>Enhancements to HIE tools (e.g., adding new functionality or data sources)</w:t>
      </w:r>
    </w:p>
    <w:p w14:paraId="2FD6F56D" w14:textId="07A95B01" w:rsidR="000B6699" w:rsidRPr="00852101" w:rsidRDefault="000B6699" w:rsidP="0036089A">
      <w:pPr>
        <w:pStyle w:val="Bulletlistparagraph"/>
        <w:rPr>
          <w:rStyle w:val="BodyTextChar"/>
          <w:rFonts w:cs="Arial"/>
          <w:szCs w:val="26"/>
        </w:rPr>
      </w:pPr>
      <w:r w:rsidRPr="00852101">
        <w:rPr>
          <w:rStyle w:val="BodyTextChar"/>
          <w:rFonts w:cs="Arial"/>
          <w:szCs w:val="26"/>
        </w:rPr>
        <w:t>Collaboration with external partners</w:t>
      </w:r>
    </w:p>
    <w:p w14:paraId="64922246" w14:textId="60155FAA" w:rsidR="000B6699" w:rsidRPr="00852101" w:rsidRDefault="000B6699" w:rsidP="0036089A">
      <w:pPr>
        <w:pStyle w:val="Bulletlistparagraph"/>
        <w:rPr>
          <w:rStyle w:val="BodyTextChar"/>
          <w:rFonts w:cs="Arial"/>
          <w:szCs w:val="26"/>
        </w:rPr>
      </w:pPr>
      <w:r w:rsidRPr="00852101">
        <w:rPr>
          <w:rStyle w:val="BodyTextChar"/>
          <w:rFonts w:cs="Arial"/>
          <w:szCs w:val="26"/>
        </w:rPr>
        <w:t>Risk stratification and population segmentation</w:t>
      </w:r>
    </w:p>
    <w:p w14:paraId="62C50FAE" w14:textId="143F0DE5" w:rsidR="001E0CC2" w:rsidRPr="00852101" w:rsidRDefault="000B6699" w:rsidP="0036089A">
      <w:pPr>
        <w:pStyle w:val="Bulletlistparagraph"/>
        <w:rPr>
          <w:rStyle w:val="BodyTextChar"/>
          <w:rFonts w:cs="Arial"/>
          <w:szCs w:val="26"/>
        </w:rPr>
      </w:pPr>
      <w:r w:rsidRPr="00852101">
        <w:rPr>
          <w:rStyle w:val="BodyTextChar"/>
          <w:rFonts w:cs="Arial"/>
          <w:szCs w:val="26"/>
        </w:rPr>
        <w:t>Other strategies for supporting HIE access or use</w:t>
      </w:r>
    </w:p>
    <w:p w14:paraId="0A62C95C" w14:textId="50EF3F5A" w:rsidR="00AA3B2F" w:rsidRPr="00852101" w:rsidRDefault="00424819" w:rsidP="00694BEC">
      <w:pPr>
        <w:pStyle w:val="Heading4"/>
        <w:shd w:val="clear" w:color="auto" w:fill="FFF1DC" w:themeFill="accent5"/>
        <w:rPr>
          <w:b/>
          <w:bCs/>
        </w:rPr>
      </w:pPr>
      <w:r w:rsidRPr="00852101">
        <w:rPr>
          <w:b/>
          <w:bCs/>
        </w:rPr>
        <w:t>List and briefly describe tools used by CCO for care coordination and timely hospital event notifications.</w:t>
      </w:r>
      <w:r w:rsidR="00A80A1B" w:rsidRPr="00852101">
        <w:rPr>
          <w:b/>
          <w:bCs/>
        </w:rPr>
        <w:t xml:space="preserve"> </w:t>
      </w:r>
      <w:r w:rsidR="00A80A1B" w:rsidRPr="00852101">
        <w:t xml:space="preserve">The use of these tools should also be included </w:t>
      </w:r>
      <w:r w:rsidR="00EC677B" w:rsidRPr="00852101">
        <w:t>in the applicable HIE strategies below.</w:t>
      </w:r>
      <w:r w:rsidR="00EC677B" w:rsidRPr="00852101">
        <w:rPr>
          <w:b/>
          <w:bCs/>
        </w:rPr>
        <w:t xml:space="preserve"> </w:t>
      </w:r>
    </w:p>
    <w:p w14:paraId="477ED01E" w14:textId="0B0BF052" w:rsidR="00424819" w:rsidRPr="00852101" w:rsidRDefault="00A01661" w:rsidP="00EC677B">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Fonts w:cs="Arial"/>
          <w:bCs/>
          <w:szCs w:val="26"/>
        </w:rPr>
      </w:pPr>
      <w:sdt>
        <w:sdtPr>
          <w:rPr>
            <w:rStyle w:val="BodyTextChar"/>
            <w:rFonts w:cs="Arial"/>
            <w:bCs/>
            <w:szCs w:val="26"/>
          </w:rPr>
          <w:alias w:val="Health IT tools used within CCO"/>
          <w:tag w:val="Health IT tools used within CCO"/>
          <w:id w:val="983813630"/>
          <w:lock w:val="sdtLocked"/>
          <w:placeholder>
            <w:docPart w:val="7F1C8AEB57DC4DF39F1EDF042CB9AE3A"/>
          </w:placeholder>
          <w:showingPlcHdr/>
          <w15:color w:val="000000"/>
        </w:sdtPr>
        <w:sdtEndPr>
          <w:rPr>
            <w:rStyle w:val="BodyTextChar"/>
          </w:rPr>
        </w:sdtEndPr>
        <w:sdtContent>
          <w:r w:rsidR="00EC677B" w:rsidRPr="00852101">
            <w:rPr>
              <w:rStyle w:val="PlaceholderText"/>
              <w:color w:val="auto"/>
            </w:rPr>
            <w:t>Click or tap here to enter text.</w:t>
          </w:r>
        </w:sdtContent>
      </w:sdt>
      <w:r w:rsidR="00EC677B" w:rsidRPr="00852101">
        <w:rPr>
          <w:rStyle w:val="BodyTextChar"/>
          <w:rFonts w:cs="Arial"/>
          <w:bCs/>
          <w:szCs w:val="26"/>
        </w:rPr>
        <w:t xml:space="preserve"> </w:t>
      </w:r>
    </w:p>
    <w:p w14:paraId="00F1057F" w14:textId="11D7AA97" w:rsidR="00093D4E" w:rsidRPr="00852101" w:rsidRDefault="00652AE7" w:rsidP="00694BEC">
      <w:pPr>
        <w:pStyle w:val="Heading4"/>
        <w:shd w:val="clear" w:color="auto" w:fill="FFF1DC" w:themeFill="accent5"/>
        <w:rPr>
          <w:rStyle w:val="BodyTextChar"/>
          <w:rFonts w:cs="Arial"/>
          <w:b/>
          <w:bCs/>
          <w:szCs w:val="26"/>
        </w:rPr>
      </w:pPr>
      <w:r w:rsidRPr="00852101">
        <w:rPr>
          <w:b/>
          <w:bCs/>
        </w:rPr>
        <w:t>(Optional) Overview of CCO approach to using HIE for care coordination and hospital event notifications</w:t>
      </w:r>
    </w:p>
    <w:p w14:paraId="11CBD233" w14:textId="7A8819C5" w:rsidR="00093D4E" w:rsidRPr="00852101" w:rsidRDefault="00A01661" w:rsidP="00652AE7">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Fonts w:cs="Arial"/>
          <w:bCs/>
          <w:szCs w:val="26"/>
        </w:rPr>
      </w:pPr>
      <w:sdt>
        <w:sdtPr>
          <w:rPr>
            <w:rStyle w:val="BodyTextChar"/>
            <w:rFonts w:cs="Arial"/>
            <w:bCs/>
            <w:szCs w:val="26"/>
          </w:rPr>
          <w:alias w:val="Overview of CCO approach to using HIE"/>
          <w:tag w:val="Overview of CCO approach to using HIE"/>
          <w:id w:val="-1076200040"/>
          <w:lock w:val="sdtLocked"/>
          <w:placeholder>
            <w:docPart w:val="CF535911783C45539B079E8BFF72EB1C"/>
          </w:placeholder>
          <w:showingPlcHdr/>
          <w15:color w:val="000000"/>
        </w:sdtPr>
        <w:sdtEndPr>
          <w:rPr>
            <w:rStyle w:val="BodyTextChar"/>
          </w:rPr>
        </w:sdtEndPr>
        <w:sdtContent>
          <w:r w:rsidR="00652AE7" w:rsidRPr="00852101">
            <w:rPr>
              <w:rStyle w:val="PlaceholderText"/>
              <w:color w:val="auto"/>
            </w:rPr>
            <w:t>Click or tap here to enter text.</w:t>
          </w:r>
        </w:sdtContent>
      </w:sdt>
      <w:r w:rsidR="00652AE7" w:rsidRPr="00852101">
        <w:rPr>
          <w:rStyle w:val="BodyTextChar"/>
          <w:rFonts w:cs="Arial"/>
          <w:bCs/>
          <w:szCs w:val="26"/>
        </w:rPr>
        <w:t xml:space="preserve">  </w:t>
      </w:r>
    </w:p>
    <w:p w14:paraId="5465157C" w14:textId="3823BDF3" w:rsidR="007D0563" w:rsidRPr="00852101" w:rsidRDefault="007D0563" w:rsidP="00694BEC">
      <w:pPr>
        <w:pStyle w:val="Heading4"/>
        <w:shd w:val="clear" w:color="auto" w:fill="FFF1DC" w:themeFill="accent5"/>
        <w:rPr>
          <w:rStyle w:val="BodyTextChar"/>
          <w:b/>
          <w:bCs/>
          <w:szCs w:val="26"/>
        </w:rPr>
      </w:pPr>
      <w:r w:rsidRPr="00852101">
        <w:rPr>
          <w:b/>
          <w:bCs/>
        </w:rPr>
        <w:t xml:space="preserve">Strategy </w:t>
      </w:r>
      <w:r w:rsidR="008A115F" w:rsidRPr="00852101">
        <w:rPr>
          <w:b/>
          <w:bCs/>
        </w:rPr>
        <w:t>1</w:t>
      </w:r>
      <w:r w:rsidRPr="00852101">
        <w:rPr>
          <w:b/>
          <w:bCs/>
        </w:rPr>
        <w:t xml:space="preserve"> title: </w:t>
      </w:r>
      <w:sdt>
        <w:sdtPr>
          <w:rPr>
            <w:rStyle w:val="BodyTextChar"/>
            <w:b/>
            <w:bCs/>
            <w:szCs w:val="26"/>
          </w:rPr>
          <w:alias w:val="Strategy title"/>
          <w:tag w:val="Strategy title"/>
          <w:id w:val="-1350870517"/>
          <w:placeholder>
            <w:docPart w:val="2866809F797D43F88DD61D31FB58AADC"/>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44F61B6D" w14:textId="77777777" w:rsidR="007D0563" w:rsidRPr="00852101" w:rsidRDefault="007D0563" w:rsidP="008A115F">
      <w:pPr>
        <w:shd w:val="clear" w:color="auto" w:fill="FFF1DC" w:themeFill="accent5"/>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1574886778"/>
          <w:placeholder>
            <w:docPart w:val="C7BC60322996433F938FE8E9A76A1020"/>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14F1A40E" w14:textId="77777777" w:rsidR="005D067C" w:rsidRPr="00852101" w:rsidRDefault="007D0563" w:rsidP="005D067C">
      <w:pPr>
        <w:spacing w:before="240"/>
        <w:rPr>
          <w:rStyle w:val="BodyTextChar"/>
        </w:rPr>
      </w:pPr>
      <w:r w:rsidRPr="00852101">
        <w:rPr>
          <w:rStyle w:val="BodyTextChar"/>
          <w:b/>
          <w:bCs/>
        </w:rPr>
        <w:t>Strategy categories:</w:t>
      </w:r>
      <w:r w:rsidRPr="00852101">
        <w:rPr>
          <w:rStyle w:val="BodyTextChar"/>
        </w:rPr>
        <w:t xml:space="preserve"> Select which categories pertain to this strategy</w:t>
      </w:r>
    </w:p>
    <w:p w14:paraId="203D2ADA" w14:textId="0CC4E433" w:rsidR="007D0563" w:rsidRPr="00852101" w:rsidRDefault="00A01661" w:rsidP="00B15A6D">
      <w:pPr>
        <w:spacing w:before="120"/>
        <w:rPr>
          <w:rStyle w:val="BodyTextChar"/>
        </w:rPr>
      </w:pPr>
      <w:sdt>
        <w:sdtPr>
          <w:rPr>
            <w:rStyle w:val="BodyTextChar"/>
          </w:rPr>
          <w:alias w:val="Care coordination checkbox"/>
          <w:tag w:val="Care coordination checkbox"/>
          <w:id w:val="-1294828940"/>
          <w15:color w:val="000000"/>
          <w14:checkbox>
            <w14:checked w14:val="0"/>
            <w14:checkedState w14:val="2612" w14:font="MS Gothic"/>
            <w14:uncheckedState w14:val="2610" w14:font="MS Gothic"/>
          </w14:checkbox>
        </w:sdtPr>
        <w:sdtEndPr>
          <w:rPr>
            <w:rStyle w:val="BodyTextChar"/>
          </w:rPr>
        </w:sdtEndPr>
        <w:sdtContent>
          <w:r w:rsidR="0012282A" w:rsidRPr="00852101">
            <w:rPr>
              <w:rStyle w:val="BodyTextChar"/>
              <w:rFonts w:ascii="MS Gothic" w:eastAsia="MS Gothic" w:hAnsi="MS Gothic" w:hint="eastAsia"/>
            </w:rPr>
            <w:t>☐</w:t>
          </w:r>
        </w:sdtContent>
      </w:sdt>
      <w:r w:rsidR="00BD34DA" w:rsidRPr="00852101">
        <w:rPr>
          <w:rStyle w:val="BodyTextChar"/>
        </w:rPr>
        <w:t>1</w:t>
      </w:r>
      <w:r w:rsidR="007D0563" w:rsidRPr="00852101">
        <w:rPr>
          <w:rStyle w:val="BodyTextChar"/>
        </w:rPr>
        <w:t xml:space="preserve">: </w:t>
      </w:r>
      <w:r w:rsidR="008A115F" w:rsidRPr="00852101">
        <w:rPr>
          <w:rStyle w:val="BodyTextChar"/>
        </w:rPr>
        <w:t>Care coordination</w:t>
      </w:r>
      <w:r w:rsidR="00B15A6D">
        <w:rPr>
          <w:rStyle w:val="BodyTextChar"/>
        </w:rPr>
        <w:t xml:space="preserve">       </w:t>
      </w:r>
      <w:sdt>
        <w:sdtPr>
          <w:rPr>
            <w:rStyle w:val="BodyTextChar"/>
          </w:rPr>
          <w:alias w:val="Exchange care info strategy checkbox"/>
          <w:tag w:val="Exchange care info strategy checkbox"/>
          <w:id w:val="-948235142"/>
          <w15:color w:val="000000"/>
          <w14:checkbox>
            <w14:checked w14:val="0"/>
            <w14:checkedState w14:val="2612" w14:font="MS Gothic"/>
            <w14:uncheckedState w14:val="2610" w14:font="MS Gothic"/>
          </w14:checkbox>
        </w:sdtPr>
        <w:sdtEndPr>
          <w:rPr>
            <w:rStyle w:val="BodyTextChar"/>
          </w:rPr>
        </w:sdtEndPr>
        <w:sdtContent>
          <w:r w:rsidR="0012282A" w:rsidRPr="00852101">
            <w:rPr>
              <w:rStyle w:val="BodyTextChar"/>
              <w:rFonts w:ascii="MS Gothic" w:eastAsia="MS Gothic" w:hAnsi="MS Gothic" w:hint="eastAsia"/>
            </w:rPr>
            <w:t>☐</w:t>
          </w:r>
        </w:sdtContent>
      </w:sdt>
      <w:r w:rsidR="007D0563" w:rsidRPr="00852101">
        <w:rPr>
          <w:rStyle w:val="BodyTextChar"/>
        </w:rPr>
        <w:t xml:space="preserve">2: </w:t>
      </w:r>
      <w:r w:rsidR="008A115F" w:rsidRPr="00852101">
        <w:rPr>
          <w:rStyle w:val="BodyTextChar"/>
        </w:rPr>
        <w:t>Exchange care information</w:t>
      </w:r>
    </w:p>
    <w:p w14:paraId="042D9D34" w14:textId="7DB46648" w:rsidR="007D0563" w:rsidRPr="00852101" w:rsidRDefault="00A01661" w:rsidP="007D0563">
      <w:pPr>
        <w:spacing w:before="120"/>
        <w:rPr>
          <w:rStyle w:val="BodyTextChar"/>
        </w:rPr>
      </w:pPr>
      <w:sdt>
        <w:sdtPr>
          <w:rPr>
            <w:rStyle w:val="BodyTextChar"/>
          </w:rPr>
          <w:alias w:val="Integration of disparate info checkbox"/>
          <w:tag w:val="ntegration of disparate info checkbox"/>
          <w:id w:val="-938592172"/>
          <w15:color w:val="000000"/>
          <w14:checkbox>
            <w14:checked w14:val="0"/>
            <w14:checkedState w14:val="2612" w14:font="MS Gothic"/>
            <w14:uncheckedState w14:val="2610" w14:font="MS Gothic"/>
          </w14:checkbox>
        </w:sdtPr>
        <w:sdtEndPr>
          <w:rPr>
            <w:rStyle w:val="BodyTextChar"/>
          </w:rPr>
        </w:sdtEndPr>
        <w:sdtContent>
          <w:r w:rsidR="00C57D79" w:rsidRPr="00852101">
            <w:rPr>
              <w:rStyle w:val="BodyTextChar"/>
              <w:rFonts w:ascii="MS Gothic" w:eastAsia="MS Gothic" w:hAnsi="MS Gothic" w:hint="eastAsia"/>
            </w:rPr>
            <w:t>☐</w:t>
          </w:r>
        </w:sdtContent>
      </w:sdt>
      <w:r w:rsidR="007D0563" w:rsidRPr="00852101">
        <w:rPr>
          <w:rStyle w:val="BodyTextChar"/>
        </w:rPr>
        <w:t xml:space="preserve">3: </w:t>
      </w:r>
      <w:r w:rsidR="00280A33" w:rsidRPr="00852101">
        <w:rPr>
          <w:rStyle w:val="BodyTextChar"/>
        </w:rPr>
        <w:t>Integration of disparate information</w:t>
      </w:r>
      <w:r w:rsidR="00B15A6D">
        <w:rPr>
          <w:rStyle w:val="BodyTextChar"/>
        </w:rPr>
        <w:t xml:space="preserve">       </w:t>
      </w:r>
      <w:sdt>
        <w:sdtPr>
          <w:rPr>
            <w:rStyle w:val="BodyTextChar"/>
          </w:rPr>
          <w:alias w:val="HIE tool enhancement strategy checkbox"/>
          <w:tag w:val="HIE tool enhancement strategy checkbox"/>
          <w:id w:val="1038933746"/>
          <w15:color w:val="000000"/>
          <w14:checkbox>
            <w14:checked w14:val="0"/>
            <w14:checkedState w14:val="2612" w14:font="MS Gothic"/>
            <w14:uncheckedState w14:val="2610" w14:font="MS Gothic"/>
          </w14:checkbox>
        </w:sdtPr>
        <w:sdtEndPr>
          <w:rPr>
            <w:rStyle w:val="BodyTextChar"/>
          </w:rPr>
        </w:sdtEndPr>
        <w:sdtContent>
          <w:r w:rsidR="00C57D79" w:rsidRPr="00852101">
            <w:rPr>
              <w:rStyle w:val="BodyTextChar"/>
              <w:rFonts w:ascii="MS Gothic" w:eastAsia="MS Gothic" w:hAnsi="MS Gothic" w:hint="eastAsia"/>
            </w:rPr>
            <w:t>☐</w:t>
          </w:r>
        </w:sdtContent>
      </w:sdt>
      <w:r w:rsidR="007D0563" w:rsidRPr="00852101">
        <w:rPr>
          <w:rStyle w:val="BodyTextChar"/>
        </w:rPr>
        <w:t xml:space="preserve">4: </w:t>
      </w:r>
      <w:r w:rsidR="00066BFF" w:rsidRPr="00852101">
        <w:rPr>
          <w:rStyle w:val="BodyTextChar"/>
        </w:rPr>
        <w:t>HIE tool enhancements</w:t>
      </w:r>
    </w:p>
    <w:p w14:paraId="14FF870E" w14:textId="7E5E2B69" w:rsidR="007D0563" w:rsidRPr="00852101" w:rsidRDefault="00A01661" w:rsidP="007D0563">
      <w:pPr>
        <w:spacing w:before="120"/>
        <w:rPr>
          <w:rStyle w:val="BodyTextChar"/>
        </w:rPr>
      </w:pPr>
      <w:sdt>
        <w:sdtPr>
          <w:rPr>
            <w:rStyle w:val="BodyTextChar"/>
          </w:rPr>
          <w:alias w:val="Partner collab strategy checkbox"/>
          <w:tag w:val="Partner collab strategy checkbox"/>
          <w:id w:val="1466076642"/>
          <w15:color w:val="000000"/>
          <w14:checkbox>
            <w14:checked w14:val="0"/>
            <w14:checkedState w14:val="2612" w14:font="MS Gothic"/>
            <w14:uncheckedState w14:val="2610" w14:font="MS Gothic"/>
          </w14:checkbox>
        </w:sdtPr>
        <w:sdtEndPr>
          <w:rPr>
            <w:rStyle w:val="BodyTextChar"/>
          </w:rPr>
        </w:sdtEndPr>
        <w:sdtContent>
          <w:r w:rsidR="00093B5B" w:rsidRPr="00852101">
            <w:rPr>
              <w:rStyle w:val="BodyTextChar"/>
              <w:rFonts w:ascii="MS Gothic" w:eastAsia="MS Gothic" w:hAnsi="MS Gothic" w:hint="eastAsia"/>
            </w:rPr>
            <w:t>☐</w:t>
          </w:r>
        </w:sdtContent>
      </w:sdt>
      <w:r w:rsidR="007D0563" w:rsidRPr="00852101">
        <w:rPr>
          <w:rStyle w:val="BodyTextChar"/>
        </w:rPr>
        <w:t xml:space="preserve">5: </w:t>
      </w:r>
      <w:r w:rsidR="00066BFF" w:rsidRPr="00852101">
        <w:rPr>
          <w:rStyle w:val="BodyTextChar"/>
        </w:rPr>
        <w:t>Partner collaboration</w:t>
      </w:r>
      <w:r w:rsidR="00B15A6D">
        <w:rPr>
          <w:rStyle w:val="BodyTextChar"/>
        </w:rPr>
        <w:t xml:space="preserve">       </w:t>
      </w:r>
      <w:sdt>
        <w:sdtPr>
          <w:rPr>
            <w:rStyle w:val="BodyTextChar"/>
          </w:rPr>
          <w:alias w:val="Risk stratification and population segmentation checkbox"/>
          <w:tag w:val="Financial support checkbox"/>
          <w:id w:val="1698345111"/>
          <w15:color w:val="000000"/>
          <w14:checkbox>
            <w14:checked w14:val="0"/>
            <w14:checkedState w14:val="2612" w14:font="MS Gothic"/>
            <w14:uncheckedState w14:val="2610" w14:font="MS Gothic"/>
          </w14:checkbox>
        </w:sdtPr>
        <w:sdtEndPr>
          <w:rPr>
            <w:rStyle w:val="BodyTextChar"/>
          </w:rPr>
        </w:sdtEndPr>
        <w:sdtContent>
          <w:r w:rsidR="00093B5B" w:rsidRPr="00852101">
            <w:rPr>
              <w:rStyle w:val="BodyTextChar"/>
              <w:rFonts w:ascii="MS Gothic" w:eastAsia="MS Gothic" w:hAnsi="MS Gothic" w:hint="eastAsia"/>
            </w:rPr>
            <w:t>☐</w:t>
          </w:r>
        </w:sdtContent>
      </w:sdt>
      <w:r w:rsidR="007D0563" w:rsidRPr="00852101">
        <w:rPr>
          <w:rStyle w:val="BodyTextChar"/>
        </w:rPr>
        <w:t xml:space="preserve">6: </w:t>
      </w:r>
      <w:r w:rsidR="00066BFF" w:rsidRPr="00852101">
        <w:rPr>
          <w:rStyle w:val="BodyTextChar"/>
        </w:rPr>
        <w:t>Risk stratification and population segmentation</w:t>
      </w:r>
    </w:p>
    <w:p w14:paraId="5897C374" w14:textId="77777777" w:rsidR="005D067C" w:rsidRPr="00852101" w:rsidRDefault="00A01661" w:rsidP="00BD34DA">
      <w:pPr>
        <w:spacing w:before="120"/>
        <w:rPr>
          <w:rStyle w:val="BodyTextChar"/>
        </w:rPr>
      </w:pPr>
      <w:sdt>
        <w:sdtPr>
          <w:rPr>
            <w:rStyle w:val="BodyTextChar"/>
          </w:rPr>
          <w:alias w:val="Other strategy checkbox"/>
          <w:tag w:val="Other strategy checkbox"/>
          <w:id w:val="-172498745"/>
          <w15:color w:val="000000"/>
          <w14:checkbox>
            <w14:checked w14:val="0"/>
            <w14:checkedState w14:val="2612" w14:font="MS Gothic"/>
            <w14:uncheckedState w14:val="2610" w14:font="MS Gothic"/>
          </w14:checkbox>
        </w:sdtPr>
        <w:sdtEndPr>
          <w:rPr>
            <w:rStyle w:val="BodyTextChar"/>
          </w:rPr>
        </w:sdtEndPr>
        <w:sdtContent>
          <w:r w:rsidR="0012282A" w:rsidRPr="00852101">
            <w:rPr>
              <w:rStyle w:val="BodyTextChar"/>
              <w:rFonts w:ascii="MS Gothic" w:eastAsia="MS Gothic" w:hAnsi="MS Gothic" w:hint="eastAsia"/>
            </w:rPr>
            <w:t>☐</w:t>
          </w:r>
        </w:sdtContent>
      </w:sdt>
      <w:r w:rsidR="00066BFF" w:rsidRPr="00852101">
        <w:rPr>
          <w:rStyle w:val="BodyTextChar"/>
        </w:rPr>
        <w:t>7</w:t>
      </w:r>
      <w:r w:rsidR="007D0563" w:rsidRPr="00852101">
        <w:rPr>
          <w:rStyle w:val="BodyTextChar"/>
        </w:rPr>
        <w:t>: Other</w:t>
      </w:r>
      <w:r w:rsidR="0012282A" w:rsidRPr="00852101">
        <w:rPr>
          <w:rStyle w:val="BodyTextChar"/>
        </w:rPr>
        <w:t xml:space="preserve">: </w:t>
      </w:r>
      <w:sdt>
        <w:sdtPr>
          <w:rPr>
            <w:rStyle w:val="BodyTextChar"/>
          </w:rPr>
          <w:alias w:val="Other strategy category"/>
          <w:tag w:val="Other strategy category"/>
          <w:id w:val="-1681196134"/>
          <w:placeholder>
            <w:docPart w:val="3A7A4FB27BF94E35A562BA8B41E16095"/>
          </w:placeholder>
          <w:showingPlcHdr/>
          <w15:color w:val="000000"/>
        </w:sdtPr>
        <w:sdtEndPr>
          <w:rPr>
            <w:rStyle w:val="BodyTextChar"/>
          </w:rPr>
        </w:sdtEndPr>
        <w:sdtContent>
          <w:r w:rsidR="0012282A" w:rsidRPr="00852101">
            <w:rPr>
              <w:rStyle w:val="PlaceholderText"/>
              <w:color w:val="auto"/>
              <w:bdr w:val="single" w:sz="12" w:space="0" w:color="064276" w:themeColor="text1"/>
            </w:rPr>
            <w:t>Click or tap here to enter text.</w:t>
          </w:r>
        </w:sdtContent>
      </w:sdt>
      <w:r w:rsidR="007D0563" w:rsidRPr="00852101">
        <w:rPr>
          <w:rStyle w:val="BodyTextChar"/>
        </w:rPr>
        <w:t xml:space="preserve"> </w:t>
      </w:r>
    </w:p>
    <w:p w14:paraId="3BD19B93" w14:textId="152F7492" w:rsidR="007D0563" w:rsidRPr="00852101" w:rsidRDefault="007D0563" w:rsidP="00454028">
      <w:pPr>
        <w:spacing w:before="240"/>
        <w:rPr>
          <w:rFonts w:cs="Calibri"/>
          <w:b/>
          <w:bCs/>
          <w:szCs w:val="22"/>
        </w:rPr>
      </w:pPr>
      <w:r w:rsidRPr="00852101">
        <w:rPr>
          <w:rStyle w:val="BodyTextChar"/>
          <w:b/>
          <w:bCs/>
        </w:rPr>
        <w:lastRenderedPageBreak/>
        <w:t xml:space="preserve">Strategy status: </w:t>
      </w:r>
    </w:p>
    <w:p w14:paraId="734A33C3" w14:textId="63F7B942" w:rsidR="007D0563" w:rsidRPr="00852101" w:rsidRDefault="00A01661" w:rsidP="007D0563">
      <w:pPr>
        <w:spacing w:before="120"/>
      </w:pPr>
      <w:sdt>
        <w:sdtPr>
          <w:alias w:val="Ongoing status checkbox"/>
          <w:tag w:val="Ongoing status checkbox"/>
          <w:id w:val="683861340"/>
          <w15:color w:val="000000"/>
          <w14:checkbox>
            <w14:checked w14:val="0"/>
            <w14:checkedState w14:val="2612" w14:font="MS Gothic"/>
            <w14:uncheckedState w14:val="2610" w14:font="MS Gothic"/>
          </w14:checkbox>
        </w:sdtPr>
        <w:sdtEndPr/>
        <w:sdtContent>
          <w:r w:rsidR="00FE4B01" w:rsidRPr="00852101">
            <w:rPr>
              <w:rFonts w:ascii="MS Gothic" w:eastAsia="MS Gothic" w:hAnsi="MS Gothic" w:hint="eastAsia"/>
            </w:rPr>
            <w:t>☐</w:t>
          </w:r>
        </w:sdtContent>
      </w:sdt>
      <w:r w:rsidR="007D0563" w:rsidRPr="00852101">
        <w:t xml:space="preserve">Ongoing             </w:t>
      </w:r>
      <w:sdt>
        <w:sdtPr>
          <w:alias w:val="New status checkbox"/>
          <w:tag w:val="New status checkbox"/>
          <w:id w:val="1918663551"/>
          <w15:color w:val="000000"/>
          <w14:checkbox>
            <w14:checked w14:val="0"/>
            <w14:checkedState w14:val="2612" w14:font="MS Gothic"/>
            <w14:uncheckedState w14:val="2610" w14:font="MS Gothic"/>
          </w14:checkbox>
        </w:sdtPr>
        <w:sdtEndPr/>
        <w:sdtContent>
          <w:r w:rsidR="00FE4B01" w:rsidRPr="00852101">
            <w:rPr>
              <w:rFonts w:ascii="MS Gothic" w:eastAsia="MS Gothic" w:hAnsi="MS Gothic" w:hint="eastAsia"/>
            </w:rPr>
            <w:t>☐</w:t>
          </w:r>
        </w:sdtContent>
      </w:sdt>
      <w:r w:rsidR="007D0563" w:rsidRPr="00852101">
        <w:t xml:space="preserve">New             </w:t>
      </w:r>
      <w:sdt>
        <w:sdtPr>
          <w:alias w:val="Paused status checkbox"/>
          <w:tag w:val="Paused status checkbox"/>
          <w:id w:val="484521901"/>
          <w15:color w:val="000000"/>
          <w14:checkbox>
            <w14:checked w14:val="0"/>
            <w14:checkedState w14:val="2612" w14:font="MS Gothic"/>
            <w14:uncheckedState w14:val="2610" w14:font="MS Gothic"/>
          </w14:checkbox>
        </w:sdtPr>
        <w:sdtEndPr/>
        <w:sdtContent>
          <w:r w:rsidR="00FE4B01" w:rsidRPr="00852101">
            <w:rPr>
              <w:rFonts w:ascii="MS Gothic" w:eastAsia="MS Gothic" w:hAnsi="MS Gothic" w:hint="eastAsia"/>
            </w:rPr>
            <w:t>☐</w:t>
          </w:r>
        </w:sdtContent>
      </w:sdt>
      <w:r w:rsidR="007D0563" w:rsidRPr="00852101">
        <w:t xml:space="preserve">Paused             </w:t>
      </w:r>
      <w:sdt>
        <w:sdtPr>
          <w:alias w:val="Revised status checkbox"/>
          <w:tag w:val="Revised status checkbox"/>
          <w:id w:val="1078100373"/>
          <w15:color w:val="000000"/>
          <w14:checkbox>
            <w14:checked w14:val="0"/>
            <w14:checkedState w14:val="2612" w14:font="MS Gothic"/>
            <w14:uncheckedState w14:val="2610" w14:font="MS Gothic"/>
          </w14:checkbox>
        </w:sdtPr>
        <w:sdtEndPr/>
        <w:sdtContent>
          <w:r w:rsidR="00FE4B01" w:rsidRPr="00852101">
            <w:rPr>
              <w:rFonts w:ascii="MS Gothic" w:eastAsia="MS Gothic" w:hAnsi="MS Gothic" w:hint="eastAsia"/>
            </w:rPr>
            <w:t>☐</w:t>
          </w:r>
        </w:sdtContent>
      </w:sdt>
      <w:r w:rsidR="007D0563" w:rsidRPr="00852101">
        <w:t xml:space="preserve">Revised             </w:t>
      </w:r>
      <w:sdt>
        <w:sdtPr>
          <w:alias w:val="Completed status checkbox"/>
          <w:tag w:val="Completed status checkbox"/>
          <w:id w:val="-2060084645"/>
          <w15:color w:val="000000"/>
          <w14:checkbox>
            <w14:checked w14:val="0"/>
            <w14:checkedState w14:val="2612" w14:font="MS Gothic"/>
            <w14:uncheckedState w14:val="2610" w14:font="MS Gothic"/>
          </w14:checkbox>
        </w:sdtPr>
        <w:sdtEndPr/>
        <w:sdtContent>
          <w:r w:rsidR="00FE4B01" w:rsidRPr="00852101">
            <w:rPr>
              <w:rFonts w:ascii="MS Gothic" w:eastAsia="MS Gothic" w:hAnsi="MS Gothic" w:hint="eastAsia"/>
            </w:rPr>
            <w:t>☐</w:t>
          </w:r>
        </w:sdtContent>
      </w:sdt>
      <w:r w:rsidR="007D0563" w:rsidRPr="00852101">
        <w:t>Completed</w:t>
      </w:r>
    </w:p>
    <w:p w14:paraId="00B0A61F" w14:textId="0F9AD767" w:rsidR="007D0563" w:rsidRPr="00852101" w:rsidRDefault="00A01661" w:rsidP="007D0563">
      <w:pPr>
        <w:spacing w:before="120"/>
      </w:pPr>
      <w:sdt>
        <w:sdtPr>
          <w:alias w:val="Ended/retired/stopped status checkbox"/>
          <w:tag w:val="Ended/retired/stopped status checkbox"/>
          <w:id w:val="-463116449"/>
          <w15:color w:val="000000"/>
          <w14:checkbox>
            <w14:checked w14:val="0"/>
            <w14:checkedState w14:val="2612" w14:font="MS Gothic"/>
            <w14:uncheckedState w14:val="2610" w14:font="MS Gothic"/>
          </w14:checkbox>
        </w:sdtPr>
        <w:sdtEndPr/>
        <w:sdtContent>
          <w:r w:rsidR="00FE4B01" w:rsidRPr="00852101">
            <w:rPr>
              <w:rFonts w:ascii="MS Gothic" w:eastAsia="MS Gothic" w:hAnsi="MS Gothic" w:hint="eastAsia"/>
            </w:rPr>
            <w:t>☐</w:t>
          </w:r>
        </w:sdtContent>
      </w:sdt>
      <w:r w:rsidR="007D0563" w:rsidRPr="00852101">
        <w:t>Ended/retired/stopped</w:t>
      </w:r>
    </w:p>
    <w:p w14:paraId="6C67FB64" w14:textId="77777777" w:rsidR="007D0563" w:rsidRPr="00852101" w:rsidRDefault="007D0563" w:rsidP="007D0563">
      <w:pPr>
        <w:spacing w:before="240"/>
      </w:pPr>
      <w:r w:rsidRPr="00852101">
        <w:rPr>
          <w:b/>
          <w:bCs/>
        </w:rPr>
        <w:t xml:space="preserve">Progress </w:t>
      </w:r>
      <w:r w:rsidRPr="00852101">
        <w:t>(including previous year accomplishments/successes and challenges with this strategy):</w:t>
      </w:r>
    </w:p>
    <w:p w14:paraId="6C242B14" w14:textId="77777777" w:rsidR="007D0563" w:rsidRPr="00852101" w:rsidRDefault="00A01661" w:rsidP="007B4417">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Strategy progress"/>
          <w:tag w:val="Strategy progress"/>
          <w:id w:val="-650213036"/>
          <w:placeholder>
            <w:docPart w:val="7693E8D092904F98B96567D4DE9B5263"/>
          </w:placeholder>
          <w:showingPlcHdr/>
          <w15:color w:val="000000"/>
        </w:sdtPr>
        <w:sdtEndPr>
          <w:rPr>
            <w:rStyle w:val="DefaultParagraphFont"/>
            <w:rFonts w:cs="Arial"/>
            <w:b/>
            <w:bCs/>
            <w:szCs w:val="26"/>
          </w:rPr>
        </w:sdtEndPr>
        <w:sdtContent>
          <w:r w:rsidR="007D0563" w:rsidRPr="00852101">
            <w:rPr>
              <w:rStyle w:val="PlaceholderText"/>
              <w:color w:val="auto"/>
            </w:rPr>
            <w:t>Click or tap here to enter text.</w:t>
          </w:r>
        </w:sdtContent>
      </w:sdt>
      <w:r w:rsidR="007D0563" w:rsidRPr="00852101">
        <w:rPr>
          <w:rStyle w:val="BodyTextChar"/>
        </w:rPr>
        <w:t xml:space="preserve">  </w:t>
      </w:r>
    </w:p>
    <w:p w14:paraId="429592EE" w14:textId="77777777" w:rsidR="007D0563" w:rsidRPr="00852101" w:rsidRDefault="007D0563" w:rsidP="007D0563">
      <w:pPr>
        <w:spacing w:before="240"/>
        <w:rPr>
          <w:b/>
          <w:bCs/>
        </w:rPr>
      </w:pPr>
      <w:r w:rsidRPr="00852101">
        <w:t>(Optional)</w:t>
      </w:r>
      <w:r w:rsidRPr="00852101">
        <w:rPr>
          <w:b/>
          <w:bCs/>
        </w:rPr>
        <w:t xml:space="preserve"> Overview of 2026-29 plans for this strategy: </w:t>
      </w:r>
    </w:p>
    <w:p w14:paraId="7F328741" w14:textId="77777777" w:rsidR="007D0563" w:rsidRPr="00852101" w:rsidRDefault="00A01661" w:rsidP="007B4417">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rStyle w:val="BodyTextChar"/>
          </w:rPr>
          <w:alias w:val="Overview of plans"/>
          <w:tag w:val="Overview of plans"/>
          <w:id w:val="-1100869711"/>
          <w:placeholder>
            <w:docPart w:val="AB874DFBDDCF414BB2D9969FD1C3FC55"/>
          </w:placeholder>
          <w:showingPlcHdr/>
          <w15:color w:val="000000"/>
        </w:sdtPr>
        <w:sdtEndPr>
          <w:rPr>
            <w:rStyle w:val="DefaultParagraphFont"/>
            <w:rFonts w:cs="Arial"/>
            <w:b/>
            <w:bCs/>
            <w:szCs w:val="26"/>
          </w:rPr>
        </w:sdtEndPr>
        <w:sdtContent>
          <w:r w:rsidR="007D0563" w:rsidRPr="00852101">
            <w:rPr>
              <w:rStyle w:val="PlaceholderText"/>
              <w:color w:val="auto"/>
            </w:rPr>
            <w:t>Click or tap here to enter text.</w:t>
          </w:r>
        </w:sdtContent>
      </w:sdt>
      <w:r w:rsidR="007D0563" w:rsidRPr="00852101">
        <w:rPr>
          <w:rStyle w:val="BodyTextChar"/>
        </w:rPr>
        <w:t xml:space="preserve">  </w:t>
      </w:r>
    </w:p>
    <w:p w14:paraId="507BBDCD" w14:textId="77777777" w:rsidR="007D0563" w:rsidRPr="00852101" w:rsidRDefault="007D0563" w:rsidP="007D0563">
      <w:pPr>
        <w:spacing w:before="240" w:after="120"/>
        <w:ind w:left="540"/>
        <w:rPr>
          <w:b/>
          <w:bCs/>
        </w:rPr>
      </w:pPr>
      <w:r w:rsidRPr="00852101">
        <w:rPr>
          <w:b/>
          <w:bCs/>
        </w:rPr>
        <w:t>Planned activities and milestones</w:t>
      </w:r>
    </w:p>
    <w:p w14:paraId="362D3E9C" w14:textId="77777777" w:rsidR="007D0563" w:rsidRPr="00852101" w:rsidRDefault="007D0563" w:rsidP="007D0563">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Borders>
          <w:top w:val="single" w:sz="4" w:space="0" w:color="7D290B" w:themeColor="accent1" w:themeShade="80"/>
          <w:left w:val="single" w:sz="4" w:space="0" w:color="7D290B" w:themeColor="accent1" w:themeShade="80"/>
          <w:bottom w:val="single" w:sz="4" w:space="0" w:color="7D290B" w:themeColor="accent1" w:themeShade="80"/>
          <w:right w:val="single" w:sz="4" w:space="0" w:color="7D290B" w:themeColor="accent1" w:themeShade="80"/>
          <w:insideH w:val="single" w:sz="4" w:space="0" w:color="7D290B" w:themeColor="accent1" w:themeShade="80"/>
          <w:insideV w:val="single" w:sz="4" w:space="0" w:color="7D290B" w:themeColor="accent1" w:themeShade="80"/>
        </w:tblBorders>
        <w:tblLook w:val="0620" w:firstRow="1" w:lastRow="0" w:firstColumn="0" w:lastColumn="0" w:noHBand="1" w:noVBand="1"/>
        <w:tblCaption w:val="HIE within CCO strategy planned activities and milestones"/>
        <w:tblDescription w:val="This table is used to list planned activities and milestones relating to a CCO's Health IT Roadmap HIE within CCO strategy. The first column is to list planned activities, and the second column is to list planned milestones. "/>
      </w:tblPr>
      <w:tblGrid>
        <w:gridCol w:w="5040"/>
        <w:gridCol w:w="5040"/>
      </w:tblGrid>
      <w:tr w:rsidR="007D0563" w:rsidRPr="00852101" w14:paraId="6F73AD15" w14:textId="77777777" w:rsidTr="00ED4177">
        <w:trPr>
          <w:trHeight w:val="432"/>
          <w:tblHeader/>
        </w:trPr>
        <w:tc>
          <w:tcPr>
            <w:tcW w:w="2500" w:type="pct"/>
            <w:shd w:val="clear" w:color="auto" w:fill="EC5A24" w:themeFill="accent1"/>
            <w:vAlign w:val="center"/>
          </w:tcPr>
          <w:p w14:paraId="00C7B80C" w14:textId="77777777" w:rsidR="007D0563" w:rsidRPr="00852101" w:rsidRDefault="007D0563">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EC5A24" w:themeFill="accent1"/>
            <w:vAlign w:val="center"/>
          </w:tcPr>
          <w:p w14:paraId="08EC61E1" w14:textId="77777777" w:rsidR="007D0563" w:rsidRPr="00852101" w:rsidRDefault="007D0563">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7D0563" w:rsidRPr="00852101" w14:paraId="0DCCA7E1" w14:textId="77777777" w:rsidTr="00ED4177">
        <w:tc>
          <w:tcPr>
            <w:tcW w:w="2500" w:type="pct"/>
          </w:tcPr>
          <w:sdt>
            <w:sdtPr>
              <w:rPr>
                <w:rStyle w:val="BodyTextChar"/>
              </w:rPr>
              <w:alias w:val="Strategy planned activities"/>
              <w:tag w:val="Strategy planned activities"/>
              <w:id w:val="1245920316"/>
              <w:placeholder>
                <w:docPart w:val="AB874DFBDDCF414BB2D9969FD1C3FC55"/>
              </w:placeholder>
              <w:showingPlcHdr/>
              <w15:color w:val="000000"/>
            </w:sdtPr>
            <w:sdtEndPr>
              <w:rPr>
                <w:rStyle w:val="DefaultParagraphFont"/>
                <w:rFonts w:cs="Arial"/>
                <w:szCs w:val="26"/>
              </w:rPr>
            </w:sdtEndPr>
            <w:sdtContent>
              <w:p w14:paraId="43C3FABF" w14:textId="0D52E609" w:rsidR="007D0563" w:rsidRPr="00852101" w:rsidRDefault="00BD758D" w:rsidP="00404EF9">
                <w:pPr>
                  <w:pStyle w:val="Bulletlistparagraph"/>
                  <w:numPr>
                    <w:ilvl w:val="0"/>
                    <w:numId w:val="17"/>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398322111"/>
              <w:placeholder>
                <w:docPart w:val="AB874DFBDDCF414BB2D9969FD1C3FC55"/>
              </w:placeholder>
              <w:showingPlcHdr/>
              <w15:color w:val="000000"/>
            </w:sdtPr>
            <w:sdtEndPr>
              <w:rPr>
                <w:rStyle w:val="DefaultParagraphFont"/>
                <w:rFonts w:cs="Arial"/>
                <w:szCs w:val="26"/>
              </w:rPr>
            </w:sdtEndPr>
            <w:sdtContent>
              <w:p w14:paraId="50775A36" w14:textId="41FD4F5C" w:rsidR="007D0563" w:rsidRPr="00852101" w:rsidRDefault="00BD758D" w:rsidP="00404EF9">
                <w:pPr>
                  <w:pStyle w:val="ListParagraph"/>
                  <w:numPr>
                    <w:ilvl w:val="0"/>
                    <w:numId w:val="18"/>
                  </w:numPr>
                  <w:ind w:left="361"/>
                </w:pPr>
                <w:r w:rsidRPr="00852101">
                  <w:rPr>
                    <w:rStyle w:val="PlaceholderText"/>
                    <w:color w:val="auto"/>
                    <w:bdr w:val="single" w:sz="12" w:space="0" w:color="064276" w:themeColor="text1"/>
                  </w:rPr>
                  <w:t>Click or tap here to enter text.</w:t>
                </w:r>
              </w:p>
            </w:sdtContent>
          </w:sdt>
        </w:tc>
      </w:tr>
    </w:tbl>
    <w:p w14:paraId="669FF2BB" w14:textId="24A77F44" w:rsidR="00C539AC" w:rsidRPr="00852101" w:rsidRDefault="00C539AC" w:rsidP="00454028">
      <w:pPr>
        <w:pStyle w:val="Heading4"/>
        <w:shd w:val="clear" w:color="auto" w:fill="FFF1DC" w:themeFill="accent5"/>
        <w:rPr>
          <w:rStyle w:val="BodyTextChar"/>
          <w:b/>
          <w:bCs/>
          <w:szCs w:val="26"/>
        </w:rPr>
      </w:pPr>
      <w:r w:rsidRPr="00852101">
        <w:rPr>
          <w:b/>
          <w:bCs/>
        </w:rPr>
        <w:t xml:space="preserve">Strategy 2 title: </w:t>
      </w:r>
      <w:sdt>
        <w:sdtPr>
          <w:rPr>
            <w:rStyle w:val="BodyTextChar"/>
            <w:b/>
            <w:bCs/>
            <w:szCs w:val="26"/>
          </w:rPr>
          <w:alias w:val="Strategy title"/>
          <w:tag w:val="Strategy title"/>
          <w:id w:val="1915899521"/>
          <w:placeholder>
            <w:docPart w:val="72BDB17464094A58BCB3FE7D6290AAB4"/>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212FE307" w14:textId="77777777" w:rsidR="00C539AC" w:rsidRPr="00852101" w:rsidRDefault="00C539AC" w:rsidP="00C539AC">
      <w:pPr>
        <w:shd w:val="clear" w:color="auto" w:fill="FFF1DC" w:themeFill="accent5"/>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25021454"/>
          <w:placeholder>
            <w:docPart w:val="E34D5625218E420995CCB6B6224A95AF"/>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0AD2448E" w14:textId="77777777" w:rsidR="005D067C" w:rsidRPr="00852101" w:rsidRDefault="00C539AC" w:rsidP="005D067C">
      <w:pPr>
        <w:spacing w:before="240"/>
        <w:rPr>
          <w:rStyle w:val="BodyTextChar"/>
        </w:rPr>
      </w:pPr>
      <w:r w:rsidRPr="00852101">
        <w:rPr>
          <w:rStyle w:val="BodyTextChar"/>
          <w:b/>
          <w:bCs/>
        </w:rPr>
        <w:t>Strategy categories:</w:t>
      </w:r>
      <w:r w:rsidRPr="00852101">
        <w:rPr>
          <w:rStyle w:val="BodyTextChar"/>
        </w:rPr>
        <w:t xml:space="preserve"> Select which categories pertain to this strategy</w:t>
      </w:r>
    </w:p>
    <w:p w14:paraId="2EA2480B" w14:textId="77777777" w:rsidR="00DE1149" w:rsidRPr="00852101" w:rsidRDefault="00A01661" w:rsidP="00DE1149">
      <w:pPr>
        <w:spacing w:before="120"/>
        <w:rPr>
          <w:rStyle w:val="BodyTextChar"/>
        </w:rPr>
      </w:pPr>
      <w:sdt>
        <w:sdtPr>
          <w:rPr>
            <w:rStyle w:val="BodyTextChar"/>
          </w:rPr>
          <w:alias w:val="Care coordination checkbox"/>
          <w:tag w:val="Care coordination checkbox"/>
          <w:id w:val="187500358"/>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1: Care coordination</w:t>
      </w:r>
      <w:r w:rsidR="00DE1149">
        <w:rPr>
          <w:rStyle w:val="BodyTextChar"/>
        </w:rPr>
        <w:t xml:space="preserve">       </w:t>
      </w:r>
      <w:sdt>
        <w:sdtPr>
          <w:rPr>
            <w:rStyle w:val="BodyTextChar"/>
          </w:rPr>
          <w:alias w:val="Exchange care info strategy checkbox"/>
          <w:tag w:val="Exchange care info strategy checkbox"/>
          <w:id w:val="1432707315"/>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2: Exchange care information</w:t>
      </w:r>
    </w:p>
    <w:p w14:paraId="22B29D6C" w14:textId="77777777" w:rsidR="00DE1149" w:rsidRPr="00852101" w:rsidRDefault="00A01661" w:rsidP="00DE1149">
      <w:pPr>
        <w:spacing w:before="120"/>
        <w:rPr>
          <w:rStyle w:val="BodyTextChar"/>
        </w:rPr>
      </w:pPr>
      <w:sdt>
        <w:sdtPr>
          <w:rPr>
            <w:rStyle w:val="BodyTextChar"/>
          </w:rPr>
          <w:alias w:val="Integration of disparate info checkbox"/>
          <w:tag w:val="ntegration of disparate info checkbox"/>
          <w:id w:val="-1682034027"/>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3: Integration of disparate information</w:t>
      </w:r>
      <w:r w:rsidR="00DE1149">
        <w:rPr>
          <w:rStyle w:val="BodyTextChar"/>
        </w:rPr>
        <w:t xml:space="preserve">       </w:t>
      </w:r>
      <w:sdt>
        <w:sdtPr>
          <w:rPr>
            <w:rStyle w:val="BodyTextChar"/>
          </w:rPr>
          <w:alias w:val="HIE tool enhancement strategy checkbox"/>
          <w:tag w:val="HIE tool enhancement strategy checkbox"/>
          <w:id w:val="-1098477830"/>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4: HIE tool enhancements</w:t>
      </w:r>
    </w:p>
    <w:p w14:paraId="394E0064" w14:textId="77777777" w:rsidR="00DE1149" w:rsidRPr="00852101" w:rsidRDefault="00A01661" w:rsidP="00DE1149">
      <w:pPr>
        <w:spacing w:before="120"/>
        <w:rPr>
          <w:rStyle w:val="BodyTextChar"/>
        </w:rPr>
      </w:pPr>
      <w:sdt>
        <w:sdtPr>
          <w:rPr>
            <w:rStyle w:val="BodyTextChar"/>
          </w:rPr>
          <w:alias w:val="Partner collab strategy checkbox"/>
          <w:tag w:val="Partner collab strategy checkbox"/>
          <w:id w:val="1721165767"/>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5: Partner collaboration</w:t>
      </w:r>
      <w:r w:rsidR="00DE1149">
        <w:rPr>
          <w:rStyle w:val="BodyTextChar"/>
        </w:rPr>
        <w:t xml:space="preserve">       </w:t>
      </w:r>
      <w:sdt>
        <w:sdtPr>
          <w:rPr>
            <w:rStyle w:val="BodyTextChar"/>
          </w:rPr>
          <w:alias w:val="Risk stratification and population segmentation checkbox"/>
          <w:tag w:val="Financial support checkbox"/>
          <w:id w:val="454989809"/>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6: Risk stratification and population segmentation</w:t>
      </w:r>
    </w:p>
    <w:p w14:paraId="0071D319" w14:textId="77777777" w:rsidR="00DE1149" w:rsidRPr="00852101" w:rsidRDefault="00A01661" w:rsidP="00DE1149">
      <w:pPr>
        <w:spacing w:before="120"/>
        <w:rPr>
          <w:rStyle w:val="BodyTextChar"/>
        </w:rPr>
      </w:pPr>
      <w:sdt>
        <w:sdtPr>
          <w:rPr>
            <w:rStyle w:val="BodyTextChar"/>
          </w:rPr>
          <w:alias w:val="Other strategy checkbox"/>
          <w:tag w:val="Other strategy checkbox"/>
          <w:id w:val="1543861317"/>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 xml:space="preserve">7: Other: </w:t>
      </w:r>
      <w:sdt>
        <w:sdtPr>
          <w:rPr>
            <w:rStyle w:val="BodyTextChar"/>
          </w:rPr>
          <w:alias w:val="Other strategy category"/>
          <w:tag w:val="Other strategy category"/>
          <w:id w:val="-395596323"/>
          <w:placeholder>
            <w:docPart w:val="7AB5BB24FF8A4F199281C18B457DF070"/>
          </w:placeholder>
          <w:showingPlcHdr/>
          <w15:color w:val="000000"/>
        </w:sdtPr>
        <w:sdtEndPr>
          <w:rPr>
            <w:rStyle w:val="BodyTextChar"/>
          </w:rPr>
        </w:sdtEndPr>
        <w:sdtContent>
          <w:r w:rsidR="00DE1149" w:rsidRPr="00852101">
            <w:rPr>
              <w:rStyle w:val="PlaceholderText"/>
              <w:color w:val="auto"/>
              <w:bdr w:val="single" w:sz="12" w:space="0" w:color="064276" w:themeColor="text1"/>
            </w:rPr>
            <w:t>Click or tap here to enter text.</w:t>
          </w:r>
        </w:sdtContent>
      </w:sdt>
      <w:r w:rsidR="00DE1149" w:rsidRPr="00852101">
        <w:rPr>
          <w:rStyle w:val="BodyTextChar"/>
        </w:rPr>
        <w:t xml:space="preserve"> </w:t>
      </w:r>
    </w:p>
    <w:p w14:paraId="3F732574" w14:textId="77777777" w:rsidR="00920846" w:rsidRPr="00852101" w:rsidRDefault="00920846" w:rsidP="00454028">
      <w:pPr>
        <w:spacing w:before="240"/>
        <w:rPr>
          <w:rStyle w:val="BodyTextChar"/>
          <w:b/>
          <w:bCs/>
        </w:rPr>
      </w:pPr>
      <w:r w:rsidRPr="00852101">
        <w:rPr>
          <w:rStyle w:val="BodyTextChar"/>
          <w:b/>
          <w:bCs/>
        </w:rPr>
        <w:lastRenderedPageBreak/>
        <w:t>Strategy status:</w:t>
      </w:r>
    </w:p>
    <w:p w14:paraId="5EC09E35" w14:textId="77777777" w:rsidR="00920846" w:rsidRPr="00852101" w:rsidRDefault="00A01661" w:rsidP="00920846">
      <w:pPr>
        <w:spacing w:before="120"/>
      </w:pPr>
      <w:sdt>
        <w:sdtPr>
          <w:alias w:val="Ongoing status checkbox"/>
          <w:tag w:val="Ongoing status checkbox"/>
          <w:id w:val="-2090067816"/>
          <w15:color w:val="000000"/>
          <w14:checkbox>
            <w14:checked w14:val="0"/>
            <w14:checkedState w14:val="2612" w14:font="MS Gothic"/>
            <w14:uncheckedState w14:val="2610" w14:font="MS Gothic"/>
          </w14:checkbox>
        </w:sdtPr>
        <w:sdtEndPr/>
        <w:sdtContent>
          <w:r w:rsidR="00920846" w:rsidRPr="00852101">
            <w:rPr>
              <w:rFonts w:ascii="MS Gothic" w:eastAsia="MS Gothic" w:hAnsi="MS Gothic" w:hint="eastAsia"/>
            </w:rPr>
            <w:t>☐</w:t>
          </w:r>
        </w:sdtContent>
      </w:sdt>
      <w:r w:rsidR="00920846" w:rsidRPr="00852101">
        <w:t xml:space="preserve">Ongoing             </w:t>
      </w:r>
      <w:sdt>
        <w:sdtPr>
          <w:alias w:val="New status checkbox"/>
          <w:tag w:val="New status checkbox"/>
          <w:id w:val="-1179423914"/>
          <w15:color w:val="000000"/>
          <w14:checkbox>
            <w14:checked w14:val="0"/>
            <w14:checkedState w14:val="2612" w14:font="MS Gothic"/>
            <w14:uncheckedState w14:val="2610" w14:font="MS Gothic"/>
          </w14:checkbox>
        </w:sdtPr>
        <w:sdtEndPr/>
        <w:sdtContent>
          <w:r w:rsidR="00920846" w:rsidRPr="00852101">
            <w:rPr>
              <w:rFonts w:ascii="MS Gothic" w:eastAsia="MS Gothic" w:hAnsi="MS Gothic" w:hint="eastAsia"/>
            </w:rPr>
            <w:t>☐</w:t>
          </w:r>
        </w:sdtContent>
      </w:sdt>
      <w:r w:rsidR="00920846" w:rsidRPr="00852101">
        <w:t xml:space="preserve">New             </w:t>
      </w:r>
      <w:sdt>
        <w:sdtPr>
          <w:alias w:val="Paused status checkbox"/>
          <w:tag w:val="Paused status checkbox"/>
          <w:id w:val="258346680"/>
          <w15:color w:val="000000"/>
          <w14:checkbox>
            <w14:checked w14:val="0"/>
            <w14:checkedState w14:val="2612" w14:font="MS Gothic"/>
            <w14:uncheckedState w14:val="2610" w14:font="MS Gothic"/>
          </w14:checkbox>
        </w:sdtPr>
        <w:sdtEndPr/>
        <w:sdtContent>
          <w:r w:rsidR="00920846" w:rsidRPr="00852101">
            <w:rPr>
              <w:rFonts w:ascii="MS Gothic" w:eastAsia="MS Gothic" w:hAnsi="MS Gothic" w:hint="eastAsia"/>
            </w:rPr>
            <w:t>☐</w:t>
          </w:r>
        </w:sdtContent>
      </w:sdt>
      <w:r w:rsidR="00920846" w:rsidRPr="00852101">
        <w:t xml:space="preserve">Paused             </w:t>
      </w:r>
      <w:sdt>
        <w:sdtPr>
          <w:alias w:val="Revised status checkbox"/>
          <w:tag w:val="Revised status checkbox"/>
          <w:id w:val="3014182"/>
          <w15:color w:val="000000"/>
          <w14:checkbox>
            <w14:checked w14:val="0"/>
            <w14:checkedState w14:val="2612" w14:font="MS Gothic"/>
            <w14:uncheckedState w14:val="2610" w14:font="MS Gothic"/>
          </w14:checkbox>
        </w:sdtPr>
        <w:sdtEndPr/>
        <w:sdtContent>
          <w:r w:rsidR="00920846" w:rsidRPr="00852101">
            <w:rPr>
              <w:rFonts w:ascii="MS Gothic" w:eastAsia="MS Gothic" w:hAnsi="MS Gothic" w:hint="eastAsia"/>
            </w:rPr>
            <w:t>☐</w:t>
          </w:r>
        </w:sdtContent>
      </w:sdt>
      <w:r w:rsidR="00920846" w:rsidRPr="00852101">
        <w:t xml:space="preserve">Revised             </w:t>
      </w:r>
      <w:sdt>
        <w:sdtPr>
          <w:alias w:val="Completed status checkbox"/>
          <w:tag w:val="Completed status checkbox"/>
          <w:id w:val="1411958369"/>
          <w15:color w:val="000000"/>
          <w14:checkbox>
            <w14:checked w14:val="0"/>
            <w14:checkedState w14:val="2612" w14:font="MS Gothic"/>
            <w14:uncheckedState w14:val="2610" w14:font="MS Gothic"/>
          </w14:checkbox>
        </w:sdtPr>
        <w:sdtEndPr/>
        <w:sdtContent>
          <w:r w:rsidR="00920846" w:rsidRPr="00852101">
            <w:rPr>
              <w:rFonts w:ascii="MS Gothic" w:eastAsia="MS Gothic" w:hAnsi="MS Gothic" w:hint="eastAsia"/>
            </w:rPr>
            <w:t>☐</w:t>
          </w:r>
        </w:sdtContent>
      </w:sdt>
      <w:r w:rsidR="00920846" w:rsidRPr="00852101">
        <w:t>Completed</w:t>
      </w:r>
    </w:p>
    <w:p w14:paraId="1E8239DD" w14:textId="77777777" w:rsidR="00920846" w:rsidRPr="00852101" w:rsidRDefault="00A01661" w:rsidP="00920846">
      <w:pPr>
        <w:spacing w:before="120"/>
      </w:pPr>
      <w:sdt>
        <w:sdtPr>
          <w:alias w:val="Ended/retired/stopped status checkbox"/>
          <w:tag w:val="Ended/retired/stopped status checkbox"/>
          <w:id w:val="-409457047"/>
          <w15:color w:val="000000"/>
          <w14:checkbox>
            <w14:checked w14:val="0"/>
            <w14:checkedState w14:val="2612" w14:font="MS Gothic"/>
            <w14:uncheckedState w14:val="2610" w14:font="MS Gothic"/>
          </w14:checkbox>
        </w:sdtPr>
        <w:sdtEndPr/>
        <w:sdtContent>
          <w:r w:rsidR="00920846" w:rsidRPr="00852101">
            <w:rPr>
              <w:rFonts w:ascii="MS Gothic" w:eastAsia="MS Gothic" w:hAnsi="MS Gothic" w:hint="eastAsia"/>
            </w:rPr>
            <w:t>☐</w:t>
          </w:r>
        </w:sdtContent>
      </w:sdt>
      <w:r w:rsidR="00920846" w:rsidRPr="00852101">
        <w:t>Ended/retired/stopped</w:t>
      </w:r>
    </w:p>
    <w:p w14:paraId="12D29DF1" w14:textId="77777777" w:rsidR="00920846" w:rsidRPr="00852101" w:rsidRDefault="00920846" w:rsidP="00920846">
      <w:pPr>
        <w:spacing w:before="240"/>
      </w:pPr>
      <w:r w:rsidRPr="00852101">
        <w:rPr>
          <w:b/>
          <w:bCs/>
        </w:rPr>
        <w:t xml:space="preserve">Progress </w:t>
      </w:r>
      <w:r w:rsidRPr="00852101">
        <w:t>(including previous year accomplishments/successes and challenges with this strategy):</w:t>
      </w:r>
    </w:p>
    <w:p w14:paraId="3015B7D2" w14:textId="276F1C00" w:rsidR="005D067C" w:rsidRPr="00852101" w:rsidRDefault="00A01661" w:rsidP="007B4417">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Strategy progress"/>
          <w:tag w:val="Strategy progress"/>
          <w:id w:val="346380981"/>
          <w:placeholder>
            <w:docPart w:val="8C4070584C3344278A744323380E71CE"/>
          </w:placeholder>
          <w:showingPlcHdr/>
          <w15:color w:val="000000"/>
        </w:sdtPr>
        <w:sdtEndPr>
          <w:rPr>
            <w:rStyle w:val="BodyTextChar"/>
          </w:rPr>
        </w:sdtEndPr>
        <w:sdtContent>
          <w:r w:rsidR="005D067C" w:rsidRPr="00852101">
            <w:rPr>
              <w:rStyle w:val="PlaceholderText"/>
              <w:color w:val="auto"/>
            </w:rPr>
            <w:t>Click or tap here to enter text.</w:t>
          </w:r>
        </w:sdtContent>
      </w:sdt>
      <w:r w:rsidR="00920846" w:rsidRPr="00852101">
        <w:rPr>
          <w:rStyle w:val="BodyTextChar"/>
        </w:rPr>
        <w:t xml:space="preserve"> </w:t>
      </w:r>
    </w:p>
    <w:p w14:paraId="5C5114E2" w14:textId="77777777" w:rsidR="00C539AC" w:rsidRPr="00852101" w:rsidRDefault="00C539AC" w:rsidP="00C539AC">
      <w:pPr>
        <w:spacing w:before="240"/>
        <w:rPr>
          <w:b/>
          <w:bCs/>
        </w:rPr>
      </w:pPr>
      <w:r w:rsidRPr="00852101">
        <w:t>(Optional)</w:t>
      </w:r>
      <w:r w:rsidRPr="00852101">
        <w:rPr>
          <w:b/>
          <w:bCs/>
        </w:rPr>
        <w:t xml:space="preserve"> Overview of 2026-29 plans for this strategy: </w:t>
      </w:r>
    </w:p>
    <w:p w14:paraId="2D9B0349" w14:textId="77777777" w:rsidR="00C539AC" w:rsidRPr="00852101" w:rsidRDefault="00A01661" w:rsidP="007B4417">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rStyle w:val="BodyTextChar"/>
          </w:rPr>
          <w:alias w:val="Overview of plans"/>
          <w:tag w:val="Overview of plans"/>
          <w:id w:val="1596360364"/>
          <w:placeholder>
            <w:docPart w:val="A44CB61DFC1744539CBE9CFDA87C26DB"/>
          </w:placeholder>
          <w:showingPlcHdr/>
          <w15:color w:val="000000"/>
        </w:sdtPr>
        <w:sdtEndPr>
          <w:rPr>
            <w:rStyle w:val="DefaultParagraphFont"/>
            <w:rFonts w:cs="Arial"/>
            <w:b/>
            <w:bCs/>
            <w:szCs w:val="26"/>
          </w:rPr>
        </w:sdtEndPr>
        <w:sdtContent>
          <w:r w:rsidR="00C539AC" w:rsidRPr="00852101">
            <w:rPr>
              <w:rStyle w:val="PlaceholderText"/>
              <w:color w:val="auto"/>
            </w:rPr>
            <w:t>Click or tap here to enter text.</w:t>
          </w:r>
        </w:sdtContent>
      </w:sdt>
      <w:r w:rsidR="00C539AC" w:rsidRPr="00852101">
        <w:rPr>
          <w:rStyle w:val="BodyTextChar"/>
        </w:rPr>
        <w:t xml:space="preserve">  </w:t>
      </w:r>
    </w:p>
    <w:p w14:paraId="2ED9D18D" w14:textId="77777777" w:rsidR="00C539AC" w:rsidRPr="00852101" w:rsidRDefault="00C539AC" w:rsidP="00C539AC">
      <w:pPr>
        <w:spacing w:before="240" w:after="120"/>
        <w:ind w:left="540"/>
        <w:rPr>
          <w:b/>
          <w:bCs/>
        </w:rPr>
      </w:pPr>
      <w:r w:rsidRPr="00852101">
        <w:rPr>
          <w:b/>
          <w:bCs/>
        </w:rPr>
        <w:t>Planned activities and milestones</w:t>
      </w:r>
    </w:p>
    <w:p w14:paraId="7548D361" w14:textId="77777777" w:rsidR="00C539AC" w:rsidRPr="00852101" w:rsidRDefault="00C539AC" w:rsidP="00C539AC">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Borders>
          <w:top w:val="single" w:sz="4" w:space="0" w:color="7D290B" w:themeColor="accent1" w:themeShade="80"/>
          <w:left w:val="single" w:sz="4" w:space="0" w:color="7D290B" w:themeColor="accent1" w:themeShade="80"/>
          <w:bottom w:val="single" w:sz="4" w:space="0" w:color="7D290B" w:themeColor="accent1" w:themeShade="80"/>
          <w:right w:val="single" w:sz="4" w:space="0" w:color="7D290B" w:themeColor="accent1" w:themeShade="80"/>
          <w:insideH w:val="single" w:sz="4" w:space="0" w:color="7D290B" w:themeColor="accent1" w:themeShade="80"/>
          <w:insideV w:val="single" w:sz="4" w:space="0" w:color="7D290B" w:themeColor="accent1" w:themeShade="80"/>
        </w:tblBorders>
        <w:tblLook w:val="0620" w:firstRow="1" w:lastRow="0" w:firstColumn="0" w:lastColumn="0" w:noHBand="1" w:noVBand="1"/>
        <w:tblCaption w:val="HIE within CCO strategy planned activities and milestones"/>
        <w:tblDescription w:val="This table is used to list planned activities and milestones relating to a CCO's Health IT Roadmap HIE within CCO strategy. The first column is to list planned activities, and the second column is to list planned milestones. "/>
      </w:tblPr>
      <w:tblGrid>
        <w:gridCol w:w="5040"/>
        <w:gridCol w:w="5040"/>
      </w:tblGrid>
      <w:tr w:rsidR="00C539AC" w:rsidRPr="00852101" w14:paraId="0CD58BB2" w14:textId="77777777" w:rsidTr="00ED4177">
        <w:trPr>
          <w:trHeight w:val="432"/>
          <w:tblHeader/>
        </w:trPr>
        <w:tc>
          <w:tcPr>
            <w:tcW w:w="2500" w:type="pct"/>
            <w:shd w:val="clear" w:color="auto" w:fill="EC5A24" w:themeFill="accent1"/>
            <w:vAlign w:val="center"/>
          </w:tcPr>
          <w:p w14:paraId="05E2232F" w14:textId="77777777" w:rsidR="00C539AC" w:rsidRPr="00852101" w:rsidRDefault="00C539AC">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EC5A24" w:themeFill="accent1"/>
            <w:vAlign w:val="center"/>
          </w:tcPr>
          <w:p w14:paraId="4F6C67C3" w14:textId="77777777" w:rsidR="00C539AC" w:rsidRPr="00852101" w:rsidRDefault="00C539AC">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C539AC" w:rsidRPr="00852101" w14:paraId="07B135EB" w14:textId="77777777" w:rsidTr="00ED4177">
        <w:tc>
          <w:tcPr>
            <w:tcW w:w="2500" w:type="pct"/>
          </w:tcPr>
          <w:sdt>
            <w:sdtPr>
              <w:rPr>
                <w:rStyle w:val="BodyTextChar"/>
              </w:rPr>
              <w:alias w:val="Strategy planned activities"/>
              <w:tag w:val="Strategy planned activities"/>
              <w:id w:val="-458409576"/>
              <w:placeholder>
                <w:docPart w:val="A44CB61DFC1744539CBE9CFDA87C26DB"/>
              </w:placeholder>
              <w:showingPlcHdr/>
              <w15:color w:val="000000"/>
            </w:sdtPr>
            <w:sdtEndPr>
              <w:rPr>
                <w:rStyle w:val="DefaultParagraphFont"/>
                <w:rFonts w:cs="Arial"/>
                <w:szCs w:val="26"/>
              </w:rPr>
            </w:sdtEndPr>
            <w:sdtContent>
              <w:p w14:paraId="775CD5B2" w14:textId="05FA8DF5" w:rsidR="00C539AC" w:rsidRPr="00852101" w:rsidRDefault="00BD758D" w:rsidP="00404EF9">
                <w:pPr>
                  <w:pStyle w:val="Bulletlistparagraph"/>
                  <w:numPr>
                    <w:ilvl w:val="0"/>
                    <w:numId w:val="19"/>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852115598"/>
              <w:placeholder>
                <w:docPart w:val="A44CB61DFC1744539CBE9CFDA87C26DB"/>
              </w:placeholder>
              <w:showingPlcHdr/>
              <w15:color w:val="000000"/>
            </w:sdtPr>
            <w:sdtEndPr>
              <w:rPr>
                <w:rStyle w:val="DefaultParagraphFont"/>
                <w:rFonts w:cs="Arial"/>
                <w:szCs w:val="26"/>
              </w:rPr>
            </w:sdtEndPr>
            <w:sdtContent>
              <w:p w14:paraId="3F7F0A0C" w14:textId="19A678A3" w:rsidR="00C539AC" w:rsidRPr="00852101" w:rsidRDefault="00BD758D" w:rsidP="00404EF9">
                <w:pPr>
                  <w:pStyle w:val="ListParagraph"/>
                  <w:numPr>
                    <w:ilvl w:val="0"/>
                    <w:numId w:val="20"/>
                  </w:numPr>
                  <w:ind w:left="361"/>
                </w:pPr>
                <w:r w:rsidRPr="00852101">
                  <w:rPr>
                    <w:rStyle w:val="PlaceholderText"/>
                    <w:color w:val="auto"/>
                    <w:bdr w:val="single" w:sz="12" w:space="0" w:color="064276" w:themeColor="text1"/>
                  </w:rPr>
                  <w:t>Click or tap here to enter text.</w:t>
                </w:r>
              </w:p>
            </w:sdtContent>
          </w:sdt>
        </w:tc>
      </w:tr>
    </w:tbl>
    <w:p w14:paraId="652C61A9" w14:textId="2512982F" w:rsidR="00C539AC" w:rsidRPr="00852101" w:rsidRDefault="00C539AC" w:rsidP="002566E7">
      <w:pPr>
        <w:pStyle w:val="Heading4"/>
        <w:shd w:val="clear" w:color="auto" w:fill="FFF1DC" w:themeFill="accent5"/>
        <w:rPr>
          <w:rStyle w:val="BodyTextChar"/>
          <w:b/>
          <w:bCs/>
          <w:szCs w:val="26"/>
        </w:rPr>
      </w:pPr>
      <w:r w:rsidRPr="00852101">
        <w:rPr>
          <w:b/>
          <w:bCs/>
        </w:rPr>
        <w:t xml:space="preserve">Strategy </w:t>
      </w:r>
      <w:r w:rsidR="00222F36" w:rsidRPr="00852101">
        <w:rPr>
          <w:b/>
          <w:bCs/>
        </w:rPr>
        <w:t>3</w:t>
      </w:r>
      <w:r w:rsidRPr="00852101">
        <w:rPr>
          <w:b/>
          <w:bCs/>
        </w:rPr>
        <w:t xml:space="preserve"> title: </w:t>
      </w:r>
      <w:sdt>
        <w:sdtPr>
          <w:rPr>
            <w:rStyle w:val="BodyTextChar"/>
            <w:b/>
            <w:bCs/>
            <w:szCs w:val="26"/>
          </w:rPr>
          <w:alias w:val="Strategy title"/>
          <w:tag w:val="Strategy title"/>
          <w:id w:val="-670796472"/>
          <w:placeholder>
            <w:docPart w:val="4F5EDA8FB73F476DB96B47B1EA91A43D"/>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72AB88A7" w14:textId="77777777" w:rsidR="00C539AC" w:rsidRPr="00852101" w:rsidRDefault="00C539AC" w:rsidP="00C539AC">
      <w:pPr>
        <w:shd w:val="clear" w:color="auto" w:fill="FFF1DC" w:themeFill="accent5"/>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1356732510"/>
          <w:placeholder>
            <w:docPart w:val="49C5FBFF8B3B441BA5BEA3D882D418B5"/>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487DD971" w14:textId="77777777" w:rsidR="00D05753" w:rsidRPr="00852101" w:rsidRDefault="00C539AC" w:rsidP="00027199">
      <w:pPr>
        <w:spacing w:before="240"/>
        <w:rPr>
          <w:rStyle w:val="BodyTextChar"/>
        </w:rPr>
      </w:pPr>
      <w:r w:rsidRPr="00852101">
        <w:rPr>
          <w:rStyle w:val="BodyTextChar"/>
          <w:b/>
          <w:bCs/>
        </w:rPr>
        <w:t>Strategy categories:</w:t>
      </w:r>
      <w:r w:rsidRPr="00852101">
        <w:rPr>
          <w:rStyle w:val="BodyTextChar"/>
        </w:rPr>
        <w:t xml:space="preserve"> Select which categories pertain to this strategy</w:t>
      </w:r>
    </w:p>
    <w:p w14:paraId="25A89E0E" w14:textId="77777777" w:rsidR="00DE1149" w:rsidRPr="00852101" w:rsidRDefault="00A01661" w:rsidP="00DE1149">
      <w:pPr>
        <w:spacing w:before="120"/>
        <w:rPr>
          <w:rStyle w:val="BodyTextChar"/>
        </w:rPr>
      </w:pPr>
      <w:sdt>
        <w:sdtPr>
          <w:rPr>
            <w:rStyle w:val="BodyTextChar"/>
          </w:rPr>
          <w:alias w:val="Care coordination checkbox"/>
          <w:tag w:val="Care coordination checkbox"/>
          <w:id w:val="-1461099883"/>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1: Care coordination</w:t>
      </w:r>
      <w:r w:rsidR="00DE1149">
        <w:rPr>
          <w:rStyle w:val="BodyTextChar"/>
        </w:rPr>
        <w:t xml:space="preserve">       </w:t>
      </w:r>
      <w:sdt>
        <w:sdtPr>
          <w:rPr>
            <w:rStyle w:val="BodyTextChar"/>
          </w:rPr>
          <w:alias w:val="Exchange care info strategy checkbox"/>
          <w:tag w:val="Exchange care info strategy checkbox"/>
          <w:id w:val="1322692596"/>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2: Exchange care information</w:t>
      </w:r>
    </w:p>
    <w:p w14:paraId="50C4358F" w14:textId="77777777" w:rsidR="00DE1149" w:rsidRPr="00852101" w:rsidRDefault="00A01661" w:rsidP="00DE1149">
      <w:pPr>
        <w:spacing w:before="120"/>
        <w:rPr>
          <w:rStyle w:val="BodyTextChar"/>
        </w:rPr>
      </w:pPr>
      <w:sdt>
        <w:sdtPr>
          <w:rPr>
            <w:rStyle w:val="BodyTextChar"/>
          </w:rPr>
          <w:alias w:val="Integration of disparate info checkbox"/>
          <w:tag w:val="ntegration of disparate info checkbox"/>
          <w:id w:val="-1836843822"/>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3: Integration of disparate information</w:t>
      </w:r>
      <w:r w:rsidR="00DE1149">
        <w:rPr>
          <w:rStyle w:val="BodyTextChar"/>
        </w:rPr>
        <w:t xml:space="preserve">       </w:t>
      </w:r>
      <w:sdt>
        <w:sdtPr>
          <w:rPr>
            <w:rStyle w:val="BodyTextChar"/>
          </w:rPr>
          <w:alias w:val="HIE tool enhancement strategy checkbox"/>
          <w:tag w:val="HIE tool enhancement strategy checkbox"/>
          <w:id w:val="1697344621"/>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4: HIE tool enhancements</w:t>
      </w:r>
    </w:p>
    <w:p w14:paraId="12478AD0" w14:textId="77777777" w:rsidR="00DE1149" w:rsidRPr="00852101" w:rsidRDefault="00A01661" w:rsidP="00DE1149">
      <w:pPr>
        <w:spacing w:before="120"/>
        <w:rPr>
          <w:rStyle w:val="BodyTextChar"/>
        </w:rPr>
      </w:pPr>
      <w:sdt>
        <w:sdtPr>
          <w:rPr>
            <w:rStyle w:val="BodyTextChar"/>
          </w:rPr>
          <w:alias w:val="Partner collab strategy checkbox"/>
          <w:tag w:val="Partner collab strategy checkbox"/>
          <w:id w:val="-645210191"/>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5: Partner collaboration</w:t>
      </w:r>
      <w:r w:rsidR="00DE1149">
        <w:rPr>
          <w:rStyle w:val="BodyTextChar"/>
        </w:rPr>
        <w:t xml:space="preserve">       </w:t>
      </w:r>
      <w:sdt>
        <w:sdtPr>
          <w:rPr>
            <w:rStyle w:val="BodyTextChar"/>
          </w:rPr>
          <w:alias w:val="Risk stratification and population segmentation checkbox"/>
          <w:tag w:val="Financial support checkbox"/>
          <w:id w:val="-38132488"/>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6: Risk stratification and population segmentation</w:t>
      </w:r>
    </w:p>
    <w:p w14:paraId="5DA51B90" w14:textId="77777777" w:rsidR="00DE1149" w:rsidRPr="00852101" w:rsidRDefault="00A01661" w:rsidP="00DE1149">
      <w:pPr>
        <w:spacing w:before="120"/>
        <w:rPr>
          <w:rStyle w:val="BodyTextChar"/>
        </w:rPr>
      </w:pPr>
      <w:sdt>
        <w:sdtPr>
          <w:rPr>
            <w:rStyle w:val="BodyTextChar"/>
          </w:rPr>
          <w:alias w:val="Other strategy checkbox"/>
          <w:tag w:val="Other strategy checkbox"/>
          <w:id w:val="2109074071"/>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 xml:space="preserve">7: Other: </w:t>
      </w:r>
      <w:sdt>
        <w:sdtPr>
          <w:rPr>
            <w:rStyle w:val="BodyTextChar"/>
          </w:rPr>
          <w:alias w:val="Other strategy category"/>
          <w:tag w:val="Other strategy category"/>
          <w:id w:val="284170409"/>
          <w:placeholder>
            <w:docPart w:val="D17FD26A0EFA4203A4F0EBD7237B5019"/>
          </w:placeholder>
          <w:showingPlcHdr/>
          <w15:color w:val="000000"/>
        </w:sdtPr>
        <w:sdtEndPr>
          <w:rPr>
            <w:rStyle w:val="BodyTextChar"/>
          </w:rPr>
        </w:sdtEndPr>
        <w:sdtContent>
          <w:r w:rsidR="00DE1149" w:rsidRPr="00852101">
            <w:rPr>
              <w:rStyle w:val="PlaceholderText"/>
              <w:color w:val="auto"/>
              <w:bdr w:val="single" w:sz="12" w:space="0" w:color="064276" w:themeColor="text1"/>
            </w:rPr>
            <w:t>Click or tap here to enter text.</w:t>
          </w:r>
        </w:sdtContent>
      </w:sdt>
      <w:r w:rsidR="00DE1149" w:rsidRPr="00852101">
        <w:rPr>
          <w:rStyle w:val="BodyTextChar"/>
        </w:rPr>
        <w:t xml:space="preserve"> </w:t>
      </w:r>
    </w:p>
    <w:p w14:paraId="09551BF6" w14:textId="55503D32" w:rsidR="00C539AC" w:rsidRPr="00852101" w:rsidRDefault="00C539AC" w:rsidP="002566E7">
      <w:pPr>
        <w:spacing w:before="240"/>
        <w:rPr>
          <w:rFonts w:cs="Calibri"/>
          <w:b/>
          <w:bCs/>
          <w:szCs w:val="22"/>
        </w:rPr>
      </w:pPr>
      <w:r w:rsidRPr="00852101">
        <w:rPr>
          <w:rStyle w:val="BodyTextChar"/>
          <w:b/>
          <w:bCs/>
        </w:rPr>
        <w:lastRenderedPageBreak/>
        <w:t xml:space="preserve">Strategy status: </w:t>
      </w:r>
    </w:p>
    <w:p w14:paraId="211E5D4C" w14:textId="77777777" w:rsidR="00C539AC" w:rsidRPr="00852101" w:rsidRDefault="00A01661" w:rsidP="00C539AC">
      <w:pPr>
        <w:spacing w:before="120"/>
      </w:pPr>
      <w:sdt>
        <w:sdtPr>
          <w:alias w:val="Ongoing status checkbox"/>
          <w:tag w:val="Ongoing status checkbox"/>
          <w:id w:val="-551997696"/>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 xml:space="preserve">Ongoing             </w:t>
      </w:r>
      <w:sdt>
        <w:sdtPr>
          <w:alias w:val="New status checkbox"/>
          <w:tag w:val="New status checkbox"/>
          <w:id w:val="1668830392"/>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 xml:space="preserve">New             </w:t>
      </w:r>
      <w:sdt>
        <w:sdtPr>
          <w:alias w:val="Paused status checkbox"/>
          <w:tag w:val="Paused status checkbox"/>
          <w:id w:val="1790710070"/>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 xml:space="preserve">Paused             </w:t>
      </w:r>
      <w:sdt>
        <w:sdtPr>
          <w:alias w:val="Revised status checkbox"/>
          <w:tag w:val="Revised status checkbox"/>
          <w:id w:val="-2062781004"/>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 xml:space="preserve">Revised             </w:t>
      </w:r>
      <w:sdt>
        <w:sdtPr>
          <w:alias w:val="Completed status checkbox"/>
          <w:tag w:val="Completed status checkbox"/>
          <w:id w:val="-591625090"/>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Completed</w:t>
      </w:r>
    </w:p>
    <w:p w14:paraId="24EDF78A" w14:textId="77777777" w:rsidR="00C539AC" w:rsidRPr="00852101" w:rsidRDefault="00A01661" w:rsidP="00C539AC">
      <w:pPr>
        <w:spacing w:before="120"/>
      </w:pPr>
      <w:sdt>
        <w:sdtPr>
          <w:alias w:val="Ended/retired/stopped status checkbox"/>
          <w:tag w:val="Ended/retired/stopped status checkbox"/>
          <w:id w:val="629825116"/>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Ended/retired/stopped</w:t>
      </w:r>
    </w:p>
    <w:p w14:paraId="583E352F" w14:textId="77777777" w:rsidR="00C539AC" w:rsidRPr="00852101" w:rsidRDefault="00C539AC" w:rsidP="00C539AC">
      <w:pPr>
        <w:spacing w:before="240"/>
      </w:pPr>
      <w:r w:rsidRPr="00852101">
        <w:rPr>
          <w:b/>
          <w:bCs/>
        </w:rPr>
        <w:t xml:space="preserve">Progress </w:t>
      </w:r>
      <w:r w:rsidRPr="00852101">
        <w:t>(including previous year accomplishments/successes and challenges with this strategy):</w:t>
      </w:r>
    </w:p>
    <w:p w14:paraId="658B33EC" w14:textId="77777777" w:rsidR="00C539AC" w:rsidRPr="00852101" w:rsidRDefault="00A01661" w:rsidP="00D44B77">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Strategy progress"/>
          <w:tag w:val="Strategy progress"/>
          <w:id w:val="1289781607"/>
          <w:placeholder>
            <w:docPart w:val="38FD2518E5C446998334251871EFE9BB"/>
          </w:placeholder>
          <w:showingPlcHdr/>
          <w15:color w:val="000000"/>
        </w:sdtPr>
        <w:sdtEndPr>
          <w:rPr>
            <w:rStyle w:val="DefaultParagraphFont"/>
            <w:rFonts w:cs="Arial"/>
            <w:b/>
            <w:bCs/>
            <w:szCs w:val="26"/>
          </w:rPr>
        </w:sdtEndPr>
        <w:sdtContent>
          <w:r w:rsidR="00C539AC" w:rsidRPr="00852101">
            <w:rPr>
              <w:rStyle w:val="PlaceholderText"/>
              <w:color w:val="auto"/>
            </w:rPr>
            <w:t>Click or tap here to enter text.</w:t>
          </w:r>
        </w:sdtContent>
      </w:sdt>
      <w:r w:rsidR="00C539AC" w:rsidRPr="00852101">
        <w:rPr>
          <w:rStyle w:val="BodyTextChar"/>
        </w:rPr>
        <w:t xml:space="preserve">  </w:t>
      </w:r>
    </w:p>
    <w:p w14:paraId="2853DB7F" w14:textId="77777777" w:rsidR="00C539AC" w:rsidRPr="00852101" w:rsidRDefault="00C539AC" w:rsidP="00C539AC">
      <w:pPr>
        <w:spacing w:before="240"/>
        <w:rPr>
          <w:b/>
          <w:bCs/>
        </w:rPr>
      </w:pPr>
      <w:r w:rsidRPr="00852101">
        <w:t>(Optional)</w:t>
      </w:r>
      <w:r w:rsidRPr="00852101">
        <w:rPr>
          <w:b/>
          <w:bCs/>
        </w:rPr>
        <w:t xml:space="preserve"> Overview of 2026-29 plans for this strategy: </w:t>
      </w:r>
    </w:p>
    <w:p w14:paraId="34186D28" w14:textId="77777777" w:rsidR="00C539AC" w:rsidRPr="00852101" w:rsidRDefault="00A01661" w:rsidP="00D44B77">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rStyle w:val="BodyTextChar"/>
          </w:rPr>
          <w:alias w:val="Overview of plans"/>
          <w:tag w:val="Overview of plans"/>
          <w:id w:val="-1653131427"/>
          <w:placeholder>
            <w:docPart w:val="9D6B45D0E76F45AFAE78AABB2C3AC001"/>
          </w:placeholder>
          <w:showingPlcHdr/>
          <w15:color w:val="000000"/>
        </w:sdtPr>
        <w:sdtEndPr>
          <w:rPr>
            <w:rStyle w:val="DefaultParagraphFont"/>
            <w:rFonts w:cs="Arial"/>
            <w:b/>
            <w:bCs/>
            <w:szCs w:val="26"/>
          </w:rPr>
        </w:sdtEndPr>
        <w:sdtContent>
          <w:r w:rsidR="00C539AC" w:rsidRPr="00852101">
            <w:rPr>
              <w:rStyle w:val="PlaceholderText"/>
              <w:color w:val="auto"/>
            </w:rPr>
            <w:t>Click or tap here to enter text.</w:t>
          </w:r>
        </w:sdtContent>
      </w:sdt>
      <w:r w:rsidR="00C539AC" w:rsidRPr="00852101">
        <w:rPr>
          <w:rStyle w:val="BodyTextChar"/>
        </w:rPr>
        <w:t xml:space="preserve">  </w:t>
      </w:r>
    </w:p>
    <w:p w14:paraId="28205F17" w14:textId="77777777" w:rsidR="00C539AC" w:rsidRPr="00852101" w:rsidRDefault="00C539AC" w:rsidP="00C539AC">
      <w:pPr>
        <w:spacing w:before="240" w:after="120"/>
        <w:ind w:left="540"/>
        <w:rPr>
          <w:b/>
          <w:bCs/>
        </w:rPr>
      </w:pPr>
      <w:r w:rsidRPr="00852101">
        <w:rPr>
          <w:b/>
          <w:bCs/>
        </w:rPr>
        <w:t>Planned activities and milestones</w:t>
      </w:r>
    </w:p>
    <w:p w14:paraId="7CECBABC" w14:textId="77777777" w:rsidR="00C539AC" w:rsidRPr="00852101" w:rsidRDefault="00C539AC" w:rsidP="00C539AC">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Borders>
          <w:top w:val="single" w:sz="4" w:space="0" w:color="7D290B" w:themeColor="accent1" w:themeShade="80"/>
          <w:left w:val="single" w:sz="4" w:space="0" w:color="7D290B" w:themeColor="accent1" w:themeShade="80"/>
          <w:bottom w:val="single" w:sz="4" w:space="0" w:color="7D290B" w:themeColor="accent1" w:themeShade="80"/>
          <w:right w:val="single" w:sz="4" w:space="0" w:color="7D290B" w:themeColor="accent1" w:themeShade="80"/>
          <w:insideH w:val="single" w:sz="4" w:space="0" w:color="7D290B" w:themeColor="accent1" w:themeShade="80"/>
          <w:insideV w:val="single" w:sz="4" w:space="0" w:color="7D290B" w:themeColor="accent1" w:themeShade="80"/>
        </w:tblBorders>
        <w:tblLook w:val="0620" w:firstRow="1" w:lastRow="0" w:firstColumn="0" w:lastColumn="0" w:noHBand="1" w:noVBand="1"/>
        <w:tblCaption w:val="HIE within CCO strategy planned activities and milestones"/>
        <w:tblDescription w:val="This table is used to list planned activities and milestones relating to a CCO's Health IT Roadmap HIE within CCO strategy. The first column is to list planned activities, and the second column is to list planned milestones. "/>
      </w:tblPr>
      <w:tblGrid>
        <w:gridCol w:w="5040"/>
        <w:gridCol w:w="5040"/>
      </w:tblGrid>
      <w:tr w:rsidR="00C539AC" w:rsidRPr="00852101" w14:paraId="6283B017" w14:textId="77777777" w:rsidTr="00ED4177">
        <w:trPr>
          <w:trHeight w:val="432"/>
          <w:tblHeader/>
        </w:trPr>
        <w:tc>
          <w:tcPr>
            <w:tcW w:w="2500" w:type="pct"/>
            <w:shd w:val="clear" w:color="auto" w:fill="EC5A24" w:themeFill="accent1"/>
            <w:vAlign w:val="center"/>
          </w:tcPr>
          <w:p w14:paraId="20C4C625" w14:textId="77777777" w:rsidR="00C539AC" w:rsidRPr="00852101" w:rsidRDefault="00C539AC">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EC5A24" w:themeFill="accent1"/>
            <w:vAlign w:val="center"/>
          </w:tcPr>
          <w:p w14:paraId="37F2390E" w14:textId="77777777" w:rsidR="00C539AC" w:rsidRPr="00852101" w:rsidRDefault="00C539AC">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C539AC" w:rsidRPr="00852101" w14:paraId="09C5D17C" w14:textId="77777777" w:rsidTr="00ED4177">
        <w:tc>
          <w:tcPr>
            <w:tcW w:w="2500" w:type="pct"/>
          </w:tcPr>
          <w:sdt>
            <w:sdtPr>
              <w:rPr>
                <w:rStyle w:val="BodyTextChar"/>
              </w:rPr>
              <w:alias w:val="Strategy planned activities"/>
              <w:tag w:val="Strategy planned activities"/>
              <w:id w:val="1024127299"/>
              <w:placeholder>
                <w:docPart w:val="9D6B45D0E76F45AFAE78AABB2C3AC001"/>
              </w:placeholder>
              <w:showingPlcHdr/>
              <w15:color w:val="000000"/>
            </w:sdtPr>
            <w:sdtEndPr>
              <w:rPr>
                <w:rStyle w:val="DefaultParagraphFont"/>
                <w:rFonts w:cs="Arial"/>
                <w:szCs w:val="26"/>
              </w:rPr>
            </w:sdtEndPr>
            <w:sdtContent>
              <w:p w14:paraId="710752AC" w14:textId="099F2ED7" w:rsidR="00C539AC" w:rsidRPr="00852101" w:rsidRDefault="00BD758D" w:rsidP="00404EF9">
                <w:pPr>
                  <w:pStyle w:val="Bulletlistparagraph"/>
                  <w:numPr>
                    <w:ilvl w:val="0"/>
                    <w:numId w:val="26"/>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209696445"/>
              <w:placeholder>
                <w:docPart w:val="9D6B45D0E76F45AFAE78AABB2C3AC001"/>
              </w:placeholder>
              <w:showingPlcHdr/>
              <w15:color w:val="000000"/>
            </w:sdtPr>
            <w:sdtEndPr>
              <w:rPr>
                <w:rStyle w:val="DefaultParagraphFont"/>
                <w:rFonts w:cs="Arial"/>
                <w:szCs w:val="26"/>
              </w:rPr>
            </w:sdtEndPr>
            <w:sdtContent>
              <w:p w14:paraId="40FB750A" w14:textId="1529197F" w:rsidR="00C539AC" w:rsidRPr="00852101" w:rsidRDefault="00BD758D" w:rsidP="00404EF9">
                <w:pPr>
                  <w:pStyle w:val="ListParagraph"/>
                  <w:numPr>
                    <w:ilvl w:val="0"/>
                    <w:numId w:val="27"/>
                  </w:numPr>
                  <w:ind w:left="361"/>
                </w:pPr>
                <w:r w:rsidRPr="00852101">
                  <w:rPr>
                    <w:rStyle w:val="PlaceholderText"/>
                    <w:color w:val="auto"/>
                    <w:bdr w:val="single" w:sz="12" w:space="0" w:color="064276" w:themeColor="text1"/>
                  </w:rPr>
                  <w:t>Click or tap here to enter text.</w:t>
                </w:r>
              </w:p>
            </w:sdtContent>
          </w:sdt>
        </w:tc>
      </w:tr>
    </w:tbl>
    <w:p w14:paraId="2435F1AA" w14:textId="59622169" w:rsidR="00C539AC" w:rsidRPr="00852101" w:rsidRDefault="00C539AC" w:rsidP="002566E7">
      <w:pPr>
        <w:pStyle w:val="Heading4"/>
        <w:shd w:val="clear" w:color="auto" w:fill="FFF1DC" w:themeFill="accent5"/>
        <w:rPr>
          <w:rStyle w:val="BodyTextChar"/>
          <w:b/>
          <w:bCs/>
          <w:szCs w:val="26"/>
        </w:rPr>
      </w:pPr>
      <w:r w:rsidRPr="00852101">
        <w:rPr>
          <w:b/>
          <w:bCs/>
        </w:rPr>
        <w:t xml:space="preserve">Strategy </w:t>
      </w:r>
      <w:r w:rsidR="00222F36" w:rsidRPr="00852101">
        <w:rPr>
          <w:b/>
          <w:bCs/>
        </w:rPr>
        <w:t>4</w:t>
      </w:r>
      <w:r w:rsidRPr="00852101">
        <w:rPr>
          <w:b/>
          <w:bCs/>
        </w:rPr>
        <w:t xml:space="preserve"> title: </w:t>
      </w:r>
      <w:sdt>
        <w:sdtPr>
          <w:rPr>
            <w:rStyle w:val="BodyTextChar"/>
            <w:b/>
            <w:bCs/>
            <w:szCs w:val="26"/>
          </w:rPr>
          <w:alias w:val="Strategy title"/>
          <w:tag w:val="Strategy title"/>
          <w:id w:val="-1478911037"/>
          <w:placeholder>
            <w:docPart w:val="F37C54A4276541339AB29BDCBBB1B17F"/>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4484D2A9" w14:textId="77777777" w:rsidR="00C539AC" w:rsidRPr="00852101" w:rsidRDefault="00C539AC" w:rsidP="00C539AC">
      <w:pPr>
        <w:shd w:val="clear" w:color="auto" w:fill="FFF1DC" w:themeFill="accent5"/>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608659451"/>
          <w:placeholder>
            <w:docPart w:val="7463F693CEE84E45A94A123DE5285E71"/>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1DCE8D52" w14:textId="77777777" w:rsidR="00D05753" w:rsidRPr="00852101" w:rsidRDefault="00C539AC" w:rsidP="00027199">
      <w:pPr>
        <w:spacing w:before="240"/>
        <w:rPr>
          <w:rStyle w:val="BodyTextChar"/>
        </w:rPr>
      </w:pPr>
      <w:r w:rsidRPr="00852101">
        <w:rPr>
          <w:rStyle w:val="BodyTextChar"/>
          <w:b/>
          <w:bCs/>
        </w:rPr>
        <w:t>Strategy categories:</w:t>
      </w:r>
      <w:r w:rsidRPr="00852101">
        <w:rPr>
          <w:rStyle w:val="BodyTextChar"/>
        </w:rPr>
        <w:t xml:space="preserve"> Select which categories pertain to this strategy</w:t>
      </w:r>
    </w:p>
    <w:p w14:paraId="49CE9DC3" w14:textId="77777777" w:rsidR="00DE1149" w:rsidRPr="00852101" w:rsidRDefault="00A01661" w:rsidP="00DE1149">
      <w:pPr>
        <w:spacing w:before="120"/>
        <w:rPr>
          <w:rStyle w:val="BodyTextChar"/>
        </w:rPr>
      </w:pPr>
      <w:sdt>
        <w:sdtPr>
          <w:rPr>
            <w:rStyle w:val="BodyTextChar"/>
          </w:rPr>
          <w:alias w:val="Care coordination checkbox"/>
          <w:tag w:val="Care coordination checkbox"/>
          <w:id w:val="729354922"/>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1: Care coordination</w:t>
      </w:r>
      <w:r w:rsidR="00DE1149">
        <w:rPr>
          <w:rStyle w:val="BodyTextChar"/>
        </w:rPr>
        <w:t xml:space="preserve">       </w:t>
      </w:r>
      <w:sdt>
        <w:sdtPr>
          <w:rPr>
            <w:rStyle w:val="BodyTextChar"/>
          </w:rPr>
          <w:alias w:val="Exchange care info strategy checkbox"/>
          <w:tag w:val="Exchange care info strategy checkbox"/>
          <w:id w:val="1094818717"/>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2: Exchange care information</w:t>
      </w:r>
    </w:p>
    <w:p w14:paraId="16871217" w14:textId="77777777" w:rsidR="00DE1149" w:rsidRPr="00852101" w:rsidRDefault="00A01661" w:rsidP="00DE1149">
      <w:pPr>
        <w:spacing w:before="120"/>
        <w:rPr>
          <w:rStyle w:val="BodyTextChar"/>
        </w:rPr>
      </w:pPr>
      <w:sdt>
        <w:sdtPr>
          <w:rPr>
            <w:rStyle w:val="BodyTextChar"/>
          </w:rPr>
          <w:alias w:val="Integration of disparate info checkbox"/>
          <w:tag w:val="ntegration of disparate info checkbox"/>
          <w:id w:val="638780565"/>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3: Integration of disparate information</w:t>
      </w:r>
      <w:r w:rsidR="00DE1149">
        <w:rPr>
          <w:rStyle w:val="BodyTextChar"/>
        </w:rPr>
        <w:t xml:space="preserve">       </w:t>
      </w:r>
      <w:sdt>
        <w:sdtPr>
          <w:rPr>
            <w:rStyle w:val="BodyTextChar"/>
          </w:rPr>
          <w:alias w:val="HIE tool enhancement strategy checkbox"/>
          <w:tag w:val="HIE tool enhancement strategy checkbox"/>
          <w:id w:val="347600654"/>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4: HIE tool enhancements</w:t>
      </w:r>
    </w:p>
    <w:p w14:paraId="56CDC46F" w14:textId="77777777" w:rsidR="00DE1149" w:rsidRPr="00852101" w:rsidRDefault="00A01661" w:rsidP="00DE1149">
      <w:pPr>
        <w:spacing w:before="120"/>
        <w:rPr>
          <w:rStyle w:val="BodyTextChar"/>
        </w:rPr>
      </w:pPr>
      <w:sdt>
        <w:sdtPr>
          <w:rPr>
            <w:rStyle w:val="BodyTextChar"/>
          </w:rPr>
          <w:alias w:val="Partner collab strategy checkbox"/>
          <w:tag w:val="Partner collab strategy checkbox"/>
          <w:id w:val="1397172963"/>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5: Partner collaboration</w:t>
      </w:r>
      <w:r w:rsidR="00DE1149">
        <w:rPr>
          <w:rStyle w:val="BodyTextChar"/>
        </w:rPr>
        <w:t xml:space="preserve">       </w:t>
      </w:r>
      <w:sdt>
        <w:sdtPr>
          <w:rPr>
            <w:rStyle w:val="BodyTextChar"/>
          </w:rPr>
          <w:alias w:val="Risk stratification and population segmentation checkbox"/>
          <w:tag w:val="Financial support checkbox"/>
          <w:id w:val="-1870604717"/>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6: Risk stratification and population segmentation</w:t>
      </w:r>
    </w:p>
    <w:p w14:paraId="2EF5CC7D" w14:textId="77777777" w:rsidR="00DE1149" w:rsidRPr="00852101" w:rsidRDefault="00A01661" w:rsidP="00DE1149">
      <w:pPr>
        <w:spacing w:before="120"/>
        <w:rPr>
          <w:rStyle w:val="BodyTextChar"/>
        </w:rPr>
      </w:pPr>
      <w:sdt>
        <w:sdtPr>
          <w:rPr>
            <w:rStyle w:val="BodyTextChar"/>
          </w:rPr>
          <w:alias w:val="Other strategy checkbox"/>
          <w:tag w:val="Other strategy checkbox"/>
          <w:id w:val="-1837914314"/>
          <w15:color w:val="000000"/>
          <w14:checkbox>
            <w14:checked w14:val="0"/>
            <w14:checkedState w14:val="2612" w14:font="MS Gothic"/>
            <w14:uncheckedState w14:val="2610" w14:font="MS Gothic"/>
          </w14:checkbox>
        </w:sdtPr>
        <w:sdtEndPr>
          <w:rPr>
            <w:rStyle w:val="BodyTextChar"/>
          </w:rPr>
        </w:sdtEndPr>
        <w:sdtContent>
          <w:r w:rsidR="00DE1149" w:rsidRPr="00852101">
            <w:rPr>
              <w:rStyle w:val="BodyTextChar"/>
              <w:rFonts w:ascii="MS Gothic" w:eastAsia="MS Gothic" w:hAnsi="MS Gothic" w:hint="eastAsia"/>
            </w:rPr>
            <w:t>☐</w:t>
          </w:r>
        </w:sdtContent>
      </w:sdt>
      <w:r w:rsidR="00DE1149" w:rsidRPr="00852101">
        <w:rPr>
          <w:rStyle w:val="BodyTextChar"/>
        </w:rPr>
        <w:t xml:space="preserve">7: Other: </w:t>
      </w:r>
      <w:sdt>
        <w:sdtPr>
          <w:rPr>
            <w:rStyle w:val="BodyTextChar"/>
          </w:rPr>
          <w:alias w:val="Other strategy category"/>
          <w:tag w:val="Other strategy category"/>
          <w:id w:val="782385092"/>
          <w:placeholder>
            <w:docPart w:val="AA1ECFB4C17A4AB9B625318DA416E3F9"/>
          </w:placeholder>
          <w:showingPlcHdr/>
          <w15:color w:val="000000"/>
        </w:sdtPr>
        <w:sdtEndPr>
          <w:rPr>
            <w:rStyle w:val="BodyTextChar"/>
          </w:rPr>
        </w:sdtEndPr>
        <w:sdtContent>
          <w:r w:rsidR="00DE1149" w:rsidRPr="00852101">
            <w:rPr>
              <w:rStyle w:val="PlaceholderText"/>
              <w:color w:val="auto"/>
              <w:bdr w:val="single" w:sz="12" w:space="0" w:color="064276" w:themeColor="text1"/>
            </w:rPr>
            <w:t>Click or tap here to enter text.</w:t>
          </w:r>
        </w:sdtContent>
      </w:sdt>
      <w:r w:rsidR="00DE1149" w:rsidRPr="00852101">
        <w:rPr>
          <w:rStyle w:val="BodyTextChar"/>
        </w:rPr>
        <w:t xml:space="preserve"> </w:t>
      </w:r>
    </w:p>
    <w:p w14:paraId="3B258297" w14:textId="18103272" w:rsidR="00C539AC" w:rsidRPr="00852101" w:rsidRDefault="00C539AC" w:rsidP="002566E7">
      <w:pPr>
        <w:spacing w:before="240"/>
        <w:rPr>
          <w:rFonts w:cs="Calibri"/>
          <w:b/>
          <w:bCs/>
          <w:szCs w:val="22"/>
        </w:rPr>
      </w:pPr>
      <w:r w:rsidRPr="00852101">
        <w:rPr>
          <w:rStyle w:val="BodyTextChar"/>
          <w:b/>
          <w:bCs/>
        </w:rPr>
        <w:lastRenderedPageBreak/>
        <w:t xml:space="preserve">Strategy status: </w:t>
      </w:r>
    </w:p>
    <w:p w14:paraId="290FAD81" w14:textId="77777777" w:rsidR="00C539AC" w:rsidRPr="00852101" w:rsidRDefault="00A01661" w:rsidP="00C539AC">
      <w:pPr>
        <w:spacing w:before="120"/>
      </w:pPr>
      <w:sdt>
        <w:sdtPr>
          <w:alias w:val="Ongoing status checkbox"/>
          <w:tag w:val="Ongoing status checkbox"/>
          <w:id w:val="-801921689"/>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 xml:space="preserve">Ongoing             </w:t>
      </w:r>
      <w:sdt>
        <w:sdtPr>
          <w:alias w:val="New status checkbox"/>
          <w:tag w:val="New status checkbox"/>
          <w:id w:val="-998031682"/>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 xml:space="preserve">New             </w:t>
      </w:r>
      <w:sdt>
        <w:sdtPr>
          <w:alias w:val="Paused status checkbox"/>
          <w:tag w:val="Paused status checkbox"/>
          <w:id w:val="1412585155"/>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 xml:space="preserve">Paused             </w:t>
      </w:r>
      <w:sdt>
        <w:sdtPr>
          <w:alias w:val="Revised status checkbox"/>
          <w:tag w:val="Revised status checkbox"/>
          <w:id w:val="-1047920781"/>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 xml:space="preserve">Revised             </w:t>
      </w:r>
      <w:sdt>
        <w:sdtPr>
          <w:alias w:val="Completed status checkbox"/>
          <w:tag w:val="Completed status checkbox"/>
          <w:id w:val="1561900246"/>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Completed</w:t>
      </w:r>
    </w:p>
    <w:p w14:paraId="597FEEC0" w14:textId="77777777" w:rsidR="00C539AC" w:rsidRPr="00852101" w:rsidRDefault="00A01661" w:rsidP="00C539AC">
      <w:pPr>
        <w:spacing w:before="120"/>
      </w:pPr>
      <w:sdt>
        <w:sdtPr>
          <w:alias w:val="Ended/retired/stopped status checkbox"/>
          <w:tag w:val="Ended/retired/stopped status checkbox"/>
          <w:id w:val="-320503581"/>
          <w15:color w:val="000000"/>
          <w14:checkbox>
            <w14:checked w14:val="0"/>
            <w14:checkedState w14:val="2612" w14:font="MS Gothic"/>
            <w14:uncheckedState w14:val="2610" w14:font="MS Gothic"/>
          </w14:checkbox>
        </w:sdtPr>
        <w:sdtEndPr/>
        <w:sdtContent>
          <w:r w:rsidR="00C539AC" w:rsidRPr="00852101">
            <w:rPr>
              <w:rFonts w:ascii="MS Gothic" w:eastAsia="MS Gothic" w:hAnsi="MS Gothic" w:hint="eastAsia"/>
            </w:rPr>
            <w:t>☐</w:t>
          </w:r>
        </w:sdtContent>
      </w:sdt>
      <w:r w:rsidR="00C539AC" w:rsidRPr="00852101">
        <w:t>Ended/retired/stopped</w:t>
      </w:r>
    </w:p>
    <w:p w14:paraId="1BF72121" w14:textId="77777777" w:rsidR="00C539AC" w:rsidRPr="00852101" w:rsidRDefault="00C539AC" w:rsidP="00C539AC">
      <w:pPr>
        <w:spacing w:before="240"/>
      </w:pPr>
      <w:r w:rsidRPr="00852101">
        <w:rPr>
          <w:b/>
          <w:bCs/>
        </w:rPr>
        <w:t xml:space="preserve">Progress </w:t>
      </w:r>
      <w:r w:rsidRPr="00852101">
        <w:t>(including previous year accomplishments/successes and challenges with this strategy):</w:t>
      </w:r>
    </w:p>
    <w:p w14:paraId="72BEBF9C" w14:textId="77777777" w:rsidR="00C539AC" w:rsidRPr="00852101" w:rsidRDefault="00A01661" w:rsidP="002566E7">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Strategy progress"/>
          <w:tag w:val="Strategy progress"/>
          <w:id w:val="-711500047"/>
          <w:placeholder>
            <w:docPart w:val="3CC7E262FB324CEA8671E255DB084EC4"/>
          </w:placeholder>
          <w:showingPlcHdr/>
          <w15:color w:val="000000"/>
        </w:sdtPr>
        <w:sdtEndPr>
          <w:rPr>
            <w:rStyle w:val="DefaultParagraphFont"/>
            <w:rFonts w:cs="Arial"/>
            <w:b/>
            <w:bCs/>
            <w:szCs w:val="26"/>
          </w:rPr>
        </w:sdtEndPr>
        <w:sdtContent>
          <w:r w:rsidR="00C539AC" w:rsidRPr="00852101">
            <w:rPr>
              <w:rStyle w:val="PlaceholderText"/>
              <w:color w:val="auto"/>
            </w:rPr>
            <w:t>Click or tap here to enter text.</w:t>
          </w:r>
        </w:sdtContent>
      </w:sdt>
      <w:r w:rsidR="00C539AC" w:rsidRPr="00852101">
        <w:rPr>
          <w:rStyle w:val="BodyTextChar"/>
        </w:rPr>
        <w:t xml:space="preserve">  </w:t>
      </w:r>
    </w:p>
    <w:p w14:paraId="1AC9AE99" w14:textId="77777777" w:rsidR="00C539AC" w:rsidRPr="00852101" w:rsidRDefault="00C539AC" w:rsidP="00C539AC">
      <w:pPr>
        <w:spacing w:before="240"/>
        <w:rPr>
          <w:b/>
          <w:bCs/>
        </w:rPr>
      </w:pPr>
      <w:r w:rsidRPr="00852101">
        <w:t>(Optional)</w:t>
      </w:r>
      <w:r w:rsidRPr="00852101">
        <w:rPr>
          <w:b/>
          <w:bCs/>
        </w:rPr>
        <w:t xml:space="preserve"> Overview of 2026-29 plans for this strategy: </w:t>
      </w:r>
    </w:p>
    <w:p w14:paraId="463BDEDA" w14:textId="77777777" w:rsidR="00C539AC" w:rsidRPr="00852101" w:rsidRDefault="00A01661" w:rsidP="002566E7">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rStyle w:val="BodyTextChar"/>
          </w:rPr>
          <w:alias w:val="Overview of plans"/>
          <w:tag w:val="Overview of plans"/>
          <w:id w:val="-1908914146"/>
          <w:placeholder>
            <w:docPart w:val="1FB56DD75C3444728019C8DDF0F748B0"/>
          </w:placeholder>
          <w:showingPlcHdr/>
          <w15:color w:val="000000"/>
        </w:sdtPr>
        <w:sdtEndPr>
          <w:rPr>
            <w:rStyle w:val="DefaultParagraphFont"/>
            <w:rFonts w:cs="Arial"/>
            <w:b/>
            <w:bCs/>
            <w:szCs w:val="26"/>
          </w:rPr>
        </w:sdtEndPr>
        <w:sdtContent>
          <w:r w:rsidR="00C539AC" w:rsidRPr="00852101">
            <w:rPr>
              <w:rStyle w:val="PlaceholderText"/>
              <w:color w:val="auto"/>
            </w:rPr>
            <w:t>Click or tap here to enter text.</w:t>
          </w:r>
        </w:sdtContent>
      </w:sdt>
      <w:r w:rsidR="00C539AC" w:rsidRPr="00852101">
        <w:rPr>
          <w:rStyle w:val="BodyTextChar"/>
        </w:rPr>
        <w:t xml:space="preserve">  </w:t>
      </w:r>
    </w:p>
    <w:p w14:paraId="01E11EAD" w14:textId="77777777" w:rsidR="00C539AC" w:rsidRPr="00852101" w:rsidRDefault="00C539AC" w:rsidP="00C539AC">
      <w:pPr>
        <w:spacing w:before="240" w:after="120"/>
        <w:ind w:left="540"/>
        <w:rPr>
          <w:b/>
          <w:bCs/>
        </w:rPr>
      </w:pPr>
      <w:r w:rsidRPr="00852101">
        <w:rPr>
          <w:b/>
          <w:bCs/>
        </w:rPr>
        <w:t>Planned activities and milestones</w:t>
      </w:r>
    </w:p>
    <w:p w14:paraId="34627F48" w14:textId="77777777" w:rsidR="00C539AC" w:rsidRPr="00852101" w:rsidRDefault="00C539AC" w:rsidP="00C539AC">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Borders>
          <w:top w:val="single" w:sz="4" w:space="0" w:color="7D290B" w:themeColor="accent1" w:themeShade="80"/>
          <w:left w:val="single" w:sz="4" w:space="0" w:color="7D290B" w:themeColor="accent1" w:themeShade="80"/>
          <w:bottom w:val="single" w:sz="4" w:space="0" w:color="7D290B" w:themeColor="accent1" w:themeShade="80"/>
          <w:right w:val="single" w:sz="4" w:space="0" w:color="7D290B" w:themeColor="accent1" w:themeShade="80"/>
          <w:insideH w:val="single" w:sz="4" w:space="0" w:color="7D290B" w:themeColor="accent1" w:themeShade="80"/>
          <w:insideV w:val="single" w:sz="4" w:space="0" w:color="7D290B" w:themeColor="accent1" w:themeShade="80"/>
        </w:tblBorders>
        <w:tblLook w:val="0620" w:firstRow="1" w:lastRow="0" w:firstColumn="0" w:lastColumn="0" w:noHBand="1" w:noVBand="1"/>
        <w:tblCaption w:val="HIE within CCO strategy planned activities and milestones"/>
        <w:tblDescription w:val="This table is used to list planned activities and milestones relating to a CCO's Health IT Roadmap HIE within CCO strategy. The first column is to list planned activities, and the second column is to list planned milestones. "/>
      </w:tblPr>
      <w:tblGrid>
        <w:gridCol w:w="5040"/>
        <w:gridCol w:w="5040"/>
      </w:tblGrid>
      <w:tr w:rsidR="00C539AC" w:rsidRPr="00852101" w14:paraId="3CE0B875" w14:textId="77777777" w:rsidTr="00ED4177">
        <w:trPr>
          <w:trHeight w:val="432"/>
          <w:tblHeader/>
        </w:trPr>
        <w:tc>
          <w:tcPr>
            <w:tcW w:w="2500" w:type="pct"/>
            <w:shd w:val="clear" w:color="auto" w:fill="EC5A24" w:themeFill="accent1"/>
            <w:vAlign w:val="center"/>
          </w:tcPr>
          <w:p w14:paraId="41B9BBFC" w14:textId="77777777" w:rsidR="00C539AC" w:rsidRPr="00852101" w:rsidRDefault="00C539AC">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EC5A24" w:themeFill="accent1"/>
            <w:vAlign w:val="center"/>
          </w:tcPr>
          <w:p w14:paraId="0D6D8053" w14:textId="77777777" w:rsidR="00C539AC" w:rsidRPr="00852101" w:rsidRDefault="00C539AC">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C539AC" w:rsidRPr="00852101" w14:paraId="04F84E1E" w14:textId="77777777" w:rsidTr="00ED4177">
        <w:tc>
          <w:tcPr>
            <w:tcW w:w="2500" w:type="pct"/>
          </w:tcPr>
          <w:sdt>
            <w:sdtPr>
              <w:rPr>
                <w:rStyle w:val="BodyTextChar"/>
              </w:rPr>
              <w:alias w:val="Strategy planned activities"/>
              <w:tag w:val="Strategy planned activities"/>
              <w:id w:val="-75368897"/>
              <w:placeholder>
                <w:docPart w:val="1FB56DD75C3444728019C8DDF0F748B0"/>
              </w:placeholder>
              <w:showingPlcHdr/>
              <w15:color w:val="000000"/>
            </w:sdtPr>
            <w:sdtEndPr>
              <w:rPr>
                <w:rStyle w:val="DefaultParagraphFont"/>
                <w:rFonts w:cs="Arial"/>
                <w:szCs w:val="26"/>
              </w:rPr>
            </w:sdtEndPr>
            <w:sdtContent>
              <w:p w14:paraId="14114536" w14:textId="35C03835" w:rsidR="00C539AC" w:rsidRPr="00852101" w:rsidRDefault="00BD758D" w:rsidP="00404EF9">
                <w:pPr>
                  <w:pStyle w:val="Bulletlistparagraph"/>
                  <w:numPr>
                    <w:ilvl w:val="0"/>
                    <w:numId w:val="29"/>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1188104052"/>
              <w:placeholder>
                <w:docPart w:val="1FB56DD75C3444728019C8DDF0F748B0"/>
              </w:placeholder>
              <w:showingPlcHdr/>
              <w15:color w:val="000000"/>
            </w:sdtPr>
            <w:sdtEndPr>
              <w:rPr>
                <w:rStyle w:val="DefaultParagraphFont"/>
                <w:rFonts w:cs="Arial"/>
                <w:szCs w:val="26"/>
              </w:rPr>
            </w:sdtEndPr>
            <w:sdtContent>
              <w:p w14:paraId="7598E0E3" w14:textId="2A45B3D6" w:rsidR="00C539AC" w:rsidRPr="00852101" w:rsidRDefault="00BD758D" w:rsidP="00404EF9">
                <w:pPr>
                  <w:pStyle w:val="ListParagraph"/>
                  <w:numPr>
                    <w:ilvl w:val="0"/>
                    <w:numId w:val="28"/>
                  </w:numPr>
                  <w:ind w:left="361"/>
                </w:pPr>
                <w:r w:rsidRPr="00852101">
                  <w:rPr>
                    <w:rStyle w:val="PlaceholderText"/>
                    <w:color w:val="auto"/>
                    <w:bdr w:val="single" w:sz="12" w:space="0" w:color="064276" w:themeColor="text1"/>
                  </w:rPr>
                  <w:t>Click or tap here to enter text.</w:t>
                </w:r>
              </w:p>
            </w:sdtContent>
          </w:sdt>
        </w:tc>
      </w:tr>
    </w:tbl>
    <w:p w14:paraId="7D90E6A6" w14:textId="1C6F9DB5" w:rsidR="008B7524" w:rsidRPr="00852101" w:rsidRDefault="004316A4" w:rsidP="00C30DC4">
      <w:pPr>
        <w:pStyle w:val="Heading3"/>
        <w:shd w:val="clear" w:color="auto" w:fill="FFF1DC" w:themeFill="accent5"/>
        <w:spacing w:before="360"/>
        <w:rPr>
          <w:rStyle w:val="BodyTextChar"/>
          <w:rFonts w:cs="Arial"/>
          <w:bCs/>
          <w:szCs w:val="26"/>
        </w:rPr>
      </w:pPr>
      <w:bookmarkStart w:id="13" w:name="_Toc220511192"/>
      <w:r w:rsidRPr="00852101">
        <w:rPr>
          <w:rStyle w:val="BodyTextChar"/>
          <w:rFonts w:cs="Arial"/>
          <w:bCs/>
          <w:szCs w:val="26"/>
        </w:rPr>
        <w:t>B. Supporting increased access to and use of HIE among providers: 2025 progress and 2026-29 plans</w:t>
      </w:r>
      <w:bookmarkEnd w:id="13"/>
    </w:p>
    <w:p w14:paraId="40CE03A8" w14:textId="77777777" w:rsidR="002A41F3" w:rsidRPr="00852101" w:rsidRDefault="002A41F3" w:rsidP="002A41F3">
      <w:r w:rsidRPr="00852101">
        <w:t xml:space="preserve">Please describe your 2025 progress and 2026-29 plans for supporting increased access to and use of HIE for care coordination and timely hospital event notifications for </w:t>
      </w:r>
      <w:r w:rsidRPr="00852101">
        <w:rPr>
          <w:b/>
          <w:bCs/>
        </w:rPr>
        <w:t>contracted physical, oral, and behavioral health providers</w:t>
      </w:r>
      <w:r w:rsidRPr="00852101">
        <w:t xml:space="preserve">. Please include any work to support clinical referrals between providers. In the spaces below </w:t>
      </w:r>
      <w:r w:rsidRPr="00852101">
        <w:rPr>
          <w:rFonts w:eastAsia="Arial"/>
        </w:rPr>
        <w:t>(</w:t>
      </w:r>
      <w:r w:rsidRPr="00852101">
        <w:t xml:space="preserve">in the relevant sections), please: </w:t>
      </w:r>
    </w:p>
    <w:p w14:paraId="3A6F1F72" w14:textId="77777777" w:rsidR="002A41F3" w:rsidRPr="00852101" w:rsidRDefault="002A41F3" w:rsidP="007D1520">
      <w:pPr>
        <w:pStyle w:val="ListParagraph"/>
      </w:pPr>
      <w:r w:rsidRPr="00852101">
        <w:t xml:space="preserve">List and describe specific HIE tool(s) you currently or plan to support or provide for care coordination and hospital event notifications. CCO-supported or provided HIE tools must cover both care coordination and </w:t>
      </w:r>
      <w:r w:rsidRPr="00852101">
        <w:lastRenderedPageBreak/>
        <w:t>hospital event notifications. Please include an overview of key functionalities related to care coordination.</w:t>
      </w:r>
    </w:p>
    <w:p w14:paraId="541622F8" w14:textId="70AC41F0" w:rsidR="002A41F3" w:rsidRPr="00852101" w:rsidRDefault="002A41F3" w:rsidP="007D1520">
      <w:pPr>
        <w:pStyle w:val="ListParagraph"/>
      </w:pPr>
      <w:r w:rsidRPr="00852101">
        <w:t xml:space="preserve">Report the number of physical, oral, and behavioral health organizations that have not currently adopted HIE tools for care coordination or do not currently have access to HIE for hospital event notifications using the Data Completeness Table in the OHA-provided CCO Health IT Data File (e.g., </w:t>
      </w:r>
      <w:r w:rsidR="007D1520" w:rsidRPr="00852101">
        <w:t>“</w:t>
      </w:r>
      <w:r w:rsidRPr="00852101">
        <w:t>Using the OHA-provided Data Completeness Table, 10 physical health, 22 oral health, and 14 behavioral health organizations lack EHR information</w:t>
      </w:r>
      <w:r w:rsidR="007D1520" w:rsidRPr="00852101">
        <w:t>”</w:t>
      </w:r>
      <w:r w:rsidRPr="00852101">
        <w:t>). CCOs are expected to use this information to inform their strategies. Where applicable, information in the CCO Data Reporting File should support descriptions of accomplishments and successes.</w:t>
      </w:r>
    </w:p>
    <w:p w14:paraId="704853AA" w14:textId="77777777" w:rsidR="002A41F3" w:rsidRPr="00852101" w:rsidRDefault="002A41F3" w:rsidP="007D1520">
      <w:pPr>
        <w:pStyle w:val="ListParagraph"/>
      </w:pPr>
      <w:r w:rsidRPr="00852101">
        <w:t>(Optional) Provide an overview of CCO’s approach to supporting increased access to and/or use of HIE for care coordination and hospital event notifications among contracted physical, oral, and behavioral health providers.</w:t>
      </w:r>
    </w:p>
    <w:p w14:paraId="21BE9D37" w14:textId="77777777" w:rsidR="002A41F3" w:rsidRPr="00852101" w:rsidRDefault="002A41F3" w:rsidP="007D1520">
      <w:pPr>
        <w:pStyle w:val="ListParagraph"/>
      </w:pPr>
      <w:r w:rsidRPr="00852101">
        <w:rPr>
          <w:b/>
          <w:bCs/>
        </w:rPr>
        <w:t>For each strategy</w:t>
      </w:r>
      <w:r w:rsidRPr="00852101">
        <w:t xml:space="preserve"> CCO implemented in 2025 and/or will implement in 2026-29 to support increased access to and/or use of HIE for care coordination and hospital event notifications among contracted physical, oral, and behavioral health providers include:</w:t>
      </w:r>
    </w:p>
    <w:p w14:paraId="6A088E11" w14:textId="77777777" w:rsidR="00F1026E" w:rsidRPr="00852101" w:rsidRDefault="00F1026E" w:rsidP="00404EF9">
      <w:pPr>
        <w:pStyle w:val="Bulletlistparagraph"/>
        <w:numPr>
          <w:ilvl w:val="0"/>
          <w:numId w:val="30"/>
        </w:numPr>
        <w:ind w:left="1890"/>
        <w:rPr>
          <w:rFonts w:eastAsiaTheme="minorHAnsi"/>
          <w:b/>
        </w:rPr>
      </w:pPr>
      <w:r w:rsidRPr="00852101">
        <w:t xml:space="preserve">A title and brief description </w:t>
      </w:r>
    </w:p>
    <w:p w14:paraId="653F1530" w14:textId="77777777" w:rsidR="00F1026E" w:rsidRPr="00852101" w:rsidRDefault="00F1026E" w:rsidP="00404EF9">
      <w:pPr>
        <w:pStyle w:val="Bulletlistparagraph"/>
        <w:numPr>
          <w:ilvl w:val="0"/>
          <w:numId w:val="14"/>
        </w:numPr>
        <w:ind w:left="1944"/>
        <w:rPr>
          <w:rFonts w:eastAsiaTheme="minorHAnsi"/>
          <w:b/>
        </w:rPr>
      </w:pPr>
      <w:r w:rsidRPr="00852101">
        <w:t>Which category(</w:t>
      </w:r>
      <w:proofErr w:type="spellStart"/>
      <w:r w:rsidRPr="00852101">
        <w:t>ies</w:t>
      </w:r>
      <w:proofErr w:type="spellEnd"/>
      <w:r w:rsidRPr="00852101">
        <w:t>) pertain to each strategy</w:t>
      </w:r>
    </w:p>
    <w:p w14:paraId="401CCBAC" w14:textId="77777777" w:rsidR="00F1026E" w:rsidRPr="00852101" w:rsidRDefault="00F1026E" w:rsidP="00404EF9">
      <w:pPr>
        <w:pStyle w:val="Bulletlistparagraph"/>
        <w:numPr>
          <w:ilvl w:val="0"/>
          <w:numId w:val="14"/>
        </w:numPr>
        <w:ind w:left="1944"/>
        <w:rPr>
          <w:rFonts w:eastAsiaTheme="minorHAnsi"/>
        </w:rPr>
      </w:pPr>
      <w:r w:rsidRPr="00852101">
        <w:rPr>
          <w:rFonts w:eastAsiaTheme="minorHAnsi"/>
        </w:rPr>
        <w:t xml:space="preserve">Strategy status </w:t>
      </w:r>
    </w:p>
    <w:p w14:paraId="14105DC1" w14:textId="1DEA47A0" w:rsidR="009847F6" w:rsidRPr="00852101" w:rsidRDefault="009847F6" w:rsidP="00404EF9">
      <w:pPr>
        <w:pStyle w:val="Bulletlistparagraph"/>
        <w:numPr>
          <w:ilvl w:val="0"/>
          <w:numId w:val="14"/>
        </w:numPr>
        <w:ind w:left="1944"/>
        <w:rPr>
          <w:rFonts w:eastAsiaTheme="minorHAnsi"/>
        </w:rPr>
      </w:pPr>
      <w:r w:rsidRPr="00852101">
        <w:rPr>
          <w:rFonts w:eastAsiaTheme="minorHAnsi"/>
        </w:rPr>
        <w:t>Provider types supported</w:t>
      </w:r>
    </w:p>
    <w:p w14:paraId="2BBE5B47" w14:textId="77777777" w:rsidR="00F1026E" w:rsidRPr="00852101" w:rsidRDefault="00F1026E" w:rsidP="00404EF9">
      <w:pPr>
        <w:pStyle w:val="Bulletlistparagraph"/>
        <w:numPr>
          <w:ilvl w:val="0"/>
          <w:numId w:val="14"/>
        </w:numPr>
        <w:ind w:left="1944"/>
        <w:rPr>
          <w:rFonts w:eastAsiaTheme="minorHAnsi"/>
        </w:rPr>
      </w:pPr>
      <w:r w:rsidRPr="00852101">
        <w:t>A description of 2025 progress, including:</w:t>
      </w:r>
    </w:p>
    <w:p w14:paraId="40C08BCF" w14:textId="3FAAFB96" w:rsidR="00F1026E" w:rsidRPr="00852101" w:rsidRDefault="00F1026E" w:rsidP="00404EF9">
      <w:pPr>
        <w:pStyle w:val="Bulletlistparagraph"/>
        <w:numPr>
          <w:ilvl w:val="1"/>
          <w:numId w:val="31"/>
        </w:numPr>
        <w:ind w:left="2340" w:hanging="144"/>
      </w:pPr>
      <w:r w:rsidRPr="00852101">
        <w:rPr>
          <w:b/>
          <w:bCs/>
        </w:rPr>
        <w:t>Accomplishments and successes</w:t>
      </w:r>
      <w:r w:rsidRPr="00852101">
        <w:t xml:space="preserve"> </w:t>
      </w:r>
      <w:r w:rsidR="009A261F" w:rsidRPr="00852101">
        <w:t xml:space="preserve">(including the number of organizations of each provider type that gained access to HIE for </w:t>
      </w:r>
      <w:r w:rsidR="009A261F" w:rsidRPr="00852101">
        <w:lastRenderedPageBreak/>
        <w:t>care coordination tools and HIE for hospital event notifications as a result of your support, where applicable)</w:t>
      </w:r>
    </w:p>
    <w:p w14:paraId="35C055F2" w14:textId="77777777" w:rsidR="00F1026E" w:rsidRPr="00852101" w:rsidRDefault="00F1026E" w:rsidP="00404EF9">
      <w:pPr>
        <w:pStyle w:val="Bulletlistparagraph"/>
        <w:numPr>
          <w:ilvl w:val="1"/>
          <w:numId w:val="31"/>
        </w:numPr>
        <w:ind w:left="2340" w:hanging="144"/>
      </w:pPr>
      <w:r w:rsidRPr="00852101">
        <w:t>Challenges related to each strategy, as applicable</w:t>
      </w:r>
    </w:p>
    <w:p w14:paraId="2EAE0546" w14:textId="77777777" w:rsidR="00F1026E" w:rsidRPr="00852101" w:rsidRDefault="00F1026E" w:rsidP="00404EF9">
      <w:pPr>
        <w:pStyle w:val="Bulletlistparagraph"/>
        <w:numPr>
          <w:ilvl w:val="0"/>
          <w:numId w:val="14"/>
        </w:numPr>
        <w:ind w:left="1944"/>
        <w:rPr>
          <w:rFonts w:eastAsiaTheme="minorHAnsi"/>
        </w:rPr>
      </w:pPr>
      <w:r w:rsidRPr="00852101">
        <w:rPr>
          <w:rFonts w:eastAsiaTheme="minorHAnsi"/>
        </w:rPr>
        <w:t xml:space="preserve">(Optional) An overview of CCO 2026-29 plans for each strategy </w:t>
      </w:r>
    </w:p>
    <w:p w14:paraId="650D1888" w14:textId="77777777" w:rsidR="00F1026E" w:rsidRPr="00852101" w:rsidRDefault="00F1026E" w:rsidP="00404EF9">
      <w:pPr>
        <w:pStyle w:val="Bulletlistparagraph"/>
        <w:numPr>
          <w:ilvl w:val="0"/>
          <w:numId w:val="14"/>
        </w:numPr>
        <w:ind w:left="1944"/>
      </w:pPr>
      <w:r w:rsidRPr="00852101">
        <w:rPr>
          <w:rFonts w:eastAsiaTheme="minorHAnsi"/>
          <w:b/>
          <w:bCs/>
        </w:rPr>
        <w:t>Activities and milestones</w:t>
      </w:r>
      <w:r w:rsidRPr="00852101">
        <w:rPr>
          <w:rFonts w:eastAsiaTheme="minorHAnsi"/>
        </w:rPr>
        <w:t xml:space="preserve"> related to each strategy CCO plans to implement in 2026-29</w:t>
      </w:r>
    </w:p>
    <w:p w14:paraId="06A352FA" w14:textId="19C2B0A5" w:rsidR="00F1026E" w:rsidRPr="00852101" w:rsidRDefault="009A261F" w:rsidP="009A261F">
      <w:pPr>
        <w:shd w:val="clear" w:color="auto" w:fill="FFF1DC" w:themeFill="accent5"/>
        <w:spacing w:before="360"/>
        <w:rPr>
          <w:b/>
          <w:bCs/>
        </w:rPr>
      </w:pPr>
      <w:r w:rsidRPr="00852101">
        <w:rPr>
          <w:b/>
          <w:bCs/>
        </w:rPr>
        <w:t>Complete list of strategy categories (supporting providers)</w:t>
      </w:r>
    </w:p>
    <w:p w14:paraId="41675E37" w14:textId="6A9DDACC" w:rsidR="004316A4" w:rsidRPr="00852101" w:rsidRDefault="006236D9" w:rsidP="002A41F3">
      <w:pPr>
        <w:rPr>
          <w:rFonts w:eastAsia="Arial"/>
        </w:rPr>
      </w:pPr>
      <w:r w:rsidRPr="00852101">
        <w:rPr>
          <w:rFonts w:eastAsia="Arial"/>
        </w:rPr>
        <w:t>Please review the list of strategies below that you may have employed during 2025 and/or plan to implement during 2026-29. Check the applicable boxes for each strategy and describe your progress/plans in the sections below.</w:t>
      </w:r>
    </w:p>
    <w:p w14:paraId="64F09286" w14:textId="106A2127" w:rsidR="00A86845" w:rsidRPr="00852101" w:rsidRDefault="00A86845" w:rsidP="00404EF9">
      <w:pPr>
        <w:pStyle w:val="Bulletlistparagraph"/>
        <w:numPr>
          <w:ilvl w:val="0"/>
          <w:numId w:val="32"/>
        </w:numPr>
      </w:pPr>
      <w:r w:rsidRPr="00852101">
        <w:t xml:space="preserve">HIE training and/or technical assistance        </w:t>
      </w:r>
    </w:p>
    <w:p w14:paraId="7C31FECF" w14:textId="53996895" w:rsidR="00A86845" w:rsidRPr="00852101" w:rsidRDefault="00A86845" w:rsidP="00A86845">
      <w:pPr>
        <w:pStyle w:val="Bulletlistparagraph"/>
      </w:pPr>
      <w:r w:rsidRPr="00852101">
        <w:t xml:space="preserve">Assessment/tracking of HIE adoption and capabilities        </w:t>
      </w:r>
    </w:p>
    <w:p w14:paraId="25094D20" w14:textId="2FCA6D54" w:rsidR="00A86845" w:rsidRPr="00852101" w:rsidRDefault="00A86845" w:rsidP="00A86845">
      <w:pPr>
        <w:pStyle w:val="Bulletlistparagraph"/>
      </w:pPr>
      <w:r w:rsidRPr="00852101">
        <w:t xml:space="preserve">Outreach and education about value of HIE        </w:t>
      </w:r>
    </w:p>
    <w:p w14:paraId="70E09D43" w14:textId="4DBE42F0" w:rsidR="00A86845" w:rsidRPr="00852101" w:rsidRDefault="00A86845" w:rsidP="00A86845">
      <w:pPr>
        <w:pStyle w:val="Bulletlistparagraph"/>
      </w:pPr>
      <w:r w:rsidRPr="00852101">
        <w:t xml:space="preserve">Collaboration with network partners        </w:t>
      </w:r>
    </w:p>
    <w:p w14:paraId="73FE0EF8" w14:textId="3333BCBF" w:rsidR="00A86845" w:rsidRPr="00852101" w:rsidRDefault="00A86845" w:rsidP="00A86845">
      <w:pPr>
        <w:pStyle w:val="Bulletlistparagraph"/>
      </w:pPr>
      <w:r w:rsidRPr="00852101">
        <w:t>Enhancements to HIE tools (e.g., adding new functionality or data sources)</w:t>
      </w:r>
    </w:p>
    <w:p w14:paraId="74913534" w14:textId="3596C770" w:rsidR="00A86845" w:rsidRPr="00852101" w:rsidRDefault="00A86845" w:rsidP="00A86845">
      <w:pPr>
        <w:pStyle w:val="Bulletlistparagraph"/>
      </w:pPr>
      <w:r w:rsidRPr="00852101">
        <w:t xml:space="preserve">Integration of disparate information and/or tools with HIE        </w:t>
      </w:r>
    </w:p>
    <w:p w14:paraId="01B30880" w14:textId="7CEEF00A" w:rsidR="00A86845" w:rsidRPr="00852101" w:rsidRDefault="00A86845" w:rsidP="00A86845">
      <w:pPr>
        <w:pStyle w:val="Bulletlistparagraph"/>
      </w:pPr>
      <w:r w:rsidRPr="00852101">
        <w:t>Requirements in contracts/provider agreements</w:t>
      </w:r>
    </w:p>
    <w:p w14:paraId="4C59CCAC" w14:textId="55646A4B" w:rsidR="00A86845" w:rsidRPr="00852101" w:rsidRDefault="00A86845" w:rsidP="00A86845">
      <w:pPr>
        <w:pStyle w:val="Bulletlistparagraph"/>
      </w:pPr>
      <w:r w:rsidRPr="00852101">
        <w:t>Financially support HIE tools and/or cover costs of HIE onboarding</w:t>
      </w:r>
    </w:p>
    <w:p w14:paraId="2C0DC8D7" w14:textId="466AF995" w:rsidR="00A86845" w:rsidRPr="00852101" w:rsidRDefault="00A86845" w:rsidP="00A86845">
      <w:pPr>
        <w:pStyle w:val="Bulletlistparagraph"/>
      </w:pPr>
      <w:r w:rsidRPr="00852101">
        <w:t>Offer incentives to adopt or use HIE</w:t>
      </w:r>
    </w:p>
    <w:p w14:paraId="27DEAF3B" w14:textId="05462C0C" w:rsidR="00A86845" w:rsidRPr="00852101" w:rsidRDefault="00A86845" w:rsidP="00A86845">
      <w:pPr>
        <w:pStyle w:val="Bulletlistparagraph"/>
      </w:pPr>
      <w:r w:rsidRPr="00852101">
        <w:t>Offer hosted EHR product (that allows for sharing information between clinics using the shared EHR and/or connection to HIE)</w:t>
      </w:r>
    </w:p>
    <w:p w14:paraId="24F53D15" w14:textId="326C7160" w:rsidR="00A86845" w:rsidRPr="00852101" w:rsidRDefault="00A86845" w:rsidP="00A86845">
      <w:pPr>
        <w:pStyle w:val="Bulletlistparagraph"/>
      </w:pPr>
      <w:r w:rsidRPr="00852101">
        <w:t xml:space="preserve">Other strategies that address requirements related to federal interoperability and patient access final rules </w:t>
      </w:r>
    </w:p>
    <w:p w14:paraId="252309A8" w14:textId="2FF4D7DA" w:rsidR="006236D9" w:rsidRPr="00852101" w:rsidRDefault="00A86845" w:rsidP="00A86845">
      <w:pPr>
        <w:pStyle w:val="Bulletlistparagraph"/>
      </w:pPr>
      <w:r w:rsidRPr="00852101">
        <w:t>Other strategies for supporting HIE access or use</w:t>
      </w:r>
    </w:p>
    <w:p w14:paraId="25552DCF" w14:textId="66B9BF68" w:rsidR="00652AE7" w:rsidRPr="00852101" w:rsidRDefault="002277F8" w:rsidP="00183F87">
      <w:pPr>
        <w:pStyle w:val="Heading4"/>
        <w:shd w:val="clear" w:color="auto" w:fill="FFF1DC" w:themeFill="accent5"/>
        <w:rPr>
          <w:bCs/>
        </w:rPr>
      </w:pPr>
      <w:r w:rsidRPr="00852101">
        <w:rPr>
          <w:rStyle w:val="BodyTextChar"/>
          <w:rFonts w:cs="Arial"/>
          <w:b/>
          <w:szCs w:val="26"/>
        </w:rPr>
        <w:lastRenderedPageBreak/>
        <w:t xml:space="preserve">List and briefly </w:t>
      </w:r>
      <w:r w:rsidR="0038377F" w:rsidRPr="00852101">
        <w:rPr>
          <w:b/>
        </w:rPr>
        <w:t xml:space="preserve">describe tools supported or provided by CCO that facilitate care coordination and/or provide access to timely hospital event notifications. </w:t>
      </w:r>
      <w:r w:rsidR="0038377F" w:rsidRPr="00852101">
        <w:rPr>
          <w:bCs/>
        </w:rPr>
        <w:t>HIE tools must cover both care coordination and hospital event notifications. The use of these tools should also be included in the applicable HIE strategies below.</w:t>
      </w:r>
    </w:p>
    <w:p w14:paraId="0FA49E9C" w14:textId="0DC8E1FB" w:rsidR="00164211" w:rsidRPr="00852101" w:rsidRDefault="00A01661" w:rsidP="00164211">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Fonts w:cs="Arial"/>
          <w:bCs/>
          <w:szCs w:val="26"/>
        </w:rPr>
      </w:pPr>
      <w:sdt>
        <w:sdtPr>
          <w:rPr>
            <w:rStyle w:val="BodyTextChar"/>
            <w:rFonts w:cs="Arial"/>
            <w:bCs/>
            <w:szCs w:val="26"/>
          </w:rPr>
          <w:alias w:val="Health IT tools supported by CCO for providers"/>
          <w:tag w:val="Health IT tools supported by CCO for providers"/>
          <w:id w:val="-477235386"/>
          <w:placeholder>
            <w:docPart w:val="1F3C68E8228E40C5AD8090AEF40C4049"/>
          </w:placeholder>
          <w:showingPlcHdr/>
          <w15:color w:val="000000"/>
        </w:sdtPr>
        <w:sdtEndPr>
          <w:rPr>
            <w:rStyle w:val="BodyTextChar"/>
          </w:rPr>
        </w:sdtEndPr>
        <w:sdtContent>
          <w:r w:rsidR="00164211" w:rsidRPr="00852101">
            <w:rPr>
              <w:rStyle w:val="PlaceholderText"/>
              <w:color w:val="auto"/>
            </w:rPr>
            <w:t>Click or tap here to enter text.</w:t>
          </w:r>
        </w:sdtContent>
      </w:sdt>
      <w:r w:rsidR="00164211" w:rsidRPr="00852101">
        <w:rPr>
          <w:rStyle w:val="BodyTextChar"/>
          <w:rFonts w:cs="Arial"/>
          <w:bCs/>
          <w:szCs w:val="26"/>
        </w:rPr>
        <w:t xml:space="preserve"> </w:t>
      </w:r>
    </w:p>
    <w:p w14:paraId="2F7532AF" w14:textId="70324263" w:rsidR="00164211" w:rsidRPr="00852101" w:rsidRDefault="00327AEF" w:rsidP="00183F87">
      <w:pPr>
        <w:pStyle w:val="Heading4"/>
        <w:shd w:val="clear" w:color="auto" w:fill="FFF1DC" w:themeFill="accent5"/>
        <w:rPr>
          <w:rStyle w:val="BodyTextChar"/>
          <w:rFonts w:cs="Arial"/>
          <w:b/>
          <w:bCs/>
          <w:szCs w:val="26"/>
        </w:rPr>
      </w:pPr>
      <w:r w:rsidRPr="00852101">
        <w:t>(Optional)</w:t>
      </w:r>
      <w:r w:rsidRPr="00852101">
        <w:rPr>
          <w:b/>
          <w:bCs/>
        </w:rPr>
        <w:t xml:space="preserve"> Overview of CCO approach to supporting increased access to and/or use of HIE for care coordination and hospital event notifications among contracted providers</w:t>
      </w:r>
    </w:p>
    <w:p w14:paraId="5A515139" w14:textId="5D94B4F2" w:rsidR="00164211" w:rsidRPr="00852101" w:rsidRDefault="00A01661" w:rsidP="00327AEF">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Fonts w:cs="Arial"/>
          <w:bCs/>
          <w:szCs w:val="26"/>
        </w:rPr>
      </w:pPr>
      <w:sdt>
        <w:sdtPr>
          <w:rPr>
            <w:rStyle w:val="BodyTextChar"/>
            <w:rFonts w:cs="Arial"/>
            <w:bCs/>
            <w:szCs w:val="26"/>
          </w:rPr>
          <w:alias w:val="Overview of CCO approach to supporting HIE for providers"/>
          <w:tag w:val="Overview of CCO approach to supporting HIE for providers"/>
          <w:id w:val="1453983351"/>
          <w:placeholder>
            <w:docPart w:val="81762EF111214A5DB9FC65984BB95158"/>
          </w:placeholder>
          <w:showingPlcHdr/>
          <w15:color w:val="000000"/>
        </w:sdtPr>
        <w:sdtEndPr>
          <w:rPr>
            <w:rStyle w:val="BodyTextChar"/>
          </w:rPr>
        </w:sdtEndPr>
        <w:sdtContent>
          <w:r w:rsidR="00327AEF" w:rsidRPr="00852101">
            <w:rPr>
              <w:rStyle w:val="PlaceholderText"/>
              <w:color w:val="auto"/>
            </w:rPr>
            <w:t>Click or tap here to enter text.</w:t>
          </w:r>
        </w:sdtContent>
      </w:sdt>
      <w:r w:rsidR="00327AEF" w:rsidRPr="00852101">
        <w:rPr>
          <w:rStyle w:val="BodyTextChar"/>
          <w:rFonts w:cs="Arial"/>
          <w:bCs/>
          <w:szCs w:val="26"/>
        </w:rPr>
        <w:t xml:space="preserve"> </w:t>
      </w:r>
    </w:p>
    <w:p w14:paraId="58F3ECBE" w14:textId="0554D6DB" w:rsidR="00327AEF" w:rsidRPr="00852101" w:rsidRDefault="00F13BDE" w:rsidP="00183F87">
      <w:pPr>
        <w:pStyle w:val="Heading4"/>
        <w:shd w:val="clear" w:color="auto" w:fill="FFF1DC" w:themeFill="accent5"/>
        <w:rPr>
          <w:rStyle w:val="BodyTextChar"/>
          <w:rFonts w:cs="Arial"/>
          <w:b/>
          <w:bCs/>
          <w:szCs w:val="26"/>
        </w:rPr>
      </w:pPr>
      <w:r w:rsidRPr="00852101">
        <w:rPr>
          <w:rFonts w:eastAsiaTheme="minorHAnsi"/>
        </w:rPr>
        <w:t>Using the Data Completeness Table in the OHA-provided CCO Health IT Data Reporting File,</w:t>
      </w:r>
      <w:r w:rsidRPr="00852101">
        <w:rPr>
          <w:rFonts w:eastAsiaTheme="minorHAnsi"/>
          <w:b/>
          <w:bCs/>
        </w:rPr>
        <w:t xml:space="preserve"> report on the number of contracted physical, oral, and behavioral health organizations that </w:t>
      </w:r>
      <w:r w:rsidRPr="00852101">
        <w:rPr>
          <w:b/>
          <w:bCs/>
          <w:i/>
          <w:iCs w:val="0"/>
        </w:rPr>
        <w:t>do not</w:t>
      </w:r>
      <w:r w:rsidRPr="00852101">
        <w:rPr>
          <w:b/>
          <w:bCs/>
        </w:rPr>
        <w:t xml:space="preserve"> currently have access to an </w:t>
      </w:r>
      <w:r w:rsidRPr="00852101">
        <w:rPr>
          <w:rFonts w:eastAsia="Arial"/>
          <w:b/>
          <w:bCs/>
        </w:rPr>
        <w:t xml:space="preserve">HIE tool for care coordination </w:t>
      </w:r>
      <w:r w:rsidRPr="00852101">
        <w:rPr>
          <w:b/>
          <w:bCs/>
        </w:rPr>
        <w:t>or for hospital event notifications</w:t>
      </w:r>
      <w:r w:rsidRPr="00852101">
        <w:rPr>
          <w:rFonts w:eastAsiaTheme="minorHAnsi"/>
          <w:b/>
          <w:bCs/>
        </w:rPr>
        <w:t>:</w:t>
      </w:r>
    </w:p>
    <w:p w14:paraId="2067148F" w14:textId="15DB566A" w:rsidR="00327AEF" w:rsidRPr="00852101" w:rsidRDefault="00A01661" w:rsidP="00F13BDE">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Fonts w:cs="Arial"/>
          <w:bCs/>
          <w:szCs w:val="26"/>
        </w:rPr>
      </w:pPr>
      <w:sdt>
        <w:sdtPr>
          <w:rPr>
            <w:rStyle w:val="BodyTextChar"/>
            <w:rFonts w:cs="Arial"/>
            <w:bCs/>
            <w:szCs w:val="26"/>
          </w:rPr>
          <w:alias w:val="Number of orgs that do not have access to HIE"/>
          <w:tag w:val="Number of orgs that do not have access to HIE"/>
          <w:id w:val="-2142098292"/>
          <w:placeholder>
            <w:docPart w:val="9288D016ED814B2AB0A7D78D45A395D7"/>
          </w:placeholder>
          <w:showingPlcHdr/>
          <w15:color w:val="000000"/>
        </w:sdtPr>
        <w:sdtEndPr>
          <w:rPr>
            <w:rStyle w:val="BodyTextChar"/>
          </w:rPr>
        </w:sdtEndPr>
        <w:sdtContent>
          <w:r w:rsidR="00F13BDE" w:rsidRPr="00852101">
            <w:rPr>
              <w:rStyle w:val="PlaceholderText"/>
              <w:color w:val="auto"/>
            </w:rPr>
            <w:t>Click or tap here to enter text.</w:t>
          </w:r>
        </w:sdtContent>
      </w:sdt>
      <w:r w:rsidR="00F13BDE" w:rsidRPr="00852101">
        <w:rPr>
          <w:rStyle w:val="BodyTextChar"/>
          <w:rFonts w:cs="Arial"/>
          <w:bCs/>
          <w:szCs w:val="26"/>
        </w:rPr>
        <w:t xml:space="preserve"> </w:t>
      </w:r>
    </w:p>
    <w:p w14:paraId="606D4B52" w14:textId="5F12F176" w:rsidR="00093B5B" w:rsidRPr="00852101" w:rsidRDefault="00093B5B" w:rsidP="00BC0492">
      <w:pPr>
        <w:pStyle w:val="Heading4"/>
        <w:shd w:val="clear" w:color="auto" w:fill="FFF1DC" w:themeFill="accent5"/>
        <w:rPr>
          <w:rStyle w:val="BodyTextChar"/>
          <w:b/>
          <w:bCs/>
          <w:szCs w:val="26"/>
        </w:rPr>
      </w:pPr>
      <w:r w:rsidRPr="00852101">
        <w:rPr>
          <w:b/>
          <w:bCs/>
        </w:rPr>
        <w:t xml:space="preserve">Strategy 1 title: </w:t>
      </w:r>
      <w:sdt>
        <w:sdtPr>
          <w:rPr>
            <w:rStyle w:val="BodyTextChar"/>
            <w:b/>
            <w:bCs/>
            <w:szCs w:val="26"/>
          </w:rPr>
          <w:alias w:val="Strategy title"/>
          <w:tag w:val="Strategy title"/>
          <w:id w:val="-749885075"/>
          <w:placeholder>
            <w:docPart w:val="9B1B2B6BCE80437E924551CEBA9B38D6"/>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5BEF779B" w14:textId="77777777" w:rsidR="00093B5B" w:rsidRPr="00852101" w:rsidRDefault="00093B5B" w:rsidP="00093B5B">
      <w:pPr>
        <w:shd w:val="clear" w:color="auto" w:fill="FFF1DC" w:themeFill="accent5"/>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797421560"/>
          <w:placeholder>
            <w:docPart w:val="5EAE59896C1F4F0E824A05BA6BF8683D"/>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1EAFA0DF" w14:textId="77777777" w:rsidR="00AE7F0C" w:rsidRPr="00852101" w:rsidRDefault="00093B5B" w:rsidP="00AE7F0C">
      <w:pPr>
        <w:spacing w:after="120"/>
        <w:rPr>
          <w:rStyle w:val="BodyTextChar"/>
        </w:rPr>
      </w:pPr>
      <w:r w:rsidRPr="00852101">
        <w:rPr>
          <w:rStyle w:val="BodyTextChar"/>
          <w:b/>
          <w:bCs/>
        </w:rPr>
        <w:t>Strategy categories:</w:t>
      </w:r>
      <w:r w:rsidRPr="00852101">
        <w:rPr>
          <w:rStyle w:val="BodyTextChar"/>
        </w:rPr>
        <w:t xml:space="preserve"> Select which categories pertain to this strategy</w:t>
      </w:r>
    </w:p>
    <w:p w14:paraId="163C86ED" w14:textId="77777777" w:rsidR="00C41C78" w:rsidRDefault="00A01661" w:rsidP="00C41C78">
      <w:pPr>
        <w:spacing w:before="120" w:after="120"/>
        <w:rPr>
          <w:rStyle w:val="BodyTextChar"/>
        </w:rPr>
      </w:pPr>
      <w:sdt>
        <w:sdtPr>
          <w:rPr>
            <w:rStyle w:val="BodyTextChar"/>
          </w:rPr>
          <w:alias w:val="TA strategy checkbox"/>
          <w:tag w:val="TA strategy checkbox"/>
          <w:id w:val="490137044"/>
          <w15:color w:val="000000"/>
          <w14:checkbox>
            <w14:checked w14:val="0"/>
            <w14:checkedState w14:val="2612" w14:font="MS Gothic"/>
            <w14:uncheckedState w14:val="2610" w14:font="MS Gothic"/>
          </w14:checkbox>
        </w:sdtPr>
        <w:sdtEndPr>
          <w:rPr>
            <w:rStyle w:val="BodyTextChar"/>
          </w:rPr>
        </w:sdtEndPr>
        <w:sdtContent>
          <w:r w:rsidR="009D50F4" w:rsidRPr="00852101">
            <w:rPr>
              <w:rStyle w:val="BodyTextChar"/>
              <w:rFonts w:ascii="MS Gothic" w:eastAsia="MS Gothic" w:hAnsi="MS Gothic" w:hint="eastAsia"/>
            </w:rPr>
            <w:t>☐</w:t>
          </w:r>
        </w:sdtContent>
      </w:sdt>
      <w:r w:rsidR="00093B5B" w:rsidRPr="00852101">
        <w:rPr>
          <w:rStyle w:val="BodyTextChar"/>
        </w:rPr>
        <w:t>1: TA</w:t>
      </w:r>
      <w:r w:rsidR="00C41C78">
        <w:rPr>
          <w:rStyle w:val="BodyTextChar"/>
        </w:rPr>
        <w:t xml:space="preserve">      </w:t>
      </w:r>
      <w:sdt>
        <w:sdtPr>
          <w:rPr>
            <w:rStyle w:val="BodyTextChar"/>
          </w:rPr>
          <w:alias w:val="Assessment strategy checkbox"/>
          <w:tag w:val="Assessment strategy checkbox"/>
          <w:id w:val="1377437388"/>
          <w15:color w:val="000000"/>
          <w14:checkbox>
            <w14:checked w14:val="0"/>
            <w14:checkedState w14:val="2612" w14:font="MS Gothic"/>
            <w14:uncheckedState w14:val="2610" w14:font="MS Gothic"/>
          </w14:checkbox>
        </w:sdtPr>
        <w:sdtEndPr>
          <w:rPr>
            <w:rStyle w:val="BodyTextChar"/>
          </w:rPr>
        </w:sdtEndPr>
        <w:sdtContent>
          <w:r w:rsidR="00887A6D" w:rsidRPr="00852101">
            <w:rPr>
              <w:rStyle w:val="BodyTextChar"/>
              <w:rFonts w:ascii="MS Gothic" w:eastAsia="MS Gothic" w:hAnsi="MS Gothic" w:hint="eastAsia"/>
            </w:rPr>
            <w:t>☐</w:t>
          </w:r>
        </w:sdtContent>
      </w:sdt>
      <w:r w:rsidR="00093B5B" w:rsidRPr="00852101">
        <w:rPr>
          <w:rStyle w:val="BodyTextChar"/>
        </w:rPr>
        <w:t>2: Assessment</w:t>
      </w:r>
      <w:r w:rsidR="00C41C78">
        <w:rPr>
          <w:rStyle w:val="BodyTextChar"/>
        </w:rPr>
        <w:t xml:space="preserve">      </w:t>
      </w:r>
      <w:sdt>
        <w:sdtPr>
          <w:rPr>
            <w:rStyle w:val="BodyTextChar"/>
          </w:rPr>
          <w:alias w:val="Outreach strategy checkbox"/>
          <w:tag w:val="Outreach strategy checkbox"/>
          <w:id w:val="415763724"/>
          <w15:color w:val="000000"/>
          <w14:checkbox>
            <w14:checked w14:val="0"/>
            <w14:checkedState w14:val="2612" w14:font="MS Gothic"/>
            <w14:uncheckedState w14:val="2610" w14:font="MS Gothic"/>
          </w14:checkbox>
        </w:sdtPr>
        <w:sdtEndPr>
          <w:rPr>
            <w:rStyle w:val="BodyTextChar"/>
          </w:rPr>
        </w:sdtEndPr>
        <w:sdtContent>
          <w:r w:rsidR="00887A6D" w:rsidRPr="00852101">
            <w:rPr>
              <w:rStyle w:val="BodyTextChar"/>
              <w:rFonts w:ascii="MS Gothic" w:eastAsia="MS Gothic" w:hAnsi="MS Gothic" w:hint="eastAsia"/>
            </w:rPr>
            <w:t>☐</w:t>
          </w:r>
        </w:sdtContent>
      </w:sdt>
      <w:r w:rsidR="00093B5B" w:rsidRPr="00852101">
        <w:rPr>
          <w:rStyle w:val="BodyTextChar"/>
        </w:rPr>
        <w:t>3: Outreach</w:t>
      </w:r>
      <w:r w:rsidR="00C41C78">
        <w:rPr>
          <w:rStyle w:val="BodyTextChar"/>
        </w:rPr>
        <w:t xml:space="preserve">      </w:t>
      </w:r>
      <w:sdt>
        <w:sdtPr>
          <w:rPr>
            <w:rStyle w:val="BodyTextChar"/>
          </w:rPr>
          <w:alias w:val="Collaboration strategy checkbox"/>
          <w:tag w:val="Collaboration strategy checkbox"/>
          <w:id w:val="-702945828"/>
          <w15:color w:val="000000"/>
          <w14:checkbox>
            <w14:checked w14:val="0"/>
            <w14:checkedState w14:val="2612" w14:font="MS Gothic"/>
            <w14:uncheckedState w14:val="2610" w14:font="MS Gothic"/>
          </w14:checkbox>
        </w:sdtPr>
        <w:sdtEndPr>
          <w:rPr>
            <w:rStyle w:val="BodyTextChar"/>
          </w:rPr>
        </w:sdtEndPr>
        <w:sdtContent>
          <w:r w:rsidR="00887A6D" w:rsidRPr="00852101">
            <w:rPr>
              <w:rStyle w:val="BodyTextChar"/>
              <w:rFonts w:ascii="MS Gothic" w:eastAsia="MS Gothic" w:hAnsi="MS Gothic" w:hint="eastAsia"/>
            </w:rPr>
            <w:t>☐</w:t>
          </w:r>
        </w:sdtContent>
      </w:sdt>
      <w:r w:rsidR="00093B5B" w:rsidRPr="00852101">
        <w:rPr>
          <w:rStyle w:val="BodyTextChar"/>
        </w:rPr>
        <w:t>4: Collaboration</w:t>
      </w:r>
      <w:r w:rsidR="00C41C78">
        <w:rPr>
          <w:rStyle w:val="BodyTextChar"/>
        </w:rPr>
        <w:t xml:space="preserve">      </w:t>
      </w:r>
    </w:p>
    <w:p w14:paraId="60777A33" w14:textId="2C937A71" w:rsidR="00093B5B" w:rsidRPr="00852101" w:rsidRDefault="00A01661" w:rsidP="00C41C78">
      <w:pPr>
        <w:spacing w:before="120" w:after="120"/>
        <w:rPr>
          <w:rStyle w:val="BodyTextChar"/>
        </w:rPr>
      </w:pPr>
      <w:sdt>
        <w:sdtPr>
          <w:rPr>
            <w:rStyle w:val="BodyTextChar"/>
          </w:rPr>
          <w:alias w:val="Enhancements strategy checkbox"/>
          <w:tag w:val="Enhancements strategy checkbox"/>
          <w:id w:val="-1971128551"/>
          <w15:color w:val="000000"/>
          <w14:checkbox>
            <w14:checked w14:val="0"/>
            <w14:checkedState w14:val="2612" w14:font="MS Gothic"/>
            <w14:uncheckedState w14:val="2610" w14:font="MS Gothic"/>
          </w14:checkbox>
        </w:sdtPr>
        <w:sdtEndPr>
          <w:rPr>
            <w:rStyle w:val="BodyTextChar"/>
          </w:rPr>
        </w:sdtEndPr>
        <w:sdtContent>
          <w:r w:rsidR="00887A6D" w:rsidRPr="00852101">
            <w:rPr>
              <w:rStyle w:val="BodyTextChar"/>
              <w:rFonts w:ascii="MS Gothic" w:eastAsia="MS Gothic" w:hAnsi="MS Gothic" w:hint="eastAsia"/>
            </w:rPr>
            <w:t>☐</w:t>
          </w:r>
        </w:sdtContent>
      </w:sdt>
      <w:r w:rsidR="00093B5B" w:rsidRPr="00852101">
        <w:rPr>
          <w:rStyle w:val="BodyTextChar"/>
        </w:rPr>
        <w:t xml:space="preserve">5: </w:t>
      </w:r>
      <w:r w:rsidR="006372B5" w:rsidRPr="00852101">
        <w:rPr>
          <w:rStyle w:val="BodyTextChar"/>
        </w:rPr>
        <w:t>Enhancements</w:t>
      </w:r>
      <w:r w:rsidR="00C41C78">
        <w:rPr>
          <w:rStyle w:val="BodyTextChar"/>
        </w:rPr>
        <w:t xml:space="preserve">      </w:t>
      </w:r>
      <w:sdt>
        <w:sdtPr>
          <w:rPr>
            <w:rStyle w:val="BodyTextChar"/>
          </w:rPr>
          <w:alias w:val="Integration strategy checkbox"/>
          <w:tag w:val="Integration strategy checkbox"/>
          <w:id w:val="-156852423"/>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093B5B" w:rsidRPr="00852101">
        <w:rPr>
          <w:rStyle w:val="BodyTextChar"/>
        </w:rPr>
        <w:t xml:space="preserve">6: </w:t>
      </w:r>
      <w:r w:rsidR="006372B5" w:rsidRPr="00852101">
        <w:rPr>
          <w:rStyle w:val="BodyTextChar"/>
        </w:rPr>
        <w:t>Integration</w:t>
      </w:r>
      <w:r w:rsidR="00C41C78">
        <w:rPr>
          <w:rStyle w:val="BodyTextChar"/>
        </w:rPr>
        <w:t xml:space="preserve">      </w:t>
      </w:r>
      <w:sdt>
        <w:sdtPr>
          <w:rPr>
            <w:rStyle w:val="BodyTextChar"/>
          </w:rPr>
          <w:alias w:val="Contracts strategy checkbox"/>
          <w:tag w:val="Contracts strategy checkbox"/>
          <w:id w:val="-1233465665"/>
          <w15:color w:val="000000"/>
          <w14:checkbox>
            <w14:checked w14:val="0"/>
            <w14:checkedState w14:val="2612" w14:font="MS Gothic"/>
            <w14:uncheckedState w14:val="2610" w14:font="MS Gothic"/>
          </w14:checkbox>
        </w:sdtPr>
        <w:sdtEndPr>
          <w:rPr>
            <w:rStyle w:val="BodyTextChar"/>
          </w:rPr>
        </w:sdtEndPr>
        <w:sdtContent>
          <w:r w:rsidR="00093B5B" w:rsidRPr="00852101">
            <w:rPr>
              <w:rStyle w:val="BodyTextChar"/>
              <w:rFonts w:ascii="MS Gothic" w:eastAsia="MS Gothic" w:hAnsi="MS Gothic" w:hint="eastAsia"/>
            </w:rPr>
            <w:t>☐</w:t>
          </w:r>
        </w:sdtContent>
      </w:sdt>
      <w:r w:rsidR="00093B5B" w:rsidRPr="00852101">
        <w:rPr>
          <w:rStyle w:val="BodyTextChar"/>
        </w:rPr>
        <w:t>7: Contracts</w:t>
      </w:r>
      <w:r w:rsidR="00C41C78">
        <w:rPr>
          <w:rStyle w:val="BodyTextChar"/>
        </w:rPr>
        <w:t xml:space="preserve">      </w:t>
      </w:r>
      <w:sdt>
        <w:sdtPr>
          <w:rPr>
            <w:rStyle w:val="BodyTextChar"/>
          </w:rPr>
          <w:alias w:val="Financial support strategy checkbox"/>
          <w:tag w:val="Financial support strategy checkbox"/>
          <w:id w:val="-725221931"/>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093B5B" w:rsidRPr="00852101">
        <w:rPr>
          <w:rStyle w:val="BodyTextChar"/>
        </w:rPr>
        <w:t xml:space="preserve">8: </w:t>
      </w:r>
      <w:r w:rsidR="006372B5" w:rsidRPr="00852101">
        <w:rPr>
          <w:rStyle w:val="BodyTextChar"/>
        </w:rPr>
        <w:t>Financial support</w:t>
      </w:r>
    </w:p>
    <w:p w14:paraId="630646C5" w14:textId="77777777" w:rsidR="00AD6E03" w:rsidRDefault="00A01661" w:rsidP="005C275B">
      <w:pPr>
        <w:spacing w:before="120" w:after="120"/>
        <w:rPr>
          <w:rStyle w:val="BodyTextChar"/>
        </w:rPr>
      </w:pPr>
      <w:sdt>
        <w:sdtPr>
          <w:rPr>
            <w:rStyle w:val="BodyTextChar"/>
          </w:rPr>
          <w:alias w:val="Incentives strategy checkbox"/>
          <w:tag w:val="Incentives strategy checkbox"/>
          <w:id w:val="1212158074"/>
          <w15:color w:val="000000"/>
          <w14:checkbox>
            <w14:checked w14:val="0"/>
            <w14:checkedState w14:val="2612" w14:font="MS Gothic"/>
            <w14:uncheckedState w14:val="2610" w14:font="MS Gothic"/>
          </w14:checkbox>
        </w:sdtPr>
        <w:sdtEndPr>
          <w:rPr>
            <w:rStyle w:val="BodyTextChar"/>
          </w:rPr>
        </w:sdtEndPr>
        <w:sdtContent>
          <w:r w:rsidR="00887A6D" w:rsidRPr="00852101">
            <w:rPr>
              <w:rStyle w:val="BodyTextChar"/>
              <w:rFonts w:ascii="MS Gothic" w:eastAsia="MS Gothic" w:hAnsi="MS Gothic" w:hint="eastAsia"/>
            </w:rPr>
            <w:t>☐</w:t>
          </w:r>
        </w:sdtContent>
      </w:sdt>
      <w:r w:rsidR="00093B5B" w:rsidRPr="00852101">
        <w:rPr>
          <w:rStyle w:val="BodyTextChar"/>
        </w:rPr>
        <w:t xml:space="preserve">9: </w:t>
      </w:r>
      <w:r w:rsidR="006372B5" w:rsidRPr="00852101">
        <w:rPr>
          <w:rStyle w:val="BodyTextChar"/>
        </w:rPr>
        <w:t>Incentives</w:t>
      </w:r>
      <w:r w:rsidR="00286326">
        <w:rPr>
          <w:rStyle w:val="BodyTextChar"/>
        </w:rPr>
        <w:t xml:space="preserve">      </w:t>
      </w:r>
      <w:sdt>
        <w:sdtPr>
          <w:rPr>
            <w:rStyle w:val="BodyTextChar"/>
          </w:rPr>
          <w:alias w:val="Hosted EHR strategy checkbox"/>
          <w:tag w:val="Hosted EHR strategy checkbox"/>
          <w:id w:val="1857605794"/>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093B5B" w:rsidRPr="00852101">
        <w:rPr>
          <w:rStyle w:val="BodyTextChar"/>
        </w:rPr>
        <w:t xml:space="preserve">10: </w:t>
      </w:r>
      <w:r w:rsidR="00BC5263" w:rsidRPr="00852101">
        <w:rPr>
          <w:rStyle w:val="BodyTextChar"/>
        </w:rPr>
        <w:t>Hosted EHR</w:t>
      </w:r>
      <w:r w:rsidR="00286326">
        <w:rPr>
          <w:rStyle w:val="BodyTextChar"/>
        </w:rPr>
        <w:t xml:space="preserve">      </w:t>
      </w:r>
    </w:p>
    <w:p w14:paraId="321DD642" w14:textId="474FFF69" w:rsidR="00DF3E1E" w:rsidRDefault="00A01661" w:rsidP="005C275B">
      <w:pPr>
        <w:spacing w:before="120" w:after="120"/>
        <w:rPr>
          <w:rStyle w:val="BodyTextChar"/>
        </w:rPr>
      </w:pPr>
      <w:sdt>
        <w:sdtPr>
          <w:rPr>
            <w:rStyle w:val="BodyTextChar"/>
          </w:rPr>
          <w:alias w:val="Other (requirements) strategy checkbox"/>
          <w:tag w:val="Other (requirements) strategy checkbox"/>
          <w:id w:val="957836818"/>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093B5B" w:rsidRPr="00852101">
        <w:rPr>
          <w:rStyle w:val="BodyTextChar"/>
        </w:rPr>
        <w:t>11: O</w:t>
      </w:r>
      <w:r w:rsidR="00BC5263" w:rsidRPr="00852101">
        <w:rPr>
          <w:rStyle w:val="BodyTextChar"/>
        </w:rPr>
        <w:t>ther (requirements):</w:t>
      </w:r>
      <w:r w:rsidR="009C43E2" w:rsidRPr="00852101">
        <w:rPr>
          <w:rStyle w:val="BodyTextChar"/>
        </w:rPr>
        <w:t xml:space="preserve"> </w:t>
      </w:r>
      <w:sdt>
        <w:sdtPr>
          <w:rPr>
            <w:rStyle w:val="BodyTextChar"/>
          </w:rPr>
          <w:alias w:val="Other strategy category (related to requirements)"/>
          <w:tag w:val="Other strategy category (related to requirements)"/>
          <w:id w:val="-282427214"/>
          <w:placeholder>
            <w:docPart w:val="9C5F7EB159CF4430821F6AFF6C92889E"/>
          </w:placeholder>
          <w:showingPlcHdr/>
          <w15:color w:val="000000"/>
        </w:sdtPr>
        <w:sdtEndPr>
          <w:rPr>
            <w:rStyle w:val="BodyTextChar"/>
          </w:rPr>
        </w:sdtEndPr>
        <w:sdtContent>
          <w:r w:rsidR="005C275B" w:rsidRPr="005C275B">
            <w:rPr>
              <w:rStyle w:val="PlaceholderText"/>
              <w:color w:val="auto"/>
              <w:bdr w:val="single" w:sz="12" w:space="0" w:color="064276" w:themeColor="text1"/>
            </w:rPr>
            <w:t>Click or tap here to enter text.</w:t>
          </w:r>
        </w:sdtContent>
      </w:sdt>
      <w:r w:rsidR="00286326">
        <w:rPr>
          <w:rStyle w:val="BodyTextChar"/>
        </w:rPr>
        <w:t xml:space="preserve">      </w:t>
      </w:r>
    </w:p>
    <w:p w14:paraId="58808ADE" w14:textId="3E432CE3" w:rsidR="002A4392" w:rsidRPr="00852101" w:rsidRDefault="00A01661" w:rsidP="005C275B">
      <w:pPr>
        <w:spacing w:before="120" w:after="120"/>
        <w:rPr>
          <w:rStyle w:val="BodyTextChar"/>
        </w:rPr>
      </w:pPr>
      <w:sdt>
        <w:sdtPr>
          <w:rPr>
            <w:rStyle w:val="BodyTextChar"/>
          </w:rPr>
          <w:alias w:val="Other strategy checkbox"/>
          <w:tag w:val="Other strategy checkbox"/>
          <w:id w:val="217245847"/>
          <w15:color w:val="000000"/>
          <w14:checkbox>
            <w14:checked w14:val="0"/>
            <w14:checkedState w14:val="2612" w14:font="MS Gothic"/>
            <w14:uncheckedState w14:val="2610" w14:font="MS Gothic"/>
          </w14:checkbox>
        </w:sdtPr>
        <w:sdtEndPr>
          <w:rPr>
            <w:rStyle w:val="BodyTextChar"/>
          </w:rPr>
        </w:sdtEndPr>
        <w:sdtContent>
          <w:r w:rsidR="00093B5B" w:rsidRPr="00852101">
            <w:rPr>
              <w:rStyle w:val="BodyTextChar"/>
              <w:rFonts w:ascii="MS Gothic" w:eastAsia="MS Gothic" w:hAnsi="MS Gothic" w:hint="eastAsia"/>
            </w:rPr>
            <w:t>☐</w:t>
          </w:r>
        </w:sdtContent>
      </w:sdt>
      <w:r w:rsidR="00093B5B" w:rsidRPr="00852101">
        <w:rPr>
          <w:rStyle w:val="BodyTextChar"/>
        </w:rPr>
        <w:t>12: Other:</w:t>
      </w:r>
      <w:r w:rsidR="009C43E2" w:rsidRPr="00852101">
        <w:rPr>
          <w:rStyle w:val="BodyTextChar"/>
        </w:rPr>
        <w:t xml:space="preserve"> </w:t>
      </w:r>
      <w:sdt>
        <w:sdtPr>
          <w:rPr>
            <w:rStyle w:val="BodyTextChar"/>
          </w:rPr>
          <w:alias w:val="Other strategy category"/>
          <w:tag w:val="Other strategy category"/>
          <w:id w:val="1607928835"/>
          <w:placeholder>
            <w:docPart w:val="AA966BEF5C3D4FC9AE8AD68CDE7D58E6"/>
          </w:placeholder>
          <w:showingPlcHdr/>
          <w15:color w:val="000000"/>
        </w:sdtPr>
        <w:sdtEndPr>
          <w:rPr>
            <w:rStyle w:val="BodyTextChar"/>
          </w:rPr>
        </w:sdtEndPr>
        <w:sdtContent>
          <w:r w:rsidR="00093B5B" w:rsidRPr="00852101">
            <w:rPr>
              <w:rStyle w:val="PlaceholderText"/>
              <w:color w:val="auto"/>
              <w:bdr w:val="single" w:sz="12" w:space="0" w:color="064276" w:themeColor="text1"/>
            </w:rPr>
            <w:t>Click or tap here to enter text.</w:t>
          </w:r>
        </w:sdtContent>
      </w:sdt>
    </w:p>
    <w:p w14:paraId="7B413872" w14:textId="0E2264C5" w:rsidR="00093B5B" w:rsidRPr="00852101" w:rsidRDefault="00093B5B" w:rsidP="002A4392">
      <w:pPr>
        <w:spacing w:before="240"/>
        <w:rPr>
          <w:rFonts w:cs="Calibri"/>
          <w:b/>
          <w:bCs/>
          <w:szCs w:val="22"/>
        </w:rPr>
      </w:pPr>
      <w:r w:rsidRPr="00852101">
        <w:rPr>
          <w:rStyle w:val="BodyTextChar"/>
          <w:b/>
          <w:bCs/>
        </w:rPr>
        <w:t xml:space="preserve">Strategy status: </w:t>
      </w:r>
    </w:p>
    <w:p w14:paraId="101F77A9" w14:textId="77777777" w:rsidR="00093B5B" w:rsidRPr="00852101" w:rsidRDefault="00A01661" w:rsidP="00093B5B">
      <w:pPr>
        <w:spacing w:before="120"/>
      </w:pPr>
      <w:sdt>
        <w:sdtPr>
          <w:alias w:val="Ongoing status checkbox"/>
          <w:tag w:val="Ongoing status checkbox"/>
          <w:id w:val="722641942"/>
          <w15:color w:val="000000"/>
          <w14:checkbox>
            <w14:checked w14:val="0"/>
            <w14:checkedState w14:val="2612" w14:font="MS Gothic"/>
            <w14:uncheckedState w14:val="2610" w14:font="MS Gothic"/>
          </w14:checkbox>
        </w:sdtPr>
        <w:sdtEndPr/>
        <w:sdtContent>
          <w:r w:rsidR="00093B5B" w:rsidRPr="00852101">
            <w:rPr>
              <w:rFonts w:ascii="MS Gothic" w:eastAsia="MS Gothic" w:hAnsi="MS Gothic" w:hint="eastAsia"/>
            </w:rPr>
            <w:t>☐</w:t>
          </w:r>
        </w:sdtContent>
      </w:sdt>
      <w:r w:rsidR="00093B5B" w:rsidRPr="00852101">
        <w:t xml:space="preserve">Ongoing             </w:t>
      </w:r>
      <w:sdt>
        <w:sdtPr>
          <w:alias w:val="New status checkbox"/>
          <w:tag w:val="New status checkbox"/>
          <w:id w:val="1155345360"/>
          <w15:color w:val="000000"/>
          <w14:checkbox>
            <w14:checked w14:val="0"/>
            <w14:checkedState w14:val="2612" w14:font="MS Gothic"/>
            <w14:uncheckedState w14:val="2610" w14:font="MS Gothic"/>
          </w14:checkbox>
        </w:sdtPr>
        <w:sdtEndPr/>
        <w:sdtContent>
          <w:r w:rsidR="00B80FDD" w:rsidRPr="00852101">
            <w:rPr>
              <w:rFonts w:ascii="MS Gothic" w:eastAsia="MS Gothic" w:hAnsi="MS Gothic" w:hint="eastAsia"/>
            </w:rPr>
            <w:t>☐</w:t>
          </w:r>
        </w:sdtContent>
      </w:sdt>
      <w:r w:rsidR="00093B5B" w:rsidRPr="00852101">
        <w:t xml:space="preserve">New             </w:t>
      </w:r>
      <w:sdt>
        <w:sdtPr>
          <w:alias w:val="Paused status checkbox"/>
          <w:tag w:val="Paused status checkbox"/>
          <w:id w:val="680399934"/>
          <w15:color w:val="000000"/>
          <w14:checkbox>
            <w14:checked w14:val="0"/>
            <w14:checkedState w14:val="2612" w14:font="MS Gothic"/>
            <w14:uncheckedState w14:val="2610" w14:font="MS Gothic"/>
          </w14:checkbox>
        </w:sdtPr>
        <w:sdtEndPr/>
        <w:sdtContent>
          <w:r w:rsidR="00093B5B" w:rsidRPr="00852101">
            <w:rPr>
              <w:rFonts w:ascii="MS Gothic" w:eastAsia="MS Gothic" w:hAnsi="MS Gothic" w:hint="eastAsia"/>
            </w:rPr>
            <w:t>☐</w:t>
          </w:r>
        </w:sdtContent>
      </w:sdt>
      <w:r w:rsidR="00093B5B" w:rsidRPr="00852101">
        <w:t xml:space="preserve">Paused             </w:t>
      </w:r>
      <w:sdt>
        <w:sdtPr>
          <w:alias w:val="Revised status checkbox"/>
          <w:tag w:val="Revised status checkbox"/>
          <w:id w:val="-380482594"/>
          <w15:color w:val="000000"/>
          <w14:checkbox>
            <w14:checked w14:val="0"/>
            <w14:checkedState w14:val="2612" w14:font="MS Gothic"/>
            <w14:uncheckedState w14:val="2610" w14:font="MS Gothic"/>
          </w14:checkbox>
        </w:sdtPr>
        <w:sdtEndPr/>
        <w:sdtContent>
          <w:r w:rsidR="00093B5B" w:rsidRPr="00852101">
            <w:rPr>
              <w:rFonts w:ascii="MS Gothic" w:eastAsia="MS Gothic" w:hAnsi="MS Gothic" w:hint="eastAsia"/>
            </w:rPr>
            <w:t>☐</w:t>
          </w:r>
        </w:sdtContent>
      </w:sdt>
      <w:r w:rsidR="00093B5B" w:rsidRPr="00852101">
        <w:t xml:space="preserve">Revised             </w:t>
      </w:r>
      <w:sdt>
        <w:sdtPr>
          <w:alias w:val="Completed status checkbox"/>
          <w:tag w:val="Completed status checkbox"/>
          <w:id w:val="-392125491"/>
          <w15:color w:val="000000"/>
          <w14:checkbox>
            <w14:checked w14:val="0"/>
            <w14:checkedState w14:val="2612" w14:font="MS Gothic"/>
            <w14:uncheckedState w14:val="2610" w14:font="MS Gothic"/>
          </w14:checkbox>
        </w:sdtPr>
        <w:sdtEndPr/>
        <w:sdtContent>
          <w:r w:rsidR="00093B5B" w:rsidRPr="00852101">
            <w:rPr>
              <w:rFonts w:ascii="MS Gothic" w:eastAsia="MS Gothic" w:hAnsi="MS Gothic" w:hint="eastAsia"/>
            </w:rPr>
            <w:t>☐</w:t>
          </w:r>
        </w:sdtContent>
      </w:sdt>
      <w:r w:rsidR="00093B5B" w:rsidRPr="00852101">
        <w:t>Completed</w:t>
      </w:r>
    </w:p>
    <w:p w14:paraId="223E46D1" w14:textId="77777777" w:rsidR="00093B5B" w:rsidRPr="00852101" w:rsidRDefault="00A01661" w:rsidP="00093B5B">
      <w:pPr>
        <w:spacing w:before="120"/>
      </w:pPr>
      <w:sdt>
        <w:sdtPr>
          <w:alias w:val="Ended/retired/stopped status checkbox"/>
          <w:tag w:val="Ended/retired/stopped status checkbox"/>
          <w:id w:val="1480807426"/>
          <w15:color w:val="000000"/>
          <w14:checkbox>
            <w14:checked w14:val="0"/>
            <w14:checkedState w14:val="2612" w14:font="MS Gothic"/>
            <w14:uncheckedState w14:val="2610" w14:font="MS Gothic"/>
          </w14:checkbox>
        </w:sdtPr>
        <w:sdtEndPr/>
        <w:sdtContent>
          <w:r w:rsidR="00093B5B" w:rsidRPr="00852101">
            <w:rPr>
              <w:rFonts w:ascii="MS Gothic" w:eastAsia="MS Gothic" w:hAnsi="MS Gothic" w:hint="eastAsia"/>
            </w:rPr>
            <w:t>☐</w:t>
          </w:r>
        </w:sdtContent>
      </w:sdt>
      <w:r w:rsidR="00093B5B" w:rsidRPr="00852101">
        <w:t>Ended/retired/stopped</w:t>
      </w:r>
    </w:p>
    <w:p w14:paraId="4A2F9126" w14:textId="48C173FB" w:rsidR="00093B5B" w:rsidRPr="00852101" w:rsidRDefault="00093B5B" w:rsidP="00093B5B">
      <w:pPr>
        <w:spacing w:before="240"/>
        <w:rPr>
          <w:b/>
          <w:bCs/>
        </w:rPr>
      </w:pPr>
      <w:r w:rsidRPr="00852101">
        <w:rPr>
          <w:b/>
          <w:bCs/>
        </w:rPr>
        <w:t>Provider types support</w:t>
      </w:r>
      <w:r w:rsidR="00F22B79" w:rsidRPr="00852101">
        <w:rPr>
          <w:b/>
          <w:bCs/>
        </w:rPr>
        <w:t>ed</w:t>
      </w:r>
      <w:r w:rsidRPr="00852101">
        <w:rPr>
          <w:b/>
          <w:bCs/>
        </w:rPr>
        <w:t xml:space="preserve"> with this strategy:</w:t>
      </w:r>
    </w:p>
    <w:p w14:paraId="1DE034C0" w14:textId="77777777" w:rsidR="00093B5B" w:rsidRPr="00852101" w:rsidRDefault="00A01661" w:rsidP="00093B5B">
      <w:pPr>
        <w:spacing w:before="120"/>
      </w:pPr>
      <w:sdt>
        <w:sdtPr>
          <w:alias w:val="Across provider types checkbox"/>
          <w:tag w:val="Across provider types checkbox"/>
          <w:id w:val="417218263"/>
          <w15:color w:val="000000"/>
          <w14:checkbox>
            <w14:checked w14:val="0"/>
            <w14:checkedState w14:val="2612" w14:font="MS Gothic"/>
            <w14:uncheckedState w14:val="2610" w14:font="MS Gothic"/>
          </w14:checkbox>
        </w:sdtPr>
        <w:sdtEndPr/>
        <w:sdtContent>
          <w:r w:rsidR="00093B5B" w:rsidRPr="00852101">
            <w:rPr>
              <w:rFonts w:ascii="MS Gothic" w:eastAsia="MS Gothic" w:hAnsi="MS Gothic" w:hint="eastAsia"/>
            </w:rPr>
            <w:t>☐</w:t>
          </w:r>
        </w:sdtContent>
      </w:sdt>
      <w:r w:rsidR="00093B5B" w:rsidRPr="00852101">
        <w:t xml:space="preserve">Across provider types </w:t>
      </w:r>
      <w:r w:rsidR="00093B5B" w:rsidRPr="00852101">
        <w:rPr>
          <w:b/>
          <w:bCs/>
        </w:rPr>
        <w:t>OR</w:t>
      </w:r>
      <w:r w:rsidR="00093B5B" w:rsidRPr="00852101">
        <w:t xml:space="preserve"> specific to: </w:t>
      </w:r>
    </w:p>
    <w:p w14:paraId="3D546A57" w14:textId="77777777" w:rsidR="00093B5B" w:rsidRPr="00852101" w:rsidRDefault="00A01661" w:rsidP="00093B5B">
      <w:pPr>
        <w:spacing w:before="120"/>
      </w:pPr>
      <w:sdt>
        <w:sdtPr>
          <w:alias w:val="Physical health checkbox"/>
          <w:tag w:val="Physical health checkbox"/>
          <w:id w:val="146784557"/>
          <w15:color w:val="000000"/>
          <w14:checkbox>
            <w14:checked w14:val="0"/>
            <w14:checkedState w14:val="2612" w14:font="MS Gothic"/>
            <w14:uncheckedState w14:val="2610" w14:font="MS Gothic"/>
          </w14:checkbox>
        </w:sdtPr>
        <w:sdtEndPr/>
        <w:sdtContent>
          <w:r w:rsidR="00093B5B" w:rsidRPr="00852101">
            <w:rPr>
              <w:rFonts w:ascii="MS Gothic" w:eastAsia="MS Gothic" w:hAnsi="MS Gothic" w:hint="eastAsia"/>
            </w:rPr>
            <w:t>☐</w:t>
          </w:r>
        </w:sdtContent>
      </w:sdt>
      <w:r w:rsidR="00093B5B" w:rsidRPr="00852101">
        <w:t xml:space="preserve">Physical health             </w:t>
      </w:r>
      <w:sdt>
        <w:sdtPr>
          <w:alias w:val="Oral health checkbox"/>
          <w:tag w:val="Oral health checkbox"/>
          <w:id w:val="792411924"/>
          <w15:color w:val="000000"/>
          <w14:checkbox>
            <w14:checked w14:val="0"/>
            <w14:checkedState w14:val="2612" w14:font="MS Gothic"/>
            <w14:uncheckedState w14:val="2610" w14:font="MS Gothic"/>
          </w14:checkbox>
        </w:sdtPr>
        <w:sdtEndPr/>
        <w:sdtContent>
          <w:r w:rsidR="00B80FDD" w:rsidRPr="00852101">
            <w:rPr>
              <w:rFonts w:ascii="MS Gothic" w:eastAsia="MS Gothic" w:hAnsi="MS Gothic" w:hint="eastAsia"/>
            </w:rPr>
            <w:t>☐</w:t>
          </w:r>
        </w:sdtContent>
      </w:sdt>
      <w:r w:rsidR="00093B5B" w:rsidRPr="00852101">
        <w:t xml:space="preserve">Oral health             </w:t>
      </w:r>
      <w:sdt>
        <w:sdtPr>
          <w:alias w:val="Behavioral health checkbox"/>
          <w:tag w:val="Behavioral health checkbox"/>
          <w:id w:val="642624622"/>
          <w15:color w:val="000000"/>
          <w14:checkbox>
            <w14:checked w14:val="0"/>
            <w14:checkedState w14:val="2612" w14:font="MS Gothic"/>
            <w14:uncheckedState w14:val="2610" w14:font="MS Gothic"/>
          </w14:checkbox>
        </w:sdtPr>
        <w:sdtEndPr/>
        <w:sdtContent>
          <w:r w:rsidR="00093B5B" w:rsidRPr="00852101">
            <w:rPr>
              <w:rFonts w:ascii="MS Gothic" w:eastAsia="MS Gothic" w:hAnsi="MS Gothic" w:hint="eastAsia"/>
            </w:rPr>
            <w:t>☐</w:t>
          </w:r>
        </w:sdtContent>
      </w:sdt>
      <w:r w:rsidR="00093B5B" w:rsidRPr="00852101">
        <w:t>Behavioral health</w:t>
      </w:r>
    </w:p>
    <w:p w14:paraId="6A80551C" w14:textId="77777777" w:rsidR="00093B5B" w:rsidRPr="00852101" w:rsidRDefault="00093B5B" w:rsidP="00093B5B">
      <w:pPr>
        <w:spacing w:before="240"/>
      </w:pPr>
      <w:r w:rsidRPr="00852101">
        <w:rPr>
          <w:b/>
          <w:bCs/>
        </w:rPr>
        <w:t xml:space="preserve">Progress </w:t>
      </w:r>
      <w:r w:rsidRPr="00852101">
        <w:t>(including previous year accomplishments/successes and challenges with this strategy):</w:t>
      </w:r>
    </w:p>
    <w:p w14:paraId="584DF447" w14:textId="77777777" w:rsidR="00093B5B" w:rsidRPr="00852101" w:rsidRDefault="00A01661" w:rsidP="0041764D">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Strategy progress"/>
          <w:tag w:val="Strategy progress"/>
          <w:id w:val="1567377077"/>
          <w:placeholder>
            <w:docPart w:val="1F2D4C89355A42EDBEBBED8E67A0F663"/>
          </w:placeholder>
          <w:showingPlcHdr/>
          <w15:color w:val="000000"/>
        </w:sdtPr>
        <w:sdtEndPr>
          <w:rPr>
            <w:rStyle w:val="DefaultParagraphFont"/>
            <w:rFonts w:cs="Arial"/>
            <w:b/>
            <w:bCs/>
            <w:szCs w:val="26"/>
          </w:rPr>
        </w:sdtEndPr>
        <w:sdtContent>
          <w:r w:rsidR="00093B5B" w:rsidRPr="00852101">
            <w:rPr>
              <w:rStyle w:val="PlaceholderText"/>
              <w:color w:val="auto"/>
            </w:rPr>
            <w:t>Click or tap here to enter text.</w:t>
          </w:r>
        </w:sdtContent>
      </w:sdt>
      <w:r w:rsidR="00093B5B" w:rsidRPr="00852101">
        <w:rPr>
          <w:rStyle w:val="BodyTextChar"/>
        </w:rPr>
        <w:t xml:space="preserve">  </w:t>
      </w:r>
    </w:p>
    <w:p w14:paraId="41A13138" w14:textId="77777777" w:rsidR="00093B5B" w:rsidRPr="00852101" w:rsidRDefault="00093B5B" w:rsidP="00093B5B">
      <w:pPr>
        <w:spacing w:before="240"/>
        <w:rPr>
          <w:b/>
          <w:bCs/>
        </w:rPr>
      </w:pPr>
      <w:r w:rsidRPr="00852101">
        <w:t>(Optional)</w:t>
      </w:r>
      <w:r w:rsidRPr="00852101">
        <w:rPr>
          <w:b/>
          <w:bCs/>
        </w:rPr>
        <w:t xml:space="preserve"> Overview of 2026-29 plans for this strategy: </w:t>
      </w:r>
    </w:p>
    <w:p w14:paraId="5FE9FA9F" w14:textId="77777777" w:rsidR="00093B5B" w:rsidRPr="00852101" w:rsidRDefault="00A01661" w:rsidP="0041764D">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rStyle w:val="BodyTextChar"/>
          </w:rPr>
          <w:alias w:val="Overview of plans"/>
          <w:tag w:val="Overview of plans"/>
          <w:id w:val="-583064649"/>
          <w:placeholder>
            <w:docPart w:val="1E38C5A1128F4F909632610459BA3C15"/>
          </w:placeholder>
          <w:showingPlcHdr/>
          <w15:color w:val="000000"/>
        </w:sdtPr>
        <w:sdtEndPr>
          <w:rPr>
            <w:rStyle w:val="DefaultParagraphFont"/>
            <w:rFonts w:cs="Arial"/>
            <w:b/>
            <w:bCs/>
            <w:szCs w:val="26"/>
          </w:rPr>
        </w:sdtEndPr>
        <w:sdtContent>
          <w:r w:rsidR="00093B5B" w:rsidRPr="00852101">
            <w:rPr>
              <w:rStyle w:val="PlaceholderText"/>
              <w:color w:val="auto"/>
            </w:rPr>
            <w:t>Click or tap here to enter text.</w:t>
          </w:r>
        </w:sdtContent>
      </w:sdt>
      <w:r w:rsidR="00093B5B" w:rsidRPr="00852101">
        <w:rPr>
          <w:rStyle w:val="BodyTextChar"/>
        </w:rPr>
        <w:t xml:space="preserve">  </w:t>
      </w:r>
    </w:p>
    <w:p w14:paraId="2E409854" w14:textId="77777777" w:rsidR="00093B5B" w:rsidRPr="00852101" w:rsidRDefault="00093B5B" w:rsidP="00093B5B">
      <w:pPr>
        <w:spacing w:before="240" w:after="120"/>
        <w:ind w:left="540"/>
        <w:rPr>
          <w:b/>
          <w:bCs/>
        </w:rPr>
      </w:pPr>
      <w:r w:rsidRPr="00852101">
        <w:rPr>
          <w:b/>
          <w:bCs/>
        </w:rPr>
        <w:t>Planned activities and milestones</w:t>
      </w:r>
    </w:p>
    <w:p w14:paraId="7F209DF0" w14:textId="77777777" w:rsidR="00093B5B" w:rsidRPr="00852101" w:rsidRDefault="00093B5B" w:rsidP="00093B5B">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Borders>
          <w:top w:val="single" w:sz="4" w:space="0" w:color="7D290B" w:themeColor="accent1" w:themeShade="80"/>
          <w:left w:val="single" w:sz="4" w:space="0" w:color="7D290B" w:themeColor="accent1" w:themeShade="80"/>
          <w:bottom w:val="single" w:sz="4" w:space="0" w:color="7D290B" w:themeColor="accent1" w:themeShade="80"/>
          <w:right w:val="single" w:sz="4" w:space="0" w:color="7D290B" w:themeColor="accent1" w:themeShade="80"/>
          <w:insideH w:val="single" w:sz="4" w:space="0" w:color="7D290B" w:themeColor="accent1" w:themeShade="80"/>
          <w:insideV w:val="single" w:sz="4" w:space="0" w:color="7D290B" w:themeColor="accent1" w:themeShade="80"/>
        </w:tblBorders>
        <w:tblLook w:val="0620" w:firstRow="1" w:lastRow="0" w:firstColumn="0" w:lastColumn="0" w:noHBand="1" w:noVBand="1"/>
        <w:tblCaption w:val="HIE for providers strategy planned activities and milestones"/>
        <w:tblDescription w:val="This table is used to list planned activities and milestones relating to a CCO's Health IT Roadmap HIE for providers strategy. The first column is to list planned activities, and the second column is to list planned milestones. "/>
      </w:tblPr>
      <w:tblGrid>
        <w:gridCol w:w="5040"/>
        <w:gridCol w:w="5040"/>
      </w:tblGrid>
      <w:tr w:rsidR="00093B5B" w:rsidRPr="00852101" w14:paraId="11EBF111" w14:textId="77777777" w:rsidTr="00ED4177">
        <w:trPr>
          <w:trHeight w:val="432"/>
          <w:tblHeader/>
        </w:trPr>
        <w:tc>
          <w:tcPr>
            <w:tcW w:w="2500" w:type="pct"/>
            <w:shd w:val="clear" w:color="auto" w:fill="EC5A24" w:themeFill="accent1"/>
            <w:vAlign w:val="center"/>
          </w:tcPr>
          <w:p w14:paraId="2157EEB5" w14:textId="77777777" w:rsidR="00093B5B" w:rsidRPr="00852101" w:rsidRDefault="00093B5B">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EC5A24" w:themeFill="accent1"/>
            <w:vAlign w:val="center"/>
          </w:tcPr>
          <w:p w14:paraId="456D6C99" w14:textId="77777777" w:rsidR="00093B5B" w:rsidRPr="00852101" w:rsidRDefault="00093B5B">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093B5B" w:rsidRPr="00852101" w14:paraId="4C70EB08" w14:textId="77777777" w:rsidTr="00ED4177">
        <w:tc>
          <w:tcPr>
            <w:tcW w:w="2500" w:type="pct"/>
          </w:tcPr>
          <w:sdt>
            <w:sdtPr>
              <w:rPr>
                <w:rStyle w:val="BodyTextChar"/>
              </w:rPr>
              <w:alias w:val="Strategy planned activities"/>
              <w:tag w:val="Strategy planned activities"/>
              <w:id w:val="2100749934"/>
              <w:placeholder>
                <w:docPart w:val="1E38C5A1128F4F909632610459BA3C15"/>
              </w:placeholder>
              <w:showingPlcHdr/>
              <w15:color w:val="000000"/>
            </w:sdtPr>
            <w:sdtEndPr>
              <w:rPr>
                <w:rStyle w:val="DefaultParagraphFont"/>
                <w:rFonts w:cs="Arial"/>
                <w:szCs w:val="26"/>
              </w:rPr>
            </w:sdtEndPr>
            <w:sdtContent>
              <w:p w14:paraId="238BD798" w14:textId="130FDE89" w:rsidR="00093B5B" w:rsidRPr="00852101" w:rsidRDefault="00BD758D" w:rsidP="00404EF9">
                <w:pPr>
                  <w:pStyle w:val="Bulletlistparagraph"/>
                  <w:numPr>
                    <w:ilvl w:val="0"/>
                    <w:numId w:val="33"/>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1895852083"/>
              <w:placeholder>
                <w:docPart w:val="1E38C5A1128F4F909632610459BA3C15"/>
              </w:placeholder>
              <w:showingPlcHdr/>
              <w15:color w:val="000000"/>
            </w:sdtPr>
            <w:sdtEndPr>
              <w:rPr>
                <w:rStyle w:val="DefaultParagraphFont"/>
                <w:rFonts w:cs="Arial"/>
                <w:szCs w:val="26"/>
              </w:rPr>
            </w:sdtEndPr>
            <w:sdtContent>
              <w:p w14:paraId="46DAA175" w14:textId="13908B05" w:rsidR="00093B5B" w:rsidRPr="00852101" w:rsidRDefault="00BD758D" w:rsidP="00404EF9">
                <w:pPr>
                  <w:pStyle w:val="ListParagraph"/>
                  <w:numPr>
                    <w:ilvl w:val="0"/>
                    <w:numId w:val="34"/>
                  </w:numPr>
                  <w:ind w:left="361"/>
                </w:pPr>
                <w:r w:rsidRPr="00852101">
                  <w:rPr>
                    <w:rStyle w:val="PlaceholderText"/>
                    <w:color w:val="auto"/>
                    <w:bdr w:val="single" w:sz="12" w:space="0" w:color="064276" w:themeColor="text1"/>
                  </w:rPr>
                  <w:t>Click or tap here to enter text.</w:t>
                </w:r>
              </w:p>
            </w:sdtContent>
          </w:sdt>
        </w:tc>
      </w:tr>
    </w:tbl>
    <w:p w14:paraId="1DB3A4AA" w14:textId="2FD4C6C3" w:rsidR="00BF6816" w:rsidRPr="00852101" w:rsidRDefault="00BF6816" w:rsidP="00BC0492">
      <w:pPr>
        <w:pStyle w:val="Heading4"/>
        <w:shd w:val="clear" w:color="auto" w:fill="FFF1DC" w:themeFill="accent5"/>
        <w:rPr>
          <w:rStyle w:val="BodyTextChar"/>
          <w:b/>
          <w:bCs/>
          <w:szCs w:val="26"/>
        </w:rPr>
      </w:pPr>
      <w:r w:rsidRPr="00852101">
        <w:rPr>
          <w:b/>
          <w:bCs/>
        </w:rPr>
        <w:t xml:space="preserve">Strategy 2 title: </w:t>
      </w:r>
      <w:sdt>
        <w:sdtPr>
          <w:rPr>
            <w:rStyle w:val="BodyTextChar"/>
            <w:b/>
            <w:bCs/>
            <w:szCs w:val="26"/>
          </w:rPr>
          <w:alias w:val="Strategy title"/>
          <w:tag w:val="Strategy title"/>
          <w:id w:val="1078631302"/>
          <w:placeholder>
            <w:docPart w:val="87BDB65577C748C8B02310FB24E5284E"/>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0FC0CE59" w14:textId="77777777" w:rsidR="00BF6816" w:rsidRPr="00852101" w:rsidRDefault="00BF6816" w:rsidP="00BF6816">
      <w:pPr>
        <w:shd w:val="clear" w:color="auto" w:fill="FFF1DC" w:themeFill="accent5"/>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800005006"/>
          <w:placeholder>
            <w:docPart w:val="8AD1699F252F4EA28D46BC5343F7A2D3"/>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583CE8D9" w14:textId="77777777" w:rsidR="002A4392" w:rsidRPr="00852101" w:rsidRDefault="00BF6816" w:rsidP="002A4392">
      <w:pPr>
        <w:spacing w:before="240" w:after="120"/>
        <w:rPr>
          <w:rStyle w:val="BodyTextChar"/>
        </w:rPr>
      </w:pPr>
      <w:r w:rsidRPr="00852101">
        <w:rPr>
          <w:rStyle w:val="BodyTextChar"/>
          <w:b/>
          <w:bCs/>
        </w:rPr>
        <w:t>Strategy categories:</w:t>
      </w:r>
      <w:r w:rsidRPr="00852101">
        <w:rPr>
          <w:rStyle w:val="BodyTextChar"/>
        </w:rPr>
        <w:t xml:space="preserve"> Select which categories pertain to this strategy</w:t>
      </w:r>
    </w:p>
    <w:p w14:paraId="2F2291F3" w14:textId="77777777" w:rsidR="007E65BD" w:rsidRDefault="00A01661" w:rsidP="007E65BD">
      <w:pPr>
        <w:spacing w:before="120" w:after="120"/>
        <w:rPr>
          <w:rStyle w:val="BodyTextChar"/>
        </w:rPr>
      </w:pPr>
      <w:sdt>
        <w:sdtPr>
          <w:rPr>
            <w:rStyle w:val="BodyTextChar"/>
          </w:rPr>
          <w:alias w:val="TA strategy checkbox"/>
          <w:tag w:val="TA strategy checkbox"/>
          <w:id w:val="-1439442550"/>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1: TA</w:t>
      </w:r>
      <w:r w:rsidR="007E65BD">
        <w:rPr>
          <w:rStyle w:val="BodyTextChar"/>
        </w:rPr>
        <w:t xml:space="preserve">      </w:t>
      </w:r>
      <w:sdt>
        <w:sdtPr>
          <w:rPr>
            <w:rStyle w:val="BodyTextChar"/>
          </w:rPr>
          <w:alias w:val="Assessment strategy checkbox"/>
          <w:tag w:val="Assessment strategy checkbox"/>
          <w:id w:val="-510607448"/>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2: Assessment</w:t>
      </w:r>
      <w:r w:rsidR="007E65BD">
        <w:rPr>
          <w:rStyle w:val="BodyTextChar"/>
        </w:rPr>
        <w:t xml:space="preserve">      </w:t>
      </w:r>
      <w:sdt>
        <w:sdtPr>
          <w:rPr>
            <w:rStyle w:val="BodyTextChar"/>
          </w:rPr>
          <w:alias w:val="Outreach strategy checkbox"/>
          <w:tag w:val="Outreach strategy checkbox"/>
          <w:id w:val="-153769019"/>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3: Outreach</w:t>
      </w:r>
      <w:r w:rsidR="007E65BD">
        <w:rPr>
          <w:rStyle w:val="BodyTextChar"/>
        </w:rPr>
        <w:t xml:space="preserve">      </w:t>
      </w:r>
      <w:sdt>
        <w:sdtPr>
          <w:rPr>
            <w:rStyle w:val="BodyTextChar"/>
          </w:rPr>
          <w:alias w:val="Collaboration strategy checkbox"/>
          <w:tag w:val="Collaboration strategy checkbox"/>
          <w:id w:val="177784097"/>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4: Collaboration</w:t>
      </w:r>
      <w:r w:rsidR="007E65BD">
        <w:rPr>
          <w:rStyle w:val="BodyTextChar"/>
        </w:rPr>
        <w:t xml:space="preserve">      </w:t>
      </w:r>
    </w:p>
    <w:p w14:paraId="5C45EB45" w14:textId="77777777" w:rsidR="007E65BD" w:rsidRPr="00852101" w:rsidRDefault="00A01661" w:rsidP="007E65BD">
      <w:pPr>
        <w:spacing w:before="120" w:after="120"/>
        <w:rPr>
          <w:rStyle w:val="BodyTextChar"/>
        </w:rPr>
      </w:pPr>
      <w:sdt>
        <w:sdtPr>
          <w:rPr>
            <w:rStyle w:val="BodyTextChar"/>
          </w:rPr>
          <w:alias w:val="Enhancements strategy checkbox"/>
          <w:tag w:val="Enhancements strategy checkbox"/>
          <w:id w:val="-360746036"/>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5: Enhancements</w:t>
      </w:r>
      <w:r w:rsidR="007E65BD">
        <w:rPr>
          <w:rStyle w:val="BodyTextChar"/>
        </w:rPr>
        <w:t xml:space="preserve">      </w:t>
      </w:r>
      <w:sdt>
        <w:sdtPr>
          <w:rPr>
            <w:rStyle w:val="BodyTextChar"/>
          </w:rPr>
          <w:alias w:val="Integration strategy checkbox"/>
          <w:tag w:val="Integration strategy checkbox"/>
          <w:id w:val="-1237628281"/>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6: Integration</w:t>
      </w:r>
      <w:r w:rsidR="007E65BD">
        <w:rPr>
          <w:rStyle w:val="BodyTextChar"/>
        </w:rPr>
        <w:t xml:space="preserve">      </w:t>
      </w:r>
      <w:sdt>
        <w:sdtPr>
          <w:rPr>
            <w:rStyle w:val="BodyTextChar"/>
          </w:rPr>
          <w:alias w:val="Contracts strategy checkbox"/>
          <w:tag w:val="Contracts strategy checkbox"/>
          <w:id w:val="1951044851"/>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7: Contracts</w:t>
      </w:r>
      <w:r w:rsidR="007E65BD">
        <w:rPr>
          <w:rStyle w:val="BodyTextChar"/>
        </w:rPr>
        <w:t xml:space="preserve">      </w:t>
      </w:r>
      <w:sdt>
        <w:sdtPr>
          <w:rPr>
            <w:rStyle w:val="BodyTextChar"/>
          </w:rPr>
          <w:alias w:val="Financial support strategy checkbox"/>
          <w:tag w:val="Financial support strategy checkbox"/>
          <w:id w:val="-1943295992"/>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8: Financial support</w:t>
      </w:r>
    </w:p>
    <w:p w14:paraId="015FA7A9" w14:textId="77777777" w:rsidR="007E65BD" w:rsidRDefault="00A01661" w:rsidP="007E65BD">
      <w:pPr>
        <w:spacing w:before="120" w:after="120"/>
        <w:rPr>
          <w:rStyle w:val="BodyTextChar"/>
        </w:rPr>
      </w:pPr>
      <w:sdt>
        <w:sdtPr>
          <w:rPr>
            <w:rStyle w:val="BodyTextChar"/>
          </w:rPr>
          <w:alias w:val="Incentives strategy checkbox"/>
          <w:tag w:val="Incentives strategy checkbox"/>
          <w:id w:val="-1366901390"/>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9: Incentives</w:t>
      </w:r>
      <w:r w:rsidR="007E65BD">
        <w:rPr>
          <w:rStyle w:val="BodyTextChar"/>
        </w:rPr>
        <w:t xml:space="preserve">      </w:t>
      </w:r>
      <w:sdt>
        <w:sdtPr>
          <w:rPr>
            <w:rStyle w:val="BodyTextChar"/>
          </w:rPr>
          <w:alias w:val="Hosted EHR strategy checkbox"/>
          <w:tag w:val="Hosted EHR strategy checkbox"/>
          <w:id w:val="465162664"/>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10: Hosted EHR</w:t>
      </w:r>
      <w:r w:rsidR="007E65BD">
        <w:rPr>
          <w:rStyle w:val="BodyTextChar"/>
        </w:rPr>
        <w:t xml:space="preserve">      </w:t>
      </w:r>
    </w:p>
    <w:p w14:paraId="4DAFBFF5" w14:textId="77777777" w:rsidR="007E65BD" w:rsidRDefault="00A01661" w:rsidP="007E65BD">
      <w:pPr>
        <w:spacing w:before="120" w:after="120"/>
        <w:rPr>
          <w:rStyle w:val="BodyTextChar"/>
        </w:rPr>
      </w:pPr>
      <w:sdt>
        <w:sdtPr>
          <w:rPr>
            <w:rStyle w:val="BodyTextChar"/>
          </w:rPr>
          <w:alias w:val="Other (requirements) strategy checkbox"/>
          <w:tag w:val="Other (requirements) strategy checkbox"/>
          <w:id w:val="-1959333465"/>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 xml:space="preserve">11: Other (requirements): </w:t>
      </w:r>
      <w:sdt>
        <w:sdtPr>
          <w:rPr>
            <w:rStyle w:val="BodyTextChar"/>
          </w:rPr>
          <w:alias w:val="Other strategy category (related to requirements)"/>
          <w:tag w:val="Other strategy category (related to requirements)"/>
          <w:id w:val="-195002115"/>
          <w:placeholder>
            <w:docPart w:val="DF9776A3DD4A4641BDD87E199554AA59"/>
          </w:placeholder>
          <w:showingPlcHdr/>
          <w15:color w:val="000000"/>
        </w:sdtPr>
        <w:sdtEndPr>
          <w:rPr>
            <w:rStyle w:val="BodyTextChar"/>
          </w:rPr>
        </w:sdtEndPr>
        <w:sdtContent>
          <w:r w:rsidR="007E65BD" w:rsidRPr="005C275B">
            <w:rPr>
              <w:rStyle w:val="PlaceholderText"/>
              <w:color w:val="auto"/>
              <w:bdr w:val="single" w:sz="12" w:space="0" w:color="064276" w:themeColor="text1"/>
            </w:rPr>
            <w:t>Click or tap here to enter text.</w:t>
          </w:r>
        </w:sdtContent>
      </w:sdt>
      <w:r w:rsidR="007E65BD">
        <w:rPr>
          <w:rStyle w:val="BodyTextChar"/>
        </w:rPr>
        <w:t xml:space="preserve">      </w:t>
      </w:r>
    </w:p>
    <w:p w14:paraId="6A63F15F" w14:textId="77777777" w:rsidR="007E65BD" w:rsidRPr="00852101" w:rsidRDefault="00A01661" w:rsidP="007E65BD">
      <w:pPr>
        <w:spacing w:before="120" w:after="120"/>
        <w:rPr>
          <w:rStyle w:val="BodyTextChar"/>
        </w:rPr>
      </w:pPr>
      <w:sdt>
        <w:sdtPr>
          <w:rPr>
            <w:rStyle w:val="BodyTextChar"/>
          </w:rPr>
          <w:alias w:val="Other strategy checkbox"/>
          <w:tag w:val="Other strategy checkbox"/>
          <w:id w:val="-1137170985"/>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 xml:space="preserve">12: Other: </w:t>
      </w:r>
      <w:sdt>
        <w:sdtPr>
          <w:rPr>
            <w:rStyle w:val="BodyTextChar"/>
          </w:rPr>
          <w:alias w:val="Other strategy category"/>
          <w:tag w:val="Other strategy category"/>
          <w:id w:val="68544570"/>
          <w:placeholder>
            <w:docPart w:val="5118299888214D7FAEA8C3CB522DDC29"/>
          </w:placeholder>
          <w:showingPlcHdr/>
          <w15:color w:val="000000"/>
        </w:sdtPr>
        <w:sdtEndPr>
          <w:rPr>
            <w:rStyle w:val="BodyTextChar"/>
          </w:rPr>
        </w:sdtEndPr>
        <w:sdtContent>
          <w:r w:rsidR="007E65BD" w:rsidRPr="00852101">
            <w:rPr>
              <w:rStyle w:val="PlaceholderText"/>
              <w:color w:val="auto"/>
              <w:bdr w:val="single" w:sz="12" w:space="0" w:color="064276" w:themeColor="text1"/>
            </w:rPr>
            <w:t>Click or tap here to enter text.</w:t>
          </w:r>
        </w:sdtContent>
      </w:sdt>
    </w:p>
    <w:p w14:paraId="79629D29" w14:textId="281E91E7" w:rsidR="00BF6816" w:rsidRPr="00852101" w:rsidRDefault="00BF6816" w:rsidP="002A4392">
      <w:pPr>
        <w:spacing w:before="240"/>
        <w:rPr>
          <w:rFonts w:cs="Calibri"/>
          <w:b/>
          <w:bCs/>
          <w:szCs w:val="22"/>
        </w:rPr>
      </w:pPr>
      <w:r w:rsidRPr="00852101">
        <w:rPr>
          <w:rStyle w:val="BodyTextChar"/>
          <w:b/>
          <w:bCs/>
        </w:rPr>
        <w:t xml:space="preserve">Strategy status: </w:t>
      </w:r>
    </w:p>
    <w:p w14:paraId="57343836" w14:textId="77777777" w:rsidR="00BF6816" w:rsidRPr="00852101" w:rsidRDefault="00A01661" w:rsidP="00BF6816">
      <w:pPr>
        <w:spacing w:before="120"/>
      </w:pPr>
      <w:sdt>
        <w:sdtPr>
          <w:alias w:val="Ongoing status checkbox"/>
          <w:tag w:val="Ongoing status checkbox"/>
          <w:id w:val="-846397172"/>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Ongoing             </w:t>
      </w:r>
      <w:sdt>
        <w:sdtPr>
          <w:alias w:val="New status checkbox"/>
          <w:tag w:val="New status checkbox"/>
          <w:id w:val="1992830172"/>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New             </w:t>
      </w:r>
      <w:sdt>
        <w:sdtPr>
          <w:alias w:val="Paused status checkbox"/>
          <w:tag w:val="Paused status checkbox"/>
          <w:id w:val="1245227025"/>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Paused             </w:t>
      </w:r>
      <w:sdt>
        <w:sdtPr>
          <w:alias w:val="Revised status checkbox"/>
          <w:tag w:val="Revised status checkbox"/>
          <w:id w:val="-187213318"/>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Revised             </w:t>
      </w:r>
      <w:sdt>
        <w:sdtPr>
          <w:alias w:val="Completed status checkbox"/>
          <w:tag w:val="Completed status checkbox"/>
          <w:id w:val="387382340"/>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Completed</w:t>
      </w:r>
    </w:p>
    <w:p w14:paraId="095D5573" w14:textId="77777777" w:rsidR="00BF6816" w:rsidRPr="00852101" w:rsidRDefault="00A01661" w:rsidP="00BF6816">
      <w:pPr>
        <w:spacing w:before="120"/>
      </w:pPr>
      <w:sdt>
        <w:sdtPr>
          <w:alias w:val="Ended/retired/stopped status checkbox"/>
          <w:tag w:val="Ended/retired/stopped status checkbox"/>
          <w:id w:val="667136740"/>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Ended/retired/stopped</w:t>
      </w:r>
    </w:p>
    <w:p w14:paraId="5CA3CA7B" w14:textId="44204286" w:rsidR="00BF6816" w:rsidRPr="00852101" w:rsidRDefault="00BF6816" w:rsidP="00BF6816">
      <w:pPr>
        <w:spacing w:before="240"/>
        <w:rPr>
          <w:b/>
          <w:bCs/>
        </w:rPr>
      </w:pPr>
      <w:r w:rsidRPr="00852101">
        <w:rPr>
          <w:b/>
          <w:bCs/>
        </w:rPr>
        <w:t>Provider types support</w:t>
      </w:r>
      <w:r w:rsidR="00F22B79" w:rsidRPr="00852101">
        <w:rPr>
          <w:b/>
          <w:bCs/>
        </w:rPr>
        <w:t>ed</w:t>
      </w:r>
      <w:r w:rsidRPr="00852101">
        <w:rPr>
          <w:b/>
          <w:bCs/>
        </w:rPr>
        <w:t xml:space="preserve"> with this strategy:</w:t>
      </w:r>
    </w:p>
    <w:p w14:paraId="129BC93F" w14:textId="77777777" w:rsidR="00BF6816" w:rsidRPr="00852101" w:rsidRDefault="00A01661" w:rsidP="00BF6816">
      <w:pPr>
        <w:spacing w:before="120"/>
      </w:pPr>
      <w:sdt>
        <w:sdtPr>
          <w:alias w:val="Across provider types checkbox"/>
          <w:tag w:val="Across provider types checkbox"/>
          <w:id w:val="1010560924"/>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Across provider types </w:t>
      </w:r>
      <w:r w:rsidR="00BF6816" w:rsidRPr="00852101">
        <w:rPr>
          <w:b/>
          <w:bCs/>
        </w:rPr>
        <w:t>OR</w:t>
      </w:r>
      <w:r w:rsidR="00BF6816" w:rsidRPr="00852101">
        <w:t xml:space="preserve"> specific to: </w:t>
      </w:r>
    </w:p>
    <w:p w14:paraId="7D843353" w14:textId="77777777" w:rsidR="00BF6816" w:rsidRPr="00852101" w:rsidRDefault="00A01661" w:rsidP="00BF6816">
      <w:pPr>
        <w:spacing w:before="120"/>
      </w:pPr>
      <w:sdt>
        <w:sdtPr>
          <w:alias w:val="Physical health checkbox"/>
          <w:tag w:val="Physical health checkbox"/>
          <w:id w:val="-1750952985"/>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Physical health             </w:t>
      </w:r>
      <w:sdt>
        <w:sdtPr>
          <w:alias w:val="Oral health checkbox"/>
          <w:tag w:val="Oral health checkbox"/>
          <w:id w:val="1372953568"/>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Oral health             </w:t>
      </w:r>
      <w:sdt>
        <w:sdtPr>
          <w:alias w:val="Behavioral health checkbox"/>
          <w:tag w:val="Behavioral health checkbox"/>
          <w:id w:val="1059521236"/>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Behavioral health</w:t>
      </w:r>
    </w:p>
    <w:p w14:paraId="53B1F541" w14:textId="77777777" w:rsidR="00BF6816" w:rsidRPr="00852101" w:rsidRDefault="00BF6816" w:rsidP="00BF6816">
      <w:pPr>
        <w:spacing w:before="240"/>
      </w:pPr>
      <w:r w:rsidRPr="00852101">
        <w:rPr>
          <w:b/>
          <w:bCs/>
        </w:rPr>
        <w:t xml:space="preserve">Progress </w:t>
      </w:r>
      <w:r w:rsidRPr="00852101">
        <w:t>(including previous year accomplishments/successes and challenges with this strategy):</w:t>
      </w:r>
    </w:p>
    <w:p w14:paraId="6D1AB36D" w14:textId="77777777" w:rsidR="00BF6816" w:rsidRPr="00852101" w:rsidRDefault="00A01661" w:rsidP="00FC3103">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Strategy progress"/>
          <w:tag w:val="Strategy progress"/>
          <w:id w:val="-1001191424"/>
          <w:placeholder>
            <w:docPart w:val="FBFB46CD6B154D668024782026F0D504"/>
          </w:placeholder>
          <w:showingPlcHdr/>
          <w15:color w:val="000000"/>
        </w:sdtPr>
        <w:sdtEndPr>
          <w:rPr>
            <w:rStyle w:val="DefaultParagraphFont"/>
            <w:rFonts w:cs="Arial"/>
            <w:b/>
            <w:bCs/>
            <w:szCs w:val="26"/>
          </w:rPr>
        </w:sdtEndPr>
        <w:sdtContent>
          <w:r w:rsidR="00BF6816" w:rsidRPr="00852101">
            <w:rPr>
              <w:rStyle w:val="PlaceholderText"/>
              <w:color w:val="auto"/>
            </w:rPr>
            <w:t>Click or tap here to enter text.</w:t>
          </w:r>
        </w:sdtContent>
      </w:sdt>
      <w:r w:rsidR="00BF6816" w:rsidRPr="00852101">
        <w:rPr>
          <w:rStyle w:val="BodyTextChar"/>
        </w:rPr>
        <w:t xml:space="preserve">  </w:t>
      </w:r>
    </w:p>
    <w:p w14:paraId="34623D42" w14:textId="77777777" w:rsidR="00BF6816" w:rsidRPr="00852101" w:rsidRDefault="00BF6816" w:rsidP="00BF6816">
      <w:pPr>
        <w:spacing w:before="240"/>
        <w:rPr>
          <w:b/>
          <w:bCs/>
        </w:rPr>
      </w:pPr>
      <w:r w:rsidRPr="00852101">
        <w:t>(Optional)</w:t>
      </w:r>
      <w:r w:rsidRPr="00852101">
        <w:rPr>
          <w:b/>
          <w:bCs/>
        </w:rPr>
        <w:t xml:space="preserve"> Overview of 2026-29 plans for this strategy: </w:t>
      </w:r>
    </w:p>
    <w:p w14:paraId="37D4CCBE" w14:textId="77777777" w:rsidR="00BF6816" w:rsidRPr="00852101" w:rsidRDefault="00A01661" w:rsidP="00FC3103">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rStyle w:val="BodyTextChar"/>
          </w:rPr>
          <w:alias w:val="Overview of plans"/>
          <w:tag w:val="Overview of plans"/>
          <w:id w:val="580875854"/>
          <w:placeholder>
            <w:docPart w:val="1B56015F41064447B0AA87946A145A28"/>
          </w:placeholder>
          <w:showingPlcHdr/>
          <w15:color w:val="000000"/>
        </w:sdtPr>
        <w:sdtEndPr>
          <w:rPr>
            <w:rStyle w:val="DefaultParagraphFont"/>
            <w:rFonts w:cs="Arial"/>
            <w:b/>
            <w:bCs/>
            <w:szCs w:val="26"/>
          </w:rPr>
        </w:sdtEndPr>
        <w:sdtContent>
          <w:r w:rsidR="00BF6816" w:rsidRPr="00852101">
            <w:rPr>
              <w:rStyle w:val="PlaceholderText"/>
              <w:color w:val="auto"/>
            </w:rPr>
            <w:t>Click or tap here to enter text.</w:t>
          </w:r>
        </w:sdtContent>
      </w:sdt>
      <w:r w:rsidR="00BF6816" w:rsidRPr="00852101">
        <w:rPr>
          <w:rStyle w:val="BodyTextChar"/>
        </w:rPr>
        <w:t xml:space="preserve">  </w:t>
      </w:r>
    </w:p>
    <w:p w14:paraId="79BF5E9A" w14:textId="77777777" w:rsidR="00BF6816" w:rsidRPr="00852101" w:rsidRDefault="00BF6816" w:rsidP="00BF6816">
      <w:pPr>
        <w:spacing w:before="240" w:after="120"/>
        <w:ind w:left="540"/>
        <w:rPr>
          <w:b/>
          <w:bCs/>
        </w:rPr>
      </w:pPr>
      <w:r w:rsidRPr="00852101">
        <w:rPr>
          <w:b/>
          <w:bCs/>
        </w:rPr>
        <w:t>Planned activities and milestones</w:t>
      </w:r>
    </w:p>
    <w:p w14:paraId="3D9D2205" w14:textId="77777777" w:rsidR="00BF6816" w:rsidRPr="00852101" w:rsidRDefault="00BF6816" w:rsidP="00F21E00">
      <w:pPr>
        <w:spacing w:before="120" w:after="120"/>
        <w:ind w:left="540"/>
      </w:pPr>
      <w:r w:rsidRPr="00852101">
        <w:t xml:space="preserve">Enter planned activities and milestones for this strategy in the table below. Please add or delete lines as needed. </w:t>
      </w:r>
    </w:p>
    <w:tbl>
      <w:tblPr>
        <w:tblStyle w:val="TableGrid"/>
        <w:tblW w:w="4799" w:type="pct"/>
        <w:tblInd w:w="518" w:type="dxa"/>
        <w:tblBorders>
          <w:top w:val="single" w:sz="4" w:space="0" w:color="7D290B" w:themeColor="accent1" w:themeShade="80"/>
          <w:left w:val="single" w:sz="4" w:space="0" w:color="7D290B" w:themeColor="accent1" w:themeShade="80"/>
          <w:bottom w:val="single" w:sz="4" w:space="0" w:color="7D290B" w:themeColor="accent1" w:themeShade="80"/>
          <w:right w:val="single" w:sz="4" w:space="0" w:color="7D290B" w:themeColor="accent1" w:themeShade="80"/>
          <w:insideH w:val="single" w:sz="4" w:space="0" w:color="7D290B" w:themeColor="accent1" w:themeShade="80"/>
          <w:insideV w:val="single" w:sz="4" w:space="0" w:color="7D290B" w:themeColor="accent1" w:themeShade="80"/>
        </w:tblBorders>
        <w:tblLook w:val="0620" w:firstRow="1" w:lastRow="0" w:firstColumn="0" w:lastColumn="0" w:noHBand="1" w:noVBand="1"/>
        <w:tblCaption w:val="HIE for providers strategy planned activities and milestones"/>
        <w:tblDescription w:val="This table is used to list planned activities and milestones relating to a CCO's Health IT Roadmap HIE for providers strategy. The first column is to list planned activities, and the second column is to list planned milestones. "/>
      </w:tblPr>
      <w:tblGrid>
        <w:gridCol w:w="5040"/>
        <w:gridCol w:w="5040"/>
      </w:tblGrid>
      <w:tr w:rsidR="00BF6816" w:rsidRPr="00852101" w14:paraId="5D4896F1" w14:textId="77777777" w:rsidTr="00ED4177">
        <w:trPr>
          <w:trHeight w:val="432"/>
          <w:tblHeader/>
        </w:trPr>
        <w:tc>
          <w:tcPr>
            <w:tcW w:w="2500" w:type="pct"/>
            <w:shd w:val="clear" w:color="auto" w:fill="EC5A24" w:themeFill="accent1"/>
            <w:vAlign w:val="center"/>
          </w:tcPr>
          <w:p w14:paraId="502EFF32" w14:textId="77777777" w:rsidR="00BF6816" w:rsidRPr="00852101" w:rsidRDefault="00BF6816">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EC5A24" w:themeFill="accent1"/>
            <w:vAlign w:val="center"/>
          </w:tcPr>
          <w:p w14:paraId="3600F1CA" w14:textId="77777777" w:rsidR="00BF6816" w:rsidRPr="00852101" w:rsidRDefault="00BF6816">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BF6816" w:rsidRPr="00852101" w14:paraId="65772720" w14:textId="77777777" w:rsidTr="00ED4177">
        <w:tc>
          <w:tcPr>
            <w:tcW w:w="2500" w:type="pct"/>
          </w:tcPr>
          <w:sdt>
            <w:sdtPr>
              <w:rPr>
                <w:rStyle w:val="BodyTextChar"/>
              </w:rPr>
              <w:alias w:val="Strategy planned activities"/>
              <w:tag w:val="Strategy planned activities"/>
              <w:id w:val="-407617660"/>
              <w:placeholder>
                <w:docPart w:val="1B56015F41064447B0AA87946A145A28"/>
              </w:placeholder>
              <w:showingPlcHdr/>
              <w15:color w:val="000000"/>
            </w:sdtPr>
            <w:sdtEndPr>
              <w:rPr>
                <w:rStyle w:val="DefaultParagraphFont"/>
                <w:rFonts w:cs="Arial"/>
                <w:szCs w:val="26"/>
              </w:rPr>
            </w:sdtEndPr>
            <w:sdtContent>
              <w:p w14:paraId="44D37D1C" w14:textId="2DD9DF13" w:rsidR="00BF6816" w:rsidRPr="00852101" w:rsidRDefault="00BD758D" w:rsidP="00404EF9">
                <w:pPr>
                  <w:pStyle w:val="Bulletlistparagraph"/>
                  <w:numPr>
                    <w:ilvl w:val="0"/>
                    <w:numId w:val="39"/>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342637664"/>
              <w:placeholder>
                <w:docPart w:val="1B56015F41064447B0AA87946A145A28"/>
              </w:placeholder>
              <w:showingPlcHdr/>
              <w15:color w:val="000000"/>
            </w:sdtPr>
            <w:sdtEndPr>
              <w:rPr>
                <w:rStyle w:val="DefaultParagraphFont"/>
                <w:rFonts w:cs="Arial"/>
                <w:szCs w:val="26"/>
              </w:rPr>
            </w:sdtEndPr>
            <w:sdtContent>
              <w:p w14:paraId="007361AF" w14:textId="6F5C648F" w:rsidR="00BF6816" w:rsidRPr="00852101" w:rsidRDefault="00BD758D" w:rsidP="00404EF9">
                <w:pPr>
                  <w:pStyle w:val="ListParagraph"/>
                  <w:numPr>
                    <w:ilvl w:val="0"/>
                    <w:numId w:val="40"/>
                  </w:numPr>
                  <w:ind w:left="361"/>
                </w:pPr>
                <w:r w:rsidRPr="00852101">
                  <w:rPr>
                    <w:rStyle w:val="PlaceholderText"/>
                    <w:color w:val="auto"/>
                    <w:bdr w:val="single" w:sz="12" w:space="0" w:color="064276" w:themeColor="text1"/>
                  </w:rPr>
                  <w:t>Click or tap here to enter text.</w:t>
                </w:r>
              </w:p>
            </w:sdtContent>
          </w:sdt>
        </w:tc>
      </w:tr>
    </w:tbl>
    <w:p w14:paraId="1535E753" w14:textId="650C4DB3" w:rsidR="00BF6816" w:rsidRPr="00852101" w:rsidRDefault="00BF6816" w:rsidP="00BC0492">
      <w:pPr>
        <w:pStyle w:val="Heading4"/>
        <w:shd w:val="clear" w:color="auto" w:fill="FFF1DC" w:themeFill="accent5"/>
        <w:rPr>
          <w:rStyle w:val="BodyTextChar"/>
          <w:b/>
          <w:bCs/>
          <w:szCs w:val="26"/>
        </w:rPr>
      </w:pPr>
      <w:r w:rsidRPr="00852101">
        <w:rPr>
          <w:b/>
          <w:bCs/>
        </w:rPr>
        <w:lastRenderedPageBreak/>
        <w:t xml:space="preserve">Strategy </w:t>
      </w:r>
      <w:r w:rsidR="00755FEC" w:rsidRPr="00852101">
        <w:rPr>
          <w:b/>
          <w:bCs/>
        </w:rPr>
        <w:t>3</w:t>
      </w:r>
      <w:r w:rsidRPr="00852101">
        <w:rPr>
          <w:b/>
          <w:bCs/>
        </w:rPr>
        <w:t xml:space="preserve"> title: </w:t>
      </w:r>
      <w:sdt>
        <w:sdtPr>
          <w:rPr>
            <w:rStyle w:val="BodyTextChar"/>
            <w:b/>
            <w:bCs/>
            <w:szCs w:val="26"/>
          </w:rPr>
          <w:alias w:val="Strategy title"/>
          <w:tag w:val="Strategy title"/>
          <w:id w:val="466862912"/>
          <w:placeholder>
            <w:docPart w:val="69C832B4DED34C3A9DB35CA970C124A0"/>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4FF81CB7" w14:textId="77777777" w:rsidR="00BF6816" w:rsidRPr="00852101" w:rsidRDefault="00BF6816" w:rsidP="00BF6816">
      <w:pPr>
        <w:shd w:val="clear" w:color="auto" w:fill="FFF1DC" w:themeFill="accent5"/>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581295960"/>
          <w:placeholder>
            <w:docPart w:val="1CE328F385EB49F3B03CB783929D68AD"/>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42A409AC" w14:textId="77777777" w:rsidR="001B76C1" w:rsidRPr="00852101" w:rsidRDefault="00BF6816" w:rsidP="002A4392">
      <w:pPr>
        <w:spacing w:before="240"/>
        <w:rPr>
          <w:rStyle w:val="BodyTextChar"/>
        </w:rPr>
      </w:pPr>
      <w:r w:rsidRPr="00852101">
        <w:rPr>
          <w:rStyle w:val="BodyTextChar"/>
          <w:b/>
          <w:bCs/>
        </w:rPr>
        <w:t>Strategy categories:</w:t>
      </w:r>
      <w:r w:rsidRPr="00852101">
        <w:rPr>
          <w:rStyle w:val="BodyTextChar"/>
        </w:rPr>
        <w:t xml:space="preserve"> Select which categories pertain to this strategy</w:t>
      </w:r>
    </w:p>
    <w:p w14:paraId="08E5DD5B" w14:textId="77777777" w:rsidR="007E65BD" w:rsidRDefault="00A01661" w:rsidP="007E65BD">
      <w:pPr>
        <w:spacing w:before="120" w:after="120"/>
        <w:rPr>
          <w:rStyle w:val="BodyTextChar"/>
        </w:rPr>
      </w:pPr>
      <w:sdt>
        <w:sdtPr>
          <w:rPr>
            <w:rStyle w:val="BodyTextChar"/>
          </w:rPr>
          <w:alias w:val="TA strategy checkbox"/>
          <w:tag w:val="TA strategy checkbox"/>
          <w:id w:val="167991508"/>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1: TA</w:t>
      </w:r>
      <w:r w:rsidR="007E65BD">
        <w:rPr>
          <w:rStyle w:val="BodyTextChar"/>
        </w:rPr>
        <w:t xml:space="preserve">      </w:t>
      </w:r>
      <w:sdt>
        <w:sdtPr>
          <w:rPr>
            <w:rStyle w:val="BodyTextChar"/>
          </w:rPr>
          <w:alias w:val="Assessment strategy checkbox"/>
          <w:tag w:val="Assessment strategy checkbox"/>
          <w:id w:val="88203251"/>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2: Assessment</w:t>
      </w:r>
      <w:r w:rsidR="007E65BD">
        <w:rPr>
          <w:rStyle w:val="BodyTextChar"/>
        </w:rPr>
        <w:t xml:space="preserve">      </w:t>
      </w:r>
      <w:sdt>
        <w:sdtPr>
          <w:rPr>
            <w:rStyle w:val="BodyTextChar"/>
          </w:rPr>
          <w:alias w:val="Outreach strategy checkbox"/>
          <w:tag w:val="Outreach strategy checkbox"/>
          <w:id w:val="-779027747"/>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3: Outreach</w:t>
      </w:r>
      <w:r w:rsidR="007E65BD">
        <w:rPr>
          <w:rStyle w:val="BodyTextChar"/>
        </w:rPr>
        <w:t xml:space="preserve">      </w:t>
      </w:r>
      <w:sdt>
        <w:sdtPr>
          <w:rPr>
            <w:rStyle w:val="BodyTextChar"/>
          </w:rPr>
          <w:alias w:val="Collaboration strategy checkbox"/>
          <w:tag w:val="Collaboration strategy checkbox"/>
          <w:id w:val="1563137811"/>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4: Collaboration</w:t>
      </w:r>
      <w:r w:rsidR="007E65BD">
        <w:rPr>
          <w:rStyle w:val="BodyTextChar"/>
        </w:rPr>
        <w:t xml:space="preserve">      </w:t>
      </w:r>
    </w:p>
    <w:p w14:paraId="7569A3A7" w14:textId="77777777" w:rsidR="007E65BD" w:rsidRPr="00852101" w:rsidRDefault="00A01661" w:rsidP="007E65BD">
      <w:pPr>
        <w:spacing w:before="120" w:after="120"/>
        <w:rPr>
          <w:rStyle w:val="BodyTextChar"/>
        </w:rPr>
      </w:pPr>
      <w:sdt>
        <w:sdtPr>
          <w:rPr>
            <w:rStyle w:val="BodyTextChar"/>
          </w:rPr>
          <w:alias w:val="Enhancements strategy checkbox"/>
          <w:tag w:val="Enhancements strategy checkbox"/>
          <w:id w:val="527460386"/>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5: Enhancements</w:t>
      </w:r>
      <w:r w:rsidR="007E65BD">
        <w:rPr>
          <w:rStyle w:val="BodyTextChar"/>
        </w:rPr>
        <w:t xml:space="preserve">      </w:t>
      </w:r>
      <w:sdt>
        <w:sdtPr>
          <w:rPr>
            <w:rStyle w:val="BodyTextChar"/>
          </w:rPr>
          <w:alias w:val="Integration strategy checkbox"/>
          <w:tag w:val="Integration strategy checkbox"/>
          <w:id w:val="930555832"/>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6: Integration</w:t>
      </w:r>
      <w:r w:rsidR="007E65BD">
        <w:rPr>
          <w:rStyle w:val="BodyTextChar"/>
        </w:rPr>
        <w:t xml:space="preserve">      </w:t>
      </w:r>
      <w:sdt>
        <w:sdtPr>
          <w:rPr>
            <w:rStyle w:val="BodyTextChar"/>
          </w:rPr>
          <w:alias w:val="Contracts strategy checkbox"/>
          <w:tag w:val="Contracts strategy checkbox"/>
          <w:id w:val="497461674"/>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7: Contracts</w:t>
      </w:r>
      <w:r w:rsidR="007E65BD">
        <w:rPr>
          <w:rStyle w:val="BodyTextChar"/>
        </w:rPr>
        <w:t xml:space="preserve">      </w:t>
      </w:r>
      <w:sdt>
        <w:sdtPr>
          <w:rPr>
            <w:rStyle w:val="BodyTextChar"/>
          </w:rPr>
          <w:alias w:val="Financial support strategy checkbox"/>
          <w:tag w:val="Financial support strategy checkbox"/>
          <w:id w:val="1178936069"/>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8: Financial support</w:t>
      </w:r>
    </w:p>
    <w:p w14:paraId="70B83553" w14:textId="77777777" w:rsidR="007E65BD" w:rsidRDefault="00A01661" w:rsidP="007E65BD">
      <w:pPr>
        <w:spacing w:before="120" w:after="120"/>
        <w:rPr>
          <w:rStyle w:val="BodyTextChar"/>
        </w:rPr>
      </w:pPr>
      <w:sdt>
        <w:sdtPr>
          <w:rPr>
            <w:rStyle w:val="BodyTextChar"/>
          </w:rPr>
          <w:alias w:val="Incentives strategy checkbox"/>
          <w:tag w:val="Incentives strategy checkbox"/>
          <w:id w:val="-706637040"/>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9: Incentives</w:t>
      </w:r>
      <w:r w:rsidR="007E65BD">
        <w:rPr>
          <w:rStyle w:val="BodyTextChar"/>
        </w:rPr>
        <w:t xml:space="preserve">      </w:t>
      </w:r>
      <w:sdt>
        <w:sdtPr>
          <w:rPr>
            <w:rStyle w:val="BodyTextChar"/>
          </w:rPr>
          <w:alias w:val="Hosted EHR strategy checkbox"/>
          <w:tag w:val="Hosted EHR strategy checkbox"/>
          <w:id w:val="447584938"/>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10: Hosted EHR</w:t>
      </w:r>
      <w:r w:rsidR="007E65BD">
        <w:rPr>
          <w:rStyle w:val="BodyTextChar"/>
        </w:rPr>
        <w:t xml:space="preserve">      </w:t>
      </w:r>
    </w:p>
    <w:p w14:paraId="65E2B480" w14:textId="77777777" w:rsidR="007E65BD" w:rsidRDefault="00A01661" w:rsidP="007E65BD">
      <w:pPr>
        <w:spacing w:before="120" w:after="120"/>
        <w:rPr>
          <w:rStyle w:val="BodyTextChar"/>
        </w:rPr>
      </w:pPr>
      <w:sdt>
        <w:sdtPr>
          <w:rPr>
            <w:rStyle w:val="BodyTextChar"/>
          </w:rPr>
          <w:alias w:val="Other (requirements) strategy checkbox"/>
          <w:tag w:val="Other (requirements) strategy checkbox"/>
          <w:id w:val="-782101464"/>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 xml:space="preserve">11: Other (requirements): </w:t>
      </w:r>
      <w:sdt>
        <w:sdtPr>
          <w:rPr>
            <w:rStyle w:val="BodyTextChar"/>
          </w:rPr>
          <w:alias w:val="Other strategy category (related to requirements)"/>
          <w:tag w:val="Other strategy category (related to requirements)"/>
          <w:id w:val="-1742168646"/>
          <w:placeholder>
            <w:docPart w:val="A05A11238C024F72B120990EB7A2F072"/>
          </w:placeholder>
          <w:showingPlcHdr/>
          <w15:color w:val="000000"/>
        </w:sdtPr>
        <w:sdtEndPr>
          <w:rPr>
            <w:rStyle w:val="BodyTextChar"/>
          </w:rPr>
        </w:sdtEndPr>
        <w:sdtContent>
          <w:r w:rsidR="007E65BD" w:rsidRPr="005C275B">
            <w:rPr>
              <w:rStyle w:val="PlaceholderText"/>
              <w:color w:val="auto"/>
              <w:bdr w:val="single" w:sz="12" w:space="0" w:color="064276" w:themeColor="text1"/>
            </w:rPr>
            <w:t>Click or tap here to enter text.</w:t>
          </w:r>
        </w:sdtContent>
      </w:sdt>
      <w:r w:rsidR="007E65BD">
        <w:rPr>
          <w:rStyle w:val="BodyTextChar"/>
        </w:rPr>
        <w:t xml:space="preserve">      </w:t>
      </w:r>
    </w:p>
    <w:p w14:paraId="45337C60" w14:textId="77777777" w:rsidR="007E65BD" w:rsidRPr="00852101" w:rsidRDefault="00A01661" w:rsidP="007E65BD">
      <w:pPr>
        <w:spacing w:before="120" w:after="120"/>
        <w:rPr>
          <w:rStyle w:val="BodyTextChar"/>
        </w:rPr>
      </w:pPr>
      <w:sdt>
        <w:sdtPr>
          <w:rPr>
            <w:rStyle w:val="BodyTextChar"/>
          </w:rPr>
          <w:alias w:val="Other strategy checkbox"/>
          <w:tag w:val="Other strategy checkbox"/>
          <w:id w:val="987441395"/>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 xml:space="preserve">12: Other: </w:t>
      </w:r>
      <w:sdt>
        <w:sdtPr>
          <w:rPr>
            <w:rStyle w:val="BodyTextChar"/>
          </w:rPr>
          <w:alias w:val="Other strategy category"/>
          <w:tag w:val="Other strategy category"/>
          <w:id w:val="987372915"/>
          <w:placeholder>
            <w:docPart w:val="7A18E4D10D314BCBB0CE44855AFFAF75"/>
          </w:placeholder>
          <w:showingPlcHdr/>
          <w15:color w:val="000000"/>
        </w:sdtPr>
        <w:sdtEndPr>
          <w:rPr>
            <w:rStyle w:val="BodyTextChar"/>
          </w:rPr>
        </w:sdtEndPr>
        <w:sdtContent>
          <w:r w:rsidR="007E65BD" w:rsidRPr="00852101">
            <w:rPr>
              <w:rStyle w:val="PlaceholderText"/>
              <w:color w:val="auto"/>
              <w:bdr w:val="single" w:sz="12" w:space="0" w:color="064276" w:themeColor="text1"/>
            </w:rPr>
            <w:t>Click or tap here to enter text.</w:t>
          </w:r>
        </w:sdtContent>
      </w:sdt>
    </w:p>
    <w:p w14:paraId="7A6BC371" w14:textId="57E93BE2" w:rsidR="00BF6816" w:rsidRPr="00852101" w:rsidRDefault="00BF6816" w:rsidP="001B76C1">
      <w:pPr>
        <w:spacing w:before="240"/>
        <w:rPr>
          <w:rFonts w:cs="Calibri"/>
          <w:b/>
          <w:bCs/>
          <w:szCs w:val="22"/>
        </w:rPr>
      </w:pPr>
      <w:r w:rsidRPr="00852101">
        <w:rPr>
          <w:rStyle w:val="BodyTextChar"/>
          <w:b/>
          <w:bCs/>
        </w:rPr>
        <w:t xml:space="preserve">Strategy status: </w:t>
      </w:r>
    </w:p>
    <w:p w14:paraId="1335C954" w14:textId="77777777" w:rsidR="00BF6816" w:rsidRPr="00852101" w:rsidRDefault="00A01661" w:rsidP="00BF6816">
      <w:pPr>
        <w:spacing w:before="120"/>
      </w:pPr>
      <w:sdt>
        <w:sdtPr>
          <w:alias w:val="Ongoing status checkbox"/>
          <w:tag w:val="Ongoing status checkbox"/>
          <w:id w:val="-956260154"/>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Ongoing             </w:t>
      </w:r>
      <w:sdt>
        <w:sdtPr>
          <w:alias w:val="New status checkbox"/>
          <w:tag w:val="New status checkbox"/>
          <w:id w:val="615723538"/>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New             </w:t>
      </w:r>
      <w:sdt>
        <w:sdtPr>
          <w:alias w:val="Paused status checkbox"/>
          <w:tag w:val="Paused status checkbox"/>
          <w:id w:val="682865794"/>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Paused             </w:t>
      </w:r>
      <w:sdt>
        <w:sdtPr>
          <w:alias w:val="Revised status checkbox"/>
          <w:tag w:val="Revised status checkbox"/>
          <w:id w:val="961769234"/>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Revised             </w:t>
      </w:r>
      <w:sdt>
        <w:sdtPr>
          <w:alias w:val="Completed status checkbox"/>
          <w:tag w:val="Completed status checkbox"/>
          <w:id w:val="1507318748"/>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Completed</w:t>
      </w:r>
    </w:p>
    <w:p w14:paraId="117957FC" w14:textId="77777777" w:rsidR="00BF6816" w:rsidRPr="00852101" w:rsidRDefault="00A01661" w:rsidP="00BF6816">
      <w:pPr>
        <w:spacing w:before="120"/>
      </w:pPr>
      <w:sdt>
        <w:sdtPr>
          <w:alias w:val="Ended/retired/stopped status checkbox"/>
          <w:tag w:val="Ended/retired/stopped status checkbox"/>
          <w:id w:val="-192622349"/>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Ended/retired/stopped</w:t>
      </w:r>
    </w:p>
    <w:p w14:paraId="7731286C" w14:textId="791419F0" w:rsidR="00BF6816" w:rsidRPr="00852101" w:rsidRDefault="00BF6816" w:rsidP="00BF6816">
      <w:pPr>
        <w:spacing w:before="240"/>
        <w:rPr>
          <w:b/>
          <w:bCs/>
        </w:rPr>
      </w:pPr>
      <w:r w:rsidRPr="00852101">
        <w:rPr>
          <w:b/>
          <w:bCs/>
        </w:rPr>
        <w:t>Provider types support</w:t>
      </w:r>
      <w:r w:rsidR="00F22B79" w:rsidRPr="00852101">
        <w:rPr>
          <w:b/>
          <w:bCs/>
        </w:rPr>
        <w:t>ed</w:t>
      </w:r>
      <w:r w:rsidRPr="00852101">
        <w:rPr>
          <w:b/>
          <w:bCs/>
        </w:rPr>
        <w:t xml:space="preserve"> with this strategy:</w:t>
      </w:r>
    </w:p>
    <w:p w14:paraId="33E8BB2F" w14:textId="77777777" w:rsidR="00BF6816" w:rsidRPr="00852101" w:rsidRDefault="00A01661" w:rsidP="00BF6816">
      <w:pPr>
        <w:spacing w:before="120"/>
      </w:pPr>
      <w:sdt>
        <w:sdtPr>
          <w:alias w:val="Across provider types checkbox"/>
          <w:tag w:val="Across provider types checkbox"/>
          <w:id w:val="1536929212"/>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Across provider types </w:t>
      </w:r>
      <w:r w:rsidR="00BF6816" w:rsidRPr="00852101">
        <w:rPr>
          <w:b/>
          <w:bCs/>
        </w:rPr>
        <w:t>OR</w:t>
      </w:r>
      <w:r w:rsidR="00BF6816" w:rsidRPr="00852101">
        <w:t xml:space="preserve"> specific to: </w:t>
      </w:r>
    </w:p>
    <w:p w14:paraId="0261CEF9" w14:textId="77777777" w:rsidR="00BF6816" w:rsidRPr="00852101" w:rsidRDefault="00A01661" w:rsidP="00BF6816">
      <w:pPr>
        <w:spacing w:before="120"/>
      </w:pPr>
      <w:sdt>
        <w:sdtPr>
          <w:alias w:val="Physical health checkbox"/>
          <w:tag w:val="Physical health checkbox"/>
          <w:id w:val="1496838547"/>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Physical health             </w:t>
      </w:r>
      <w:sdt>
        <w:sdtPr>
          <w:alias w:val="Oral health checkbox"/>
          <w:tag w:val="Oral health checkbox"/>
          <w:id w:val="313452756"/>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Oral health             </w:t>
      </w:r>
      <w:sdt>
        <w:sdtPr>
          <w:alias w:val="Behavioral health checkbox"/>
          <w:tag w:val="Behavioral health checkbox"/>
          <w:id w:val="2118871677"/>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Behavioral health</w:t>
      </w:r>
    </w:p>
    <w:p w14:paraId="7D4DD236" w14:textId="77777777" w:rsidR="00BF6816" w:rsidRPr="00852101" w:rsidRDefault="00BF6816" w:rsidP="00BF6816">
      <w:pPr>
        <w:spacing w:before="240"/>
      </w:pPr>
      <w:r w:rsidRPr="00852101">
        <w:rPr>
          <w:b/>
          <w:bCs/>
        </w:rPr>
        <w:t xml:space="preserve">Progress </w:t>
      </w:r>
      <w:r w:rsidRPr="00852101">
        <w:t>(including previous year accomplishments/successes and challenges with this strategy):</w:t>
      </w:r>
    </w:p>
    <w:p w14:paraId="2D8664D2" w14:textId="77777777" w:rsidR="00BF6816" w:rsidRPr="00852101" w:rsidRDefault="00A01661" w:rsidP="00BF6816">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rStyle w:val="BodyTextChar"/>
        </w:rPr>
      </w:pPr>
      <w:sdt>
        <w:sdtPr>
          <w:rPr>
            <w:rStyle w:val="BodyTextChar"/>
          </w:rPr>
          <w:alias w:val="Strategy progress"/>
          <w:tag w:val="Strategy progress"/>
          <w:id w:val="-1931113459"/>
          <w:placeholder>
            <w:docPart w:val="77B226B1EE434C6C9D38D51506614348"/>
          </w:placeholder>
          <w:showingPlcHdr/>
          <w15:color w:val="000000"/>
        </w:sdtPr>
        <w:sdtEndPr>
          <w:rPr>
            <w:rStyle w:val="DefaultParagraphFont"/>
            <w:rFonts w:cs="Arial"/>
            <w:b/>
            <w:bCs/>
            <w:szCs w:val="26"/>
          </w:rPr>
        </w:sdtEndPr>
        <w:sdtContent>
          <w:r w:rsidR="00BF6816" w:rsidRPr="00852101">
            <w:rPr>
              <w:rStyle w:val="PlaceholderText"/>
              <w:color w:val="auto"/>
            </w:rPr>
            <w:t>Click or tap here to enter text.</w:t>
          </w:r>
        </w:sdtContent>
      </w:sdt>
      <w:r w:rsidR="00BF6816" w:rsidRPr="00852101">
        <w:rPr>
          <w:rStyle w:val="BodyTextChar"/>
        </w:rPr>
        <w:t xml:space="preserve">  </w:t>
      </w:r>
    </w:p>
    <w:p w14:paraId="17D698CB" w14:textId="77777777" w:rsidR="00BF6816" w:rsidRPr="00852101" w:rsidRDefault="00BF6816" w:rsidP="00BF6816">
      <w:pPr>
        <w:spacing w:before="240"/>
        <w:rPr>
          <w:b/>
          <w:bCs/>
        </w:rPr>
      </w:pPr>
      <w:r w:rsidRPr="00852101">
        <w:t>(Optional)</w:t>
      </w:r>
      <w:r w:rsidRPr="00852101">
        <w:rPr>
          <w:b/>
          <w:bCs/>
        </w:rPr>
        <w:t xml:space="preserve"> Overview of 2026-29 plans for this strategy: </w:t>
      </w:r>
    </w:p>
    <w:p w14:paraId="1EB068AF" w14:textId="77777777" w:rsidR="00BF6816" w:rsidRPr="00852101" w:rsidRDefault="00A01661" w:rsidP="00BF6816">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b/>
          <w:bCs/>
        </w:rPr>
      </w:pPr>
      <w:sdt>
        <w:sdtPr>
          <w:rPr>
            <w:rStyle w:val="BodyTextChar"/>
          </w:rPr>
          <w:alias w:val="Overview of plans"/>
          <w:tag w:val="Overview of plans"/>
          <w:id w:val="804583044"/>
          <w:placeholder>
            <w:docPart w:val="43F68FCB078D4B96A539D34732D2AEE5"/>
          </w:placeholder>
          <w:showingPlcHdr/>
          <w15:color w:val="000000"/>
        </w:sdtPr>
        <w:sdtEndPr>
          <w:rPr>
            <w:rStyle w:val="DefaultParagraphFont"/>
            <w:rFonts w:cs="Arial"/>
            <w:b/>
            <w:bCs/>
            <w:szCs w:val="26"/>
          </w:rPr>
        </w:sdtEndPr>
        <w:sdtContent>
          <w:r w:rsidR="00BF6816" w:rsidRPr="00852101">
            <w:rPr>
              <w:rStyle w:val="PlaceholderText"/>
              <w:color w:val="auto"/>
            </w:rPr>
            <w:t>Click or tap here to enter text.</w:t>
          </w:r>
        </w:sdtContent>
      </w:sdt>
      <w:r w:rsidR="00BF6816" w:rsidRPr="00852101">
        <w:rPr>
          <w:rStyle w:val="BodyTextChar"/>
        </w:rPr>
        <w:t xml:space="preserve">  </w:t>
      </w:r>
    </w:p>
    <w:p w14:paraId="70ACB93E" w14:textId="77777777" w:rsidR="00BF6816" w:rsidRPr="00852101" w:rsidRDefault="00BF6816" w:rsidP="00BF6816">
      <w:pPr>
        <w:spacing w:before="240" w:after="120"/>
        <w:ind w:left="540"/>
        <w:rPr>
          <w:b/>
          <w:bCs/>
        </w:rPr>
      </w:pPr>
      <w:r w:rsidRPr="00852101">
        <w:rPr>
          <w:b/>
          <w:bCs/>
        </w:rPr>
        <w:t>Planned activities and milestones</w:t>
      </w:r>
    </w:p>
    <w:p w14:paraId="2D4B7E27" w14:textId="77777777" w:rsidR="00BF6816" w:rsidRPr="00852101" w:rsidRDefault="00BF6816" w:rsidP="00BF6816">
      <w:pPr>
        <w:spacing w:after="120"/>
        <w:ind w:left="540"/>
      </w:pPr>
      <w:r w:rsidRPr="00852101">
        <w:lastRenderedPageBreak/>
        <w:t xml:space="preserve">Enter planned activities and milestones for this strategy in the table below. Please add or delete lines as needed. </w:t>
      </w:r>
    </w:p>
    <w:tbl>
      <w:tblPr>
        <w:tblStyle w:val="TableGrid"/>
        <w:tblW w:w="4799" w:type="pct"/>
        <w:tblInd w:w="518" w:type="dxa"/>
        <w:tblBorders>
          <w:top w:val="single" w:sz="4" w:space="0" w:color="7D290B" w:themeColor="accent1" w:themeShade="80"/>
          <w:left w:val="single" w:sz="4" w:space="0" w:color="7D290B" w:themeColor="accent1" w:themeShade="80"/>
          <w:bottom w:val="single" w:sz="4" w:space="0" w:color="7D290B" w:themeColor="accent1" w:themeShade="80"/>
          <w:right w:val="single" w:sz="4" w:space="0" w:color="7D290B" w:themeColor="accent1" w:themeShade="80"/>
          <w:insideH w:val="single" w:sz="4" w:space="0" w:color="7D290B" w:themeColor="accent1" w:themeShade="80"/>
          <w:insideV w:val="single" w:sz="4" w:space="0" w:color="7D290B" w:themeColor="accent1" w:themeShade="80"/>
        </w:tblBorders>
        <w:tblLook w:val="0620" w:firstRow="1" w:lastRow="0" w:firstColumn="0" w:lastColumn="0" w:noHBand="1" w:noVBand="1"/>
        <w:tblCaption w:val="HIE for providers strategy planned activities and milestones"/>
        <w:tblDescription w:val="This table is used to list planned activities and milestones relating to a CCO's Health IT Roadmap HIE for providers strategy. The first column is to list planned activities, and the second column is to list planned milestones. "/>
      </w:tblPr>
      <w:tblGrid>
        <w:gridCol w:w="5040"/>
        <w:gridCol w:w="5040"/>
      </w:tblGrid>
      <w:tr w:rsidR="00BF6816" w:rsidRPr="00852101" w14:paraId="4A0849C2" w14:textId="77777777" w:rsidTr="00ED4177">
        <w:trPr>
          <w:trHeight w:val="432"/>
          <w:tblHeader/>
        </w:trPr>
        <w:tc>
          <w:tcPr>
            <w:tcW w:w="2500" w:type="pct"/>
            <w:shd w:val="clear" w:color="auto" w:fill="EC5A24" w:themeFill="accent1"/>
            <w:vAlign w:val="center"/>
          </w:tcPr>
          <w:p w14:paraId="4433771C" w14:textId="77777777" w:rsidR="00BF6816" w:rsidRPr="00852101" w:rsidRDefault="00BF6816">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EC5A24" w:themeFill="accent1"/>
            <w:vAlign w:val="center"/>
          </w:tcPr>
          <w:p w14:paraId="056D37F4" w14:textId="77777777" w:rsidR="00BF6816" w:rsidRPr="00852101" w:rsidRDefault="00BF6816">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BF6816" w:rsidRPr="00852101" w14:paraId="7BB463FA" w14:textId="77777777" w:rsidTr="00ED4177">
        <w:tc>
          <w:tcPr>
            <w:tcW w:w="2500" w:type="pct"/>
          </w:tcPr>
          <w:sdt>
            <w:sdtPr>
              <w:rPr>
                <w:rStyle w:val="BodyTextChar"/>
              </w:rPr>
              <w:alias w:val="Strategy planned activities"/>
              <w:tag w:val="Strategy planned activities"/>
              <w:id w:val="-2128307772"/>
              <w:placeholder>
                <w:docPart w:val="43F68FCB078D4B96A539D34732D2AEE5"/>
              </w:placeholder>
              <w:showingPlcHdr/>
              <w15:color w:val="000000"/>
            </w:sdtPr>
            <w:sdtEndPr>
              <w:rPr>
                <w:rStyle w:val="DefaultParagraphFont"/>
                <w:rFonts w:cs="Arial"/>
                <w:szCs w:val="26"/>
              </w:rPr>
            </w:sdtEndPr>
            <w:sdtContent>
              <w:p w14:paraId="3B026135" w14:textId="435BB0BD" w:rsidR="00BF6816" w:rsidRPr="00852101" w:rsidRDefault="00BD758D" w:rsidP="00404EF9">
                <w:pPr>
                  <w:pStyle w:val="Bulletlistparagraph"/>
                  <w:numPr>
                    <w:ilvl w:val="0"/>
                    <w:numId w:val="37"/>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1589034848"/>
              <w:placeholder>
                <w:docPart w:val="43F68FCB078D4B96A539D34732D2AEE5"/>
              </w:placeholder>
              <w:showingPlcHdr/>
              <w15:color w:val="000000"/>
            </w:sdtPr>
            <w:sdtEndPr>
              <w:rPr>
                <w:rStyle w:val="DefaultParagraphFont"/>
                <w:rFonts w:cs="Arial"/>
                <w:szCs w:val="26"/>
              </w:rPr>
            </w:sdtEndPr>
            <w:sdtContent>
              <w:p w14:paraId="6557FDE7" w14:textId="7792D311" w:rsidR="00BF6816" w:rsidRPr="00852101" w:rsidRDefault="00BD758D" w:rsidP="00404EF9">
                <w:pPr>
                  <w:pStyle w:val="ListParagraph"/>
                  <w:numPr>
                    <w:ilvl w:val="0"/>
                    <w:numId w:val="38"/>
                  </w:numPr>
                  <w:ind w:left="361"/>
                </w:pPr>
                <w:r w:rsidRPr="00852101">
                  <w:rPr>
                    <w:rStyle w:val="PlaceholderText"/>
                    <w:color w:val="auto"/>
                    <w:bdr w:val="single" w:sz="12" w:space="0" w:color="064276" w:themeColor="text1"/>
                  </w:rPr>
                  <w:t>Click or tap here to enter text.</w:t>
                </w:r>
              </w:p>
            </w:sdtContent>
          </w:sdt>
        </w:tc>
      </w:tr>
    </w:tbl>
    <w:p w14:paraId="471C9531" w14:textId="3E279EB6" w:rsidR="00BF6816" w:rsidRPr="00852101" w:rsidRDefault="00BF6816" w:rsidP="00BC0492">
      <w:pPr>
        <w:pStyle w:val="Heading4"/>
        <w:shd w:val="clear" w:color="auto" w:fill="FFF1DC" w:themeFill="accent5"/>
        <w:rPr>
          <w:rStyle w:val="BodyTextChar"/>
          <w:b/>
          <w:bCs/>
          <w:szCs w:val="26"/>
        </w:rPr>
      </w:pPr>
      <w:r w:rsidRPr="00852101">
        <w:rPr>
          <w:b/>
          <w:bCs/>
        </w:rPr>
        <w:t xml:space="preserve">Strategy </w:t>
      </w:r>
      <w:r w:rsidR="00755FEC" w:rsidRPr="00852101">
        <w:rPr>
          <w:b/>
          <w:bCs/>
        </w:rPr>
        <w:t>4</w:t>
      </w:r>
      <w:r w:rsidRPr="00852101">
        <w:rPr>
          <w:b/>
          <w:bCs/>
        </w:rPr>
        <w:t xml:space="preserve"> title: </w:t>
      </w:r>
      <w:sdt>
        <w:sdtPr>
          <w:rPr>
            <w:rStyle w:val="BodyTextChar"/>
            <w:b/>
            <w:bCs/>
            <w:szCs w:val="26"/>
          </w:rPr>
          <w:alias w:val="Strategy title"/>
          <w:tag w:val="Strategy title"/>
          <w:id w:val="1664509088"/>
          <w:placeholder>
            <w:docPart w:val="482C14C1AFA748F2A1ACCDF412AD3BC5"/>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2E945257" w14:textId="77777777" w:rsidR="00BF6816" w:rsidRPr="00852101" w:rsidRDefault="00BF6816" w:rsidP="00BF6816">
      <w:pPr>
        <w:shd w:val="clear" w:color="auto" w:fill="FFF1DC" w:themeFill="accent5"/>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1488548533"/>
          <w:placeholder>
            <w:docPart w:val="A8E4A3E4E8E14E3DBD3D0496509AE31F"/>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33103278" w14:textId="77777777" w:rsidR="00F61747" w:rsidRPr="00852101" w:rsidRDefault="00BF6816" w:rsidP="00F61747">
      <w:pPr>
        <w:spacing w:before="240" w:after="120"/>
        <w:rPr>
          <w:rStyle w:val="BodyTextChar"/>
        </w:rPr>
      </w:pPr>
      <w:r w:rsidRPr="00852101">
        <w:rPr>
          <w:rStyle w:val="BodyTextChar"/>
          <w:b/>
          <w:bCs/>
        </w:rPr>
        <w:t>Strategy categories:</w:t>
      </w:r>
      <w:r w:rsidRPr="00852101">
        <w:rPr>
          <w:rStyle w:val="BodyTextChar"/>
        </w:rPr>
        <w:t xml:space="preserve"> Select which categories pertain to this strategy</w:t>
      </w:r>
    </w:p>
    <w:p w14:paraId="48CC1ECD" w14:textId="77777777" w:rsidR="007E65BD" w:rsidRDefault="00A01661" w:rsidP="007E65BD">
      <w:pPr>
        <w:spacing w:before="120" w:after="120"/>
        <w:rPr>
          <w:rStyle w:val="BodyTextChar"/>
        </w:rPr>
      </w:pPr>
      <w:sdt>
        <w:sdtPr>
          <w:rPr>
            <w:rStyle w:val="BodyTextChar"/>
          </w:rPr>
          <w:alias w:val="TA strategy checkbox"/>
          <w:tag w:val="TA strategy checkbox"/>
          <w:id w:val="-131796472"/>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1: TA</w:t>
      </w:r>
      <w:r w:rsidR="007E65BD">
        <w:rPr>
          <w:rStyle w:val="BodyTextChar"/>
        </w:rPr>
        <w:t xml:space="preserve">      </w:t>
      </w:r>
      <w:sdt>
        <w:sdtPr>
          <w:rPr>
            <w:rStyle w:val="BodyTextChar"/>
          </w:rPr>
          <w:alias w:val="Assessment strategy checkbox"/>
          <w:tag w:val="Assessment strategy checkbox"/>
          <w:id w:val="-198935560"/>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2: Assessment</w:t>
      </w:r>
      <w:r w:rsidR="007E65BD">
        <w:rPr>
          <w:rStyle w:val="BodyTextChar"/>
        </w:rPr>
        <w:t xml:space="preserve">      </w:t>
      </w:r>
      <w:sdt>
        <w:sdtPr>
          <w:rPr>
            <w:rStyle w:val="BodyTextChar"/>
          </w:rPr>
          <w:alias w:val="Outreach strategy checkbox"/>
          <w:tag w:val="Outreach strategy checkbox"/>
          <w:id w:val="1088047537"/>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3: Outreach</w:t>
      </w:r>
      <w:r w:rsidR="007E65BD">
        <w:rPr>
          <w:rStyle w:val="BodyTextChar"/>
        </w:rPr>
        <w:t xml:space="preserve">      </w:t>
      </w:r>
      <w:sdt>
        <w:sdtPr>
          <w:rPr>
            <w:rStyle w:val="BodyTextChar"/>
          </w:rPr>
          <w:alias w:val="Collaboration strategy checkbox"/>
          <w:tag w:val="Collaboration strategy checkbox"/>
          <w:id w:val="1454986144"/>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4: Collaboration</w:t>
      </w:r>
      <w:r w:rsidR="007E65BD">
        <w:rPr>
          <w:rStyle w:val="BodyTextChar"/>
        </w:rPr>
        <w:t xml:space="preserve">      </w:t>
      </w:r>
    </w:p>
    <w:p w14:paraId="59C6801A" w14:textId="77777777" w:rsidR="007E65BD" w:rsidRPr="00852101" w:rsidRDefault="00A01661" w:rsidP="007E65BD">
      <w:pPr>
        <w:spacing w:before="120" w:after="120"/>
        <w:rPr>
          <w:rStyle w:val="BodyTextChar"/>
        </w:rPr>
      </w:pPr>
      <w:sdt>
        <w:sdtPr>
          <w:rPr>
            <w:rStyle w:val="BodyTextChar"/>
          </w:rPr>
          <w:alias w:val="Enhancements strategy checkbox"/>
          <w:tag w:val="Enhancements strategy checkbox"/>
          <w:id w:val="1797711170"/>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5: Enhancements</w:t>
      </w:r>
      <w:r w:rsidR="007E65BD">
        <w:rPr>
          <w:rStyle w:val="BodyTextChar"/>
        </w:rPr>
        <w:t xml:space="preserve">      </w:t>
      </w:r>
      <w:sdt>
        <w:sdtPr>
          <w:rPr>
            <w:rStyle w:val="BodyTextChar"/>
          </w:rPr>
          <w:alias w:val="Integration strategy checkbox"/>
          <w:tag w:val="Integration strategy checkbox"/>
          <w:id w:val="2085882259"/>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6: Integration</w:t>
      </w:r>
      <w:r w:rsidR="007E65BD">
        <w:rPr>
          <w:rStyle w:val="BodyTextChar"/>
        </w:rPr>
        <w:t xml:space="preserve">      </w:t>
      </w:r>
      <w:sdt>
        <w:sdtPr>
          <w:rPr>
            <w:rStyle w:val="BodyTextChar"/>
          </w:rPr>
          <w:alias w:val="Contracts strategy checkbox"/>
          <w:tag w:val="Contracts strategy checkbox"/>
          <w:id w:val="-1993080707"/>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7: Contracts</w:t>
      </w:r>
      <w:r w:rsidR="007E65BD">
        <w:rPr>
          <w:rStyle w:val="BodyTextChar"/>
        </w:rPr>
        <w:t xml:space="preserve">      </w:t>
      </w:r>
      <w:sdt>
        <w:sdtPr>
          <w:rPr>
            <w:rStyle w:val="BodyTextChar"/>
          </w:rPr>
          <w:alias w:val="Financial support strategy checkbox"/>
          <w:tag w:val="Financial support strategy checkbox"/>
          <w:id w:val="-74450645"/>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8: Financial support</w:t>
      </w:r>
    </w:p>
    <w:p w14:paraId="2F2D5949" w14:textId="77777777" w:rsidR="007E65BD" w:rsidRDefault="00A01661" w:rsidP="007E65BD">
      <w:pPr>
        <w:spacing w:before="120" w:after="120"/>
        <w:rPr>
          <w:rStyle w:val="BodyTextChar"/>
        </w:rPr>
      </w:pPr>
      <w:sdt>
        <w:sdtPr>
          <w:rPr>
            <w:rStyle w:val="BodyTextChar"/>
          </w:rPr>
          <w:alias w:val="Incentives strategy checkbox"/>
          <w:tag w:val="Incentives strategy checkbox"/>
          <w:id w:val="1447735506"/>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9: Incentives</w:t>
      </w:r>
      <w:r w:rsidR="007E65BD">
        <w:rPr>
          <w:rStyle w:val="BodyTextChar"/>
        </w:rPr>
        <w:t xml:space="preserve">      </w:t>
      </w:r>
      <w:sdt>
        <w:sdtPr>
          <w:rPr>
            <w:rStyle w:val="BodyTextChar"/>
          </w:rPr>
          <w:alias w:val="Hosted EHR strategy checkbox"/>
          <w:tag w:val="Hosted EHR strategy checkbox"/>
          <w:id w:val="-974069005"/>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10: Hosted EHR</w:t>
      </w:r>
      <w:r w:rsidR="007E65BD">
        <w:rPr>
          <w:rStyle w:val="BodyTextChar"/>
        </w:rPr>
        <w:t xml:space="preserve">      </w:t>
      </w:r>
    </w:p>
    <w:p w14:paraId="79C71850" w14:textId="77777777" w:rsidR="007E65BD" w:rsidRDefault="00A01661" w:rsidP="007E65BD">
      <w:pPr>
        <w:spacing w:before="120" w:after="120"/>
        <w:rPr>
          <w:rStyle w:val="BodyTextChar"/>
        </w:rPr>
      </w:pPr>
      <w:sdt>
        <w:sdtPr>
          <w:rPr>
            <w:rStyle w:val="BodyTextChar"/>
          </w:rPr>
          <w:alias w:val="Other (requirements) strategy checkbox"/>
          <w:tag w:val="Other (requirements) strategy checkbox"/>
          <w:id w:val="-299461434"/>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 xml:space="preserve">11: Other (requirements): </w:t>
      </w:r>
      <w:sdt>
        <w:sdtPr>
          <w:rPr>
            <w:rStyle w:val="BodyTextChar"/>
          </w:rPr>
          <w:alias w:val="Other strategy category (related to requirements)"/>
          <w:tag w:val="Other strategy category (related to requirements)"/>
          <w:id w:val="-613365999"/>
          <w:placeholder>
            <w:docPart w:val="E07FCAF006464197B693E0DCEE0148CB"/>
          </w:placeholder>
          <w:showingPlcHdr/>
          <w15:color w:val="000000"/>
        </w:sdtPr>
        <w:sdtEndPr>
          <w:rPr>
            <w:rStyle w:val="BodyTextChar"/>
          </w:rPr>
        </w:sdtEndPr>
        <w:sdtContent>
          <w:r w:rsidR="007E65BD" w:rsidRPr="005C275B">
            <w:rPr>
              <w:rStyle w:val="PlaceholderText"/>
              <w:color w:val="auto"/>
              <w:bdr w:val="single" w:sz="12" w:space="0" w:color="064276" w:themeColor="text1"/>
            </w:rPr>
            <w:t>Click or tap here to enter text.</w:t>
          </w:r>
        </w:sdtContent>
      </w:sdt>
      <w:r w:rsidR="007E65BD">
        <w:rPr>
          <w:rStyle w:val="BodyTextChar"/>
        </w:rPr>
        <w:t xml:space="preserve">      </w:t>
      </w:r>
    </w:p>
    <w:p w14:paraId="65FCAA40" w14:textId="77777777" w:rsidR="007E65BD" w:rsidRPr="00852101" w:rsidRDefault="00A01661" w:rsidP="007E65BD">
      <w:pPr>
        <w:spacing w:before="120" w:after="120"/>
        <w:rPr>
          <w:rStyle w:val="BodyTextChar"/>
        </w:rPr>
      </w:pPr>
      <w:sdt>
        <w:sdtPr>
          <w:rPr>
            <w:rStyle w:val="BodyTextChar"/>
          </w:rPr>
          <w:alias w:val="Other strategy checkbox"/>
          <w:tag w:val="Other strategy checkbox"/>
          <w:id w:val="763881258"/>
          <w15:color w:val="000000"/>
          <w14:checkbox>
            <w14:checked w14:val="0"/>
            <w14:checkedState w14:val="2612" w14:font="MS Gothic"/>
            <w14:uncheckedState w14:val="2610" w14:font="MS Gothic"/>
          </w14:checkbox>
        </w:sdtPr>
        <w:sdtEndPr>
          <w:rPr>
            <w:rStyle w:val="BodyTextChar"/>
          </w:rPr>
        </w:sdtEndPr>
        <w:sdtContent>
          <w:r w:rsidR="007E65BD" w:rsidRPr="00852101">
            <w:rPr>
              <w:rStyle w:val="BodyTextChar"/>
              <w:rFonts w:ascii="MS Gothic" w:eastAsia="MS Gothic" w:hAnsi="MS Gothic" w:hint="eastAsia"/>
            </w:rPr>
            <w:t>☐</w:t>
          </w:r>
        </w:sdtContent>
      </w:sdt>
      <w:r w:rsidR="007E65BD" w:rsidRPr="00852101">
        <w:rPr>
          <w:rStyle w:val="BodyTextChar"/>
        </w:rPr>
        <w:t xml:space="preserve">12: Other: </w:t>
      </w:r>
      <w:sdt>
        <w:sdtPr>
          <w:rPr>
            <w:rStyle w:val="BodyTextChar"/>
          </w:rPr>
          <w:alias w:val="Other strategy category"/>
          <w:tag w:val="Other strategy category"/>
          <w:id w:val="-1767371423"/>
          <w:placeholder>
            <w:docPart w:val="EC14A123E3D34D9AA90D9B2A76737352"/>
          </w:placeholder>
          <w:showingPlcHdr/>
          <w15:color w:val="000000"/>
        </w:sdtPr>
        <w:sdtEndPr>
          <w:rPr>
            <w:rStyle w:val="BodyTextChar"/>
          </w:rPr>
        </w:sdtEndPr>
        <w:sdtContent>
          <w:r w:rsidR="007E65BD" w:rsidRPr="00852101">
            <w:rPr>
              <w:rStyle w:val="PlaceholderText"/>
              <w:color w:val="auto"/>
              <w:bdr w:val="single" w:sz="12" w:space="0" w:color="064276" w:themeColor="text1"/>
            </w:rPr>
            <w:t>Click or tap here to enter text.</w:t>
          </w:r>
        </w:sdtContent>
      </w:sdt>
    </w:p>
    <w:p w14:paraId="3CDE7BB8" w14:textId="21ECC55A" w:rsidR="00BF6816" w:rsidRPr="00852101" w:rsidRDefault="00BF6816" w:rsidP="00F61747">
      <w:pPr>
        <w:spacing w:before="240"/>
        <w:rPr>
          <w:rFonts w:cs="Calibri"/>
          <w:b/>
          <w:bCs/>
          <w:szCs w:val="22"/>
        </w:rPr>
      </w:pPr>
      <w:r w:rsidRPr="00852101">
        <w:rPr>
          <w:rStyle w:val="BodyTextChar"/>
          <w:b/>
          <w:bCs/>
        </w:rPr>
        <w:t xml:space="preserve">Strategy status: </w:t>
      </w:r>
    </w:p>
    <w:p w14:paraId="3E3D14F1" w14:textId="77777777" w:rsidR="00BF6816" w:rsidRPr="00852101" w:rsidRDefault="00A01661" w:rsidP="00BF6816">
      <w:pPr>
        <w:spacing w:before="120"/>
      </w:pPr>
      <w:sdt>
        <w:sdtPr>
          <w:alias w:val="Ongoing status checkbox"/>
          <w:tag w:val="Ongoing status checkbox"/>
          <w:id w:val="1036395960"/>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Ongoing             </w:t>
      </w:r>
      <w:sdt>
        <w:sdtPr>
          <w:alias w:val="New status checkbox"/>
          <w:tag w:val="New status checkbox"/>
          <w:id w:val="1553041812"/>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New             </w:t>
      </w:r>
      <w:sdt>
        <w:sdtPr>
          <w:alias w:val="Paused status checkbox"/>
          <w:tag w:val="Paused status checkbox"/>
          <w:id w:val="1627507145"/>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Paused             </w:t>
      </w:r>
      <w:sdt>
        <w:sdtPr>
          <w:alias w:val="Revised status checkbox"/>
          <w:tag w:val="Revised status checkbox"/>
          <w:id w:val="-2124672472"/>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Revised             </w:t>
      </w:r>
      <w:sdt>
        <w:sdtPr>
          <w:alias w:val="Completed status checkbox"/>
          <w:tag w:val="Completed status checkbox"/>
          <w:id w:val="-491946570"/>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Completed</w:t>
      </w:r>
    </w:p>
    <w:p w14:paraId="485925E3" w14:textId="77777777" w:rsidR="00BF6816" w:rsidRPr="00852101" w:rsidRDefault="00A01661" w:rsidP="00BF6816">
      <w:pPr>
        <w:spacing w:before="120"/>
      </w:pPr>
      <w:sdt>
        <w:sdtPr>
          <w:alias w:val="Ended/retired/stopped status checkbox"/>
          <w:tag w:val="Ended/retired/stopped status checkbox"/>
          <w:id w:val="67690355"/>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Ended/retired/stopped</w:t>
      </w:r>
    </w:p>
    <w:p w14:paraId="1F0F421E" w14:textId="7633D868" w:rsidR="00BF6816" w:rsidRPr="00852101" w:rsidRDefault="00BF6816" w:rsidP="00BF6816">
      <w:pPr>
        <w:spacing w:before="240"/>
        <w:rPr>
          <w:b/>
          <w:bCs/>
        </w:rPr>
      </w:pPr>
      <w:r w:rsidRPr="00852101">
        <w:rPr>
          <w:b/>
          <w:bCs/>
        </w:rPr>
        <w:t>Provider types support</w:t>
      </w:r>
      <w:r w:rsidR="00F22B79" w:rsidRPr="00852101">
        <w:rPr>
          <w:b/>
          <w:bCs/>
        </w:rPr>
        <w:t>ed</w:t>
      </w:r>
      <w:r w:rsidRPr="00852101">
        <w:rPr>
          <w:b/>
          <w:bCs/>
        </w:rPr>
        <w:t xml:space="preserve"> with this strategy:</w:t>
      </w:r>
    </w:p>
    <w:p w14:paraId="27684BC5" w14:textId="77777777" w:rsidR="00BF6816" w:rsidRPr="00852101" w:rsidRDefault="00A01661" w:rsidP="00BF6816">
      <w:pPr>
        <w:spacing w:before="120"/>
      </w:pPr>
      <w:sdt>
        <w:sdtPr>
          <w:alias w:val="Across provider types checkbox"/>
          <w:tag w:val="Across provider types checkbox"/>
          <w:id w:val="-1713183441"/>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Across provider types </w:t>
      </w:r>
      <w:r w:rsidR="00BF6816" w:rsidRPr="00852101">
        <w:rPr>
          <w:b/>
          <w:bCs/>
        </w:rPr>
        <w:t>OR</w:t>
      </w:r>
      <w:r w:rsidR="00BF6816" w:rsidRPr="00852101">
        <w:t xml:space="preserve"> specific to: </w:t>
      </w:r>
    </w:p>
    <w:p w14:paraId="672F9A5B" w14:textId="77777777" w:rsidR="00BF6816" w:rsidRPr="00852101" w:rsidRDefault="00A01661" w:rsidP="00BF6816">
      <w:pPr>
        <w:spacing w:before="120"/>
      </w:pPr>
      <w:sdt>
        <w:sdtPr>
          <w:alias w:val="Physical health checkbox"/>
          <w:tag w:val="Physical health checkbox"/>
          <w:id w:val="-1508522543"/>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Physical health             </w:t>
      </w:r>
      <w:sdt>
        <w:sdtPr>
          <w:alias w:val="Oral health checkbox"/>
          <w:tag w:val="Oral health checkbox"/>
          <w:id w:val="1505157354"/>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 xml:space="preserve">Oral health             </w:t>
      </w:r>
      <w:sdt>
        <w:sdtPr>
          <w:alias w:val="Behavioral health checkbox"/>
          <w:tag w:val="Behavioral health checkbox"/>
          <w:id w:val="-839320372"/>
          <w15:color w:val="000000"/>
          <w14:checkbox>
            <w14:checked w14:val="0"/>
            <w14:checkedState w14:val="2612" w14:font="MS Gothic"/>
            <w14:uncheckedState w14:val="2610" w14:font="MS Gothic"/>
          </w14:checkbox>
        </w:sdtPr>
        <w:sdtEndPr/>
        <w:sdtContent>
          <w:r w:rsidR="00BF6816" w:rsidRPr="00852101">
            <w:rPr>
              <w:rFonts w:ascii="MS Gothic" w:eastAsia="MS Gothic" w:hAnsi="MS Gothic" w:hint="eastAsia"/>
            </w:rPr>
            <w:t>☐</w:t>
          </w:r>
        </w:sdtContent>
      </w:sdt>
      <w:r w:rsidR="00BF6816" w:rsidRPr="00852101">
        <w:t>Behavioral health</w:t>
      </w:r>
    </w:p>
    <w:p w14:paraId="28419470" w14:textId="77777777" w:rsidR="00BF6816" w:rsidRPr="00852101" w:rsidRDefault="00BF6816" w:rsidP="00BF6816">
      <w:pPr>
        <w:spacing w:before="240"/>
      </w:pPr>
      <w:r w:rsidRPr="00852101">
        <w:rPr>
          <w:b/>
          <w:bCs/>
        </w:rPr>
        <w:t xml:space="preserve">Progress </w:t>
      </w:r>
      <w:r w:rsidRPr="00852101">
        <w:t>(including previous year accomplishments/successes and challenges with this strategy):</w:t>
      </w:r>
    </w:p>
    <w:p w14:paraId="76E85E6E" w14:textId="77777777" w:rsidR="00BF6816" w:rsidRPr="00852101" w:rsidRDefault="00A01661" w:rsidP="009F47FE">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Strategy progress"/>
          <w:tag w:val="Strategy progress"/>
          <w:id w:val="-2127603972"/>
          <w:placeholder>
            <w:docPart w:val="1535AACF9CBE410394D18003F239927F"/>
          </w:placeholder>
          <w:showingPlcHdr/>
          <w15:color w:val="000000"/>
        </w:sdtPr>
        <w:sdtEndPr>
          <w:rPr>
            <w:rStyle w:val="DefaultParagraphFont"/>
            <w:rFonts w:cs="Arial"/>
            <w:b/>
            <w:bCs/>
            <w:szCs w:val="26"/>
          </w:rPr>
        </w:sdtEndPr>
        <w:sdtContent>
          <w:r w:rsidR="00BF6816" w:rsidRPr="00852101">
            <w:rPr>
              <w:rStyle w:val="PlaceholderText"/>
              <w:color w:val="auto"/>
            </w:rPr>
            <w:t>Click or tap here to enter text.</w:t>
          </w:r>
        </w:sdtContent>
      </w:sdt>
      <w:r w:rsidR="00BF6816" w:rsidRPr="00852101">
        <w:rPr>
          <w:rStyle w:val="BodyTextChar"/>
        </w:rPr>
        <w:t xml:space="preserve">  </w:t>
      </w:r>
    </w:p>
    <w:p w14:paraId="4B7BA8AF" w14:textId="77777777" w:rsidR="00BF6816" w:rsidRPr="00852101" w:rsidRDefault="00BF6816" w:rsidP="00BF6816">
      <w:pPr>
        <w:spacing w:before="240"/>
        <w:rPr>
          <w:b/>
          <w:bCs/>
        </w:rPr>
      </w:pPr>
      <w:r w:rsidRPr="00852101">
        <w:lastRenderedPageBreak/>
        <w:t>(Optional)</w:t>
      </w:r>
      <w:r w:rsidRPr="00852101">
        <w:rPr>
          <w:b/>
          <w:bCs/>
        </w:rPr>
        <w:t xml:space="preserve"> Overview of 2026-29 plans for this strategy: </w:t>
      </w:r>
    </w:p>
    <w:p w14:paraId="62030BD4" w14:textId="77777777" w:rsidR="00BF6816" w:rsidRPr="00852101" w:rsidRDefault="00A01661" w:rsidP="009F47FE">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rStyle w:val="BodyTextChar"/>
          </w:rPr>
          <w:alias w:val="Overview of plans"/>
          <w:tag w:val="Overview of plans"/>
          <w:id w:val="1279150261"/>
          <w:placeholder>
            <w:docPart w:val="1C885F1E164345D78BCA586C17AE62EB"/>
          </w:placeholder>
          <w:showingPlcHdr/>
          <w15:color w:val="000000"/>
        </w:sdtPr>
        <w:sdtEndPr>
          <w:rPr>
            <w:rStyle w:val="DefaultParagraphFont"/>
            <w:rFonts w:cs="Arial"/>
            <w:b/>
            <w:bCs/>
            <w:szCs w:val="26"/>
          </w:rPr>
        </w:sdtEndPr>
        <w:sdtContent>
          <w:r w:rsidR="00BF6816" w:rsidRPr="00852101">
            <w:rPr>
              <w:rStyle w:val="PlaceholderText"/>
              <w:color w:val="auto"/>
            </w:rPr>
            <w:t>Click or tap here to enter text.</w:t>
          </w:r>
        </w:sdtContent>
      </w:sdt>
      <w:r w:rsidR="00BF6816" w:rsidRPr="00852101">
        <w:rPr>
          <w:rStyle w:val="BodyTextChar"/>
        </w:rPr>
        <w:t xml:space="preserve">  </w:t>
      </w:r>
    </w:p>
    <w:p w14:paraId="29E99E15" w14:textId="77777777" w:rsidR="00BF6816" w:rsidRPr="00852101" w:rsidRDefault="00BF6816" w:rsidP="00BF6816">
      <w:pPr>
        <w:spacing w:before="240" w:after="120"/>
        <w:ind w:left="540"/>
        <w:rPr>
          <w:b/>
          <w:bCs/>
        </w:rPr>
      </w:pPr>
      <w:r w:rsidRPr="00852101">
        <w:rPr>
          <w:b/>
          <w:bCs/>
        </w:rPr>
        <w:t>Planned activities and milestones</w:t>
      </w:r>
    </w:p>
    <w:p w14:paraId="02624BD9" w14:textId="77777777" w:rsidR="00BF6816" w:rsidRPr="00852101" w:rsidRDefault="00BF6816" w:rsidP="00BF6816">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Borders>
          <w:top w:val="single" w:sz="4" w:space="0" w:color="7D290B" w:themeColor="accent1" w:themeShade="80"/>
          <w:left w:val="single" w:sz="4" w:space="0" w:color="7D290B" w:themeColor="accent1" w:themeShade="80"/>
          <w:bottom w:val="single" w:sz="4" w:space="0" w:color="7D290B" w:themeColor="accent1" w:themeShade="80"/>
          <w:right w:val="single" w:sz="4" w:space="0" w:color="7D290B" w:themeColor="accent1" w:themeShade="80"/>
          <w:insideH w:val="single" w:sz="4" w:space="0" w:color="7D290B" w:themeColor="accent1" w:themeShade="80"/>
          <w:insideV w:val="single" w:sz="4" w:space="0" w:color="7D290B" w:themeColor="accent1" w:themeShade="80"/>
        </w:tblBorders>
        <w:tblLook w:val="0620" w:firstRow="1" w:lastRow="0" w:firstColumn="0" w:lastColumn="0" w:noHBand="1" w:noVBand="1"/>
        <w:tblCaption w:val="HIE for providers strategy planned activities and milestones"/>
        <w:tblDescription w:val="This table is used to list planned activities and milestones relating to a CCO's Health IT Roadmap HIE for providers strategy. The first column is to list planned activities, and the second column is to list planned milestones. "/>
      </w:tblPr>
      <w:tblGrid>
        <w:gridCol w:w="5040"/>
        <w:gridCol w:w="5040"/>
      </w:tblGrid>
      <w:tr w:rsidR="00BF6816" w:rsidRPr="00852101" w14:paraId="1B53E89A" w14:textId="77777777" w:rsidTr="00ED4177">
        <w:trPr>
          <w:trHeight w:val="432"/>
          <w:tblHeader/>
        </w:trPr>
        <w:tc>
          <w:tcPr>
            <w:tcW w:w="2500" w:type="pct"/>
            <w:shd w:val="clear" w:color="auto" w:fill="EC5A24" w:themeFill="accent1"/>
            <w:vAlign w:val="center"/>
          </w:tcPr>
          <w:p w14:paraId="10046A80" w14:textId="77777777" w:rsidR="00BF6816" w:rsidRPr="00852101" w:rsidRDefault="00BF6816">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EC5A24" w:themeFill="accent1"/>
            <w:vAlign w:val="center"/>
          </w:tcPr>
          <w:p w14:paraId="1476597E" w14:textId="77777777" w:rsidR="00BF6816" w:rsidRPr="00852101" w:rsidRDefault="00BF6816">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BF6816" w:rsidRPr="00852101" w14:paraId="3803EA77" w14:textId="77777777" w:rsidTr="00ED4177">
        <w:tc>
          <w:tcPr>
            <w:tcW w:w="2500" w:type="pct"/>
          </w:tcPr>
          <w:sdt>
            <w:sdtPr>
              <w:rPr>
                <w:rStyle w:val="BodyTextChar"/>
              </w:rPr>
              <w:alias w:val="Strategy planned activities"/>
              <w:tag w:val="Strategy planned activities"/>
              <w:id w:val="-1510904447"/>
              <w:placeholder>
                <w:docPart w:val="1C885F1E164345D78BCA586C17AE62EB"/>
              </w:placeholder>
              <w:showingPlcHdr/>
              <w15:color w:val="000000"/>
            </w:sdtPr>
            <w:sdtEndPr>
              <w:rPr>
                <w:rStyle w:val="DefaultParagraphFont"/>
                <w:rFonts w:cs="Arial"/>
                <w:szCs w:val="26"/>
              </w:rPr>
            </w:sdtEndPr>
            <w:sdtContent>
              <w:p w14:paraId="7D0F2DC3" w14:textId="1CDE596D" w:rsidR="00BF6816" w:rsidRPr="00852101" w:rsidRDefault="00BD758D" w:rsidP="00404EF9">
                <w:pPr>
                  <w:pStyle w:val="Bulletlistparagraph"/>
                  <w:numPr>
                    <w:ilvl w:val="0"/>
                    <w:numId w:val="35"/>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1230047281"/>
              <w:placeholder>
                <w:docPart w:val="1C885F1E164345D78BCA586C17AE62EB"/>
              </w:placeholder>
              <w:showingPlcHdr/>
              <w15:color w:val="000000"/>
            </w:sdtPr>
            <w:sdtEndPr>
              <w:rPr>
                <w:rStyle w:val="DefaultParagraphFont"/>
                <w:rFonts w:cs="Arial"/>
                <w:szCs w:val="26"/>
              </w:rPr>
            </w:sdtEndPr>
            <w:sdtContent>
              <w:p w14:paraId="4A5B9F87" w14:textId="6EA7B13E" w:rsidR="00BF6816" w:rsidRPr="00852101" w:rsidRDefault="00BD758D" w:rsidP="00404EF9">
                <w:pPr>
                  <w:pStyle w:val="ListParagraph"/>
                  <w:numPr>
                    <w:ilvl w:val="0"/>
                    <w:numId w:val="36"/>
                  </w:numPr>
                  <w:ind w:left="361"/>
                </w:pPr>
                <w:r w:rsidRPr="00852101">
                  <w:rPr>
                    <w:rStyle w:val="PlaceholderText"/>
                    <w:color w:val="auto"/>
                    <w:bdr w:val="single" w:sz="12" w:space="0" w:color="064276" w:themeColor="text1"/>
                  </w:rPr>
                  <w:t>Click or tap here to enter text.</w:t>
                </w:r>
              </w:p>
            </w:sdtContent>
          </w:sdt>
        </w:tc>
      </w:tr>
    </w:tbl>
    <w:p w14:paraId="2724EB71" w14:textId="41D5BCE0" w:rsidR="00BF6816" w:rsidRPr="00852101" w:rsidRDefault="00755FEC" w:rsidP="00866FC5">
      <w:pPr>
        <w:pStyle w:val="Heading3"/>
        <w:shd w:val="clear" w:color="auto" w:fill="FFF1DC" w:themeFill="accent5"/>
        <w:spacing w:before="360"/>
        <w:rPr>
          <w:rStyle w:val="BodyTextChar"/>
          <w:rFonts w:cstheme="majorBidi"/>
          <w:bCs/>
          <w:sz w:val="28"/>
          <w:szCs w:val="24"/>
        </w:rPr>
      </w:pPr>
      <w:bookmarkStart w:id="14" w:name="_Toc220511193"/>
      <w:r w:rsidRPr="00852101">
        <w:rPr>
          <w:rStyle w:val="BodyTextChar"/>
          <w:rFonts w:cstheme="majorBidi"/>
          <w:bCs/>
          <w:sz w:val="28"/>
          <w:szCs w:val="24"/>
        </w:rPr>
        <w:t>C. HIE for care coordination barriers</w:t>
      </w:r>
      <w:bookmarkEnd w:id="14"/>
    </w:p>
    <w:p w14:paraId="1DC44963" w14:textId="3764F53A" w:rsidR="00755FEC" w:rsidRPr="00852101" w:rsidRDefault="001E1E99" w:rsidP="001E1E99">
      <w:pPr>
        <w:shd w:val="clear" w:color="auto" w:fill="FFF1DC" w:themeFill="accent5"/>
        <w:rPr>
          <w:b/>
          <w:bCs/>
        </w:rPr>
      </w:pPr>
      <w:r w:rsidRPr="00852101">
        <w:rPr>
          <w:b/>
          <w:bCs/>
        </w:rPr>
        <w:t>Please describe any barriers that inhibited your progress to support access to and use of HIE for care coordination and/or timely hospital even notifications among your contracted providers.</w:t>
      </w:r>
    </w:p>
    <w:p w14:paraId="7DD6DB5F" w14:textId="06E31351" w:rsidR="00327AEF" w:rsidRPr="00852101" w:rsidRDefault="00A01661" w:rsidP="009C5663">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Fonts w:cs="Arial"/>
          <w:bCs/>
          <w:szCs w:val="26"/>
        </w:rPr>
      </w:pPr>
      <w:sdt>
        <w:sdtPr>
          <w:rPr>
            <w:rStyle w:val="BodyTextChar"/>
            <w:rFonts w:cs="Arial"/>
            <w:bCs/>
            <w:szCs w:val="26"/>
          </w:rPr>
          <w:alias w:val="HIE barriers"/>
          <w:tag w:val="HIE barriers"/>
          <w:id w:val="-735939108"/>
          <w:lock w:val="sdtLocked"/>
          <w:placeholder>
            <w:docPart w:val="2993C002CF9B45B3BE77B56F4E0CDDE4"/>
          </w:placeholder>
          <w:showingPlcHdr/>
          <w15:color w:val="000000"/>
        </w:sdtPr>
        <w:sdtEndPr>
          <w:rPr>
            <w:rStyle w:val="BodyTextChar"/>
          </w:rPr>
        </w:sdtEndPr>
        <w:sdtContent>
          <w:r w:rsidR="009C5663" w:rsidRPr="00852101">
            <w:rPr>
              <w:rStyle w:val="PlaceholderText"/>
              <w:color w:val="auto"/>
            </w:rPr>
            <w:t>Click or tap here to enter text.</w:t>
          </w:r>
        </w:sdtContent>
      </w:sdt>
      <w:r w:rsidR="009C5663" w:rsidRPr="00852101">
        <w:rPr>
          <w:rStyle w:val="BodyTextChar"/>
          <w:rFonts w:cs="Arial"/>
          <w:bCs/>
          <w:szCs w:val="26"/>
        </w:rPr>
        <w:t xml:space="preserve"> </w:t>
      </w:r>
    </w:p>
    <w:p w14:paraId="21E6860C" w14:textId="0885F3E6" w:rsidR="009C5663" w:rsidRPr="00852101" w:rsidRDefault="006B47F7" w:rsidP="00866FC5">
      <w:pPr>
        <w:pStyle w:val="Heading3"/>
        <w:shd w:val="clear" w:color="auto" w:fill="FFF1DC" w:themeFill="accent5"/>
        <w:spacing w:before="360"/>
        <w:rPr>
          <w:rStyle w:val="BodyTextChar"/>
          <w:rFonts w:cs="Arial"/>
          <w:bCs/>
          <w:szCs w:val="26"/>
        </w:rPr>
      </w:pPr>
      <w:bookmarkStart w:id="15" w:name="_Toc220511194"/>
      <w:r w:rsidRPr="00852101">
        <w:rPr>
          <w:rStyle w:val="BodyTextChar"/>
          <w:rFonts w:cs="Arial"/>
          <w:bCs/>
          <w:szCs w:val="26"/>
        </w:rPr>
        <w:t xml:space="preserve">D. </w:t>
      </w:r>
      <w:r w:rsidR="007C3ABA" w:rsidRPr="00852101">
        <w:rPr>
          <w:rStyle w:val="BodyTextChar"/>
          <w:rFonts w:cs="Arial"/>
          <w:bCs/>
          <w:szCs w:val="26"/>
        </w:rPr>
        <w:t>OHA support needs</w:t>
      </w:r>
      <w:bookmarkEnd w:id="15"/>
    </w:p>
    <w:p w14:paraId="5C70823C" w14:textId="3537DFCE" w:rsidR="007C3ABA" w:rsidRPr="00852101" w:rsidRDefault="008D148C" w:rsidP="008D148C">
      <w:pPr>
        <w:shd w:val="clear" w:color="auto" w:fill="FFF1DC" w:themeFill="accent5"/>
      </w:pPr>
      <w:r w:rsidRPr="00852101">
        <w:rPr>
          <w:b/>
        </w:rPr>
        <w:t>How can OHA support your efforts to support your contracted providers with access to and use of HIE for care coordination and/or hospital event notifications?</w:t>
      </w:r>
    </w:p>
    <w:p w14:paraId="63A7A954" w14:textId="385495DA" w:rsidR="009C5663" w:rsidRPr="00852101" w:rsidRDefault="00A01661" w:rsidP="008D148C">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Fonts w:cs="Arial"/>
          <w:bCs/>
          <w:szCs w:val="26"/>
        </w:rPr>
      </w:pPr>
      <w:sdt>
        <w:sdtPr>
          <w:rPr>
            <w:rStyle w:val="BodyTextChar"/>
            <w:rFonts w:cs="Arial"/>
            <w:bCs/>
            <w:szCs w:val="26"/>
          </w:rPr>
          <w:alias w:val="How OHA can support CCO's HIE efforts"/>
          <w:tag w:val="How OHA can support CCO's HIE efforts"/>
          <w:id w:val="-898519074"/>
          <w:lock w:val="sdtLocked"/>
          <w:placeholder>
            <w:docPart w:val="82D4DC4E9EDE4F32BBE86E85886FC987"/>
          </w:placeholder>
          <w:showingPlcHdr/>
          <w15:color w:val="000000"/>
        </w:sdtPr>
        <w:sdtEndPr>
          <w:rPr>
            <w:rStyle w:val="BodyTextChar"/>
          </w:rPr>
        </w:sdtEndPr>
        <w:sdtContent>
          <w:r w:rsidR="008D148C" w:rsidRPr="00852101">
            <w:rPr>
              <w:rStyle w:val="PlaceholderText"/>
              <w:color w:val="auto"/>
            </w:rPr>
            <w:t>Click or tap here to enter text.</w:t>
          </w:r>
        </w:sdtContent>
      </w:sdt>
      <w:r w:rsidR="008D148C" w:rsidRPr="00852101">
        <w:rPr>
          <w:rStyle w:val="BodyTextChar"/>
          <w:rFonts w:cs="Arial"/>
          <w:bCs/>
          <w:szCs w:val="26"/>
        </w:rPr>
        <w:t xml:space="preserve"> </w:t>
      </w:r>
    </w:p>
    <w:p w14:paraId="5A9410DF" w14:textId="645929D8" w:rsidR="009C5663" w:rsidRPr="00852101" w:rsidRDefault="008D148C" w:rsidP="00866FC5">
      <w:pPr>
        <w:pStyle w:val="Heading3"/>
        <w:shd w:val="clear" w:color="auto" w:fill="FFF1DC" w:themeFill="accent5"/>
        <w:spacing w:before="360"/>
        <w:rPr>
          <w:rStyle w:val="BodyTextChar"/>
          <w:rFonts w:cstheme="majorBidi"/>
          <w:bCs/>
          <w:sz w:val="28"/>
          <w:szCs w:val="24"/>
        </w:rPr>
      </w:pPr>
      <w:bookmarkStart w:id="16" w:name="_Toc220511195"/>
      <w:r w:rsidRPr="00852101">
        <w:rPr>
          <w:rStyle w:val="BodyTextChar"/>
          <w:rFonts w:cstheme="majorBidi"/>
          <w:bCs/>
          <w:sz w:val="28"/>
          <w:szCs w:val="24"/>
        </w:rPr>
        <w:t>E. CCO access to and use of EHRs</w:t>
      </w:r>
      <w:bookmarkEnd w:id="16"/>
    </w:p>
    <w:p w14:paraId="6A0FD856" w14:textId="42017E50" w:rsidR="008D148C" w:rsidRPr="00852101" w:rsidRDefault="00E96FBB" w:rsidP="008D148C">
      <w:r w:rsidRPr="00852101">
        <w:rPr>
          <w:rFonts w:eastAsia="Arial"/>
        </w:rPr>
        <w:t xml:space="preserve">Please describe CCO current or planned access to contracted provider EHRs. Please include which EHRs CCO has or plans to have access to including how CCO accesses or will access them (e.g., Epic Care Everywhere, EpicCare Link, etc.), what </w:t>
      </w:r>
      <w:r w:rsidRPr="00852101">
        <w:rPr>
          <w:rFonts w:eastAsia="Arial"/>
        </w:rPr>
        <w:lastRenderedPageBreak/>
        <w:t>patient information CCO is accessing or will access and for what purpose, whether patient information is or will be exported from the EHR and imported into CCO health IT tools.</w:t>
      </w:r>
    </w:p>
    <w:p w14:paraId="6EF53DD1" w14:textId="3E235DE5" w:rsidR="006657BB" w:rsidRPr="00852101" w:rsidRDefault="00866FC5" w:rsidP="00866FC5">
      <w:pPr>
        <w:shd w:val="clear" w:color="auto" w:fill="FFF1DC" w:themeFill="accent5"/>
        <w:rPr>
          <w:rFonts w:eastAsia="Arial"/>
          <w:b/>
        </w:rPr>
      </w:pPr>
      <w:r w:rsidRPr="00852101">
        <w:rPr>
          <w:rFonts w:eastAsia="Arial"/>
          <w:b/>
        </w:rPr>
        <w:t>Which EHRs does CCO have or will have access to and how does or will CCO access them (e.g., Epic Care Everywhere, EpicCare Link)?</w:t>
      </w:r>
    </w:p>
    <w:p w14:paraId="44222707" w14:textId="6402AB45" w:rsidR="00866FC5" w:rsidRPr="00852101" w:rsidRDefault="00A01661" w:rsidP="00866FC5">
      <w:pPr>
        <w:pBdr>
          <w:top w:val="single" w:sz="12" w:space="1" w:color="064276" w:themeColor="text1"/>
          <w:left w:val="single" w:sz="12" w:space="4" w:color="064276" w:themeColor="text1"/>
          <w:bottom w:val="single" w:sz="12" w:space="1" w:color="064276" w:themeColor="text1"/>
          <w:right w:val="single" w:sz="12" w:space="4" w:color="064276" w:themeColor="text1"/>
        </w:pBdr>
        <w:rPr>
          <w:rFonts w:eastAsia="Arial"/>
          <w:b/>
        </w:rPr>
      </w:pPr>
      <w:sdt>
        <w:sdtPr>
          <w:rPr>
            <w:rFonts w:eastAsia="Arial"/>
            <w:b/>
          </w:rPr>
          <w:alias w:val="EHRs that CCO has access to and how"/>
          <w:tag w:val="EHRs that CCO has access to and how"/>
          <w:id w:val="-1579358628"/>
          <w:lock w:val="sdtLocked"/>
          <w:placeholder>
            <w:docPart w:val="2A116C17EEB54D09B1B791D38A3E8289"/>
          </w:placeholder>
          <w:showingPlcHdr/>
          <w15:color w:val="000000"/>
        </w:sdtPr>
        <w:sdtEndPr/>
        <w:sdtContent>
          <w:r w:rsidR="00866FC5" w:rsidRPr="00852101">
            <w:rPr>
              <w:rStyle w:val="PlaceholderText"/>
              <w:color w:val="auto"/>
            </w:rPr>
            <w:t>Click or tap here to enter text.</w:t>
          </w:r>
        </w:sdtContent>
      </w:sdt>
      <w:r w:rsidR="00866FC5" w:rsidRPr="00852101">
        <w:rPr>
          <w:rFonts w:eastAsia="Arial"/>
          <w:b/>
        </w:rPr>
        <w:t xml:space="preserve"> </w:t>
      </w:r>
    </w:p>
    <w:p w14:paraId="77A3027C" w14:textId="530C1422" w:rsidR="00866FC5" w:rsidRPr="00852101" w:rsidRDefault="00770725" w:rsidP="00770725">
      <w:pPr>
        <w:shd w:val="clear" w:color="auto" w:fill="FFF1DC" w:themeFill="accent5"/>
        <w:rPr>
          <w:rFonts w:eastAsia="Arial"/>
          <w:b/>
        </w:rPr>
      </w:pPr>
      <w:r w:rsidRPr="00852101">
        <w:rPr>
          <w:rFonts w:eastAsia="Arial"/>
          <w:b/>
        </w:rPr>
        <w:t>What patient information is CCO accessing or will CCO access and for what purpose?</w:t>
      </w:r>
    </w:p>
    <w:p w14:paraId="205E9FAF" w14:textId="68675AFB" w:rsidR="00866FC5" w:rsidRPr="00852101" w:rsidRDefault="00A01661" w:rsidP="00770725">
      <w:pPr>
        <w:pBdr>
          <w:top w:val="single" w:sz="12" w:space="1" w:color="064276" w:themeColor="text1"/>
          <w:left w:val="single" w:sz="12" w:space="4" w:color="064276" w:themeColor="text1"/>
          <w:bottom w:val="single" w:sz="12" w:space="1" w:color="064276" w:themeColor="text1"/>
          <w:right w:val="single" w:sz="12" w:space="4" w:color="064276" w:themeColor="text1"/>
        </w:pBdr>
        <w:rPr>
          <w:rFonts w:eastAsia="Arial"/>
          <w:b/>
        </w:rPr>
      </w:pPr>
      <w:sdt>
        <w:sdtPr>
          <w:rPr>
            <w:rFonts w:eastAsia="Arial"/>
            <w:b/>
          </w:rPr>
          <w:alias w:val="Patient info that CCO is accessing and why"/>
          <w:tag w:val="Patient info that CCO is accessing and why"/>
          <w:id w:val="1455756103"/>
          <w:lock w:val="sdtLocked"/>
          <w:placeholder>
            <w:docPart w:val="F4A3070BBE00484D871679F691A7B072"/>
          </w:placeholder>
          <w:showingPlcHdr/>
          <w15:color w:val="000000"/>
        </w:sdtPr>
        <w:sdtEndPr/>
        <w:sdtContent>
          <w:r w:rsidR="00770725" w:rsidRPr="00852101">
            <w:rPr>
              <w:rStyle w:val="PlaceholderText"/>
              <w:color w:val="auto"/>
            </w:rPr>
            <w:t>Click or tap here to enter text.</w:t>
          </w:r>
        </w:sdtContent>
      </w:sdt>
      <w:r w:rsidR="00770725" w:rsidRPr="00852101">
        <w:rPr>
          <w:rFonts w:eastAsia="Arial"/>
          <w:b/>
        </w:rPr>
        <w:t xml:space="preserve"> </w:t>
      </w:r>
    </w:p>
    <w:p w14:paraId="2B081B1B" w14:textId="7A9EFEC6" w:rsidR="00866FC5" w:rsidRPr="00852101" w:rsidRDefault="009C366A" w:rsidP="00FA3DD7">
      <w:pPr>
        <w:shd w:val="clear" w:color="auto" w:fill="FFF1DC" w:themeFill="accent5"/>
        <w:rPr>
          <w:rFonts w:eastAsia="Arial"/>
          <w:b/>
        </w:rPr>
      </w:pPr>
      <w:r w:rsidRPr="00852101">
        <w:rPr>
          <w:rFonts w:eastAsia="Arial"/>
          <w:b/>
        </w:rPr>
        <w:t>Is/will patient information being/be exported from the EHR and imported into CCO health IT tools? If so, which tool(s)?</w:t>
      </w:r>
    </w:p>
    <w:p w14:paraId="4C32C1EE" w14:textId="37F2E651" w:rsidR="00866FC5" w:rsidRPr="00852101" w:rsidRDefault="00A01661" w:rsidP="00AD5CB0">
      <w:pPr>
        <w:pBdr>
          <w:top w:val="single" w:sz="12" w:space="1" w:color="064276" w:themeColor="text1"/>
          <w:left w:val="single" w:sz="12" w:space="4" w:color="064276" w:themeColor="text1"/>
          <w:bottom w:val="single" w:sz="12" w:space="1" w:color="064276" w:themeColor="text1"/>
          <w:right w:val="single" w:sz="12" w:space="4" w:color="064276" w:themeColor="text1"/>
        </w:pBdr>
        <w:rPr>
          <w:rFonts w:eastAsia="Arial"/>
          <w:b/>
        </w:rPr>
      </w:pPr>
      <w:sdt>
        <w:sdtPr>
          <w:rPr>
            <w:rFonts w:eastAsia="Arial"/>
            <w:b/>
          </w:rPr>
          <w:alias w:val="Whether and how patient info is exported from EHR"/>
          <w:tag w:val="Whether and how patient info is exported from EHR"/>
          <w:id w:val="1218551111"/>
          <w:lock w:val="sdtLocked"/>
          <w:placeholder>
            <w:docPart w:val="9D5EDFCE755C4DCCA92A21EFD0286A49"/>
          </w:placeholder>
          <w:showingPlcHdr/>
          <w15:color w:val="000000"/>
        </w:sdtPr>
        <w:sdtEndPr/>
        <w:sdtContent>
          <w:r w:rsidR="00FA3DD7" w:rsidRPr="00852101">
            <w:rPr>
              <w:rStyle w:val="PlaceholderText"/>
              <w:color w:val="auto"/>
            </w:rPr>
            <w:t>Click or tap here to enter text.</w:t>
          </w:r>
        </w:sdtContent>
      </w:sdt>
      <w:r w:rsidR="00AD5CB0" w:rsidRPr="00852101">
        <w:rPr>
          <w:rFonts w:eastAsia="Arial"/>
          <w:b/>
        </w:rPr>
        <w:t xml:space="preserve"> </w:t>
      </w:r>
    </w:p>
    <w:p w14:paraId="7C7E436F" w14:textId="337B4FCE" w:rsidR="00866FC5" w:rsidRPr="00852101" w:rsidRDefault="0056271C" w:rsidP="00BC0492">
      <w:pPr>
        <w:pStyle w:val="Heading2"/>
        <w:shd w:val="clear" w:color="auto" w:fill="E9E1E8"/>
        <w:rPr>
          <w:rFonts w:eastAsia="Arial"/>
        </w:rPr>
      </w:pPr>
      <w:bookmarkStart w:id="17" w:name="_Toc220511196"/>
      <w:r w:rsidRPr="00852101">
        <w:rPr>
          <w:rFonts w:eastAsia="Arial"/>
        </w:rPr>
        <w:t xml:space="preserve">5. </w:t>
      </w:r>
      <w:r w:rsidR="007F34A3" w:rsidRPr="00852101">
        <w:rPr>
          <w:rFonts w:eastAsia="Arial"/>
        </w:rPr>
        <w:t>Health IT to support SDOH</w:t>
      </w:r>
      <w:bookmarkEnd w:id="17"/>
    </w:p>
    <w:p w14:paraId="599FCA02" w14:textId="3575DB7F" w:rsidR="007F34A3" w:rsidRPr="00852101" w:rsidRDefault="007F34A3" w:rsidP="00ED4177">
      <w:pPr>
        <w:pStyle w:val="Heading3"/>
        <w:shd w:val="clear" w:color="auto" w:fill="E9E1E8" w:themeFill="accent6"/>
      </w:pPr>
      <w:bookmarkStart w:id="18" w:name="_Toc220511197"/>
      <w:r w:rsidRPr="00852101">
        <w:t>A. CCO use of health IT to support SDOH: 2025 progress and 2026-29 plans</w:t>
      </w:r>
      <w:bookmarkEnd w:id="18"/>
    </w:p>
    <w:p w14:paraId="34FD1DEA" w14:textId="77777777" w:rsidR="00A70723" w:rsidRPr="00852101" w:rsidRDefault="00A70723" w:rsidP="00A70723">
      <w:r w:rsidRPr="00852101">
        <w:t xml:space="preserve">Please describe CCO 2025 progress and 2026-29 plans for using health IT </w:t>
      </w:r>
      <w:r w:rsidRPr="00852101">
        <w:rPr>
          <w:b/>
          <w:bCs/>
        </w:rPr>
        <w:t>within your organization</w:t>
      </w:r>
      <w:r w:rsidRPr="00852101">
        <w:t xml:space="preserve"> to support social determinants of health (SDOH), including but not limited to screening and referrals. In the spaces below </w:t>
      </w:r>
      <w:r w:rsidRPr="00852101">
        <w:rPr>
          <w:rFonts w:eastAsia="Arial"/>
        </w:rPr>
        <w:t>(</w:t>
      </w:r>
      <w:r w:rsidRPr="00852101">
        <w:t xml:space="preserve">in the relevant sections), please: </w:t>
      </w:r>
    </w:p>
    <w:p w14:paraId="6D715F17" w14:textId="77777777" w:rsidR="00A70723" w:rsidRPr="00852101" w:rsidRDefault="00A70723" w:rsidP="00992070">
      <w:pPr>
        <w:pStyle w:val="ListParagraph"/>
        <w:rPr>
          <w:b/>
        </w:rPr>
      </w:pPr>
      <w:r w:rsidRPr="00852101">
        <w:t xml:space="preserve">List and describe the specific health IT tool(s) you currently use or plan to use for supporting SDOH. </w:t>
      </w:r>
      <w:r w:rsidRPr="00852101">
        <w:rPr>
          <w:b/>
        </w:rPr>
        <w:t>For listed tools, include an explanation of their use/role in the strategy descriptions.</w:t>
      </w:r>
    </w:p>
    <w:p w14:paraId="3159E154" w14:textId="77777777" w:rsidR="00A70723" w:rsidRPr="00852101" w:rsidRDefault="00A70723" w:rsidP="00992070">
      <w:pPr>
        <w:pStyle w:val="ListParagraph"/>
      </w:pPr>
      <w:r w:rsidRPr="00852101">
        <w:lastRenderedPageBreak/>
        <w:t>(Optional) Provide an overview of CCO’s approach to using health IT within the CCO to support SDOH needs, including but not limited to screening and referrals.</w:t>
      </w:r>
    </w:p>
    <w:p w14:paraId="6026239D" w14:textId="77777777" w:rsidR="00A70723" w:rsidRPr="00852101" w:rsidRDefault="00A70723" w:rsidP="00992070">
      <w:pPr>
        <w:pStyle w:val="ListParagraph"/>
      </w:pPr>
      <w:r w:rsidRPr="00852101">
        <w:rPr>
          <w:b/>
          <w:bCs/>
        </w:rPr>
        <w:t>For each strategy</w:t>
      </w:r>
      <w:r w:rsidRPr="00852101">
        <w:t xml:space="preserve"> CCO implemented in 2025 and/or will implement in 2026-29 for using health IT within the CCO to support SDOH, including but not limited to screening and referrals, include:</w:t>
      </w:r>
    </w:p>
    <w:p w14:paraId="32311E8B" w14:textId="77777777" w:rsidR="00A70723" w:rsidRPr="00852101" w:rsidRDefault="00A70723" w:rsidP="004B00E4">
      <w:pPr>
        <w:pStyle w:val="Bulletlistparagraph"/>
        <w:numPr>
          <w:ilvl w:val="0"/>
          <w:numId w:val="41"/>
        </w:numPr>
        <w:ind w:left="1980"/>
      </w:pPr>
      <w:r w:rsidRPr="00852101">
        <w:t xml:space="preserve">Title and brief description </w:t>
      </w:r>
    </w:p>
    <w:p w14:paraId="216D928A" w14:textId="77777777" w:rsidR="00A70723" w:rsidRPr="00852101" w:rsidRDefault="00A70723" w:rsidP="004B00E4">
      <w:pPr>
        <w:pStyle w:val="Bulletlistparagraph"/>
        <w:numPr>
          <w:ilvl w:val="0"/>
          <w:numId w:val="41"/>
        </w:numPr>
        <w:ind w:left="1980"/>
      </w:pPr>
      <w:r w:rsidRPr="00852101">
        <w:t>Which category(</w:t>
      </w:r>
      <w:proofErr w:type="spellStart"/>
      <w:r w:rsidRPr="00852101">
        <w:t>ies</w:t>
      </w:r>
      <w:proofErr w:type="spellEnd"/>
      <w:r w:rsidRPr="00852101">
        <w:t>) pertain to each strategy</w:t>
      </w:r>
    </w:p>
    <w:p w14:paraId="039B7C06" w14:textId="77777777" w:rsidR="00A70723" w:rsidRPr="00852101" w:rsidRDefault="00A70723" w:rsidP="004B00E4">
      <w:pPr>
        <w:pStyle w:val="Bulletlistparagraph"/>
        <w:numPr>
          <w:ilvl w:val="0"/>
          <w:numId w:val="41"/>
        </w:numPr>
        <w:ind w:left="1980"/>
      </w:pPr>
      <w:r w:rsidRPr="00852101">
        <w:t xml:space="preserve">Strategy status </w:t>
      </w:r>
    </w:p>
    <w:p w14:paraId="7EF19505" w14:textId="77777777" w:rsidR="00A70723" w:rsidRPr="00852101" w:rsidRDefault="00A70723" w:rsidP="004B00E4">
      <w:pPr>
        <w:pStyle w:val="Bulletlistparagraph"/>
        <w:numPr>
          <w:ilvl w:val="0"/>
          <w:numId w:val="41"/>
        </w:numPr>
        <w:ind w:left="1980"/>
      </w:pPr>
      <w:r w:rsidRPr="00852101">
        <w:t>Description of 2025 progress, including:</w:t>
      </w:r>
    </w:p>
    <w:p w14:paraId="14EECC6B" w14:textId="77777777" w:rsidR="00A70723" w:rsidRPr="00852101" w:rsidRDefault="00A70723" w:rsidP="004B00E4">
      <w:pPr>
        <w:pStyle w:val="Bulletlistparagraph"/>
        <w:numPr>
          <w:ilvl w:val="1"/>
          <w:numId w:val="42"/>
        </w:numPr>
        <w:ind w:left="2430" w:hanging="144"/>
      </w:pPr>
      <w:r w:rsidRPr="00852101">
        <w:rPr>
          <w:b/>
          <w:bCs/>
        </w:rPr>
        <w:t>Accomplishments and successes</w:t>
      </w:r>
      <w:r w:rsidRPr="00852101">
        <w:t xml:space="preserve"> (including number of referrals, etc., where applicable) </w:t>
      </w:r>
    </w:p>
    <w:p w14:paraId="2824D20E" w14:textId="77777777" w:rsidR="00A70723" w:rsidRPr="00852101" w:rsidRDefault="00A70723" w:rsidP="004B00E4">
      <w:pPr>
        <w:pStyle w:val="Bulletlistparagraph"/>
        <w:numPr>
          <w:ilvl w:val="1"/>
          <w:numId w:val="42"/>
        </w:numPr>
        <w:ind w:left="2430" w:hanging="144"/>
      </w:pPr>
      <w:r w:rsidRPr="00852101">
        <w:t>Challenges related to each strategy, as applicable</w:t>
      </w:r>
    </w:p>
    <w:p w14:paraId="279B2ADE" w14:textId="77777777" w:rsidR="00A70723" w:rsidRPr="00852101" w:rsidRDefault="00A70723" w:rsidP="004B00E4">
      <w:pPr>
        <w:pStyle w:val="Bulletlistparagraph"/>
        <w:numPr>
          <w:ilvl w:val="0"/>
          <w:numId w:val="41"/>
        </w:numPr>
        <w:ind w:left="1980"/>
      </w:pPr>
      <w:r w:rsidRPr="00852101">
        <w:t xml:space="preserve">(Optional) Overview of CCO 2026-29 plans for each strategy </w:t>
      </w:r>
    </w:p>
    <w:p w14:paraId="11CC9F59" w14:textId="06C860F1" w:rsidR="007F34A3" w:rsidRPr="00852101" w:rsidRDefault="00A70723" w:rsidP="004B00E4">
      <w:pPr>
        <w:pStyle w:val="Bulletlistparagraph"/>
        <w:numPr>
          <w:ilvl w:val="0"/>
          <w:numId w:val="41"/>
        </w:numPr>
        <w:ind w:left="1980"/>
      </w:pPr>
      <w:r w:rsidRPr="00852101">
        <w:rPr>
          <w:b/>
          <w:bCs/>
        </w:rPr>
        <w:t>Activities and milestones</w:t>
      </w:r>
      <w:r w:rsidRPr="00852101">
        <w:t xml:space="preserve"> related to each strategy CCO plans to implement in 2026-29</w:t>
      </w:r>
    </w:p>
    <w:p w14:paraId="4AECEB6F" w14:textId="0C300EEF" w:rsidR="00866FC5" w:rsidRPr="00852101" w:rsidRDefault="00E36B59" w:rsidP="000624B5">
      <w:pPr>
        <w:shd w:val="clear" w:color="auto" w:fill="E9E1E8" w:themeFill="accent6"/>
        <w:spacing w:before="360"/>
        <w:rPr>
          <w:b/>
          <w:bCs/>
        </w:rPr>
      </w:pPr>
      <w:r w:rsidRPr="00852101">
        <w:rPr>
          <w:b/>
          <w:bCs/>
        </w:rPr>
        <w:t>Complete list of strategy categories (within CCO)</w:t>
      </w:r>
    </w:p>
    <w:p w14:paraId="08D6AF7E" w14:textId="1E73267C" w:rsidR="00823836" w:rsidRPr="00852101" w:rsidRDefault="00EA00FA" w:rsidP="00823836">
      <w:pPr>
        <w:rPr>
          <w:rFonts w:eastAsia="Arial"/>
        </w:rPr>
      </w:pPr>
      <w:r w:rsidRPr="00852101">
        <w:rPr>
          <w:rFonts w:eastAsia="Arial"/>
        </w:rPr>
        <w:t>Please review the list of strategies below that you may have employed during 2025 and/or plan to implement during 2026-29. Check the applicable boxes for each strategy and describe your progress/plans in the sections below.</w:t>
      </w:r>
    </w:p>
    <w:p w14:paraId="75B0C89D" w14:textId="77777777" w:rsidR="00993ABC" w:rsidRPr="00852101" w:rsidRDefault="00993ABC" w:rsidP="00D52F6B">
      <w:pPr>
        <w:pStyle w:val="Bulletlistparagraph"/>
        <w:numPr>
          <w:ilvl w:val="0"/>
          <w:numId w:val="43"/>
        </w:numPr>
      </w:pPr>
      <w:r w:rsidRPr="00852101">
        <w:t xml:space="preserve">Implement or use health IT tool/capability for social needs screening and referrals </w:t>
      </w:r>
    </w:p>
    <w:p w14:paraId="1A0D37DB" w14:textId="77777777" w:rsidR="00993ABC" w:rsidRPr="00852101" w:rsidRDefault="00993ABC" w:rsidP="00D52F6B">
      <w:pPr>
        <w:pStyle w:val="Bulletlistparagraph"/>
        <w:numPr>
          <w:ilvl w:val="0"/>
          <w:numId w:val="43"/>
        </w:numPr>
      </w:pPr>
      <w:r w:rsidRPr="00852101">
        <w:t>Enhancements to CIE tools (e.g., new functionality, health-related services funds forms, screenings, data sources)</w:t>
      </w:r>
    </w:p>
    <w:p w14:paraId="08249A1D" w14:textId="77777777" w:rsidR="00993ABC" w:rsidRPr="00852101" w:rsidRDefault="00993ABC" w:rsidP="00D52F6B">
      <w:pPr>
        <w:pStyle w:val="Bulletlistparagraph"/>
        <w:numPr>
          <w:ilvl w:val="0"/>
          <w:numId w:val="43"/>
        </w:numPr>
      </w:pPr>
      <w:r w:rsidRPr="00852101">
        <w:lastRenderedPageBreak/>
        <w:t>Integration or interoperability of health IT tools to systems that support SDOH with other tools</w:t>
      </w:r>
    </w:p>
    <w:p w14:paraId="7F38FDEF" w14:textId="77777777" w:rsidR="00993ABC" w:rsidRPr="00852101" w:rsidRDefault="00993ABC" w:rsidP="00D52F6B">
      <w:pPr>
        <w:pStyle w:val="Bulletlistparagraph"/>
        <w:numPr>
          <w:ilvl w:val="0"/>
          <w:numId w:val="43"/>
        </w:numPr>
      </w:pPr>
      <w:r w:rsidRPr="00852101">
        <w:t>CCO leads problem solving efforts and collaboration with their partners</w:t>
      </w:r>
    </w:p>
    <w:p w14:paraId="4872AAE4" w14:textId="77777777" w:rsidR="00993ABC" w:rsidRPr="00852101" w:rsidRDefault="00993ABC" w:rsidP="00D52F6B">
      <w:pPr>
        <w:pStyle w:val="Bulletlistparagraph"/>
        <w:numPr>
          <w:ilvl w:val="0"/>
          <w:numId w:val="43"/>
        </w:numPr>
      </w:pPr>
      <w:r w:rsidRPr="00852101">
        <w:t xml:space="preserve">Care coordination and care management </w:t>
      </w:r>
    </w:p>
    <w:p w14:paraId="7212CA69" w14:textId="77777777" w:rsidR="00993ABC" w:rsidRPr="00852101" w:rsidRDefault="00993ABC" w:rsidP="00D52F6B">
      <w:pPr>
        <w:pStyle w:val="Bulletlistparagraph"/>
        <w:numPr>
          <w:ilvl w:val="0"/>
          <w:numId w:val="43"/>
        </w:numPr>
      </w:pPr>
      <w:r w:rsidRPr="00852101">
        <w:t>Support HRSN services</w:t>
      </w:r>
    </w:p>
    <w:p w14:paraId="55EC1953" w14:textId="77777777" w:rsidR="00993ABC" w:rsidRPr="00852101" w:rsidRDefault="00993ABC" w:rsidP="00D52F6B">
      <w:pPr>
        <w:pStyle w:val="Bulletlistparagraph"/>
        <w:numPr>
          <w:ilvl w:val="0"/>
          <w:numId w:val="43"/>
        </w:numPr>
      </w:pPr>
      <w:r w:rsidRPr="00852101">
        <w:t>Use data to identify members’ SDOH experiences and social needs</w:t>
      </w:r>
    </w:p>
    <w:p w14:paraId="5D9476AB" w14:textId="77777777" w:rsidR="00993ABC" w:rsidRPr="00852101" w:rsidRDefault="00993ABC" w:rsidP="00D52F6B">
      <w:pPr>
        <w:pStyle w:val="Bulletlistparagraph"/>
        <w:numPr>
          <w:ilvl w:val="0"/>
          <w:numId w:val="43"/>
        </w:numPr>
      </w:pPr>
      <w:r w:rsidRPr="00852101">
        <w:t>Use data for risk stratification</w:t>
      </w:r>
    </w:p>
    <w:p w14:paraId="23995F15" w14:textId="77777777" w:rsidR="00993ABC" w:rsidRPr="00852101" w:rsidRDefault="00993ABC" w:rsidP="00D52F6B">
      <w:pPr>
        <w:pStyle w:val="Bulletlistparagraph"/>
        <w:numPr>
          <w:ilvl w:val="0"/>
          <w:numId w:val="43"/>
        </w:numPr>
      </w:pPr>
      <w:r w:rsidRPr="00852101">
        <w:t>Use health IT to monitor and/or manage contracts and/or programs to meet members’ SDOH needs</w:t>
      </w:r>
    </w:p>
    <w:p w14:paraId="4DE15DC1" w14:textId="77777777" w:rsidR="00993ABC" w:rsidRPr="00852101" w:rsidRDefault="00993ABC" w:rsidP="00D52F6B">
      <w:pPr>
        <w:pStyle w:val="Bulletlistparagraph"/>
        <w:numPr>
          <w:ilvl w:val="0"/>
          <w:numId w:val="43"/>
        </w:numPr>
      </w:pPr>
      <w:r w:rsidRPr="00852101">
        <w:t xml:space="preserve">Use health IT for CCO metrics related to SDOH </w:t>
      </w:r>
    </w:p>
    <w:p w14:paraId="59D686A2" w14:textId="77777777" w:rsidR="00993ABC" w:rsidRPr="00852101" w:rsidRDefault="00993ABC" w:rsidP="00D52F6B">
      <w:pPr>
        <w:pStyle w:val="Bulletlistparagraph"/>
        <w:numPr>
          <w:ilvl w:val="0"/>
          <w:numId w:val="43"/>
        </w:numPr>
      </w:pPr>
      <w:r w:rsidRPr="00852101">
        <w:t>Education/training of CCO staff about the value and use of health IT to support SDOH needs</w:t>
      </w:r>
    </w:p>
    <w:p w14:paraId="15F7E6AC" w14:textId="77777777" w:rsidR="00993ABC" w:rsidRPr="00852101" w:rsidRDefault="00993ABC" w:rsidP="00D52F6B">
      <w:pPr>
        <w:pStyle w:val="Bulletlistparagraph"/>
        <w:numPr>
          <w:ilvl w:val="0"/>
          <w:numId w:val="43"/>
        </w:numPr>
      </w:pPr>
      <w:r w:rsidRPr="00852101">
        <w:t>Participate in SDOH-focused health IT convenings, collaborative forums, and/or education (excluding CIE governance)</w:t>
      </w:r>
    </w:p>
    <w:p w14:paraId="62590496" w14:textId="77777777" w:rsidR="00993ABC" w:rsidRPr="00852101" w:rsidRDefault="00993ABC" w:rsidP="00D52F6B">
      <w:pPr>
        <w:pStyle w:val="Bulletlistparagraph"/>
        <w:numPr>
          <w:ilvl w:val="0"/>
          <w:numId w:val="43"/>
        </w:numPr>
      </w:pPr>
      <w:r w:rsidRPr="00852101">
        <w:t>Participate in CIE governance or collaborative decision-making</w:t>
      </w:r>
    </w:p>
    <w:p w14:paraId="0C11DFDD" w14:textId="77777777" w:rsidR="00993ABC" w:rsidRPr="00852101" w:rsidRDefault="00993ABC" w:rsidP="00D52F6B">
      <w:pPr>
        <w:pStyle w:val="Bulletlistparagraph"/>
        <w:numPr>
          <w:ilvl w:val="0"/>
          <w:numId w:val="43"/>
        </w:numPr>
      </w:pPr>
      <w:r w:rsidRPr="00852101">
        <w:t>Other strategies for adoption/use of CIE or other health IT to support SDOH needs within CCO</w:t>
      </w:r>
    </w:p>
    <w:p w14:paraId="629DAE67" w14:textId="24C5CDF2" w:rsidR="00EA00FA" w:rsidRPr="00852101" w:rsidRDefault="00993ABC" w:rsidP="00D52F6B">
      <w:pPr>
        <w:pStyle w:val="Bulletlistparagraph"/>
        <w:numPr>
          <w:ilvl w:val="0"/>
          <w:numId w:val="43"/>
        </w:numPr>
      </w:pPr>
      <w:r w:rsidRPr="00852101">
        <w:t>Other strategies for CCO access or use of SDOH-related data within CCO</w:t>
      </w:r>
    </w:p>
    <w:p w14:paraId="475AE986" w14:textId="1F11917B" w:rsidR="00BB13DF" w:rsidRPr="00852101" w:rsidRDefault="003A019D" w:rsidP="00BC0492">
      <w:pPr>
        <w:pStyle w:val="Heading4"/>
        <w:shd w:val="clear" w:color="auto" w:fill="E9E1E8" w:themeFill="accent6"/>
        <w:rPr>
          <w:b/>
          <w:bCs/>
        </w:rPr>
      </w:pPr>
      <w:r w:rsidRPr="00852101">
        <w:rPr>
          <w:b/>
          <w:bCs/>
        </w:rPr>
        <w:t xml:space="preserve">List and briefly describe </w:t>
      </w:r>
      <w:r w:rsidR="004F5531" w:rsidRPr="00852101">
        <w:rPr>
          <w:b/>
          <w:bCs/>
        </w:rPr>
        <w:t>h</w:t>
      </w:r>
      <w:r w:rsidRPr="00852101">
        <w:rPr>
          <w:b/>
          <w:bCs/>
        </w:rPr>
        <w:t>ealth IT tools used by CCO for supporting SDOH needs, including but not limited to screening and referrals.</w:t>
      </w:r>
      <w:r w:rsidR="004F5531" w:rsidRPr="00852101">
        <w:rPr>
          <w:b/>
          <w:bCs/>
        </w:rPr>
        <w:t xml:space="preserve"> </w:t>
      </w:r>
      <w:r w:rsidR="008D30D5" w:rsidRPr="00852101">
        <w:t xml:space="preserve">The use of these tools should also be included in the applicable </w:t>
      </w:r>
      <w:r w:rsidR="006E0A15" w:rsidRPr="00852101">
        <w:t>SDOH</w:t>
      </w:r>
      <w:r w:rsidR="008D30D5" w:rsidRPr="00852101">
        <w:t xml:space="preserve"> strategies below.</w:t>
      </w:r>
    </w:p>
    <w:p w14:paraId="50BAAC7D" w14:textId="34C6557A" w:rsidR="003A019D" w:rsidRPr="00852101" w:rsidRDefault="00A01661" w:rsidP="000624B5">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b/>
            <w:bCs/>
          </w:rPr>
          <w:alias w:val="Health IT tools used by CCO to support SDOH"/>
          <w:tag w:val="Health IT tools used by CCO to support SDOH"/>
          <w:id w:val="-1312250489"/>
          <w:lock w:val="sdtLocked"/>
          <w:placeholder>
            <w:docPart w:val="883EFEA098AA434FB81A8CB20843C031"/>
          </w:placeholder>
          <w:showingPlcHdr/>
          <w15:color w:val="000000"/>
        </w:sdtPr>
        <w:sdtEndPr/>
        <w:sdtContent>
          <w:r w:rsidR="000624B5" w:rsidRPr="00852101">
            <w:rPr>
              <w:rStyle w:val="PlaceholderText"/>
              <w:color w:val="auto"/>
            </w:rPr>
            <w:t>Click or tap here to enter text.</w:t>
          </w:r>
        </w:sdtContent>
      </w:sdt>
      <w:r w:rsidR="000624B5" w:rsidRPr="00852101">
        <w:rPr>
          <w:b/>
          <w:bCs/>
        </w:rPr>
        <w:t xml:space="preserve"> </w:t>
      </w:r>
    </w:p>
    <w:p w14:paraId="69BF26E5" w14:textId="1C9E0F2A" w:rsidR="003A019D" w:rsidRPr="00852101" w:rsidRDefault="004F5531" w:rsidP="00BC0492">
      <w:pPr>
        <w:pStyle w:val="Heading4"/>
        <w:shd w:val="clear" w:color="auto" w:fill="E9E1E8" w:themeFill="accent6"/>
        <w:rPr>
          <w:b/>
          <w:bCs/>
        </w:rPr>
      </w:pPr>
      <w:r w:rsidRPr="00852101">
        <w:lastRenderedPageBreak/>
        <w:t>(Optional)</w:t>
      </w:r>
      <w:r w:rsidRPr="00852101">
        <w:rPr>
          <w:b/>
          <w:bCs/>
        </w:rPr>
        <w:t xml:space="preserve"> Overview of CCO approach to using health IT within the CCO to support SDOH needs, including but not limited to screening and referrals.</w:t>
      </w:r>
    </w:p>
    <w:p w14:paraId="6A7BD1FC" w14:textId="208F0654" w:rsidR="004F5531" w:rsidRPr="00852101" w:rsidRDefault="00A01661" w:rsidP="000624B5">
      <w:pPr>
        <w:pBdr>
          <w:top w:val="single" w:sz="12" w:space="1" w:color="064276" w:themeColor="text1"/>
          <w:left w:val="single" w:sz="12" w:space="4" w:color="064276" w:themeColor="text1"/>
          <w:bottom w:val="single" w:sz="12" w:space="1" w:color="064276" w:themeColor="text1"/>
          <w:right w:val="single" w:sz="12" w:space="4" w:color="064276" w:themeColor="text1"/>
        </w:pBdr>
      </w:pPr>
      <w:sdt>
        <w:sdtPr>
          <w:alias w:val="Overview of CCO approach to using health IT for SDOH within CCO"/>
          <w:tag w:val="Overview of CCO approach to using health IT for SDOH within CCO"/>
          <w:id w:val="1387837810"/>
          <w:lock w:val="sdtLocked"/>
          <w:placeholder>
            <w:docPart w:val="79D3861A66F048439646CE9A023F45F8"/>
          </w:placeholder>
          <w:showingPlcHdr/>
          <w15:color w:val="000000"/>
        </w:sdtPr>
        <w:sdtEndPr/>
        <w:sdtContent>
          <w:r w:rsidR="000624B5" w:rsidRPr="00852101">
            <w:rPr>
              <w:rStyle w:val="PlaceholderText"/>
              <w:color w:val="auto"/>
            </w:rPr>
            <w:t>Click or tap here to enter text.</w:t>
          </w:r>
        </w:sdtContent>
      </w:sdt>
      <w:r w:rsidR="000624B5" w:rsidRPr="00852101">
        <w:t xml:space="preserve"> </w:t>
      </w:r>
    </w:p>
    <w:p w14:paraId="6F4D1F25" w14:textId="77777777" w:rsidR="000624B5" w:rsidRPr="00852101" w:rsidRDefault="000624B5" w:rsidP="00BC0492">
      <w:pPr>
        <w:pStyle w:val="Heading4"/>
        <w:shd w:val="clear" w:color="auto" w:fill="E9E1E8" w:themeFill="accent6"/>
        <w:rPr>
          <w:rStyle w:val="BodyTextChar"/>
          <w:b/>
          <w:bCs/>
          <w:szCs w:val="26"/>
        </w:rPr>
      </w:pPr>
      <w:r w:rsidRPr="00852101">
        <w:rPr>
          <w:b/>
          <w:bCs/>
        </w:rPr>
        <w:t xml:space="preserve">Strategy 1 title: </w:t>
      </w:r>
      <w:sdt>
        <w:sdtPr>
          <w:rPr>
            <w:rStyle w:val="BodyTextChar"/>
            <w:b/>
            <w:bCs/>
            <w:szCs w:val="26"/>
          </w:rPr>
          <w:alias w:val="Strategy title"/>
          <w:tag w:val="Strategy title"/>
          <w:id w:val="455766076"/>
          <w:placeholder>
            <w:docPart w:val="79F70B5DEBAE4B55B739889DD43B84D1"/>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7CB0B0AB" w14:textId="77777777" w:rsidR="000624B5" w:rsidRPr="00852101" w:rsidRDefault="000624B5" w:rsidP="000624B5">
      <w:pPr>
        <w:shd w:val="clear" w:color="auto" w:fill="E9E1E8" w:themeFill="accent6"/>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60790732"/>
          <w:placeholder>
            <w:docPart w:val="FAFA74C730B5411C8067EE5A83DE3CD5"/>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6514D234" w14:textId="77777777" w:rsidR="005B03E7" w:rsidRPr="00852101" w:rsidRDefault="000624B5" w:rsidP="005B03E7">
      <w:pPr>
        <w:spacing w:before="240" w:after="120"/>
        <w:rPr>
          <w:rStyle w:val="BodyTextChar"/>
        </w:rPr>
      </w:pPr>
      <w:r w:rsidRPr="00852101">
        <w:rPr>
          <w:rStyle w:val="BodyTextChar"/>
          <w:b/>
          <w:bCs/>
        </w:rPr>
        <w:t>Strategy categories:</w:t>
      </w:r>
      <w:r w:rsidRPr="00852101">
        <w:rPr>
          <w:rStyle w:val="BodyTextChar"/>
        </w:rPr>
        <w:t xml:space="preserve"> Select which categories pertain to this strategy</w:t>
      </w:r>
    </w:p>
    <w:p w14:paraId="68170CC0" w14:textId="0D0D605D" w:rsidR="000624B5" w:rsidRPr="00852101" w:rsidRDefault="00A01661" w:rsidP="00527D46">
      <w:pPr>
        <w:spacing w:before="120" w:after="120"/>
        <w:rPr>
          <w:rStyle w:val="BodyTextChar"/>
        </w:rPr>
      </w:pPr>
      <w:sdt>
        <w:sdtPr>
          <w:rPr>
            <w:rStyle w:val="BodyTextChar"/>
          </w:rPr>
          <w:alias w:val="Implement/use health IT strategy checkbox"/>
          <w:tag w:val="Implement/use health IT strategy checkbox"/>
          <w:id w:val="-205652787"/>
          <w:lock w:val="sdtLocked"/>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0624B5" w:rsidRPr="00852101">
        <w:rPr>
          <w:rStyle w:val="BodyTextChar"/>
        </w:rPr>
        <w:t xml:space="preserve">1: </w:t>
      </w:r>
      <w:r w:rsidR="00286D4F" w:rsidRPr="00852101">
        <w:rPr>
          <w:rStyle w:val="BodyTextChar"/>
        </w:rPr>
        <w:t>Implement/use health IT</w:t>
      </w:r>
      <w:r w:rsidR="00527D46">
        <w:rPr>
          <w:rStyle w:val="BodyTextChar"/>
        </w:rPr>
        <w:t xml:space="preserve">      </w:t>
      </w:r>
      <w:sdt>
        <w:sdtPr>
          <w:rPr>
            <w:rStyle w:val="BodyTextChar"/>
          </w:rPr>
          <w:alias w:val="Enhancements strategy checkbox"/>
          <w:tag w:val="Enhancements strategy checkbox"/>
          <w:id w:val="-1187902189"/>
          <w15:color w:val="000000"/>
          <w14:checkbox>
            <w14:checked w14:val="0"/>
            <w14:checkedState w14:val="2612" w14:font="MS Gothic"/>
            <w14:uncheckedState w14:val="2610" w14:font="MS Gothic"/>
          </w14:checkbox>
        </w:sdtPr>
        <w:sdtEndPr>
          <w:rPr>
            <w:rStyle w:val="BodyTextChar"/>
          </w:rPr>
        </w:sdtEndPr>
        <w:sdtContent>
          <w:r w:rsidR="000624B5" w:rsidRPr="00852101">
            <w:rPr>
              <w:rStyle w:val="BodyTextChar"/>
              <w:rFonts w:ascii="MS Gothic" w:eastAsia="MS Gothic" w:hAnsi="MS Gothic" w:hint="eastAsia"/>
            </w:rPr>
            <w:t>☐</w:t>
          </w:r>
        </w:sdtContent>
      </w:sdt>
      <w:r w:rsidR="000624B5" w:rsidRPr="00852101">
        <w:rPr>
          <w:rStyle w:val="BodyTextChar"/>
        </w:rPr>
        <w:t xml:space="preserve">2: </w:t>
      </w:r>
      <w:r w:rsidR="0096200F" w:rsidRPr="00852101">
        <w:rPr>
          <w:rStyle w:val="BodyTextChar"/>
        </w:rPr>
        <w:t>Enhancements</w:t>
      </w:r>
      <w:r w:rsidR="00527D46">
        <w:rPr>
          <w:rStyle w:val="BodyTextChar"/>
        </w:rPr>
        <w:t xml:space="preserve">      </w:t>
      </w:r>
      <w:sdt>
        <w:sdtPr>
          <w:rPr>
            <w:rStyle w:val="BodyTextChar"/>
          </w:rPr>
          <w:alias w:val="Integration strategy checkbox"/>
          <w:tag w:val="Integration strategy checkbox"/>
          <w:id w:val="-820880082"/>
          <w15:color w:val="000000"/>
          <w14:checkbox>
            <w14:checked w14:val="0"/>
            <w14:checkedState w14:val="2612" w14:font="MS Gothic"/>
            <w14:uncheckedState w14:val="2610" w14:font="MS Gothic"/>
          </w14:checkbox>
        </w:sdtPr>
        <w:sdtEndPr>
          <w:rPr>
            <w:rStyle w:val="BodyTextChar"/>
          </w:rPr>
        </w:sdtEndPr>
        <w:sdtContent>
          <w:r w:rsidR="000624B5" w:rsidRPr="00852101">
            <w:rPr>
              <w:rStyle w:val="BodyTextChar"/>
              <w:rFonts w:ascii="MS Gothic" w:eastAsia="MS Gothic" w:hAnsi="MS Gothic" w:hint="eastAsia"/>
            </w:rPr>
            <w:t>☐</w:t>
          </w:r>
        </w:sdtContent>
      </w:sdt>
      <w:r w:rsidR="000624B5" w:rsidRPr="00852101">
        <w:rPr>
          <w:rStyle w:val="BodyTextChar"/>
        </w:rPr>
        <w:t xml:space="preserve">3: </w:t>
      </w:r>
      <w:r w:rsidR="0096200F" w:rsidRPr="00852101">
        <w:rPr>
          <w:rStyle w:val="BodyTextChar"/>
        </w:rPr>
        <w:t>Integration</w:t>
      </w:r>
    </w:p>
    <w:p w14:paraId="58C1D0D0" w14:textId="77777777" w:rsidR="00C22BD0" w:rsidRDefault="00A01661" w:rsidP="00C22BD0">
      <w:pPr>
        <w:spacing w:before="120" w:after="120"/>
        <w:rPr>
          <w:rStyle w:val="BodyTextChar"/>
        </w:rPr>
      </w:pPr>
      <w:sdt>
        <w:sdtPr>
          <w:rPr>
            <w:rStyle w:val="BodyTextChar"/>
          </w:rPr>
          <w:alias w:val="Collaboration strategy checkbox"/>
          <w:tag w:val="Collaboration strategy checkbox"/>
          <w:id w:val="300350793"/>
          <w15:color w:val="000000"/>
          <w14:checkbox>
            <w14:checked w14:val="0"/>
            <w14:checkedState w14:val="2612" w14:font="MS Gothic"/>
            <w14:uncheckedState w14:val="2610" w14:font="MS Gothic"/>
          </w14:checkbox>
        </w:sdtPr>
        <w:sdtEndPr>
          <w:rPr>
            <w:rStyle w:val="BodyTextChar"/>
          </w:rPr>
        </w:sdtEndPr>
        <w:sdtContent>
          <w:r w:rsidR="009A0C57" w:rsidRPr="00852101">
            <w:rPr>
              <w:rStyle w:val="BodyTextChar"/>
              <w:rFonts w:ascii="MS Gothic" w:eastAsia="MS Gothic" w:hAnsi="MS Gothic" w:hint="eastAsia"/>
            </w:rPr>
            <w:t>☐</w:t>
          </w:r>
        </w:sdtContent>
      </w:sdt>
      <w:r w:rsidR="000624B5" w:rsidRPr="00852101">
        <w:rPr>
          <w:rStyle w:val="BodyTextChar"/>
        </w:rPr>
        <w:t>4: Collaboration</w:t>
      </w:r>
      <w:r w:rsidR="00C22BD0">
        <w:rPr>
          <w:rStyle w:val="BodyTextChar"/>
        </w:rPr>
        <w:t xml:space="preserve">      </w:t>
      </w:r>
      <w:sdt>
        <w:sdtPr>
          <w:rPr>
            <w:rStyle w:val="BodyTextChar"/>
          </w:rPr>
          <w:alias w:val="Care coordination strategy checkbox"/>
          <w:tag w:val="Care coordination strategy checkbox"/>
          <w:id w:val="986054889"/>
          <w15:color w:val="000000"/>
          <w14:checkbox>
            <w14:checked w14:val="0"/>
            <w14:checkedState w14:val="2612" w14:font="MS Gothic"/>
            <w14:uncheckedState w14:val="2610" w14:font="MS Gothic"/>
          </w14:checkbox>
        </w:sdtPr>
        <w:sdtEndPr>
          <w:rPr>
            <w:rStyle w:val="BodyTextChar"/>
          </w:rPr>
        </w:sdtEndPr>
        <w:sdtContent>
          <w:r w:rsidR="000624B5" w:rsidRPr="00852101">
            <w:rPr>
              <w:rStyle w:val="BodyTextChar"/>
              <w:rFonts w:ascii="MS Gothic" w:eastAsia="MS Gothic" w:hAnsi="MS Gothic" w:hint="eastAsia"/>
            </w:rPr>
            <w:t>☐</w:t>
          </w:r>
        </w:sdtContent>
      </w:sdt>
      <w:r w:rsidR="000624B5" w:rsidRPr="00852101">
        <w:rPr>
          <w:rStyle w:val="BodyTextChar"/>
        </w:rPr>
        <w:t xml:space="preserve">5: </w:t>
      </w:r>
      <w:r w:rsidR="0096200F" w:rsidRPr="00852101">
        <w:rPr>
          <w:rStyle w:val="BodyTextChar"/>
        </w:rPr>
        <w:t>Care coordination</w:t>
      </w:r>
      <w:r w:rsidR="00C22BD0">
        <w:rPr>
          <w:rStyle w:val="BodyTextChar"/>
        </w:rPr>
        <w:t xml:space="preserve">      </w:t>
      </w:r>
      <w:sdt>
        <w:sdtPr>
          <w:rPr>
            <w:rStyle w:val="BodyTextChar"/>
          </w:rPr>
          <w:alias w:val="Support HRSN strategy checkbox"/>
          <w:tag w:val="Support HRSN strategy checkbox"/>
          <w:id w:val="1081722309"/>
          <w15:color w:val="000000"/>
          <w14:checkbox>
            <w14:checked w14:val="0"/>
            <w14:checkedState w14:val="2612" w14:font="MS Gothic"/>
            <w14:uncheckedState w14:val="2610" w14:font="MS Gothic"/>
          </w14:checkbox>
        </w:sdtPr>
        <w:sdtEndPr>
          <w:rPr>
            <w:rStyle w:val="BodyTextChar"/>
          </w:rPr>
        </w:sdtEndPr>
        <w:sdtContent>
          <w:r w:rsidR="009A0C57" w:rsidRPr="00852101">
            <w:rPr>
              <w:rStyle w:val="BodyTextChar"/>
              <w:rFonts w:ascii="MS Gothic" w:eastAsia="MS Gothic" w:hAnsi="MS Gothic" w:hint="eastAsia"/>
            </w:rPr>
            <w:t>☐</w:t>
          </w:r>
        </w:sdtContent>
      </w:sdt>
      <w:r w:rsidR="000624B5" w:rsidRPr="00852101">
        <w:rPr>
          <w:rStyle w:val="BodyTextChar"/>
        </w:rPr>
        <w:t xml:space="preserve">6: </w:t>
      </w:r>
      <w:r w:rsidR="0096200F" w:rsidRPr="00852101">
        <w:rPr>
          <w:rStyle w:val="BodyTextChar"/>
        </w:rPr>
        <w:t>Support HRSN</w:t>
      </w:r>
      <w:r w:rsidR="00C22BD0">
        <w:rPr>
          <w:rStyle w:val="BodyTextChar"/>
        </w:rPr>
        <w:t xml:space="preserve">      </w:t>
      </w:r>
    </w:p>
    <w:p w14:paraId="350AB6C6" w14:textId="59C9863E" w:rsidR="000624B5" w:rsidRPr="00852101" w:rsidRDefault="00A01661" w:rsidP="00C22BD0">
      <w:pPr>
        <w:spacing w:before="120" w:after="120"/>
        <w:rPr>
          <w:rStyle w:val="BodyTextChar"/>
        </w:rPr>
      </w:pPr>
      <w:sdt>
        <w:sdtPr>
          <w:rPr>
            <w:rStyle w:val="BodyTextChar"/>
          </w:rPr>
          <w:alias w:val="Data to ID SDOH strategy checkbox"/>
          <w:tag w:val="Data to ID SDOH strategy checkbox"/>
          <w:id w:val="1855920732"/>
          <w15:color w:val="000000"/>
          <w14:checkbox>
            <w14:checked w14:val="0"/>
            <w14:checkedState w14:val="2612" w14:font="MS Gothic"/>
            <w14:uncheckedState w14:val="2610" w14:font="MS Gothic"/>
          </w14:checkbox>
        </w:sdtPr>
        <w:sdtEndPr>
          <w:rPr>
            <w:rStyle w:val="BodyTextChar"/>
          </w:rPr>
        </w:sdtEndPr>
        <w:sdtContent>
          <w:r w:rsidR="009A0C57" w:rsidRPr="00852101">
            <w:rPr>
              <w:rStyle w:val="BodyTextChar"/>
              <w:rFonts w:ascii="MS Gothic" w:eastAsia="MS Gothic" w:hAnsi="MS Gothic" w:hint="eastAsia"/>
            </w:rPr>
            <w:t>☐</w:t>
          </w:r>
        </w:sdtContent>
      </w:sdt>
      <w:r w:rsidR="000624B5" w:rsidRPr="00852101">
        <w:rPr>
          <w:rStyle w:val="BodyTextChar"/>
        </w:rPr>
        <w:t xml:space="preserve">7: </w:t>
      </w:r>
      <w:r w:rsidR="0096200F" w:rsidRPr="00852101">
        <w:rPr>
          <w:rStyle w:val="BodyTextChar"/>
        </w:rPr>
        <w:t>Data to ID SDOH</w:t>
      </w:r>
      <w:r w:rsidR="00C22BD0">
        <w:rPr>
          <w:rStyle w:val="BodyTextChar"/>
        </w:rPr>
        <w:t xml:space="preserve">      </w:t>
      </w:r>
      <w:sdt>
        <w:sdtPr>
          <w:rPr>
            <w:rStyle w:val="BodyTextChar"/>
          </w:rPr>
          <w:alias w:val="Risk stratification strategy checkbox"/>
          <w:tag w:val="Risk stratification strategy checkbox"/>
          <w:id w:val="-1710103737"/>
          <w15:color w:val="000000"/>
          <w14:checkbox>
            <w14:checked w14:val="0"/>
            <w14:checkedState w14:val="2612" w14:font="MS Gothic"/>
            <w14:uncheckedState w14:val="2610" w14:font="MS Gothic"/>
          </w14:checkbox>
        </w:sdtPr>
        <w:sdtEndPr>
          <w:rPr>
            <w:rStyle w:val="BodyTextChar"/>
          </w:rPr>
        </w:sdtEndPr>
        <w:sdtContent>
          <w:r w:rsidR="009A0C57" w:rsidRPr="00852101">
            <w:rPr>
              <w:rStyle w:val="BodyTextChar"/>
              <w:rFonts w:ascii="MS Gothic" w:eastAsia="MS Gothic" w:hAnsi="MS Gothic" w:hint="eastAsia"/>
            </w:rPr>
            <w:t>☐</w:t>
          </w:r>
        </w:sdtContent>
      </w:sdt>
      <w:r w:rsidR="000624B5" w:rsidRPr="00852101">
        <w:rPr>
          <w:rStyle w:val="BodyTextChar"/>
        </w:rPr>
        <w:t xml:space="preserve">8: </w:t>
      </w:r>
      <w:r w:rsidR="0096200F" w:rsidRPr="00852101">
        <w:rPr>
          <w:rStyle w:val="BodyTextChar"/>
        </w:rPr>
        <w:t>Risk stratification</w:t>
      </w:r>
      <w:r w:rsidR="00C22BD0">
        <w:rPr>
          <w:rStyle w:val="BodyTextChar"/>
        </w:rPr>
        <w:t xml:space="preserve">      </w:t>
      </w:r>
      <w:sdt>
        <w:sdtPr>
          <w:rPr>
            <w:rStyle w:val="BodyTextChar"/>
          </w:rPr>
          <w:alias w:val="Manage contracts strategy checkbox"/>
          <w:tag w:val="Manage contracts strategy checkbox"/>
          <w:id w:val="-1968806273"/>
          <w15:color w:val="000000"/>
          <w14:checkbox>
            <w14:checked w14:val="0"/>
            <w14:checkedState w14:val="2612" w14:font="MS Gothic"/>
            <w14:uncheckedState w14:val="2610" w14:font="MS Gothic"/>
          </w14:checkbox>
        </w:sdtPr>
        <w:sdtEndPr>
          <w:rPr>
            <w:rStyle w:val="BodyTextChar"/>
          </w:rPr>
        </w:sdtEndPr>
        <w:sdtContent>
          <w:r w:rsidR="00057F9D" w:rsidRPr="00852101">
            <w:rPr>
              <w:rStyle w:val="BodyTextChar"/>
              <w:rFonts w:ascii="MS Gothic" w:eastAsia="MS Gothic" w:hAnsi="MS Gothic" w:hint="eastAsia"/>
            </w:rPr>
            <w:t>☐</w:t>
          </w:r>
        </w:sdtContent>
      </w:sdt>
      <w:r w:rsidR="000624B5" w:rsidRPr="00852101">
        <w:rPr>
          <w:rStyle w:val="BodyTextChar"/>
        </w:rPr>
        <w:t xml:space="preserve">9: </w:t>
      </w:r>
      <w:r w:rsidR="0096200F" w:rsidRPr="00852101">
        <w:rPr>
          <w:rStyle w:val="BodyTextChar"/>
        </w:rPr>
        <w:t>Manage contracts</w:t>
      </w:r>
    </w:p>
    <w:p w14:paraId="70ADDF43" w14:textId="77777777" w:rsidR="00C22BD0" w:rsidRDefault="00A01661" w:rsidP="00C22BD0">
      <w:pPr>
        <w:spacing w:before="120" w:after="120"/>
        <w:rPr>
          <w:rStyle w:val="BodyTextChar"/>
        </w:rPr>
      </w:pPr>
      <w:sdt>
        <w:sdtPr>
          <w:rPr>
            <w:rStyle w:val="BodyTextChar"/>
          </w:rPr>
          <w:alias w:val="Metrics strategy checkbox"/>
          <w:tag w:val="Metrics strategy checkbox"/>
          <w:id w:val="2123337273"/>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0624B5" w:rsidRPr="00852101">
        <w:rPr>
          <w:rStyle w:val="BodyTextChar"/>
        </w:rPr>
        <w:t xml:space="preserve">10: </w:t>
      </w:r>
      <w:r w:rsidR="0096200F" w:rsidRPr="00852101">
        <w:rPr>
          <w:rStyle w:val="BodyTextChar"/>
        </w:rPr>
        <w:t>Metrics</w:t>
      </w:r>
      <w:r w:rsidR="00C22BD0">
        <w:rPr>
          <w:rStyle w:val="BodyTextChar"/>
        </w:rPr>
        <w:t xml:space="preserve">      </w:t>
      </w:r>
      <w:sdt>
        <w:sdtPr>
          <w:rPr>
            <w:rStyle w:val="BodyTextChar"/>
          </w:rPr>
          <w:alias w:val="Education/training strategy checkbox"/>
          <w:tag w:val="Education/training strategy checkbox"/>
          <w:id w:val="1207768217"/>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BA0567" w:rsidRPr="00852101">
        <w:rPr>
          <w:rStyle w:val="BodyTextChar"/>
        </w:rPr>
        <w:t>11: Education/training</w:t>
      </w:r>
      <w:r w:rsidR="00C22BD0">
        <w:rPr>
          <w:rStyle w:val="BodyTextChar"/>
        </w:rPr>
        <w:t xml:space="preserve">      </w:t>
      </w:r>
      <w:sdt>
        <w:sdtPr>
          <w:rPr>
            <w:rStyle w:val="BodyTextChar"/>
          </w:rPr>
          <w:alias w:val="Convenings strategy checkbox"/>
          <w:tag w:val="Convenings strategy checkbox"/>
          <w:id w:val="17286359"/>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BA0567" w:rsidRPr="00852101">
        <w:rPr>
          <w:rStyle w:val="BodyTextChar"/>
        </w:rPr>
        <w:t>12: Convenings</w:t>
      </w:r>
      <w:r w:rsidR="00C22BD0">
        <w:rPr>
          <w:rStyle w:val="BodyTextChar"/>
        </w:rPr>
        <w:t xml:space="preserve">      </w:t>
      </w:r>
    </w:p>
    <w:p w14:paraId="0674C510" w14:textId="661B94F1" w:rsidR="00DA4CBC" w:rsidRPr="00852101" w:rsidRDefault="00A01661" w:rsidP="00C22BD0">
      <w:pPr>
        <w:spacing w:before="120" w:after="120"/>
        <w:rPr>
          <w:rStyle w:val="BodyTextChar"/>
        </w:rPr>
      </w:pPr>
      <w:sdt>
        <w:sdtPr>
          <w:rPr>
            <w:rStyle w:val="BodyTextChar"/>
          </w:rPr>
          <w:alias w:val="Governance strategy checkbox"/>
          <w:tag w:val="Governance strategy checkbox"/>
          <w:id w:val="300430148"/>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BA0567" w:rsidRPr="00852101">
        <w:rPr>
          <w:rStyle w:val="BodyTextChar"/>
        </w:rPr>
        <w:t>13: Governance</w:t>
      </w:r>
      <w:r w:rsidR="00C22BD0">
        <w:rPr>
          <w:rStyle w:val="BodyTextChar"/>
        </w:rPr>
        <w:t xml:space="preserve">      </w:t>
      </w:r>
      <w:sdt>
        <w:sdtPr>
          <w:rPr>
            <w:rStyle w:val="BodyTextChar"/>
          </w:rPr>
          <w:alias w:val="Other (adoption/use) strategy checkbox"/>
          <w:tag w:val="Other (adoption/use) strategy checkbox"/>
          <w:id w:val="1827478808"/>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0624B5" w:rsidRPr="00852101">
        <w:rPr>
          <w:rStyle w:val="BodyTextChar"/>
        </w:rPr>
        <w:t>1</w:t>
      </w:r>
      <w:r w:rsidR="00BA0567" w:rsidRPr="00852101">
        <w:rPr>
          <w:rStyle w:val="BodyTextChar"/>
        </w:rPr>
        <w:t>4</w:t>
      </w:r>
      <w:r w:rsidR="000624B5" w:rsidRPr="00852101">
        <w:rPr>
          <w:rStyle w:val="BodyTextChar"/>
        </w:rPr>
        <w:t>: Other (</w:t>
      </w:r>
      <w:r w:rsidR="00BA0567" w:rsidRPr="00852101">
        <w:rPr>
          <w:rStyle w:val="BodyTextChar"/>
        </w:rPr>
        <w:t>adoption/use</w:t>
      </w:r>
      <w:r w:rsidR="000624B5" w:rsidRPr="00852101">
        <w:rPr>
          <w:rStyle w:val="BodyTextChar"/>
        </w:rPr>
        <w:t>):</w:t>
      </w:r>
      <w:r w:rsidR="009B58D6" w:rsidRPr="00852101">
        <w:rPr>
          <w:rStyle w:val="BodyTextChar"/>
        </w:rPr>
        <w:t xml:space="preserve"> </w:t>
      </w:r>
      <w:sdt>
        <w:sdtPr>
          <w:rPr>
            <w:rFonts w:cs="Calibri"/>
          </w:rPr>
          <w:alias w:val="Other strategy category (adoption/use)"/>
          <w:tag w:val="Other strategy category (adoption/use)"/>
          <w:id w:val="1885447291"/>
          <w:placeholder>
            <w:docPart w:val="865F5A1C427645EFA344CA600D8CC60C"/>
          </w:placeholder>
          <w:showingPlcHdr/>
          <w15:color w:val="000000"/>
        </w:sdtPr>
        <w:sdtEndPr/>
        <w:sdtContent>
          <w:r w:rsidR="00DA4CBC" w:rsidRPr="00852101">
            <w:rPr>
              <w:bdr w:val="single" w:sz="12" w:space="0" w:color="064276"/>
            </w:rPr>
            <w:t>Click or tap here to enter text.</w:t>
          </w:r>
        </w:sdtContent>
      </w:sdt>
    </w:p>
    <w:p w14:paraId="5E856D41" w14:textId="6CC3A6F6" w:rsidR="005B03E7" w:rsidRPr="00852101" w:rsidRDefault="00A01661" w:rsidP="00C22BD0">
      <w:pPr>
        <w:spacing w:before="120" w:after="120"/>
        <w:rPr>
          <w:rFonts w:cs="Calibri"/>
        </w:rPr>
      </w:pPr>
      <w:sdt>
        <w:sdtPr>
          <w:rPr>
            <w:rStyle w:val="BodyTextChar"/>
          </w:rPr>
          <w:alias w:val="Other (SDOH data) strategy checkbox"/>
          <w:tag w:val="Other (SDOH data) strategy checkbox"/>
          <w:id w:val="1436864651"/>
          <w15:color w:val="000000"/>
          <w14:checkbox>
            <w14:checked w14:val="0"/>
            <w14:checkedState w14:val="2612" w14:font="MS Gothic"/>
            <w14:uncheckedState w14:val="2610" w14:font="MS Gothic"/>
          </w14:checkbox>
        </w:sdtPr>
        <w:sdtEndPr>
          <w:rPr>
            <w:rStyle w:val="BodyTextChar"/>
          </w:rPr>
        </w:sdtEndPr>
        <w:sdtContent>
          <w:r w:rsidR="008D2370" w:rsidRPr="00852101">
            <w:rPr>
              <w:rStyle w:val="BodyTextChar"/>
              <w:rFonts w:ascii="MS Gothic" w:eastAsia="MS Gothic" w:hAnsi="MS Gothic" w:hint="eastAsia"/>
            </w:rPr>
            <w:t>☐</w:t>
          </w:r>
        </w:sdtContent>
      </w:sdt>
      <w:r w:rsidR="000624B5" w:rsidRPr="00852101">
        <w:rPr>
          <w:rStyle w:val="BodyTextChar"/>
        </w:rPr>
        <w:t>1</w:t>
      </w:r>
      <w:r w:rsidR="006E6931" w:rsidRPr="00852101">
        <w:rPr>
          <w:rStyle w:val="BodyTextChar"/>
        </w:rPr>
        <w:t>5</w:t>
      </w:r>
      <w:r w:rsidR="000624B5" w:rsidRPr="00852101">
        <w:rPr>
          <w:rStyle w:val="BodyTextChar"/>
        </w:rPr>
        <w:t>: Other</w:t>
      </w:r>
      <w:r w:rsidR="00BA0567" w:rsidRPr="00852101">
        <w:rPr>
          <w:rStyle w:val="BodyTextChar"/>
        </w:rPr>
        <w:t xml:space="preserve"> (SDOH data)</w:t>
      </w:r>
      <w:r w:rsidR="000624B5" w:rsidRPr="00852101">
        <w:rPr>
          <w:rStyle w:val="BodyTextChar"/>
        </w:rPr>
        <w:t>:</w:t>
      </w:r>
      <w:r w:rsidR="009B58D6" w:rsidRPr="00852101">
        <w:rPr>
          <w:rStyle w:val="BodyTextChar"/>
        </w:rPr>
        <w:t xml:space="preserve"> </w:t>
      </w:r>
      <w:sdt>
        <w:sdtPr>
          <w:rPr>
            <w:rFonts w:cs="Calibri"/>
          </w:rPr>
          <w:alias w:val="Other strategy category (SDOH data)"/>
          <w:tag w:val="Other strategy category (SDOH data)"/>
          <w:id w:val="-835841858"/>
          <w:placeholder>
            <w:docPart w:val="64E015C57E694E4B938A4B6D08A8D24C"/>
          </w:placeholder>
          <w:showingPlcHdr/>
          <w15:color w:val="000000"/>
        </w:sdtPr>
        <w:sdtEndPr/>
        <w:sdtContent>
          <w:r w:rsidR="006F41FB" w:rsidRPr="00852101">
            <w:rPr>
              <w:bdr w:val="single" w:sz="12" w:space="0" w:color="064276"/>
            </w:rPr>
            <w:t>Click or tap here to enter text.</w:t>
          </w:r>
        </w:sdtContent>
      </w:sdt>
    </w:p>
    <w:p w14:paraId="53C2476C" w14:textId="527B47FC" w:rsidR="000624B5" w:rsidRPr="00852101" w:rsidRDefault="000624B5" w:rsidP="005B03E7">
      <w:pPr>
        <w:spacing w:before="240"/>
        <w:rPr>
          <w:rFonts w:cs="Calibri"/>
          <w:b/>
          <w:bCs/>
          <w:szCs w:val="22"/>
        </w:rPr>
      </w:pPr>
      <w:r w:rsidRPr="00852101">
        <w:rPr>
          <w:rStyle w:val="BodyTextChar"/>
          <w:b/>
          <w:bCs/>
        </w:rPr>
        <w:t xml:space="preserve">Strategy status: </w:t>
      </w:r>
    </w:p>
    <w:p w14:paraId="5F3ACAC8" w14:textId="061E48AB" w:rsidR="000624B5" w:rsidRPr="00852101" w:rsidRDefault="00A01661" w:rsidP="000624B5">
      <w:pPr>
        <w:spacing w:before="120"/>
      </w:pPr>
      <w:sdt>
        <w:sdtPr>
          <w:alias w:val="Ongoing status checkbox"/>
          <w:tag w:val="Ongoing status checkbox"/>
          <w:id w:val="-1987768649"/>
          <w15:color w:val="000000"/>
          <w14:checkbox>
            <w14:checked w14:val="0"/>
            <w14:checkedState w14:val="2612" w14:font="MS Gothic"/>
            <w14:uncheckedState w14:val="2610" w14:font="MS Gothic"/>
          </w14:checkbox>
        </w:sdtPr>
        <w:sdtEndPr/>
        <w:sdtContent>
          <w:r w:rsidR="00057F9D" w:rsidRPr="00852101">
            <w:rPr>
              <w:rFonts w:ascii="MS Gothic" w:eastAsia="MS Gothic" w:hAnsi="MS Gothic" w:hint="eastAsia"/>
            </w:rPr>
            <w:t>☐</w:t>
          </w:r>
        </w:sdtContent>
      </w:sdt>
      <w:r w:rsidR="000624B5" w:rsidRPr="00852101">
        <w:t xml:space="preserve">Ongoing             </w:t>
      </w:r>
      <w:sdt>
        <w:sdtPr>
          <w:alias w:val="New status checkbox"/>
          <w:tag w:val="New status checkbox"/>
          <w:id w:val="-925260857"/>
          <w15:color w:val="000000"/>
          <w14:checkbox>
            <w14:checked w14:val="0"/>
            <w14:checkedState w14:val="2612" w14:font="MS Gothic"/>
            <w14:uncheckedState w14:val="2610" w14:font="MS Gothic"/>
          </w14:checkbox>
        </w:sdtPr>
        <w:sdtEndPr/>
        <w:sdtContent>
          <w:r w:rsidR="00057F9D" w:rsidRPr="00852101">
            <w:rPr>
              <w:rFonts w:ascii="MS Gothic" w:eastAsia="MS Gothic" w:hAnsi="MS Gothic" w:hint="eastAsia"/>
            </w:rPr>
            <w:t>☐</w:t>
          </w:r>
        </w:sdtContent>
      </w:sdt>
      <w:r w:rsidR="000624B5" w:rsidRPr="00852101">
        <w:t xml:space="preserve">New             </w:t>
      </w:r>
      <w:sdt>
        <w:sdtPr>
          <w:alias w:val="Paused status checkbox"/>
          <w:tag w:val="Paused status checkbox"/>
          <w:id w:val="2037837987"/>
          <w15:color w:val="000000"/>
          <w14:checkbox>
            <w14:checked w14:val="0"/>
            <w14:checkedState w14:val="2612" w14:font="MS Gothic"/>
            <w14:uncheckedState w14:val="2610" w14:font="MS Gothic"/>
          </w14:checkbox>
        </w:sdtPr>
        <w:sdtEndPr/>
        <w:sdtContent>
          <w:r w:rsidR="00057F9D" w:rsidRPr="00852101">
            <w:rPr>
              <w:rFonts w:ascii="MS Gothic" w:eastAsia="MS Gothic" w:hAnsi="MS Gothic" w:hint="eastAsia"/>
            </w:rPr>
            <w:t>☐</w:t>
          </w:r>
        </w:sdtContent>
      </w:sdt>
      <w:r w:rsidR="000624B5" w:rsidRPr="00852101">
        <w:t xml:space="preserve">Paused             </w:t>
      </w:r>
      <w:sdt>
        <w:sdtPr>
          <w:alias w:val="Revised status checkbox"/>
          <w:tag w:val="Revised status checkbox"/>
          <w:id w:val="-83308267"/>
          <w15:color w:val="000000"/>
          <w14:checkbox>
            <w14:checked w14:val="0"/>
            <w14:checkedState w14:val="2612" w14:font="MS Gothic"/>
            <w14:uncheckedState w14:val="2610" w14:font="MS Gothic"/>
          </w14:checkbox>
        </w:sdtPr>
        <w:sdtEndPr/>
        <w:sdtContent>
          <w:r w:rsidR="00057F9D" w:rsidRPr="00852101">
            <w:rPr>
              <w:rFonts w:ascii="MS Gothic" w:eastAsia="MS Gothic" w:hAnsi="MS Gothic" w:hint="eastAsia"/>
            </w:rPr>
            <w:t>☐</w:t>
          </w:r>
        </w:sdtContent>
      </w:sdt>
      <w:r w:rsidR="000624B5" w:rsidRPr="00852101">
        <w:t xml:space="preserve">Revised             </w:t>
      </w:r>
      <w:sdt>
        <w:sdtPr>
          <w:alias w:val="Completed status checkbox"/>
          <w:tag w:val="Completed status checkbox"/>
          <w:id w:val="-1971281061"/>
          <w15:color w:val="000000"/>
          <w14:checkbox>
            <w14:checked w14:val="0"/>
            <w14:checkedState w14:val="2612" w14:font="MS Gothic"/>
            <w14:uncheckedState w14:val="2610" w14:font="MS Gothic"/>
          </w14:checkbox>
        </w:sdtPr>
        <w:sdtEndPr/>
        <w:sdtContent>
          <w:r w:rsidR="000624B5" w:rsidRPr="00852101">
            <w:rPr>
              <w:rFonts w:ascii="MS Gothic" w:eastAsia="MS Gothic" w:hAnsi="MS Gothic" w:hint="eastAsia"/>
            </w:rPr>
            <w:t>☐</w:t>
          </w:r>
        </w:sdtContent>
      </w:sdt>
      <w:r w:rsidR="000624B5" w:rsidRPr="00852101">
        <w:t>Completed</w:t>
      </w:r>
    </w:p>
    <w:p w14:paraId="6D823E9C" w14:textId="77777777" w:rsidR="000624B5" w:rsidRPr="00852101" w:rsidRDefault="00A01661" w:rsidP="000624B5">
      <w:pPr>
        <w:spacing w:before="120"/>
      </w:pPr>
      <w:sdt>
        <w:sdtPr>
          <w:alias w:val="Ended/retired/stopped status checkbox"/>
          <w:tag w:val="Ended/retired/stopped status checkbox"/>
          <w:id w:val="1139158710"/>
          <w15:color w:val="000000"/>
          <w14:checkbox>
            <w14:checked w14:val="0"/>
            <w14:checkedState w14:val="2612" w14:font="MS Gothic"/>
            <w14:uncheckedState w14:val="2610" w14:font="MS Gothic"/>
          </w14:checkbox>
        </w:sdtPr>
        <w:sdtEndPr/>
        <w:sdtContent>
          <w:r w:rsidR="000624B5" w:rsidRPr="00852101">
            <w:rPr>
              <w:rFonts w:ascii="MS Gothic" w:eastAsia="MS Gothic" w:hAnsi="MS Gothic" w:hint="eastAsia"/>
            </w:rPr>
            <w:t>☐</w:t>
          </w:r>
        </w:sdtContent>
      </w:sdt>
      <w:r w:rsidR="000624B5" w:rsidRPr="00852101">
        <w:t>Ended/retired/stopped</w:t>
      </w:r>
    </w:p>
    <w:p w14:paraId="0F384017" w14:textId="77777777" w:rsidR="000624B5" w:rsidRPr="00852101" w:rsidRDefault="000624B5" w:rsidP="000624B5">
      <w:pPr>
        <w:spacing w:before="240"/>
      </w:pPr>
      <w:r w:rsidRPr="00852101">
        <w:rPr>
          <w:b/>
          <w:bCs/>
        </w:rPr>
        <w:t xml:space="preserve">Progress </w:t>
      </w:r>
      <w:r w:rsidRPr="00852101">
        <w:t>(including previous year accomplishments/successes and challenges with this strategy):</w:t>
      </w:r>
    </w:p>
    <w:p w14:paraId="7BFF6B26" w14:textId="77777777" w:rsidR="000624B5" w:rsidRPr="00852101" w:rsidRDefault="00A01661" w:rsidP="006F41FB">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Strategy progress"/>
          <w:tag w:val="Strategy progress"/>
          <w:id w:val="-1928104133"/>
          <w:placeholder>
            <w:docPart w:val="64CDE46B16C4408ABC4A33B79181DB2D"/>
          </w:placeholder>
          <w:showingPlcHdr/>
          <w15:color w:val="000000"/>
        </w:sdtPr>
        <w:sdtEndPr>
          <w:rPr>
            <w:rStyle w:val="DefaultParagraphFont"/>
            <w:rFonts w:cs="Arial"/>
            <w:b/>
            <w:bCs/>
            <w:szCs w:val="26"/>
          </w:rPr>
        </w:sdtEndPr>
        <w:sdtContent>
          <w:r w:rsidR="000624B5" w:rsidRPr="00852101">
            <w:rPr>
              <w:rStyle w:val="PlaceholderText"/>
              <w:color w:val="auto"/>
            </w:rPr>
            <w:t>Click or tap here to enter text.</w:t>
          </w:r>
        </w:sdtContent>
      </w:sdt>
      <w:r w:rsidR="000624B5" w:rsidRPr="00852101">
        <w:rPr>
          <w:rStyle w:val="BodyTextChar"/>
        </w:rPr>
        <w:t xml:space="preserve">  </w:t>
      </w:r>
    </w:p>
    <w:p w14:paraId="10BE84DF" w14:textId="77777777" w:rsidR="000624B5" w:rsidRPr="00852101" w:rsidRDefault="000624B5" w:rsidP="000624B5">
      <w:pPr>
        <w:spacing w:before="240"/>
        <w:rPr>
          <w:b/>
          <w:bCs/>
        </w:rPr>
      </w:pPr>
      <w:r w:rsidRPr="00852101">
        <w:t>(Optional)</w:t>
      </w:r>
      <w:r w:rsidRPr="00852101">
        <w:rPr>
          <w:b/>
          <w:bCs/>
        </w:rPr>
        <w:t xml:space="preserve"> Overview of 2026-29 plans for this strategy: </w:t>
      </w:r>
    </w:p>
    <w:p w14:paraId="77FC206C" w14:textId="77777777" w:rsidR="000624B5" w:rsidRPr="00852101" w:rsidRDefault="00A01661" w:rsidP="006F41FB">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rStyle w:val="BodyTextChar"/>
          </w:rPr>
          <w:alias w:val="Overview of plans"/>
          <w:tag w:val="Overview of plans"/>
          <w:id w:val="1653024971"/>
          <w:placeholder>
            <w:docPart w:val="C290607A99DE44D18523AAA2DB3BC693"/>
          </w:placeholder>
          <w:showingPlcHdr/>
          <w15:color w:val="000000"/>
        </w:sdtPr>
        <w:sdtEndPr>
          <w:rPr>
            <w:rStyle w:val="DefaultParagraphFont"/>
            <w:rFonts w:cs="Arial"/>
            <w:b/>
            <w:bCs/>
            <w:szCs w:val="26"/>
          </w:rPr>
        </w:sdtEndPr>
        <w:sdtContent>
          <w:r w:rsidR="000624B5" w:rsidRPr="00852101">
            <w:rPr>
              <w:rStyle w:val="PlaceholderText"/>
              <w:color w:val="auto"/>
            </w:rPr>
            <w:t>Click or tap here to enter text.</w:t>
          </w:r>
        </w:sdtContent>
      </w:sdt>
      <w:r w:rsidR="000624B5" w:rsidRPr="00852101">
        <w:rPr>
          <w:rStyle w:val="BodyTextChar"/>
        </w:rPr>
        <w:t xml:space="preserve">  </w:t>
      </w:r>
    </w:p>
    <w:p w14:paraId="1E74BF08" w14:textId="77777777" w:rsidR="000624B5" w:rsidRPr="00852101" w:rsidRDefault="000624B5" w:rsidP="000624B5">
      <w:pPr>
        <w:spacing w:before="240" w:after="120"/>
        <w:ind w:left="540"/>
        <w:rPr>
          <w:b/>
          <w:bCs/>
        </w:rPr>
      </w:pPr>
      <w:r w:rsidRPr="00852101">
        <w:rPr>
          <w:b/>
          <w:bCs/>
        </w:rPr>
        <w:lastRenderedPageBreak/>
        <w:t>Planned activities and milestones</w:t>
      </w:r>
    </w:p>
    <w:p w14:paraId="7FD149AE" w14:textId="77777777" w:rsidR="000624B5" w:rsidRPr="00852101" w:rsidRDefault="000624B5" w:rsidP="000624B5">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Look w:val="0620" w:firstRow="1" w:lastRow="0" w:firstColumn="0" w:lastColumn="0" w:noHBand="1" w:noVBand="1"/>
        <w:tblCaption w:val="SDOH within CCO strategy planned activities and milestones"/>
        <w:tblDescription w:val="This table is used to list planned activities and milestones relating to a CCO's Health IT Roadmap SDOH within CCO strategy. The first column is to list planned activities, and the second column is to list planned milestones. "/>
      </w:tblPr>
      <w:tblGrid>
        <w:gridCol w:w="5035"/>
        <w:gridCol w:w="5035"/>
      </w:tblGrid>
      <w:tr w:rsidR="000624B5" w:rsidRPr="00852101" w14:paraId="77953B10" w14:textId="77777777" w:rsidTr="00ED4177">
        <w:trPr>
          <w:trHeight w:val="432"/>
          <w:tblHeader/>
        </w:trPr>
        <w:tc>
          <w:tcPr>
            <w:tcW w:w="2500" w:type="pct"/>
            <w:shd w:val="clear" w:color="auto" w:fill="752E71" w:themeFill="text2"/>
            <w:vAlign w:val="center"/>
          </w:tcPr>
          <w:p w14:paraId="1B0485C2" w14:textId="77777777" w:rsidR="000624B5" w:rsidRPr="00852101" w:rsidRDefault="000624B5">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752E71" w:themeFill="text2"/>
            <w:vAlign w:val="center"/>
          </w:tcPr>
          <w:p w14:paraId="178C2C89" w14:textId="77777777" w:rsidR="000624B5" w:rsidRPr="00852101" w:rsidRDefault="000624B5">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0624B5" w:rsidRPr="00852101" w14:paraId="6464620A" w14:textId="77777777" w:rsidTr="00ED4177">
        <w:tc>
          <w:tcPr>
            <w:tcW w:w="2500" w:type="pct"/>
          </w:tcPr>
          <w:sdt>
            <w:sdtPr>
              <w:rPr>
                <w:rStyle w:val="BodyTextChar"/>
              </w:rPr>
              <w:alias w:val="Strategy planned activities"/>
              <w:tag w:val="Strategy planned activities"/>
              <w:id w:val="939568177"/>
              <w:placeholder>
                <w:docPart w:val="C290607A99DE44D18523AAA2DB3BC693"/>
              </w:placeholder>
              <w:showingPlcHdr/>
              <w15:color w:val="000000"/>
            </w:sdtPr>
            <w:sdtEndPr>
              <w:rPr>
                <w:rStyle w:val="DefaultParagraphFont"/>
                <w:rFonts w:cs="Arial"/>
                <w:szCs w:val="26"/>
              </w:rPr>
            </w:sdtEndPr>
            <w:sdtContent>
              <w:p w14:paraId="3307D6F7" w14:textId="19597591" w:rsidR="000624B5" w:rsidRPr="00852101" w:rsidRDefault="00BD758D" w:rsidP="003D1C54">
                <w:pPr>
                  <w:pStyle w:val="Bulletlistparagraph"/>
                  <w:numPr>
                    <w:ilvl w:val="0"/>
                    <w:numId w:val="44"/>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1029068850"/>
              <w:placeholder>
                <w:docPart w:val="C290607A99DE44D18523AAA2DB3BC693"/>
              </w:placeholder>
              <w:showingPlcHdr/>
              <w15:color w:val="000000"/>
            </w:sdtPr>
            <w:sdtEndPr>
              <w:rPr>
                <w:rStyle w:val="DefaultParagraphFont"/>
                <w:rFonts w:cs="Arial"/>
                <w:szCs w:val="26"/>
              </w:rPr>
            </w:sdtEndPr>
            <w:sdtContent>
              <w:p w14:paraId="4ECE88D6" w14:textId="612E607C" w:rsidR="000624B5" w:rsidRPr="00852101" w:rsidRDefault="00BD758D" w:rsidP="003D1C54">
                <w:pPr>
                  <w:pStyle w:val="ListParagraph"/>
                  <w:numPr>
                    <w:ilvl w:val="0"/>
                    <w:numId w:val="45"/>
                  </w:numPr>
                  <w:ind w:left="361"/>
                </w:pPr>
                <w:r w:rsidRPr="00852101">
                  <w:rPr>
                    <w:rStyle w:val="PlaceholderText"/>
                    <w:color w:val="auto"/>
                    <w:bdr w:val="single" w:sz="12" w:space="0" w:color="064276" w:themeColor="text1"/>
                  </w:rPr>
                  <w:t>Click or tap here to enter text.</w:t>
                </w:r>
              </w:p>
            </w:sdtContent>
          </w:sdt>
        </w:tc>
      </w:tr>
    </w:tbl>
    <w:p w14:paraId="1F5D5810" w14:textId="50B8BD78" w:rsidR="00393958" w:rsidRPr="00852101" w:rsidRDefault="00393958" w:rsidP="00BC0492">
      <w:pPr>
        <w:pStyle w:val="Heading4"/>
        <w:shd w:val="clear" w:color="auto" w:fill="E9E1E8" w:themeFill="accent6"/>
        <w:rPr>
          <w:rStyle w:val="BodyTextChar"/>
          <w:b/>
          <w:bCs/>
          <w:szCs w:val="26"/>
        </w:rPr>
      </w:pPr>
      <w:r w:rsidRPr="00852101">
        <w:rPr>
          <w:b/>
          <w:bCs/>
        </w:rPr>
        <w:t xml:space="preserve">Strategy 2 title: </w:t>
      </w:r>
      <w:sdt>
        <w:sdtPr>
          <w:rPr>
            <w:rStyle w:val="BodyTextChar"/>
            <w:b/>
            <w:bCs/>
            <w:szCs w:val="26"/>
          </w:rPr>
          <w:alias w:val="Strategy title"/>
          <w:tag w:val="Strategy title"/>
          <w:id w:val="1398867009"/>
          <w:placeholder>
            <w:docPart w:val="49C4DC5238324485A0FA5BC3B42D8AE2"/>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5B082B66" w14:textId="77777777" w:rsidR="00393958" w:rsidRPr="00852101" w:rsidRDefault="00393958" w:rsidP="00393958">
      <w:pPr>
        <w:shd w:val="clear" w:color="auto" w:fill="E9E1E8" w:themeFill="accent6"/>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2026356362"/>
          <w:placeholder>
            <w:docPart w:val="23590D8741D74D38AAAE865FFA658D01"/>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608F4BA4" w14:textId="77777777" w:rsidR="005B03E7" w:rsidRPr="00852101" w:rsidRDefault="00393958" w:rsidP="005B03E7">
      <w:pPr>
        <w:spacing w:before="240" w:after="120"/>
        <w:rPr>
          <w:rStyle w:val="BodyTextChar"/>
        </w:rPr>
      </w:pPr>
      <w:r w:rsidRPr="00852101">
        <w:rPr>
          <w:rStyle w:val="BodyTextChar"/>
          <w:b/>
          <w:bCs/>
        </w:rPr>
        <w:t>Strategy categories:</w:t>
      </w:r>
      <w:r w:rsidRPr="00852101">
        <w:rPr>
          <w:rStyle w:val="BodyTextChar"/>
        </w:rPr>
        <w:t xml:space="preserve"> Select which categories pertain to this strategy</w:t>
      </w:r>
    </w:p>
    <w:p w14:paraId="48503298" w14:textId="77777777" w:rsidR="00C22BD0" w:rsidRPr="00852101" w:rsidRDefault="00A01661" w:rsidP="00C22BD0">
      <w:pPr>
        <w:spacing w:before="120" w:after="120"/>
        <w:rPr>
          <w:rStyle w:val="BodyTextChar"/>
        </w:rPr>
      </w:pPr>
      <w:sdt>
        <w:sdtPr>
          <w:rPr>
            <w:rStyle w:val="BodyTextChar"/>
          </w:rPr>
          <w:alias w:val="Implement/use health IT strategy checkbox"/>
          <w:tag w:val="Implement/use health IT strategy checkbox"/>
          <w:id w:val="-1999262677"/>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1: Implement/use health IT</w:t>
      </w:r>
      <w:r w:rsidR="00C22BD0">
        <w:rPr>
          <w:rStyle w:val="BodyTextChar"/>
        </w:rPr>
        <w:t xml:space="preserve">      </w:t>
      </w:r>
      <w:sdt>
        <w:sdtPr>
          <w:rPr>
            <w:rStyle w:val="BodyTextChar"/>
          </w:rPr>
          <w:alias w:val="Enhancements strategy checkbox"/>
          <w:tag w:val="Enhancements strategy checkbox"/>
          <w:id w:val="1511873308"/>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2: Enhancements</w:t>
      </w:r>
      <w:r w:rsidR="00C22BD0">
        <w:rPr>
          <w:rStyle w:val="BodyTextChar"/>
        </w:rPr>
        <w:t xml:space="preserve">      </w:t>
      </w:r>
      <w:sdt>
        <w:sdtPr>
          <w:rPr>
            <w:rStyle w:val="BodyTextChar"/>
          </w:rPr>
          <w:alias w:val="Integration strategy checkbox"/>
          <w:tag w:val="Integration strategy checkbox"/>
          <w:id w:val="-1472822301"/>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3: Integration</w:t>
      </w:r>
    </w:p>
    <w:p w14:paraId="47B1CEE1" w14:textId="77777777" w:rsidR="00C22BD0" w:rsidRDefault="00A01661" w:rsidP="00C22BD0">
      <w:pPr>
        <w:spacing w:before="120" w:after="120"/>
        <w:rPr>
          <w:rStyle w:val="BodyTextChar"/>
        </w:rPr>
      </w:pPr>
      <w:sdt>
        <w:sdtPr>
          <w:rPr>
            <w:rStyle w:val="BodyTextChar"/>
          </w:rPr>
          <w:alias w:val="Collaboration strategy checkbox"/>
          <w:tag w:val="Collaboration strategy checkbox"/>
          <w:id w:val="108628028"/>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4: Collaboration</w:t>
      </w:r>
      <w:r w:rsidR="00C22BD0">
        <w:rPr>
          <w:rStyle w:val="BodyTextChar"/>
        </w:rPr>
        <w:t xml:space="preserve">      </w:t>
      </w:r>
      <w:sdt>
        <w:sdtPr>
          <w:rPr>
            <w:rStyle w:val="BodyTextChar"/>
          </w:rPr>
          <w:alias w:val="Care coordination strategy checkbox"/>
          <w:tag w:val="Care coordination strategy checkbox"/>
          <w:id w:val="-876778504"/>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5: Care coordination</w:t>
      </w:r>
      <w:r w:rsidR="00C22BD0">
        <w:rPr>
          <w:rStyle w:val="BodyTextChar"/>
        </w:rPr>
        <w:t xml:space="preserve">      </w:t>
      </w:r>
      <w:sdt>
        <w:sdtPr>
          <w:rPr>
            <w:rStyle w:val="BodyTextChar"/>
          </w:rPr>
          <w:alias w:val="Support HRSN strategy checkbox"/>
          <w:tag w:val="Support HRSN strategy checkbox"/>
          <w:id w:val="1711380891"/>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6: Support HRSN</w:t>
      </w:r>
      <w:r w:rsidR="00C22BD0">
        <w:rPr>
          <w:rStyle w:val="BodyTextChar"/>
        </w:rPr>
        <w:t xml:space="preserve">      </w:t>
      </w:r>
    </w:p>
    <w:p w14:paraId="0B5A6987" w14:textId="77777777" w:rsidR="00C22BD0" w:rsidRPr="00852101" w:rsidRDefault="00A01661" w:rsidP="00C22BD0">
      <w:pPr>
        <w:spacing w:before="120" w:after="120"/>
        <w:rPr>
          <w:rStyle w:val="BodyTextChar"/>
        </w:rPr>
      </w:pPr>
      <w:sdt>
        <w:sdtPr>
          <w:rPr>
            <w:rStyle w:val="BodyTextChar"/>
          </w:rPr>
          <w:alias w:val="Data to ID SDOH strategy checkbox"/>
          <w:tag w:val="Data to ID SDOH strategy checkbox"/>
          <w:id w:val="1114867072"/>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7: Data to ID SDOH</w:t>
      </w:r>
      <w:r w:rsidR="00C22BD0">
        <w:rPr>
          <w:rStyle w:val="BodyTextChar"/>
        </w:rPr>
        <w:t xml:space="preserve">      </w:t>
      </w:r>
      <w:sdt>
        <w:sdtPr>
          <w:rPr>
            <w:rStyle w:val="BodyTextChar"/>
          </w:rPr>
          <w:alias w:val="Risk stratification strategy checkbox"/>
          <w:tag w:val="Risk stratification strategy checkbox"/>
          <w:id w:val="-334237627"/>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8: Risk stratification</w:t>
      </w:r>
      <w:r w:rsidR="00C22BD0">
        <w:rPr>
          <w:rStyle w:val="BodyTextChar"/>
        </w:rPr>
        <w:t xml:space="preserve">      </w:t>
      </w:r>
      <w:sdt>
        <w:sdtPr>
          <w:rPr>
            <w:rStyle w:val="BodyTextChar"/>
          </w:rPr>
          <w:alias w:val="Manage contracts strategy checkbox"/>
          <w:tag w:val="Manage contracts strategy checkbox"/>
          <w:id w:val="33546769"/>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9: Manage contracts</w:t>
      </w:r>
    </w:p>
    <w:p w14:paraId="268F2714" w14:textId="77777777" w:rsidR="00C22BD0" w:rsidRDefault="00A01661" w:rsidP="00C22BD0">
      <w:pPr>
        <w:spacing w:before="120" w:after="120"/>
        <w:rPr>
          <w:rStyle w:val="BodyTextChar"/>
        </w:rPr>
      </w:pPr>
      <w:sdt>
        <w:sdtPr>
          <w:rPr>
            <w:rStyle w:val="BodyTextChar"/>
          </w:rPr>
          <w:alias w:val="Metrics strategy checkbox"/>
          <w:tag w:val="Metrics strategy checkbox"/>
          <w:id w:val="426694989"/>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10: Metrics</w:t>
      </w:r>
      <w:r w:rsidR="00C22BD0">
        <w:rPr>
          <w:rStyle w:val="BodyTextChar"/>
        </w:rPr>
        <w:t xml:space="preserve">      </w:t>
      </w:r>
      <w:sdt>
        <w:sdtPr>
          <w:rPr>
            <w:rStyle w:val="BodyTextChar"/>
          </w:rPr>
          <w:alias w:val="Education/training strategy checkbox"/>
          <w:tag w:val="Education/training strategy checkbox"/>
          <w:id w:val="-642890905"/>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11: Education/training</w:t>
      </w:r>
      <w:r w:rsidR="00C22BD0">
        <w:rPr>
          <w:rStyle w:val="BodyTextChar"/>
        </w:rPr>
        <w:t xml:space="preserve">      </w:t>
      </w:r>
      <w:sdt>
        <w:sdtPr>
          <w:rPr>
            <w:rStyle w:val="BodyTextChar"/>
          </w:rPr>
          <w:alias w:val="Convenings strategy checkbox"/>
          <w:tag w:val="Convenings strategy checkbox"/>
          <w:id w:val="360719207"/>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12: Convenings</w:t>
      </w:r>
      <w:r w:rsidR="00C22BD0">
        <w:rPr>
          <w:rStyle w:val="BodyTextChar"/>
        </w:rPr>
        <w:t xml:space="preserve">      </w:t>
      </w:r>
    </w:p>
    <w:p w14:paraId="5CDAE53C" w14:textId="77777777" w:rsidR="00C22BD0" w:rsidRPr="00852101" w:rsidRDefault="00A01661" w:rsidP="00C22BD0">
      <w:pPr>
        <w:spacing w:before="120" w:after="120"/>
        <w:rPr>
          <w:rStyle w:val="BodyTextChar"/>
        </w:rPr>
      </w:pPr>
      <w:sdt>
        <w:sdtPr>
          <w:rPr>
            <w:rStyle w:val="BodyTextChar"/>
          </w:rPr>
          <w:alias w:val="Governance strategy checkbox"/>
          <w:tag w:val="Governance strategy checkbox"/>
          <w:id w:val="1645536937"/>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13: Governance</w:t>
      </w:r>
      <w:r w:rsidR="00C22BD0">
        <w:rPr>
          <w:rStyle w:val="BodyTextChar"/>
        </w:rPr>
        <w:t xml:space="preserve">      </w:t>
      </w:r>
      <w:sdt>
        <w:sdtPr>
          <w:rPr>
            <w:rStyle w:val="BodyTextChar"/>
          </w:rPr>
          <w:alias w:val="Other (adoption/use) strategy checkbox"/>
          <w:tag w:val="Other (adoption/use) strategy checkbox"/>
          <w:id w:val="1415058775"/>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 xml:space="preserve">14: Other (adoption/use): </w:t>
      </w:r>
      <w:sdt>
        <w:sdtPr>
          <w:rPr>
            <w:rFonts w:cs="Calibri"/>
          </w:rPr>
          <w:alias w:val="Other strategy category (adoption/use)"/>
          <w:tag w:val="Other strategy category (adoption/use)"/>
          <w:id w:val="-235093005"/>
          <w:placeholder>
            <w:docPart w:val="91C534FD8A824AFB85BA79EC8A343D41"/>
          </w:placeholder>
          <w:showingPlcHdr/>
          <w15:color w:val="000000"/>
        </w:sdtPr>
        <w:sdtEndPr/>
        <w:sdtContent>
          <w:r w:rsidR="00C22BD0" w:rsidRPr="00852101">
            <w:rPr>
              <w:bdr w:val="single" w:sz="12" w:space="0" w:color="064276"/>
            </w:rPr>
            <w:t>Click or tap here to enter text.</w:t>
          </w:r>
        </w:sdtContent>
      </w:sdt>
    </w:p>
    <w:p w14:paraId="72FBDAF2" w14:textId="78DDE510" w:rsidR="005B03E7" w:rsidRPr="007D4550" w:rsidRDefault="00A01661" w:rsidP="007D4550">
      <w:pPr>
        <w:spacing w:before="120" w:after="120"/>
        <w:rPr>
          <w:rStyle w:val="BodyTextChar"/>
          <w:szCs w:val="26"/>
        </w:rPr>
      </w:pPr>
      <w:sdt>
        <w:sdtPr>
          <w:rPr>
            <w:rStyle w:val="BodyTextChar"/>
          </w:rPr>
          <w:alias w:val="Other (SDOH data) strategy checkbox"/>
          <w:tag w:val="Other (SDOH data) strategy checkbox"/>
          <w:id w:val="-1236402507"/>
          <w15:color w:val="000000"/>
          <w14:checkbox>
            <w14:checked w14:val="0"/>
            <w14:checkedState w14:val="2612" w14:font="MS Gothic"/>
            <w14:uncheckedState w14:val="2610" w14:font="MS Gothic"/>
          </w14:checkbox>
        </w:sdtPr>
        <w:sdtEndPr>
          <w:rPr>
            <w:rStyle w:val="BodyTextChar"/>
          </w:rPr>
        </w:sdtEndPr>
        <w:sdtContent>
          <w:r w:rsidR="00C22BD0" w:rsidRPr="00852101">
            <w:rPr>
              <w:rStyle w:val="BodyTextChar"/>
              <w:rFonts w:ascii="MS Gothic" w:eastAsia="MS Gothic" w:hAnsi="MS Gothic" w:hint="eastAsia"/>
            </w:rPr>
            <w:t>☐</w:t>
          </w:r>
        </w:sdtContent>
      </w:sdt>
      <w:r w:rsidR="00C22BD0" w:rsidRPr="00852101">
        <w:rPr>
          <w:rStyle w:val="BodyTextChar"/>
        </w:rPr>
        <w:t xml:space="preserve">15: Other (SDOH data): </w:t>
      </w:r>
      <w:sdt>
        <w:sdtPr>
          <w:rPr>
            <w:rFonts w:cs="Calibri"/>
          </w:rPr>
          <w:alias w:val="Other strategy category (SDOH data)"/>
          <w:tag w:val="Other strategy category (SDOH data)"/>
          <w:id w:val="-441448492"/>
          <w:placeholder>
            <w:docPart w:val="A36774D4DC1F4B08B4E91A5A1AA63A2E"/>
          </w:placeholder>
          <w:showingPlcHdr/>
          <w15:color w:val="000000"/>
        </w:sdtPr>
        <w:sdtEndPr/>
        <w:sdtContent>
          <w:r w:rsidR="00C22BD0" w:rsidRPr="00852101">
            <w:rPr>
              <w:bdr w:val="single" w:sz="12" w:space="0" w:color="064276"/>
            </w:rPr>
            <w:t>Click or tap here to enter text.</w:t>
          </w:r>
        </w:sdtContent>
      </w:sdt>
    </w:p>
    <w:p w14:paraId="08B530F0" w14:textId="59642C14" w:rsidR="00393958" w:rsidRPr="00852101" w:rsidRDefault="00393958" w:rsidP="005B03E7">
      <w:pPr>
        <w:spacing w:before="240"/>
        <w:rPr>
          <w:rFonts w:cs="Calibri"/>
          <w:b/>
          <w:bCs/>
          <w:szCs w:val="22"/>
        </w:rPr>
      </w:pPr>
      <w:r w:rsidRPr="00852101">
        <w:rPr>
          <w:rStyle w:val="BodyTextChar"/>
          <w:b/>
          <w:bCs/>
        </w:rPr>
        <w:t xml:space="preserve">Strategy status: </w:t>
      </w:r>
    </w:p>
    <w:p w14:paraId="2A232BE6" w14:textId="77777777" w:rsidR="00393958" w:rsidRPr="00852101" w:rsidRDefault="00A01661" w:rsidP="00393958">
      <w:pPr>
        <w:spacing w:before="120"/>
      </w:pPr>
      <w:sdt>
        <w:sdtPr>
          <w:alias w:val="Ongoing status checkbox"/>
          <w:tag w:val="Ongoing status checkbox"/>
          <w:id w:val="1860689228"/>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Ongoing             </w:t>
      </w:r>
      <w:sdt>
        <w:sdtPr>
          <w:alias w:val="New status checkbox"/>
          <w:tag w:val="New status checkbox"/>
          <w:id w:val="428078401"/>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New             </w:t>
      </w:r>
      <w:sdt>
        <w:sdtPr>
          <w:alias w:val="Paused status checkbox"/>
          <w:tag w:val="Paused status checkbox"/>
          <w:id w:val="681244868"/>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Paused             </w:t>
      </w:r>
      <w:sdt>
        <w:sdtPr>
          <w:alias w:val="Revised status checkbox"/>
          <w:tag w:val="Revised status checkbox"/>
          <w:id w:val="-204645507"/>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Revised             </w:t>
      </w:r>
      <w:sdt>
        <w:sdtPr>
          <w:alias w:val="Completed status checkbox"/>
          <w:tag w:val="Completed status checkbox"/>
          <w:id w:val="480737796"/>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Completed</w:t>
      </w:r>
    </w:p>
    <w:p w14:paraId="2257DFB0" w14:textId="77777777" w:rsidR="00393958" w:rsidRPr="00852101" w:rsidRDefault="00A01661" w:rsidP="00393958">
      <w:pPr>
        <w:spacing w:before="120"/>
      </w:pPr>
      <w:sdt>
        <w:sdtPr>
          <w:alias w:val="Ended/retired/stopped status checkbox"/>
          <w:tag w:val="Ended/retired/stopped status checkbox"/>
          <w:id w:val="1450741598"/>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Ended/retired/stopped</w:t>
      </w:r>
    </w:p>
    <w:p w14:paraId="202D2135" w14:textId="77777777" w:rsidR="00393958" w:rsidRPr="00852101" w:rsidRDefault="00393958" w:rsidP="00393958">
      <w:pPr>
        <w:spacing w:before="240"/>
      </w:pPr>
      <w:r w:rsidRPr="00852101">
        <w:rPr>
          <w:b/>
          <w:bCs/>
        </w:rPr>
        <w:t xml:space="preserve">Progress </w:t>
      </w:r>
      <w:r w:rsidRPr="00852101">
        <w:t>(including previous year accomplishments/successes and challenges with this strategy):</w:t>
      </w:r>
    </w:p>
    <w:p w14:paraId="7E5F9F8E" w14:textId="77777777" w:rsidR="00393958" w:rsidRPr="00852101" w:rsidRDefault="00A01661" w:rsidP="008711BD">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Strategy progress"/>
          <w:tag w:val="Strategy progress"/>
          <w:id w:val="1684243437"/>
          <w:placeholder>
            <w:docPart w:val="D574245586B34071867343D6A59E6AC6"/>
          </w:placeholder>
          <w:showingPlcHdr/>
          <w15:color w:val="000000"/>
        </w:sdtPr>
        <w:sdtEndPr>
          <w:rPr>
            <w:rStyle w:val="DefaultParagraphFont"/>
            <w:rFonts w:cs="Arial"/>
            <w:b/>
            <w:bCs/>
            <w:szCs w:val="26"/>
          </w:rPr>
        </w:sdtEndPr>
        <w:sdtContent>
          <w:r w:rsidR="00393958" w:rsidRPr="00852101">
            <w:rPr>
              <w:rStyle w:val="PlaceholderText"/>
              <w:color w:val="auto"/>
            </w:rPr>
            <w:t>Click or tap here to enter text.</w:t>
          </w:r>
        </w:sdtContent>
      </w:sdt>
      <w:r w:rsidR="00393958" w:rsidRPr="00852101">
        <w:rPr>
          <w:rStyle w:val="BodyTextChar"/>
        </w:rPr>
        <w:t xml:space="preserve">  </w:t>
      </w:r>
    </w:p>
    <w:p w14:paraId="3578F85B" w14:textId="77777777" w:rsidR="00393958" w:rsidRPr="00852101" w:rsidRDefault="00393958" w:rsidP="00393958">
      <w:pPr>
        <w:spacing w:before="240"/>
        <w:rPr>
          <w:b/>
          <w:bCs/>
        </w:rPr>
      </w:pPr>
      <w:r w:rsidRPr="00852101">
        <w:t>(Optional)</w:t>
      </w:r>
      <w:r w:rsidRPr="00852101">
        <w:rPr>
          <w:b/>
          <w:bCs/>
        </w:rPr>
        <w:t xml:space="preserve"> Overview of 2026-29 plans for this strategy: </w:t>
      </w:r>
    </w:p>
    <w:p w14:paraId="7CDC98F1" w14:textId="77777777" w:rsidR="00393958" w:rsidRPr="00852101" w:rsidRDefault="00A01661" w:rsidP="008711BD">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rStyle w:val="BodyTextChar"/>
          </w:rPr>
          <w:alias w:val="Overview of plans"/>
          <w:tag w:val="Overview of plans"/>
          <w:id w:val="1732270291"/>
          <w:placeholder>
            <w:docPart w:val="994BE3890FE444319474B76EEE327D82"/>
          </w:placeholder>
          <w:showingPlcHdr/>
          <w15:color w:val="000000"/>
        </w:sdtPr>
        <w:sdtEndPr>
          <w:rPr>
            <w:rStyle w:val="DefaultParagraphFont"/>
            <w:rFonts w:cs="Arial"/>
            <w:b/>
            <w:bCs/>
            <w:szCs w:val="26"/>
          </w:rPr>
        </w:sdtEndPr>
        <w:sdtContent>
          <w:r w:rsidR="00393958" w:rsidRPr="00852101">
            <w:rPr>
              <w:rStyle w:val="PlaceholderText"/>
              <w:color w:val="auto"/>
            </w:rPr>
            <w:t>Click or tap here to enter text.</w:t>
          </w:r>
        </w:sdtContent>
      </w:sdt>
      <w:r w:rsidR="00393958" w:rsidRPr="00852101">
        <w:rPr>
          <w:rStyle w:val="BodyTextChar"/>
        </w:rPr>
        <w:t xml:space="preserve">  </w:t>
      </w:r>
    </w:p>
    <w:p w14:paraId="35E4463E" w14:textId="77777777" w:rsidR="00393958" w:rsidRPr="00852101" w:rsidRDefault="00393958" w:rsidP="00393958">
      <w:pPr>
        <w:spacing w:before="240" w:after="120"/>
        <w:ind w:left="540"/>
        <w:rPr>
          <w:b/>
          <w:bCs/>
        </w:rPr>
      </w:pPr>
      <w:r w:rsidRPr="00852101">
        <w:rPr>
          <w:b/>
          <w:bCs/>
        </w:rPr>
        <w:t>Planned activities and milestones</w:t>
      </w:r>
    </w:p>
    <w:p w14:paraId="1167998F" w14:textId="77777777" w:rsidR="00393958" w:rsidRPr="00852101" w:rsidRDefault="00393958" w:rsidP="00393958">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Look w:val="0620" w:firstRow="1" w:lastRow="0" w:firstColumn="0" w:lastColumn="0" w:noHBand="1" w:noVBand="1"/>
        <w:tblCaption w:val="SDOH within CCO strategy planned activities and milestones"/>
        <w:tblDescription w:val="This table is used to list planned activities and milestones relating to a CCO's Health IT Roadmap SDOH within CCO strategy. The first column is to list planned activities, and the second column is to list planned milestones. "/>
      </w:tblPr>
      <w:tblGrid>
        <w:gridCol w:w="5035"/>
        <w:gridCol w:w="5035"/>
      </w:tblGrid>
      <w:tr w:rsidR="00393958" w:rsidRPr="00852101" w14:paraId="52D0D2E2" w14:textId="77777777" w:rsidTr="00ED4177">
        <w:trPr>
          <w:trHeight w:val="432"/>
          <w:tblHeader/>
        </w:trPr>
        <w:tc>
          <w:tcPr>
            <w:tcW w:w="2500" w:type="pct"/>
            <w:shd w:val="clear" w:color="auto" w:fill="752E71" w:themeFill="text2"/>
            <w:vAlign w:val="center"/>
          </w:tcPr>
          <w:p w14:paraId="4E7ABF0B" w14:textId="77777777" w:rsidR="00393958" w:rsidRPr="00852101" w:rsidRDefault="00393958">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752E71" w:themeFill="text2"/>
            <w:vAlign w:val="center"/>
          </w:tcPr>
          <w:p w14:paraId="55FFD665" w14:textId="77777777" w:rsidR="00393958" w:rsidRPr="00852101" w:rsidRDefault="00393958">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393958" w:rsidRPr="00852101" w14:paraId="53F4F228" w14:textId="77777777" w:rsidTr="00ED4177">
        <w:tc>
          <w:tcPr>
            <w:tcW w:w="2500" w:type="pct"/>
          </w:tcPr>
          <w:sdt>
            <w:sdtPr>
              <w:rPr>
                <w:rStyle w:val="BodyTextChar"/>
              </w:rPr>
              <w:alias w:val="Strategy planned activities"/>
              <w:tag w:val="Strategy planned activities"/>
              <w:id w:val="-202636865"/>
              <w:placeholder>
                <w:docPart w:val="994BE3890FE444319474B76EEE327D82"/>
              </w:placeholder>
              <w:showingPlcHdr/>
              <w15:color w:val="000000"/>
            </w:sdtPr>
            <w:sdtEndPr>
              <w:rPr>
                <w:rStyle w:val="DefaultParagraphFont"/>
                <w:rFonts w:cs="Arial"/>
                <w:szCs w:val="26"/>
              </w:rPr>
            </w:sdtEndPr>
            <w:sdtContent>
              <w:p w14:paraId="3036FB0C" w14:textId="297B423B" w:rsidR="00393958" w:rsidRPr="00852101" w:rsidRDefault="00BD758D" w:rsidP="00393958">
                <w:pPr>
                  <w:pStyle w:val="Bulletlistparagraph"/>
                  <w:numPr>
                    <w:ilvl w:val="0"/>
                    <w:numId w:val="50"/>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1439111510"/>
              <w:placeholder>
                <w:docPart w:val="994BE3890FE444319474B76EEE327D82"/>
              </w:placeholder>
              <w:showingPlcHdr/>
              <w15:color w:val="000000"/>
            </w:sdtPr>
            <w:sdtEndPr>
              <w:rPr>
                <w:rStyle w:val="DefaultParagraphFont"/>
                <w:rFonts w:cs="Arial"/>
                <w:szCs w:val="26"/>
              </w:rPr>
            </w:sdtEndPr>
            <w:sdtContent>
              <w:p w14:paraId="4849D81F" w14:textId="199AF0E8" w:rsidR="00393958" w:rsidRPr="00852101" w:rsidRDefault="00BD758D" w:rsidP="00393958">
                <w:pPr>
                  <w:pStyle w:val="ListParagraph"/>
                  <w:numPr>
                    <w:ilvl w:val="0"/>
                    <w:numId w:val="51"/>
                  </w:numPr>
                  <w:ind w:left="361"/>
                </w:pPr>
                <w:r w:rsidRPr="00852101">
                  <w:rPr>
                    <w:rStyle w:val="PlaceholderText"/>
                    <w:color w:val="auto"/>
                    <w:bdr w:val="single" w:sz="12" w:space="0" w:color="064276" w:themeColor="text1"/>
                  </w:rPr>
                  <w:t>Click or tap here to enter text.</w:t>
                </w:r>
              </w:p>
            </w:sdtContent>
          </w:sdt>
        </w:tc>
      </w:tr>
    </w:tbl>
    <w:p w14:paraId="29D4BD8B" w14:textId="1ACC5ECB" w:rsidR="00393958" w:rsidRPr="00852101" w:rsidRDefault="00393958" w:rsidP="00BC0492">
      <w:pPr>
        <w:pStyle w:val="Heading4"/>
        <w:shd w:val="clear" w:color="auto" w:fill="E9E1E8" w:themeFill="accent6"/>
        <w:rPr>
          <w:rStyle w:val="BodyTextChar"/>
          <w:b/>
          <w:bCs/>
          <w:szCs w:val="26"/>
        </w:rPr>
      </w:pPr>
      <w:r w:rsidRPr="00852101">
        <w:rPr>
          <w:b/>
          <w:bCs/>
        </w:rPr>
        <w:t xml:space="preserve">Strategy 3 title: </w:t>
      </w:r>
      <w:sdt>
        <w:sdtPr>
          <w:rPr>
            <w:rStyle w:val="BodyTextChar"/>
            <w:b/>
            <w:bCs/>
            <w:szCs w:val="26"/>
          </w:rPr>
          <w:alias w:val="Strategy title"/>
          <w:tag w:val="Strategy title"/>
          <w:id w:val="-1653604475"/>
          <w:placeholder>
            <w:docPart w:val="C0F3312D2F2F4D7CA22569B0402455E0"/>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61784547" w14:textId="77777777" w:rsidR="00393958" w:rsidRPr="00852101" w:rsidRDefault="00393958" w:rsidP="00393958">
      <w:pPr>
        <w:shd w:val="clear" w:color="auto" w:fill="E9E1E8" w:themeFill="accent6"/>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296343002"/>
          <w:placeholder>
            <w:docPart w:val="DD8BF3E3EFB34460AB288ECEFC913B93"/>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3B85ACAA" w14:textId="77777777" w:rsidR="009B58D6" w:rsidRPr="00852101" w:rsidRDefault="00393958" w:rsidP="005B03E7">
      <w:pPr>
        <w:spacing w:before="240" w:after="120"/>
        <w:rPr>
          <w:rStyle w:val="BodyTextChar"/>
        </w:rPr>
      </w:pPr>
      <w:r w:rsidRPr="00852101">
        <w:rPr>
          <w:rStyle w:val="BodyTextChar"/>
          <w:b/>
          <w:bCs/>
        </w:rPr>
        <w:t>Strategy categories:</w:t>
      </w:r>
      <w:r w:rsidRPr="00852101">
        <w:rPr>
          <w:rStyle w:val="BodyTextChar"/>
        </w:rPr>
        <w:t xml:space="preserve"> Select which categories pertain to this strategy</w:t>
      </w:r>
    </w:p>
    <w:p w14:paraId="10E2701C" w14:textId="77777777" w:rsidR="0008335B" w:rsidRPr="00852101" w:rsidRDefault="00A01661" w:rsidP="0008335B">
      <w:pPr>
        <w:spacing w:before="120" w:after="120"/>
        <w:rPr>
          <w:rStyle w:val="BodyTextChar"/>
        </w:rPr>
      </w:pPr>
      <w:sdt>
        <w:sdtPr>
          <w:rPr>
            <w:rStyle w:val="BodyTextChar"/>
          </w:rPr>
          <w:alias w:val="Implement/use health IT strategy checkbox"/>
          <w:tag w:val="Implement/use health IT strategy checkbox"/>
          <w:id w:val="-1793971852"/>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1: Implement/use health IT</w:t>
      </w:r>
      <w:r w:rsidR="0008335B">
        <w:rPr>
          <w:rStyle w:val="BodyTextChar"/>
        </w:rPr>
        <w:t xml:space="preserve">      </w:t>
      </w:r>
      <w:sdt>
        <w:sdtPr>
          <w:rPr>
            <w:rStyle w:val="BodyTextChar"/>
          </w:rPr>
          <w:alias w:val="Enhancements strategy checkbox"/>
          <w:tag w:val="Enhancements strategy checkbox"/>
          <w:id w:val="-2079431646"/>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2: Enhancements</w:t>
      </w:r>
      <w:r w:rsidR="0008335B">
        <w:rPr>
          <w:rStyle w:val="BodyTextChar"/>
        </w:rPr>
        <w:t xml:space="preserve">      </w:t>
      </w:r>
      <w:sdt>
        <w:sdtPr>
          <w:rPr>
            <w:rStyle w:val="BodyTextChar"/>
          </w:rPr>
          <w:alias w:val="Integration strategy checkbox"/>
          <w:tag w:val="Integration strategy checkbox"/>
          <w:id w:val="-1178422627"/>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3: Integration</w:t>
      </w:r>
    </w:p>
    <w:p w14:paraId="59F394BF" w14:textId="77777777" w:rsidR="0008335B" w:rsidRDefault="00A01661" w:rsidP="0008335B">
      <w:pPr>
        <w:spacing w:before="120" w:after="120"/>
        <w:rPr>
          <w:rStyle w:val="BodyTextChar"/>
        </w:rPr>
      </w:pPr>
      <w:sdt>
        <w:sdtPr>
          <w:rPr>
            <w:rStyle w:val="BodyTextChar"/>
          </w:rPr>
          <w:alias w:val="Collaboration strategy checkbox"/>
          <w:tag w:val="Collaboration strategy checkbox"/>
          <w:id w:val="-1887938706"/>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4: Collaboration</w:t>
      </w:r>
      <w:r w:rsidR="0008335B">
        <w:rPr>
          <w:rStyle w:val="BodyTextChar"/>
        </w:rPr>
        <w:t xml:space="preserve">      </w:t>
      </w:r>
      <w:sdt>
        <w:sdtPr>
          <w:rPr>
            <w:rStyle w:val="BodyTextChar"/>
          </w:rPr>
          <w:alias w:val="Care coordination strategy checkbox"/>
          <w:tag w:val="Care coordination strategy checkbox"/>
          <w:id w:val="1963080575"/>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5: Care coordination</w:t>
      </w:r>
      <w:r w:rsidR="0008335B">
        <w:rPr>
          <w:rStyle w:val="BodyTextChar"/>
        </w:rPr>
        <w:t xml:space="preserve">      </w:t>
      </w:r>
      <w:sdt>
        <w:sdtPr>
          <w:rPr>
            <w:rStyle w:val="BodyTextChar"/>
          </w:rPr>
          <w:alias w:val="Support HRSN strategy checkbox"/>
          <w:tag w:val="Support HRSN strategy checkbox"/>
          <w:id w:val="-620764632"/>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6: Support HRSN</w:t>
      </w:r>
      <w:r w:rsidR="0008335B">
        <w:rPr>
          <w:rStyle w:val="BodyTextChar"/>
        </w:rPr>
        <w:t xml:space="preserve">      </w:t>
      </w:r>
    </w:p>
    <w:p w14:paraId="709E5487" w14:textId="77777777" w:rsidR="0008335B" w:rsidRPr="00852101" w:rsidRDefault="00A01661" w:rsidP="0008335B">
      <w:pPr>
        <w:spacing w:before="120" w:after="120"/>
        <w:rPr>
          <w:rStyle w:val="BodyTextChar"/>
        </w:rPr>
      </w:pPr>
      <w:sdt>
        <w:sdtPr>
          <w:rPr>
            <w:rStyle w:val="BodyTextChar"/>
          </w:rPr>
          <w:alias w:val="Data to ID SDOH strategy checkbox"/>
          <w:tag w:val="Data to ID SDOH strategy checkbox"/>
          <w:id w:val="-1763749897"/>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7: Data to ID SDOH</w:t>
      </w:r>
      <w:r w:rsidR="0008335B">
        <w:rPr>
          <w:rStyle w:val="BodyTextChar"/>
        </w:rPr>
        <w:t xml:space="preserve">      </w:t>
      </w:r>
      <w:sdt>
        <w:sdtPr>
          <w:rPr>
            <w:rStyle w:val="BodyTextChar"/>
          </w:rPr>
          <w:alias w:val="Risk stratification strategy checkbox"/>
          <w:tag w:val="Risk stratification strategy checkbox"/>
          <w:id w:val="448751763"/>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8: Risk stratification</w:t>
      </w:r>
      <w:r w:rsidR="0008335B">
        <w:rPr>
          <w:rStyle w:val="BodyTextChar"/>
        </w:rPr>
        <w:t xml:space="preserve">      </w:t>
      </w:r>
      <w:sdt>
        <w:sdtPr>
          <w:rPr>
            <w:rStyle w:val="BodyTextChar"/>
          </w:rPr>
          <w:alias w:val="Manage contracts strategy checkbox"/>
          <w:tag w:val="Manage contracts strategy checkbox"/>
          <w:id w:val="503092141"/>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9: Manage contracts</w:t>
      </w:r>
    </w:p>
    <w:p w14:paraId="051DA387" w14:textId="77777777" w:rsidR="0008335B" w:rsidRDefault="00A01661" w:rsidP="0008335B">
      <w:pPr>
        <w:spacing w:before="120" w:after="120"/>
        <w:rPr>
          <w:rStyle w:val="BodyTextChar"/>
        </w:rPr>
      </w:pPr>
      <w:sdt>
        <w:sdtPr>
          <w:rPr>
            <w:rStyle w:val="BodyTextChar"/>
          </w:rPr>
          <w:alias w:val="Metrics strategy checkbox"/>
          <w:tag w:val="Metrics strategy checkbox"/>
          <w:id w:val="-1081595753"/>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10: Metrics</w:t>
      </w:r>
      <w:r w:rsidR="0008335B">
        <w:rPr>
          <w:rStyle w:val="BodyTextChar"/>
        </w:rPr>
        <w:t xml:space="preserve">      </w:t>
      </w:r>
      <w:sdt>
        <w:sdtPr>
          <w:rPr>
            <w:rStyle w:val="BodyTextChar"/>
          </w:rPr>
          <w:alias w:val="Education/training strategy checkbox"/>
          <w:tag w:val="Education/training strategy checkbox"/>
          <w:id w:val="-2106729651"/>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11: Education/training</w:t>
      </w:r>
      <w:r w:rsidR="0008335B">
        <w:rPr>
          <w:rStyle w:val="BodyTextChar"/>
        </w:rPr>
        <w:t xml:space="preserve">      </w:t>
      </w:r>
      <w:sdt>
        <w:sdtPr>
          <w:rPr>
            <w:rStyle w:val="BodyTextChar"/>
          </w:rPr>
          <w:alias w:val="Convenings strategy checkbox"/>
          <w:tag w:val="Convenings strategy checkbox"/>
          <w:id w:val="1948573188"/>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12: Convenings</w:t>
      </w:r>
      <w:r w:rsidR="0008335B">
        <w:rPr>
          <w:rStyle w:val="BodyTextChar"/>
        </w:rPr>
        <w:t xml:space="preserve">      </w:t>
      </w:r>
    </w:p>
    <w:p w14:paraId="5D17157C" w14:textId="77777777" w:rsidR="0008335B" w:rsidRPr="00852101" w:rsidRDefault="00A01661" w:rsidP="0008335B">
      <w:pPr>
        <w:spacing w:before="120" w:after="120"/>
        <w:rPr>
          <w:rStyle w:val="BodyTextChar"/>
        </w:rPr>
      </w:pPr>
      <w:sdt>
        <w:sdtPr>
          <w:rPr>
            <w:rStyle w:val="BodyTextChar"/>
          </w:rPr>
          <w:alias w:val="Governance strategy checkbox"/>
          <w:tag w:val="Governance strategy checkbox"/>
          <w:id w:val="-1602017019"/>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13: Governance</w:t>
      </w:r>
      <w:r w:rsidR="0008335B">
        <w:rPr>
          <w:rStyle w:val="BodyTextChar"/>
        </w:rPr>
        <w:t xml:space="preserve">      </w:t>
      </w:r>
      <w:sdt>
        <w:sdtPr>
          <w:rPr>
            <w:rStyle w:val="BodyTextChar"/>
          </w:rPr>
          <w:alias w:val="Other (adoption/use) strategy checkbox"/>
          <w:tag w:val="Other (adoption/use) strategy checkbox"/>
          <w:id w:val="-308709671"/>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 xml:space="preserve">14: Other (adoption/use): </w:t>
      </w:r>
      <w:sdt>
        <w:sdtPr>
          <w:rPr>
            <w:rFonts w:cs="Calibri"/>
          </w:rPr>
          <w:alias w:val="Other strategy category (adoption/use)"/>
          <w:tag w:val="Other strategy category (adoption/use)"/>
          <w:id w:val="-989627812"/>
          <w:placeholder>
            <w:docPart w:val="9B761585EAA54DE99C7F705039643EE1"/>
          </w:placeholder>
          <w:showingPlcHdr/>
          <w15:color w:val="000000"/>
        </w:sdtPr>
        <w:sdtEndPr/>
        <w:sdtContent>
          <w:r w:rsidR="0008335B" w:rsidRPr="00852101">
            <w:rPr>
              <w:bdr w:val="single" w:sz="12" w:space="0" w:color="064276"/>
            </w:rPr>
            <w:t>Click or tap here to enter text.</w:t>
          </w:r>
        </w:sdtContent>
      </w:sdt>
    </w:p>
    <w:p w14:paraId="59A00CAA" w14:textId="77777777" w:rsidR="0008335B" w:rsidRPr="007D4550" w:rsidRDefault="00A01661" w:rsidP="0008335B">
      <w:pPr>
        <w:spacing w:before="120" w:after="120"/>
        <w:rPr>
          <w:rStyle w:val="BodyTextChar"/>
          <w:szCs w:val="26"/>
        </w:rPr>
      </w:pPr>
      <w:sdt>
        <w:sdtPr>
          <w:rPr>
            <w:rStyle w:val="BodyTextChar"/>
          </w:rPr>
          <w:alias w:val="Other (SDOH data) strategy checkbox"/>
          <w:tag w:val="Other (SDOH data) strategy checkbox"/>
          <w:id w:val="1823083438"/>
          <w15:color w:val="000000"/>
          <w14:checkbox>
            <w14:checked w14:val="0"/>
            <w14:checkedState w14:val="2612" w14:font="MS Gothic"/>
            <w14:uncheckedState w14:val="2610" w14:font="MS Gothic"/>
          </w14:checkbox>
        </w:sdtPr>
        <w:sdtEndPr>
          <w:rPr>
            <w:rStyle w:val="BodyTextChar"/>
          </w:rPr>
        </w:sdtEndPr>
        <w:sdtContent>
          <w:r w:rsidR="0008335B" w:rsidRPr="00852101">
            <w:rPr>
              <w:rStyle w:val="BodyTextChar"/>
              <w:rFonts w:ascii="MS Gothic" w:eastAsia="MS Gothic" w:hAnsi="MS Gothic" w:hint="eastAsia"/>
            </w:rPr>
            <w:t>☐</w:t>
          </w:r>
        </w:sdtContent>
      </w:sdt>
      <w:r w:rsidR="0008335B" w:rsidRPr="00852101">
        <w:rPr>
          <w:rStyle w:val="BodyTextChar"/>
        </w:rPr>
        <w:t xml:space="preserve">15: Other (SDOH data): </w:t>
      </w:r>
      <w:sdt>
        <w:sdtPr>
          <w:rPr>
            <w:rFonts w:cs="Calibri"/>
          </w:rPr>
          <w:alias w:val="Other strategy category (SDOH data)"/>
          <w:tag w:val="Other strategy category (SDOH data)"/>
          <w:id w:val="1585638206"/>
          <w:placeholder>
            <w:docPart w:val="25A205C014DF43C9849550A0B225B648"/>
          </w:placeholder>
          <w:showingPlcHdr/>
          <w15:color w:val="000000"/>
        </w:sdtPr>
        <w:sdtEndPr/>
        <w:sdtContent>
          <w:r w:rsidR="0008335B" w:rsidRPr="00852101">
            <w:rPr>
              <w:bdr w:val="single" w:sz="12" w:space="0" w:color="064276"/>
            </w:rPr>
            <w:t>Click or tap here to enter text.</w:t>
          </w:r>
        </w:sdtContent>
      </w:sdt>
    </w:p>
    <w:p w14:paraId="4F50B640" w14:textId="01C8F182" w:rsidR="00393958" w:rsidRPr="00852101" w:rsidRDefault="00393958" w:rsidP="009B58D6">
      <w:pPr>
        <w:spacing w:before="240"/>
        <w:rPr>
          <w:rFonts w:cs="Calibri"/>
          <w:b/>
          <w:bCs/>
          <w:szCs w:val="22"/>
        </w:rPr>
      </w:pPr>
      <w:r w:rsidRPr="00852101">
        <w:rPr>
          <w:rStyle w:val="BodyTextChar"/>
          <w:b/>
          <w:bCs/>
        </w:rPr>
        <w:t xml:space="preserve">Strategy status: </w:t>
      </w:r>
    </w:p>
    <w:p w14:paraId="666C99E0" w14:textId="77777777" w:rsidR="00393958" w:rsidRPr="00852101" w:rsidRDefault="00A01661" w:rsidP="00393958">
      <w:pPr>
        <w:spacing w:before="120"/>
      </w:pPr>
      <w:sdt>
        <w:sdtPr>
          <w:alias w:val="Ongoing status checkbox"/>
          <w:tag w:val="Ongoing status checkbox"/>
          <w:id w:val="1419367785"/>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Ongoing             </w:t>
      </w:r>
      <w:sdt>
        <w:sdtPr>
          <w:alias w:val="New status checkbox"/>
          <w:tag w:val="New status checkbox"/>
          <w:id w:val="-1740244562"/>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New             </w:t>
      </w:r>
      <w:sdt>
        <w:sdtPr>
          <w:alias w:val="Paused status checkbox"/>
          <w:tag w:val="Paused status checkbox"/>
          <w:id w:val="-120080489"/>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Paused             </w:t>
      </w:r>
      <w:sdt>
        <w:sdtPr>
          <w:alias w:val="Revised status checkbox"/>
          <w:tag w:val="Revised status checkbox"/>
          <w:id w:val="1964925091"/>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Revised             </w:t>
      </w:r>
      <w:sdt>
        <w:sdtPr>
          <w:alias w:val="Completed status checkbox"/>
          <w:tag w:val="Completed status checkbox"/>
          <w:id w:val="-1368756938"/>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Completed</w:t>
      </w:r>
    </w:p>
    <w:p w14:paraId="6F582467" w14:textId="77777777" w:rsidR="00393958" w:rsidRPr="00852101" w:rsidRDefault="00A01661" w:rsidP="00393958">
      <w:pPr>
        <w:spacing w:before="120"/>
      </w:pPr>
      <w:sdt>
        <w:sdtPr>
          <w:alias w:val="Ended/retired/stopped status checkbox"/>
          <w:tag w:val="Ended/retired/stopped status checkbox"/>
          <w:id w:val="182483170"/>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Ended/retired/stopped</w:t>
      </w:r>
    </w:p>
    <w:p w14:paraId="23797131" w14:textId="77777777" w:rsidR="00393958" w:rsidRPr="00852101" w:rsidRDefault="00393958" w:rsidP="00393958">
      <w:pPr>
        <w:spacing w:before="240"/>
      </w:pPr>
      <w:r w:rsidRPr="00852101">
        <w:rPr>
          <w:b/>
          <w:bCs/>
        </w:rPr>
        <w:t xml:space="preserve">Progress </w:t>
      </w:r>
      <w:r w:rsidRPr="00852101">
        <w:t>(including previous year accomplishments/successes and challenges with this strategy):</w:t>
      </w:r>
    </w:p>
    <w:p w14:paraId="04F81C54" w14:textId="77777777" w:rsidR="00393958" w:rsidRPr="00852101" w:rsidRDefault="00A01661" w:rsidP="00AC0061">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Strategy progress"/>
          <w:tag w:val="Strategy progress"/>
          <w:id w:val="-620842077"/>
          <w:placeholder>
            <w:docPart w:val="F4BC8FF9764142ADAE2ABB114F42861B"/>
          </w:placeholder>
          <w:showingPlcHdr/>
          <w15:color w:val="000000"/>
        </w:sdtPr>
        <w:sdtEndPr>
          <w:rPr>
            <w:rStyle w:val="DefaultParagraphFont"/>
            <w:rFonts w:cs="Arial"/>
            <w:b/>
            <w:bCs/>
            <w:szCs w:val="26"/>
          </w:rPr>
        </w:sdtEndPr>
        <w:sdtContent>
          <w:r w:rsidR="00393958" w:rsidRPr="00852101">
            <w:rPr>
              <w:rStyle w:val="PlaceholderText"/>
              <w:color w:val="auto"/>
            </w:rPr>
            <w:t>Click or tap here to enter text.</w:t>
          </w:r>
        </w:sdtContent>
      </w:sdt>
      <w:r w:rsidR="00393958" w:rsidRPr="00852101">
        <w:rPr>
          <w:rStyle w:val="BodyTextChar"/>
        </w:rPr>
        <w:t xml:space="preserve">  </w:t>
      </w:r>
    </w:p>
    <w:p w14:paraId="3D63667B" w14:textId="77777777" w:rsidR="00393958" w:rsidRPr="00852101" w:rsidRDefault="00393958" w:rsidP="00393958">
      <w:pPr>
        <w:spacing w:before="240"/>
        <w:rPr>
          <w:b/>
          <w:bCs/>
        </w:rPr>
      </w:pPr>
      <w:r w:rsidRPr="00852101">
        <w:lastRenderedPageBreak/>
        <w:t>(Optional)</w:t>
      </w:r>
      <w:r w:rsidRPr="00852101">
        <w:rPr>
          <w:b/>
          <w:bCs/>
        </w:rPr>
        <w:t xml:space="preserve"> Overview of 2026-29 plans for this strategy: </w:t>
      </w:r>
    </w:p>
    <w:p w14:paraId="295F5DB8" w14:textId="77777777" w:rsidR="00393958" w:rsidRPr="00852101" w:rsidRDefault="00A01661" w:rsidP="008711BD">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rStyle w:val="BodyTextChar"/>
          </w:rPr>
          <w:alias w:val="Overview of plans"/>
          <w:tag w:val="Overview of plans"/>
          <w:id w:val="-415935969"/>
          <w:placeholder>
            <w:docPart w:val="41D9F1AEC07A4F9C9639E05CADC924CA"/>
          </w:placeholder>
          <w:showingPlcHdr/>
          <w15:color w:val="000000"/>
        </w:sdtPr>
        <w:sdtEndPr>
          <w:rPr>
            <w:rStyle w:val="DefaultParagraphFont"/>
            <w:rFonts w:cs="Arial"/>
            <w:b/>
            <w:bCs/>
            <w:szCs w:val="26"/>
          </w:rPr>
        </w:sdtEndPr>
        <w:sdtContent>
          <w:r w:rsidR="00393958" w:rsidRPr="00852101">
            <w:rPr>
              <w:rStyle w:val="PlaceholderText"/>
              <w:color w:val="auto"/>
            </w:rPr>
            <w:t>Click or tap here to enter text.</w:t>
          </w:r>
        </w:sdtContent>
      </w:sdt>
      <w:r w:rsidR="00393958" w:rsidRPr="00852101">
        <w:rPr>
          <w:rStyle w:val="BodyTextChar"/>
        </w:rPr>
        <w:t xml:space="preserve">  </w:t>
      </w:r>
    </w:p>
    <w:p w14:paraId="4A9B17F0" w14:textId="77777777" w:rsidR="00393958" w:rsidRPr="00852101" w:rsidRDefault="00393958" w:rsidP="00393958">
      <w:pPr>
        <w:spacing w:before="240" w:after="120"/>
        <w:ind w:left="540"/>
        <w:rPr>
          <w:b/>
          <w:bCs/>
        </w:rPr>
      </w:pPr>
      <w:r w:rsidRPr="00852101">
        <w:rPr>
          <w:b/>
          <w:bCs/>
        </w:rPr>
        <w:t>Planned activities and milestones</w:t>
      </w:r>
    </w:p>
    <w:p w14:paraId="3AF21F97" w14:textId="77777777" w:rsidR="00393958" w:rsidRPr="00852101" w:rsidRDefault="00393958" w:rsidP="00393958">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Look w:val="0620" w:firstRow="1" w:lastRow="0" w:firstColumn="0" w:lastColumn="0" w:noHBand="1" w:noVBand="1"/>
        <w:tblCaption w:val="SDOH within CCO strategy planned activities and milestones"/>
        <w:tblDescription w:val="This table is used to list planned activities and milestones relating to a CCO's Health IT Roadmap SDOH within CCO strategy. The first column is to list planned activities, and the second column is to list planned milestones. "/>
      </w:tblPr>
      <w:tblGrid>
        <w:gridCol w:w="5035"/>
        <w:gridCol w:w="5035"/>
      </w:tblGrid>
      <w:tr w:rsidR="00393958" w:rsidRPr="00852101" w14:paraId="29968E27" w14:textId="77777777" w:rsidTr="00ED4177">
        <w:trPr>
          <w:trHeight w:val="432"/>
          <w:tblHeader/>
        </w:trPr>
        <w:tc>
          <w:tcPr>
            <w:tcW w:w="2500" w:type="pct"/>
            <w:shd w:val="clear" w:color="auto" w:fill="752E71" w:themeFill="text2"/>
            <w:vAlign w:val="center"/>
          </w:tcPr>
          <w:p w14:paraId="75B2AFAE" w14:textId="77777777" w:rsidR="00393958" w:rsidRPr="00852101" w:rsidRDefault="00393958">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752E71" w:themeFill="text2"/>
            <w:vAlign w:val="center"/>
          </w:tcPr>
          <w:p w14:paraId="630A9F85" w14:textId="77777777" w:rsidR="00393958" w:rsidRPr="00852101" w:rsidRDefault="00393958">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393958" w:rsidRPr="00852101" w14:paraId="58B9BB7E" w14:textId="77777777" w:rsidTr="00ED4177">
        <w:tc>
          <w:tcPr>
            <w:tcW w:w="2500" w:type="pct"/>
          </w:tcPr>
          <w:sdt>
            <w:sdtPr>
              <w:rPr>
                <w:rStyle w:val="BodyTextChar"/>
              </w:rPr>
              <w:alias w:val="Strategy planned activities"/>
              <w:tag w:val="Strategy planned activities"/>
              <w:id w:val="-1171945210"/>
              <w:placeholder>
                <w:docPart w:val="41D9F1AEC07A4F9C9639E05CADC924CA"/>
              </w:placeholder>
              <w:showingPlcHdr/>
              <w15:color w:val="000000"/>
            </w:sdtPr>
            <w:sdtEndPr>
              <w:rPr>
                <w:rStyle w:val="DefaultParagraphFont"/>
                <w:rFonts w:cs="Arial"/>
                <w:szCs w:val="26"/>
              </w:rPr>
            </w:sdtEndPr>
            <w:sdtContent>
              <w:p w14:paraId="0FD84A09" w14:textId="70BF8128" w:rsidR="00393958" w:rsidRPr="00852101" w:rsidRDefault="00BD758D" w:rsidP="00393958">
                <w:pPr>
                  <w:pStyle w:val="Bulletlistparagraph"/>
                  <w:numPr>
                    <w:ilvl w:val="0"/>
                    <w:numId w:val="48"/>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465707238"/>
              <w:placeholder>
                <w:docPart w:val="41D9F1AEC07A4F9C9639E05CADC924CA"/>
              </w:placeholder>
              <w:showingPlcHdr/>
              <w15:color w:val="000000"/>
            </w:sdtPr>
            <w:sdtEndPr>
              <w:rPr>
                <w:rStyle w:val="DefaultParagraphFont"/>
                <w:rFonts w:cs="Arial"/>
                <w:szCs w:val="26"/>
              </w:rPr>
            </w:sdtEndPr>
            <w:sdtContent>
              <w:p w14:paraId="779CE2E7" w14:textId="3363DBE6" w:rsidR="00393958" w:rsidRPr="00852101" w:rsidRDefault="00BD758D" w:rsidP="00393958">
                <w:pPr>
                  <w:pStyle w:val="ListParagraph"/>
                  <w:numPr>
                    <w:ilvl w:val="0"/>
                    <w:numId w:val="49"/>
                  </w:numPr>
                  <w:ind w:left="361"/>
                </w:pPr>
                <w:r w:rsidRPr="00852101">
                  <w:rPr>
                    <w:rStyle w:val="PlaceholderText"/>
                    <w:color w:val="auto"/>
                    <w:bdr w:val="single" w:sz="12" w:space="0" w:color="064276" w:themeColor="text1"/>
                  </w:rPr>
                  <w:t>Click or tap here to enter text.</w:t>
                </w:r>
              </w:p>
            </w:sdtContent>
          </w:sdt>
        </w:tc>
      </w:tr>
    </w:tbl>
    <w:p w14:paraId="50765FFA" w14:textId="7120CBC0" w:rsidR="00393958" w:rsidRPr="00852101" w:rsidRDefault="00393958" w:rsidP="00BC0492">
      <w:pPr>
        <w:pStyle w:val="Heading4"/>
        <w:shd w:val="clear" w:color="auto" w:fill="E9E1E8" w:themeFill="accent6"/>
        <w:rPr>
          <w:rStyle w:val="BodyTextChar"/>
          <w:b/>
          <w:bCs/>
          <w:szCs w:val="26"/>
        </w:rPr>
      </w:pPr>
      <w:r w:rsidRPr="00852101">
        <w:rPr>
          <w:b/>
          <w:bCs/>
        </w:rPr>
        <w:t xml:space="preserve">Strategy 4 title: </w:t>
      </w:r>
      <w:sdt>
        <w:sdtPr>
          <w:rPr>
            <w:rStyle w:val="BodyTextChar"/>
            <w:b/>
            <w:bCs/>
            <w:szCs w:val="26"/>
          </w:rPr>
          <w:alias w:val="Strategy title"/>
          <w:tag w:val="Strategy title"/>
          <w:id w:val="-89016517"/>
          <w:placeholder>
            <w:docPart w:val="BB4BC37610684E9FA0966F29860EA40D"/>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684CE664" w14:textId="77777777" w:rsidR="00393958" w:rsidRPr="00852101" w:rsidRDefault="00393958" w:rsidP="00393958">
      <w:pPr>
        <w:shd w:val="clear" w:color="auto" w:fill="E9E1E8" w:themeFill="accent6"/>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1134641098"/>
          <w:placeholder>
            <w:docPart w:val="5BAAA395D08B4E74A23F142F6D595931"/>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5B4D2DD9" w14:textId="77777777" w:rsidR="003843B6" w:rsidRPr="00852101" w:rsidRDefault="00393958" w:rsidP="003843B6">
      <w:pPr>
        <w:spacing w:before="240" w:after="120"/>
        <w:rPr>
          <w:rStyle w:val="BodyTextChar"/>
        </w:rPr>
      </w:pPr>
      <w:r w:rsidRPr="00852101">
        <w:rPr>
          <w:rStyle w:val="BodyTextChar"/>
          <w:b/>
          <w:bCs/>
        </w:rPr>
        <w:t>Strategy categories:</w:t>
      </w:r>
      <w:r w:rsidRPr="00852101">
        <w:rPr>
          <w:rStyle w:val="BodyTextChar"/>
        </w:rPr>
        <w:t xml:space="preserve"> Select which categories pertain to this strategy</w:t>
      </w:r>
    </w:p>
    <w:p w14:paraId="4DBBD6EC" w14:textId="77777777" w:rsidR="00B04FCB" w:rsidRPr="00852101" w:rsidRDefault="00A01661" w:rsidP="00B04FCB">
      <w:pPr>
        <w:spacing w:before="120" w:after="120"/>
        <w:rPr>
          <w:rStyle w:val="BodyTextChar"/>
        </w:rPr>
      </w:pPr>
      <w:sdt>
        <w:sdtPr>
          <w:rPr>
            <w:rStyle w:val="BodyTextChar"/>
          </w:rPr>
          <w:alias w:val="Implement/use health IT strategy checkbox"/>
          <w:tag w:val="Implement/use health IT strategy checkbox"/>
          <w:id w:val="-1014917194"/>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 Implement/use health IT</w:t>
      </w:r>
      <w:r w:rsidR="00B04FCB">
        <w:rPr>
          <w:rStyle w:val="BodyTextChar"/>
        </w:rPr>
        <w:t xml:space="preserve">      </w:t>
      </w:r>
      <w:sdt>
        <w:sdtPr>
          <w:rPr>
            <w:rStyle w:val="BodyTextChar"/>
          </w:rPr>
          <w:alias w:val="Enhancements strategy checkbox"/>
          <w:tag w:val="Enhancements strategy checkbox"/>
          <w:id w:val="-2128074396"/>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2: Enhancements</w:t>
      </w:r>
      <w:r w:rsidR="00B04FCB">
        <w:rPr>
          <w:rStyle w:val="BodyTextChar"/>
        </w:rPr>
        <w:t xml:space="preserve">      </w:t>
      </w:r>
      <w:sdt>
        <w:sdtPr>
          <w:rPr>
            <w:rStyle w:val="BodyTextChar"/>
          </w:rPr>
          <w:alias w:val="Integration strategy checkbox"/>
          <w:tag w:val="Integration strategy checkbox"/>
          <w:id w:val="631914692"/>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3: Integration</w:t>
      </w:r>
    </w:p>
    <w:p w14:paraId="3A30E7DD" w14:textId="77777777" w:rsidR="00B04FCB" w:rsidRDefault="00A01661" w:rsidP="00B04FCB">
      <w:pPr>
        <w:spacing w:before="120" w:after="120"/>
        <w:rPr>
          <w:rStyle w:val="BodyTextChar"/>
        </w:rPr>
      </w:pPr>
      <w:sdt>
        <w:sdtPr>
          <w:rPr>
            <w:rStyle w:val="BodyTextChar"/>
          </w:rPr>
          <w:alias w:val="Collaboration strategy checkbox"/>
          <w:tag w:val="Collaboration strategy checkbox"/>
          <w:id w:val="-546844060"/>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4: Collaboration</w:t>
      </w:r>
      <w:r w:rsidR="00B04FCB">
        <w:rPr>
          <w:rStyle w:val="BodyTextChar"/>
        </w:rPr>
        <w:t xml:space="preserve">      </w:t>
      </w:r>
      <w:sdt>
        <w:sdtPr>
          <w:rPr>
            <w:rStyle w:val="BodyTextChar"/>
          </w:rPr>
          <w:alias w:val="Care coordination strategy checkbox"/>
          <w:tag w:val="Care coordination strategy checkbox"/>
          <w:id w:val="-1471201952"/>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5: Care coordination</w:t>
      </w:r>
      <w:r w:rsidR="00B04FCB">
        <w:rPr>
          <w:rStyle w:val="BodyTextChar"/>
        </w:rPr>
        <w:t xml:space="preserve">      </w:t>
      </w:r>
      <w:sdt>
        <w:sdtPr>
          <w:rPr>
            <w:rStyle w:val="BodyTextChar"/>
          </w:rPr>
          <w:alias w:val="Support HRSN strategy checkbox"/>
          <w:tag w:val="Support HRSN strategy checkbox"/>
          <w:id w:val="-850802680"/>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6: Support HRSN</w:t>
      </w:r>
      <w:r w:rsidR="00B04FCB">
        <w:rPr>
          <w:rStyle w:val="BodyTextChar"/>
        </w:rPr>
        <w:t xml:space="preserve">      </w:t>
      </w:r>
    </w:p>
    <w:p w14:paraId="013BD1BF" w14:textId="77777777" w:rsidR="00B04FCB" w:rsidRPr="00852101" w:rsidRDefault="00A01661" w:rsidP="00B04FCB">
      <w:pPr>
        <w:spacing w:before="120" w:after="120"/>
        <w:rPr>
          <w:rStyle w:val="BodyTextChar"/>
        </w:rPr>
      </w:pPr>
      <w:sdt>
        <w:sdtPr>
          <w:rPr>
            <w:rStyle w:val="BodyTextChar"/>
          </w:rPr>
          <w:alias w:val="Data to ID SDOH strategy checkbox"/>
          <w:tag w:val="Data to ID SDOH strategy checkbox"/>
          <w:id w:val="1026211872"/>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7: Data to ID SDOH</w:t>
      </w:r>
      <w:r w:rsidR="00B04FCB">
        <w:rPr>
          <w:rStyle w:val="BodyTextChar"/>
        </w:rPr>
        <w:t xml:space="preserve">      </w:t>
      </w:r>
      <w:sdt>
        <w:sdtPr>
          <w:rPr>
            <w:rStyle w:val="BodyTextChar"/>
          </w:rPr>
          <w:alias w:val="Risk stratification strategy checkbox"/>
          <w:tag w:val="Risk stratification strategy checkbox"/>
          <w:id w:val="-18093027"/>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8: Risk stratification</w:t>
      </w:r>
      <w:r w:rsidR="00B04FCB">
        <w:rPr>
          <w:rStyle w:val="BodyTextChar"/>
        </w:rPr>
        <w:t xml:space="preserve">      </w:t>
      </w:r>
      <w:sdt>
        <w:sdtPr>
          <w:rPr>
            <w:rStyle w:val="BodyTextChar"/>
          </w:rPr>
          <w:alias w:val="Manage contracts strategy checkbox"/>
          <w:tag w:val="Manage contracts strategy checkbox"/>
          <w:id w:val="-2102713274"/>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9: Manage contracts</w:t>
      </w:r>
    </w:p>
    <w:p w14:paraId="6EEA324C" w14:textId="77777777" w:rsidR="00B04FCB" w:rsidRDefault="00A01661" w:rsidP="00B04FCB">
      <w:pPr>
        <w:spacing w:before="120" w:after="120"/>
        <w:rPr>
          <w:rStyle w:val="BodyTextChar"/>
        </w:rPr>
      </w:pPr>
      <w:sdt>
        <w:sdtPr>
          <w:rPr>
            <w:rStyle w:val="BodyTextChar"/>
          </w:rPr>
          <w:alias w:val="Metrics strategy checkbox"/>
          <w:tag w:val="Metrics strategy checkbox"/>
          <w:id w:val="-530801684"/>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0: Metrics</w:t>
      </w:r>
      <w:r w:rsidR="00B04FCB">
        <w:rPr>
          <w:rStyle w:val="BodyTextChar"/>
        </w:rPr>
        <w:t xml:space="preserve">      </w:t>
      </w:r>
      <w:sdt>
        <w:sdtPr>
          <w:rPr>
            <w:rStyle w:val="BodyTextChar"/>
          </w:rPr>
          <w:alias w:val="Education/training strategy checkbox"/>
          <w:tag w:val="Education/training strategy checkbox"/>
          <w:id w:val="368028491"/>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1: Education/training</w:t>
      </w:r>
      <w:r w:rsidR="00B04FCB">
        <w:rPr>
          <w:rStyle w:val="BodyTextChar"/>
        </w:rPr>
        <w:t xml:space="preserve">      </w:t>
      </w:r>
      <w:sdt>
        <w:sdtPr>
          <w:rPr>
            <w:rStyle w:val="BodyTextChar"/>
          </w:rPr>
          <w:alias w:val="Convenings strategy checkbox"/>
          <w:tag w:val="Convenings strategy checkbox"/>
          <w:id w:val="-1305852006"/>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2: Convenings</w:t>
      </w:r>
      <w:r w:rsidR="00B04FCB">
        <w:rPr>
          <w:rStyle w:val="BodyTextChar"/>
        </w:rPr>
        <w:t xml:space="preserve">      </w:t>
      </w:r>
    </w:p>
    <w:p w14:paraId="29988A5E" w14:textId="77777777" w:rsidR="00B04FCB" w:rsidRPr="00852101" w:rsidRDefault="00A01661" w:rsidP="00B04FCB">
      <w:pPr>
        <w:spacing w:before="120" w:after="120"/>
        <w:rPr>
          <w:rStyle w:val="BodyTextChar"/>
        </w:rPr>
      </w:pPr>
      <w:sdt>
        <w:sdtPr>
          <w:rPr>
            <w:rStyle w:val="BodyTextChar"/>
          </w:rPr>
          <w:alias w:val="Governance strategy checkbox"/>
          <w:tag w:val="Governance strategy checkbox"/>
          <w:id w:val="818607687"/>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3: Governance</w:t>
      </w:r>
      <w:r w:rsidR="00B04FCB">
        <w:rPr>
          <w:rStyle w:val="BodyTextChar"/>
        </w:rPr>
        <w:t xml:space="preserve">      </w:t>
      </w:r>
      <w:sdt>
        <w:sdtPr>
          <w:rPr>
            <w:rStyle w:val="BodyTextChar"/>
          </w:rPr>
          <w:alias w:val="Other (adoption/use) strategy checkbox"/>
          <w:tag w:val="Other (adoption/use) strategy checkbox"/>
          <w:id w:val="1723785546"/>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 xml:space="preserve">14: Other (adoption/use): </w:t>
      </w:r>
      <w:sdt>
        <w:sdtPr>
          <w:rPr>
            <w:rFonts w:cs="Calibri"/>
          </w:rPr>
          <w:alias w:val="Other strategy category (adoption/use)"/>
          <w:tag w:val="Other strategy category (adoption/use)"/>
          <w:id w:val="1285615912"/>
          <w:placeholder>
            <w:docPart w:val="EE476F24F0764ADCB27FDE47DA724D43"/>
          </w:placeholder>
          <w:showingPlcHdr/>
          <w15:color w:val="000000"/>
        </w:sdtPr>
        <w:sdtEndPr/>
        <w:sdtContent>
          <w:r w:rsidR="00B04FCB" w:rsidRPr="00852101">
            <w:rPr>
              <w:bdr w:val="single" w:sz="12" w:space="0" w:color="064276"/>
            </w:rPr>
            <w:t>Click or tap here to enter text.</w:t>
          </w:r>
        </w:sdtContent>
      </w:sdt>
    </w:p>
    <w:p w14:paraId="5C0107CC" w14:textId="77777777" w:rsidR="00B04FCB" w:rsidRPr="007D4550" w:rsidRDefault="00A01661" w:rsidP="00B04FCB">
      <w:pPr>
        <w:spacing w:before="120" w:after="120"/>
        <w:rPr>
          <w:rStyle w:val="BodyTextChar"/>
          <w:szCs w:val="26"/>
        </w:rPr>
      </w:pPr>
      <w:sdt>
        <w:sdtPr>
          <w:rPr>
            <w:rStyle w:val="BodyTextChar"/>
          </w:rPr>
          <w:alias w:val="Other (SDOH data) strategy checkbox"/>
          <w:tag w:val="Other (SDOH data) strategy checkbox"/>
          <w:id w:val="-187067605"/>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 xml:space="preserve">15: Other (SDOH data): </w:t>
      </w:r>
      <w:sdt>
        <w:sdtPr>
          <w:rPr>
            <w:rFonts w:cs="Calibri"/>
          </w:rPr>
          <w:alias w:val="Other strategy category (SDOH data)"/>
          <w:tag w:val="Other strategy category (SDOH data)"/>
          <w:id w:val="634604689"/>
          <w:placeholder>
            <w:docPart w:val="D1E494FC38C24939BE4FDE0BB4E15159"/>
          </w:placeholder>
          <w:showingPlcHdr/>
          <w15:color w:val="000000"/>
        </w:sdtPr>
        <w:sdtEndPr/>
        <w:sdtContent>
          <w:r w:rsidR="00B04FCB" w:rsidRPr="00852101">
            <w:rPr>
              <w:bdr w:val="single" w:sz="12" w:space="0" w:color="064276"/>
            </w:rPr>
            <w:t>Click or tap here to enter text.</w:t>
          </w:r>
        </w:sdtContent>
      </w:sdt>
    </w:p>
    <w:p w14:paraId="779090BF" w14:textId="761A2BAC" w:rsidR="00393958" w:rsidRPr="00852101" w:rsidRDefault="00393958" w:rsidP="003843B6">
      <w:pPr>
        <w:spacing w:before="240"/>
        <w:rPr>
          <w:rFonts w:cs="Calibri"/>
          <w:b/>
          <w:bCs/>
          <w:szCs w:val="22"/>
        </w:rPr>
      </w:pPr>
      <w:r w:rsidRPr="00852101">
        <w:rPr>
          <w:rStyle w:val="BodyTextChar"/>
          <w:b/>
          <w:bCs/>
        </w:rPr>
        <w:t xml:space="preserve">Strategy status: </w:t>
      </w:r>
    </w:p>
    <w:p w14:paraId="000DD478" w14:textId="77777777" w:rsidR="00393958" w:rsidRPr="00852101" w:rsidRDefault="00A01661" w:rsidP="00393958">
      <w:pPr>
        <w:spacing w:before="120"/>
      </w:pPr>
      <w:sdt>
        <w:sdtPr>
          <w:alias w:val="Ongoing status checkbox"/>
          <w:tag w:val="Ongoing status checkbox"/>
          <w:id w:val="-688531571"/>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Ongoing             </w:t>
      </w:r>
      <w:sdt>
        <w:sdtPr>
          <w:alias w:val="New status checkbox"/>
          <w:tag w:val="New status checkbox"/>
          <w:id w:val="-1468502018"/>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New             </w:t>
      </w:r>
      <w:sdt>
        <w:sdtPr>
          <w:alias w:val="Paused status checkbox"/>
          <w:tag w:val="Paused status checkbox"/>
          <w:id w:val="-1231218800"/>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Paused             </w:t>
      </w:r>
      <w:sdt>
        <w:sdtPr>
          <w:alias w:val="Revised status checkbox"/>
          <w:tag w:val="Revised status checkbox"/>
          <w:id w:val="1066693144"/>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 xml:space="preserve">Revised             </w:t>
      </w:r>
      <w:sdt>
        <w:sdtPr>
          <w:alias w:val="Completed status checkbox"/>
          <w:tag w:val="Completed status checkbox"/>
          <w:id w:val="1799034491"/>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Completed</w:t>
      </w:r>
    </w:p>
    <w:p w14:paraId="2D9CB46B" w14:textId="77777777" w:rsidR="00393958" w:rsidRPr="00852101" w:rsidRDefault="00A01661" w:rsidP="00393958">
      <w:pPr>
        <w:spacing w:before="120"/>
      </w:pPr>
      <w:sdt>
        <w:sdtPr>
          <w:alias w:val="Ended/retired/stopped status checkbox"/>
          <w:tag w:val="Ended/retired/stopped status checkbox"/>
          <w:id w:val="-1165547923"/>
          <w15:color w:val="000000"/>
          <w14:checkbox>
            <w14:checked w14:val="0"/>
            <w14:checkedState w14:val="2612" w14:font="MS Gothic"/>
            <w14:uncheckedState w14:val="2610" w14:font="MS Gothic"/>
          </w14:checkbox>
        </w:sdtPr>
        <w:sdtEndPr/>
        <w:sdtContent>
          <w:r w:rsidR="00393958" w:rsidRPr="00852101">
            <w:rPr>
              <w:rFonts w:ascii="MS Gothic" w:eastAsia="MS Gothic" w:hAnsi="MS Gothic" w:hint="eastAsia"/>
            </w:rPr>
            <w:t>☐</w:t>
          </w:r>
        </w:sdtContent>
      </w:sdt>
      <w:r w:rsidR="00393958" w:rsidRPr="00852101">
        <w:t>Ended/retired/stopped</w:t>
      </w:r>
    </w:p>
    <w:p w14:paraId="6FC248E2" w14:textId="77777777" w:rsidR="00393958" w:rsidRPr="00852101" w:rsidRDefault="00393958" w:rsidP="00393958">
      <w:pPr>
        <w:spacing w:before="240"/>
      </w:pPr>
      <w:r w:rsidRPr="00852101">
        <w:rPr>
          <w:b/>
          <w:bCs/>
        </w:rPr>
        <w:t xml:space="preserve">Progress </w:t>
      </w:r>
      <w:r w:rsidRPr="00852101">
        <w:t>(including previous year accomplishments/successes and challenges with this strategy):</w:t>
      </w:r>
    </w:p>
    <w:p w14:paraId="0B72EFAE" w14:textId="77777777" w:rsidR="00393958" w:rsidRPr="00852101" w:rsidRDefault="00A01661" w:rsidP="00EA185B">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Strategy progress"/>
          <w:tag w:val="Strategy progress"/>
          <w:id w:val="2012561916"/>
          <w:placeholder>
            <w:docPart w:val="0D92729518D840D79F11BA134F12F433"/>
          </w:placeholder>
          <w:showingPlcHdr/>
          <w15:color w:val="000000"/>
        </w:sdtPr>
        <w:sdtEndPr>
          <w:rPr>
            <w:rStyle w:val="DefaultParagraphFont"/>
            <w:rFonts w:cs="Arial"/>
            <w:b/>
            <w:bCs/>
            <w:szCs w:val="26"/>
          </w:rPr>
        </w:sdtEndPr>
        <w:sdtContent>
          <w:r w:rsidR="00393958" w:rsidRPr="00852101">
            <w:rPr>
              <w:rStyle w:val="PlaceholderText"/>
              <w:color w:val="auto"/>
            </w:rPr>
            <w:t>Click or tap here to enter text.</w:t>
          </w:r>
        </w:sdtContent>
      </w:sdt>
      <w:r w:rsidR="00393958" w:rsidRPr="00852101">
        <w:rPr>
          <w:rStyle w:val="BodyTextChar"/>
        </w:rPr>
        <w:t xml:space="preserve">  </w:t>
      </w:r>
    </w:p>
    <w:p w14:paraId="53619723" w14:textId="77777777" w:rsidR="00393958" w:rsidRPr="00852101" w:rsidRDefault="00393958" w:rsidP="00393958">
      <w:pPr>
        <w:spacing w:before="240"/>
        <w:rPr>
          <w:b/>
          <w:bCs/>
        </w:rPr>
      </w:pPr>
      <w:r w:rsidRPr="00852101">
        <w:t>(Optional)</w:t>
      </w:r>
      <w:r w:rsidRPr="00852101">
        <w:rPr>
          <w:b/>
          <w:bCs/>
        </w:rPr>
        <w:t xml:space="preserve"> Overview of 2026-29 plans for this strategy: </w:t>
      </w:r>
    </w:p>
    <w:p w14:paraId="61F00B01" w14:textId="77777777" w:rsidR="00393958" w:rsidRPr="00852101" w:rsidRDefault="00A01661" w:rsidP="00EA185B">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rStyle w:val="BodyTextChar"/>
          </w:rPr>
          <w:alias w:val="Overview of plans"/>
          <w:tag w:val="Overview of plans"/>
          <w:id w:val="-1283733760"/>
          <w:placeholder>
            <w:docPart w:val="D9D1057361514072B2E79B601E366602"/>
          </w:placeholder>
          <w:showingPlcHdr/>
          <w15:color w:val="000000"/>
        </w:sdtPr>
        <w:sdtEndPr>
          <w:rPr>
            <w:rStyle w:val="DefaultParagraphFont"/>
            <w:rFonts w:cs="Arial"/>
            <w:b/>
            <w:bCs/>
            <w:szCs w:val="26"/>
          </w:rPr>
        </w:sdtEndPr>
        <w:sdtContent>
          <w:r w:rsidR="00393958" w:rsidRPr="00852101">
            <w:rPr>
              <w:rStyle w:val="PlaceholderText"/>
              <w:color w:val="auto"/>
            </w:rPr>
            <w:t>Click or tap here to enter text.</w:t>
          </w:r>
        </w:sdtContent>
      </w:sdt>
      <w:r w:rsidR="00393958" w:rsidRPr="00852101">
        <w:rPr>
          <w:rStyle w:val="BodyTextChar"/>
        </w:rPr>
        <w:t xml:space="preserve">  </w:t>
      </w:r>
    </w:p>
    <w:p w14:paraId="50E317C7" w14:textId="77777777" w:rsidR="00393958" w:rsidRPr="00852101" w:rsidRDefault="00393958" w:rsidP="00393958">
      <w:pPr>
        <w:spacing w:before="240" w:after="120"/>
        <w:ind w:left="540"/>
        <w:rPr>
          <w:b/>
          <w:bCs/>
        </w:rPr>
      </w:pPr>
      <w:r w:rsidRPr="00852101">
        <w:rPr>
          <w:b/>
          <w:bCs/>
        </w:rPr>
        <w:t>Planned activities and milestones</w:t>
      </w:r>
    </w:p>
    <w:p w14:paraId="33141525" w14:textId="77777777" w:rsidR="00393958" w:rsidRPr="00852101" w:rsidRDefault="00393958" w:rsidP="00393958">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Look w:val="0620" w:firstRow="1" w:lastRow="0" w:firstColumn="0" w:lastColumn="0" w:noHBand="1" w:noVBand="1"/>
        <w:tblCaption w:val="SDOH within CCO strategy planned activities and milestones"/>
        <w:tblDescription w:val="This table is used to list planned activities and milestones relating to a CCO's Health IT Roadmap SDOH within CCO strategy. The first column is to list planned activities, and the second column is to list planned milestones. "/>
      </w:tblPr>
      <w:tblGrid>
        <w:gridCol w:w="5035"/>
        <w:gridCol w:w="5035"/>
      </w:tblGrid>
      <w:tr w:rsidR="00393958" w:rsidRPr="00852101" w14:paraId="5CE8852E" w14:textId="77777777" w:rsidTr="00ED4177">
        <w:trPr>
          <w:trHeight w:val="432"/>
          <w:tblHeader/>
        </w:trPr>
        <w:tc>
          <w:tcPr>
            <w:tcW w:w="2500" w:type="pct"/>
            <w:shd w:val="clear" w:color="auto" w:fill="752E71" w:themeFill="text2"/>
            <w:vAlign w:val="center"/>
          </w:tcPr>
          <w:p w14:paraId="247BFCD7" w14:textId="77777777" w:rsidR="00393958" w:rsidRPr="00852101" w:rsidRDefault="00393958">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752E71" w:themeFill="text2"/>
            <w:vAlign w:val="center"/>
          </w:tcPr>
          <w:p w14:paraId="439F9A20" w14:textId="77777777" w:rsidR="00393958" w:rsidRPr="00852101" w:rsidRDefault="00393958">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393958" w:rsidRPr="00852101" w14:paraId="2365B774" w14:textId="77777777" w:rsidTr="00ED4177">
        <w:tc>
          <w:tcPr>
            <w:tcW w:w="2500" w:type="pct"/>
          </w:tcPr>
          <w:sdt>
            <w:sdtPr>
              <w:rPr>
                <w:rStyle w:val="BodyTextChar"/>
              </w:rPr>
              <w:alias w:val="Strategy planned activities"/>
              <w:tag w:val="Strategy planned activities"/>
              <w:id w:val="-1369752465"/>
              <w:placeholder>
                <w:docPart w:val="D9D1057361514072B2E79B601E366602"/>
              </w:placeholder>
              <w:showingPlcHdr/>
              <w15:color w:val="000000"/>
            </w:sdtPr>
            <w:sdtEndPr>
              <w:rPr>
                <w:rStyle w:val="DefaultParagraphFont"/>
                <w:rFonts w:cs="Arial"/>
                <w:szCs w:val="26"/>
              </w:rPr>
            </w:sdtEndPr>
            <w:sdtContent>
              <w:p w14:paraId="5F4A2175" w14:textId="5F9D7465" w:rsidR="00393958" w:rsidRPr="00852101" w:rsidRDefault="00BD758D" w:rsidP="00393958">
                <w:pPr>
                  <w:pStyle w:val="Bulletlistparagraph"/>
                  <w:numPr>
                    <w:ilvl w:val="0"/>
                    <w:numId w:val="46"/>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1032419142"/>
              <w:placeholder>
                <w:docPart w:val="D9D1057361514072B2E79B601E366602"/>
              </w:placeholder>
              <w:showingPlcHdr/>
              <w15:color w:val="000000"/>
            </w:sdtPr>
            <w:sdtEndPr>
              <w:rPr>
                <w:rStyle w:val="DefaultParagraphFont"/>
                <w:rFonts w:cs="Arial"/>
                <w:szCs w:val="26"/>
              </w:rPr>
            </w:sdtEndPr>
            <w:sdtContent>
              <w:p w14:paraId="39F266FC" w14:textId="3C92D625" w:rsidR="00393958" w:rsidRPr="00852101" w:rsidRDefault="00BD758D" w:rsidP="00393958">
                <w:pPr>
                  <w:pStyle w:val="ListParagraph"/>
                  <w:numPr>
                    <w:ilvl w:val="0"/>
                    <w:numId w:val="47"/>
                  </w:numPr>
                  <w:ind w:left="361"/>
                </w:pPr>
                <w:r w:rsidRPr="00852101">
                  <w:rPr>
                    <w:rStyle w:val="PlaceholderText"/>
                    <w:color w:val="auto"/>
                    <w:bdr w:val="single" w:sz="12" w:space="0" w:color="064276" w:themeColor="text1"/>
                  </w:rPr>
                  <w:t>Click or tap here to enter text.</w:t>
                </w:r>
              </w:p>
            </w:sdtContent>
          </w:sdt>
        </w:tc>
      </w:tr>
    </w:tbl>
    <w:p w14:paraId="5A252C93" w14:textId="083AD252" w:rsidR="000624B5" w:rsidRPr="00852101" w:rsidRDefault="00393958" w:rsidP="00ED4177">
      <w:pPr>
        <w:pStyle w:val="Heading3"/>
        <w:shd w:val="clear" w:color="auto" w:fill="E9E1E8" w:themeFill="accent6"/>
        <w:spacing w:before="360"/>
      </w:pPr>
      <w:bookmarkStart w:id="19" w:name="_Toc220511198"/>
      <w:r w:rsidRPr="00852101">
        <w:t>B. CCO support of providers with using health IT to support SDOH: 2025 progress and 2026-29 plans</w:t>
      </w:r>
      <w:bookmarkEnd w:id="19"/>
    </w:p>
    <w:p w14:paraId="03AAC4B7" w14:textId="77777777" w:rsidR="009D36D1" w:rsidRPr="00852101" w:rsidRDefault="009D36D1" w:rsidP="009D36D1">
      <w:r w:rsidRPr="00852101">
        <w:t xml:space="preserve">Please describe your 2025 progress and 2026-29 plans for </w:t>
      </w:r>
      <w:r w:rsidRPr="00852101">
        <w:rPr>
          <w:b/>
          <w:bCs/>
        </w:rPr>
        <w:t>supporting</w:t>
      </w:r>
      <w:r w:rsidRPr="00852101">
        <w:rPr>
          <w:u w:val="single"/>
        </w:rPr>
        <w:t xml:space="preserve"> </w:t>
      </w:r>
      <w:r w:rsidRPr="00852101">
        <w:t xml:space="preserve">community-based organizations (CBOs), social service providers in your community, and </w:t>
      </w:r>
      <w:r w:rsidRPr="00852101">
        <w:rPr>
          <w:b/>
          <w:bCs/>
        </w:rPr>
        <w:t>contracted physical, oral and behavioral health providers</w:t>
      </w:r>
      <w:r w:rsidRPr="00852101">
        <w:t xml:space="preserve"> with using health IT to support SDOH, including but not limited to screening and referrals. In the spaces below </w:t>
      </w:r>
      <w:r w:rsidRPr="00852101">
        <w:rPr>
          <w:rFonts w:eastAsia="Arial"/>
        </w:rPr>
        <w:t>(</w:t>
      </w:r>
      <w:r w:rsidRPr="00852101">
        <w:t xml:space="preserve">in the relevant sections), please: </w:t>
      </w:r>
    </w:p>
    <w:p w14:paraId="49494545" w14:textId="77777777" w:rsidR="009D36D1" w:rsidRPr="00852101" w:rsidRDefault="009D36D1" w:rsidP="00000F6C">
      <w:pPr>
        <w:pStyle w:val="ListParagraph"/>
        <w:rPr>
          <w:b/>
        </w:rPr>
      </w:pPr>
      <w:r w:rsidRPr="00852101">
        <w:t xml:space="preserve">List and describe the specific tool(s) you currently or plan to support or provide to your contracted physical, oral, and behavioral health providers, as well as social services and CBOs. </w:t>
      </w:r>
      <w:r w:rsidRPr="00852101">
        <w:rPr>
          <w:b/>
        </w:rPr>
        <w:t>For listed tools, include a description of their use/role in the strategy descriptions.</w:t>
      </w:r>
    </w:p>
    <w:p w14:paraId="1AF34907" w14:textId="77777777" w:rsidR="009D36D1" w:rsidRPr="00852101" w:rsidRDefault="009D36D1" w:rsidP="00000F6C">
      <w:pPr>
        <w:pStyle w:val="ListParagraph"/>
      </w:pPr>
      <w:r w:rsidRPr="00852101">
        <w:t>(Optional) Provide an overview of CCO’s approach to supporting contracted physical, oral, and behavioral health providers, as well as social services and CBOs</w:t>
      </w:r>
      <w:r w:rsidRPr="00852101" w:rsidDel="00894A1A">
        <w:t xml:space="preserve"> </w:t>
      </w:r>
      <w:r w:rsidRPr="00852101">
        <w:t>with using health IT to support social needs, including but not limited to social needs screening and referrals.</w:t>
      </w:r>
    </w:p>
    <w:p w14:paraId="024546AC" w14:textId="77777777" w:rsidR="009D36D1" w:rsidRPr="00852101" w:rsidRDefault="009D36D1" w:rsidP="00337788">
      <w:pPr>
        <w:pStyle w:val="ListParagraph"/>
      </w:pPr>
      <w:r w:rsidRPr="00852101">
        <w:rPr>
          <w:b/>
          <w:bCs/>
        </w:rPr>
        <w:lastRenderedPageBreak/>
        <w:t>For each strategy</w:t>
      </w:r>
      <w:r w:rsidRPr="00852101">
        <w:t xml:space="preserve"> CCO implemented in 2025 and/or will implement in 2026-29 to support contracted physical, oral, and behavioral health providers, as well as social services and CBOs</w:t>
      </w:r>
      <w:r w:rsidRPr="00852101" w:rsidDel="00894A1A">
        <w:t xml:space="preserve"> </w:t>
      </w:r>
      <w:r w:rsidRPr="00852101">
        <w:t>with using health IT to support social needs, including but not limited to social needs screening and referrals, include:</w:t>
      </w:r>
    </w:p>
    <w:p w14:paraId="36B4DFA5" w14:textId="77777777" w:rsidR="009D36D1" w:rsidRPr="00852101" w:rsidRDefault="009D36D1" w:rsidP="004B00E4">
      <w:pPr>
        <w:pStyle w:val="Bulletlistparagraph"/>
        <w:numPr>
          <w:ilvl w:val="0"/>
          <w:numId w:val="52"/>
        </w:numPr>
        <w:ind w:left="1980"/>
      </w:pPr>
      <w:r w:rsidRPr="00852101">
        <w:t xml:space="preserve">Title and brief description </w:t>
      </w:r>
    </w:p>
    <w:p w14:paraId="53F48865" w14:textId="77777777" w:rsidR="009D36D1" w:rsidRPr="00852101" w:rsidRDefault="009D36D1" w:rsidP="004B00E4">
      <w:pPr>
        <w:pStyle w:val="Bulletlistparagraph"/>
        <w:numPr>
          <w:ilvl w:val="0"/>
          <w:numId w:val="52"/>
        </w:numPr>
        <w:ind w:left="1980"/>
      </w:pPr>
      <w:r w:rsidRPr="00852101">
        <w:t>Which category(</w:t>
      </w:r>
      <w:proofErr w:type="spellStart"/>
      <w:r w:rsidRPr="00852101">
        <w:t>ies</w:t>
      </w:r>
      <w:proofErr w:type="spellEnd"/>
      <w:r w:rsidRPr="00852101">
        <w:t>) pertain to each strategy</w:t>
      </w:r>
    </w:p>
    <w:p w14:paraId="67217829" w14:textId="77777777" w:rsidR="009D36D1" w:rsidRPr="00852101" w:rsidRDefault="009D36D1" w:rsidP="004B00E4">
      <w:pPr>
        <w:pStyle w:val="Bulletlistparagraph"/>
        <w:numPr>
          <w:ilvl w:val="0"/>
          <w:numId w:val="52"/>
        </w:numPr>
        <w:ind w:left="1980"/>
      </w:pPr>
      <w:r w:rsidRPr="00852101">
        <w:t xml:space="preserve">Strategy status </w:t>
      </w:r>
    </w:p>
    <w:p w14:paraId="0A0BA533" w14:textId="77777777" w:rsidR="009D36D1" w:rsidRPr="00852101" w:rsidRDefault="009D36D1" w:rsidP="004B00E4">
      <w:pPr>
        <w:pStyle w:val="Bulletlistparagraph"/>
        <w:numPr>
          <w:ilvl w:val="0"/>
          <w:numId w:val="52"/>
        </w:numPr>
        <w:ind w:left="1980"/>
      </w:pPr>
      <w:r w:rsidRPr="00852101">
        <w:t xml:space="preserve">Provider types supported </w:t>
      </w:r>
    </w:p>
    <w:p w14:paraId="7BCD4301" w14:textId="77777777" w:rsidR="009D36D1" w:rsidRPr="00852101" w:rsidRDefault="009D36D1" w:rsidP="004B00E4">
      <w:pPr>
        <w:pStyle w:val="Bulletlistparagraph"/>
        <w:numPr>
          <w:ilvl w:val="0"/>
          <w:numId w:val="52"/>
        </w:numPr>
        <w:ind w:left="1980"/>
      </w:pPr>
      <w:r w:rsidRPr="00852101">
        <w:t>Description of 2025 progress, including:</w:t>
      </w:r>
    </w:p>
    <w:p w14:paraId="0C908762" w14:textId="77777777" w:rsidR="009D36D1" w:rsidRPr="00852101" w:rsidRDefault="009D36D1" w:rsidP="004B00E4">
      <w:pPr>
        <w:pStyle w:val="Bulletlistparagraph"/>
        <w:numPr>
          <w:ilvl w:val="1"/>
          <w:numId w:val="53"/>
        </w:numPr>
        <w:ind w:left="2390" w:hanging="144"/>
      </w:pPr>
      <w:r w:rsidRPr="00852101">
        <w:rPr>
          <w:b/>
          <w:bCs/>
        </w:rPr>
        <w:t>Accomplishments and successes</w:t>
      </w:r>
      <w:r w:rsidRPr="00852101">
        <w:t xml:space="preserve"> (including the number of organizations of each provider type that gained access to health IT to support SDOH needs as a result of your support, where applicable) </w:t>
      </w:r>
    </w:p>
    <w:p w14:paraId="1FA6848F" w14:textId="77777777" w:rsidR="009D36D1" w:rsidRPr="00852101" w:rsidRDefault="009D36D1" w:rsidP="004B00E4">
      <w:pPr>
        <w:pStyle w:val="Bulletlistparagraph"/>
        <w:numPr>
          <w:ilvl w:val="1"/>
          <w:numId w:val="53"/>
        </w:numPr>
        <w:ind w:left="2390" w:hanging="144"/>
      </w:pPr>
      <w:r w:rsidRPr="00852101">
        <w:t>Challenges related to each strategy, as applicable</w:t>
      </w:r>
    </w:p>
    <w:p w14:paraId="52382024" w14:textId="77777777" w:rsidR="009D36D1" w:rsidRPr="00852101" w:rsidRDefault="009D36D1" w:rsidP="004B00E4">
      <w:pPr>
        <w:pStyle w:val="Bulletlistparagraph"/>
        <w:numPr>
          <w:ilvl w:val="1"/>
          <w:numId w:val="53"/>
        </w:numPr>
        <w:ind w:left="2390" w:hanging="144"/>
      </w:pPr>
      <w:r w:rsidRPr="00852101">
        <w:t xml:space="preserve">How the strategy supports each type of provider selected </w:t>
      </w:r>
    </w:p>
    <w:p w14:paraId="4E35D5C6" w14:textId="77777777" w:rsidR="009D36D1" w:rsidRPr="00852101" w:rsidRDefault="009D36D1" w:rsidP="004B00E4">
      <w:pPr>
        <w:pStyle w:val="Bulletlistparagraph"/>
        <w:numPr>
          <w:ilvl w:val="0"/>
          <w:numId w:val="52"/>
        </w:numPr>
        <w:ind w:left="1980"/>
      </w:pPr>
      <w:r w:rsidRPr="00852101">
        <w:t xml:space="preserve">(Optional) Overview of CCO 2026-29 plans for each strategy </w:t>
      </w:r>
    </w:p>
    <w:p w14:paraId="3A4529A0" w14:textId="0256FED3" w:rsidR="00393958" w:rsidRPr="00852101" w:rsidRDefault="009D36D1" w:rsidP="004B00E4">
      <w:pPr>
        <w:pStyle w:val="Bulletlistparagraph"/>
        <w:numPr>
          <w:ilvl w:val="0"/>
          <w:numId w:val="52"/>
        </w:numPr>
        <w:ind w:left="1980"/>
      </w:pPr>
      <w:r w:rsidRPr="00852101">
        <w:rPr>
          <w:b/>
          <w:bCs/>
        </w:rPr>
        <w:t>Activities and milestones</w:t>
      </w:r>
      <w:r w:rsidRPr="00852101">
        <w:t xml:space="preserve"> related to each strategy CCO plans to implement in 2026-29</w:t>
      </w:r>
    </w:p>
    <w:p w14:paraId="357F2F66" w14:textId="14AD97E8" w:rsidR="000624B5" w:rsidRPr="00852101" w:rsidRDefault="00041B24" w:rsidP="00B536A7">
      <w:pPr>
        <w:shd w:val="clear" w:color="auto" w:fill="E9E1E8" w:themeFill="accent6"/>
        <w:spacing w:before="360"/>
        <w:rPr>
          <w:b/>
          <w:bCs/>
        </w:rPr>
      </w:pPr>
      <w:r w:rsidRPr="00852101">
        <w:rPr>
          <w:b/>
          <w:bCs/>
        </w:rPr>
        <w:t>Complete list of strategy categories (supporting providers)</w:t>
      </w:r>
    </w:p>
    <w:p w14:paraId="4B68E687" w14:textId="3D987A9B" w:rsidR="00041B24" w:rsidRPr="00852101" w:rsidRDefault="00BC4B98" w:rsidP="00041B24">
      <w:pPr>
        <w:rPr>
          <w:b/>
          <w:bCs/>
        </w:rPr>
      </w:pPr>
      <w:r w:rsidRPr="00852101">
        <w:rPr>
          <w:rFonts w:eastAsia="Arial"/>
        </w:rPr>
        <w:t>Please review the list of strategies below that you may have employed during 2025 and/or plan to implement during 2026-29. Check the applicable boxes for each strategy and describe your progress/plans in the sections below.</w:t>
      </w:r>
    </w:p>
    <w:p w14:paraId="21462D5F" w14:textId="77777777" w:rsidR="00EB3745" w:rsidRPr="00852101" w:rsidRDefault="00EB3745" w:rsidP="00EB3745">
      <w:pPr>
        <w:pStyle w:val="Bulletlistparagraph"/>
        <w:numPr>
          <w:ilvl w:val="0"/>
          <w:numId w:val="54"/>
        </w:numPr>
      </w:pPr>
      <w:r w:rsidRPr="00852101">
        <w:t>Sponsor CIE for the community</w:t>
      </w:r>
    </w:p>
    <w:p w14:paraId="1C4759DA" w14:textId="77777777" w:rsidR="00EB3745" w:rsidRPr="00852101" w:rsidRDefault="00EB3745" w:rsidP="00EB3745">
      <w:pPr>
        <w:pStyle w:val="Bulletlistparagraph"/>
        <w:numPr>
          <w:ilvl w:val="0"/>
          <w:numId w:val="54"/>
        </w:numPr>
      </w:pPr>
      <w:r w:rsidRPr="00852101">
        <w:lastRenderedPageBreak/>
        <w:t>Enhancements to CIE tools (e.g., new functionality, health-related services funds forms, screenings, data sources)</w:t>
      </w:r>
    </w:p>
    <w:p w14:paraId="784EB1FB" w14:textId="77777777" w:rsidR="00EB3745" w:rsidRPr="00852101" w:rsidRDefault="00EB3745" w:rsidP="00EB3745">
      <w:pPr>
        <w:pStyle w:val="Bulletlistparagraph"/>
        <w:numPr>
          <w:ilvl w:val="0"/>
          <w:numId w:val="54"/>
        </w:numPr>
      </w:pPr>
      <w:r w:rsidRPr="00852101">
        <w:t xml:space="preserve">Integration or interoperability of health IT tools to support SDOH </w:t>
      </w:r>
    </w:p>
    <w:p w14:paraId="7E0EF210" w14:textId="77777777" w:rsidR="00EB3745" w:rsidRPr="00852101" w:rsidRDefault="00EB3745" w:rsidP="00EB3745">
      <w:pPr>
        <w:pStyle w:val="Bulletlistparagraph"/>
        <w:numPr>
          <w:ilvl w:val="0"/>
          <w:numId w:val="54"/>
        </w:numPr>
      </w:pPr>
      <w:r w:rsidRPr="00852101">
        <w:t>Training and/or technical assistance</w:t>
      </w:r>
    </w:p>
    <w:p w14:paraId="1E694C6C" w14:textId="77777777" w:rsidR="00EB3745" w:rsidRPr="00852101" w:rsidRDefault="00EB3745" w:rsidP="00EB3745">
      <w:pPr>
        <w:pStyle w:val="Bulletlistparagraph"/>
        <w:numPr>
          <w:ilvl w:val="0"/>
          <w:numId w:val="54"/>
        </w:numPr>
      </w:pPr>
      <w:r w:rsidRPr="00852101">
        <w:t xml:space="preserve">Support referrals between CBOs and clinical providers </w:t>
      </w:r>
    </w:p>
    <w:p w14:paraId="48A58168" w14:textId="77777777" w:rsidR="00EB3745" w:rsidRPr="00852101" w:rsidRDefault="00EB3745" w:rsidP="00EB3745">
      <w:pPr>
        <w:pStyle w:val="Bulletlistparagraph"/>
        <w:numPr>
          <w:ilvl w:val="0"/>
          <w:numId w:val="54"/>
        </w:numPr>
      </w:pPr>
      <w:r w:rsidRPr="00852101">
        <w:t>Support HRSN service providers</w:t>
      </w:r>
    </w:p>
    <w:p w14:paraId="10625923" w14:textId="77777777" w:rsidR="00EB3745" w:rsidRPr="00852101" w:rsidRDefault="00EB3745" w:rsidP="00EB3745">
      <w:pPr>
        <w:pStyle w:val="Bulletlistparagraph"/>
        <w:numPr>
          <w:ilvl w:val="0"/>
          <w:numId w:val="54"/>
        </w:numPr>
      </w:pPr>
      <w:r w:rsidRPr="00852101">
        <w:t xml:space="preserve">Financial support to adopt or use health IT that supports SDOH (e.g., incentives, grants) </w:t>
      </w:r>
    </w:p>
    <w:p w14:paraId="28024BD7" w14:textId="77777777" w:rsidR="00EB3745" w:rsidRPr="00852101" w:rsidRDefault="00EB3745" w:rsidP="00EB3745">
      <w:pPr>
        <w:pStyle w:val="Bulletlistparagraph"/>
        <w:numPr>
          <w:ilvl w:val="0"/>
          <w:numId w:val="54"/>
        </w:numPr>
      </w:pPr>
      <w:r w:rsidRPr="00852101">
        <w:t>Support payments to CBOs through health IT</w:t>
      </w:r>
    </w:p>
    <w:p w14:paraId="7B242C73" w14:textId="77777777" w:rsidR="00EB3745" w:rsidRPr="00852101" w:rsidRDefault="00EB3745" w:rsidP="00EB3745">
      <w:pPr>
        <w:pStyle w:val="Bulletlistparagraph"/>
        <w:numPr>
          <w:ilvl w:val="0"/>
          <w:numId w:val="54"/>
        </w:numPr>
      </w:pPr>
      <w:r w:rsidRPr="00852101">
        <w:t>Requirements to use health IT in contracts/provider agreements</w:t>
      </w:r>
    </w:p>
    <w:p w14:paraId="35CA4492" w14:textId="77777777" w:rsidR="00EB3745" w:rsidRPr="00852101" w:rsidRDefault="00EB3745" w:rsidP="00EB3745">
      <w:pPr>
        <w:pStyle w:val="Bulletlistparagraph"/>
        <w:numPr>
          <w:ilvl w:val="0"/>
          <w:numId w:val="54"/>
        </w:numPr>
      </w:pPr>
      <w:r w:rsidRPr="00852101">
        <w:t>Track or assess CIE/SDOH tool adoption and use</w:t>
      </w:r>
    </w:p>
    <w:p w14:paraId="2BB55435" w14:textId="77777777" w:rsidR="00EB3745" w:rsidRPr="00852101" w:rsidRDefault="00EB3745" w:rsidP="00EB3745">
      <w:pPr>
        <w:pStyle w:val="Bulletlistparagraph"/>
        <w:numPr>
          <w:ilvl w:val="0"/>
          <w:numId w:val="54"/>
        </w:numPr>
      </w:pPr>
      <w:r w:rsidRPr="00852101">
        <w:t>Outreach and education about the value of health IT to support SDOH needs</w:t>
      </w:r>
    </w:p>
    <w:p w14:paraId="666C2D73" w14:textId="77777777" w:rsidR="00EB3745" w:rsidRPr="00852101" w:rsidRDefault="00EB3745" w:rsidP="00EB3745">
      <w:pPr>
        <w:pStyle w:val="Bulletlistparagraph"/>
        <w:numPr>
          <w:ilvl w:val="0"/>
          <w:numId w:val="54"/>
        </w:numPr>
      </w:pPr>
      <w:r w:rsidRPr="00852101">
        <w:t>Support participation in SDOH-focused health IT convenings, collaborative forums and/or education (excluding CIE governance)</w:t>
      </w:r>
    </w:p>
    <w:p w14:paraId="5F187775" w14:textId="77777777" w:rsidR="00EB3745" w:rsidRPr="00852101" w:rsidRDefault="00EB3745" w:rsidP="00EB3745">
      <w:pPr>
        <w:pStyle w:val="Bulletlistparagraph"/>
        <w:numPr>
          <w:ilvl w:val="0"/>
          <w:numId w:val="54"/>
        </w:numPr>
      </w:pPr>
      <w:r w:rsidRPr="00852101">
        <w:t>Support participation in CIE governance or collaborative decision-making</w:t>
      </w:r>
    </w:p>
    <w:p w14:paraId="48ABA5CF" w14:textId="77777777" w:rsidR="00EB3745" w:rsidRPr="00852101" w:rsidRDefault="00EB3745" w:rsidP="00EB3745">
      <w:pPr>
        <w:pStyle w:val="Bulletlistparagraph"/>
        <w:numPr>
          <w:ilvl w:val="0"/>
          <w:numId w:val="54"/>
        </w:numPr>
      </w:pPr>
      <w:r w:rsidRPr="00852101">
        <w:t>Other strategies for supporting adoption of CIE or other health IT to support SDOH needs</w:t>
      </w:r>
    </w:p>
    <w:p w14:paraId="2371C5F4" w14:textId="7C04DC06" w:rsidR="00041B24" w:rsidRPr="00852101" w:rsidRDefault="00EB3745" w:rsidP="00EB3745">
      <w:pPr>
        <w:pStyle w:val="Bulletlistparagraph"/>
        <w:numPr>
          <w:ilvl w:val="0"/>
          <w:numId w:val="54"/>
        </w:numPr>
      </w:pPr>
      <w:r w:rsidRPr="00852101">
        <w:t>Other strategies for supporting access or use of SDOH-related data</w:t>
      </w:r>
    </w:p>
    <w:p w14:paraId="1B29C22F" w14:textId="1393252F" w:rsidR="00041B24" w:rsidRPr="00852101" w:rsidRDefault="00B536A7" w:rsidP="00E5103E">
      <w:pPr>
        <w:pStyle w:val="Heading4"/>
        <w:shd w:val="clear" w:color="auto" w:fill="E9E1E8" w:themeFill="accent6"/>
        <w:rPr>
          <w:b/>
          <w:bCs/>
        </w:rPr>
      </w:pPr>
      <w:r w:rsidRPr="00852101">
        <w:rPr>
          <w:b/>
          <w:bCs/>
        </w:rPr>
        <w:t>List and briefly describe health IT tools supported or provided by CCO that support SDOH needs, including but not limited to screening and referrals.</w:t>
      </w:r>
      <w:r w:rsidR="00E5103E" w:rsidRPr="00852101">
        <w:rPr>
          <w:b/>
          <w:bCs/>
        </w:rPr>
        <w:t xml:space="preserve"> </w:t>
      </w:r>
      <w:r w:rsidR="00E5103E" w:rsidRPr="00852101">
        <w:t>The use of these tools should also be included in the applicable SDOH strategies below.</w:t>
      </w:r>
    </w:p>
    <w:p w14:paraId="46B31D51" w14:textId="545D716E" w:rsidR="00041B24" w:rsidRPr="00852101" w:rsidRDefault="00A01661" w:rsidP="00BB4F7A">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sdt>
        <w:sdtPr>
          <w:rPr>
            <w:b/>
            <w:bCs/>
          </w:rPr>
          <w:alias w:val="SDOH health IT tools supported by CCOs for providers"/>
          <w:tag w:val="SDOH health IT tools supported by CCOs for providers"/>
          <w:id w:val="-1082443378"/>
          <w:lock w:val="sdtLocked"/>
          <w:placeholder>
            <w:docPart w:val="AFA899EB79CB45829EEC1F25373FCE6B"/>
          </w:placeholder>
          <w:showingPlcHdr/>
          <w15:color w:val="000000"/>
        </w:sdtPr>
        <w:sdtEndPr/>
        <w:sdtContent>
          <w:r w:rsidR="00BB4F7A" w:rsidRPr="00852101">
            <w:rPr>
              <w:rStyle w:val="PlaceholderText"/>
              <w:color w:val="auto"/>
            </w:rPr>
            <w:t>Click or tap here to enter text.</w:t>
          </w:r>
        </w:sdtContent>
      </w:sdt>
      <w:r w:rsidR="00BB4F7A" w:rsidRPr="00852101">
        <w:rPr>
          <w:b/>
          <w:bCs/>
        </w:rPr>
        <w:t xml:space="preserve"> </w:t>
      </w:r>
    </w:p>
    <w:p w14:paraId="5A37F28D" w14:textId="40CAF1DA" w:rsidR="00B536A7" w:rsidRPr="00852101" w:rsidRDefault="000733CB" w:rsidP="00E5103E">
      <w:pPr>
        <w:pStyle w:val="Heading4"/>
        <w:shd w:val="clear" w:color="auto" w:fill="E9E1E8" w:themeFill="accent6"/>
        <w:rPr>
          <w:b/>
          <w:bCs/>
        </w:rPr>
      </w:pPr>
      <w:r w:rsidRPr="00852101">
        <w:lastRenderedPageBreak/>
        <w:t>(Optional)</w:t>
      </w:r>
      <w:r w:rsidRPr="00852101">
        <w:rPr>
          <w:b/>
          <w:bCs/>
        </w:rPr>
        <w:t xml:space="preserve"> Overview of CCO approach to supporting contracted physical, oral, and behavioral health providers, as well as social services and CBOs</w:t>
      </w:r>
      <w:r w:rsidRPr="00852101" w:rsidDel="00894A1A">
        <w:rPr>
          <w:b/>
          <w:bCs/>
        </w:rPr>
        <w:t xml:space="preserve"> </w:t>
      </w:r>
      <w:r w:rsidRPr="00852101">
        <w:rPr>
          <w:b/>
          <w:bCs/>
        </w:rPr>
        <w:t>with using health IT to support social needs, including but not limited to social needs screening and referrals.</w:t>
      </w:r>
    </w:p>
    <w:p w14:paraId="3C5FE34E" w14:textId="21000010" w:rsidR="000733CB" w:rsidRPr="00852101" w:rsidRDefault="00A01661" w:rsidP="009419EB">
      <w:pPr>
        <w:pBdr>
          <w:top w:val="single" w:sz="12" w:space="1" w:color="064276" w:themeColor="text1"/>
          <w:left w:val="single" w:sz="12" w:space="4" w:color="064276" w:themeColor="text1"/>
          <w:bottom w:val="single" w:sz="12" w:space="1" w:color="064276" w:themeColor="text1"/>
          <w:right w:val="single" w:sz="12" w:space="4" w:color="064276" w:themeColor="text1"/>
        </w:pBdr>
        <w:rPr>
          <w:b/>
        </w:rPr>
      </w:pPr>
      <w:sdt>
        <w:sdtPr>
          <w:rPr>
            <w:b/>
          </w:rPr>
          <w:alias w:val="CCO approach to supporting providers with health IT for SDOH"/>
          <w:tag w:val="CCO approach to supporting providers with health IT for SDOH"/>
          <w:id w:val="1949504658"/>
          <w:lock w:val="sdtLocked"/>
          <w:placeholder>
            <w:docPart w:val="06113979E97048C1A959ACA72323A14E"/>
          </w:placeholder>
          <w:showingPlcHdr/>
          <w15:color w:val="000000"/>
        </w:sdtPr>
        <w:sdtEndPr/>
        <w:sdtContent>
          <w:r w:rsidR="00BB4F7A" w:rsidRPr="00852101">
            <w:rPr>
              <w:rStyle w:val="PlaceholderText"/>
              <w:color w:val="auto"/>
            </w:rPr>
            <w:t>Click or tap here to enter text.</w:t>
          </w:r>
        </w:sdtContent>
      </w:sdt>
      <w:r w:rsidR="009419EB" w:rsidRPr="00852101">
        <w:rPr>
          <w:b/>
        </w:rPr>
        <w:t xml:space="preserve"> </w:t>
      </w:r>
    </w:p>
    <w:p w14:paraId="2FE3F84C" w14:textId="77777777" w:rsidR="00EA0D42" w:rsidRPr="00852101" w:rsidRDefault="00EA0D42" w:rsidP="00E5103E">
      <w:pPr>
        <w:pStyle w:val="Heading4"/>
        <w:shd w:val="clear" w:color="auto" w:fill="E9E1E8" w:themeFill="accent6"/>
        <w:rPr>
          <w:rStyle w:val="BodyTextChar"/>
          <w:b/>
          <w:bCs/>
          <w:szCs w:val="26"/>
        </w:rPr>
      </w:pPr>
      <w:r w:rsidRPr="00852101">
        <w:rPr>
          <w:b/>
          <w:bCs/>
        </w:rPr>
        <w:t xml:space="preserve">Strategy 1 title: </w:t>
      </w:r>
      <w:sdt>
        <w:sdtPr>
          <w:rPr>
            <w:rStyle w:val="BodyTextChar"/>
            <w:b/>
            <w:bCs/>
            <w:szCs w:val="26"/>
          </w:rPr>
          <w:alias w:val="Strategy title"/>
          <w:tag w:val="Strategy title"/>
          <w:id w:val="506947315"/>
          <w:placeholder>
            <w:docPart w:val="1880BCBEBBB143BF97DF1B5CE9848ED0"/>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57B94736" w14:textId="77777777" w:rsidR="00EA0D42" w:rsidRPr="00852101" w:rsidRDefault="00EA0D42" w:rsidP="00EA0D42">
      <w:pPr>
        <w:shd w:val="clear" w:color="auto" w:fill="E9E1E8" w:themeFill="accent6"/>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781724533"/>
          <w:placeholder>
            <w:docPart w:val="94D7AF76C791415F956CB813B036DA93"/>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07D2F6D8" w14:textId="77777777" w:rsidR="00EA185B" w:rsidRPr="00852101" w:rsidRDefault="00EA0D42" w:rsidP="00EA185B">
      <w:pPr>
        <w:spacing w:before="240" w:after="120"/>
        <w:rPr>
          <w:rStyle w:val="BodyTextChar"/>
        </w:rPr>
      </w:pPr>
      <w:r w:rsidRPr="00852101">
        <w:rPr>
          <w:rStyle w:val="BodyTextChar"/>
          <w:b/>
          <w:bCs/>
        </w:rPr>
        <w:t>Strategy categories:</w:t>
      </w:r>
      <w:r w:rsidRPr="00852101">
        <w:rPr>
          <w:rStyle w:val="BodyTextChar"/>
        </w:rPr>
        <w:t xml:space="preserve"> Select which categories pertain to this strategy</w:t>
      </w:r>
    </w:p>
    <w:p w14:paraId="04FE8356" w14:textId="726747C4" w:rsidR="00EA0D42" w:rsidRPr="00852101" w:rsidRDefault="00A01661" w:rsidP="00B04FCB">
      <w:pPr>
        <w:spacing w:before="120" w:after="120"/>
        <w:rPr>
          <w:rStyle w:val="BodyTextChar"/>
        </w:rPr>
      </w:pPr>
      <w:sdt>
        <w:sdtPr>
          <w:rPr>
            <w:rStyle w:val="BodyTextChar"/>
          </w:rPr>
          <w:alias w:val="Sponsor CIE strategy checkbox"/>
          <w:tag w:val="Sponsor CIE strategy checkbox"/>
          <w:id w:val="1359076174"/>
          <w15:color w:val="000000"/>
          <w14:checkbox>
            <w14:checked w14:val="0"/>
            <w14:checkedState w14:val="2612" w14:font="MS Gothic"/>
            <w14:uncheckedState w14:val="2610" w14:font="MS Gothic"/>
          </w14:checkbox>
        </w:sdtPr>
        <w:sdtEndPr>
          <w:rPr>
            <w:rStyle w:val="BodyTextChar"/>
          </w:rPr>
        </w:sdtEndPr>
        <w:sdtContent>
          <w:r w:rsidR="009419EB" w:rsidRPr="00852101">
            <w:rPr>
              <w:rStyle w:val="BodyTextChar"/>
              <w:rFonts w:ascii="MS Gothic" w:eastAsia="MS Gothic" w:hAnsi="MS Gothic" w:hint="eastAsia"/>
            </w:rPr>
            <w:t>☐</w:t>
          </w:r>
        </w:sdtContent>
      </w:sdt>
      <w:r w:rsidR="00EA0D42" w:rsidRPr="00852101">
        <w:rPr>
          <w:rStyle w:val="BodyTextChar"/>
        </w:rPr>
        <w:t xml:space="preserve">1: </w:t>
      </w:r>
      <w:r w:rsidR="009419EB" w:rsidRPr="00852101">
        <w:rPr>
          <w:rStyle w:val="BodyTextChar"/>
        </w:rPr>
        <w:t>Sponsor CIE</w:t>
      </w:r>
      <w:r w:rsidR="00B04FCB">
        <w:rPr>
          <w:rStyle w:val="BodyTextChar"/>
        </w:rPr>
        <w:t xml:space="preserve">      </w:t>
      </w:r>
      <w:sdt>
        <w:sdtPr>
          <w:rPr>
            <w:rStyle w:val="BodyTextChar"/>
          </w:rPr>
          <w:alias w:val="Enhancements strategy checkbox"/>
          <w:tag w:val="Enhancements strategy checkbox"/>
          <w:id w:val="-1196773042"/>
          <w15:color w:val="000000"/>
          <w14:checkbox>
            <w14:checked w14:val="0"/>
            <w14:checkedState w14:val="2612" w14:font="MS Gothic"/>
            <w14:uncheckedState w14:val="2610" w14:font="MS Gothic"/>
          </w14:checkbox>
        </w:sdtPr>
        <w:sdtEndPr>
          <w:rPr>
            <w:rStyle w:val="BodyTextChar"/>
          </w:rPr>
        </w:sdtEndPr>
        <w:sdtContent>
          <w:r w:rsidR="009419EB" w:rsidRPr="00852101">
            <w:rPr>
              <w:rStyle w:val="BodyTextChar"/>
              <w:rFonts w:ascii="MS Gothic" w:eastAsia="MS Gothic" w:hAnsi="MS Gothic" w:hint="eastAsia"/>
            </w:rPr>
            <w:t>☐</w:t>
          </w:r>
        </w:sdtContent>
      </w:sdt>
      <w:r w:rsidR="00EA0D42" w:rsidRPr="00852101">
        <w:rPr>
          <w:rStyle w:val="BodyTextChar"/>
        </w:rPr>
        <w:t>2: Enhancements</w:t>
      </w:r>
      <w:r w:rsidR="00B04FCB">
        <w:rPr>
          <w:rStyle w:val="BodyTextChar"/>
        </w:rPr>
        <w:t xml:space="preserve">      </w:t>
      </w:r>
      <w:sdt>
        <w:sdtPr>
          <w:rPr>
            <w:rStyle w:val="BodyTextChar"/>
          </w:rPr>
          <w:alias w:val="Integration strategy checkbox"/>
          <w:tag w:val="Integration strategy checkbox"/>
          <w:id w:val="1333806034"/>
          <w15:color w:val="000000"/>
          <w14:checkbox>
            <w14:checked w14:val="0"/>
            <w14:checkedState w14:val="2612" w14:font="MS Gothic"/>
            <w14:uncheckedState w14:val="2610" w14:font="MS Gothic"/>
          </w14:checkbox>
        </w:sdtPr>
        <w:sdtEndPr>
          <w:rPr>
            <w:rStyle w:val="BodyTextChar"/>
          </w:rPr>
        </w:sdtEndPr>
        <w:sdtContent>
          <w:r w:rsidR="009419EB" w:rsidRPr="00852101">
            <w:rPr>
              <w:rStyle w:val="BodyTextChar"/>
              <w:rFonts w:ascii="MS Gothic" w:eastAsia="MS Gothic" w:hAnsi="MS Gothic" w:hint="eastAsia"/>
            </w:rPr>
            <w:t>☐</w:t>
          </w:r>
        </w:sdtContent>
      </w:sdt>
      <w:r w:rsidR="00EA0D42" w:rsidRPr="00852101">
        <w:rPr>
          <w:rStyle w:val="BodyTextChar"/>
        </w:rPr>
        <w:t>3: Integration</w:t>
      </w:r>
      <w:r w:rsidR="00B04FCB">
        <w:rPr>
          <w:rStyle w:val="BodyTextChar"/>
        </w:rPr>
        <w:t xml:space="preserve">      </w:t>
      </w:r>
      <w:sdt>
        <w:sdtPr>
          <w:rPr>
            <w:rStyle w:val="BodyTextChar"/>
          </w:rPr>
          <w:alias w:val="TA/training strategy checkbox"/>
          <w:tag w:val="TA/training strategy checkbox"/>
          <w:id w:val="-1455251384"/>
          <w15:color w:val="000000"/>
          <w14:checkbox>
            <w14:checked w14:val="0"/>
            <w14:checkedState w14:val="2612" w14:font="MS Gothic"/>
            <w14:uncheckedState w14:val="2610" w14:font="MS Gothic"/>
          </w14:checkbox>
        </w:sdtPr>
        <w:sdtEndPr>
          <w:rPr>
            <w:rStyle w:val="BodyTextChar"/>
          </w:rPr>
        </w:sdtEndPr>
        <w:sdtContent>
          <w:r w:rsidR="009419EB" w:rsidRPr="00852101">
            <w:rPr>
              <w:rStyle w:val="BodyTextChar"/>
              <w:rFonts w:ascii="MS Gothic" w:eastAsia="MS Gothic" w:hAnsi="MS Gothic" w:hint="eastAsia"/>
            </w:rPr>
            <w:t>☐</w:t>
          </w:r>
        </w:sdtContent>
      </w:sdt>
      <w:r w:rsidR="00EA0D42" w:rsidRPr="00852101">
        <w:rPr>
          <w:rStyle w:val="BodyTextChar"/>
        </w:rPr>
        <w:t xml:space="preserve">4: </w:t>
      </w:r>
      <w:r w:rsidR="009419EB" w:rsidRPr="00852101">
        <w:rPr>
          <w:rStyle w:val="BodyTextChar"/>
        </w:rPr>
        <w:t>TA/training</w:t>
      </w:r>
    </w:p>
    <w:p w14:paraId="497D53A8" w14:textId="22D97DC2" w:rsidR="00EA0D42" w:rsidRPr="00852101" w:rsidRDefault="00A01661" w:rsidP="00B04FCB">
      <w:pPr>
        <w:spacing w:before="120" w:after="120"/>
        <w:rPr>
          <w:rStyle w:val="BodyTextChar"/>
        </w:rPr>
      </w:pPr>
      <w:sdt>
        <w:sdtPr>
          <w:rPr>
            <w:rStyle w:val="BodyTextChar"/>
          </w:rPr>
          <w:alias w:val="Clinical/CBO referrals strategy checkbox"/>
          <w:tag w:val="Clinical/CBO referrals strategy checkbox"/>
          <w:id w:val="1090967458"/>
          <w15:color w:val="000000"/>
          <w14:checkbox>
            <w14:checked w14:val="0"/>
            <w14:checkedState w14:val="2612" w14:font="MS Gothic"/>
            <w14:uncheckedState w14:val="2610" w14:font="MS Gothic"/>
          </w14:checkbox>
        </w:sdtPr>
        <w:sdtEndPr>
          <w:rPr>
            <w:rStyle w:val="BodyTextChar"/>
          </w:rPr>
        </w:sdtEndPr>
        <w:sdtContent>
          <w:r w:rsidR="009419EB" w:rsidRPr="00852101">
            <w:rPr>
              <w:rStyle w:val="BodyTextChar"/>
              <w:rFonts w:ascii="MS Gothic" w:eastAsia="MS Gothic" w:hAnsi="MS Gothic" w:hint="eastAsia"/>
            </w:rPr>
            <w:t>☐</w:t>
          </w:r>
        </w:sdtContent>
      </w:sdt>
      <w:r w:rsidR="00EA0D42" w:rsidRPr="00852101">
        <w:rPr>
          <w:rStyle w:val="BodyTextChar"/>
        </w:rPr>
        <w:t xml:space="preserve">5: </w:t>
      </w:r>
      <w:r w:rsidR="009419EB" w:rsidRPr="00852101">
        <w:rPr>
          <w:rStyle w:val="BodyTextChar"/>
        </w:rPr>
        <w:t>Clinical/CBO referrals</w:t>
      </w:r>
      <w:r w:rsidR="00B04FCB">
        <w:rPr>
          <w:rStyle w:val="BodyTextChar"/>
        </w:rPr>
        <w:t xml:space="preserve">      </w:t>
      </w:r>
      <w:sdt>
        <w:sdtPr>
          <w:rPr>
            <w:rStyle w:val="BodyTextChar"/>
          </w:rPr>
          <w:alias w:val="Support HRSN strategy checkbox"/>
          <w:tag w:val="Support HRSN strategy checkbox"/>
          <w:id w:val="-805158495"/>
          <w15:color w:val="000000"/>
          <w14:checkbox>
            <w14:checked w14:val="0"/>
            <w14:checkedState w14:val="2612" w14:font="MS Gothic"/>
            <w14:uncheckedState w14:val="2610" w14:font="MS Gothic"/>
          </w14:checkbox>
        </w:sdtPr>
        <w:sdtEndPr>
          <w:rPr>
            <w:rStyle w:val="BodyTextChar"/>
          </w:rPr>
        </w:sdtEndPr>
        <w:sdtContent>
          <w:r w:rsidR="009419EB" w:rsidRPr="00852101">
            <w:rPr>
              <w:rStyle w:val="BodyTextChar"/>
              <w:rFonts w:ascii="MS Gothic" w:eastAsia="MS Gothic" w:hAnsi="MS Gothic" w:hint="eastAsia"/>
            </w:rPr>
            <w:t>☐</w:t>
          </w:r>
        </w:sdtContent>
      </w:sdt>
      <w:r w:rsidR="00EA0D42" w:rsidRPr="00852101">
        <w:rPr>
          <w:rStyle w:val="BodyTextChar"/>
        </w:rPr>
        <w:t>6: Support HRSN</w:t>
      </w:r>
      <w:r w:rsidR="00B04FCB">
        <w:rPr>
          <w:rStyle w:val="BodyTextChar"/>
        </w:rPr>
        <w:t xml:space="preserve">      </w:t>
      </w:r>
      <w:sdt>
        <w:sdtPr>
          <w:rPr>
            <w:rStyle w:val="BodyTextChar"/>
          </w:rPr>
          <w:alias w:val="Financial support strategy checkbox"/>
          <w:tag w:val="Financial support strategy checkbox"/>
          <w:id w:val="330650893"/>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EA0D42" w:rsidRPr="00852101">
        <w:rPr>
          <w:rStyle w:val="BodyTextChar"/>
        </w:rPr>
        <w:t xml:space="preserve">7: </w:t>
      </w:r>
      <w:r w:rsidR="009419EB" w:rsidRPr="00852101">
        <w:rPr>
          <w:rStyle w:val="BodyTextChar"/>
        </w:rPr>
        <w:t>Financial support</w:t>
      </w:r>
    </w:p>
    <w:p w14:paraId="7FA57CFD" w14:textId="77777777" w:rsidR="00B04FCB" w:rsidRDefault="00A01661" w:rsidP="00B04FCB">
      <w:pPr>
        <w:spacing w:before="120" w:after="120"/>
        <w:rPr>
          <w:rStyle w:val="BodyTextChar"/>
        </w:rPr>
      </w:pPr>
      <w:sdt>
        <w:sdtPr>
          <w:rPr>
            <w:rStyle w:val="BodyTextChar"/>
          </w:rPr>
          <w:alias w:val="Payments strategy checkbox"/>
          <w:tag w:val="Payments strategy checkbox"/>
          <w:id w:val="971633256"/>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EA0D42" w:rsidRPr="00852101">
        <w:rPr>
          <w:rStyle w:val="BodyTextChar"/>
        </w:rPr>
        <w:t xml:space="preserve">8: </w:t>
      </w:r>
      <w:r w:rsidR="009419EB" w:rsidRPr="00852101">
        <w:rPr>
          <w:rStyle w:val="BodyTextChar"/>
        </w:rPr>
        <w:t>Payments</w:t>
      </w:r>
      <w:r w:rsidR="00B04FCB">
        <w:rPr>
          <w:rStyle w:val="BodyTextChar"/>
        </w:rPr>
        <w:t xml:space="preserve">      </w:t>
      </w:r>
      <w:sdt>
        <w:sdtPr>
          <w:rPr>
            <w:rStyle w:val="BodyTextChar"/>
          </w:rPr>
          <w:alias w:val="Contract requirements strategy checkbox"/>
          <w:tag w:val="Contract requirements strategy checkbox"/>
          <w:id w:val="-159854437"/>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EA0D42" w:rsidRPr="00852101">
        <w:rPr>
          <w:rStyle w:val="BodyTextChar"/>
        </w:rPr>
        <w:t xml:space="preserve">9: </w:t>
      </w:r>
      <w:r w:rsidR="009419EB" w:rsidRPr="00852101">
        <w:rPr>
          <w:rStyle w:val="BodyTextChar"/>
        </w:rPr>
        <w:t>Contract requirements</w:t>
      </w:r>
      <w:r w:rsidR="00B04FCB">
        <w:rPr>
          <w:rStyle w:val="BodyTextChar"/>
        </w:rPr>
        <w:t xml:space="preserve">      </w:t>
      </w:r>
      <w:sdt>
        <w:sdtPr>
          <w:rPr>
            <w:rStyle w:val="BodyTextChar"/>
          </w:rPr>
          <w:alias w:val="Track use strategy checkbox"/>
          <w:tag w:val="Track use strategy checkbox"/>
          <w:id w:val="618261159"/>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EA0D42" w:rsidRPr="00852101">
        <w:rPr>
          <w:rStyle w:val="BodyTextChar"/>
        </w:rPr>
        <w:t xml:space="preserve">10: </w:t>
      </w:r>
      <w:r w:rsidR="009419EB" w:rsidRPr="00852101">
        <w:rPr>
          <w:rStyle w:val="BodyTextChar"/>
        </w:rPr>
        <w:t>Track use</w:t>
      </w:r>
    </w:p>
    <w:p w14:paraId="08F8FF93" w14:textId="515857F0" w:rsidR="00EA0D42" w:rsidRPr="00852101" w:rsidRDefault="00A01661" w:rsidP="00B04FCB">
      <w:pPr>
        <w:spacing w:before="120" w:after="120"/>
        <w:rPr>
          <w:rStyle w:val="BodyTextChar"/>
        </w:rPr>
      </w:pPr>
      <w:sdt>
        <w:sdtPr>
          <w:rPr>
            <w:rStyle w:val="BodyTextChar"/>
          </w:rPr>
          <w:alias w:val="Outreach/education strategy checkbox"/>
          <w:tag w:val="Outreach/education strategy checkbox"/>
          <w:id w:val="-2022780436"/>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EA0D42" w:rsidRPr="00852101">
        <w:rPr>
          <w:rStyle w:val="BodyTextChar"/>
        </w:rPr>
        <w:t xml:space="preserve">11: </w:t>
      </w:r>
      <w:r w:rsidR="009419EB" w:rsidRPr="00852101">
        <w:rPr>
          <w:rStyle w:val="BodyTextChar"/>
        </w:rPr>
        <w:t>Outreach/education</w:t>
      </w:r>
      <w:r w:rsidR="00B04FCB">
        <w:rPr>
          <w:rStyle w:val="BodyTextChar"/>
        </w:rPr>
        <w:t xml:space="preserve">      </w:t>
      </w:r>
      <w:sdt>
        <w:sdtPr>
          <w:rPr>
            <w:rStyle w:val="BodyTextChar"/>
          </w:rPr>
          <w:alias w:val="Convenings strategy checkbox"/>
          <w:tag w:val="Convenings strategy checkbox"/>
          <w:id w:val="-1136713096"/>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EA0D42" w:rsidRPr="00852101">
        <w:rPr>
          <w:rStyle w:val="BodyTextChar"/>
        </w:rPr>
        <w:t>12: Convenings</w:t>
      </w:r>
      <w:r w:rsidR="00B04FCB">
        <w:rPr>
          <w:rStyle w:val="BodyTextChar"/>
        </w:rPr>
        <w:t xml:space="preserve">      </w:t>
      </w:r>
      <w:sdt>
        <w:sdtPr>
          <w:rPr>
            <w:rStyle w:val="BodyTextChar"/>
          </w:rPr>
          <w:alias w:val="Governance strategy checkbox"/>
          <w:tag w:val="Governance strategy checkbox"/>
          <w:id w:val="-1837524586"/>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EA0D42" w:rsidRPr="00852101">
        <w:rPr>
          <w:rStyle w:val="BodyTextChar"/>
        </w:rPr>
        <w:t>13: Governance</w:t>
      </w:r>
    </w:p>
    <w:p w14:paraId="3D5C873B" w14:textId="1A1514F4" w:rsidR="00EA0D42" w:rsidRPr="00852101" w:rsidRDefault="00A01661" w:rsidP="00B04FCB">
      <w:pPr>
        <w:spacing w:before="120" w:after="120"/>
        <w:rPr>
          <w:rStyle w:val="BodyTextChar"/>
        </w:rPr>
      </w:pPr>
      <w:sdt>
        <w:sdtPr>
          <w:rPr>
            <w:rStyle w:val="BodyTextChar"/>
          </w:rPr>
          <w:alias w:val="Other (adoption/use) strategy checkbox"/>
          <w:tag w:val="Other (adoption/use) strategy checkbox"/>
          <w:id w:val="2052808222"/>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EA0D42" w:rsidRPr="00852101">
        <w:rPr>
          <w:rStyle w:val="BodyTextChar"/>
        </w:rPr>
        <w:t xml:space="preserve">14: Other (adoption/use): </w:t>
      </w:r>
      <w:sdt>
        <w:sdtPr>
          <w:rPr>
            <w:rStyle w:val="BodyTextChar"/>
          </w:rPr>
          <w:alias w:val="Other strategy category (adoption/use)"/>
          <w:tag w:val="Other strategy category (adoption/use)"/>
          <w:id w:val="-193232593"/>
          <w:placeholder>
            <w:docPart w:val="385A6717330C46149A0620D05402CE90"/>
          </w:placeholder>
          <w:showingPlcHdr/>
          <w15:color w:val="000000"/>
        </w:sdtPr>
        <w:sdtEndPr>
          <w:rPr>
            <w:rStyle w:val="BodyTextChar"/>
          </w:rPr>
        </w:sdtEndPr>
        <w:sdtContent>
          <w:r w:rsidR="00EA0D42" w:rsidRPr="00852101">
            <w:rPr>
              <w:rStyle w:val="PlaceholderText"/>
              <w:color w:val="auto"/>
              <w:bdr w:val="single" w:sz="12" w:space="0" w:color="064276" w:themeColor="text1"/>
            </w:rPr>
            <w:t>Click or tap here to enter text.</w:t>
          </w:r>
        </w:sdtContent>
      </w:sdt>
    </w:p>
    <w:p w14:paraId="6C3ED4D1" w14:textId="185559EC" w:rsidR="00EA185B" w:rsidRPr="00852101" w:rsidRDefault="00A01661" w:rsidP="00B04FCB">
      <w:pPr>
        <w:spacing w:before="120" w:after="120"/>
        <w:rPr>
          <w:rStyle w:val="BodyTextChar"/>
        </w:rPr>
      </w:pPr>
      <w:sdt>
        <w:sdtPr>
          <w:rPr>
            <w:rStyle w:val="BodyTextChar"/>
          </w:rPr>
          <w:alias w:val="Other (SDOH data) strategy checkbox"/>
          <w:tag w:val="Other (SDOH data) strategy checkbox"/>
          <w:id w:val="1324089687"/>
          <w15:color w:val="000000"/>
          <w14:checkbox>
            <w14:checked w14:val="0"/>
            <w14:checkedState w14:val="2612" w14:font="MS Gothic"/>
            <w14:uncheckedState w14:val="2610" w14:font="MS Gothic"/>
          </w14:checkbox>
        </w:sdtPr>
        <w:sdtEndPr>
          <w:rPr>
            <w:rStyle w:val="BodyTextChar"/>
          </w:rPr>
        </w:sdtEndPr>
        <w:sdtContent>
          <w:r w:rsidR="00B80FDD" w:rsidRPr="00852101">
            <w:rPr>
              <w:rStyle w:val="BodyTextChar"/>
              <w:rFonts w:ascii="MS Gothic" w:eastAsia="MS Gothic" w:hAnsi="MS Gothic" w:hint="eastAsia"/>
            </w:rPr>
            <w:t>☐</w:t>
          </w:r>
        </w:sdtContent>
      </w:sdt>
      <w:r w:rsidR="00EA0D42" w:rsidRPr="00852101">
        <w:rPr>
          <w:rStyle w:val="BodyTextChar"/>
        </w:rPr>
        <w:t>15: Other (SDOH data):</w:t>
      </w:r>
      <w:r w:rsidR="003843B6" w:rsidRPr="00852101">
        <w:rPr>
          <w:rStyle w:val="BodyTextChar"/>
        </w:rPr>
        <w:t xml:space="preserve"> </w:t>
      </w:r>
      <w:sdt>
        <w:sdtPr>
          <w:rPr>
            <w:rStyle w:val="BodyTextChar"/>
          </w:rPr>
          <w:alias w:val="Other strategy category (SDOH data)"/>
          <w:tag w:val="Other strategy category (SDOH data)"/>
          <w:id w:val="-1039896762"/>
          <w:placeholder>
            <w:docPart w:val="5BFC68BB0DB14694BE5CAD6CFBE10418"/>
          </w:placeholder>
          <w:showingPlcHdr/>
          <w15:color w:val="000000"/>
        </w:sdtPr>
        <w:sdtEndPr>
          <w:rPr>
            <w:rStyle w:val="BodyTextChar"/>
          </w:rPr>
        </w:sdtEndPr>
        <w:sdtContent>
          <w:r w:rsidR="00EA0D42" w:rsidRPr="00852101">
            <w:rPr>
              <w:rStyle w:val="PlaceholderText"/>
              <w:color w:val="auto"/>
              <w:bdr w:val="single" w:sz="12" w:space="0" w:color="064276" w:themeColor="text1"/>
            </w:rPr>
            <w:t>Click or tap here to enter text.</w:t>
          </w:r>
        </w:sdtContent>
      </w:sdt>
    </w:p>
    <w:p w14:paraId="45DF065E" w14:textId="0FEF593B" w:rsidR="00EA0D42" w:rsidRPr="00852101" w:rsidRDefault="00EA0D42" w:rsidP="00EA185B">
      <w:pPr>
        <w:spacing w:before="240"/>
        <w:rPr>
          <w:rFonts w:cs="Calibri"/>
          <w:b/>
          <w:bCs/>
          <w:szCs w:val="22"/>
        </w:rPr>
      </w:pPr>
      <w:r w:rsidRPr="00852101">
        <w:rPr>
          <w:rStyle w:val="BodyTextChar"/>
          <w:b/>
          <w:bCs/>
        </w:rPr>
        <w:t xml:space="preserve">Strategy status: </w:t>
      </w:r>
    </w:p>
    <w:p w14:paraId="18042A6E" w14:textId="77777777" w:rsidR="00EA0D42" w:rsidRPr="00852101" w:rsidRDefault="00A01661" w:rsidP="00EA0D42">
      <w:pPr>
        <w:spacing w:before="120"/>
      </w:pPr>
      <w:sdt>
        <w:sdtPr>
          <w:alias w:val="Ongoing status checkbox"/>
          <w:tag w:val="Ongoing status checkbox"/>
          <w:id w:val="461927993"/>
          <w15:color w:val="000000"/>
          <w14:checkbox>
            <w14:checked w14:val="0"/>
            <w14:checkedState w14:val="2612" w14:font="MS Gothic"/>
            <w14:uncheckedState w14:val="2610" w14:font="MS Gothic"/>
          </w14:checkbox>
        </w:sdtPr>
        <w:sdtEndPr/>
        <w:sdtContent>
          <w:r w:rsidR="00EA0D42" w:rsidRPr="00852101">
            <w:rPr>
              <w:rFonts w:ascii="MS Gothic" w:eastAsia="MS Gothic" w:hAnsi="MS Gothic" w:hint="eastAsia"/>
            </w:rPr>
            <w:t>☐</w:t>
          </w:r>
        </w:sdtContent>
      </w:sdt>
      <w:r w:rsidR="00EA0D42" w:rsidRPr="00852101">
        <w:t xml:space="preserve">Ongoing             </w:t>
      </w:r>
      <w:sdt>
        <w:sdtPr>
          <w:alias w:val="New status checkbox"/>
          <w:tag w:val="New status checkbox"/>
          <w:id w:val="-1104332499"/>
          <w15:color w:val="000000"/>
          <w14:checkbox>
            <w14:checked w14:val="0"/>
            <w14:checkedState w14:val="2612" w14:font="MS Gothic"/>
            <w14:uncheckedState w14:val="2610" w14:font="MS Gothic"/>
          </w14:checkbox>
        </w:sdtPr>
        <w:sdtEndPr/>
        <w:sdtContent>
          <w:r w:rsidR="00EA0D42" w:rsidRPr="00852101">
            <w:rPr>
              <w:rFonts w:ascii="MS Gothic" w:eastAsia="MS Gothic" w:hAnsi="MS Gothic" w:hint="eastAsia"/>
            </w:rPr>
            <w:t>☐</w:t>
          </w:r>
        </w:sdtContent>
      </w:sdt>
      <w:r w:rsidR="00EA0D42" w:rsidRPr="00852101">
        <w:t xml:space="preserve">New             </w:t>
      </w:r>
      <w:sdt>
        <w:sdtPr>
          <w:alias w:val="Paused status checkbox"/>
          <w:tag w:val="Paused status checkbox"/>
          <w:id w:val="-1187510183"/>
          <w15:color w:val="000000"/>
          <w14:checkbox>
            <w14:checked w14:val="0"/>
            <w14:checkedState w14:val="2612" w14:font="MS Gothic"/>
            <w14:uncheckedState w14:val="2610" w14:font="MS Gothic"/>
          </w14:checkbox>
        </w:sdtPr>
        <w:sdtEndPr/>
        <w:sdtContent>
          <w:r w:rsidR="00EA0D42" w:rsidRPr="00852101">
            <w:rPr>
              <w:rFonts w:ascii="MS Gothic" w:eastAsia="MS Gothic" w:hAnsi="MS Gothic" w:hint="eastAsia"/>
            </w:rPr>
            <w:t>☐</w:t>
          </w:r>
        </w:sdtContent>
      </w:sdt>
      <w:r w:rsidR="00EA0D42" w:rsidRPr="00852101">
        <w:t xml:space="preserve">Paused             </w:t>
      </w:r>
      <w:sdt>
        <w:sdtPr>
          <w:alias w:val="Revised status checkbox"/>
          <w:tag w:val="Revised status checkbox"/>
          <w:id w:val="2000148087"/>
          <w15:color w:val="000000"/>
          <w14:checkbox>
            <w14:checked w14:val="0"/>
            <w14:checkedState w14:val="2612" w14:font="MS Gothic"/>
            <w14:uncheckedState w14:val="2610" w14:font="MS Gothic"/>
          </w14:checkbox>
        </w:sdtPr>
        <w:sdtEndPr/>
        <w:sdtContent>
          <w:r w:rsidR="00EA0D42" w:rsidRPr="00852101">
            <w:rPr>
              <w:rFonts w:ascii="MS Gothic" w:eastAsia="MS Gothic" w:hAnsi="MS Gothic" w:hint="eastAsia"/>
            </w:rPr>
            <w:t>☐</w:t>
          </w:r>
        </w:sdtContent>
      </w:sdt>
      <w:r w:rsidR="00EA0D42" w:rsidRPr="00852101">
        <w:t xml:space="preserve">Revised             </w:t>
      </w:r>
      <w:sdt>
        <w:sdtPr>
          <w:alias w:val="Completed status checkbox"/>
          <w:tag w:val="Completed status checkbox"/>
          <w:id w:val="-83694697"/>
          <w15:color w:val="000000"/>
          <w14:checkbox>
            <w14:checked w14:val="0"/>
            <w14:checkedState w14:val="2612" w14:font="MS Gothic"/>
            <w14:uncheckedState w14:val="2610" w14:font="MS Gothic"/>
          </w14:checkbox>
        </w:sdtPr>
        <w:sdtEndPr/>
        <w:sdtContent>
          <w:r w:rsidR="00EA0D42" w:rsidRPr="00852101">
            <w:rPr>
              <w:rFonts w:ascii="MS Gothic" w:eastAsia="MS Gothic" w:hAnsi="MS Gothic" w:hint="eastAsia"/>
            </w:rPr>
            <w:t>☐</w:t>
          </w:r>
        </w:sdtContent>
      </w:sdt>
      <w:r w:rsidR="00EA0D42" w:rsidRPr="00852101">
        <w:t>Completed</w:t>
      </w:r>
    </w:p>
    <w:p w14:paraId="72DC6F1C" w14:textId="77777777" w:rsidR="00EA0D42" w:rsidRPr="00852101" w:rsidRDefault="00A01661" w:rsidP="00EA0D42">
      <w:pPr>
        <w:spacing w:before="120"/>
      </w:pPr>
      <w:sdt>
        <w:sdtPr>
          <w:alias w:val="Ended/retired/stopped status checkbox"/>
          <w:tag w:val="Ended/retired/stopped status checkbox"/>
          <w:id w:val="1803422467"/>
          <w15:color w:val="000000"/>
          <w14:checkbox>
            <w14:checked w14:val="0"/>
            <w14:checkedState w14:val="2612" w14:font="MS Gothic"/>
            <w14:uncheckedState w14:val="2610" w14:font="MS Gothic"/>
          </w14:checkbox>
        </w:sdtPr>
        <w:sdtEndPr/>
        <w:sdtContent>
          <w:r w:rsidR="00EA0D42" w:rsidRPr="00852101">
            <w:rPr>
              <w:rFonts w:ascii="MS Gothic" w:eastAsia="MS Gothic" w:hAnsi="MS Gothic" w:hint="eastAsia"/>
            </w:rPr>
            <w:t>☐</w:t>
          </w:r>
        </w:sdtContent>
      </w:sdt>
      <w:r w:rsidR="00EA0D42" w:rsidRPr="00852101">
        <w:t>Ended/retired/stopped</w:t>
      </w:r>
    </w:p>
    <w:p w14:paraId="450CDA25" w14:textId="40E02FA0" w:rsidR="00791FA4" w:rsidRPr="00852101" w:rsidRDefault="00791FA4" w:rsidP="00791FA4">
      <w:pPr>
        <w:spacing w:before="240"/>
        <w:rPr>
          <w:b/>
          <w:bCs/>
        </w:rPr>
      </w:pPr>
      <w:r w:rsidRPr="00852101">
        <w:rPr>
          <w:b/>
          <w:bCs/>
        </w:rPr>
        <w:t>Provider types support</w:t>
      </w:r>
      <w:r w:rsidR="0086286C" w:rsidRPr="00852101">
        <w:rPr>
          <w:b/>
          <w:bCs/>
        </w:rPr>
        <w:t>ed</w:t>
      </w:r>
      <w:r w:rsidRPr="00852101">
        <w:rPr>
          <w:b/>
          <w:bCs/>
        </w:rPr>
        <w:t xml:space="preserve"> with this strategy:</w:t>
      </w:r>
    </w:p>
    <w:p w14:paraId="1919854D" w14:textId="77777777" w:rsidR="00791FA4" w:rsidRPr="00852101" w:rsidRDefault="00A01661" w:rsidP="00791FA4">
      <w:pPr>
        <w:spacing w:before="120"/>
      </w:pPr>
      <w:sdt>
        <w:sdtPr>
          <w:alias w:val="Across provider types checkbox"/>
          <w:tag w:val="Across provider types checkbox"/>
          <w:id w:val="160976939"/>
          <w15:color w:val="000000"/>
          <w14:checkbox>
            <w14:checked w14:val="0"/>
            <w14:checkedState w14:val="2612" w14:font="MS Gothic"/>
            <w14:uncheckedState w14:val="2610" w14:font="MS Gothic"/>
          </w14:checkbox>
        </w:sdtPr>
        <w:sdtEndPr/>
        <w:sdtContent>
          <w:r w:rsidR="00791FA4" w:rsidRPr="00852101">
            <w:rPr>
              <w:rFonts w:ascii="MS Gothic" w:eastAsia="MS Gothic" w:hAnsi="MS Gothic" w:hint="eastAsia"/>
            </w:rPr>
            <w:t>☐</w:t>
          </w:r>
        </w:sdtContent>
      </w:sdt>
      <w:r w:rsidR="00791FA4" w:rsidRPr="00852101">
        <w:t xml:space="preserve">Across provider types </w:t>
      </w:r>
      <w:r w:rsidR="00791FA4" w:rsidRPr="00852101">
        <w:rPr>
          <w:b/>
          <w:bCs/>
        </w:rPr>
        <w:t>OR</w:t>
      </w:r>
      <w:r w:rsidR="00791FA4" w:rsidRPr="00852101">
        <w:t xml:space="preserve"> specific to: </w:t>
      </w:r>
    </w:p>
    <w:p w14:paraId="031B95DF" w14:textId="7DF08541" w:rsidR="00791FA4" w:rsidRPr="00852101" w:rsidRDefault="00A01661" w:rsidP="00791FA4">
      <w:pPr>
        <w:spacing w:before="120"/>
      </w:pPr>
      <w:sdt>
        <w:sdtPr>
          <w:alias w:val="Physical health checkbox"/>
          <w:tag w:val="Physical health checkbox"/>
          <w:id w:val="-600572538"/>
          <w15:color w:val="000000"/>
          <w14:checkbox>
            <w14:checked w14:val="0"/>
            <w14:checkedState w14:val="2612" w14:font="MS Gothic"/>
            <w14:uncheckedState w14:val="2610" w14:font="MS Gothic"/>
          </w14:checkbox>
        </w:sdtPr>
        <w:sdtEndPr/>
        <w:sdtContent>
          <w:r w:rsidR="00407040" w:rsidRPr="00852101">
            <w:rPr>
              <w:rFonts w:ascii="MS Gothic" w:eastAsia="MS Gothic" w:hAnsi="MS Gothic" w:hint="eastAsia"/>
            </w:rPr>
            <w:t>☐</w:t>
          </w:r>
        </w:sdtContent>
      </w:sdt>
      <w:r w:rsidR="00791FA4" w:rsidRPr="00852101">
        <w:t xml:space="preserve">Physical health             </w:t>
      </w:r>
      <w:sdt>
        <w:sdtPr>
          <w:alias w:val="Oral health checkbox"/>
          <w:tag w:val="Oral health checkbox"/>
          <w:id w:val="1616330433"/>
          <w15:color w:val="000000"/>
          <w14:checkbox>
            <w14:checked w14:val="0"/>
            <w14:checkedState w14:val="2612" w14:font="MS Gothic"/>
            <w14:uncheckedState w14:val="2610" w14:font="MS Gothic"/>
          </w14:checkbox>
        </w:sdtPr>
        <w:sdtEndPr/>
        <w:sdtContent>
          <w:r w:rsidR="00791FA4" w:rsidRPr="00852101">
            <w:rPr>
              <w:rFonts w:ascii="MS Gothic" w:eastAsia="MS Gothic" w:hAnsi="MS Gothic" w:hint="eastAsia"/>
            </w:rPr>
            <w:t>☐</w:t>
          </w:r>
        </w:sdtContent>
      </w:sdt>
      <w:r w:rsidR="00791FA4" w:rsidRPr="00852101">
        <w:t xml:space="preserve">Oral health             </w:t>
      </w:r>
      <w:sdt>
        <w:sdtPr>
          <w:alias w:val="Behavioral health checkbox"/>
          <w:tag w:val="Behavioral health checkbox"/>
          <w:id w:val="-1214806858"/>
          <w15:color w:val="000000"/>
          <w14:checkbox>
            <w14:checked w14:val="0"/>
            <w14:checkedState w14:val="2612" w14:font="MS Gothic"/>
            <w14:uncheckedState w14:val="2610" w14:font="MS Gothic"/>
          </w14:checkbox>
        </w:sdtPr>
        <w:sdtEndPr/>
        <w:sdtContent>
          <w:r w:rsidR="00791FA4" w:rsidRPr="00852101">
            <w:rPr>
              <w:rFonts w:ascii="MS Gothic" w:eastAsia="MS Gothic" w:hAnsi="MS Gothic" w:hint="eastAsia"/>
            </w:rPr>
            <w:t>☐</w:t>
          </w:r>
        </w:sdtContent>
      </w:sdt>
      <w:r w:rsidR="00791FA4" w:rsidRPr="00852101">
        <w:t>Behavioral health</w:t>
      </w:r>
      <w:r w:rsidR="00407040" w:rsidRPr="00852101">
        <w:t xml:space="preserve">             </w:t>
      </w:r>
      <w:sdt>
        <w:sdtPr>
          <w:alias w:val="CBOs checkbox"/>
          <w:tag w:val="CBOs checkbox"/>
          <w:id w:val="1628205473"/>
          <w15:color w:val="000000"/>
          <w14:checkbox>
            <w14:checked w14:val="0"/>
            <w14:checkedState w14:val="2612" w14:font="MS Gothic"/>
            <w14:uncheckedState w14:val="2610" w14:font="MS Gothic"/>
          </w14:checkbox>
        </w:sdtPr>
        <w:sdtEndPr/>
        <w:sdtContent>
          <w:r w:rsidR="00407040" w:rsidRPr="00852101">
            <w:rPr>
              <w:rFonts w:ascii="MS Gothic" w:eastAsia="MS Gothic" w:hAnsi="MS Gothic" w:hint="eastAsia"/>
            </w:rPr>
            <w:t>☐</w:t>
          </w:r>
        </w:sdtContent>
      </w:sdt>
      <w:r w:rsidR="00407040" w:rsidRPr="00852101">
        <w:t>CBOs</w:t>
      </w:r>
    </w:p>
    <w:p w14:paraId="226440D4" w14:textId="272F546B" w:rsidR="003F7434" w:rsidRPr="00852101" w:rsidRDefault="00A01661" w:rsidP="00791FA4">
      <w:pPr>
        <w:spacing w:before="120"/>
      </w:pPr>
      <w:sdt>
        <w:sdtPr>
          <w:alias w:val="Social services checkbox"/>
          <w:tag w:val="Social services checkbox"/>
          <w:id w:val="-1409764633"/>
          <w15:color w:val="000000"/>
          <w14:checkbox>
            <w14:checked w14:val="0"/>
            <w14:checkedState w14:val="2612" w14:font="MS Gothic"/>
            <w14:uncheckedState w14:val="2610" w14:font="MS Gothic"/>
          </w14:checkbox>
        </w:sdtPr>
        <w:sdtEndPr/>
        <w:sdtContent>
          <w:r w:rsidR="00407040" w:rsidRPr="00852101">
            <w:rPr>
              <w:rFonts w:ascii="MS Gothic" w:eastAsia="MS Gothic" w:hAnsi="MS Gothic" w:hint="eastAsia"/>
            </w:rPr>
            <w:t>☐</w:t>
          </w:r>
        </w:sdtContent>
      </w:sdt>
      <w:r w:rsidR="003F7434" w:rsidRPr="00852101">
        <w:t xml:space="preserve">Social services            </w:t>
      </w:r>
      <w:r w:rsidR="00582839" w:rsidRPr="00852101">
        <w:t xml:space="preserve"> </w:t>
      </w:r>
    </w:p>
    <w:p w14:paraId="0D9F8B5F" w14:textId="77777777" w:rsidR="00EA0D42" w:rsidRPr="00852101" w:rsidRDefault="00EA0D42" w:rsidP="00EA0D42">
      <w:pPr>
        <w:spacing w:before="240"/>
      </w:pPr>
      <w:r w:rsidRPr="00852101">
        <w:rPr>
          <w:b/>
          <w:bCs/>
        </w:rPr>
        <w:lastRenderedPageBreak/>
        <w:t xml:space="preserve">Progress </w:t>
      </w:r>
      <w:r w:rsidRPr="00852101">
        <w:t>(including previous year accomplishments/successes and challenges with this strategy):</w:t>
      </w:r>
    </w:p>
    <w:p w14:paraId="3CB27B47" w14:textId="77777777" w:rsidR="00EA0D42" w:rsidRPr="00852101" w:rsidRDefault="00A01661" w:rsidP="00EA0D42">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rStyle w:val="BodyTextChar"/>
        </w:rPr>
      </w:pPr>
      <w:sdt>
        <w:sdtPr>
          <w:rPr>
            <w:rStyle w:val="BodyTextChar"/>
          </w:rPr>
          <w:alias w:val="Strategy progress"/>
          <w:tag w:val="Strategy progress"/>
          <w:id w:val="-1116296389"/>
          <w:placeholder>
            <w:docPart w:val="5680D153BC384278AE29B060D04ECA9B"/>
          </w:placeholder>
          <w:showingPlcHdr/>
          <w15:color w:val="000000"/>
        </w:sdtPr>
        <w:sdtEndPr>
          <w:rPr>
            <w:rStyle w:val="DefaultParagraphFont"/>
            <w:rFonts w:cs="Arial"/>
            <w:b/>
            <w:bCs/>
            <w:szCs w:val="26"/>
          </w:rPr>
        </w:sdtEndPr>
        <w:sdtContent>
          <w:r w:rsidR="00EA0D42" w:rsidRPr="00852101">
            <w:rPr>
              <w:rStyle w:val="PlaceholderText"/>
              <w:color w:val="auto"/>
            </w:rPr>
            <w:t>Click or tap here to enter text.</w:t>
          </w:r>
        </w:sdtContent>
      </w:sdt>
      <w:r w:rsidR="00EA0D42" w:rsidRPr="00852101">
        <w:rPr>
          <w:rStyle w:val="BodyTextChar"/>
        </w:rPr>
        <w:t xml:space="preserve">  </w:t>
      </w:r>
    </w:p>
    <w:p w14:paraId="26301C60" w14:textId="77777777" w:rsidR="00EA0D42" w:rsidRPr="00852101" w:rsidRDefault="00EA0D42" w:rsidP="00EA0D42">
      <w:pPr>
        <w:spacing w:before="240"/>
        <w:rPr>
          <w:b/>
          <w:bCs/>
        </w:rPr>
      </w:pPr>
      <w:r w:rsidRPr="00852101">
        <w:t>(Optional)</w:t>
      </w:r>
      <w:r w:rsidRPr="00852101">
        <w:rPr>
          <w:b/>
          <w:bCs/>
        </w:rPr>
        <w:t xml:space="preserve"> Overview of 2026-29 plans for this strategy: </w:t>
      </w:r>
    </w:p>
    <w:p w14:paraId="1EBD5097" w14:textId="77777777" w:rsidR="00EA0D42" w:rsidRPr="00852101" w:rsidRDefault="00A01661" w:rsidP="00EA0D42">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b/>
          <w:bCs/>
        </w:rPr>
      </w:pPr>
      <w:sdt>
        <w:sdtPr>
          <w:rPr>
            <w:rStyle w:val="BodyTextChar"/>
          </w:rPr>
          <w:alias w:val="Overview of plans"/>
          <w:tag w:val="Overview of plans"/>
          <w:id w:val="1464540309"/>
          <w:placeholder>
            <w:docPart w:val="0C6A2C4F03824F589C817A416D69ACA5"/>
          </w:placeholder>
          <w:showingPlcHdr/>
          <w15:color w:val="000000"/>
        </w:sdtPr>
        <w:sdtEndPr>
          <w:rPr>
            <w:rStyle w:val="DefaultParagraphFont"/>
            <w:rFonts w:cs="Arial"/>
            <w:b/>
            <w:bCs/>
            <w:szCs w:val="26"/>
          </w:rPr>
        </w:sdtEndPr>
        <w:sdtContent>
          <w:r w:rsidR="00EA0D42" w:rsidRPr="00852101">
            <w:rPr>
              <w:rStyle w:val="PlaceholderText"/>
              <w:color w:val="auto"/>
            </w:rPr>
            <w:t>Click or tap here to enter text.</w:t>
          </w:r>
        </w:sdtContent>
      </w:sdt>
      <w:r w:rsidR="00EA0D42" w:rsidRPr="00852101">
        <w:rPr>
          <w:rStyle w:val="BodyTextChar"/>
        </w:rPr>
        <w:t xml:space="preserve">  </w:t>
      </w:r>
    </w:p>
    <w:p w14:paraId="5FC96FCB" w14:textId="77777777" w:rsidR="00EA0D42" w:rsidRPr="00852101" w:rsidRDefault="00EA0D42" w:rsidP="00EA0D42">
      <w:pPr>
        <w:spacing w:before="240" w:after="120"/>
        <w:ind w:left="540"/>
        <w:rPr>
          <w:b/>
          <w:bCs/>
        </w:rPr>
      </w:pPr>
      <w:r w:rsidRPr="00852101">
        <w:rPr>
          <w:b/>
          <w:bCs/>
        </w:rPr>
        <w:t>Planned activities and milestones</w:t>
      </w:r>
    </w:p>
    <w:p w14:paraId="4DD2AEC3" w14:textId="77777777" w:rsidR="00EA0D42" w:rsidRPr="00852101" w:rsidRDefault="00EA0D42" w:rsidP="00EA0D42">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Look w:val="0620" w:firstRow="1" w:lastRow="0" w:firstColumn="0" w:lastColumn="0" w:noHBand="1" w:noVBand="1"/>
        <w:tblCaption w:val="SDOH strategy (supporting providers) planned activities and milestones"/>
        <w:tblDescription w:val="This table is used to list planned activities and milestones relating to a CCO's Health IT Roadmap SDOH strategy supporting providers. The first column is to list planned activities, and the second column is to list planned milestones. "/>
      </w:tblPr>
      <w:tblGrid>
        <w:gridCol w:w="5035"/>
        <w:gridCol w:w="5035"/>
      </w:tblGrid>
      <w:tr w:rsidR="00EA0D42" w:rsidRPr="00852101" w14:paraId="7E5E228C" w14:textId="77777777" w:rsidTr="00504879">
        <w:trPr>
          <w:trHeight w:val="432"/>
          <w:tblHeader/>
        </w:trPr>
        <w:tc>
          <w:tcPr>
            <w:tcW w:w="2500" w:type="pct"/>
            <w:shd w:val="clear" w:color="auto" w:fill="752E71" w:themeFill="text2"/>
            <w:vAlign w:val="center"/>
          </w:tcPr>
          <w:p w14:paraId="26875DE3" w14:textId="77777777" w:rsidR="00EA0D42" w:rsidRPr="00852101" w:rsidRDefault="00EA0D42">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752E71" w:themeFill="text2"/>
            <w:vAlign w:val="center"/>
          </w:tcPr>
          <w:p w14:paraId="32298849" w14:textId="77777777" w:rsidR="00EA0D42" w:rsidRPr="00852101" w:rsidRDefault="00EA0D42">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EA0D42" w:rsidRPr="00852101" w14:paraId="7F4CDC8E" w14:textId="77777777" w:rsidTr="00504879">
        <w:trPr>
          <w:tblHeader/>
        </w:trPr>
        <w:tc>
          <w:tcPr>
            <w:tcW w:w="2500" w:type="pct"/>
          </w:tcPr>
          <w:sdt>
            <w:sdtPr>
              <w:rPr>
                <w:rStyle w:val="BodyTextChar"/>
              </w:rPr>
              <w:alias w:val="Strategy planned activities"/>
              <w:tag w:val="Strategy planned activities"/>
              <w:id w:val="-857650619"/>
              <w:placeholder>
                <w:docPart w:val="0C6A2C4F03824F589C817A416D69ACA5"/>
              </w:placeholder>
              <w:showingPlcHdr/>
              <w15:color w:val="000000"/>
            </w:sdtPr>
            <w:sdtEndPr>
              <w:rPr>
                <w:rStyle w:val="DefaultParagraphFont"/>
                <w:rFonts w:cs="Arial"/>
                <w:szCs w:val="26"/>
              </w:rPr>
            </w:sdtEndPr>
            <w:sdtContent>
              <w:p w14:paraId="7C604061" w14:textId="00FCC440" w:rsidR="00EA0D42" w:rsidRPr="00852101" w:rsidRDefault="00BD758D" w:rsidP="004A1D67">
                <w:pPr>
                  <w:pStyle w:val="Bulletlistparagraph"/>
                  <w:numPr>
                    <w:ilvl w:val="0"/>
                    <w:numId w:val="55"/>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1621527179"/>
              <w:placeholder>
                <w:docPart w:val="0C6A2C4F03824F589C817A416D69ACA5"/>
              </w:placeholder>
              <w:showingPlcHdr/>
              <w15:color w:val="000000"/>
            </w:sdtPr>
            <w:sdtEndPr>
              <w:rPr>
                <w:rStyle w:val="DefaultParagraphFont"/>
                <w:rFonts w:cs="Arial"/>
                <w:szCs w:val="26"/>
              </w:rPr>
            </w:sdtEndPr>
            <w:sdtContent>
              <w:p w14:paraId="1392BC42" w14:textId="2D276D9D" w:rsidR="00EA0D42" w:rsidRPr="00852101" w:rsidRDefault="00BD758D" w:rsidP="004A1D67">
                <w:pPr>
                  <w:pStyle w:val="ListParagraph"/>
                  <w:numPr>
                    <w:ilvl w:val="0"/>
                    <w:numId w:val="56"/>
                  </w:numPr>
                  <w:ind w:left="361"/>
                </w:pPr>
                <w:r w:rsidRPr="00852101">
                  <w:rPr>
                    <w:rStyle w:val="PlaceholderText"/>
                    <w:color w:val="auto"/>
                    <w:bdr w:val="single" w:sz="12" w:space="0" w:color="064276" w:themeColor="text1"/>
                  </w:rPr>
                  <w:t>Click or tap here to enter text.</w:t>
                </w:r>
              </w:p>
            </w:sdtContent>
          </w:sdt>
        </w:tc>
      </w:tr>
    </w:tbl>
    <w:p w14:paraId="41E94926" w14:textId="73D80CC6" w:rsidR="004A1D67" w:rsidRPr="00852101" w:rsidRDefault="004A1D67" w:rsidP="00E5103E">
      <w:pPr>
        <w:pStyle w:val="Heading4"/>
        <w:shd w:val="clear" w:color="auto" w:fill="E9E1E8" w:themeFill="accent6"/>
        <w:rPr>
          <w:rStyle w:val="BodyTextChar"/>
          <w:b/>
          <w:bCs/>
          <w:szCs w:val="26"/>
        </w:rPr>
      </w:pPr>
      <w:r w:rsidRPr="00852101">
        <w:rPr>
          <w:b/>
          <w:bCs/>
        </w:rPr>
        <w:t xml:space="preserve">Strategy </w:t>
      </w:r>
      <w:r w:rsidR="00FC2922" w:rsidRPr="00852101">
        <w:rPr>
          <w:b/>
          <w:bCs/>
        </w:rPr>
        <w:t>2</w:t>
      </w:r>
      <w:r w:rsidRPr="00852101">
        <w:rPr>
          <w:b/>
          <w:bCs/>
        </w:rPr>
        <w:t xml:space="preserve"> title: </w:t>
      </w:r>
      <w:sdt>
        <w:sdtPr>
          <w:rPr>
            <w:rStyle w:val="BodyTextChar"/>
            <w:b/>
            <w:bCs/>
            <w:szCs w:val="26"/>
          </w:rPr>
          <w:alias w:val="Strategy title"/>
          <w:tag w:val="Strategy title"/>
          <w:id w:val="-1112213971"/>
          <w:placeholder>
            <w:docPart w:val="EBED17A634834841917893F48CAA7C61"/>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2DA81F8E" w14:textId="77777777" w:rsidR="004A1D67" w:rsidRPr="00852101" w:rsidRDefault="004A1D67" w:rsidP="004A1D67">
      <w:pPr>
        <w:shd w:val="clear" w:color="auto" w:fill="E9E1E8" w:themeFill="accent6"/>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2121440009"/>
          <w:placeholder>
            <w:docPart w:val="64CFF78EDBCF4C2C989737FA2EEC76F8"/>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248C42FD" w14:textId="77777777" w:rsidR="003843B6" w:rsidRPr="00852101" w:rsidRDefault="004A1D67" w:rsidP="00E970CB">
      <w:pPr>
        <w:spacing w:before="240" w:after="120"/>
        <w:rPr>
          <w:rStyle w:val="BodyTextChar"/>
        </w:rPr>
      </w:pPr>
      <w:r w:rsidRPr="00852101">
        <w:rPr>
          <w:rStyle w:val="BodyTextChar"/>
          <w:b/>
          <w:bCs/>
        </w:rPr>
        <w:t>Strategy categories:</w:t>
      </w:r>
      <w:r w:rsidRPr="00852101">
        <w:rPr>
          <w:rStyle w:val="BodyTextChar"/>
        </w:rPr>
        <w:t xml:space="preserve"> Select which categories pertain to this strategy</w:t>
      </w:r>
    </w:p>
    <w:p w14:paraId="1EEF8F44" w14:textId="77777777" w:rsidR="00B04FCB" w:rsidRPr="00852101" w:rsidRDefault="00A01661" w:rsidP="00B04FCB">
      <w:pPr>
        <w:spacing w:before="120" w:after="120"/>
        <w:rPr>
          <w:rStyle w:val="BodyTextChar"/>
        </w:rPr>
      </w:pPr>
      <w:sdt>
        <w:sdtPr>
          <w:rPr>
            <w:rStyle w:val="BodyTextChar"/>
          </w:rPr>
          <w:alias w:val="Sponsor CIE strategy checkbox"/>
          <w:tag w:val="Sponsor CIE strategy checkbox"/>
          <w:id w:val="2140452587"/>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 Sponsor CIE</w:t>
      </w:r>
      <w:r w:rsidR="00B04FCB">
        <w:rPr>
          <w:rStyle w:val="BodyTextChar"/>
        </w:rPr>
        <w:t xml:space="preserve">      </w:t>
      </w:r>
      <w:sdt>
        <w:sdtPr>
          <w:rPr>
            <w:rStyle w:val="BodyTextChar"/>
          </w:rPr>
          <w:alias w:val="Enhancements strategy checkbox"/>
          <w:tag w:val="Enhancements strategy checkbox"/>
          <w:id w:val="-1355181298"/>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2: Enhancements</w:t>
      </w:r>
      <w:r w:rsidR="00B04FCB">
        <w:rPr>
          <w:rStyle w:val="BodyTextChar"/>
        </w:rPr>
        <w:t xml:space="preserve">      </w:t>
      </w:r>
      <w:sdt>
        <w:sdtPr>
          <w:rPr>
            <w:rStyle w:val="BodyTextChar"/>
          </w:rPr>
          <w:alias w:val="Integration strategy checkbox"/>
          <w:tag w:val="Integration strategy checkbox"/>
          <w:id w:val="-709961458"/>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3: Integration</w:t>
      </w:r>
      <w:r w:rsidR="00B04FCB">
        <w:rPr>
          <w:rStyle w:val="BodyTextChar"/>
        </w:rPr>
        <w:t xml:space="preserve">      </w:t>
      </w:r>
      <w:sdt>
        <w:sdtPr>
          <w:rPr>
            <w:rStyle w:val="BodyTextChar"/>
          </w:rPr>
          <w:alias w:val="TA/training strategy checkbox"/>
          <w:tag w:val="TA/training strategy checkbox"/>
          <w:id w:val="1507096706"/>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4: TA/training</w:t>
      </w:r>
    </w:p>
    <w:p w14:paraId="6757E929" w14:textId="77777777" w:rsidR="00B04FCB" w:rsidRPr="00852101" w:rsidRDefault="00A01661" w:rsidP="00B04FCB">
      <w:pPr>
        <w:spacing w:before="120" w:after="120"/>
        <w:rPr>
          <w:rStyle w:val="BodyTextChar"/>
        </w:rPr>
      </w:pPr>
      <w:sdt>
        <w:sdtPr>
          <w:rPr>
            <w:rStyle w:val="BodyTextChar"/>
          </w:rPr>
          <w:alias w:val="Clinical/CBO referrals strategy checkbox"/>
          <w:tag w:val="Clinical/CBO referrals strategy checkbox"/>
          <w:id w:val="1578638124"/>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5: Clinical/CBO referrals</w:t>
      </w:r>
      <w:r w:rsidR="00B04FCB">
        <w:rPr>
          <w:rStyle w:val="BodyTextChar"/>
        </w:rPr>
        <w:t xml:space="preserve">      </w:t>
      </w:r>
      <w:sdt>
        <w:sdtPr>
          <w:rPr>
            <w:rStyle w:val="BodyTextChar"/>
          </w:rPr>
          <w:alias w:val="Support HRSN strategy checkbox"/>
          <w:tag w:val="Support HRSN strategy checkbox"/>
          <w:id w:val="-1106583792"/>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6: Support HRSN</w:t>
      </w:r>
      <w:r w:rsidR="00B04FCB">
        <w:rPr>
          <w:rStyle w:val="BodyTextChar"/>
        </w:rPr>
        <w:t xml:space="preserve">      </w:t>
      </w:r>
      <w:sdt>
        <w:sdtPr>
          <w:rPr>
            <w:rStyle w:val="BodyTextChar"/>
          </w:rPr>
          <w:alias w:val="Financial support strategy checkbox"/>
          <w:tag w:val="Financial support strategy checkbox"/>
          <w:id w:val="-734472926"/>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7: Financial support</w:t>
      </w:r>
    </w:p>
    <w:p w14:paraId="3298B259" w14:textId="77777777" w:rsidR="00B04FCB" w:rsidRDefault="00A01661" w:rsidP="00B04FCB">
      <w:pPr>
        <w:spacing w:before="120" w:after="120"/>
        <w:rPr>
          <w:rStyle w:val="BodyTextChar"/>
        </w:rPr>
      </w:pPr>
      <w:sdt>
        <w:sdtPr>
          <w:rPr>
            <w:rStyle w:val="BodyTextChar"/>
          </w:rPr>
          <w:alias w:val="Payments strategy checkbox"/>
          <w:tag w:val="Payments strategy checkbox"/>
          <w:id w:val="-332534718"/>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8: Payments</w:t>
      </w:r>
      <w:r w:rsidR="00B04FCB">
        <w:rPr>
          <w:rStyle w:val="BodyTextChar"/>
        </w:rPr>
        <w:t xml:space="preserve">      </w:t>
      </w:r>
      <w:sdt>
        <w:sdtPr>
          <w:rPr>
            <w:rStyle w:val="BodyTextChar"/>
          </w:rPr>
          <w:alias w:val="Contract requirements strategy checkbox"/>
          <w:tag w:val="Contract requirements strategy checkbox"/>
          <w:id w:val="60995806"/>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9: Contract requirements</w:t>
      </w:r>
      <w:r w:rsidR="00B04FCB">
        <w:rPr>
          <w:rStyle w:val="BodyTextChar"/>
        </w:rPr>
        <w:t xml:space="preserve">      </w:t>
      </w:r>
      <w:sdt>
        <w:sdtPr>
          <w:rPr>
            <w:rStyle w:val="BodyTextChar"/>
          </w:rPr>
          <w:alias w:val="Track use strategy checkbox"/>
          <w:tag w:val="Track use strategy checkbox"/>
          <w:id w:val="-1936191075"/>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0: Track use</w:t>
      </w:r>
    </w:p>
    <w:p w14:paraId="26FEBBC1" w14:textId="77777777" w:rsidR="00B04FCB" w:rsidRPr="00852101" w:rsidRDefault="00A01661" w:rsidP="00B04FCB">
      <w:pPr>
        <w:spacing w:before="120" w:after="120"/>
        <w:rPr>
          <w:rStyle w:val="BodyTextChar"/>
        </w:rPr>
      </w:pPr>
      <w:sdt>
        <w:sdtPr>
          <w:rPr>
            <w:rStyle w:val="BodyTextChar"/>
          </w:rPr>
          <w:alias w:val="Outreach/education strategy checkbox"/>
          <w:tag w:val="Outreach/education strategy checkbox"/>
          <w:id w:val="-312646220"/>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1: Outreach/education</w:t>
      </w:r>
      <w:r w:rsidR="00B04FCB">
        <w:rPr>
          <w:rStyle w:val="BodyTextChar"/>
        </w:rPr>
        <w:t xml:space="preserve">      </w:t>
      </w:r>
      <w:sdt>
        <w:sdtPr>
          <w:rPr>
            <w:rStyle w:val="BodyTextChar"/>
          </w:rPr>
          <w:alias w:val="Convenings strategy checkbox"/>
          <w:tag w:val="Convenings strategy checkbox"/>
          <w:id w:val="312613453"/>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2: Convenings</w:t>
      </w:r>
      <w:r w:rsidR="00B04FCB">
        <w:rPr>
          <w:rStyle w:val="BodyTextChar"/>
        </w:rPr>
        <w:t xml:space="preserve">      </w:t>
      </w:r>
      <w:sdt>
        <w:sdtPr>
          <w:rPr>
            <w:rStyle w:val="BodyTextChar"/>
          </w:rPr>
          <w:alias w:val="Governance strategy checkbox"/>
          <w:tag w:val="Governance strategy checkbox"/>
          <w:id w:val="1148630889"/>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3: Governance</w:t>
      </w:r>
    </w:p>
    <w:p w14:paraId="1575902A" w14:textId="77777777" w:rsidR="00B04FCB" w:rsidRPr="00852101" w:rsidRDefault="00A01661" w:rsidP="00B04FCB">
      <w:pPr>
        <w:spacing w:before="120" w:after="120"/>
        <w:rPr>
          <w:rStyle w:val="BodyTextChar"/>
        </w:rPr>
      </w:pPr>
      <w:sdt>
        <w:sdtPr>
          <w:rPr>
            <w:rStyle w:val="BodyTextChar"/>
          </w:rPr>
          <w:alias w:val="Other (adoption/use) strategy checkbox"/>
          <w:tag w:val="Other (adoption/use) strategy checkbox"/>
          <w:id w:val="-1756734007"/>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 xml:space="preserve">14: Other (adoption/use): </w:t>
      </w:r>
      <w:sdt>
        <w:sdtPr>
          <w:rPr>
            <w:rStyle w:val="BodyTextChar"/>
          </w:rPr>
          <w:alias w:val="Other strategy category (adoption/use)"/>
          <w:tag w:val="Other strategy category (adoption/use)"/>
          <w:id w:val="1095832482"/>
          <w:placeholder>
            <w:docPart w:val="57F0E37F73D54F15A9BBD6C5A5289A6C"/>
          </w:placeholder>
          <w:showingPlcHdr/>
          <w15:color w:val="000000"/>
        </w:sdtPr>
        <w:sdtEndPr>
          <w:rPr>
            <w:rStyle w:val="BodyTextChar"/>
          </w:rPr>
        </w:sdtEndPr>
        <w:sdtContent>
          <w:r w:rsidR="00B04FCB" w:rsidRPr="00852101">
            <w:rPr>
              <w:rStyle w:val="PlaceholderText"/>
              <w:color w:val="auto"/>
              <w:bdr w:val="single" w:sz="12" w:space="0" w:color="064276" w:themeColor="text1"/>
            </w:rPr>
            <w:t>Click or tap here to enter text.</w:t>
          </w:r>
        </w:sdtContent>
      </w:sdt>
    </w:p>
    <w:p w14:paraId="5A2865CF" w14:textId="77777777" w:rsidR="00B04FCB" w:rsidRPr="00852101" w:rsidRDefault="00A01661" w:rsidP="00B04FCB">
      <w:pPr>
        <w:spacing w:before="120" w:after="120"/>
        <w:rPr>
          <w:rStyle w:val="BodyTextChar"/>
        </w:rPr>
      </w:pPr>
      <w:sdt>
        <w:sdtPr>
          <w:rPr>
            <w:rStyle w:val="BodyTextChar"/>
          </w:rPr>
          <w:alias w:val="Other (SDOH data) strategy checkbox"/>
          <w:tag w:val="Other (SDOH data) strategy checkbox"/>
          <w:id w:val="1804654863"/>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 xml:space="preserve">15: Other (SDOH data): </w:t>
      </w:r>
      <w:sdt>
        <w:sdtPr>
          <w:rPr>
            <w:rStyle w:val="BodyTextChar"/>
          </w:rPr>
          <w:alias w:val="Other strategy category (SDOH data)"/>
          <w:tag w:val="Other strategy category (SDOH data)"/>
          <w:id w:val="-1858032291"/>
          <w:placeholder>
            <w:docPart w:val="776C80F226D445DA96F7BBA6521C2CAB"/>
          </w:placeholder>
          <w:showingPlcHdr/>
          <w15:color w:val="000000"/>
        </w:sdtPr>
        <w:sdtEndPr>
          <w:rPr>
            <w:rStyle w:val="BodyTextChar"/>
          </w:rPr>
        </w:sdtEndPr>
        <w:sdtContent>
          <w:r w:rsidR="00B04FCB" w:rsidRPr="00852101">
            <w:rPr>
              <w:rStyle w:val="PlaceholderText"/>
              <w:color w:val="auto"/>
              <w:bdr w:val="single" w:sz="12" w:space="0" w:color="064276" w:themeColor="text1"/>
            </w:rPr>
            <w:t>Click or tap here to enter text.</w:t>
          </w:r>
        </w:sdtContent>
      </w:sdt>
    </w:p>
    <w:p w14:paraId="2EAAFA2B" w14:textId="22D57522" w:rsidR="004A1D67" w:rsidRPr="00852101" w:rsidRDefault="004A1D67" w:rsidP="003843B6">
      <w:pPr>
        <w:spacing w:before="240"/>
        <w:rPr>
          <w:rFonts w:cs="Calibri"/>
          <w:b/>
          <w:bCs/>
          <w:szCs w:val="22"/>
        </w:rPr>
      </w:pPr>
      <w:r w:rsidRPr="00852101">
        <w:rPr>
          <w:rStyle w:val="BodyTextChar"/>
          <w:b/>
          <w:bCs/>
        </w:rPr>
        <w:t xml:space="preserve">Strategy status: </w:t>
      </w:r>
    </w:p>
    <w:p w14:paraId="704BFDEA" w14:textId="77777777" w:rsidR="004A1D67" w:rsidRPr="00852101" w:rsidRDefault="00A01661" w:rsidP="004A1D67">
      <w:pPr>
        <w:spacing w:before="120"/>
      </w:pPr>
      <w:sdt>
        <w:sdtPr>
          <w:alias w:val="Ongoing status checkbox"/>
          <w:tag w:val="Ongoing status checkbox"/>
          <w:id w:val="388771166"/>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Ongoing             </w:t>
      </w:r>
      <w:sdt>
        <w:sdtPr>
          <w:alias w:val="New status checkbox"/>
          <w:tag w:val="New status checkbox"/>
          <w:id w:val="-1392726845"/>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New             </w:t>
      </w:r>
      <w:sdt>
        <w:sdtPr>
          <w:alias w:val="Paused status checkbox"/>
          <w:tag w:val="Paused status checkbox"/>
          <w:id w:val="145714567"/>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Paused             </w:t>
      </w:r>
      <w:sdt>
        <w:sdtPr>
          <w:alias w:val="Revised status checkbox"/>
          <w:tag w:val="Revised status checkbox"/>
          <w:id w:val="501168210"/>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Revised             </w:t>
      </w:r>
      <w:sdt>
        <w:sdtPr>
          <w:alias w:val="Completed status checkbox"/>
          <w:tag w:val="Completed status checkbox"/>
          <w:id w:val="-151534777"/>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Completed</w:t>
      </w:r>
    </w:p>
    <w:p w14:paraId="2E58DFFD" w14:textId="77777777" w:rsidR="004A1D67" w:rsidRPr="00852101" w:rsidRDefault="00A01661" w:rsidP="004A1D67">
      <w:pPr>
        <w:spacing w:before="120"/>
      </w:pPr>
      <w:sdt>
        <w:sdtPr>
          <w:alias w:val="Ended/retired/stopped status checkbox"/>
          <w:tag w:val="Ended/retired/stopped status checkbox"/>
          <w:id w:val="-697619037"/>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Ended/retired/stopped</w:t>
      </w:r>
    </w:p>
    <w:p w14:paraId="2295A8A1" w14:textId="77777777" w:rsidR="004A1D67" w:rsidRPr="00852101" w:rsidRDefault="004A1D67" w:rsidP="004A1D67">
      <w:pPr>
        <w:spacing w:before="240"/>
        <w:rPr>
          <w:b/>
          <w:bCs/>
        </w:rPr>
      </w:pPr>
      <w:r w:rsidRPr="00852101">
        <w:rPr>
          <w:b/>
          <w:bCs/>
        </w:rPr>
        <w:t>Provider types supported with this strategy:</w:t>
      </w:r>
    </w:p>
    <w:p w14:paraId="6272F969" w14:textId="77777777" w:rsidR="004A1D67" w:rsidRPr="00852101" w:rsidRDefault="00A01661" w:rsidP="004A1D67">
      <w:pPr>
        <w:spacing w:before="120"/>
      </w:pPr>
      <w:sdt>
        <w:sdtPr>
          <w:alias w:val="Across provider types checkbox"/>
          <w:tag w:val="Across provider types checkbox"/>
          <w:id w:val="662360846"/>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Across provider types </w:t>
      </w:r>
      <w:r w:rsidR="004A1D67" w:rsidRPr="00852101">
        <w:rPr>
          <w:b/>
          <w:bCs/>
        </w:rPr>
        <w:t>OR</w:t>
      </w:r>
      <w:r w:rsidR="004A1D67" w:rsidRPr="00852101">
        <w:t xml:space="preserve"> specific to: </w:t>
      </w:r>
    </w:p>
    <w:p w14:paraId="6FD71193" w14:textId="77777777" w:rsidR="004A1D67" w:rsidRPr="00852101" w:rsidRDefault="00A01661" w:rsidP="004A1D67">
      <w:pPr>
        <w:spacing w:before="120"/>
      </w:pPr>
      <w:sdt>
        <w:sdtPr>
          <w:alias w:val="Physical health checkbox"/>
          <w:tag w:val="Physical health checkbox"/>
          <w:id w:val="369803900"/>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Physical health             </w:t>
      </w:r>
      <w:sdt>
        <w:sdtPr>
          <w:alias w:val="Oral health checkbox"/>
          <w:tag w:val="Oral health checkbox"/>
          <w:id w:val="1994296755"/>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Oral health             </w:t>
      </w:r>
      <w:sdt>
        <w:sdtPr>
          <w:alias w:val="Behavioral health checkbox"/>
          <w:tag w:val="Behavioral health checkbox"/>
          <w:id w:val="1994370696"/>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Behavioral health             </w:t>
      </w:r>
      <w:sdt>
        <w:sdtPr>
          <w:alias w:val="CBOs checkbox"/>
          <w:tag w:val="CBOs checkbox"/>
          <w:id w:val="-72592502"/>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CBOs</w:t>
      </w:r>
    </w:p>
    <w:p w14:paraId="28CA2BD7" w14:textId="77777777" w:rsidR="004A1D67" w:rsidRPr="00852101" w:rsidRDefault="00A01661" w:rsidP="004A1D67">
      <w:pPr>
        <w:spacing w:before="120"/>
      </w:pPr>
      <w:sdt>
        <w:sdtPr>
          <w:alias w:val="Social services checkbox"/>
          <w:tag w:val="Social services checkbox"/>
          <w:id w:val="584585835"/>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Social services             </w:t>
      </w:r>
    </w:p>
    <w:p w14:paraId="6F009F42" w14:textId="77777777" w:rsidR="004A1D67" w:rsidRPr="00852101" w:rsidRDefault="004A1D67" w:rsidP="004A1D67">
      <w:pPr>
        <w:spacing w:before="240"/>
      </w:pPr>
      <w:r w:rsidRPr="00852101">
        <w:rPr>
          <w:b/>
          <w:bCs/>
        </w:rPr>
        <w:t xml:space="preserve">Progress </w:t>
      </w:r>
      <w:r w:rsidRPr="00852101">
        <w:t>(including previous year accomplishments/successes and challenges with this strategy):</w:t>
      </w:r>
    </w:p>
    <w:p w14:paraId="05EAA41C" w14:textId="77777777" w:rsidR="004A1D67" w:rsidRPr="00852101" w:rsidRDefault="00A01661" w:rsidP="004A1D67">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rStyle w:val="BodyTextChar"/>
        </w:rPr>
      </w:pPr>
      <w:sdt>
        <w:sdtPr>
          <w:rPr>
            <w:rStyle w:val="BodyTextChar"/>
          </w:rPr>
          <w:alias w:val="Strategy progress"/>
          <w:tag w:val="Strategy progress"/>
          <w:id w:val="-474597175"/>
          <w:placeholder>
            <w:docPart w:val="044C2EBE6F824049960FBE70B9374E37"/>
          </w:placeholder>
          <w:showingPlcHdr/>
          <w15:color w:val="000000"/>
        </w:sdtPr>
        <w:sdtEndPr>
          <w:rPr>
            <w:rStyle w:val="DefaultParagraphFont"/>
            <w:rFonts w:cs="Arial"/>
            <w:b/>
            <w:bCs/>
            <w:szCs w:val="26"/>
          </w:rPr>
        </w:sdtEndPr>
        <w:sdtContent>
          <w:r w:rsidR="004A1D67" w:rsidRPr="00852101">
            <w:rPr>
              <w:rStyle w:val="PlaceholderText"/>
              <w:color w:val="auto"/>
            </w:rPr>
            <w:t>Click or tap here to enter text.</w:t>
          </w:r>
        </w:sdtContent>
      </w:sdt>
      <w:r w:rsidR="004A1D67" w:rsidRPr="00852101">
        <w:rPr>
          <w:rStyle w:val="BodyTextChar"/>
        </w:rPr>
        <w:t xml:space="preserve">  </w:t>
      </w:r>
    </w:p>
    <w:p w14:paraId="15A686D7" w14:textId="77777777" w:rsidR="004A1D67" w:rsidRPr="00852101" w:rsidRDefault="004A1D67" w:rsidP="004A1D67">
      <w:pPr>
        <w:spacing w:before="240"/>
        <w:rPr>
          <w:b/>
          <w:bCs/>
        </w:rPr>
      </w:pPr>
      <w:r w:rsidRPr="00852101">
        <w:t>(Optional)</w:t>
      </w:r>
      <w:r w:rsidRPr="00852101">
        <w:rPr>
          <w:b/>
          <w:bCs/>
        </w:rPr>
        <w:t xml:space="preserve"> Overview of 2026-29 plans for this strategy: </w:t>
      </w:r>
    </w:p>
    <w:p w14:paraId="308F9037" w14:textId="77777777" w:rsidR="004A1D67" w:rsidRPr="00852101" w:rsidRDefault="00A01661" w:rsidP="004A1D67">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b/>
          <w:bCs/>
        </w:rPr>
      </w:pPr>
      <w:sdt>
        <w:sdtPr>
          <w:rPr>
            <w:rStyle w:val="BodyTextChar"/>
          </w:rPr>
          <w:alias w:val="Overview of plans"/>
          <w:tag w:val="Overview of plans"/>
          <w:id w:val="-645353792"/>
          <w:placeholder>
            <w:docPart w:val="49D87C59E773403A892DBA789CAED259"/>
          </w:placeholder>
          <w:showingPlcHdr/>
          <w15:color w:val="000000"/>
        </w:sdtPr>
        <w:sdtEndPr>
          <w:rPr>
            <w:rStyle w:val="DefaultParagraphFont"/>
            <w:rFonts w:cs="Arial"/>
            <w:b/>
            <w:bCs/>
            <w:szCs w:val="26"/>
          </w:rPr>
        </w:sdtEndPr>
        <w:sdtContent>
          <w:r w:rsidR="004A1D67" w:rsidRPr="00852101">
            <w:rPr>
              <w:rStyle w:val="PlaceholderText"/>
              <w:color w:val="auto"/>
            </w:rPr>
            <w:t>Click or tap here to enter text.</w:t>
          </w:r>
        </w:sdtContent>
      </w:sdt>
      <w:r w:rsidR="004A1D67" w:rsidRPr="00852101">
        <w:rPr>
          <w:rStyle w:val="BodyTextChar"/>
        </w:rPr>
        <w:t xml:space="preserve">  </w:t>
      </w:r>
    </w:p>
    <w:p w14:paraId="0E9C6AF8" w14:textId="77777777" w:rsidR="004A1D67" w:rsidRPr="00852101" w:rsidRDefault="004A1D67" w:rsidP="004A1D67">
      <w:pPr>
        <w:spacing w:before="240" w:after="120"/>
        <w:ind w:left="540"/>
        <w:rPr>
          <w:b/>
          <w:bCs/>
        </w:rPr>
      </w:pPr>
      <w:r w:rsidRPr="00852101">
        <w:rPr>
          <w:b/>
          <w:bCs/>
        </w:rPr>
        <w:t>Planned activities and milestones</w:t>
      </w:r>
    </w:p>
    <w:p w14:paraId="21C06F88" w14:textId="77777777" w:rsidR="004A1D67" w:rsidRPr="00852101" w:rsidRDefault="004A1D67" w:rsidP="004A1D67">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Look w:val="0620" w:firstRow="1" w:lastRow="0" w:firstColumn="0" w:lastColumn="0" w:noHBand="1" w:noVBand="1"/>
        <w:tblCaption w:val="SDOH strategy (supporting providers) planned activities and milestones"/>
        <w:tblDescription w:val="This table is used to list planned activities and milestones relating to a CCO's Health IT Roadmap SDOH strategy supporting providers. The first column is to list planned activities, and the second column is to list planned milestones. "/>
      </w:tblPr>
      <w:tblGrid>
        <w:gridCol w:w="5035"/>
        <w:gridCol w:w="5035"/>
      </w:tblGrid>
      <w:tr w:rsidR="004A1D67" w:rsidRPr="00852101" w14:paraId="256DE4CB" w14:textId="77777777" w:rsidTr="00504879">
        <w:trPr>
          <w:trHeight w:val="432"/>
          <w:tblHeader/>
        </w:trPr>
        <w:tc>
          <w:tcPr>
            <w:tcW w:w="2500" w:type="pct"/>
            <w:shd w:val="clear" w:color="auto" w:fill="752E71" w:themeFill="text2"/>
            <w:vAlign w:val="center"/>
          </w:tcPr>
          <w:p w14:paraId="6E837A29" w14:textId="77777777" w:rsidR="004A1D67" w:rsidRPr="00852101" w:rsidRDefault="004A1D67">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752E71" w:themeFill="text2"/>
            <w:vAlign w:val="center"/>
          </w:tcPr>
          <w:p w14:paraId="44F27B38" w14:textId="77777777" w:rsidR="004A1D67" w:rsidRPr="00852101" w:rsidRDefault="004A1D67">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4A1D67" w:rsidRPr="00852101" w14:paraId="32F97ECF" w14:textId="77777777" w:rsidTr="00504879">
        <w:trPr>
          <w:tblHeader/>
        </w:trPr>
        <w:tc>
          <w:tcPr>
            <w:tcW w:w="2500" w:type="pct"/>
          </w:tcPr>
          <w:sdt>
            <w:sdtPr>
              <w:rPr>
                <w:rStyle w:val="BodyTextChar"/>
              </w:rPr>
              <w:alias w:val="Strategy planned activities"/>
              <w:tag w:val="Strategy planned activities"/>
              <w:id w:val="1740357370"/>
              <w:placeholder>
                <w:docPart w:val="49D87C59E773403A892DBA789CAED259"/>
              </w:placeholder>
              <w:showingPlcHdr/>
              <w15:color w:val="000000"/>
            </w:sdtPr>
            <w:sdtEndPr>
              <w:rPr>
                <w:rStyle w:val="DefaultParagraphFont"/>
                <w:rFonts w:cs="Arial"/>
                <w:szCs w:val="26"/>
              </w:rPr>
            </w:sdtEndPr>
            <w:sdtContent>
              <w:p w14:paraId="03EF043C" w14:textId="235919CD" w:rsidR="004A1D67" w:rsidRPr="00852101" w:rsidRDefault="00BD758D" w:rsidP="00FC2922">
                <w:pPr>
                  <w:pStyle w:val="Bulletlistparagraph"/>
                  <w:numPr>
                    <w:ilvl w:val="0"/>
                    <w:numId w:val="57"/>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330991132"/>
              <w:placeholder>
                <w:docPart w:val="49D87C59E773403A892DBA789CAED259"/>
              </w:placeholder>
              <w:showingPlcHdr/>
              <w15:color w:val="000000"/>
            </w:sdtPr>
            <w:sdtEndPr>
              <w:rPr>
                <w:rStyle w:val="DefaultParagraphFont"/>
                <w:rFonts w:cs="Arial"/>
                <w:szCs w:val="26"/>
              </w:rPr>
            </w:sdtEndPr>
            <w:sdtContent>
              <w:p w14:paraId="03822607" w14:textId="06625A3E" w:rsidR="004A1D67" w:rsidRPr="00852101" w:rsidRDefault="00BD758D" w:rsidP="00FC2922">
                <w:pPr>
                  <w:pStyle w:val="ListParagraph"/>
                  <w:numPr>
                    <w:ilvl w:val="0"/>
                    <w:numId w:val="58"/>
                  </w:numPr>
                  <w:ind w:left="361"/>
                </w:pPr>
                <w:r w:rsidRPr="00852101">
                  <w:rPr>
                    <w:rStyle w:val="PlaceholderText"/>
                    <w:color w:val="auto"/>
                    <w:bdr w:val="single" w:sz="12" w:space="0" w:color="064276" w:themeColor="text1"/>
                  </w:rPr>
                  <w:t>Click or tap here to enter text.</w:t>
                </w:r>
              </w:p>
            </w:sdtContent>
          </w:sdt>
        </w:tc>
      </w:tr>
    </w:tbl>
    <w:p w14:paraId="7A558B05" w14:textId="69CA58B2" w:rsidR="004A1D67" w:rsidRPr="00852101" w:rsidRDefault="004A1D67" w:rsidP="00E5103E">
      <w:pPr>
        <w:pStyle w:val="Heading4"/>
        <w:shd w:val="clear" w:color="auto" w:fill="E9E1E8" w:themeFill="accent6"/>
        <w:rPr>
          <w:rStyle w:val="BodyTextChar"/>
          <w:b/>
          <w:bCs/>
          <w:szCs w:val="26"/>
        </w:rPr>
      </w:pPr>
      <w:r w:rsidRPr="00852101">
        <w:rPr>
          <w:b/>
          <w:bCs/>
        </w:rPr>
        <w:t xml:space="preserve">Strategy </w:t>
      </w:r>
      <w:r w:rsidR="00FC2922" w:rsidRPr="00852101">
        <w:rPr>
          <w:b/>
          <w:bCs/>
        </w:rPr>
        <w:t>3</w:t>
      </w:r>
      <w:r w:rsidRPr="00852101">
        <w:rPr>
          <w:b/>
          <w:bCs/>
        </w:rPr>
        <w:t xml:space="preserve"> title: </w:t>
      </w:r>
      <w:sdt>
        <w:sdtPr>
          <w:rPr>
            <w:rStyle w:val="BodyTextChar"/>
            <w:b/>
            <w:bCs/>
            <w:szCs w:val="26"/>
          </w:rPr>
          <w:alias w:val="Strategy title"/>
          <w:tag w:val="Strategy title"/>
          <w:id w:val="-521391475"/>
          <w:placeholder>
            <w:docPart w:val="68233D011195432D8D921BECCEFCB263"/>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3EC33188" w14:textId="77777777" w:rsidR="004A1D67" w:rsidRPr="00852101" w:rsidRDefault="004A1D67" w:rsidP="004A1D67">
      <w:pPr>
        <w:shd w:val="clear" w:color="auto" w:fill="E9E1E8" w:themeFill="accent6"/>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1539660924"/>
          <w:placeholder>
            <w:docPart w:val="713A31F8E4314667BC33BE9E11183E5A"/>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1A472BE3" w14:textId="77777777" w:rsidR="003843B6" w:rsidRPr="00852101" w:rsidRDefault="004A1D67" w:rsidP="00E970CB">
      <w:pPr>
        <w:spacing w:before="240" w:after="120"/>
        <w:rPr>
          <w:rStyle w:val="BodyTextChar"/>
        </w:rPr>
      </w:pPr>
      <w:r w:rsidRPr="00852101">
        <w:rPr>
          <w:rStyle w:val="BodyTextChar"/>
          <w:b/>
          <w:bCs/>
        </w:rPr>
        <w:t>Strategy categories:</w:t>
      </w:r>
      <w:r w:rsidRPr="00852101">
        <w:rPr>
          <w:rStyle w:val="BodyTextChar"/>
        </w:rPr>
        <w:t xml:space="preserve"> Select which categories pertain to this strategy</w:t>
      </w:r>
    </w:p>
    <w:p w14:paraId="3A6DE98F" w14:textId="77777777" w:rsidR="00B04FCB" w:rsidRPr="00852101" w:rsidRDefault="00A01661" w:rsidP="00B04FCB">
      <w:pPr>
        <w:spacing w:before="120" w:after="120"/>
        <w:rPr>
          <w:rStyle w:val="BodyTextChar"/>
        </w:rPr>
      </w:pPr>
      <w:sdt>
        <w:sdtPr>
          <w:rPr>
            <w:rStyle w:val="BodyTextChar"/>
          </w:rPr>
          <w:alias w:val="Sponsor CIE strategy checkbox"/>
          <w:tag w:val="Sponsor CIE strategy checkbox"/>
          <w:id w:val="2013340840"/>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 Sponsor CIE</w:t>
      </w:r>
      <w:r w:rsidR="00B04FCB">
        <w:rPr>
          <w:rStyle w:val="BodyTextChar"/>
        </w:rPr>
        <w:t xml:space="preserve">      </w:t>
      </w:r>
      <w:sdt>
        <w:sdtPr>
          <w:rPr>
            <w:rStyle w:val="BodyTextChar"/>
          </w:rPr>
          <w:alias w:val="Enhancements strategy checkbox"/>
          <w:tag w:val="Enhancements strategy checkbox"/>
          <w:id w:val="-2018454057"/>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2: Enhancements</w:t>
      </w:r>
      <w:r w:rsidR="00B04FCB">
        <w:rPr>
          <w:rStyle w:val="BodyTextChar"/>
        </w:rPr>
        <w:t xml:space="preserve">      </w:t>
      </w:r>
      <w:sdt>
        <w:sdtPr>
          <w:rPr>
            <w:rStyle w:val="BodyTextChar"/>
          </w:rPr>
          <w:alias w:val="Integration strategy checkbox"/>
          <w:tag w:val="Integration strategy checkbox"/>
          <w:id w:val="360332685"/>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3: Integration</w:t>
      </w:r>
      <w:r w:rsidR="00B04FCB">
        <w:rPr>
          <w:rStyle w:val="BodyTextChar"/>
        </w:rPr>
        <w:t xml:space="preserve">      </w:t>
      </w:r>
      <w:sdt>
        <w:sdtPr>
          <w:rPr>
            <w:rStyle w:val="BodyTextChar"/>
          </w:rPr>
          <w:alias w:val="TA/training strategy checkbox"/>
          <w:tag w:val="TA/training strategy checkbox"/>
          <w:id w:val="-1375226683"/>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4: TA/training</w:t>
      </w:r>
    </w:p>
    <w:p w14:paraId="25A5D975" w14:textId="77777777" w:rsidR="00B04FCB" w:rsidRPr="00852101" w:rsidRDefault="00A01661" w:rsidP="00B04FCB">
      <w:pPr>
        <w:spacing w:before="120" w:after="120"/>
        <w:rPr>
          <w:rStyle w:val="BodyTextChar"/>
        </w:rPr>
      </w:pPr>
      <w:sdt>
        <w:sdtPr>
          <w:rPr>
            <w:rStyle w:val="BodyTextChar"/>
          </w:rPr>
          <w:alias w:val="Clinical/CBO referrals strategy checkbox"/>
          <w:tag w:val="Clinical/CBO referrals strategy checkbox"/>
          <w:id w:val="1577321709"/>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5: Clinical/CBO referrals</w:t>
      </w:r>
      <w:r w:rsidR="00B04FCB">
        <w:rPr>
          <w:rStyle w:val="BodyTextChar"/>
        </w:rPr>
        <w:t xml:space="preserve">      </w:t>
      </w:r>
      <w:sdt>
        <w:sdtPr>
          <w:rPr>
            <w:rStyle w:val="BodyTextChar"/>
          </w:rPr>
          <w:alias w:val="Support HRSN strategy checkbox"/>
          <w:tag w:val="Support HRSN strategy checkbox"/>
          <w:id w:val="1208146855"/>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6: Support HRSN</w:t>
      </w:r>
      <w:r w:rsidR="00B04FCB">
        <w:rPr>
          <w:rStyle w:val="BodyTextChar"/>
        </w:rPr>
        <w:t xml:space="preserve">      </w:t>
      </w:r>
      <w:sdt>
        <w:sdtPr>
          <w:rPr>
            <w:rStyle w:val="BodyTextChar"/>
          </w:rPr>
          <w:alias w:val="Financial support strategy checkbox"/>
          <w:tag w:val="Financial support strategy checkbox"/>
          <w:id w:val="171390939"/>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7: Financial support</w:t>
      </w:r>
    </w:p>
    <w:p w14:paraId="6694346B" w14:textId="77777777" w:rsidR="00B04FCB" w:rsidRDefault="00A01661" w:rsidP="00B04FCB">
      <w:pPr>
        <w:spacing w:before="120" w:after="120"/>
        <w:rPr>
          <w:rStyle w:val="BodyTextChar"/>
        </w:rPr>
      </w:pPr>
      <w:sdt>
        <w:sdtPr>
          <w:rPr>
            <w:rStyle w:val="BodyTextChar"/>
          </w:rPr>
          <w:alias w:val="Payments strategy checkbox"/>
          <w:tag w:val="Payments strategy checkbox"/>
          <w:id w:val="653258087"/>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8: Payments</w:t>
      </w:r>
      <w:r w:rsidR="00B04FCB">
        <w:rPr>
          <w:rStyle w:val="BodyTextChar"/>
        </w:rPr>
        <w:t xml:space="preserve">      </w:t>
      </w:r>
      <w:sdt>
        <w:sdtPr>
          <w:rPr>
            <w:rStyle w:val="BodyTextChar"/>
          </w:rPr>
          <w:alias w:val="Contract requirements strategy checkbox"/>
          <w:tag w:val="Contract requirements strategy checkbox"/>
          <w:id w:val="48197822"/>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9: Contract requirements</w:t>
      </w:r>
      <w:r w:rsidR="00B04FCB">
        <w:rPr>
          <w:rStyle w:val="BodyTextChar"/>
        </w:rPr>
        <w:t xml:space="preserve">      </w:t>
      </w:r>
      <w:sdt>
        <w:sdtPr>
          <w:rPr>
            <w:rStyle w:val="BodyTextChar"/>
          </w:rPr>
          <w:alias w:val="Track use strategy checkbox"/>
          <w:tag w:val="Track use strategy checkbox"/>
          <w:id w:val="-170491501"/>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0: Track use</w:t>
      </w:r>
    </w:p>
    <w:p w14:paraId="5EABE1AF" w14:textId="77777777" w:rsidR="00B04FCB" w:rsidRPr="00852101" w:rsidRDefault="00A01661" w:rsidP="00B04FCB">
      <w:pPr>
        <w:spacing w:before="120" w:after="120"/>
        <w:rPr>
          <w:rStyle w:val="BodyTextChar"/>
        </w:rPr>
      </w:pPr>
      <w:sdt>
        <w:sdtPr>
          <w:rPr>
            <w:rStyle w:val="BodyTextChar"/>
          </w:rPr>
          <w:alias w:val="Outreach/education strategy checkbox"/>
          <w:tag w:val="Outreach/education strategy checkbox"/>
          <w:id w:val="1306042923"/>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1: Outreach/education</w:t>
      </w:r>
      <w:r w:rsidR="00B04FCB">
        <w:rPr>
          <w:rStyle w:val="BodyTextChar"/>
        </w:rPr>
        <w:t xml:space="preserve">      </w:t>
      </w:r>
      <w:sdt>
        <w:sdtPr>
          <w:rPr>
            <w:rStyle w:val="BodyTextChar"/>
          </w:rPr>
          <w:alias w:val="Convenings strategy checkbox"/>
          <w:tag w:val="Convenings strategy checkbox"/>
          <w:id w:val="-1125923458"/>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2: Convenings</w:t>
      </w:r>
      <w:r w:rsidR="00B04FCB">
        <w:rPr>
          <w:rStyle w:val="BodyTextChar"/>
        </w:rPr>
        <w:t xml:space="preserve">      </w:t>
      </w:r>
      <w:sdt>
        <w:sdtPr>
          <w:rPr>
            <w:rStyle w:val="BodyTextChar"/>
          </w:rPr>
          <w:alias w:val="Governance strategy checkbox"/>
          <w:tag w:val="Governance strategy checkbox"/>
          <w:id w:val="-837770847"/>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3: Governance</w:t>
      </w:r>
    </w:p>
    <w:p w14:paraId="02FDD73C" w14:textId="77777777" w:rsidR="00B04FCB" w:rsidRPr="00852101" w:rsidRDefault="00A01661" w:rsidP="00B04FCB">
      <w:pPr>
        <w:spacing w:before="120" w:after="120"/>
        <w:rPr>
          <w:rStyle w:val="BodyTextChar"/>
        </w:rPr>
      </w:pPr>
      <w:sdt>
        <w:sdtPr>
          <w:rPr>
            <w:rStyle w:val="BodyTextChar"/>
          </w:rPr>
          <w:alias w:val="Other (adoption/use) strategy checkbox"/>
          <w:tag w:val="Other (adoption/use) strategy checkbox"/>
          <w:id w:val="286866457"/>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 xml:space="preserve">14: Other (adoption/use): </w:t>
      </w:r>
      <w:sdt>
        <w:sdtPr>
          <w:rPr>
            <w:rStyle w:val="BodyTextChar"/>
          </w:rPr>
          <w:alias w:val="Other strategy category (adoption/use)"/>
          <w:tag w:val="Other strategy category (adoption/use)"/>
          <w:id w:val="-386187509"/>
          <w:placeholder>
            <w:docPart w:val="AF4E566C96694EA4AAAAEAB095268D1F"/>
          </w:placeholder>
          <w:showingPlcHdr/>
          <w15:color w:val="000000"/>
        </w:sdtPr>
        <w:sdtEndPr>
          <w:rPr>
            <w:rStyle w:val="BodyTextChar"/>
          </w:rPr>
        </w:sdtEndPr>
        <w:sdtContent>
          <w:r w:rsidR="00B04FCB" w:rsidRPr="00852101">
            <w:rPr>
              <w:rStyle w:val="PlaceholderText"/>
              <w:color w:val="auto"/>
              <w:bdr w:val="single" w:sz="12" w:space="0" w:color="064276" w:themeColor="text1"/>
            </w:rPr>
            <w:t>Click or tap here to enter text.</w:t>
          </w:r>
        </w:sdtContent>
      </w:sdt>
    </w:p>
    <w:p w14:paraId="5F36D869" w14:textId="77777777" w:rsidR="00B04FCB" w:rsidRPr="00852101" w:rsidRDefault="00A01661" w:rsidP="00B04FCB">
      <w:pPr>
        <w:spacing w:before="120" w:after="120"/>
        <w:rPr>
          <w:rStyle w:val="BodyTextChar"/>
        </w:rPr>
      </w:pPr>
      <w:sdt>
        <w:sdtPr>
          <w:rPr>
            <w:rStyle w:val="BodyTextChar"/>
          </w:rPr>
          <w:alias w:val="Other (SDOH data) strategy checkbox"/>
          <w:tag w:val="Other (SDOH data) strategy checkbox"/>
          <w:id w:val="-331684911"/>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 xml:space="preserve">15: Other (SDOH data): </w:t>
      </w:r>
      <w:sdt>
        <w:sdtPr>
          <w:rPr>
            <w:rStyle w:val="BodyTextChar"/>
          </w:rPr>
          <w:alias w:val="Other strategy category (SDOH data)"/>
          <w:tag w:val="Other strategy category (SDOH data)"/>
          <w:id w:val="558671752"/>
          <w:placeholder>
            <w:docPart w:val="C8E0B3D0935946A688498219649EF7D9"/>
          </w:placeholder>
          <w:showingPlcHdr/>
          <w15:color w:val="000000"/>
        </w:sdtPr>
        <w:sdtEndPr>
          <w:rPr>
            <w:rStyle w:val="BodyTextChar"/>
          </w:rPr>
        </w:sdtEndPr>
        <w:sdtContent>
          <w:r w:rsidR="00B04FCB" w:rsidRPr="00852101">
            <w:rPr>
              <w:rStyle w:val="PlaceholderText"/>
              <w:color w:val="auto"/>
              <w:bdr w:val="single" w:sz="12" w:space="0" w:color="064276" w:themeColor="text1"/>
            </w:rPr>
            <w:t>Click or tap here to enter text.</w:t>
          </w:r>
        </w:sdtContent>
      </w:sdt>
    </w:p>
    <w:p w14:paraId="3E3B0DB9" w14:textId="77777777" w:rsidR="004A1D67" w:rsidRPr="00852101" w:rsidRDefault="004A1D67" w:rsidP="008750C1">
      <w:pPr>
        <w:spacing w:before="240"/>
        <w:rPr>
          <w:rFonts w:cs="Calibri"/>
          <w:b/>
          <w:bCs/>
          <w:szCs w:val="22"/>
        </w:rPr>
      </w:pPr>
      <w:r w:rsidRPr="00852101">
        <w:rPr>
          <w:rStyle w:val="BodyTextChar"/>
          <w:b/>
          <w:bCs/>
        </w:rPr>
        <w:t xml:space="preserve">Strategy status: </w:t>
      </w:r>
    </w:p>
    <w:p w14:paraId="7A8A4EE4" w14:textId="77777777" w:rsidR="004A1D67" w:rsidRPr="00852101" w:rsidRDefault="00A01661" w:rsidP="004A1D67">
      <w:pPr>
        <w:spacing w:before="120"/>
      </w:pPr>
      <w:sdt>
        <w:sdtPr>
          <w:alias w:val="Ongoing status checkbox"/>
          <w:tag w:val="Ongoing status checkbox"/>
          <w:id w:val="1298715210"/>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Ongoing             </w:t>
      </w:r>
      <w:sdt>
        <w:sdtPr>
          <w:alias w:val="New status checkbox"/>
          <w:tag w:val="New status checkbox"/>
          <w:id w:val="-853794430"/>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New             </w:t>
      </w:r>
      <w:sdt>
        <w:sdtPr>
          <w:alias w:val="Paused status checkbox"/>
          <w:tag w:val="Paused status checkbox"/>
          <w:id w:val="-923251787"/>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Paused             </w:t>
      </w:r>
      <w:sdt>
        <w:sdtPr>
          <w:alias w:val="Revised status checkbox"/>
          <w:tag w:val="Revised status checkbox"/>
          <w:id w:val="-1057391906"/>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Revised             </w:t>
      </w:r>
      <w:sdt>
        <w:sdtPr>
          <w:alias w:val="Completed status checkbox"/>
          <w:tag w:val="Completed status checkbox"/>
          <w:id w:val="-67508394"/>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Completed</w:t>
      </w:r>
    </w:p>
    <w:p w14:paraId="2701751E" w14:textId="77777777" w:rsidR="004A1D67" w:rsidRPr="00852101" w:rsidRDefault="00A01661" w:rsidP="004A1D67">
      <w:pPr>
        <w:spacing w:before="120"/>
      </w:pPr>
      <w:sdt>
        <w:sdtPr>
          <w:alias w:val="Ended/retired/stopped status checkbox"/>
          <w:tag w:val="Ended/retired/stopped status checkbox"/>
          <w:id w:val="1153257170"/>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Ended/retired/stopped</w:t>
      </w:r>
    </w:p>
    <w:p w14:paraId="7DF6D623" w14:textId="77777777" w:rsidR="004A1D67" w:rsidRPr="00852101" w:rsidRDefault="004A1D67" w:rsidP="004A1D67">
      <w:pPr>
        <w:spacing w:before="240"/>
        <w:rPr>
          <w:b/>
          <w:bCs/>
        </w:rPr>
      </w:pPr>
      <w:r w:rsidRPr="00852101">
        <w:rPr>
          <w:b/>
          <w:bCs/>
        </w:rPr>
        <w:t>Provider types supported with this strategy:</w:t>
      </w:r>
    </w:p>
    <w:p w14:paraId="0181FF8B" w14:textId="77777777" w:rsidR="004A1D67" w:rsidRPr="00852101" w:rsidRDefault="00A01661" w:rsidP="004A1D67">
      <w:pPr>
        <w:spacing w:before="120"/>
      </w:pPr>
      <w:sdt>
        <w:sdtPr>
          <w:alias w:val="Across provider types checkbox"/>
          <w:tag w:val="Across provider types checkbox"/>
          <w:id w:val="640627407"/>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Across provider types </w:t>
      </w:r>
      <w:r w:rsidR="004A1D67" w:rsidRPr="00852101">
        <w:rPr>
          <w:b/>
          <w:bCs/>
        </w:rPr>
        <w:t>OR</w:t>
      </w:r>
      <w:r w:rsidR="004A1D67" w:rsidRPr="00852101">
        <w:t xml:space="preserve"> specific to: </w:t>
      </w:r>
    </w:p>
    <w:p w14:paraId="733530AA" w14:textId="77777777" w:rsidR="004A1D67" w:rsidRPr="00852101" w:rsidRDefault="00A01661" w:rsidP="004A1D67">
      <w:pPr>
        <w:spacing w:before="120"/>
      </w:pPr>
      <w:sdt>
        <w:sdtPr>
          <w:alias w:val="Physical health checkbox"/>
          <w:tag w:val="Physical health checkbox"/>
          <w:id w:val="-2088911913"/>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Physical health             </w:t>
      </w:r>
      <w:sdt>
        <w:sdtPr>
          <w:alias w:val="Oral health checkbox"/>
          <w:tag w:val="Oral health checkbox"/>
          <w:id w:val="-1653590010"/>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Oral health             </w:t>
      </w:r>
      <w:sdt>
        <w:sdtPr>
          <w:alias w:val="Behavioral health checkbox"/>
          <w:tag w:val="Behavioral health checkbox"/>
          <w:id w:val="2121180488"/>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Behavioral health             </w:t>
      </w:r>
      <w:sdt>
        <w:sdtPr>
          <w:alias w:val="CBOs checkbox"/>
          <w:tag w:val="CBOs checkbox"/>
          <w:id w:val="592820082"/>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CBOs</w:t>
      </w:r>
    </w:p>
    <w:p w14:paraId="5A98DA4D" w14:textId="77777777" w:rsidR="004A1D67" w:rsidRPr="00852101" w:rsidRDefault="00A01661" w:rsidP="004A1D67">
      <w:pPr>
        <w:spacing w:before="120"/>
      </w:pPr>
      <w:sdt>
        <w:sdtPr>
          <w:alias w:val="Social services checkbox"/>
          <w:tag w:val="Social services checkbox"/>
          <w:id w:val="-426499363"/>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Social services             </w:t>
      </w:r>
    </w:p>
    <w:p w14:paraId="34FB9A9C" w14:textId="77777777" w:rsidR="004A1D67" w:rsidRPr="00852101" w:rsidRDefault="004A1D67" w:rsidP="004A1D67">
      <w:pPr>
        <w:spacing w:before="240"/>
      </w:pPr>
      <w:r w:rsidRPr="00852101">
        <w:rPr>
          <w:b/>
          <w:bCs/>
        </w:rPr>
        <w:t xml:space="preserve">Progress </w:t>
      </w:r>
      <w:r w:rsidRPr="00852101">
        <w:t>(including previous year accomplishments/successes and challenges with this strategy):</w:t>
      </w:r>
    </w:p>
    <w:p w14:paraId="336715F5" w14:textId="77777777" w:rsidR="004A1D67" w:rsidRPr="00852101" w:rsidRDefault="00A01661" w:rsidP="004A1D67">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rStyle w:val="BodyTextChar"/>
        </w:rPr>
      </w:pPr>
      <w:sdt>
        <w:sdtPr>
          <w:rPr>
            <w:rStyle w:val="BodyTextChar"/>
          </w:rPr>
          <w:alias w:val="Strategy progress"/>
          <w:tag w:val="Strategy progress"/>
          <w:id w:val="-1175031654"/>
          <w:placeholder>
            <w:docPart w:val="804B7DDC64634544B3BA12D3AAF13438"/>
          </w:placeholder>
          <w:showingPlcHdr/>
          <w15:color w:val="000000"/>
        </w:sdtPr>
        <w:sdtEndPr>
          <w:rPr>
            <w:rStyle w:val="DefaultParagraphFont"/>
            <w:rFonts w:cs="Arial"/>
            <w:b/>
            <w:bCs/>
            <w:szCs w:val="26"/>
          </w:rPr>
        </w:sdtEndPr>
        <w:sdtContent>
          <w:r w:rsidR="004A1D67" w:rsidRPr="00852101">
            <w:rPr>
              <w:rStyle w:val="PlaceholderText"/>
              <w:color w:val="auto"/>
            </w:rPr>
            <w:t>Click or tap here to enter text.</w:t>
          </w:r>
        </w:sdtContent>
      </w:sdt>
      <w:r w:rsidR="004A1D67" w:rsidRPr="00852101">
        <w:rPr>
          <w:rStyle w:val="BodyTextChar"/>
        </w:rPr>
        <w:t xml:space="preserve">  </w:t>
      </w:r>
    </w:p>
    <w:p w14:paraId="14C23631" w14:textId="77777777" w:rsidR="004A1D67" w:rsidRPr="00852101" w:rsidRDefault="004A1D67" w:rsidP="004A1D67">
      <w:pPr>
        <w:spacing w:before="240"/>
        <w:rPr>
          <w:b/>
          <w:bCs/>
        </w:rPr>
      </w:pPr>
      <w:r w:rsidRPr="00852101">
        <w:t>(Optional)</w:t>
      </w:r>
      <w:r w:rsidRPr="00852101">
        <w:rPr>
          <w:b/>
          <w:bCs/>
        </w:rPr>
        <w:t xml:space="preserve"> Overview of 2026-29 plans for this strategy: </w:t>
      </w:r>
    </w:p>
    <w:p w14:paraId="79A5B5A3" w14:textId="77777777" w:rsidR="004A1D67" w:rsidRPr="00852101" w:rsidRDefault="00A01661" w:rsidP="004A1D67">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b/>
          <w:bCs/>
        </w:rPr>
      </w:pPr>
      <w:sdt>
        <w:sdtPr>
          <w:rPr>
            <w:rStyle w:val="BodyTextChar"/>
          </w:rPr>
          <w:alias w:val="Overview of plans"/>
          <w:tag w:val="Overview of plans"/>
          <w:id w:val="412366777"/>
          <w:placeholder>
            <w:docPart w:val="486FBDFCDFFA4F719E90A63964583BCB"/>
          </w:placeholder>
          <w:showingPlcHdr/>
          <w15:color w:val="000000"/>
        </w:sdtPr>
        <w:sdtEndPr>
          <w:rPr>
            <w:rStyle w:val="DefaultParagraphFont"/>
            <w:rFonts w:cs="Arial"/>
            <w:b/>
            <w:bCs/>
            <w:szCs w:val="26"/>
          </w:rPr>
        </w:sdtEndPr>
        <w:sdtContent>
          <w:r w:rsidR="004A1D67" w:rsidRPr="00852101">
            <w:rPr>
              <w:rStyle w:val="PlaceholderText"/>
              <w:color w:val="auto"/>
            </w:rPr>
            <w:t>Click or tap here to enter text.</w:t>
          </w:r>
        </w:sdtContent>
      </w:sdt>
      <w:r w:rsidR="004A1D67" w:rsidRPr="00852101">
        <w:rPr>
          <w:rStyle w:val="BodyTextChar"/>
        </w:rPr>
        <w:t xml:space="preserve">  </w:t>
      </w:r>
    </w:p>
    <w:p w14:paraId="65362520" w14:textId="77777777" w:rsidR="004A1D67" w:rsidRPr="00852101" w:rsidRDefault="004A1D67" w:rsidP="004A1D67">
      <w:pPr>
        <w:spacing w:before="240" w:after="120"/>
        <w:ind w:left="540"/>
        <w:rPr>
          <w:b/>
          <w:bCs/>
        </w:rPr>
      </w:pPr>
      <w:r w:rsidRPr="00852101">
        <w:rPr>
          <w:b/>
          <w:bCs/>
        </w:rPr>
        <w:t>Planned activities and milestones</w:t>
      </w:r>
    </w:p>
    <w:p w14:paraId="693B20A7" w14:textId="77777777" w:rsidR="004A1D67" w:rsidRPr="00852101" w:rsidRDefault="004A1D67" w:rsidP="004A1D67">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Look w:val="0620" w:firstRow="1" w:lastRow="0" w:firstColumn="0" w:lastColumn="0" w:noHBand="1" w:noVBand="1"/>
        <w:tblCaption w:val="SDOH strategy (supporting providers) planned activities and milestones"/>
        <w:tblDescription w:val="This table is used to list planned activities and milestones relating to a CCO's Health IT Roadmap SDOH strategy supporting providers. The first column is to list planned activities, and the second column is to list planned milestones. "/>
      </w:tblPr>
      <w:tblGrid>
        <w:gridCol w:w="5035"/>
        <w:gridCol w:w="5035"/>
      </w:tblGrid>
      <w:tr w:rsidR="004A1D67" w:rsidRPr="00852101" w14:paraId="66813F80" w14:textId="77777777" w:rsidTr="00504879">
        <w:trPr>
          <w:trHeight w:val="432"/>
          <w:tblHeader/>
        </w:trPr>
        <w:tc>
          <w:tcPr>
            <w:tcW w:w="2500" w:type="pct"/>
            <w:shd w:val="clear" w:color="auto" w:fill="752E71" w:themeFill="text2"/>
            <w:vAlign w:val="center"/>
          </w:tcPr>
          <w:p w14:paraId="1C609351" w14:textId="77777777" w:rsidR="004A1D67" w:rsidRPr="00852101" w:rsidRDefault="004A1D67">
            <w:pPr>
              <w:spacing w:before="0" w:line="240" w:lineRule="auto"/>
              <w:ind w:left="0"/>
              <w:rPr>
                <w:b/>
                <w:bCs/>
                <w:color w:val="FFFFFF" w:themeColor="background1"/>
                <w:sz w:val="28"/>
                <w:szCs w:val="28"/>
              </w:rPr>
            </w:pPr>
            <w:r w:rsidRPr="00852101">
              <w:rPr>
                <w:b/>
                <w:bCs/>
                <w:color w:val="FFFFFF" w:themeColor="background1"/>
                <w:sz w:val="28"/>
                <w:szCs w:val="28"/>
              </w:rPr>
              <w:lastRenderedPageBreak/>
              <w:t>Planned activities</w:t>
            </w:r>
          </w:p>
        </w:tc>
        <w:tc>
          <w:tcPr>
            <w:tcW w:w="2500" w:type="pct"/>
            <w:shd w:val="clear" w:color="auto" w:fill="752E71" w:themeFill="text2"/>
            <w:vAlign w:val="center"/>
          </w:tcPr>
          <w:p w14:paraId="40004C70" w14:textId="77777777" w:rsidR="004A1D67" w:rsidRPr="00852101" w:rsidRDefault="004A1D67">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4A1D67" w:rsidRPr="00852101" w14:paraId="57B1FEDF" w14:textId="77777777" w:rsidTr="00504879">
        <w:trPr>
          <w:tblHeader/>
        </w:trPr>
        <w:tc>
          <w:tcPr>
            <w:tcW w:w="2500" w:type="pct"/>
          </w:tcPr>
          <w:sdt>
            <w:sdtPr>
              <w:rPr>
                <w:rStyle w:val="BodyTextChar"/>
              </w:rPr>
              <w:alias w:val="Strategy planned activities"/>
              <w:tag w:val="Strategy planned activities"/>
              <w:id w:val="17817883"/>
              <w:placeholder>
                <w:docPart w:val="486FBDFCDFFA4F719E90A63964583BCB"/>
              </w:placeholder>
              <w:showingPlcHdr/>
              <w15:color w:val="000000"/>
            </w:sdtPr>
            <w:sdtEndPr>
              <w:rPr>
                <w:rStyle w:val="DefaultParagraphFont"/>
                <w:rFonts w:cs="Arial"/>
                <w:szCs w:val="26"/>
              </w:rPr>
            </w:sdtEndPr>
            <w:sdtContent>
              <w:p w14:paraId="076DF10A" w14:textId="56476FE0" w:rsidR="004A1D67" w:rsidRPr="00852101" w:rsidRDefault="00BD758D" w:rsidP="00FC2922">
                <w:pPr>
                  <w:pStyle w:val="Bulletlistparagraph"/>
                  <w:numPr>
                    <w:ilvl w:val="0"/>
                    <w:numId w:val="59"/>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1187795048"/>
              <w:placeholder>
                <w:docPart w:val="486FBDFCDFFA4F719E90A63964583BCB"/>
              </w:placeholder>
              <w:showingPlcHdr/>
              <w15:color w:val="000000"/>
            </w:sdtPr>
            <w:sdtEndPr>
              <w:rPr>
                <w:rStyle w:val="DefaultParagraphFont"/>
                <w:rFonts w:cs="Arial"/>
                <w:szCs w:val="26"/>
              </w:rPr>
            </w:sdtEndPr>
            <w:sdtContent>
              <w:p w14:paraId="1FC4B073" w14:textId="2AE95B30" w:rsidR="004A1D67" w:rsidRPr="00852101" w:rsidRDefault="00BD758D" w:rsidP="00FC2922">
                <w:pPr>
                  <w:pStyle w:val="ListParagraph"/>
                  <w:numPr>
                    <w:ilvl w:val="0"/>
                    <w:numId w:val="60"/>
                  </w:numPr>
                  <w:ind w:left="361"/>
                </w:pPr>
                <w:r w:rsidRPr="00852101">
                  <w:rPr>
                    <w:rStyle w:val="PlaceholderText"/>
                    <w:color w:val="auto"/>
                    <w:bdr w:val="single" w:sz="12" w:space="0" w:color="064276" w:themeColor="text1"/>
                  </w:rPr>
                  <w:t>Click or tap here to enter text.</w:t>
                </w:r>
              </w:p>
            </w:sdtContent>
          </w:sdt>
        </w:tc>
      </w:tr>
    </w:tbl>
    <w:p w14:paraId="5D49A99E" w14:textId="18FD642E" w:rsidR="004A1D67" w:rsidRPr="00852101" w:rsidRDefault="004A1D67" w:rsidP="00E5103E">
      <w:pPr>
        <w:pStyle w:val="Heading4"/>
        <w:shd w:val="clear" w:color="auto" w:fill="E9E1E8" w:themeFill="accent6"/>
        <w:rPr>
          <w:rStyle w:val="BodyTextChar"/>
          <w:b/>
          <w:bCs/>
          <w:szCs w:val="26"/>
        </w:rPr>
      </w:pPr>
      <w:r w:rsidRPr="00852101">
        <w:rPr>
          <w:b/>
          <w:bCs/>
        </w:rPr>
        <w:t xml:space="preserve">Strategy </w:t>
      </w:r>
      <w:r w:rsidR="00FC2922" w:rsidRPr="00852101">
        <w:rPr>
          <w:b/>
          <w:bCs/>
        </w:rPr>
        <w:t>4</w:t>
      </w:r>
      <w:r w:rsidRPr="00852101">
        <w:rPr>
          <w:b/>
          <w:bCs/>
        </w:rPr>
        <w:t xml:space="preserve"> title: </w:t>
      </w:r>
      <w:sdt>
        <w:sdtPr>
          <w:rPr>
            <w:rStyle w:val="BodyTextChar"/>
            <w:b/>
            <w:bCs/>
            <w:szCs w:val="26"/>
          </w:rPr>
          <w:alias w:val="Strategy title"/>
          <w:tag w:val="Strategy title"/>
          <w:id w:val="1072231357"/>
          <w:placeholder>
            <w:docPart w:val="3F524F2D89EF4879A11A1DEDE584CF25"/>
          </w:placeholder>
          <w:showingPlcHdr/>
          <w15:color w:val="000000"/>
        </w:sdtPr>
        <w:sdtEndPr>
          <w:rPr>
            <w:rStyle w:val="DefaultParagraphFont"/>
            <w:rFonts w:cstheme="majorBidi"/>
          </w:rPr>
        </w:sdtEndPr>
        <w:sdtContent>
          <w:r w:rsidRPr="00852101">
            <w:rPr>
              <w:rStyle w:val="PlaceholderText"/>
              <w:b/>
              <w:bCs/>
              <w:color w:val="auto"/>
              <w:bdr w:val="single" w:sz="12" w:space="0" w:color="064276" w:themeColor="text1"/>
            </w:rPr>
            <w:t>Click or tap here to enter text.</w:t>
          </w:r>
        </w:sdtContent>
      </w:sdt>
    </w:p>
    <w:p w14:paraId="6DFD0AA8" w14:textId="77777777" w:rsidR="004A1D67" w:rsidRPr="00852101" w:rsidRDefault="004A1D67" w:rsidP="004A1D67">
      <w:pPr>
        <w:shd w:val="clear" w:color="auto" w:fill="E9E1E8" w:themeFill="accent6"/>
        <w:spacing w:before="120"/>
        <w:rPr>
          <w:rStyle w:val="BodyTextChar"/>
          <w:szCs w:val="26"/>
        </w:rPr>
      </w:pPr>
      <w:r w:rsidRPr="00852101">
        <w:rPr>
          <w:rStyle w:val="BodyTextChar"/>
          <w:szCs w:val="26"/>
        </w:rPr>
        <w:t xml:space="preserve">Brief description: </w:t>
      </w:r>
      <w:sdt>
        <w:sdtPr>
          <w:rPr>
            <w:rStyle w:val="BodyTextChar"/>
            <w:szCs w:val="26"/>
          </w:rPr>
          <w:alias w:val="Strategy description"/>
          <w:tag w:val="Strategy description"/>
          <w:id w:val="-49537541"/>
          <w:placeholder>
            <w:docPart w:val="BDA81C6336C24078B126E4CF34FFA987"/>
          </w:placeholder>
          <w:showingPlcHdr/>
          <w15:color w:val="000000"/>
        </w:sdtPr>
        <w:sdtEndPr>
          <w:rPr>
            <w:rStyle w:val="DefaultParagraphFont"/>
            <w:rFonts w:cs="Arial"/>
          </w:rPr>
        </w:sdtEndPr>
        <w:sdtContent>
          <w:r w:rsidRPr="00852101">
            <w:rPr>
              <w:rStyle w:val="PlaceholderText"/>
              <w:color w:val="auto"/>
              <w:bdr w:val="single" w:sz="12" w:space="0" w:color="064276" w:themeColor="text1"/>
            </w:rPr>
            <w:t>Click or tap here to enter text.</w:t>
          </w:r>
        </w:sdtContent>
      </w:sdt>
    </w:p>
    <w:p w14:paraId="28D055C7" w14:textId="77777777" w:rsidR="003843B6" w:rsidRPr="00852101" w:rsidRDefault="004A1D67" w:rsidP="00E970CB">
      <w:pPr>
        <w:spacing w:before="240" w:after="120"/>
        <w:rPr>
          <w:rStyle w:val="BodyTextChar"/>
        </w:rPr>
      </w:pPr>
      <w:r w:rsidRPr="00852101">
        <w:rPr>
          <w:rStyle w:val="BodyTextChar"/>
          <w:b/>
          <w:bCs/>
        </w:rPr>
        <w:t>Strategy categories:</w:t>
      </w:r>
      <w:r w:rsidRPr="00852101">
        <w:rPr>
          <w:rStyle w:val="BodyTextChar"/>
        </w:rPr>
        <w:t xml:space="preserve"> Select which categories pertain to this strategy</w:t>
      </w:r>
    </w:p>
    <w:p w14:paraId="2C56B8F5" w14:textId="77777777" w:rsidR="00B04FCB" w:rsidRPr="00852101" w:rsidRDefault="00A01661" w:rsidP="00B04FCB">
      <w:pPr>
        <w:spacing w:before="120" w:after="120"/>
        <w:rPr>
          <w:rStyle w:val="BodyTextChar"/>
        </w:rPr>
      </w:pPr>
      <w:sdt>
        <w:sdtPr>
          <w:rPr>
            <w:rStyle w:val="BodyTextChar"/>
          </w:rPr>
          <w:alias w:val="Sponsor CIE strategy checkbox"/>
          <w:tag w:val="Sponsor CIE strategy checkbox"/>
          <w:id w:val="959533111"/>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 Sponsor CIE</w:t>
      </w:r>
      <w:r w:rsidR="00B04FCB">
        <w:rPr>
          <w:rStyle w:val="BodyTextChar"/>
        </w:rPr>
        <w:t xml:space="preserve">      </w:t>
      </w:r>
      <w:sdt>
        <w:sdtPr>
          <w:rPr>
            <w:rStyle w:val="BodyTextChar"/>
          </w:rPr>
          <w:alias w:val="Enhancements strategy checkbox"/>
          <w:tag w:val="Enhancements strategy checkbox"/>
          <w:id w:val="-1642878635"/>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2: Enhancements</w:t>
      </w:r>
      <w:r w:rsidR="00B04FCB">
        <w:rPr>
          <w:rStyle w:val="BodyTextChar"/>
        </w:rPr>
        <w:t xml:space="preserve">      </w:t>
      </w:r>
      <w:sdt>
        <w:sdtPr>
          <w:rPr>
            <w:rStyle w:val="BodyTextChar"/>
          </w:rPr>
          <w:alias w:val="Integration strategy checkbox"/>
          <w:tag w:val="Integration strategy checkbox"/>
          <w:id w:val="2022128662"/>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3: Integration</w:t>
      </w:r>
      <w:r w:rsidR="00B04FCB">
        <w:rPr>
          <w:rStyle w:val="BodyTextChar"/>
        </w:rPr>
        <w:t xml:space="preserve">      </w:t>
      </w:r>
      <w:sdt>
        <w:sdtPr>
          <w:rPr>
            <w:rStyle w:val="BodyTextChar"/>
          </w:rPr>
          <w:alias w:val="TA/training strategy checkbox"/>
          <w:tag w:val="TA/training strategy checkbox"/>
          <w:id w:val="2076544950"/>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4: TA/training</w:t>
      </w:r>
    </w:p>
    <w:p w14:paraId="160261E1" w14:textId="77777777" w:rsidR="00B04FCB" w:rsidRPr="00852101" w:rsidRDefault="00A01661" w:rsidP="00B04FCB">
      <w:pPr>
        <w:spacing w:before="120" w:after="120"/>
        <w:rPr>
          <w:rStyle w:val="BodyTextChar"/>
        </w:rPr>
      </w:pPr>
      <w:sdt>
        <w:sdtPr>
          <w:rPr>
            <w:rStyle w:val="BodyTextChar"/>
          </w:rPr>
          <w:alias w:val="Clinical/CBO referrals strategy checkbox"/>
          <w:tag w:val="Clinical/CBO referrals strategy checkbox"/>
          <w:id w:val="-1627302003"/>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5: Clinical/CBO referrals</w:t>
      </w:r>
      <w:r w:rsidR="00B04FCB">
        <w:rPr>
          <w:rStyle w:val="BodyTextChar"/>
        </w:rPr>
        <w:t xml:space="preserve">      </w:t>
      </w:r>
      <w:sdt>
        <w:sdtPr>
          <w:rPr>
            <w:rStyle w:val="BodyTextChar"/>
          </w:rPr>
          <w:alias w:val="Support HRSN strategy checkbox"/>
          <w:tag w:val="Support HRSN strategy checkbox"/>
          <w:id w:val="318693452"/>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6: Support HRSN</w:t>
      </w:r>
      <w:r w:rsidR="00B04FCB">
        <w:rPr>
          <w:rStyle w:val="BodyTextChar"/>
        </w:rPr>
        <w:t xml:space="preserve">      </w:t>
      </w:r>
      <w:sdt>
        <w:sdtPr>
          <w:rPr>
            <w:rStyle w:val="BodyTextChar"/>
          </w:rPr>
          <w:alias w:val="Financial support strategy checkbox"/>
          <w:tag w:val="Financial support strategy checkbox"/>
          <w:id w:val="1027451595"/>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7: Financial support</w:t>
      </w:r>
    </w:p>
    <w:p w14:paraId="7471A42A" w14:textId="77777777" w:rsidR="00B04FCB" w:rsidRDefault="00A01661" w:rsidP="00B04FCB">
      <w:pPr>
        <w:spacing w:before="120" w:after="120"/>
        <w:rPr>
          <w:rStyle w:val="BodyTextChar"/>
        </w:rPr>
      </w:pPr>
      <w:sdt>
        <w:sdtPr>
          <w:rPr>
            <w:rStyle w:val="BodyTextChar"/>
          </w:rPr>
          <w:alias w:val="Payments strategy checkbox"/>
          <w:tag w:val="Payments strategy checkbox"/>
          <w:id w:val="-1707713831"/>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8: Payments</w:t>
      </w:r>
      <w:r w:rsidR="00B04FCB">
        <w:rPr>
          <w:rStyle w:val="BodyTextChar"/>
        </w:rPr>
        <w:t xml:space="preserve">      </w:t>
      </w:r>
      <w:sdt>
        <w:sdtPr>
          <w:rPr>
            <w:rStyle w:val="BodyTextChar"/>
          </w:rPr>
          <w:alias w:val="Contract requirements strategy checkbox"/>
          <w:tag w:val="Contract requirements strategy checkbox"/>
          <w:id w:val="-2095159687"/>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9: Contract requirements</w:t>
      </w:r>
      <w:r w:rsidR="00B04FCB">
        <w:rPr>
          <w:rStyle w:val="BodyTextChar"/>
        </w:rPr>
        <w:t xml:space="preserve">      </w:t>
      </w:r>
      <w:sdt>
        <w:sdtPr>
          <w:rPr>
            <w:rStyle w:val="BodyTextChar"/>
          </w:rPr>
          <w:alias w:val="Track use strategy checkbox"/>
          <w:tag w:val="Track use strategy checkbox"/>
          <w:id w:val="-2031019115"/>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0: Track use</w:t>
      </w:r>
    </w:p>
    <w:p w14:paraId="46B3DEA3" w14:textId="77777777" w:rsidR="00B04FCB" w:rsidRPr="00852101" w:rsidRDefault="00A01661" w:rsidP="00B04FCB">
      <w:pPr>
        <w:spacing w:before="120" w:after="120"/>
        <w:rPr>
          <w:rStyle w:val="BodyTextChar"/>
        </w:rPr>
      </w:pPr>
      <w:sdt>
        <w:sdtPr>
          <w:rPr>
            <w:rStyle w:val="BodyTextChar"/>
          </w:rPr>
          <w:alias w:val="Outreach/education strategy checkbox"/>
          <w:tag w:val="Outreach/education strategy checkbox"/>
          <w:id w:val="2063676343"/>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1: Outreach/education</w:t>
      </w:r>
      <w:r w:rsidR="00B04FCB">
        <w:rPr>
          <w:rStyle w:val="BodyTextChar"/>
        </w:rPr>
        <w:t xml:space="preserve">      </w:t>
      </w:r>
      <w:sdt>
        <w:sdtPr>
          <w:rPr>
            <w:rStyle w:val="BodyTextChar"/>
          </w:rPr>
          <w:alias w:val="Convenings strategy checkbox"/>
          <w:tag w:val="Convenings strategy checkbox"/>
          <w:id w:val="832410147"/>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2: Convenings</w:t>
      </w:r>
      <w:r w:rsidR="00B04FCB">
        <w:rPr>
          <w:rStyle w:val="BodyTextChar"/>
        </w:rPr>
        <w:t xml:space="preserve">      </w:t>
      </w:r>
      <w:sdt>
        <w:sdtPr>
          <w:rPr>
            <w:rStyle w:val="BodyTextChar"/>
          </w:rPr>
          <w:alias w:val="Governance strategy checkbox"/>
          <w:tag w:val="Governance strategy checkbox"/>
          <w:id w:val="-1221745845"/>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13: Governance</w:t>
      </w:r>
    </w:p>
    <w:p w14:paraId="7D70E4F5" w14:textId="77777777" w:rsidR="00B04FCB" w:rsidRPr="00852101" w:rsidRDefault="00A01661" w:rsidP="00B04FCB">
      <w:pPr>
        <w:spacing w:before="120" w:after="120"/>
        <w:rPr>
          <w:rStyle w:val="BodyTextChar"/>
        </w:rPr>
      </w:pPr>
      <w:sdt>
        <w:sdtPr>
          <w:rPr>
            <w:rStyle w:val="BodyTextChar"/>
          </w:rPr>
          <w:alias w:val="Other (adoption/use) strategy checkbox"/>
          <w:tag w:val="Other (adoption/use) strategy checkbox"/>
          <w:id w:val="-804546802"/>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 xml:space="preserve">14: Other (adoption/use): </w:t>
      </w:r>
      <w:sdt>
        <w:sdtPr>
          <w:rPr>
            <w:rStyle w:val="BodyTextChar"/>
          </w:rPr>
          <w:alias w:val="Other strategy category (adoption/use)"/>
          <w:tag w:val="Other strategy category (adoption/use)"/>
          <w:id w:val="1150714376"/>
          <w:placeholder>
            <w:docPart w:val="1519E6DD24AC41F8A4CC06A7D09784A4"/>
          </w:placeholder>
          <w:showingPlcHdr/>
          <w15:color w:val="000000"/>
        </w:sdtPr>
        <w:sdtEndPr>
          <w:rPr>
            <w:rStyle w:val="BodyTextChar"/>
          </w:rPr>
        </w:sdtEndPr>
        <w:sdtContent>
          <w:r w:rsidR="00B04FCB" w:rsidRPr="00852101">
            <w:rPr>
              <w:rStyle w:val="PlaceholderText"/>
              <w:color w:val="auto"/>
              <w:bdr w:val="single" w:sz="12" w:space="0" w:color="064276" w:themeColor="text1"/>
            </w:rPr>
            <w:t>Click or tap here to enter text.</w:t>
          </w:r>
        </w:sdtContent>
      </w:sdt>
    </w:p>
    <w:p w14:paraId="6F0C91B9" w14:textId="77777777" w:rsidR="00B04FCB" w:rsidRPr="00852101" w:rsidRDefault="00A01661" w:rsidP="00B04FCB">
      <w:pPr>
        <w:spacing w:before="120" w:after="120"/>
        <w:rPr>
          <w:rStyle w:val="BodyTextChar"/>
        </w:rPr>
      </w:pPr>
      <w:sdt>
        <w:sdtPr>
          <w:rPr>
            <w:rStyle w:val="BodyTextChar"/>
          </w:rPr>
          <w:alias w:val="Other (SDOH data) strategy checkbox"/>
          <w:tag w:val="Other (SDOH data) strategy checkbox"/>
          <w:id w:val="-675410600"/>
          <w15:color w:val="000000"/>
          <w14:checkbox>
            <w14:checked w14:val="0"/>
            <w14:checkedState w14:val="2612" w14:font="MS Gothic"/>
            <w14:uncheckedState w14:val="2610" w14:font="MS Gothic"/>
          </w14:checkbox>
        </w:sdtPr>
        <w:sdtEndPr>
          <w:rPr>
            <w:rStyle w:val="BodyTextChar"/>
          </w:rPr>
        </w:sdtEndPr>
        <w:sdtContent>
          <w:r w:rsidR="00B04FCB" w:rsidRPr="00852101">
            <w:rPr>
              <w:rStyle w:val="BodyTextChar"/>
              <w:rFonts w:ascii="MS Gothic" w:eastAsia="MS Gothic" w:hAnsi="MS Gothic" w:hint="eastAsia"/>
            </w:rPr>
            <w:t>☐</w:t>
          </w:r>
        </w:sdtContent>
      </w:sdt>
      <w:r w:rsidR="00B04FCB" w:rsidRPr="00852101">
        <w:rPr>
          <w:rStyle w:val="BodyTextChar"/>
        </w:rPr>
        <w:t xml:space="preserve">15: Other (SDOH data): </w:t>
      </w:r>
      <w:sdt>
        <w:sdtPr>
          <w:rPr>
            <w:rStyle w:val="BodyTextChar"/>
          </w:rPr>
          <w:alias w:val="Other strategy category (SDOH data)"/>
          <w:tag w:val="Other strategy category (SDOH data)"/>
          <w:id w:val="852536984"/>
          <w:placeholder>
            <w:docPart w:val="F9ED26AE9A214EDFB711DC9E436B7628"/>
          </w:placeholder>
          <w:showingPlcHdr/>
          <w15:color w:val="000000"/>
        </w:sdtPr>
        <w:sdtEndPr>
          <w:rPr>
            <w:rStyle w:val="BodyTextChar"/>
          </w:rPr>
        </w:sdtEndPr>
        <w:sdtContent>
          <w:r w:rsidR="00B04FCB" w:rsidRPr="00852101">
            <w:rPr>
              <w:rStyle w:val="PlaceholderText"/>
              <w:color w:val="auto"/>
              <w:bdr w:val="single" w:sz="12" w:space="0" w:color="064276" w:themeColor="text1"/>
            </w:rPr>
            <w:t>Click or tap here to enter text.</w:t>
          </w:r>
        </w:sdtContent>
      </w:sdt>
    </w:p>
    <w:p w14:paraId="4ADB3254" w14:textId="5D13F628" w:rsidR="004A1D67" w:rsidRPr="00852101" w:rsidRDefault="004A1D67" w:rsidP="00341F82">
      <w:pPr>
        <w:spacing w:before="240"/>
        <w:rPr>
          <w:rFonts w:cs="Calibri"/>
          <w:b/>
          <w:bCs/>
          <w:szCs w:val="22"/>
        </w:rPr>
      </w:pPr>
      <w:r w:rsidRPr="00852101">
        <w:rPr>
          <w:rStyle w:val="BodyTextChar"/>
          <w:b/>
          <w:bCs/>
        </w:rPr>
        <w:t xml:space="preserve">Strategy status: </w:t>
      </w:r>
    </w:p>
    <w:p w14:paraId="56269D20" w14:textId="77777777" w:rsidR="004A1D67" w:rsidRPr="00852101" w:rsidRDefault="00A01661" w:rsidP="004A1D67">
      <w:pPr>
        <w:spacing w:before="120"/>
      </w:pPr>
      <w:sdt>
        <w:sdtPr>
          <w:alias w:val="Ongoing status checkbox"/>
          <w:tag w:val="Ongoing status checkbox"/>
          <w:id w:val="-1346549811"/>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Ongoing             </w:t>
      </w:r>
      <w:sdt>
        <w:sdtPr>
          <w:alias w:val="New status checkbox"/>
          <w:tag w:val="New status checkbox"/>
          <w:id w:val="-809169024"/>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New             </w:t>
      </w:r>
      <w:sdt>
        <w:sdtPr>
          <w:alias w:val="Paused status checkbox"/>
          <w:tag w:val="Paused status checkbox"/>
          <w:id w:val="-424799482"/>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Paused             </w:t>
      </w:r>
      <w:sdt>
        <w:sdtPr>
          <w:alias w:val="Revised status checkbox"/>
          <w:tag w:val="Revised status checkbox"/>
          <w:id w:val="342980635"/>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Revised             </w:t>
      </w:r>
      <w:sdt>
        <w:sdtPr>
          <w:alias w:val="Completed status checkbox"/>
          <w:tag w:val="Completed status checkbox"/>
          <w:id w:val="-2002415755"/>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Completed</w:t>
      </w:r>
    </w:p>
    <w:p w14:paraId="2266C1F3" w14:textId="77777777" w:rsidR="004A1D67" w:rsidRPr="00852101" w:rsidRDefault="00A01661" w:rsidP="004A1D67">
      <w:pPr>
        <w:spacing w:before="120"/>
      </w:pPr>
      <w:sdt>
        <w:sdtPr>
          <w:alias w:val="Ended/retired/stopped status checkbox"/>
          <w:tag w:val="Ended/retired/stopped status checkbox"/>
          <w:id w:val="-857353133"/>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Ended/retired/stopped</w:t>
      </w:r>
    </w:p>
    <w:p w14:paraId="5B2B3B47" w14:textId="77777777" w:rsidR="004A1D67" w:rsidRPr="00852101" w:rsidRDefault="004A1D67" w:rsidP="004A1D67">
      <w:pPr>
        <w:spacing w:before="240"/>
        <w:rPr>
          <w:b/>
          <w:bCs/>
        </w:rPr>
      </w:pPr>
      <w:r w:rsidRPr="00852101">
        <w:rPr>
          <w:b/>
          <w:bCs/>
        </w:rPr>
        <w:t>Provider types supported with this strategy:</w:t>
      </w:r>
    </w:p>
    <w:p w14:paraId="248DEEE2" w14:textId="77777777" w:rsidR="004A1D67" w:rsidRPr="00852101" w:rsidRDefault="00A01661" w:rsidP="004A1D67">
      <w:pPr>
        <w:spacing w:before="120"/>
      </w:pPr>
      <w:sdt>
        <w:sdtPr>
          <w:alias w:val="Across provider types checkbox"/>
          <w:tag w:val="Across provider types checkbox"/>
          <w:id w:val="-333998309"/>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Across provider types </w:t>
      </w:r>
      <w:r w:rsidR="004A1D67" w:rsidRPr="00852101">
        <w:rPr>
          <w:b/>
          <w:bCs/>
        </w:rPr>
        <w:t>OR</w:t>
      </w:r>
      <w:r w:rsidR="004A1D67" w:rsidRPr="00852101">
        <w:t xml:space="preserve"> specific to: </w:t>
      </w:r>
    </w:p>
    <w:p w14:paraId="741210A4" w14:textId="77777777" w:rsidR="004A1D67" w:rsidRPr="00852101" w:rsidRDefault="00A01661" w:rsidP="004A1D67">
      <w:pPr>
        <w:spacing w:before="120"/>
      </w:pPr>
      <w:sdt>
        <w:sdtPr>
          <w:alias w:val="Physical health checkbox"/>
          <w:tag w:val="Physical health checkbox"/>
          <w:id w:val="1142697431"/>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Physical health             </w:t>
      </w:r>
      <w:sdt>
        <w:sdtPr>
          <w:alias w:val="Oral health checkbox"/>
          <w:tag w:val="Oral health checkbox"/>
          <w:id w:val="-262762670"/>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Oral health             </w:t>
      </w:r>
      <w:sdt>
        <w:sdtPr>
          <w:alias w:val="Behavioral health checkbox"/>
          <w:tag w:val="Behavioral health checkbox"/>
          <w:id w:val="-1998870150"/>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Behavioral health             </w:t>
      </w:r>
      <w:sdt>
        <w:sdtPr>
          <w:alias w:val="CBOs checkbox"/>
          <w:tag w:val="CBOs checkbox"/>
          <w:id w:val="391161962"/>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CBOs</w:t>
      </w:r>
    </w:p>
    <w:p w14:paraId="74155AC9" w14:textId="77777777" w:rsidR="004A1D67" w:rsidRPr="00852101" w:rsidRDefault="00A01661" w:rsidP="004A1D67">
      <w:pPr>
        <w:spacing w:before="120"/>
      </w:pPr>
      <w:sdt>
        <w:sdtPr>
          <w:alias w:val="Social services checkbox"/>
          <w:tag w:val="Social services checkbox"/>
          <w:id w:val="1462772337"/>
          <w15:color w:val="000000"/>
          <w14:checkbox>
            <w14:checked w14:val="0"/>
            <w14:checkedState w14:val="2612" w14:font="MS Gothic"/>
            <w14:uncheckedState w14:val="2610" w14:font="MS Gothic"/>
          </w14:checkbox>
        </w:sdtPr>
        <w:sdtEndPr/>
        <w:sdtContent>
          <w:r w:rsidR="004A1D67" w:rsidRPr="00852101">
            <w:rPr>
              <w:rFonts w:ascii="MS Gothic" w:eastAsia="MS Gothic" w:hAnsi="MS Gothic" w:hint="eastAsia"/>
            </w:rPr>
            <w:t>☐</w:t>
          </w:r>
        </w:sdtContent>
      </w:sdt>
      <w:r w:rsidR="004A1D67" w:rsidRPr="00852101">
        <w:t xml:space="preserve">Social services             </w:t>
      </w:r>
    </w:p>
    <w:p w14:paraId="7248D0EB" w14:textId="77777777" w:rsidR="004A1D67" w:rsidRPr="00852101" w:rsidRDefault="004A1D67" w:rsidP="004A1D67">
      <w:pPr>
        <w:spacing w:before="240"/>
      </w:pPr>
      <w:r w:rsidRPr="00852101">
        <w:rPr>
          <w:b/>
          <w:bCs/>
        </w:rPr>
        <w:t xml:space="preserve">Progress </w:t>
      </w:r>
      <w:r w:rsidRPr="00852101">
        <w:t>(including previous year accomplishments/successes and challenges with this strategy):</w:t>
      </w:r>
    </w:p>
    <w:p w14:paraId="6E83C9F8" w14:textId="77777777" w:rsidR="004A1D67" w:rsidRPr="00852101" w:rsidRDefault="00A01661" w:rsidP="004A1D67">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rStyle w:val="BodyTextChar"/>
        </w:rPr>
      </w:pPr>
      <w:sdt>
        <w:sdtPr>
          <w:rPr>
            <w:rStyle w:val="BodyTextChar"/>
          </w:rPr>
          <w:alias w:val="Strategy progress"/>
          <w:tag w:val="Strategy progress"/>
          <w:id w:val="-2043358308"/>
          <w:placeholder>
            <w:docPart w:val="914DFBB552DE438C888D2E008EBA6F25"/>
          </w:placeholder>
          <w:showingPlcHdr/>
          <w15:color w:val="000000"/>
        </w:sdtPr>
        <w:sdtEndPr>
          <w:rPr>
            <w:rStyle w:val="DefaultParagraphFont"/>
            <w:rFonts w:cs="Arial"/>
            <w:b/>
            <w:bCs/>
            <w:szCs w:val="26"/>
          </w:rPr>
        </w:sdtEndPr>
        <w:sdtContent>
          <w:r w:rsidR="004A1D67" w:rsidRPr="00852101">
            <w:rPr>
              <w:rStyle w:val="PlaceholderText"/>
              <w:color w:val="auto"/>
            </w:rPr>
            <w:t>Click or tap here to enter text.</w:t>
          </w:r>
        </w:sdtContent>
      </w:sdt>
      <w:r w:rsidR="004A1D67" w:rsidRPr="00852101">
        <w:rPr>
          <w:rStyle w:val="BodyTextChar"/>
        </w:rPr>
        <w:t xml:space="preserve">  </w:t>
      </w:r>
    </w:p>
    <w:p w14:paraId="50E82003" w14:textId="77777777" w:rsidR="004A1D67" w:rsidRPr="00852101" w:rsidRDefault="004A1D67" w:rsidP="004A1D67">
      <w:pPr>
        <w:spacing w:before="240"/>
        <w:rPr>
          <w:b/>
          <w:bCs/>
        </w:rPr>
      </w:pPr>
      <w:r w:rsidRPr="00852101">
        <w:lastRenderedPageBreak/>
        <w:t>(Optional)</w:t>
      </w:r>
      <w:r w:rsidRPr="00852101">
        <w:rPr>
          <w:b/>
          <w:bCs/>
        </w:rPr>
        <w:t xml:space="preserve"> Overview of 2026-29 plans for this strategy: </w:t>
      </w:r>
    </w:p>
    <w:p w14:paraId="7420E2BC" w14:textId="77777777" w:rsidR="004A1D67" w:rsidRPr="00852101" w:rsidRDefault="00A01661" w:rsidP="004A1D67">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240"/>
        <w:rPr>
          <w:b/>
          <w:bCs/>
        </w:rPr>
      </w:pPr>
      <w:sdt>
        <w:sdtPr>
          <w:rPr>
            <w:rStyle w:val="BodyTextChar"/>
          </w:rPr>
          <w:alias w:val="Overview of plans"/>
          <w:tag w:val="Overview of plans"/>
          <w:id w:val="2102526287"/>
          <w:placeholder>
            <w:docPart w:val="8CDD121C4F0C43DB9367F07A7EA5D9C7"/>
          </w:placeholder>
          <w:showingPlcHdr/>
          <w15:color w:val="000000"/>
        </w:sdtPr>
        <w:sdtEndPr>
          <w:rPr>
            <w:rStyle w:val="DefaultParagraphFont"/>
            <w:rFonts w:cs="Arial"/>
            <w:b/>
            <w:bCs/>
            <w:szCs w:val="26"/>
          </w:rPr>
        </w:sdtEndPr>
        <w:sdtContent>
          <w:r w:rsidR="004A1D67" w:rsidRPr="00852101">
            <w:rPr>
              <w:rStyle w:val="PlaceholderText"/>
              <w:color w:val="auto"/>
            </w:rPr>
            <w:t>Click or tap here to enter text.</w:t>
          </w:r>
        </w:sdtContent>
      </w:sdt>
      <w:r w:rsidR="004A1D67" w:rsidRPr="00852101">
        <w:rPr>
          <w:rStyle w:val="BodyTextChar"/>
        </w:rPr>
        <w:t xml:space="preserve">  </w:t>
      </w:r>
    </w:p>
    <w:p w14:paraId="2CA749B9" w14:textId="77777777" w:rsidR="004A1D67" w:rsidRPr="00852101" w:rsidRDefault="004A1D67" w:rsidP="004A1D67">
      <w:pPr>
        <w:spacing w:before="240" w:after="120"/>
        <w:ind w:left="540"/>
        <w:rPr>
          <w:b/>
          <w:bCs/>
        </w:rPr>
      </w:pPr>
      <w:r w:rsidRPr="00852101">
        <w:rPr>
          <w:b/>
          <w:bCs/>
        </w:rPr>
        <w:t>Planned activities and milestones</w:t>
      </w:r>
    </w:p>
    <w:p w14:paraId="28C408C3" w14:textId="77777777" w:rsidR="004A1D67" w:rsidRPr="00852101" w:rsidRDefault="004A1D67" w:rsidP="004A1D67">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Look w:val="0620" w:firstRow="1" w:lastRow="0" w:firstColumn="0" w:lastColumn="0" w:noHBand="1" w:noVBand="1"/>
        <w:tblCaption w:val="SDOH strategy (supporting providers) planned activities and milestones"/>
        <w:tblDescription w:val="This table is used to list planned activities and milestones relating to a CCO's Health IT Roadmap SDOH strategy supporting providers. The first column is to list planned activities, and the second column is to list planned milestones. "/>
      </w:tblPr>
      <w:tblGrid>
        <w:gridCol w:w="5035"/>
        <w:gridCol w:w="5035"/>
      </w:tblGrid>
      <w:tr w:rsidR="004A1D67" w:rsidRPr="00852101" w14:paraId="15DF2A79" w14:textId="77777777" w:rsidTr="00504879">
        <w:trPr>
          <w:trHeight w:val="432"/>
          <w:tblHeader/>
        </w:trPr>
        <w:tc>
          <w:tcPr>
            <w:tcW w:w="2500" w:type="pct"/>
            <w:shd w:val="clear" w:color="auto" w:fill="752E71" w:themeFill="text2"/>
            <w:vAlign w:val="center"/>
          </w:tcPr>
          <w:p w14:paraId="0390F06B" w14:textId="77777777" w:rsidR="004A1D67" w:rsidRPr="00852101" w:rsidRDefault="004A1D67">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752E71" w:themeFill="text2"/>
            <w:vAlign w:val="center"/>
          </w:tcPr>
          <w:p w14:paraId="6A63E899" w14:textId="77777777" w:rsidR="004A1D67" w:rsidRPr="00852101" w:rsidRDefault="004A1D67">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4A1D67" w:rsidRPr="00852101" w14:paraId="743601E8" w14:textId="77777777" w:rsidTr="00504879">
        <w:trPr>
          <w:tblHeader/>
        </w:trPr>
        <w:tc>
          <w:tcPr>
            <w:tcW w:w="2500" w:type="pct"/>
          </w:tcPr>
          <w:sdt>
            <w:sdtPr>
              <w:rPr>
                <w:rStyle w:val="BodyTextChar"/>
              </w:rPr>
              <w:alias w:val="Strategy planned activities"/>
              <w:tag w:val="Strategy planned activities"/>
              <w:id w:val="-2111107306"/>
              <w:placeholder>
                <w:docPart w:val="8CDD121C4F0C43DB9367F07A7EA5D9C7"/>
              </w:placeholder>
              <w:showingPlcHdr/>
              <w15:color w:val="000000"/>
            </w:sdtPr>
            <w:sdtEndPr>
              <w:rPr>
                <w:rStyle w:val="DefaultParagraphFont"/>
                <w:rFonts w:cs="Arial"/>
                <w:szCs w:val="26"/>
              </w:rPr>
            </w:sdtEndPr>
            <w:sdtContent>
              <w:p w14:paraId="2D6D2539" w14:textId="211E14D4" w:rsidR="004A1D67" w:rsidRPr="00852101" w:rsidRDefault="00BD758D" w:rsidP="00AF73F2">
                <w:pPr>
                  <w:pStyle w:val="Bulletlistparagraph"/>
                  <w:numPr>
                    <w:ilvl w:val="0"/>
                    <w:numId w:val="63"/>
                  </w:numPr>
                  <w:ind w:left="447"/>
                </w:pPr>
                <w:r w:rsidRPr="00852101">
                  <w:rPr>
                    <w:rStyle w:val="PlaceholderText"/>
                    <w:color w:val="auto"/>
                    <w:bdr w:val="single" w:sz="12" w:space="0" w:color="064276" w:themeColor="text1"/>
                  </w:rPr>
                  <w:t>Click or tap here to enter text.</w:t>
                </w:r>
              </w:p>
            </w:sdtContent>
          </w:sdt>
        </w:tc>
        <w:tc>
          <w:tcPr>
            <w:tcW w:w="2500" w:type="pct"/>
          </w:tcPr>
          <w:sdt>
            <w:sdtPr>
              <w:rPr>
                <w:rStyle w:val="BodyTextChar"/>
              </w:rPr>
              <w:alias w:val="Strategy planned milestones"/>
              <w:tag w:val="Strategy planned milestones"/>
              <w:id w:val="412977072"/>
              <w:placeholder>
                <w:docPart w:val="8CDD121C4F0C43DB9367F07A7EA5D9C7"/>
              </w:placeholder>
              <w:showingPlcHdr/>
              <w15:color w:val="000000"/>
            </w:sdtPr>
            <w:sdtEndPr>
              <w:rPr>
                <w:rStyle w:val="DefaultParagraphFont"/>
                <w:rFonts w:cs="Arial"/>
                <w:szCs w:val="26"/>
              </w:rPr>
            </w:sdtEndPr>
            <w:sdtContent>
              <w:p w14:paraId="4F39B733" w14:textId="03DC9C18" w:rsidR="004A1D67" w:rsidRPr="00852101" w:rsidRDefault="00BD758D" w:rsidP="00FC2922">
                <w:pPr>
                  <w:pStyle w:val="ListParagraph"/>
                  <w:numPr>
                    <w:ilvl w:val="0"/>
                    <w:numId w:val="62"/>
                  </w:numPr>
                  <w:ind w:left="361"/>
                </w:pPr>
                <w:r w:rsidRPr="00852101">
                  <w:rPr>
                    <w:rStyle w:val="PlaceholderText"/>
                    <w:color w:val="auto"/>
                    <w:bdr w:val="single" w:sz="12" w:space="0" w:color="064276" w:themeColor="text1"/>
                  </w:rPr>
                  <w:t>Click or tap here to enter text.</w:t>
                </w:r>
              </w:p>
            </w:sdtContent>
          </w:sdt>
        </w:tc>
      </w:tr>
    </w:tbl>
    <w:p w14:paraId="254BB92E" w14:textId="4D75A5E5" w:rsidR="000733CB" w:rsidRPr="00852101" w:rsidRDefault="00FC2922" w:rsidP="00473B95">
      <w:pPr>
        <w:pStyle w:val="Heading3"/>
        <w:shd w:val="clear" w:color="auto" w:fill="E9E1E8" w:themeFill="accent6"/>
        <w:spacing w:before="360"/>
      </w:pPr>
      <w:bookmarkStart w:id="20" w:name="_Toc220511199"/>
      <w:r w:rsidRPr="00852101">
        <w:t>C. Exceptions process if CCO requires CIE</w:t>
      </w:r>
      <w:bookmarkEnd w:id="20"/>
    </w:p>
    <w:p w14:paraId="421B7814" w14:textId="047286DC" w:rsidR="00FC2922" w:rsidRPr="00852101" w:rsidRDefault="00CA694C" w:rsidP="002071B0">
      <w:pPr>
        <w:pStyle w:val="Heading4"/>
        <w:shd w:val="clear" w:color="auto" w:fill="E9E1E8" w:themeFill="accent6"/>
        <w:spacing w:before="200"/>
      </w:pPr>
      <w:r w:rsidRPr="00852101">
        <w:rPr>
          <w:b/>
        </w:rPr>
        <w:t xml:space="preserve">Does your CCO require HRSN service providers to use CIE for HRSN closed loop referrals? </w:t>
      </w:r>
      <w:r w:rsidRPr="00852101">
        <w:rPr>
          <w:rFonts w:eastAsia="Arial"/>
        </w:rPr>
        <w:t xml:space="preserve">If “Yes,” you are </w:t>
      </w:r>
      <w:r w:rsidRPr="00852101">
        <w:rPr>
          <w:rFonts w:eastAsia="Arial"/>
          <w:b/>
          <w:bCs/>
        </w:rPr>
        <w:t>required</w:t>
      </w:r>
      <w:r w:rsidRPr="00852101">
        <w:rPr>
          <w:rFonts w:eastAsia="Arial"/>
        </w:rPr>
        <w:t xml:space="preserve"> to complete the rest of this section. If “No,” please continue to SDOH section D</w:t>
      </w:r>
      <w:r w:rsidR="001F03F3" w:rsidRPr="00852101">
        <w:rPr>
          <w:rFonts w:eastAsia="Arial"/>
        </w:rPr>
        <w:t>: Health IT to support SDOH barriers</w:t>
      </w:r>
      <w:r w:rsidRPr="00852101">
        <w:rPr>
          <w:rFonts w:eastAsia="Arial"/>
        </w:rPr>
        <w:t>.</w:t>
      </w:r>
    </w:p>
    <w:p w14:paraId="6828CCEB" w14:textId="05BD62FF" w:rsidR="000733CB" w:rsidRPr="00852101" w:rsidRDefault="00A01661" w:rsidP="000733CB">
      <w:pPr>
        <w:rPr>
          <w:bCs/>
        </w:rPr>
      </w:pPr>
      <w:sdt>
        <w:sdtPr>
          <w:rPr>
            <w:bCs/>
          </w:rPr>
          <w:alias w:val="Yes checkbox"/>
          <w:tag w:val="Yes checkbox"/>
          <w:id w:val="-115373178"/>
          <w15:color w:val="000000"/>
          <w14:checkbox>
            <w14:checked w14:val="0"/>
            <w14:checkedState w14:val="2612" w14:font="MS Gothic"/>
            <w14:uncheckedState w14:val="2610" w14:font="MS Gothic"/>
          </w14:checkbox>
        </w:sdtPr>
        <w:sdtEndPr/>
        <w:sdtContent>
          <w:r w:rsidR="00386635" w:rsidRPr="00852101">
            <w:rPr>
              <w:rFonts w:ascii="MS Gothic" w:eastAsia="MS Gothic" w:hAnsi="MS Gothic" w:hint="eastAsia"/>
              <w:bCs/>
            </w:rPr>
            <w:t>☐</w:t>
          </w:r>
        </w:sdtContent>
      </w:sdt>
      <w:r w:rsidR="00BF25D3" w:rsidRPr="00852101">
        <w:rPr>
          <w:bCs/>
        </w:rPr>
        <w:t>Yes</w:t>
      </w:r>
    </w:p>
    <w:p w14:paraId="261FB1AD" w14:textId="748F628C" w:rsidR="00BF25D3" w:rsidRPr="00852101" w:rsidRDefault="00A01661" w:rsidP="000733CB">
      <w:pPr>
        <w:rPr>
          <w:bCs/>
        </w:rPr>
      </w:pPr>
      <w:sdt>
        <w:sdtPr>
          <w:rPr>
            <w:bCs/>
          </w:rPr>
          <w:alias w:val="No checkbox"/>
          <w:tag w:val="No checkbox"/>
          <w:id w:val="246780081"/>
          <w15:color w:val="000000"/>
          <w14:checkbox>
            <w14:checked w14:val="0"/>
            <w14:checkedState w14:val="2612" w14:font="MS Gothic"/>
            <w14:uncheckedState w14:val="2610" w14:font="MS Gothic"/>
          </w14:checkbox>
        </w:sdtPr>
        <w:sdtEndPr/>
        <w:sdtContent>
          <w:r w:rsidR="00E67155" w:rsidRPr="00852101">
            <w:rPr>
              <w:rFonts w:ascii="MS Gothic" w:eastAsia="MS Gothic" w:hAnsi="MS Gothic" w:hint="eastAsia"/>
              <w:bCs/>
            </w:rPr>
            <w:t>☐</w:t>
          </w:r>
        </w:sdtContent>
      </w:sdt>
      <w:r w:rsidR="00BF25D3" w:rsidRPr="00852101">
        <w:rPr>
          <w:bCs/>
        </w:rPr>
        <w:t>No</w:t>
      </w:r>
    </w:p>
    <w:p w14:paraId="302F6383" w14:textId="77777777" w:rsidR="005A19B9" w:rsidRPr="00852101" w:rsidRDefault="005A19B9" w:rsidP="002071B0">
      <w:pPr>
        <w:pStyle w:val="Heading4"/>
        <w:shd w:val="clear" w:color="auto" w:fill="E9E1E8" w:themeFill="accent6"/>
        <w:spacing w:before="200"/>
        <w:rPr>
          <w:b/>
          <w:bCs/>
        </w:rPr>
      </w:pPr>
      <w:r w:rsidRPr="00852101">
        <w:rPr>
          <w:b/>
          <w:bCs/>
        </w:rPr>
        <w:t xml:space="preserve">Describe your CCO’s exceptions process, including: </w:t>
      </w:r>
    </w:p>
    <w:p w14:paraId="2509561C" w14:textId="32395A35" w:rsidR="005A19B9" w:rsidRPr="00852101" w:rsidRDefault="005A19B9" w:rsidP="00B2495D">
      <w:pPr>
        <w:pStyle w:val="Bulletlistparagraph"/>
        <w:numPr>
          <w:ilvl w:val="0"/>
          <w:numId w:val="64"/>
        </w:numPr>
      </w:pPr>
      <w:r w:rsidRPr="00852101">
        <w:t xml:space="preserve">How this process is communicated to HRSN providers </w:t>
      </w:r>
    </w:p>
    <w:p w14:paraId="72392884" w14:textId="543B766F" w:rsidR="005A19B9" w:rsidRPr="00852101" w:rsidRDefault="005A19B9" w:rsidP="00B2495D">
      <w:pPr>
        <w:pStyle w:val="Bulletlistparagraph"/>
      </w:pPr>
      <w:r w:rsidRPr="00852101">
        <w:t xml:space="preserve">How HRSN providers request an exception to your CCO’s CIE requirement </w:t>
      </w:r>
    </w:p>
    <w:p w14:paraId="39BAD685" w14:textId="3CF2501B" w:rsidR="000733CB" w:rsidRPr="00852101" w:rsidRDefault="005A19B9" w:rsidP="00B2495D">
      <w:pPr>
        <w:pStyle w:val="Bulletlistparagraph"/>
      </w:pPr>
      <w:r w:rsidRPr="00852101">
        <w:t>Your CCO’s process for how those requests are reviewed, decided and communicated to the provider</w:t>
      </w:r>
    </w:p>
    <w:p w14:paraId="3EB14566" w14:textId="77C75A6E" w:rsidR="00C46475" w:rsidRPr="00852101" w:rsidRDefault="00A01661" w:rsidP="00E67155">
      <w:pPr>
        <w:pBdr>
          <w:top w:val="single" w:sz="12" w:space="1" w:color="064276" w:themeColor="text1"/>
          <w:left w:val="single" w:sz="12" w:space="4" w:color="064276" w:themeColor="text1"/>
          <w:bottom w:val="single" w:sz="12" w:space="1" w:color="064276" w:themeColor="text1"/>
          <w:right w:val="single" w:sz="12" w:space="4" w:color="064276" w:themeColor="text1"/>
        </w:pBdr>
      </w:pPr>
      <w:sdt>
        <w:sdtPr>
          <w:alias w:val="Description of CCO's exceptions process if CIE required"/>
          <w:tag w:val="Description of CCO's exceptions process if CIE required"/>
          <w:id w:val="-1944758420"/>
          <w:lock w:val="sdtLocked"/>
          <w:placeholder>
            <w:docPart w:val="561597165A124DE4A1057C881C1EC7A5"/>
          </w:placeholder>
          <w:showingPlcHdr/>
          <w15:color w:val="000000"/>
        </w:sdtPr>
        <w:sdtEndPr/>
        <w:sdtContent>
          <w:r w:rsidR="00E67155" w:rsidRPr="00852101">
            <w:rPr>
              <w:rStyle w:val="PlaceholderText"/>
              <w:color w:val="auto"/>
            </w:rPr>
            <w:t>Click or tap here to enter text.</w:t>
          </w:r>
        </w:sdtContent>
      </w:sdt>
      <w:r w:rsidR="00E67155" w:rsidRPr="00852101">
        <w:t xml:space="preserve"> </w:t>
      </w:r>
    </w:p>
    <w:p w14:paraId="0AAE4088" w14:textId="77777777" w:rsidR="00065C0E" w:rsidRPr="00852101" w:rsidRDefault="00065C0E" w:rsidP="00065C0E">
      <w:pPr>
        <w:pStyle w:val="Heading4"/>
        <w:shd w:val="clear" w:color="auto" w:fill="E9E1E8" w:themeFill="accent6"/>
        <w:spacing w:before="200"/>
        <w:rPr>
          <w:b/>
          <w:bCs/>
        </w:rPr>
      </w:pPr>
      <w:r w:rsidRPr="00852101">
        <w:rPr>
          <w:b/>
          <w:bCs/>
        </w:rPr>
        <w:lastRenderedPageBreak/>
        <w:t>CCO exceptions requests from HRSN service providers</w:t>
      </w:r>
    </w:p>
    <w:p w14:paraId="59EE636B" w14:textId="74EF292C" w:rsidR="00065C0E" w:rsidRPr="00852101" w:rsidRDefault="00065C0E" w:rsidP="00065C0E">
      <w:r w:rsidRPr="00852101">
        <w:t xml:space="preserve">On the following page, use the table provided </w:t>
      </w:r>
      <w:r w:rsidRPr="00852101">
        <w:rPr>
          <w:b/>
          <w:bCs/>
        </w:rPr>
        <w:t>OR</w:t>
      </w:r>
      <w:r w:rsidRPr="00852101">
        <w:t xml:space="preserve"> your own table formatted with the same columns to report exceptions requests. You may </w:t>
      </w:r>
      <w:r w:rsidR="00CF71F4" w:rsidRPr="00852101">
        <w:t xml:space="preserve">remove rows or </w:t>
      </w:r>
      <w:r w:rsidRPr="00852101">
        <w:t>add additional rows as needed. Responses to this question must include:</w:t>
      </w:r>
    </w:p>
    <w:p w14:paraId="2968DAB0" w14:textId="77777777" w:rsidR="00065C0E" w:rsidRPr="00852101" w:rsidRDefault="00065C0E" w:rsidP="00065C0E">
      <w:pPr>
        <w:pStyle w:val="Bulletlistparagraph"/>
        <w:numPr>
          <w:ilvl w:val="0"/>
          <w:numId w:val="65"/>
        </w:numPr>
      </w:pPr>
      <w:r w:rsidRPr="00852101">
        <w:t>Provider name</w:t>
      </w:r>
    </w:p>
    <w:p w14:paraId="369A4B1C" w14:textId="77777777" w:rsidR="00065C0E" w:rsidRPr="00852101" w:rsidRDefault="00065C0E" w:rsidP="00065C0E">
      <w:pPr>
        <w:pStyle w:val="Bulletlistparagraph"/>
        <w:numPr>
          <w:ilvl w:val="0"/>
          <w:numId w:val="65"/>
        </w:numPr>
      </w:pPr>
      <w:r w:rsidRPr="00852101">
        <w:t>NPI/Provider ID #</w:t>
      </w:r>
    </w:p>
    <w:p w14:paraId="58403B5A" w14:textId="77777777" w:rsidR="00065C0E" w:rsidRPr="00852101" w:rsidRDefault="00065C0E" w:rsidP="00065C0E">
      <w:pPr>
        <w:pStyle w:val="Bulletlistparagraph"/>
        <w:numPr>
          <w:ilvl w:val="0"/>
          <w:numId w:val="65"/>
        </w:numPr>
      </w:pPr>
      <w:r w:rsidRPr="00852101">
        <w:t>Date of request</w:t>
      </w:r>
    </w:p>
    <w:p w14:paraId="3331BECB" w14:textId="77777777" w:rsidR="00065C0E" w:rsidRPr="00852101" w:rsidRDefault="00065C0E" w:rsidP="00065C0E">
      <w:pPr>
        <w:pStyle w:val="Bulletlistparagraph"/>
        <w:numPr>
          <w:ilvl w:val="0"/>
          <w:numId w:val="65"/>
        </w:numPr>
      </w:pPr>
      <w:r w:rsidRPr="00852101">
        <w:t>Reason for request</w:t>
      </w:r>
    </w:p>
    <w:p w14:paraId="5FF676FA" w14:textId="77777777" w:rsidR="00065C0E" w:rsidRPr="00852101" w:rsidRDefault="00065C0E" w:rsidP="00065C0E">
      <w:pPr>
        <w:pStyle w:val="Bulletlistparagraph"/>
        <w:numPr>
          <w:ilvl w:val="0"/>
          <w:numId w:val="65"/>
        </w:numPr>
      </w:pPr>
      <w:r w:rsidRPr="00852101">
        <w:t>Request decision and reason for decision if denied</w:t>
      </w:r>
    </w:p>
    <w:p w14:paraId="5A9280BC" w14:textId="742C3B93" w:rsidR="00A67C32" w:rsidRPr="00852101" w:rsidRDefault="00065C0E" w:rsidP="00065C0E">
      <w:pPr>
        <w:pStyle w:val="Bulletlistparagraph"/>
        <w:numPr>
          <w:ilvl w:val="0"/>
          <w:numId w:val="65"/>
        </w:numPr>
      </w:pPr>
      <w:r w:rsidRPr="00852101">
        <w:t>Date decision was communicated to HRSN provider</w:t>
      </w:r>
    </w:p>
    <w:p w14:paraId="29655445" w14:textId="77777777" w:rsidR="00A67C32" w:rsidRPr="00852101" w:rsidRDefault="00A67C32" w:rsidP="00A67C32">
      <w:pPr>
        <w:rPr>
          <w:b/>
          <w:bCs/>
        </w:rPr>
      </w:pPr>
    </w:p>
    <w:p w14:paraId="5C32BDC6" w14:textId="77777777" w:rsidR="00A67C32" w:rsidRPr="00852101" w:rsidRDefault="00A67C32" w:rsidP="00A67C32">
      <w:pPr>
        <w:rPr>
          <w:b/>
          <w:bCs/>
        </w:rPr>
      </w:pPr>
    </w:p>
    <w:p w14:paraId="70D53F68" w14:textId="77777777" w:rsidR="00A67C32" w:rsidRPr="00852101" w:rsidRDefault="00A67C32" w:rsidP="00A67C32">
      <w:pPr>
        <w:rPr>
          <w:b/>
          <w:bCs/>
        </w:rPr>
        <w:sectPr w:rsidR="00A67C32" w:rsidRPr="00852101" w:rsidSect="0039340F">
          <w:type w:val="continuous"/>
          <w:pgSz w:w="12240" w:h="15840" w:code="1"/>
          <w:pgMar w:top="-720" w:right="864" w:bottom="1440" w:left="864" w:header="576" w:footer="576" w:gutter="0"/>
          <w:cols w:space="720"/>
          <w:titlePg/>
          <w:docGrid w:linePitch="360"/>
        </w:sectPr>
      </w:pPr>
    </w:p>
    <w:tbl>
      <w:tblPr>
        <w:tblStyle w:val="TableGrid"/>
        <w:tblW w:w="5000" w:type="pct"/>
        <w:tblBorders>
          <w:top w:val="single" w:sz="12" w:space="0" w:color="752E71" w:themeColor="text2"/>
          <w:left w:val="single" w:sz="12" w:space="0" w:color="752E71" w:themeColor="text2"/>
          <w:bottom w:val="single" w:sz="12" w:space="0" w:color="752E71" w:themeColor="text2"/>
          <w:right w:val="single" w:sz="12" w:space="0" w:color="752E71" w:themeColor="text2"/>
          <w:insideH w:val="single" w:sz="12" w:space="0" w:color="752E71" w:themeColor="text2"/>
          <w:insideV w:val="single" w:sz="12" w:space="0" w:color="752E71" w:themeColor="text2"/>
        </w:tblBorders>
        <w:tblLook w:val="0620" w:firstRow="1" w:lastRow="0" w:firstColumn="0" w:lastColumn="0" w:noHBand="1" w:noVBand="1"/>
        <w:tblCaption w:val="CCO Exceptions Requests from HRSN Service Providers"/>
        <w:tblDescription w:val="In this table, CCOs who require HRSN service providers to use CIE will list in each row information about each exception request they have received from an HRSN provider and information about the provider and the outcome of the request: provider name, NPI/provider ID #, date of request, reason for request, request decision and reason for decision (if denied), and date decision was communicated to the HRSN provider. "/>
      </w:tblPr>
      <w:tblGrid>
        <w:gridCol w:w="1919"/>
        <w:gridCol w:w="1919"/>
        <w:gridCol w:w="1919"/>
        <w:gridCol w:w="1919"/>
        <w:gridCol w:w="2987"/>
        <w:gridCol w:w="2987"/>
      </w:tblGrid>
      <w:tr w:rsidR="007A17C4" w:rsidRPr="00852101" w14:paraId="70D466E2" w14:textId="77777777" w:rsidTr="00A010B8">
        <w:trPr>
          <w:tblHeader/>
        </w:trPr>
        <w:tc>
          <w:tcPr>
            <w:tcW w:w="703" w:type="pct"/>
            <w:shd w:val="clear" w:color="auto" w:fill="752E71" w:themeFill="text2"/>
            <w:vAlign w:val="center"/>
          </w:tcPr>
          <w:p w14:paraId="278F66D5" w14:textId="43B00F18" w:rsidR="00586C3A" w:rsidRPr="00852101" w:rsidRDefault="008E1263" w:rsidP="003C1DA1">
            <w:pPr>
              <w:spacing w:before="0" w:line="276" w:lineRule="auto"/>
              <w:ind w:left="0"/>
              <w:rPr>
                <w:b/>
                <w:bCs/>
                <w:color w:val="FFFFFF" w:themeColor="background1"/>
                <w:sz w:val="24"/>
                <w:szCs w:val="24"/>
              </w:rPr>
            </w:pPr>
            <w:r w:rsidRPr="00852101">
              <w:rPr>
                <w:b/>
                <w:bCs/>
                <w:color w:val="FFFFFF" w:themeColor="background1"/>
                <w:sz w:val="24"/>
                <w:szCs w:val="24"/>
              </w:rPr>
              <w:lastRenderedPageBreak/>
              <w:t>Provider name</w:t>
            </w:r>
          </w:p>
        </w:tc>
        <w:tc>
          <w:tcPr>
            <w:tcW w:w="703" w:type="pct"/>
            <w:shd w:val="clear" w:color="auto" w:fill="752E71" w:themeFill="text2"/>
            <w:vAlign w:val="center"/>
          </w:tcPr>
          <w:p w14:paraId="4368B0C0" w14:textId="0002DA89" w:rsidR="00586C3A" w:rsidRPr="00852101" w:rsidRDefault="008E1263" w:rsidP="003C1DA1">
            <w:pPr>
              <w:spacing w:before="0" w:line="276" w:lineRule="auto"/>
              <w:ind w:left="0"/>
              <w:rPr>
                <w:b/>
                <w:bCs/>
                <w:color w:val="FFFFFF" w:themeColor="background1"/>
                <w:sz w:val="24"/>
                <w:szCs w:val="24"/>
              </w:rPr>
            </w:pPr>
            <w:r w:rsidRPr="00852101">
              <w:rPr>
                <w:b/>
                <w:bCs/>
                <w:color w:val="FFFFFF" w:themeColor="background1"/>
                <w:sz w:val="24"/>
                <w:szCs w:val="24"/>
              </w:rPr>
              <w:t>NPI/Provider ID #</w:t>
            </w:r>
          </w:p>
        </w:tc>
        <w:tc>
          <w:tcPr>
            <w:tcW w:w="703" w:type="pct"/>
            <w:shd w:val="clear" w:color="auto" w:fill="752E71" w:themeFill="text2"/>
            <w:vAlign w:val="center"/>
          </w:tcPr>
          <w:p w14:paraId="22519882" w14:textId="3B70D5B9" w:rsidR="00586C3A" w:rsidRPr="00852101" w:rsidRDefault="008E1263" w:rsidP="003C1DA1">
            <w:pPr>
              <w:spacing w:before="0" w:line="276" w:lineRule="auto"/>
              <w:ind w:left="0"/>
              <w:rPr>
                <w:b/>
                <w:bCs/>
                <w:color w:val="FFFFFF" w:themeColor="background1"/>
                <w:sz w:val="24"/>
                <w:szCs w:val="24"/>
              </w:rPr>
            </w:pPr>
            <w:r w:rsidRPr="00852101">
              <w:rPr>
                <w:b/>
                <w:bCs/>
                <w:color w:val="FFFFFF" w:themeColor="background1"/>
                <w:sz w:val="24"/>
                <w:szCs w:val="24"/>
              </w:rPr>
              <w:t>Date of request</w:t>
            </w:r>
          </w:p>
        </w:tc>
        <w:tc>
          <w:tcPr>
            <w:tcW w:w="703" w:type="pct"/>
            <w:shd w:val="clear" w:color="auto" w:fill="752E71" w:themeFill="text2"/>
            <w:vAlign w:val="center"/>
          </w:tcPr>
          <w:p w14:paraId="2F547624" w14:textId="12E3FE14" w:rsidR="00586C3A" w:rsidRPr="00852101" w:rsidRDefault="008E1263" w:rsidP="003C1DA1">
            <w:pPr>
              <w:spacing w:before="0" w:line="276" w:lineRule="auto"/>
              <w:ind w:left="0"/>
              <w:rPr>
                <w:b/>
                <w:bCs/>
                <w:color w:val="FFFFFF" w:themeColor="background1"/>
                <w:sz w:val="24"/>
                <w:szCs w:val="24"/>
              </w:rPr>
            </w:pPr>
            <w:r w:rsidRPr="00852101">
              <w:rPr>
                <w:b/>
                <w:bCs/>
                <w:color w:val="FFFFFF" w:themeColor="background1"/>
                <w:sz w:val="24"/>
                <w:szCs w:val="24"/>
              </w:rPr>
              <w:t>Reason for request</w:t>
            </w:r>
          </w:p>
        </w:tc>
        <w:tc>
          <w:tcPr>
            <w:tcW w:w="1094" w:type="pct"/>
            <w:shd w:val="clear" w:color="auto" w:fill="752E71" w:themeFill="text2"/>
            <w:vAlign w:val="center"/>
          </w:tcPr>
          <w:p w14:paraId="5644FE6C" w14:textId="1D30B643" w:rsidR="00586C3A" w:rsidRPr="00852101" w:rsidRDefault="008E1263" w:rsidP="003C1DA1">
            <w:pPr>
              <w:spacing w:before="0" w:line="276" w:lineRule="auto"/>
              <w:ind w:left="0"/>
              <w:rPr>
                <w:b/>
                <w:bCs/>
                <w:color w:val="FFFFFF" w:themeColor="background1"/>
                <w:sz w:val="24"/>
                <w:szCs w:val="24"/>
              </w:rPr>
            </w:pPr>
            <w:r w:rsidRPr="00852101">
              <w:rPr>
                <w:b/>
                <w:bCs/>
                <w:color w:val="FFFFFF" w:themeColor="background1"/>
                <w:sz w:val="24"/>
                <w:szCs w:val="24"/>
              </w:rPr>
              <w:t xml:space="preserve">Request decision and reason for decision if </w:t>
            </w:r>
            <w:r w:rsidR="00FB33AE" w:rsidRPr="00852101">
              <w:rPr>
                <w:b/>
                <w:bCs/>
                <w:color w:val="FFFFFF" w:themeColor="background1"/>
                <w:sz w:val="24"/>
                <w:szCs w:val="24"/>
              </w:rPr>
              <w:t>denied</w:t>
            </w:r>
          </w:p>
        </w:tc>
        <w:tc>
          <w:tcPr>
            <w:tcW w:w="1094" w:type="pct"/>
            <w:shd w:val="clear" w:color="auto" w:fill="752E71" w:themeFill="text2"/>
            <w:vAlign w:val="center"/>
          </w:tcPr>
          <w:p w14:paraId="2FE149AE" w14:textId="26ECFCD8" w:rsidR="00586C3A" w:rsidRPr="00852101" w:rsidRDefault="00FB33AE" w:rsidP="003C1DA1">
            <w:pPr>
              <w:spacing w:before="0" w:line="276" w:lineRule="auto"/>
              <w:ind w:left="0"/>
              <w:rPr>
                <w:b/>
                <w:bCs/>
                <w:color w:val="FFFFFF" w:themeColor="background1"/>
                <w:sz w:val="24"/>
                <w:szCs w:val="24"/>
              </w:rPr>
            </w:pPr>
            <w:r w:rsidRPr="00852101">
              <w:rPr>
                <w:b/>
                <w:bCs/>
                <w:color w:val="FFFFFF" w:themeColor="background1"/>
                <w:sz w:val="24"/>
                <w:szCs w:val="24"/>
              </w:rPr>
              <w:t>Date decision was communicated to HRSN provider</w:t>
            </w:r>
          </w:p>
        </w:tc>
      </w:tr>
      <w:tr w:rsidR="00FB33AE" w:rsidRPr="00852101" w14:paraId="5E5628D6" w14:textId="77777777" w:rsidTr="00A010B8">
        <w:sdt>
          <w:sdtPr>
            <w:rPr>
              <w:sz w:val="24"/>
              <w:szCs w:val="24"/>
            </w:rPr>
            <w:alias w:val="Provider name"/>
            <w:tag w:val="Provider name"/>
            <w:id w:val="-370068503"/>
            <w:placeholder>
              <w:docPart w:val="8B41E1F3B3ED445F8A6036BCC5D69286"/>
            </w:placeholder>
            <w:showingPlcHdr/>
            <w15:color w:val="000000"/>
          </w:sdtPr>
          <w:sdtEndPr/>
          <w:sdtContent>
            <w:tc>
              <w:tcPr>
                <w:tcW w:w="703" w:type="pct"/>
              </w:tcPr>
              <w:p w14:paraId="1F7BE1AB" w14:textId="63CE78CC" w:rsidR="00586C3A" w:rsidRPr="00852101" w:rsidRDefault="00867C66" w:rsidP="00506E16">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NPI/Provider ID #"/>
            <w:tag w:val="NPI/Provider ID #"/>
            <w:id w:val="-1028876730"/>
            <w:placeholder>
              <w:docPart w:val="19C4BF28F08C42D9B289BC9338D247F1"/>
            </w:placeholder>
            <w:showingPlcHdr/>
            <w15:color w:val="000000"/>
          </w:sdtPr>
          <w:sdtEndPr/>
          <w:sdtContent>
            <w:tc>
              <w:tcPr>
                <w:tcW w:w="703" w:type="pct"/>
              </w:tcPr>
              <w:p w14:paraId="6E8D1072" w14:textId="25F1A20D" w:rsidR="00586C3A" w:rsidRPr="00852101" w:rsidRDefault="003C1DA1" w:rsidP="00506E16">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Date of request"/>
            <w:tag w:val="Date of request"/>
            <w:id w:val="-1617211451"/>
            <w:placeholder>
              <w:docPart w:val="868903F984D1408499F049EFC1A0BB9D"/>
            </w:placeholder>
            <w:showingPlcHdr/>
            <w15:color w:val="000000"/>
          </w:sdtPr>
          <w:sdtEndPr/>
          <w:sdtContent>
            <w:tc>
              <w:tcPr>
                <w:tcW w:w="703" w:type="pct"/>
              </w:tcPr>
              <w:p w14:paraId="34BCCF83" w14:textId="4FDC857B" w:rsidR="00586C3A" w:rsidRPr="00852101" w:rsidRDefault="003C1DA1" w:rsidP="00506E16">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Reason for exception request"/>
            <w:tag w:val="Reason for exception request"/>
            <w:id w:val="1173145959"/>
            <w:placeholder>
              <w:docPart w:val="80C2792A6C3946CB936306ADFFB5BD91"/>
            </w:placeholder>
            <w:showingPlcHdr/>
            <w15:color w:val="000000"/>
          </w:sdtPr>
          <w:sdtEndPr/>
          <w:sdtContent>
            <w:tc>
              <w:tcPr>
                <w:tcW w:w="703" w:type="pct"/>
              </w:tcPr>
              <w:p w14:paraId="4A71B639" w14:textId="6A6F03A2" w:rsidR="00586C3A" w:rsidRPr="00852101" w:rsidRDefault="003C1DA1" w:rsidP="00506E16">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Request decision and reason (if denied)"/>
            <w:tag w:val="Request decision and reason (if denied)"/>
            <w:id w:val="-375005935"/>
            <w:placeholder>
              <w:docPart w:val="C8A69F667B004FADA9803A057F5F5DDE"/>
            </w:placeholder>
            <w:showingPlcHdr/>
            <w15:color w:val="000000"/>
          </w:sdtPr>
          <w:sdtEndPr/>
          <w:sdtContent>
            <w:tc>
              <w:tcPr>
                <w:tcW w:w="1094" w:type="pct"/>
              </w:tcPr>
              <w:p w14:paraId="07687630" w14:textId="22681E3B" w:rsidR="00586C3A" w:rsidRPr="00852101" w:rsidRDefault="003C1DA1" w:rsidP="00506E16">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Date decision was communicated to provider"/>
            <w:tag w:val="Date decision was communicated to provider"/>
            <w:id w:val="1841896647"/>
            <w:placeholder>
              <w:docPart w:val="7FDD700F8FCB4BF1918509074E4328B1"/>
            </w:placeholder>
            <w:showingPlcHdr/>
            <w15:color w:val="000000"/>
          </w:sdtPr>
          <w:sdtEndPr/>
          <w:sdtContent>
            <w:tc>
              <w:tcPr>
                <w:tcW w:w="1094" w:type="pct"/>
              </w:tcPr>
              <w:p w14:paraId="4D8ABBDF" w14:textId="22071DD9" w:rsidR="00586C3A" w:rsidRPr="00852101" w:rsidRDefault="003C1DA1" w:rsidP="00506E16">
                <w:pPr>
                  <w:spacing w:before="0" w:line="276" w:lineRule="auto"/>
                  <w:ind w:left="0"/>
                  <w:rPr>
                    <w:sz w:val="24"/>
                    <w:szCs w:val="24"/>
                  </w:rPr>
                </w:pPr>
                <w:r w:rsidRPr="00852101">
                  <w:rPr>
                    <w:rStyle w:val="PlaceholderText"/>
                    <w:color w:val="auto"/>
                  </w:rPr>
                  <w:t>Click or tap here to enter text.</w:t>
                </w:r>
              </w:p>
            </w:tc>
          </w:sdtContent>
        </w:sdt>
      </w:tr>
      <w:tr w:rsidR="00FB33AE" w:rsidRPr="00852101" w14:paraId="6E026897" w14:textId="77777777" w:rsidTr="00A010B8">
        <w:sdt>
          <w:sdtPr>
            <w:rPr>
              <w:sz w:val="24"/>
              <w:szCs w:val="24"/>
            </w:rPr>
            <w:alias w:val="Provider name"/>
            <w:tag w:val="Provider name"/>
            <w:id w:val="1831790662"/>
            <w:placeholder>
              <w:docPart w:val="1DEE4EE1ADC74891AB585C6C5D910EAB"/>
            </w:placeholder>
            <w:showingPlcHdr/>
            <w15:color w:val="000000"/>
          </w:sdtPr>
          <w:sdtEndPr/>
          <w:sdtContent>
            <w:tc>
              <w:tcPr>
                <w:tcW w:w="703" w:type="pct"/>
              </w:tcPr>
              <w:p w14:paraId="2A6976E1" w14:textId="213A9577" w:rsidR="00586C3A" w:rsidRPr="00852101" w:rsidRDefault="00867C66" w:rsidP="00506E16">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NPI/Provider ID #"/>
            <w:tag w:val="NPI/Provider ID #"/>
            <w:id w:val="2001233211"/>
            <w:placeholder>
              <w:docPart w:val="4D81918B0F214F9F9FE7B3D956652884"/>
            </w:placeholder>
            <w:showingPlcHdr/>
            <w15:color w:val="000000"/>
          </w:sdtPr>
          <w:sdtEndPr/>
          <w:sdtContent>
            <w:tc>
              <w:tcPr>
                <w:tcW w:w="703" w:type="pct"/>
              </w:tcPr>
              <w:p w14:paraId="2B02671D" w14:textId="6935587F" w:rsidR="00586C3A" w:rsidRPr="00852101" w:rsidRDefault="003C1DA1" w:rsidP="00506E16">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Date of request"/>
            <w:tag w:val="Date of request"/>
            <w:id w:val="-1728679416"/>
            <w:placeholder>
              <w:docPart w:val="8E6E6440ACFC4557B24EB080F252A35E"/>
            </w:placeholder>
            <w:showingPlcHdr/>
            <w15:color w:val="000000"/>
          </w:sdtPr>
          <w:sdtEndPr/>
          <w:sdtContent>
            <w:tc>
              <w:tcPr>
                <w:tcW w:w="703" w:type="pct"/>
              </w:tcPr>
              <w:p w14:paraId="163A810E" w14:textId="7607095D" w:rsidR="00586C3A" w:rsidRPr="00852101" w:rsidRDefault="003C1DA1" w:rsidP="00506E16">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Reason for exception request"/>
            <w:tag w:val="Reason for exception request"/>
            <w:id w:val="1768046667"/>
            <w:placeholder>
              <w:docPart w:val="C71FC4E8873E4FE3A40C921AA46CFF13"/>
            </w:placeholder>
            <w:showingPlcHdr/>
            <w15:color w:val="000000"/>
          </w:sdtPr>
          <w:sdtEndPr/>
          <w:sdtContent>
            <w:tc>
              <w:tcPr>
                <w:tcW w:w="703" w:type="pct"/>
              </w:tcPr>
              <w:p w14:paraId="5D75AE6E" w14:textId="5E936D70" w:rsidR="00586C3A" w:rsidRPr="00852101" w:rsidRDefault="003C1DA1" w:rsidP="00506E16">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Request decision and reason (if denied)"/>
            <w:tag w:val="Request decision and reason (if denied)"/>
            <w:id w:val="1254323045"/>
            <w:placeholder>
              <w:docPart w:val="4932B0ED5F884EA29058211AB219DF05"/>
            </w:placeholder>
            <w:showingPlcHdr/>
            <w15:color w:val="000000"/>
          </w:sdtPr>
          <w:sdtEndPr/>
          <w:sdtContent>
            <w:tc>
              <w:tcPr>
                <w:tcW w:w="1094" w:type="pct"/>
              </w:tcPr>
              <w:p w14:paraId="06B1A295" w14:textId="1DB85A05" w:rsidR="00586C3A" w:rsidRPr="00852101" w:rsidRDefault="003C1DA1" w:rsidP="00506E16">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Date decision was communicated to provider"/>
            <w:tag w:val="Date decision was communicated to provider"/>
            <w:id w:val="625898857"/>
            <w:placeholder>
              <w:docPart w:val="64F77A9F24174CC9BAD373C84E2E467D"/>
            </w:placeholder>
            <w:showingPlcHdr/>
            <w15:color w:val="000000"/>
          </w:sdtPr>
          <w:sdtEndPr/>
          <w:sdtContent>
            <w:tc>
              <w:tcPr>
                <w:tcW w:w="1094" w:type="pct"/>
              </w:tcPr>
              <w:p w14:paraId="67B6E1D4" w14:textId="4B026CB6" w:rsidR="00586C3A" w:rsidRPr="00852101" w:rsidRDefault="003C1DA1" w:rsidP="00506E16">
                <w:pPr>
                  <w:spacing w:before="0" w:line="276" w:lineRule="auto"/>
                  <w:ind w:left="0"/>
                  <w:rPr>
                    <w:sz w:val="24"/>
                    <w:szCs w:val="24"/>
                  </w:rPr>
                </w:pPr>
                <w:r w:rsidRPr="00852101">
                  <w:rPr>
                    <w:rStyle w:val="PlaceholderText"/>
                    <w:color w:val="auto"/>
                  </w:rPr>
                  <w:t>Click or tap here to enter text.</w:t>
                </w:r>
              </w:p>
            </w:tc>
          </w:sdtContent>
        </w:sdt>
      </w:tr>
      <w:tr w:rsidR="00065C0E" w:rsidRPr="00852101" w14:paraId="3DEC1B44" w14:textId="77777777" w:rsidTr="00A010B8">
        <w:sdt>
          <w:sdtPr>
            <w:rPr>
              <w:sz w:val="24"/>
              <w:szCs w:val="24"/>
            </w:rPr>
            <w:alias w:val="Provider name"/>
            <w:tag w:val="Provider name"/>
            <w:id w:val="907654525"/>
            <w:placeholder>
              <w:docPart w:val="63A5A5A4FE5D41B08E5B89B1976B252E"/>
            </w:placeholder>
            <w:showingPlcHdr/>
            <w15:color w:val="000000"/>
          </w:sdtPr>
          <w:sdtEndPr/>
          <w:sdtContent>
            <w:tc>
              <w:tcPr>
                <w:tcW w:w="703" w:type="pct"/>
              </w:tcPr>
              <w:p w14:paraId="4C18604C" w14:textId="09D88DA0"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NPI/Provider ID #"/>
            <w:tag w:val="NPI/Provider ID #"/>
            <w:id w:val="-663162938"/>
            <w:placeholder>
              <w:docPart w:val="9DDAF0E283134505924EBD61EE61C1C2"/>
            </w:placeholder>
            <w:showingPlcHdr/>
            <w15:color w:val="000000"/>
          </w:sdtPr>
          <w:sdtEndPr/>
          <w:sdtContent>
            <w:tc>
              <w:tcPr>
                <w:tcW w:w="703" w:type="pct"/>
              </w:tcPr>
              <w:p w14:paraId="5E331667" w14:textId="4BB4ABA6"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Date of request"/>
            <w:tag w:val="Date of request"/>
            <w:id w:val="-82462343"/>
            <w:placeholder>
              <w:docPart w:val="77ECB1EC308B4355ACEEDC57DFDD1F58"/>
            </w:placeholder>
            <w:showingPlcHdr/>
            <w15:color w:val="000000"/>
          </w:sdtPr>
          <w:sdtEndPr/>
          <w:sdtContent>
            <w:tc>
              <w:tcPr>
                <w:tcW w:w="703" w:type="pct"/>
              </w:tcPr>
              <w:p w14:paraId="68EF629B" w14:textId="13DCD959"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Reason for exception request"/>
            <w:tag w:val="Reason for exception request"/>
            <w:id w:val="-1060090545"/>
            <w:placeholder>
              <w:docPart w:val="CFB54ABC3CE144768C017A85AB1E59EB"/>
            </w:placeholder>
            <w:showingPlcHdr/>
            <w15:color w:val="000000"/>
          </w:sdtPr>
          <w:sdtEndPr/>
          <w:sdtContent>
            <w:tc>
              <w:tcPr>
                <w:tcW w:w="703" w:type="pct"/>
              </w:tcPr>
              <w:p w14:paraId="42A6B172" w14:textId="0D9E1D28"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Request decision and reason (if denied)"/>
            <w:tag w:val="Request decision and reason (if denied)"/>
            <w:id w:val="773138797"/>
            <w:placeholder>
              <w:docPart w:val="FDB35F3315A54042B90A39A692CA94D8"/>
            </w:placeholder>
            <w:showingPlcHdr/>
            <w15:color w:val="000000"/>
          </w:sdtPr>
          <w:sdtEndPr/>
          <w:sdtContent>
            <w:tc>
              <w:tcPr>
                <w:tcW w:w="1094" w:type="pct"/>
              </w:tcPr>
              <w:p w14:paraId="0FF233CA" w14:textId="02CDC363"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Date decision was communicated to provider"/>
            <w:tag w:val="Date decision was communicated to provider"/>
            <w:id w:val="-1956321629"/>
            <w:placeholder>
              <w:docPart w:val="076CAB7AE8FA4619AEBD4946F08DF146"/>
            </w:placeholder>
            <w:showingPlcHdr/>
            <w15:color w:val="000000"/>
          </w:sdtPr>
          <w:sdtEndPr/>
          <w:sdtContent>
            <w:tc>
              <w:tcPr>
                <w:tcW w:w="1094" w:type="pct"/>
              </w:tcPr>
              <w:p w14:paraId="59B989E6" w14:textId="16287353"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tr>
      <w:tr w:rsidR="00065C0E" w:rsidRPr="00852101" w14:paraId="678483FF" w14:textId="77777777" w:rsidTr="00A010B8">
        <w:sdt>
          <w:sdtPr>
            <w:rPr>
              <w:sz w:val="24"/>
              <w:szCs w:val="24"/>
            </w:rPr>
            <w:alias w:val="Provider name"/>
            <w:tag w:val="Provider name"/>
            <w:id w:val="2075465741"/>
            <w:placeholder>
              <w:docPart w:val="EE5D045109B647329095006FFA5DD5FA"/>
            </w:placeholder>
            <w:showingPlcHdr/>
            <w15:color w:val="000000"/>
          </w:sdtPr>
          <w:sdtEndPr/>
          <w:sdtContent>
            <w:tc>
              <w:tcPr>
                <w:tcW w:w="703" w:type="pct"/>
              </w:tcPr>
              <w:p w14:paraId="3AFE66E5" w14:textId="454915E5"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NPI/Provider ID #"/>
            <w:tag w:val="NPI/Provider ID #"/>
            <w:id w:val="-190221762"/>
            <w:placeholder>
              <w:docPart w:val="6D81169AEDE94A9C80ACC673E870B8D2"/>
            </w:placeholder>
            <w:showingPlcHdr/>
            <w15:color w:val="000000"/>
          </w:sdtPr>
          <w:sdtEndPr/>
          <w:sdtContent>
            <w:tc>
              <w:tcPr>
                <w:tcW w:w="703" w:type="pct"/>
              </w:tcPr>
              <w:p w14:paraId="4CBE422C" w14:textId="424801DC"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Date of request"/>
            <w:tag w:val="Date of request"/>
            <w:id w:val="142471215"/>
            <w:placeholder>
              <w:docPart w:val="50291B2D4B8E4BA0A01C14EAEB795557"/>
            </w:placeholder>
            <w:showingPlcHdr/>
            <w15:color w:val="000000"/>
          </w:sdtPr>
          <w:sdtEndPr/>
          <w:sdtContent>
            <w:tc>
              <w:tcPr>
                <w:tcW w:w="703" w:type="pct"/>
              </w:tcPr>
              <w:p w14:paraId="39FD69CD" w14:textId="4F48076F"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Reason for exception request"/>
            <w:tag w:val="Reason for exception request"/>
            <w:id w:val="-1449237086"/>
            <w:placeholder>
              <w:docPart w:val="A6AEA961D9A04FCA866D88F2DDCB44DE"/>
            </w:placeholder>
            <w:showingPlcHdr/>
            <w15:color w:val="000000"/>
          </w:sdtPr>
          <w:sdtEndPr/>
          <w:sdtContent>
            <w:tc>
              <w:tcPr>
                <w:tcW w:w="703" w:type="pct"/>
              </w:tcPr>
              <w:p w14:paraId="49D0B2D1" w14:textId="606458F2"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Request decision and reason (if denied)"/>
            <w:tag w:val="Request decision and reason (if denied)"/>
            <w:id w:val="1420450467"/>
            <w:placeholder>
              <w:docPart w:val="A98AAC5CEDCB434EAE8F3776615525A2"/>
            </w:placeholder>
            <w:showingPlcHdr/>
            <w15:color w:val="000000"/>
          </w:sdtPr>
          <w:sdtEndPr/>
          <w:sdtContent>
            <w:tc>
              <w:tcPr>
                <w:tcW w:w="1094" w:type="pct"/>
              </w:tcPr>
              <w:p w14:paraId="6668D17E" w14:textId="0D88F289"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Date decision was communicated to provider"/>
            <w:tag w:val="Date decision was communicated to provider"/>
            <w:id w:val="-2144421095"/>
            <w:placeholder>
              <w:docPart w:val="C967EDA6E90943BA99F07A5A78ACE909"/>
            </w:placeholder>
            <w:showingPlcHdr/>
            <w15:color w:val="000000"/>
          </w:sdtPr>
          <w:sdtEndPr/>
          <w:sdtContent>
            <w:tc>
              <w:tcPr>
                <w:tcW w:w="1094" w:type="pct"/>
              </w:tcPr>
              <w:p w14:paraId="5E39B93F" w14:textId="63D1B9D3"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tr>
      <w:tr w:rsidR="00065C0E" w:rsidRPr="00852101" w14:paraId="72A758DF" w14:textId="77777777" w:rsidTr="00A010B8">
        <w:sdt>
          <w:sdtPr>
            <w:rPr>
              <w:sz w:val="24"/>
              <w:szCs w:val="24"/>
            </w:rPr>
            <w:alias w:val="Provider name"/>
            <w:tag w:val="Provider name"/>
            <w:id w:val="-608427673"/>
            <w:placeholder>
              <w:docPart w:val="20812FF89CFC4145AB065DC92FA258D3"/>
            </w:placeholder>
            <w:showingPlcHdr/>
            <w15:color w:val="000000"/>
          </w:sdtPr>
          <w:sdtEndPr/>
          <w:sdtContent>
            <w:tc>
              <w:tcPr>
                <w:tcW w:w="703" w:type="pct"/>
              </w:tcPr>
              <w:p w14:paraId="18B68E49" w14:textId="5E64970B"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NPI/Provider ID #"/>
            <w:tag w:val="NPI/Provider ID #"/>
            <w:id w:val="-1054542529"/>
            <w:placeholder>
              <w:docPart w:val="44251104A41148BD9B61E1F47479E056"/>
            </w:placeholder>
            <w:showingPlcHdr/>
            <w15:color w:val="000000"/>
          </w:sdtPr>
          <w:sdtEndPr/>
          <w:sdtContent>
            <w:tc>
              <w:tcPr>
                <w:tcW w:w="703" w:type="pct"/>
              </w:tcPr>
              <w:p w14:paraId="2E7D32F4" w14:textId="3376F87F"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Date of request"/>
            <w:tag w:val="Date of request"/>
            <w:id w:val="-253283725"/>
            <w:placeholder>
              <w:docPart w:val="555EB1E53CCB48F7BD9E0FA879A43D86"/>
            </w:placeholder>
            <w:showingPlcHdr/>
            <w15:color w:val="000000"/>
          </w:sdtPr>
          <w:sdtEndPr/>
          <w:sdtContent>
            <w:tc>
              <w:tcPr>
                <w:tcW w:w="703" w:type="pct"/>
              </w:tcPr>
              <w:p w14:paraId="14188978" w14:textId="24D5E68B"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Reason for exception request"/>
            <w:tag w:val="Reason for exception request"/>
            <w:id w:val="-1223598890"/>
            <w:placeholder>
              <w:docPart w:val="78496D1A61D043E49C6874A055219792"/>
            </w:placeholder>
            <w:showingPlcHdr/>
            <w15:color w:val="000000"/>
          </w:sdtPr>
          <w:sdtEndPr/>
          <w:sdtContent>
            <w:tc>
              <w:tcPr>
                <w:tcW w:w="703" w:type="pct"/>
              </w:tcPr>
              <w:p w14:paraId="0C5E775F" w14:textId="16663A6C"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Request decision and reason (if denied)"/>
            <w:tag w:val="Request decision and reason (if denied)"/>
            <w:id w:val="-712417813"/>
            <w:placeholder>
              <w:docPart w:val="576524B8C96840AE94D6D1CB523F46E2"/>
            </w:placeholder>
            <w:showingPlcHdr/>
            <w15:color w:val="000000"/>
          </w:sdtPr>
          <w:sdtEndPr/>
          <w:sdtContent>
            <w:tc>
              <w:tcPr>
                <w:tcW w:w="1094" w:type="pct"/>
              </w:tcPr>
              <w:p w14:paraId="1F162286" w14:textId="4D34E716"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sdt>
          <w:sdtPr>
            <w:rPr>
              <w:sz w:val="24"/>
              <w:szCs w:val="24"/>
            </w:rPr>
            <w:alias w:val="Date decision was communicated to provider"/>
            <w:tag w:val="Date decision was communicated to provider"/>
            <w:id w:val="1672990298"/>
            <w:placeholder>
              <w:docPart w:val="8448EC4D93A044C487BF8D179796D12D"/>
            </w:placeholder>
            <w:showingPlcHdr/>
            <w15:color w:val="000000"/>
          </w:sdtPr>
          <w:sdtEndPr/>
          <w:sdtContent>
            <w:tc>
              <w:tcPr>
                <w:tcW w:w="1094" w:type="pct"/>
              </w:tcPr>
              <w:p w14:paraId="2F372C32" w14:textId="398B4201" w:rsidR="00065C0E" w:rsidRPr="00852101" w:rsidRDefault="00065C0E" w:rsidP="00065C0E">
                <w:pPr>
                  <w:spacing w:before="0" w:line="276" w:lineRule="auto"/>
                  <w:ind w:left="0"/>
                  <w:rPr>
                    <w:sz w:val="24"/>
                    <w:szCs w:val="24"/>
                  </w:rPr>
                </w:pPr>
                <w:r w:rsidRPr="00852101">
                  <w:rPr>
                    <w:rStyle w:val="PlaceholderText"/>
                    <w:color w:val="auto"/>
                  </w:rPr>
                  <w:t>Click or tap here to enter text.</w:t>
                </w:r>
              </w:p>
            </w:tc>
          </w:sdtContent>
        </w:sdt>
      </w:tr>
    </w:tbl>
    <w:p w14:paraId="1C3DF6E7" w14:textId="77777777" w:rsidR="00C46475" w:rsidRPr="00852101" w:rsidRDefault="00C46475" w:rsidP="00527CDD">
      <w:pPr>
        <w:pStyle w:val="Bulletlistparagraph"/>
        <w:numPr>
          <w:ilvl w:val="0"/>
          <w:numId w:val="0"/>
        </w:numPr>
      </w:pPr>
    </w:p>
    <w:p w14:paraId="6600AEB7" w14:textId="77777777" w:rsidR="0088539C" w:rsidRPr="00852101" w:rsidRDefault="0088539C" w:rsidP="001B33A3">
      <w:pPr>
        <w:pStyle w:val="Bulletlistparagraph"/>
        <w:numPr>
          <w:ilvl w:val="0"/>
          <w:numId w:val="0"/>
        </w:numPr>
        <w:sectPr w:rsidR="0088539C" w:rsidRPr="00852101" w:rsidSect="0039340F">
          <w:pgSz w:w="15840" w:h="12240" w:orient="landscape" w:code="1"/>
          <w:pgMar w:top="864" w:right="720" w:bottom="864" w:left="1440" w:header="576" w:footer="576" w:gutter="0"/>
          <w:cols w:space="720"/>
          <w:titlePg/>
          <w:docGrid w:linePitch="360"/>
        </w:sectPr>
      </w:pPr>
    </w:p>
    <w:p w14:paraId="34018FCC" w14:textId="189D4FE6" w:rsidR="0088539C" w:rsidRPr="00852101" w:rsidRDefault="00771304" w:rsidP="00473B95">
      <w:pPr>
        <w:pStyle w:val="Heading3"/>
        <w:shd w:val="clear" w:color="auto" w:fill="E9E1E8" w:themeFill="accent6"/>
        <w:spacing w:before="360"/>
      </w:pPr>
      <w:bookmarkStart w:id="21" w:name="_Toc220511200"/>
      <w:r w:rsidRPr="00852101">
        <w:lastRenderedPageBreak/>
        <w:t>D. Health IT to support SDOH barriers</w:t>
      </w:r>
      <w:bookmarkEnd w:id="21"/>
    </w:p>
    <w:p w14:paraId="6434C165" w14:textId="0B48C685" w:rsidR="00771304" w:rsidRPr="00852101" w:rsidRDefault="00AF6089" w:rsidP="00AF6089">
      <w:pPr>
        <w:shd w:val="clear" w:color="auto" w:fill="E9E1E8" w:themeFill="accent6"/>
        <w:rPr>
          <w:b/>
          <w:bCs/>
        </w:rPr>
      </w:pPr>
      <w:r w:rsidRPr="00852101">
        <w:rPr>
          <w:b/>
          <w:bCs/>
        </w:rPr>
        <w:t>Please describe any barriers that inhibited your progress to support contracted physical, oral, and behavioral health providers, as well as social services and CBOs with using health IT to support SDOH needs, including but not limited to screening and referrals.</w:t>
      </w:r>
    </w:p>
    <w:p w14:paraId="4A54EF66" w14:textId="32F9041C" w:rsidR="00AF6089" w:rsidRPr="00852101" w:rsidRDefault="00A01661" w:rsidP="00A67C32">
      <w:pPr>
        <w:pBdr>
          <w:top w:val="single" w:sz="12" w:space="1" w:color="064276" w:themeColor="text1"/>
          <w:left w:val="single" w:sz="12" w:space="4" w:color="064276" w:themeColor="text1"/>
          <w:bottom w:val="single" w:sz="12" w:space="1" w:color="064276" w:themeColor="text1"/>
          <w:right w:val="single" w:sz="12" w:space="4" w:color="064276" w:themeColor="text1"/>
        </w:pBdr>
      </w:pPr>
      <w:sdt>
        <w:sdtPr>
          <w:rPr>
            <w:rStyle w:val="BodyTextChar"/>
          </w:rPr>
          <w:alias w:val="Barriers to using health IT to support SDOH"/>
          <w:tag w:val="Barriers to using health IT to support SDOH"/>
          <w:id w:val="1747851170"/>
          <w:lock w:val="sdtLocked"/>
          <w:placeholder>
            <w:docPart w:val="AF8E4CF551244461A0A9234F92CDEE54"/>
          </w:placeholder>
          <w:showingPlcHdr/>
          <w15:color w:val="000000"/>
        </w:sdtPr>
        <w:sdtEndPr>
          <w:rPr>
            <w:rStyle w:val="DefaultParagraphFont"/>
            <w:rFonts w:cs="Arial"/>
            <w:szCs w:val="26"/>
          </w:rPr>
        </w:sdtEndPr>
        <w:sdtContent>
          <w:r w:rsidR="00A67C32" w:rsidRPr="00852101">
            <w:rPr>
              <w:rStyle w:val="PlaceholderText"/>
              <w:color w:val="auto"/>
            </w:rPr>
            <w:t>Click or tap here to enter text.</w:t>
          </w:r>
        </w:sdtContent>
      </w:sdt>
      <w:r w:rsidR="00A67C32" w:rsidRPr="00852101">
        <w:t xml:space="preserve"> </w:t>
      </w:r>
    </w:p>
    <w:p w14:paraId="01379F28" w14:textId="2E3A3989" w:rsidR="00AF6089" w:rsidRPr="00852101" w:rsidRDefault="00AF6089" w:rsidP="00D10BCF">
      <w:pPr>
        <w:pStyle w:val="Heading3"/>
        <w:shd w:val="clear" w:color="auto" w:fill="E9E1E8" w:themeFill="accent6"/>
      </w:pPr>
      <w:bookmarkStart w:id="22" w:name="_Toc220511201"/>
      <w:r w:rsidRPr="00852101">
        <w:t>E. OHA support needs</w:t>
      </w:r>
      <w:bookmarkEnd w:id="22"/>
    </w:p>
    <w:p w14:paraId="364B94D1" w14:textId="087BE93D" w:rsidR="00AF6089" w:rsidRPr="00852101" w:rsidRDefault="00A67C32" w:rsidP="00A67C32">
      <w:pPr>
        <w:shd w:val="clear" w:color="auto" w:fill="E9E1E8" w:themeFill="accent6"/>
      </w:pPr>
      <w:r w:rsidRPr="00852101">
        <w:rPr>
          <w:b/>
        </w:rPr>
        <w:t>How can OHA support your efforts in using and supporting the use of health IT to support</w:t>
      </w:r>
      <w:r w:rsidRPr="00852101">
        <w:rPr>
          <w:rFonts w:eastAsiaTheme="minorHAnsi"/>
          <w:b/>
        </w:rPr>
        <w:t xml:space="preserve"> SDOH needs, including social needs screening and referrals?</w:t>
      </w:r>
    </w:p>
    <w:p w14:paraId="5B55D64A" w14:textId="3C869AD5" w:rsidR="00AF6089" w:rsidRPr="00852101" w:rsidRDefault="00A01661" w:rsidP="00A67C32">
      <w:pPr>
        <w:pBdr>
          <w:top w:val="single" w:sz="12" w:space="1" w:color="064276" w:themeColor="text1"/>
          <w:left w:val="single" w:sz="12" w:space="4" w:color="064276" w:themeColor="text1"/>
          <w:bottom w:val="single" w:sz="12" w:space="1" w:color="064276" w:themeColor="text1"/>
          <w:right w:val="single" w:sz="12" w:space="4" w:color="064276" w:themeColor="text1"/>
        </w:pBdr>
        <w:rPr>
          <w:rStyle w:val="BodyTextChar"/>
        </w:rPr>
      </w:pPr>
      <w:sdt>
        <w:sdtPr>
          <w:rPr>
            <w:rStyle w:val="BodyTextChar"/>
          </w:rPr>
          <w:alias w:val="How OHA can support health IT for SDOH efforts"/>
          <w:tag w:val="How OHA can support health IT for SDOH efforts"/>
          <w:id w:val="-1556306268"/>
          <w:lock w:val="sdtLocked"/>
          <w:placeholder>
            <w:docPart w:val="EC1BD4039C2A49838B4C2F1DB3B5AB7A"/>
          </w:placeholder>
          <w:showingPlcHdr/>
          <w15:color w:val="000000"/>
        </w:sdtPr>
        <w:sdtEndPr>
          <w:rPr>
            <w:rStyle w:val="DefaultParagraphFont"/>
            <w:rFonts w:cs="Arial"/>
            <w:szCs w:val="26"/>
          </w:rPr>
        </w:sdtEndPr>
        <w:sdtContent>
          <w:r w:rsidR="00A67C32" w:rsidRPr="00852101">
            <w:rPr>
              <w:rStyle w:val="PlaceholderText"/>
              <w:color w:val="auto"/>
            </w:rPr>
            <w:t>Click or tap here to enter text.</w:t>
          </w:r>
        </w:sdtContent>
      </w:sdt>
      <w:r w:rsidR="00A67C32" w:rsidRPr="00852101">
        <w:rPr>
          <w:rStyle w:val="BodyTextChar"/>
        </w:rPr>
        <w:t xml:space="preserve"> </w:t>
      </w:r>
    </w:p>
    <w:p w14:paraId="341B8D48" w14:textId="168D4B0C" w:rsidR="00A67C32" w:rsidRPr="00852101" w:rsidRDefault="00A67C32" w:rsidP="00A67C32">
      <w:pPr>
        <w:pStyle w:val="Heading2"/>
        <w:rPr>
          <w:rStyle w:val="BodyTextChar"/>
          <w:rFonts w:cstheme="majorBidi"/>
          <w:sz w:val="36"/>
          <w:szCs w:val="24"/>
        </w:rPr>
      </w:pPr>
      <w:bookmarkStart w:id="23" w:name="_Toc220511202"/>
      <w:r w:rsidRPr="00852101">
        <w:rPr>
          <w:rStyle w:val="BodyTextChar"/>
          <w:rFonts w:cstheme="majorBidi"/>
          <w:sz w:val="36"/>
          <w:szCs w:val="24"/>
        </w:rPr>
        <w:t>6. (Optional) Other health IT questions</w:t>
      </w:r>
      <w:bookmarkEnd w:id="23"/>
    </w:p>
    <w:p w14:paraId="0AAC9A7C" w14:textId="77777777" w:rsidR="00FE39FD" w:rsidRPr="00852101" w:rsidRDefault="00FE39FD" w:rsidP="00FE39FD">
      <w:pPr>
        <w:spacing w:after="60"/>
        <w:rPr>
          <w:i/>
        </w:rPr>
      </w:pPr>
      <w:r w:rsidRPr="00852101">
        <w:t xml:space="preserve">The following questions are optional to answer. They are intended to help OHA assess how we can better support the health IT efforts. </w:t>
      </w:r>
    </w:p>
    <w:p w14:paraId="1B8B631A" w14:textId="3163BDD6" w:rsidR="00A67C32" w:rsidRPr="00852101" w:rsidRDefault="00025DFC" w:rsidP="00025DFC">
      <w:pPr>
        <w:pStyle w:val="ListParagraph"/>
        <w:numPr>
          <w:ilvl w:val="0"/>
          <w:numId w:val="66"/>
        </w:numPr>
      </w:pPr>
      <w:r w:rsidRPr="00852101">
        <w:t xml:space="preserve">Describe CCO health IT tools and efforts that support </w:t>
      </w:r>
      <w:r w:rsidRPr="00852101">
        <w:rPr>
          <w:b/>
          <w:bCs/>
        </w:rPr>
        <w:t>patient engagement</w:t>
      </w:r>
      <w:r w:rsidRPr="00852101">
        <w:t>, both within the CCO and with contracted providers.</w:t>
      </w:r>
    </w:p>
    <w:p w14:paraId="5A91696B" w14:textId="076E6326" w:rsidR="00D36463" w:rsidRPr="00852101" w:rsidRDefault="00A01661" w:rsidP="00473B95">
      <w:pPr>
        <w:pStyle w:val="ListParagraph"/>
        <w:numPr>
          <w:ilvl w:val="0"/>
          <w:numId w:val="0"/>
        </w:numPr>
        <w:pBdr>
          <w:top w:val="single" w:sz="12" w:space="1" w:color="064276" w:themeColor="text1"/>
          <w:left w:val="single" w:sz="12" w:space="4" w:color="064276" w:themeColor="text1"/>
          <w:bottom w:val="single" w:sz="12" w:space="1" w:color="064276" w:themeColor="text1"/>
          <w:right w:val="single" w:sz="12" w:space="4" w:color="064276" w:themeColor="text1"/>
        </w:pBdr>
        <w:ind w:left="878"/>
        <w:rPr>
          <w:b/>
          <w:bCs/>
        </w:rPr>
      </w:pPr>
      <w:sdt>
        <w:sdtPr>
          <w:rPr>
            <w:rStyle w:val="BodyTextChar"/>
          </w:rPr>
          <w:alias w:val="CCO health IT tools/efforts for patient engagement"/>
          <w:tag w:val="CCO health IT tools/efforts for patient engagement"/>
          <w:id w:val="669920213"/>
          <w:lock w:val="sdtLocked"/>
          <w:placeholder>
            <w:docPart w:val="5FCA3109076144EBA724D71BEC6898FA"/>
          </w:placeholder>
          <w:showingPlcHdr/>
          <w15:color w:val="000000"/>
        </w:sdtPr>
        <w:sdtEndPr>
          <w:rPr>
            <w:rStyle w:val="DefaultParagraphFont"/>
            <w:rFonts w:cs="Arial"/>
            <w:b/>
            <w:bCs/>
            <w:szCs w:val="26"/>
          </w:rPr>
        </w:sdtEndPr>
        <w:sdtContent>
          <w:r w:rsidR="00473B95" w:rsidRPr="00852101">
            <w:rPr>
              <w:rStyle w:val="PlaceholderText"/>
              <w:color w:val="auto"/>
            </w:rPr>
            <w:t>Click or tap here to enter text.</w:t>
          </w:r>
        </w:sdtContent>
      </w:sdt>
      <w:r w:rsidR="00473B95" w:rsidRPr="00852101">
        <w:rPr>
          <w:rStyle w:val="BodyTextChar"/>
        </w:rPr>
        <w:t xml:space="preserve"> </w:t>
      </w:r>
    </w:p>
    <w:p w14:paraId="033D58E8" w14:textId="22C66071" w:rsidR="00025DFC" w:rsidRPr="00852101" w:rsidRDefault="00D7155E" w:rsidP="00473B95">
      <w:pPr>
        <w:pStyle w:val="ListParagraph"/>
        <w:numPr>
          <w:ilvl w:val="0"/>
          <w:numId w:val="66"/>
        </w:numPr>
        <w:spacing w:before="240"/>
      </w:pPr>
      <w:r w:rsidRPr="00852101">
        <w:rPr>
          <w:b/>
          <w:bCs/>
        </w:rPr>
        <w:t>How can OHA support your efforts</w:t>
      </w:r>
      <w:r w:rsidRPr="00852101">
        <w:t xml:space="preserve"> in accomplishing your Health IT Roadmap goals?</w:t>
      </w:r>
    </w:p>
    <w:p w14:paraId="42E1DDD3" w14:textId="6D5DCB6F" w:rsidR="00D36463" w:rsidRPr="00852101" w:rsidRDefault="00A01661" w:rsidP="00473B95">
      <w:pPr>
        <w:pBdr>
          <w:top w:val="single" w:sz="12" w:space="1" w:color="064276" w:themeColor="text1"/>
          <w:left w:val="single" w:sz="12" w:space="4" w:color="064276" w:themeColor="text1"/>
          <w:bottom w:val="single" w:sz="12" w:space="1" w:color="064276" w:themeColor="text1"/>
          <w:right w:val="single" w:sz="12" w:space="4" w:color="064276" w:themeColor="text1"/>
        </w:pBdr>
        <w:ind w:left="1310" w:hanging="432"/>
        <w:rPr>
          <w:b/>
          <w:bCs/>
        </w:rPr>
      </w:pPr>
      <w:sdt>
        <w:sdtPr>
          <w:rPr>
            <w:rStyle w:val="BodyTextChar"/>
          </w:rPr>
          <w:alias w:val="How OHA can support Roadmap goals"/>
          <w:tag w:val="How OHA can support Roadmap goals"/>
          <w:id w:val="2107001765"/>
          <w:lock w:val="sdtLocked"/>
          <w:placeholder>
            <w:docPart w:val="3654AF7F0CAA4F2A9C09C6FD1C9F305C"/>
          </w:placeholder>
          <w:showingPlcHdr/>
          <w15:color w:val="000000"/>
        </w:sdtPr>
        <w:sdtEndPr>
          <w:rPr>
            <w:rStyle w:val="DefaultParagraphFont"/>
            <w:rFonts w:cs="Arial"/>
            <w:b/>
            <w:bCs/>
            <w:szCs w:val="26"/>
          </w:rPr>
        </w:sdtEndPr>
        <w:sdtContent>
          <w:r w:rsidR="00473B95" w:rsidRPr="00852101">
            <w:rPr>
              <w:rStyle w:val="PlaceholderText"/>
              <w:color w:val="auto"/>
            </w:rPr>
            <w:t>Click or tap here to enter text.</w:t>
          </w:r>
        </w:sdtContent>
      </w:sdt>
      <w:r w:rsidR="00473B95" w:rsidRPr="00852101">
        <w:rPr>
          <w:rStyle w:val="BodyTextChar"/>
        </w:rPr>
        <w:t xml:space="preserve"> </w:t>
      </w:r>
    </w:p>
    <w:p w14:paraId="3F2D5439" w14:textId="5A315DCC" w:rsidR="00D7155E" w:rsidRPr="00852101" w:rsidRDefault="006A1FA1" w:rsidP="00473B95">
      <w:pPr>
        <w:pStyle w:val="ListParagraph"/>
        <w:numPr>
          <w:ilvl w:val="0"/>
          <w:numId w:val="66"/>
        </w:numPr>
        <w:spacing w:before="240"/>
      </w:pPr>
      <w:r w:rsidRPr="00852101">
        <w:t xml:space="preserve">What have been your organization’s </w:t>
      </w:r>
      <w:r w:rsidRPr="00852101">
        <w:rPr>
          <w:b/>
          <w:bCs/>
        </w:rPr>
        <w:t>biggest challenges in pursuing health IT strategies</w:t>
      </w:r>
      <w:r w:rsidRPr="00852101">
        <w:t>? What can OHA do to better support you?</w:t>
      </w:r>
    </w:p>
    <w:p w14:paraId="0891E092" w14:textId="0AEDF8D3" w:rsidR="00D36463" w:rsidRPr="00852101" w:rsidRDefault="00A01661" w:rsidP="00473B95">
      <w:pPr>
        <w:pBdr>
          <w:top w:val="single" w:sz="12" w:space="1" w:color="064276" w:themeColor="text1"/>
          <w:left w:val="single" w:sz="12" w:space="4" w:color="064276" w:themeColor="text1"/>
          <w:bottom w:val="single" w:sz="12" w:space="1" w:color="064276" w:themeColor="text1"/>
          <w:right w:val="single" w:sz="12" w:space="4" w:color="064276" w:themeColor="text1"/>
        </w:pBdr>
        <w:ind w:left="1310" w:hanging="432"/>
        <w:rPr>
          <w:b/>
          <w:bCs/>
        </w:rPr>
      </w:pPr>
      <w:sdt>
        <w:sdtPr>
          <w:rPr>
            <w:rStyle w:val="BodyTextChar"/>
          </w:rPr>
          <w:alias w:val="Challenges with health IT strategies and how can OHA help"/>
          <w:tag w:val="Challenges with health IT strategies and how can OHA help"/>
          <w:id w:val="-1198003361"/>
          <w:lock w:val="sdtLocked"/>
          <w:placeholder>
            <w:docPart w:val="35B781ED59A64F9591ADAAC99A873525"/>
          </w:placeholder>
          <w:showingPlcHdr/>
          <w15:color w:val="000000"/>
        </w:sdtPr>
        <w:sdtEndPr>
          <w:rPr>
            <w:rStyle w:val="DefaultParagraphFont"/>
            <w:rFonts w:cs="Arial"/>
            <w:b/>
            <w:bCs/>
            <w:szCs w:val="26"/>
          </w:rPr>
        </w:sdtEndPr>
        <w:sdtContent>
          <w:r w:rsidR="00473B95" w:rsidRPr="00852101">
            <w:rPr>
              <w:rStyle w:val="PlaceholderText"/>
              <w:color w:val="auto"/>
            </w:rPr>
            <w:t>Click or tap here to enter text.</w:t>
          </w:r>
        </w:sdtContent>
      </w:sdt>
      <w:r w:rsidR="00473B95" w:rsidRPr="00852101">
        <w:rPr>
          <w:rStyle w:val="BodyTextChar"/>
        </w:rPr>
        <w:t xml:space="preserve"> </w:t>
      </w:r>
    </w:p>
    <w:p w14:paraId="4993DCB0" w14:textId="48862B52" w:rsidR="003312DB" w:rsidRPr="00852101" w:rsidRDefault="003312DB" w:rsidP="00473B95">
      <w:pPr>
        <w:pStyle w:val="ListParagraph"/>
        <w:numPr>
          <w:ilvl w:val="0"/>
          <w:numId w:val="66"/>
        </w:numPr>
        <w:spacing w:before="240"/>
      </w:pPr>
      <w:r w:rsidRPr="00852101">
        <w:t xml:space="preserve">How have your organization’s health IT strategies supported </w:t>
      </w:r>
      <w:r w:rsidRPr="00852101">
        <w:rPr>
          <w:b/>
          <w:bCs/>
        </w:rPr>
        <w:t>reducing health inequities</w:t>
      </w:r>
      <w:r w:rsidRPr="00852101">
        <w:t>? What can OHA do to better support you? If not already described above, how does your organization use REALD/SOGI data to support reducing health inequities? What has your organization learned about the impact on outcomes?</w:t>
      </w:r>
    </w:p>
    <w:p w14:paraId="691337B5" w14:textId="46C4B819" w:rsidR="00473B95" w:rsidRPr="00852101" w:rsidRDefault="00A01661" w:rsidP="00473B95">
      <w:pPr>
        <w:pStyle w:val="ListParagraph"/>
        <w:numPr>
          <w:ilvl w:val="0"/>
          <w:numId w:val="0"/>
        </w:numPr>
        <w:pBdr>
          <w:top w:val="single" w:sz="12" w:space="1" w:color="064276" w:themeColor="text1"/>
          <w:left w:val="single" w:sz="12" w:space="4" w:color="064276" w:themeColor="text1"/>
          <w:bottom w:val="single" w:sz="12" w:space="1" w:color="064276" w:themeColor="text1"/>
          <w:right w:val="single" w:sz="12" w:space="4" w:color="064276" w:themeColor="text1"/>
        </w:pBdr>
        <w:ind w:left="878"/>
        <w:rPr>
          <w:rStyle w:val="BodyTextChar"/>
        </w:rPr>
      </w:pPr>
      <w:sdt>
        <w:sdtPr>
          <w:rPr>
            <w:rStyle w:val="BodyTextChar"/>
          </w:rPr>
          <w:alias w:val="How health IT strategies support reducing health inequities"/>
          <w:tag w:val="How health IT strategies support reducing health inequities"/>
          <w:id w:val="451208095"/>
          <w:lock w:val="sdtLocked"/>
          <w:placeholder>
            <w:docPart w:val="DDEE6C28BA944428A8EC9E800BB286F6"/>
          </w:placeholder>
          <w:showingPlcHdr/>
          <w15:color w:val="000000"/>
        </w:sdtPr>
        <w:sdtEndPr>
          <w:rPr>
            <w:rStyle w:val="DefaultParagraphFont"/>
            <w:rFonts w:cs="Arial"/>
            <w:b/>
            <w:bCs/>
            <w:szCs w:val="26"/>
          </w:rPr>
        </w:sdtEndPr>
        <w:sdtContent>
          <w:r w:rsidR="00473B95" w:rsidRPr="00852101">
            <w:rPr>
              <w:rStyle w:val="PlaceholderText"/>
              <w:color w:val="auto"/>
            </w:rPr>
            <w:t>Click or tap here to enter text.</w:t>
          </w:r>
        </w:sdtContent>
      </w:sdt>
      <w:r w:rsidR="00473B95" w:rsidRPr="00852101">
        <w:rPr>
          <w:rStyle w:val="BodyTextChar"/>
        </w:rPr>
        <w:t xml:space="preserve"> </w:t>
      </w:r>
    </w:p>
    <w:p w14:paraId="5150A1A8" w14:textId="77777777" w:rsidR="00473B95" w:rsidRPr="00852101" w:rsidRDefault="00473B95" w:rsidP="00E14B20">
      <w:pPr>
        <w:ind w:left="0"/>
        <w:rPr>
          <w:rFonts w:cs="Calibri"/>
          <w:szCs w:val="22"/>
        </w:rPr>
      </w:pPr>
    </w:p>
    <w:p w14:paraId="5C0507BE" w14:textId="2A027B79" w:rsidR="00E273B3" w:rsidRPr="00852101" w:rsidRDefault="00E273B3" w:rsidP="0005373E">
      <w:pPr>
        <w:pStyle w:val="AltStatement"/>
        <w:ind w:right="153"/>
      </w:pPr>
      <w:r w:rsidRPr="00852101">
        <w:t xml:space="preserve">You can get this document in other languages, large print, braille or a format you prefer free of charge. </w:t>
      </w:r>
      <w:r w:rsidR="00F228E9" w:rsidRPr="00852101">
        <w:t xml:space="preserve">Contact the Health IT Policy &amp; Program Unit at </w:t>
      </w:r>
      <w:hyperlink r:id="rId17" w:history="1">
        <w:r w:rsidR="00F228E9" w:rsidRPr="00852101">
          <w:rPr>
            <w:rStyle w:val="Hyperlink"/>
          </w:rPr>
          <w:t>CCO.HealthIT@odhsoha.oregon.gov</w:t>
        </w:r>
      </w:hyperlink>
      <w:r w:rsidR="00822D8F" w:rsidRPr="00852101">
        <w:t xml:space="preserve"> </w:t>
      </w:r>
      <w:r w:rsidRPr="00852101">
        <w:t xml:space="preserve">or </w:t>
      </w:r>
      <w:r w:rsidR="008E1A6C" w:rsidRPr="00852101">
        <w:t>503-373-7859</w:t>
      </w:r>
      <w:r w:rsidRPr="00852101">
        <w:t xml:space="preserve">. We accept all relay calls. </w:t>
      </w:r>
    </w:p>
    <w:p w14:paraId="200F34BB" w14:textId="0FE26C09" w:rsidR="00E726E1" w:rsidRPr="00852101" w:rsidRDefault="00093FE9" w:rsidP="00D86A75">
      <w:pPr>
        <w:pStyle w:val="LastPageProgramInfoBox"/>
        <w:rPr>
          <w:b/>
          <w:bCs/>
        </w:rPr>
      </w:pPr>
      <w:r w:rsidRPr="00852101">
        <w:rPr>
          <w:b/>
          <w:bCs/>
        </w:rPr>
        <w:t>H</w:t>
      </w:r>
      <w:r w:rsidR="00DD2B74" w:rsidRPr="00852101">
        <w:rPr>
          <w:b/>
          <w:bCs/>
        </w:rPr>
        <w:drawing>
          <wp:anchor distT="0" distB="0" distL="114300" distR="114300" simplePos="0" relativeHeight="251658241" behindDoc="0" locked="0" layoutInCell="1" allowOverlap="1" wp14:anchorId="32F23ED1" wp14:editId="2D64F94C">
            <wp:simplePos x="0" y="0"/>
            <wp:positionH relativeFrom="margin">
              <wp:posOffset>4965065</wp:posOffset>
            </wp:positionH>
            <wp:positionV relativeFrom="paragraph">
              <wp:posOffset>208280</wp:posOffset>
            </wp:positionV>
            <wp:extent cx="1604645" cy="521318"/>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04645" cy="521318"/>
                    </a:xfrm>
                    <a:prstGeom prst="rect">
                      <a:avLst/>
                    </a:prstGeom>
                  </pic:spPr>
                </pic:pic>
              </a:graphicData>
            </a:graphic>
            <wp14:sizeRelV relativeFrom="margin">
              <wp14:pctHeight>0</wp14:pctHeight>
            </wp14:sizeRelV>
          </wp:anchor>
        </w:drawing>
      </w:r>
      <w:r w:rsidRPr="00852101">
        <w:rPr>
          <w:b/>
          <w:bCs/>
        </w:rPr>
        <w:t>ealth Policy and Analytics Divison</w:t>
      </w:r>
    </w:p>
    <w:p w14:paraId="74A969C6" w14:textId="77777777" w:rsidR="00213A74" w:rsidRPr="00852101" w:rsidRDefault="00213A74" w:rsidP="00213A74">
      <w:pPr>
        <w:pStyle w:val="LastPageProgramInfoBox"/>
      </w:pPr>
      <w:r w:rsidRPr="00852101">
        <w:t>Office of Health IT and Analytics Infrastructure</w:t>
      </w:r>
    </w:p>
    <w:p w14:paraId="224BCB5D" w14:textId="77777777" w:rsidR="00213A74" w:rsidRPr="00852101" w:rsidRDefault="00213A74" w:rsidP="00213A74">
      <w:pPr>
        <w:pStyle w:val="LastPageProgramInfoBox"/>
      </w:pPr>
      <w:r w:rsidRPr="00852101">
        <w:t>Health IT Policy &amp; Program Unit</w:t>
      </w:r>
    </w:p>
    <w:p w14:paraId="50C58121" w14:textId="77777777" w:rsidR="00213A74" w:rsidRPr="00852101" w:rsidRDefault="00213A74" w:rsidP="007A71E8">
      <w:pPr>
        <w:pStyle w:val="LastPageProgramInfoBox"/>
        <w:spacing w:before="120"/>
      </w:pPr>
      <w:r w:rsidRPr="00852101">
        <w:t>421 SW Oak Street, Suite 875</w:t>
      </w:r>
    </w:p>
    <w:p w14:paraId="43F7C0BB" w14:textId="77777777" w:rsidR="00213A74" w:rsidRPr="00852101" w:rsidRDefault="00213A74" w:rsidP="00213A74">
      <w:pPr>
        <w:pStyle w:val="LastPageProgramInfoBox"/>
      </w:pPr>
      <w:r w:rsidRPr="00852101">
        <w:t>Portland, Oregon 97204</w:t>
      </w:r>
    </w:p>
    <w:p w14:paraId="5142190C" w14:textId="3A07D898" w:rsidR="00571C08" w:rsidRPr="00852101" w:rsidRDefault="00213A74" w:rsidP="00213A74">
      <w:pPr>
        <w:pStyle w:val="LastPageProgramInfoBox"/>
      </w:pPr>
      <w:r w:rsidRPr="00852101">
        <w:t>503-373-7859</w:t>
      </w:r>
    </w:p>
    <w:p w14:paraId="2E2F2CBB" w14:textId="62D3C6F1" w:rsidR="002748C4" w:rsidRPr="00852101" w:rsidRDefault="002748C4" w:rsidP="00213A74">
      <w:pPr>
        <w:pStyle w:val="LastPageProgramInfoBox"/>
      </w:pPr>
      <w:hyperlink r:id="rId19" w:history="1">
        <w:r w:rsidRPr="00852101">
          <w:rPr>
            <w:rStyle w:val="Hyperlink"/>
            <w:color w:val="FFFFFF" w:themeColor="background1"/>
          </w:rPr>
          <w:t>CCO.HealthIT@odhsoha.oregon.gov</w:t>
        </w:r>
      </w:hyperlink>
    </w:p>
    <w:p w14:paraId="1ACEFC6D" w14:textId="33A2807C" w:rsidR="0049194D" w:rsidRPr="00852101" w:rsidRDefault="0049194D" w:rsidP="0049194D">
      <w:pPr>
        <w:pStyle w:val="LastPageProgramInfoBox"/>
      </w:pPr>
      <w:hyperlink r:id="rId20" w:history="1">
        <w:r w:rsidRPr="00852101">
          <w:rPr>
            <w:rStyle w:val="Hyperlink"/>
            <w:color w:val="FFFFFF" w:themeColor="background1"/>
          </w:rPr>
          <w:t>https://www.oregon.gov/oha/HPA/OHIT/Pages/index.aspx</w:t>
        </w:r>
      </w:hyperlink>
      <w:r w:rsidRPr="00852101">
        <w:t xml:space="preserve"> </w:t>
      </w:r>
    </w:p>
    <w:sectPr w:rsidR="0049194D" w:rsidRPr="00852101" w:rsidSect="0039340F">
      <w:pgSz w:w="12240" w:h="15840" w:code="1"/>
      <w:pgMar w:top="-720" w:right="864" w:bottom="1440"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9D74BD" w14:textId="77777777" w:rsidR="00882521" w:rsidRDefault="00882521" w:rsidP="00782D79">
      <w:r>
        <w:separator/>
      </w:r>
    </w:p>
    <w:p w14:paraId="5D9438D2" w14:textId="77777777" w:rsidR="00882521" w:rsidRDefault="00882521" w:rsidP="00782D79"/>
  </w:endnote>
  <w:endnote w:type="continuationSeparator" w:id="0">
    <w:p w14:paraId="3F4B8BED" w14:textId="77777777" w:rsidR="00882521" w:rsidRDefault="00882521" w:rsidP="00782D79">
      <w:r>
        <w:continuationSeparator/>
      </w:r>
    </w:p>
    <w:p w14:paraId="5043CE06" w14:textId="77777777" w:rsidR="00882521" w:rsidRDefault="00882521" w:rsidP="00782D79"/>
  </w:endnote>
  <w:endnote w:type="continuationNotice" w:id="1">
    <w:p w14:paraId="438DE512" w14:textId="77777777" w:rsidR="00882521" w:rsidRDefault="00882521" w:rsidP="00782D79"/>
    <w:p w14:paraId="3599B3F0" w14:textId="77777777" w:rsidR="00882521" w:rsidRDefault="00882521"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w:panose1 w:val="020B0502040504020204"/>
    <w:charset w:val="00"/>
    <w:family w:val="swiss"/>
    <w:pitch w:val="variable"/>
    <w:sig w:usb0="E00002FF" w:usb1="4000201F" w:usb2="08000029" w:usb3="00000000" w:csb0="000001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8641B" w14:textId="77777777" w:rsidR="004A1D67" w:rsidRDefault="004A1D67" w:rsidP="001B0E80">
    <w:pPr>
      <w:pStyle w:val="Footer"/>
    </w:pPr>
    <w:r w:rsidRPr="00AE51D3">
      <w:tab/>
    </w:r>
    <w:r>
      <w:t xml:space="preserve">Page </w:t>
    </w:r>
    <w:r w:rsidRPr="00A52E85">
      <w:fldChar w:fldCharType="begin"/>
    </w:r>
    <w:r w:rsidRPr="00A52E85">
      <w:instrText xml:space="preserve"> PAGE   \* MERGEFORMAT </w:instrText>
    </w:r>
    <w:r w:rsidRPr="00A52E85">
      <w:fldChar w:fldCharType="separate"/>
    </w:r>
    <w:r>
      <w:t>1</w:t>
    </w:r>
    <w:r w:rsidRPr="00A52E85">
      <w:fldChar w:fldCharType="end"/>
    </w:r>
    <w:r w:rsidRPr="00A52E85">
      <w:t xml:space="preserve"> of </w:t>
    </w:r>
    <w:fldSimple w:instr="NUMPAGES  \* Arabic  \* MERGEFORMAT">
      <w:r>
        <w:t>2</w:t>
      </w:r>
    </w:fldSimple>
  </w:p>
  <w:p w14:paraId="015527D2" w14:textId="77777777" w:rsidR="004A1D67" w:rsidRDefault="004A1D6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1EC3D" w14:textId="77777777" w:rsidR="004A1D67" w:rsidRPr="00F77C55" w:rsidRDefault="004A1D67" w:rsidP="001B0E80">
    <w:pPr>
      <w:pStyle w:val="Footer"/>
    </w:pPr>
    <w:r w:rsidRPr="00AE51D3">
      <w:tab/>
    </w:r>
    <w:r>
      <w:t xml:space="preserve">Page </w:t>
    </w:r>
    <w:r w:rsidRPr="00A52E85">
      <w:fldChar w:fldCharType="begin"/>
    </w:r>
    <w:r w:rsidRPr="00A52E85">
      <w:instrText xml:space="preserve"> PAGE   \* MERGEFORMAT </w:instrText>
    </w:r>
    <w:r w:rsidRPr="00A52E85">
      <w:fldChar w:fldCharType="separate"/>
    </w:r>
    <w:r>
      <w:t>2</w:t>
    </w:r>
    <w:r w:rsidRPr="00A52E85">
      <w:fldChar w:fldCharType="end"/>
    </w:r>
    <w:r w:rsidRPr="00A52E85">
      <w:t xml:space="preserve"> of </w:t>
    </w:r>
    <w:fldSimple w:instr="NUMPAGES  \* Arabic  \* MERGEFORMAT">
      <w:r>
        <w:t>3</w:t>
      </w:r>
    </w:fldSimple>
  </w:p>
  <w:p w14:paraId="2CC0870D" w14:textId="77777777" w:rsidR="004A1D67" w:rsidRDefault="004A1D6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02F276" w14:textId="77777777" w:rsidR="00882521" w:rsidRDefault="00882521" w:rsidP="00782D79">
      <w:r>
        <w:separator/>
      </w:r>
    </w:p>
    <w:p w14:paraId="711C679D" w14:textId="77777777" w:rsidR="00882521" w:rsidRDefault="00882521" w:rsidP="00782D79"/>
  </w:footnote>
  <w:footnote w:type="continuationSeparator" w:id="0">
    <w:p w14:paraId="03300653" w14:textId="77777777" w:rsidR="00882521" w:rsidRDefault="00882521" w:rsidP="00782D79">
      <w:r>
        <w:continuationSeparator/>
      </w:r>
    </w:p>
    <w:p w14:paraId="646F42DE" w14:textId="77777777" w:rsidR="00882521" w:rsidRDefault="00882521" w:rsidP="00782D79"/>
  </w:footnote>
  <w:footnote w:type="continuationNotice" w:id="1">
    <w:p w14:paraId="106F1BD4" w14:textId="77777777" w:rsidR="00882521" w:rsidRDefault="00882521" w:rsidP="00782D79"/>
    <w:p w14:paraId="118B5C1A" w14:textId="77777777" w:rsidR="00882521" w:rsidRDefault="00882521" w:rsidP="00782D7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037B0"/>
    <w:multiLevelType w:val="hybridMultilevel"/>
    <w:tmpl w:val="E4309E78"/>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3BF55FE"/>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2" w15:restartNumberingAfterBreak="0">
    <w:nsid w:val="045D19B3"/>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3" w15:restartNumberingAfterBreak="0">
    <w:nsid w:val="066571B2"/>
    <w:multiLevelType w:val="hybridMultilevel"/>
    <w:tmpl w:val="09D45E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FC5DBC"/>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5" w15:restartNumberingAfterBreak="0">
    <w:nsid w:val="0E003870"/>
    <w:multiLevelType w:val="hybridMultilevel"/>
    <w:tmpl w:val="E4309E78"/>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A065C1"/>
    <w:multiLevelType w:val="multilevel"/>
    <w:tmpl w:val="8926FDD2"/>
    <w:lvl w:ilvl="0">
      <w:start w:val="1"/>
      <w:numFmt w:val="bullet"/>
      <w:lvlText w:val=""/>
      <w:lvlJc w:val="left"/>
      <w:pPr>
        <w:ind w:left="1296" w:hanging="288"/>
      </w:pPr>
      <w:rPr>
        <w:rFonts w:ascii="Wingdings" w:hAnsi="Wingdings"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7" w15:restartNumberingAfterBreak="0">
    <w:nsid w:val="13F83B8F"/>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8" w15:restartNumberingAfterBreak="0">
    <w:nsid w:val="151570F2"/>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9" w15:restartNumberingAfterBreak="0">
    <w:nsid w:val="159F25A8"/>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10" w15:restartNumberingAfterBreak="0">
    <w:nsid w:val="1F646A6A"/>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11" w15:restartNumberingAfterBreak="0">
    <w:nsid w:val="22375EC6"/>
    <w:multiLevelType w:val="multilevel"/>
    <w:tmpl w:val="9324782A"/>
    <w:lvl w:ilvl="0">
      <w:start w:val="1"/>
      <w:numFmt w:val="bullet"/>
      <w:pStyle w:val="ListParagraph"/>
      <w:lvlText w:val=""/>
      <w:lvlJc w:val="left"/>
      <w:pPr>
        <w:ind w:left="1152" w:hanging="432"/>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2" w15:restartNumberingAfterBreak="0">
    <w:nsid w:val="25723048"/>
    <w:multiLevelType w:val="multilevel"/>
    <w:tmpl w:val="B15A7436"/>
    <w:lvl w:ilvl="0">
      <w:start w:val="1"/>
      <w:numFmt w:val="decimal"/>
      <w:lvlText w:val="%1."/>
      <w:lvlJc w:val="left"/>
      <w:pPr>
        <w:ind w:left="1296" w:hanging="288"/>
      </w:pPr>
      <w:rPr>
        <w:rFonts w:hint="default"/>
        <w:b/>
        <w:bCs w:val="0"/>
        <w:color w:val="004982"/>
      </w:rPr>
    </w:lvl>
    <w:lvl w:ilvl="1">
      <w:start w:val="1"/>
      <w:numFmt w:val="lowerRoman"/>
      <w:lvlText w:val="%2."/>
      <w:lvlJc w:val="right"/>
      <w:pPr>
        <w:ind w:left="1728" w:hanging="360"/>
      </w:pPr>
      <w:rPr>
        <w:color w:val="064276" w:themeColor="text1"/>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3" w15:restartNumberingAfterBreak="0">
    <w:nsid w:val="2BD65BD3"/>
    <w:multiLevelType w:val="hybridMultilevel"/>
    <w:tmpl w:val="69E6F6A6"/>
    <w:lvl w:ilvl="0" w:tplc="9B4EA2F0">
      <w:start w:val="1"/>
      <w:numFmt w:val="upperLetter"/>
      <w:lvlText w:val="%1."/>
      <w:lvlJc w:val="left"/>
      <w:pPr>
        <w:ind w:left="878" w:hanging="360"/>
      </w:pPr>
      <w:rPr>
        <w:rFonts w:hint="default"/>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14" w15:restartNumberingAfterBreak="0">
    <w:nsid w:val="328C5E8E"/>
    <w:multiLevelType w:val="hybridMultilevel"/>
    <w:tmpl w:val="DE04D7E0"/>
    <w:lvl w:ilvl="0" w:tplc="F314E196">
      <w:start w:val="1"/>
      <w:numFmt w:val="upperLetter"/>
      <w:pStyle w:val="Plannedmilestonescolumnlist"/>
      <w:lvlText w:val="%1."/>
      <w:lvlJc w:val="left"/>
      <w:pPr>
        <w:ind w:left="432" w:hanging="432"/>
      </w:pPr>
      <w:rPr>
        <w:rFonts w:hint="default"/>
        <w:color w:val="064276" w:themeColor="text1"/>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15" w15:restartNumberingAfterBreak="0">
    <w:nsid w:val="32E6635B"/>
    <w:multiLevelType w:val="multilevel"/>
    <w:tmpl w:val="33D02F08"/>
    <w:lvl w:ilvl="0">
      <w:start w:val="1"/>
      <w:numFmt w:val="decimal"/>
      <w:pStyle w:val="Bulletlistparagraph"/>
      <w:lvlText w:val="%1."/>
      <w:lvlJc w:val="left"/>
      <w:pPr>
        <w:ind w:left="1152" w:hanging="432"/>
      </w:pPr>
      <w:rPr>
        <w:rFonts w:hint="default"/>
        <w:b w:val="0"/>
        <w:bCs/>
        <w:color w:val="064276" w:themeColor="text1"/>
      </w:rPr>
    </w:lvl>
    <w:lvl w:ilvl="1">
      <w:start w:val="1"/>
      <w:numFmt w:val="lowerLetter"/>
      <w:lvlText w:val="%2."/>
      <w:lvlJc w:val="left"/>
      <w:pPr>
        <w:ind w:left="1152" w:hanging="432"/>
      </w:pPr>
      <w:rPr>
        <w:rFonts w:hint="default"/>
        <w:color w:val="064276" w:themeColor="text1"/>
      </w:rPr>
    </w:lvl>
    <w:lvl w:ilvl="2">
      <w:start w:val="1"/>
      <w:numFmt w:val="bullet"/>
      <w:lvlText w:val=""/>
      <w:lvlJc w:val="left"/>
      <w:pPr>
        <w:ind w:left="2664" w:hanging="432"/>
      </w:pPr>
      <w:rPr>
        <w:rFonts w:ascii="Wingdings" w:hAnsi="Wingdings" w:hint="default"/>
      </w:rPr>
    </w:lvl>
    <w:lvl w:ilvl="3">
      <w:start w:val="1"/>
      <w:numFmt w:val="bullet"/>
      <w:lvlText w:val=""/>
      <w:lvlJc w:val="left"/>
      <w:pPr>
        <w:tabs>
          <w:tab w:val="num" w:pos="2808"/>
        </w:tabs>
        <w:ind w:left="3240" w:hanging="432"/>
      </w:pPr>
      <w:rPr>
        <w:rFonts w:ascii="Symbol" w:hAnsi="Symbol" w:hint="default"/>
      </w:rPr>
    </w:lvl>
    <w:lvl w:ilvl="4">
      <w:start w:val="1"/>
      <w:numFmt w:val="bullet"/>
      <w:lvlText w:val="o"/>
      <w:lvlJc w:val="left"/>
      <w:pPr>
        <w:tabs>
          <w:tab w:val="num" w:pos="3096"/>
        </w:tabs>
        <w:ind w:left="3528" w:hanging="432"/>
      </w:pPr>
      <w:rPr>
        <w:rFonts w:ascii="Courier New" w:hAnsi="Courier New" w:hint="default"/>
      </w:rPr>
    </w:lvl>
    <w:lvl w:ilvl="5">
      <w:start w:val="1"/>
      <w:numFmt w:val="bullet"/>
      <w:lvlText w:val=""/>
      <w:lvlJc w:val="left"/>
      <w:pPr>
        <w:tabs>
          <w:tab w:val="num" w:pos="3528"/>
        </w:tabs>
        <w:ind w:left="3960" w:hanging="432"/>
      </w:pPr>
      <w:rPr>
        <w:rFonts w:ascii="Wingdings" w:hAnsi="Wingdings" w:hint="default"/>
      </w:rPr>
    </w:lvl>
    <w:lvl w:ilvl="6">
      <w:start w:val="1"/>
      <w:numFmt w:val="bullet"/>
      <w:lvlText w:val=""/>
      <w:lvlJc w:val="left"/>
      <w:pPr>
        <w:ind w:left="4248" w:hanging="360"/>
      </w:pPr>
      <w:rPr>
        <w:rFonts w:ascii="Symbol" w:hAnsi="Symbol" w:hint="default"/>
      </w:rPr>
    </w:lvl>
    <w:lvl w:ilvl="7">
      <w:start w:val="1"/>
      <w:numFmt w:val="bullet"/>
      <w:lvlText w:val="o"/>
      <w:lvlJc w:val="left"/>
      <w:pPr>
        <w:ind w:left="4680" w:hanging="432"/>
      </w:pPr>
      <w:rPr>
        <w:rFonts w:ascii="Courier New" w:hAnsi="Courier New" w:hint="default"/>
      </w:rPr>
    </w:lvl>
    <w:lvl w:ilvl="8">
      <w:start w:val="1"/>
      <w:numFmt w:val="bullet"/>
      <w:lvlText w:val=""/>
      <w:lvlJc w:val="left"/>
      <w:pPr>
        <w:ind w:left="5256" w:hanging="432"/>
      </w:pPr>
      <w:rPr>
        <w:rFonts w:ascii="Wingdings" w:hAnsi="Wingdings" w:hint="default"/>
      </w:rPr>
    </w:lvl>
  </w:abstractNum>
  <w:abstractNum w:abstractNumId="16" w15:restartNumberingAfterBreak="0">
    <w:nsid w:val="335210EF"/>
    <w:multiLevelType w:val="hybridMultilevel"/>
    <w:tmpl w:val="E4309E78"/>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45E2EBC"/>
    <w:multiLevelType w:val="multilevel"/>
    <w:tmpl w:val="DB2A6E9C"/>
    <w:lvl w:ilvl="0">
      <w:start w:val="1"/>
      <w:numFmt w:val="decimal"/>
      <w:lvlText w:val="%1."/>
      <w:lvlJc w:val="left"/>
      <w:pPr>
        <w:ind w:left="1296" w:hanging="288"/>
      </w:pPr>
      <w:rPr>
        <w:rFonts w:hint="default"/>
        <w:b w:val="0"/>
        <w:bCs/>
        <w:color w:val="064276" w:themeColor="text1"/>
      </w:rPr>
    </w:lvl>
    <w:lvl w:ilvl="1">
      <w:start w:val="1"/>
      <w:numFmt w:val="lowerRoman"/>
      <w:lvlText w:val="%2."/>
      <w:lvlJc w:val="right"/>
      <w:pPr>
        <w:ind w:left="1728" w:hanging="360"/>
      </w:pPr>
      <w:rPr>
        <w:color w:val="064276" w:themeColor="text1"/>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8" w15:restartNumberingAfterBreak="0">
    <w:nsid w:val="4A95733E"/>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19"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A9223A"/>
    <w:multiLevelType w:val="multilevel"/>
    <w:tmpl w:val="420ACBAA"/>
    <w:lvl w:ilvl="0">
      <w:start w:val="1"/>
      <w:numFmt w:val="decimal"/>
      <w:lvlText w:val="%1."/>
      <w:lvlJc w:val="left"/>
      <w:pPr>
        <w:ind w:left="1872" w:hanging="432"/>
      </w:pPr>
      <w:rPr>
        <w:color w:val="064276" w:themeColor="text1"/>
      </w:rPr>
    </w:lvl>
    <w:lvl w:ilvl="1">
      <w:start w:val="1"/>
      <w:numFmt w:val="lowerRoman"/>
      <w:lvlText w:val="%2."/>
      <w:lvlJc w:val="right"/>
      <w:pPr>
        <w:ind w:left="1080" w:hanging="360"/>
      </w:pPr>
      <w:rPr>
        <w:color w:val="064276" w:themeColor="text1"/>
      </w:rPr>
    </w:lvl>
    <w:lvl w:ilvl="2">
      <w:start w:val="1"/>
      <w:numFmt w:val="bullet"/>
      <w:lvlText w:val=""/>
      <w:lvlJc w:val="left"/>
      <w:pPr>
        <w:ind w:left="2664" w:hanging="432"/>
      </w:pPr>
      <w:rPr>
        <w:rFonts w:ascii="Wingdings" w:hAnsi="Wingdings" w:hint="default"/>
      </w:rPr>
    </w:lvl>
    <w:lvl w:ilvl="3">
      <w:start w:val="1"/>
      <w:numFmt w:val="bullet"/>
      <w:lvlText w:val=""/>
      <w:lvlJc w:val="left"/>
      <w:pPr>
        <w:tabs>
          <w:tab w:val="num" w:pos="2808"/>
        </w:tabs>
        <w:ind w:left="3240" w:hanging="432"/>
      </w:pPr>
      <w:rPr>
        <w:rFonts w:ascii="Symbol" w:hAnsi="Symbol" w:hint="default"/>
      </w:rPr>
    </w:lvl>
    <w:lvl w:ilvl="4">
      <w:start w:val="1"/>
      <w:numFmt w:val="bullet"/>
      <w:lvlText w:val="o"/>
      <w:lvlJc w:val="left"/>
      <w:pPr>
        <w:tabs>
          <w:tab w:val="num" w:pos="3096"/>
        </w:tabs>
        <w:ind w:left="3528" w:hanging="432"/>
      </w:pPr>
      <w:rPr>
        <w:rFonts w:ascii="Courier New" w:hAnsi="Courier New" w:hint="default"/>
      </w:rPr>
    </w:lvl>
    <w:lvl w:ilvl="5">
      <w:start w:val="1"/>
      <w:numFmt w:val="bullet"/>
      <w:lvlText w:val=""/>
      <w:lvlJc w:val="left"/>
      <w:pPr>
        <w:tabs>
          <w:tab w:val="num" w:pos="3528"/>
        </w:tabs>
        <w:ind w:left="3960" w:hanging="432"/>
      </w:pPr>
      <w:rPr>
        <w:rFonts w:ascii="Wingdings" w:hAnsi="Wingdings" w:hint="default"/>
      </w:rPr>
    </w:lvl>
    <w:lvl w:ilvl="6">
      <w:start w:val="1"/>
      <w:numFmt w:val="bullet"/>
      <w:lvlText w:val=""/>
      <w:lvlJc w:val="left"/>
      <w:pPr>
        <w:ind w:left="4248" w:hanging="360"/>
      </w:pPr>
      <w:rPr>
        <w:rFonts w:ascii="Symbol" w:hAnsi="Symbol" w:hint="default"/>
      </w:rPr>
    </w:lvl>
    <w:lvl w:ilvl="7">
      <w:start w:val="1"/>
      <w:numFmt w:val="bullet"/>
      <w:lvlText w:val="o"/>
      <w:lvlJc w:val="left"/>
      <w:pPr>
        <w:ind w:left="4680" w:hanging="432"/>
      </w:pPr>
      <w:rPr>
        <w:rFonts w:ascii="Courier New" w:hAnsi="Courier New" w:hint="default"/>
      </w:rPr>
    </w:lvl>
    <w:lvl w:ilvl="8">
      <w:start w:val="1"/>
      <w:numFmt w:val="bullet"/>
      <w:lvlText w:val=""/>
      <w:lvlJc w:val="left"/>
      <w:pPr>
        <w:ind w:left="5256" w:hanging="432"/>
      </w:pPr>
      <w:rPr>
        <w:rFonts w:ascii="Wingdings" w:hAnsi="Wingdings" w:hint="default"/>
      </w:rPr>
    </w:lvl>
  </w:abstractNum>
  <w:abstractNum w:abstractNumId="21"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6902411"/>
    <w:multiLevelType w:val="multilevel"/>
    <w:tmpl w:val="2CBEF486"/>
    <w:lvl w:ilvl="0">
      <w:start w:val="1"/>
      <w:numFmt w:val="decimal"/>
      <w:lvlText w:val="%1."/>
      <w:lvlJc w:val="left"/>
      <w:pPr>
        <w:ind w:left="1872" w:hanging="432"/>
      </w:pPr>
      <w:rPr>
        <w:color w:val="064276" w:themeColor="text1"/>
      </w:rPr>
    </w:lvl>
    <w:lvl w:ilvl="1">
      <w:start w:val="1"/>
      <w:numFmt w:val="lowerRoman"/>
      <w:lvlText w:val="%2."/>
      <w:lvlJc w:val="right"/>
      <w:pPr>
        <w:ind w:left="1080" w:hanging="360"/>
      </w:pPr>
      <w:rPr>
        <w:color w:val="064276" w:themeColor="text1"/>
      </w:rPr>
    </w:lvl>
    <w:lvl w:ilvl="2">
      <w:start w:val="1"/>
      <w:numFmt w:val="bullet"/>
      <w:lvlText w:val=""/>
      <w:lvlJc w:val="left"/>
      <w:pPr>
        <w:ind w:left="2664" w:hanging="432"/>
      </w:pPr>
      <w:rPr>
        <w:rFonts w:ascii="Wingdings" w:hAnsi="Wingdings" w:hint="default"/>
      </w:rPr>
    </w:lvl>
    <w:lvl w:ilvl="3">
      <w:start w:val="1"/>
      <w:numFmt w:val="bullet"/>
      <w:lvlText w:val=""/>
      <w:lvlJc w:val="left"/>
      <w:pPr>
        <w:tabs>
          <w:tab w:val="num" w:pos="2808"/>
        </w:tabs>
        <w:ind w:left="3240" w:hanging="432"/>
      </w:pPr>
      <w:rPr>
        <w:rFonts w:ascii="Symbol" w:hAnsi="Symbol" w:hint="default"/>
      </w:rPr>
    </w:lvl>
    <w:lvl w:ilvl="4">
      <w:start w:val="1"/>
      <w:numFmt w:val="bullet"/>
      <w:lvlText w:val="o"/>
      <w:lvlJc w:val="left"/>
      <w:pPr>
        <w:tabs>
          <w:tab w:val="num" w:pos="3096"/>
        </w:tabs>
        <w:ind w:left="3528" w:hanging="432"/>
      </w:pPr>
      <w:rPr>
        <w:rFonts w:ascii="Courier New" w:hAnsi="Courier New" w:hint="default"/>
      </w:rPr>
    </w:lvl>
    <w:lvl w:ilvl="5">
      <w:start w:val="1"/>
      <w:numFmt w:val="bullet"/>
      <w:lvlText w:val=""/>
      <w:lvlJc w:val="left"/>
      <w:pPr>
        <w:tabs>
          <w:tab w:val="num" w:pos="3528"/>
        </w:tabs>
        <w:ind w:left="3960" w:hanging="432"/>
      </w:pPr>
      <w:rPr>
        <w:rFonts w:ascii="Wingdings" w:hAnsi="Wingdings" w:hint="default"/>
      </w:rPr>
    </w:lvl>
    <w:lvl w:ilvl="6">
      <w:start w:val="1"/>
      <w:numFmt w:val="bullet"/>
      <w:lvlText w:val=""/>
      <w:lvlJc w:val="left"/>
      <w:pPr>
        <w:ind w:left="4248" w:hanging="360"/>
      </w:pPr>
      <w:rPr>
        <w:rFonts w:ascii="Symbol" w:hAnsi="Symbol" w:hint="default"/>
      </w:rPr>
    </w:lvl>
    <w:lvl w:ilvl="7">
      <w:start w:val="1"/>
      <w:numFmt w:val="bullet"/>
      <w:lvlText w:val="o"/>
      <w:lvlJc w:val="left"/>
      <w:pPr>
        <w:ind w:left="4680" w:hanging="432"/>
      </w:pPr>
      <w:rPr>
        <w:rFonts w:ascii="Courier New" w:hAnsi="Courier New" w:hint="default"/>
      </w:rPr>
    </w:lvl>
    <w:lvl w:ilvl="8">
      <w:start w:val="1"/>
      <w:numFmt w:val="bullet"/>
      <w:lvlText w:val=""/>
      <w:lvlJc w:val="left"/>
      <w:pPr>
        <w:ind w:left="5256" w:hanging="432"/>
      </w:pPr>
      <w:rPr>
        <w:rFonts w:ascii="Wingdings" w:hAnsi="Wingdings" w:hint="default"/>
      </w:rPr>
    </w:lvl>
  </w:abstractNum>
  <w:abstractNum w:abstractNumId="23" w15:restartNumberingAfterBreak="0">
    <w:nsid w:val="5A9B46EB"/>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24" w15:restartNumberingAfterBreak="0">
    <w:nsid w:val="5EE41F12"/>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25" w15:restartNumberingAfterBreak="0">
    <w:nsid w:val="614A1BAA"/>
    <w:multiLevelType w:val="hybridMultilevel"/>
    <w:tmpl w:val="E4309E78"/>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6180058"/>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27" w15:restartNumberingAfterBreak="0">
    <w:nsid w:val="669A6B13"/>
    <w:multiLevelType w:val="hybridMultilevel"/>
    <w:tmpl w:val="6B5897A4"/>
    <w:lvl w:ilvl="0" w:tplc="BDE445A6">
      <w:start w:val="1"/>
      <w:numFmt w:val="decimal"/>
      <w:lvlText w:val="%1."/>
      <w:lvlJc w:val="left"/>
      <w:pPr>
        <w:ind w:left="547" w:hanging="360"/>
      </w:pPr>
      <w:rPr>
        <w:rFonts w:hint="default"/>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28" w15:restartNumberingAfterBreak="0">
    <w:nsid w:val="6C357A93"/>
    <w:multiLevelType w:val="multilevel"/>
    <w:tmpl w:val="DB2A6E9C"/>
    <w:lvl w:ilvl="0">
      <w:start w:val="1"/>
      <w:numFmt w:val="decimal"/>
      <w:lvlText w:val="%1."/>
      <w:lvlJc w:val="left"/>
      <w:pPr>
        <w:ind w:left="1296" w:hanging="288"/>
      </w:pPr>
      <w:rPr>
        <w:rFonts w:hint="default"/>
        <w:b w:val="0"/>
        <w:bCs/>
        <w:color w:val="064276" w:themeColor="text1"/>
      </w:rPr>
    </w:lvl>
    <w:lvl w:ilvl="1">
      <w:start w:val="1"/>
      <w:numFmt w:val="lowerRoman"/>
      <w:lvlText w:val="%2."/>
      <w:lvlJc w:val="right"/>
      <w:pPr>
        <w:ind w:left="1728" w:hanging="360"/>
      </w:pPr>
      <w:rPr>
        <w:color w:val="064276" w:themeColor="text1"/>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29" w15:restartNumberingAfterBreak="0">
    <w:nsid w:val="6E1E3892"/>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30" w15:restartNumberingAfterBreak="0">
    <w:nsid w:val="755D4C02"/>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31" w15:restartNumberingAfterBreak="0">
    <w:nsid w:val="7AB8395E"/>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32" w15:restartNumberingAfterBreak="0">
    <w:nsid w:val="7CB57E3B"/>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num w:numId="1" w16cid:durableId="2060740632">
    <w:abstractNumId w:val="19"/>
  </w:num>
  <w:num w:numId="2" w16cid:durableId="1156147490">
    <w:abstractNumId w:val="21"/>
  </w:num>
  <w:num w:numId="3" w16cid:durableId="1540703377">
    <w:abstractNumId w:val="11"/>
  </w:num>
  <w:num w:numId="4" w16cid:durableId="1142044605">
    <w:abstractNumId w:val="3"/>
  </w:num>
  <w:num w:numId="5" w16cid:durableId="1548181375">
    <w:abstractNumId w:val="6"/>
  </w:num>
  <w:num w:numId="6" w16cid:durableId="405880404">
    <w:abstractNumId w:val="27"/>
  </w:num>
  <w:num w:numId="7" w16cid:durableId="130812497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44495131">
    <w:abstractNumId w:val="12"/>
  </w:num>
  <w:num w:numId="9" w16cid:durableId="740251566">
    <w:abstractNumId w:val="14"/>
  </w:num>
  <w:num w:numId="10" w16cid:durableId="3409381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75803995">
    <w:abstractNumId w:val="31"/>
  </w:num>
  <w:num w:numId="12" w16cid:durableId="1563559311">
    <w:abstractNumId w:val="15"/>
  </w:num>
  <w:num w:numId="13" w16cid:durableId="479427606">
    <w:abstractNumId w:val="7"/>
  </w:num>
  <w:num w:numId="14" w16cid:durableId="2393387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73485583">
    <w:abstractNumId w:val="17"/>
  </w:num>
  <w:num w:numId="16" w16cid:durableId="52902689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0546429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112815750">
    <w:abstractNumId w:val="25"/>
  </w:num>
  <w:num w:numId="19" w16cid:durableId="100474308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17520231">
    <w:abstractNumId w:val="5"/>
  </w:num>
  <w:num w:numId="21" w16cid:durableId="1400205007">
    <w:abstractNumId w:val="15"/>
    <w:lvlOverride w:ilvl="0">
      <w:startOverride w:val="1"/>
      <w:lvl w:ilvl="0">
        <w:start w:val="1"/>
        <w:numFmt w:val="decimal"/>
        <w:pStyle w:val="Bulletlistparagraph"/>
        <w:lvlText w:val="%1."/>
        <w:lvlJc w:val="left"/>
        <w:pPr>
          <w:ind w:left="432" w:hanging="432"/>
        </w:pPr>
        <w:rPr>
          <w:rFonts w:hint="default"/>
          <w:b w:val="0"/>
          <w:bCs/>
          <w:color w:val="064276" w:themeColor="text1"/>
        </w:rPr>
      </w:lvl>
    </w:lvlOverride>
    <w:lvlOverride w:ilvl="1">
      <w:startOverride w:val="1"/>
      <w:lvl w:ilvl="1">
        <w:start w:val="1"/>
        <w:numFmt w:val="lowerLetter"/>
        <w:lvlText w:val="%2."/>
        <w:lvlJc w:val="left"/>
        <w:pPr>
          <w:ind w:left="2160" w:hanging="360"/>
        </w:pPr>
        <w:rPr>
          <w:rFonts w:hint="default"/>
          <w:color w:val="064276" w:themeColor="text1"/>
        </w:rPr>
      </w:lvl>
    </w:lvlOverride>
    <w:lvlOverride w:ilvl="2">
      <w:startOverride w:val="1"/>
      <w:lvl w:ilvl="2">
        <w:start w:val="1"/>
        <w:numFmt w:val="bullet"/>
        <w:lvlText w:val=""/>
        <w:lvlJc w:val="left"/>
        <w:pPr>
          <w:ind w:left="2664" w:hanging="432"/>
        </w:pPr>
        <w:rPr>
          <w:rFonts w:ascii="Wingdings" w:hAnsi="Wingdings" w:hint="default"/>
        </w:rPr>
      </w:lvl>
    </w:lvlOverride>
    <w:lvlOverride w:ilvl="3">
      <w:startOverride w:val="1"/>
      <w:lvl w:ilvl="3">
        <w:start w:val="1"/>
        <w:numFmt w:val="bullet"/>
        <w:lvlText w:val=""/>
        <w:lvlJc w:val="left"/>
        <w:pPr>
          <w:tabs>
            <w:tab w:val="num" w:pos="2808"/>
          </w:tabs>
          <w:ind w:left="3240" w:hanging="432"/>
        </w:pPr>
        <w:rPr>
          <w:rFonts w:ascii="Symbol" w:hAnsi="Symbol" w:hint="default"/>
        </w:rPr>
      </w:lvl>
    </w:lvlOverride>
    <w:lvlOverride w:ilvl="4">
      <w:startOverride w:val="1"/>
      <w:lvl w:ilvl="4">
        <w:start w:val="1"/>
        <w:numFmt w:val="bullet"/>
        <w:lvlText w:val="o"/>
        <w:lvlJc w:val="left"/>
        <w:pPr>
          <w:tabs>
            <w:tab w:val="num" w:pos="3096"/>
          </w:tabs>
          <w:ind w:left="3528" w:hanging="432"/>
        </w:pPr>
        <w:rPr>
          <w:rFonts w:ascii="Courier New" w:hAnsi="Courier New" w:hint="default"/>
        </w:rPr>
      </w:lvl>
    </w:lvlOverride>
    <w:lvlOverride w:ilvl="5">
      <w:startOverride w:val="1"/>
      <w:lvl w:ilvl="5">
        <w:start w:val="1"/>
        <w:numFmt w:val="bullet"/>
        <w:lvlText w:val=""/>
        <w:lvlJc w:val="left"/>
        <w:pPr>
          <w:tabs>
            <w:tab w:val="num" w:pos="3528"/>
          </w:tabs>
          <w:ind w:left="3960" w:hanging="432"/>
        </w:pPr>
        <w:rPr>
          <w:rFonts w:ascii="Wingdings" w:hAnsi="Wingdings" w:hint="default"/>
        </w:rPr>
      </w:lvl>
    </w:lvlOverride>
    <w:lvlOverride w:ilvl="6">
      <w:startOverride w:val="1"/>
      <w:lvl w:ilvl="6">
        <w:start w:val="1"/>
        <w:numFmt w:val="bullet"/>
        <w:lvlText w:val=""/>
        <w:lvlJc w:val="left"/>
        <w:pPr>
          <w:ind w:left="4248" w:hanging="360"/>
        </w:pPr>
        <w:rPr>
          <w:rFonts w:ascii="Symbol" w:hAnsi="Symbol" w:hint="default"/>
        </w:rPr>
      </w:lvl>
    </w:lvlOverride>
    <w:lvlOverride w:ilvl="7">
      <w:startOverride w:val="1"/>
      <w:lvl w:ilvl="7">
        <w:start w:val="1"/>
        <w:numFmt w:val="bullet"/>
        <w:lvlText w:val="o"/>
        <w:lvlJc w:val="left"/>
        <w:pPr>
          <w:ind w:left="4680" w:hanging="432"/>
        </w:pPr>
        <w:rPr>
          <w:rFonts w:ascii="Courier New" w:hAnsi="Courier New" w:hint="default"/>
        </w:rPr>
      </w:lvl>
    </w:lvlOverride>
    <w:lvlOverride w:ilvl="8">
      <w:startOverride w:val="1"/>
      <w:lvl w:ilvl="8">
        <w:start w:val="1"/>
        <w:numFmt w:val="bullet"/>
        <w:lvlText w:val=""/>
        <w:lvlJc w:val="left"/>
        <w:pPr>
          <w:ind w:left="5256" w:hanging="432"/>
        </w:pPr>
        <w:rPr>
          <w:rFonts w:ascii="Wingdings" w:hAnsi="Wingdings" w:hint="default"/>
        </w:rPr>
      </w:lvl>
    </w:lvlOverride>
  </w:num>
  <w:num w:numId="22" w16cid:durableId="199429178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3261675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43166719">
    <w:abstractNumId w:val="18"/>
  </w:num>
  <w:num w:numId="25" w16cid:durableId="15055886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234015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30737268">
    <w:abstractNumId w:val="16"/>
  </w:num>
  <w:num w:numId="28" w16cid:durableId="370350007">
    <w:abstractNumId w:val="0"/>
  </w:num>
  <w:num w:numId="29" w16cid:durableId="7740680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9686118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84488387">
    <w:abstractNumId w:val="28"/>
  </w:num>
  <w:num w:numId="32" w16cid:durableId="825947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736127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06968548">
    <w:abstractNumId w:val="4"/>
  </w:num>
  <w:num w:numId="35" w16cid:durableId="44257680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60543830">
    <w:abstractNumId w:val="10"/>
  </w:num>
  <w:num w:numId="37" w16cid:durableId="130654704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72433818">
    <w:abstractNumId w:val="8"/>
  </w:num>
  <w:num w:numId="39" w16cid:durableId="175802054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35328386">
    <w:abstractNumId w:val="9"/>
  </w:num>
  <w:num w:numId="41" w16cid:durableId="84305599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02313581">
    <w:abstractNumId w:val="20"/>
  </w:num>
  <w:num w:numId="43" w16cid:durableId="202238943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6295935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75265933">
    <w:abstractNumId w:val="26"/>
  </w:num>
  <w:num w:numId="46" w16cid:durableId="59266788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923445574">
    <w:abstractNumId w:val="29"/>
  </w:num>
  <w:num w:numId="48" w16cid:durableId="153665200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607541416">
    <w:abstractNumId w:val="32"/>
  </w:num>
  <w:num w:numId="50" w16cid:durableId="14783032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878593815">
    <w:abstractNumId w:val="1"/>
  </w:num>
  <w:num w:numId="52" w16cid:durableId="2467669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342389845">
    <w:abstractNumId w:val="22"/>
  </w:num>
  <w:num w:numId="54" w16cid:durableId="1085962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92191063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747852113">
    <w:abstractNumId w:val="2"/>
  </w:num>
  <w:num w:numId="57" w16cid:durableId="38326174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719627456">
    <w:abstractNumId w:val="23"/>
  </w:num>
  <w:num w:numId="59" w16cid:durableId="13646120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498158371">
    <w:abstractNumId w:val="24"/>
  </w:num>
  <w:num w:numId="61" w16cid:durableId="210457692">
    <w:abstractNumId w:val="15"/>
  </w:num>
  <w:num w:numId="62" w16cid:durableId="989602942">
    <w:abstractNumId w:val="30"/>
  </w:num>
  <w:num w:numId="63" w16cid:durableId="98108205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93516627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5215530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635187625">
    <w:abstractNumId w:val="13"/>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00F6C"/>
    <w:rsid w:val="000025D7"/>
    <w:rsid w:val="00004077"/>
    <w:rsid w:val="00004C3C"/>
    <w:rsid w:val="00005061"/>
    <w:rsid w:val="00007E50"/>
    <w:rsid w:val="00012ED9"/>
    <w:rsid w:val="00014A29"/>
    <w:rsid w:val="00014AE0"/>
    <w:rsid w:val="00014F2A"/>
    <w:rsid w:val="00015FBB"/>
    <w:rsid w:val="000160AB"/>
    <w:rsid w:val="000171AD"/>
    <w:rsid w:val="00017B4E"/>
    <w:rsid w:val="00021AFA"/>
    <w:rsid w:val="00023303"/>
    <w:rsid w:val="000243B1"/>
    <w:rsid w:val="00024BCF"/>
    <w:rsid w:val="00025097"/>
    <w:rsid w:val="000259B7"/>
    <w:rsid w:val="00025DFC"/>
    <w:rsid w:val="00026C3C"/>
    <w:rsid w:val="00027027"/>
    <w:rsid w:val="00027199"/>
    <w:rsid w:val="000310C4"/>
    <w:rsid w:val="00032BEC"/>
    <w:rsid w:val="00035AC1"/>
    <w:rsid w:val="00036850"/>
    <w:rsid w:val="0004030B"/>
    <w:rsid w:val="00041B24"/>
    <w:rsid w:val="0004263D"/>
    <w:rsid w:val="00044871"/>
    <w:rsid w:val="00044C62"/>
    <w:rsid w:val="00045060"/>
    <w:rsid w:val="000450D1"/>
    <w:rsid w:val="0004581B"/>
    <w:rsid w:val="00051664"/>
    <w:rsid w:val="000523A9"/>
    <w:rsid w:val="0005373E"/>
    <w:rsid w:val="00055ABF"/>
    <w:rsid w:val="00055FCA"/>
    <w:rsid w:val="00057801"/>
    <w:rsid w:val="00057C9E"/>
    <w:rsid w:val="00057F9D"/>
    <w:rsid w:val="000624B5"/>
    <w:rsid w:val="00062A55"/>
    <w:rsid w:val="00065C0E"/>
    <w:rsid w:val="0006622D"/>
    <w:rsid w:val="00066BFF"/>
    <w:rsid w:val="00067B31"/>
    <w:rsid w:val="000733A4"/>
    <w:rsid w:val="000733CB"/>
    <w:rsid w:val="0007343F"/>
    <w:rsid w:val="00074916"/>
    <w:rsid w:val="000751D4"/>
    <w:rsid w:val="00076AEC"/>
    <w:rsid w:val="00077A3B"/>
    <w:rsid w:val="00081C10"/>
    <w:rsid w:val="000820F1"/>
    <w:rsid w:val="00082975"/>
    <w:rsid w:val="00082E0B"/>
    <w:rsid w:val="0008335B"/>
    <w:rsid w:val="00083487"/>
    <w:rsid w:val="00084252"/>
    <w:rsid w:val="00085C09"/>
    <w:rsid w:val="00086180"/>
    <w:rsid w:val="00087877"/>
    <w:rsid w:val="000912E7"/>
    <w:rsid w:val="00091E8E"/>
    <w:rsid w:val="0009286A"/>
    <w:rsid w:val="00093B5B"/>
    <w:rsid w:val="00093D4E"/>
    <w:rsid w:val="00093FE9"/>
    <w:rsid w:val="0009550E"/>
    <w:rsid w:val="00095C35"/>
    <w:rsid w:val="000A0C58"/>
    <w:rsid w:val="000A0FB4"/>
    <w:rsid w:val="000A235C"/>
    <w:rsid w:val="000A5682"/>
    <w:rsid w:val="000B04DE"/>
    <w:rsid w:val="000B4880"/>
    <w:rsid w:val="000B5CAC"/>
    <w:rsid w:val="000B6699"/>
    <w:rsid w:val="000B778A"/>
    <w:rsid w:val="000C1471"/>
    <w:rsid w:val="000C1C28"/>
    <w:rsid w:val="000D088F"/>
    <w:rsid w:val="000D0AF2"/>
    <w:rsid w:val="000D1229"/>
    <w:rsid w:val="000D5656"/>
    <w:rsid w:val="000D5AA9"/>
    <w:rsid w:val="000D729E"/>
    <w:rsid w:val="000D791A"/>
    <w:rsid w:val="000E247B"/>
    <w:rsid w:val="000E7379"/>
    <w:rsid w:val="000F10B1"/>
    <w:rsid w:val="000F112A"/>
    <w:rsid w:val="000F40DB"/>
    <w:rsid w:val="000F6EFA"/>
    <w:rsid w:val="000F7045"/>
    <w:rsid w:val="000F7324"/>
    <w:rsid w:val="00100005"/>
    <w:rsid w:val="001014EF"/>
    <w:rsid w:val="0010494B"/>
    <w:rsid w:val="001051FA"/>
    <w:rsid w:val="00110AA4"/>
    <w:rsid w:val="00111E77"/>
    <w:rsid w:val="0011282F"/>
    <w:rsid w:val="001128E4"/>
    <w:rsid w:val="00112BB5"/>
    <w:rsid w:val="00112E90"/>
    <w:rsid w:val="001154F0"/>
    <w:rsid w:val="0011552E"/>
    <w:rsid w:val="0011683D"/>
    <w:rsid w:val="001214E8"/>
    <w:rsid w:val="0012282A"/>
    <w:rsid w:val="00124347"/>
    <w:rsid w:val="0012500E"/>
    <w:rsid w:val="001255B3"/>
    <w:rsid w:val="00126894"/>
    <w:rsid w:val="0012719F"/>
    <w:rsid w:val="0012749C"/>
    <w:rsid w:val="00127E53"/>
    <w:rsid w:val="0013154F"/>
    <w:rsid w:val="0014072E"/>
    <w:rsid w:val="0014111A"/>
    <w:rsid w:val="0014169B"/>
    <w:rsid w:val="00141FDE"/>
    <w:rsid w:val="0014263E"/>
    <w:rsid w:val="00143850"/>
    <w:rsid w:val="00147D84"/>
    <w:rsid w:val="00152169"/>
    <w:rsid w:val="00153228"/>
    <w:rsid w:val="0015512C"/>
    <w:rsid w:val="00157544"/>
    <w:rsid w:val="001578C5"/>
    <w:rsid w:val="00161061"/>
    <w:rsid w:val="001611EF"/>
    <w:rsid w:val="0016149E"/>
    <w:rsid w:val="00163C70"/>
    <w:rsid w:val="00163EBB"/>
    <w:rsid w:val="00163EDC"/>
    <w:rsid w:val="00164211"/>
    <w:rsid w:val="0016510F"/>
    <w:rsid w:val="00165FC0"/>
    <w:rsid w:val="00166FB9"/>
    <w:rsid w:val="00170643"/>
    <w:rsid w:val="00172EE2"/>
    <w:rsid w:val="0017385F"/>
    <w:rsid w:val="00173EDB"/>
    <w:rsid w:val="001740CD"/>
    <w:rsid w:val="00174918"/>
    <w:rsid w:val="00174E6B"/>
    <w:rsid w:val="0017534F"/>
    <w:rsid w:val="00177ACE"/>
    <w:rsid w:val="0018068B"/>
    <w:rsid w:val="00180D46"/>
    <w:rsid w:val="00182DC2"/>
    <w:rsid w:val="00183F87"/>
    <w:rsid w:val="001843B0"/>
    <w:rsid w:val="00184D6B"/>
    <w:rsid w:val="001859E7"/>
    <w:rsid w:val="00185B5B"/>
    <w:rsid w:val="00185DD4"/>
    <w:rsid w:val="00187453"/>
    <w:rsid w:val="001915EC"/>
    <w:rsid w:val="00192AB2"/>
    <w:rsid w:val="00194636"/>
    <w:rsid w:val="001957DC"/>
    <w:rsid w:val="00195F6C"/>
    <w:rsid w:val="001A4271"/>
    <w:rsid w:val="001A495D"/>
    <w:rsid w:val="001B0202"/>
    <w:rsid w:val="001B0823"/>
    <w:rsid w:val="001B0E80"/>
    <w:rsid w:val="001B13F0"/>
    <w:rsid w:val="001B1ABA"/>
    <w:rsid w:val="001B1D6C"/>
    <w:rsid w:val="001B32E9"/>
    <w:rsid w:val="001B33A3"/>
    <w:rsid w:val="001B4DCB"/>
    <w:rsid w:val="001B556A"/>
    <w:rsid w:val="001B76C1"/>
    <w:rsid w:val="001B7BFE"/>
    <w:rsid w:val="001B7FAB"/>
    <w:rsid w:val="001C1C73"/>
    <w:rsid w:val="001C2DB6"/>
    <w:rsid w:val="001C6AE3"/>
    <w:rsid w:val="001C746D"/>
    <w:rsid w:val="001C75B5"/>
    <w:rsid w:val="001C7772"/>
    <w:rsid w:val="001D1E2F"/>
    <w:rsid w:val="001D4B26"/>
    <w:rsid w:val="001D5654"/>
    <w:rsid w:val="001E0CC2"/>
    <w:rsid w:val="001E15D1"/>
    <w:rsid w:val="001E1E99"/>
    <w:rsid w:val="001E73A5"/>
    <w:rsid w:val="001F03F3"/>
    <w:rsid w:val="001F1838"/>
    <w:rsid w:val="001F263D"/>
    <w:rsid w:val="001F3371"/>
    <w:rsid w:val="001F4EE9"/>
    <w:rsid w:val="00200103"/>
    <w:rsid w:val="00200C6E"/>
    <w:rsid w:val="002071B0"/>
    <w:rsid w:val="002119D7"/>
    <w:rsid w:val="00213A74"/>
    <w:rsid w:val="0021492A"/>
    <w:rsid w:val="00216C13"/>
    <w:rsid w:val="00216C3F"/>
    <w:rsid w:val="00220408"/>
    <w:rsid w:val="002204E2"/>
    <w:rsid w:val="0022073E"/>
    <w:rsid w:val="00221DC4"/>
    <w:rsid w:val="00222F36"/>
    <w:rsid w:val="00224A94"/>
    <w:rsid w:val="00225F4C"/>
    <w:rsid w:val="00227476"/>
    <w:rsid w:val="0022769A"/>
    <w:rsid w:val="002277F8"/>
    <w:rsid w:val="00231EFB"/>
    <w:rsid w:val="00232042"/>
    <w:rsid w:val="0023374E"/>
    <w:rsid w:val="00233B19"/>
    <w:rsid w:val="00233C5A"/>
    <w:rsid w:val="002410F8"/>
    <w:rsid w:val="00245A55"/>
    <w:rsid w:val="002460DD"/>
    <w:rsid w:val="002462B8"/>
    <w:rsid w:val="002477D8"/>
    <w:rsid w:val="002507F5"/>
    <w:rsid w:val="00252794"/>
    <w:rsid w:val="00253098"/>
    <w:rsid w:val="002542C4"/>
    <w:rsid w:val="002566E7"/>
    <w:rsid w:val="00256715"/>
    <w:rsid w:val="0025684D"/>
    <w:rsid w:val="00261B93"/>
    <w:rsid w:val="00264AA8"/>
    <w:rsid w:val="0026554E"/>
    <w:rsid w:val="00265CBC"/>
    <w:rsid w:val="00267DD0"/>
    <w:rsid w:val="00271B82"/>
    <w:rsid w:val="00271D57"/>
    <w:rsid w:val="002723E4"/>
    <w:rsid w:val="00273925"/>
    <w:rsid w:val="002748C4"/>
    <w:rsid w:val="00274A41"/>
    <w:rsid w:val="002757FE"/>
    <w:rsid w:val="00276464"/>
    <w:rsid w:val="00277C0B"/>
    <w:rsid w:val="00280857"/>
    <w:rsid w:val="00280A33"/>
    <w:rsid w:val="002810A4"/>
    <w:rsid w:val="0028357F"/>
    <w:rsid w:val="00284905"/>
    <w:rsid w:val="00286326"/>
    <w:rsid w:val="00286D4F"/>
    <w:rsid w:val="00287793"/>
    <w:rsid w:val="0029194F"/>
    <w:rsid w:val="00294D97"/>
    <w:rsid w:val="002A1C24"/>
    <w:rsid w:val="002A41F3"/>
    <w:rsid w:val="002A427E"/>
    <w:rsid w:val="002A4392"/>
    <w:rsid w:val="002A54E1"/>
    <w:rsid w:val="002B123A"/>
    <w:rsid w:val="002B201F"/>
    <w:rsid w:val="002B49A4"/>
    <w:rsid w:val="002B4C4E"/>
    <w:rsid w:val="002B574D"/>
    <w:rsid w:val="002B5AFC"/>
    <w:rsid w:val="002B6ADD"/>
    <w:rsid w:val="002C22D6"/>
    <w:rsid w:val="002C48E5"/>
    <w:rsid w:val="002C6FB3"/>
    <w:rsid w:val="002C7B2F"/>
    <w:rsid w:val="002D0733"/>
    <w:rsid w:val="002D1B71"/>
    <w:rsid w:val="002D1BB9"/>
    <w:rsid w:val="002D3F8A"/>
    <w:rsid w:val="002D5A91"/>
    <w:rsid w:val="002D6F3E"/>
    <w:rsid w:val="002D6F77"/>
    <w:rsid w:val="002E16F7"/>
    <w:rsid w:val="002E27D9"/>
    <w:rsid w:val="002E29E5"/>
    <w:rsid w:val="002E37B6"/>
    <w:rsid w:val="002E5587"/>
    <w:rsid w:val="002E7447"/>
    <w:rsid w:val="002F1301"/>
    <w:rsid w:val="002F15C4"/>
    <w:rsid w:val="002F1C70"/>
    <w:rsid w:val="002F225E"/>
    <w:rsid w:val="002F2823"/>
    <w:rsid w:val="002F3F4C"/>
    <w:rsid w:val="002F55BB"/>
    <w:rsid w:val="002F7E40"/>
    <w:rsid w:val="0030094B"/>
    <w:rsid w:val="00301CB9"/>
    <w:rsid w:val="003056DD"/>
    <w:rsid w:val="00306346"/>
    <w:rsid w:val="003110DC"/>
    <w:rsid w:val="0031640C"/>
    <w:rsid w:val="00316BBF"/>
    <w:rsid w:val="00320EAE"/>
    <w:rsid w:val="00321540"/>
    <w:rsid w:val="00321599"/>
    <w:rsid w:val="00324FBC"/>
    <w:rsid w:val="003257DE"/>
    <w:rsid w:val="00325CF6"/>
    <w:rsid w:val="00325F3C"/>
    <w:rsid w:val="00326440"/>
    <w:rsid w:val="003276EC"/>
    <w:rsid w:val="003277C4"/>
    <w:rsid w:val="00327AEF"/>
    <w:rsid w:val="00327B04"/>
    <w:rsid w:val="00327CB9"/>
    <w:rsid w:val="003302F4"/>
    <w:rsid w:val="0033065D"/>
    <w:rsid w:val="003312DB"/>
    <w:rsid w:val="003326B8"/>
    <w:rsid w:val="00332EC7"/>
    <w:rsid w:val="003331A2"/>
    <w:rsid w:val="00335453"/>
    <w:rsid w:val="00335630"/>
    <w:rsid w:val="00337788"/>
    <w:rsid w:val="00337A69"/>
    <w:rsid w:val="003400DD"/>
    <w:rsid w:val="00341F82"/>
    <w:rsid w:val="003433AE"/>
    <w:rsid w:val="003478C2"/>
    <w:rsid w:val="00347FD2"/>
    <w:rsid w:val="0035166E"/>
    <w:rsid w:val="00352894"/>
    <w:rsid w:val="00354154"/>
    <w:rsid w:val="00355734"/>
    <w:rsid w:val="0035696C"/>
    <w:rsid w:val="0036089A"/>
    <w:rsid w:val="00360B9D"/>
    <w:rsid w:val="00361401"/>
    <w:rsid w:val="003618A4"/>
    <w:rsid w:val="0036228A"/>
    <w:rsid w:val="0036583F"/>
    <w:rsid w:val="00365A24"/>
    <w:rsid w:val="003668DF"/>
    <w:rsid w:val="00366DE6"/>
    <w:rsid w:val="00371BB1"/>
    <w:rsid w:val="003735B5"/>
    <w:rsid w:val="00375251"/>
    <w:rsid w:val="0038377F"/>
    <w:rsid w:val="003843B6"/>
    <w:rsid w:val="00386635"/>
    <w:rsid w:val="0039075B"/>
    <w:rsid w:val="00390B6D"/>
    <w:rsid w:val="003911ED"/>
    <w:rsid w:val="0039340F"/>
    <w:rsid w:val="00393958"/>
    <w:rsid w:val="00393C78"/>
    <w:rsid w:val="00395B4B"/>
    <w:rsid w:val="003965FB"/>
    <w:rsid w:val="00396D07"/>
    <w:rsid w:val="003A019D"/>
    <w:rsid w:val="003A03E6"/>
    <w:rsid w:val="003A17B8"/>
    <w:rsid w:val="003A219D"/>
    <w:rsid w:val="003A2295"/>
    <w:rsid w:val="003A76E1"/>
    <w:rsid w:val="003B0F47"/>
    <w:rsid w:val="003B2D02"/>
    <w:rsid w:val="003B40D6"/>
    <w:rsid w:val="003B4B95"/>
    <w:rsid w:val="003B60DF"/>
    <w:rsid w:val="003B64E8"/>
    <w:rsid w:val="003C05B9"/>
    <w:rsid w:val="003C10BA"/>
    <w:rsid w:val="003C1977"/>
    <w:rsid w:val="003C1DA1"/>
    <w:rsid w:val="003C2942"/>
    <w:rsid w:val="003C4972"/>
    <w:rsid w:val="003D07FC"/>
    <w:rsid w:val="003D0FFC"/>
    <w:rsid w:val="003D1C54"/>
    <w:rsid w:val="003D2AAA"/>
    <w:rsid w:val="003D59FF"/>
    <w:rsid w:val="003D6495"/>
    <w:rsid w:val="003D72CA"/>
    <w:rsid w:val="003D7E6A"/>
    <w:rsid w:val="003E0C56"/>
    <w:rsid w:val="003E1832"/>
    <w:rsid w:val="003E2DE3"/>
    <w:rsid w:val="003E3249"/>
    <w:rsid w:val="003E4E1D"/>
    <w:rsid w:val="003E4F75"/>
    <w:rsid w:val="003E58AB"/>
    <w:rsid w:val="003E78B0"/>
    <w:rsid w:val="003F47B4"/>
    <w:rsid w:val="003F4D14"/>
    <w:rsid w:val="003F5FEE"/>
    <w:rsid w:val="003F68C8"/>
    <w:rsid w:val="003F7434"/>
    <w:rsid w:val="003F7875"/>
    <w:rsid w:val="00400689"/>
    <w:rsid w:val="00404EF9"/>
    <w:rsid w:val="00405AB8"/>
    <w:rsid w:val="00407040"/>
    <w:rsid w:val="004100F8"/>
    <w:rsid w:val="004123E6"/>
    <w:rsid w:val="0041253C"/>
    <w:rsid w:val="00414145"/>
    <w:rsid w:val="00414B61"/>
    <w:rsid w:val="004170F6"/>
    <w:rsid w:val="0041764D"/>
    <w:rsid w:val="00417A91"/>
    <w:rsid w:val="00420671"/>
    <w:rsid w:val="00423654"/>
    <w:rsid w:val="00424819"/>
    <w:rsid w:val="004250CA"/>
    <w:rsid w:val="0042628D"/>
    <w:rsid w:val="004316A4"/>
    <w:rsid w:val="004316F6"/>
    <w:rsid w:val="004321E2"/>
    <w:rsid w:val="00432549"/>
    <w:rsid w:val="004339F3"/>
    <w:rsid w:val="0043459D"/>
    <w:rsid w:val="00440E6F"/>
    <w:rsid w:val="00442238"/>
    <w:rsid w:val="00442CD2"/>
    <w:rsid w:val="00443022"/>
    <w:rsid w:val="00443CFB"/>
    <w:rsid w:val="00443F73"/>
    <w:rsid w:val="004442F2"/>
    <w:rsid w:val="00446EA0"/>
    <w:rsid w:val="00450780"/>
    <w:rsid w:val="00454028"/>
    <w:rsid w:val="00454CB2"/>
    <w:rsid w:val="004553A0"/>
    <w:rsid w:val="00455C82"/>
    <w:rsid w:val="00457049"/>
    <w:rsid w:val="00457E33"/>
    <w:rsid w:val="00457F62"/>
    <w:rsid w:val="00461921"/>
    <w:rsid w:val="00463EAF"/>
    <w:rsid w:val="00466FD1"/>
    <w:rsid w:val="00467BA1"/>
    <w:rsid w:val="00467D7C"/>
    <w:rsid w:val="00471C48"/>
    <w:rsid w:val="00471C51"/>
    <w:rsid w:val="00472AF9"/>
    <w:rsid w:val="00473A94"/>
    <w:rsid w:val="00473B95"/>
    <w:rsid w:val="00473E20"/>
    <w:rsid w:val="00476710"/>
    <w:rsid w:val="00476F25"/>
    <w:rsid w:val="00477548"/>
    <w:rsid w:val="00477793"/>
    <w:rsid w:val="00484CAF"/>
    <w:rsid w:val="004869DA"/>
    <w:rsid w:val="00487120"/>
    <w:rsid w:val="0049194D"/>
    <w:rsid w:val="00491CBD"/>
    <w:rsid w:val="00491EBB"/>
    <w:rsid w:val="00493DA9"/>
    <w:rsid w:val="00494EC0"/>
    <w:rsid w:val="00495A20"/>
    <w:rsid w:val="00495CC6"/>
    <w:rsid w:val="004A0C0D"/>
    <w:rsid w:val="004A1D67"/>
    <w:rsid w:val="004A226A"/>
    <w:rsid w:val="004A3E7F"/>
    <w:rsid w:val="004A4AC0"/>
    <w:rsid w:val="004B00E4"/>
    <w:rsid w:val="004B0684"/>
    <w:rsid w:val="004B2B9E"/>
    <w:rsid w:val="004B2F10"/>
    <w:rsid w:val="004B3D2C"/>
    <w:rsid w:val="004B73E5"/>
    <w:rsid w:val="004B77D4"/>
    <w:rsid w:val="004BD743"/>
    <w:rsid w:val="004C0F18"/>
    <w:rsid w:val="004C12CA"/>
    <w:rsid w:val="004C1C12"/>
    <w:rsid w:val="004C22FA"/>
    <w:rsid w:val="004C323E"/>
    <w:rsid w:val="004C582A"/>
    <w:rsid w:val="004C7316"/>
    <w:rsid w:val="004D131A"/>
    <w:rsid w:val="004D3011"/>
    <w:rsid w:val="004D3491"/>
    <w:rsid w:val="004D41B6"/>
    <w:rsid w:val="004E02AA"/>
    <w:rsid w:val="004E14A1"/>
    <w:rsid w:val="004E16DA"/>
    <w:rsid w:val="004E2E4C"/>
    <w:rsid w:val="004E787C"/>
    <w:rsid w:val="004F0F8B"/>
    <w:rsid w:val="004F2777"/>
    <w:rsid w:val="004F2FCA"/>
    <w:rsid w:val="004F46A2"/>
    <w:rsid w:val="004F5531"/>
    <w:rsid w:val="004F7326"/>
    <w:rsid w:val="0050179B"/>
    <w:rsid w:val="0050222D"/>
    <w:rsid w:val="005025BE"/>
    <w:rsid w:val="005032E0"/>
    <w:rsid w:val="00504879"/>
    <w:rsid w:val="00504AA9"/>
    <w:rsid w:val="00505501"/>
    <w:rsid w:val="0050661C"/>
    <w:rsid w:val="00506E16"/>
    <w:rsid w:val="00507C0C"/>
    <w:rsid w:val="0051396B"/>
    <w:rsid w:val="00513BBC"/>
    <w:rsid w:val="005171C8"/>
    <w:rsid w:val="00524AC4"/>
    <w:rsid w:val="005257A4"/>
    <w:rsid w:val="00526B2A"/>
    <w:rsid w:val="00526BB2"/>
    <w:rsid w:val="00527CDD"/>
    <w:rsid w:val="00527D46"/>
    <w:rsid w:val="005323F7"/>
    <w:rsid w:val="00537F8D"/>
    <w:rsid w:val="00543151"/>
    <w:rsid w:val="005437F6"/>
    <w:rsid w:val="00544475"/>
    <w:rsid w:val="00544859"/>
    <w:rsid w:val="00544DB0"/>
    <w:rsid w:val="00545DF6"/>
    <w:rsid w:val="00547B84"/>
    <w:rsid w:val="00550AB9"/>
    <w:rsid w:val="0055460A"/>
    <w:rsid w:val="00554730"/>
    <w:rsid w:val="00556153"/>
    <w:rsid w:val="005562D4"/>
    <w:rsid w:val="00556EDF"/>
    <w:rsid w:val="00557255"/>
    <w:rsid w:val="00557496"/>
    <w:rsid w:val="005578F5"/>
    <w:rsid w:val="00557A95"/>
    <w:rsid w:val="0056271C"/>
    <w:rsid w:val="005647A8"/>
    <w:rsid w:val="00570B0E"/>
    <w:rsid w:val="00571C08"/>
    <w:rsid w:val="0057244D"/>
    <w:rsid w:val="00572485"/>
    <w:rsid w:val="00573F66"/>
    <w:rsid w:val="00576EFB"/>
    <w:rsid w:val="00576FD8"/>
    <w:rsid w:val="00580121"/>
    <w:rsid w:val="00580F22"/>
    <w:rsid w:val="005827E2"/>
    <w:rsid w:val="00582839"/>
    <w:rsid w:val="005838FA"/>
    <w:rsid w:val="00583F43"/>
    <w:rsid w:val="00586C3A"/>
    <w:rsid w:val="00592BFE"/>
    <w:rsid w:val="0059472C"/>
    <w:rsid w:val="00595351"/>
    <w:rsid w:val="00595C43"/>
    <w:rsid w:val="00596319"/>
    <w:rsid w:val="00596A11"/>
    <w:rsid w:val="005A19B9"/>
    <w:rsid w:val="005A32B8"/>
    <w:rsid w:val="005A405A"/>
    <w:rsid w:val="005A73A8"/>
    <w:rsid w:val="005A7FA1"/>
    <w:rsid w:val="005B03E7"/>
    <w:rsid w:val="005B081A"/>
    <w:rsid w:val="005B3504"/>
    <w:rsid w:val="005B4148"/>
    <w:rsid w:val="005B5AD4"/>
    <w:rsid w:val="005B7083"/>
    <w:rsid w:val="005B7748"/>
    <w:rsid w:val="005C1BC0"/>
    <w:rsid w:val="005C1D91"/>
    <w:rsid w:val="005C222A"/>
    <w:rsid w:val="005C275B"/>
    <w:rsid w:val="005C558E"/>
    <w:rsid w:val="005D067C"/>
    <w:rsid w:val="005D1654"/>
    <w:rsid w:val="005D2A03"/>
    <w:rsid w:val="005D33DF"/>
    <w:rsid w:val="005D4163"/>
    <w:rsid w:val="005D732F"/>
    <w:rsid w:val="005D7C8A"/>
    <w:rsid w:val="005D7E1D"/>
    <w:rsid w:val="005E1DFB"/>
    <w:rsid w:val="005E2E42"/>
    <w:rsid w:val="005E301A"/>
    <w:rsid w:val="005E3EB7"/>
    <w:rsid w:val="005E4B26"/>
    <w:rsid w:val="005E692F"/>
    <w:rsid w:val="005F113E"/>
    <w:rsid w:val="005F438F"/>
    <w:rsid w:val="005F6421"/>
    <w:rsid w:val="005F705D"/>
    <w:rsid w:val="005F79AE"/>
    <w:rsid w:val="00605D87"/>
    <w:rsid w:val="00610603"/>
    <w:rsid w:val="00610F29"/>
    <w:rsid w:val="00611B53"/>
    <w:rsid w:val="00611FFC"/>
    <w:rsid w:val="00612615"/>
    <w:rsid w:val="00616C54"/>
    <w:rsid w:val="00617F37"/>
    <w:rsid w:val="00621224"/>
    <w:rsid w:val="006236D9"/>
    <w:rsid w:val="00623E62"/>
    <w:rsid w:val="00624B40"/>
    <w:rsid w:val="006263CC"/>
    <w:rsid w:val="00626C61"/>
    <w:rsid w:val="006351B7"/>
    <w:rsid w:val="006372B5"/>
    <w:rsid w:val="00640C9A"/>
    <w:rsid w:val="00640E26"/>
    <w:rsid w:val="006413A6"/>
    <w:rsid w:val="00642AD4"/>
    <w:rsid w:val="006444D3"/>
    <w:rsid w:val="006453C8"/>
    <w:rsid w:val="006464A7"/>
    <w:rsid w:val="00650336"/>
    <w:rsid w:val="00652AE7"/>
    <w:rsid w:val="00654E6C"/>
    <w:rsid w:val="00657035"/>
    <w:rsid w:val="00657F62"/>
    <w:rsid w:val="00660405"/>
    <w:rsid w:val="00660593"/>
    <w:rsid w:val="00660751"/>
    <w:rsid w:val="006654D9"/>
    <w:rsid w:val="0066553D"/>
    <w:rsid w:val="006657BB"/>
    <w:rsid w:val="00666AAD"/>
    <w:rsid w:val="00666C65"/>
    <w:rsid w:val="00672512"/>
    <w:rsid w:val="006725E8"/>
    <w:rsid w:val="00681B4E"/>
    <w:rsid w:val="00683550"/>
    <w:rsid w:val="00683A4D"/>
    <w:rsid w:val="00684D0D"/>
    <w:rsid w:val="00685B2F"/>
    <w:rsid w:val="00685C50"/>
    <w:rsid w:val="0068611A"/>
    <w:rsid w:val="00691D30"/>
    <w:rsid w:val="00692F4B"/>
    <w:rsid w:val="00693F38"/>
    <w:rsid w:val="00694BEC"/>
    <w:rsid w:val="0069784B"/>
    <w:rsid w:val="006A1FA1"/>
    <w:rsid w:val="006A34DA"/>
    <w:rsid w:val="006A7AA5"/>
    <w:rsid w:val="006B0AB0"/>
    <w:rsid w:val="006B0E8C"/>
    <w:rsid w:val="006B0F85"/>
    <w:rsid w:val="006B23E7"/>
    <w:rsid w:val="006B385D"/>
    <w:rsid w:val="006B3D28"/>
    <w:rsid w:val="006B4362"/>
    <w:rsid w:val="006B47F7"/>
    <w:rsid w:val="006B4839"/>
    <w:rsid w:val="006B4EDC"/>
    <w:rsid w:val="006C09EE"/>
    <w:rsid w:val="006C450D"/>
    <w:rsid w:val="006C6891"/>
    <w:rsid w:val="006C73BB"/>
    <w:rsid w:val="006D1633"/>
    <w:rsid w:val="006D1AE2"/>
    <w:rsid w:val="006D283B"/>
    <w:rsid w:val="006D5875"/>
    <w:rsid w:val="006D5D82"/>
    <w:rsid w:val="006D7693"/>
    <w:rsid w:val="006D7D56"/>
    <w:rsid w:val="006E030E"/>
    <w:rsid w:val="006E0913"/>
    <w:rsid w:val="006E0A15"/>
    <w:rsid w:val="006E60DB"/>
    <w:rsid w:val="006E612C"/>
    <w:rsid w:val="006E6931"/>
    <w:rsid w:val="006E79BE"/>
    <w:rsid w:val="006E7B10"/>
    <w:rsid w:val="006F1977"/>
    <w:rsid w:val="006F3C71"/>
    <w:rsid w:val="006F41FB"/>
    <w:rsid w:val="006F42CD"/>
    <w:rsid w:val="0070148B"/>
    <w:rsid w:val="00701583"/>
    <w:rsid w:val="00703907"/>
    <w:rsid w:val="00707F23"/>
    <w:rsid w:val="00711381"/>
    <w:rsid w:val="0071638F"/>
    <w:rsid w:val="0072124F"/>
    <w:rsid w:val="00721A12"/>
    <w:rsid w:val="007227D1"/>
    <w:rsid w:val="0072391F"/>
    <w:rsid w:val="00724EC1"/>
    <w:rsid w:val="007259BC"/>
    <w:rsid w:val="00727646"/>
    <w:rsid w:val="00731D43"/>
    <w:rsid w:val="00734712"/>
    <w:rsid w:val="00735108"/>
    <w:rsid w:val="0073523C"/>
    <w:rsid w:val="0074003D"/>
    <w:rsid w:val="00740483"/>
    <w:rsid w:val="0074452A"/>
    <w:rsid w:val="00744D10"/>
    <w:rsid w:val="00747BC1"/>
    <w:rsid w:val="00750465"/>
    <w:rsid w:val="00752C08"/>
    <w:rsid w:val="00752C8C"/>
    <w:rsid w:val="007537FB"/>
    <w:rsid w:val="007552D5"/>
    <w:rsid w:val="007557F0"/>
    <w:rsid w:val="00755FEC"/>
    <w:rsid w:val="00761EFB"/>
    <w:rsid w:val="00765CF1"/>
    <w:rsid w:val="00766109"/>
    <w:rsid w:val="00767BC7"/>
    <w:rsid w:val="00770725"/>
    <w:rsid w:val="00771304"/>
    <w:rsid w:val="007754FE"/>
    <w:rsid w:val="00775A96"/>
    <w:rsid w:val="00775F4E"/>
    <w:rsid w:val="007760C3"/>
    <w:rsid w:val="00777496"/>
    <w:rsid w:val="00777B0A"/>
    <w:rsid w:val="00782317"/>
    <w:rsid w:val="007823CD"/>
    <w:rsid w:val="00782D79"/>
    <w:rsid w:val="00783CCB"/>
    <w:rsid w:val="0078490F"/>
    <w:rsid w:val="007852C9"/>
    <w:rsid w:val="0078650B"/>
    <w:rsid w:val="00791808"/>
    <w:rsid w:val="00791FA4"/>
    <w:rsid w:val="0079207E"/>
    <w:rsid w:val="00792B0B"/>
    <w:rsid w:val="00793820"/>
    <w:rsid w:val="00793A06"/>
    <w:rsid w:val="007950AD"/>
    <w:rsid w:val="00795837"/>
    <w:rsid w:val="00796C2B"/>
    <w:rsid w:val="00797C0E"/>
    <w:rsid w:val="007A17C4"/>
    <w:rsid w:val="007A2396"/>
    <w:rsid w:val="007A2F34"/>
    <w:rsid w:val="007A619E"/>
    <w:rsid w:val="007A673D"/>
    <w:rsid w:val="007A71E8"/>
    <w:rsid w:val="007B4417"/>
    <w:rsid w:val="007B6885"/>
    <w:rsid w:val="007B6A1E"/>
    <w:rsid w:val="007B6AFF"/>
    <w:rsid w:val="007C0983"/>
    <w:rsid w:val="007C11B1"/>
    <w:rsid w:val="007C3ABA"/>
    <w:rsid w:val="007C54C1"/>
    <w:rsid w:val="007C6362"/>
    <w:rsid w:val="007C6EB0"/>
    <w:rsid w:val="007C705E"/>
    <w:rsid w:val="007C722A"/>
    <w:rsid w:val="007C77D6"/>
    <w:rsid w:val="007D0563"/>
    <w:rsid w:val="007D1520"/>
    <w:rsid w:val="007D3088"/>
    <w:rsid w:val="007D4550"/>
    <w:rsid w:val="007D459E"/>
    <w:rsid w:val="007E1636"/>
    <w:rsid w:val="007E2595"/>
    <w:rsid w:val="007E306E"/>
    <w:rsid w:val="007E65BD"/>
    <w:rsid w:val="007E7AD4"/>
    <w:rsid w:val="007F1922"/>
    <w:rsid w:val="007F34A3"/>
    <w:rsid w:val="007F5C83"/>
    <w:rsid w:val="007F656B"/>
    <w:rsid w:val="007F7CB8"/>
    <w:rsid w:val="007F7F4F"/>
    <w:rsid w:val="00804369"/>
    <w:rsid w:val="00804F15"/>
    <w:rsid w:val="008071B8"/>
    <w:rsid w:val="008117A4"/>
    <w:rsid w:val="008126E3"/>
    <w:rsid w:val="008132B9"/>
    <w:rsid w:val="008137F7"/>
    <w:rsid w:val="00813FBF"/>
    <w:rsid w:val="00815215"/>
    <w:rsid w:val="00817C23"/>
    <w:rsid w:val="00822D8F"/>
    <w:rsid w:val="00823836"/>
    <w:rsid w:val="008240A6"/>
    <w:rsid w:val="00825299"/>
    <w:rsid w:val="00825805"/>
    <w:rsid w:val="0082688B"/>
    <w:rsid w:val="00831996"/>
    <w:rsid w:val="00831C14"/>
    <w:rsid w:val="0083222C"/>
    <w:rsid w:val="00832A66"/>
    <w:rsid w:val="008337FE"/>
    <w:rsid w:val="00834590"/>
    <w:rsid w:val="00834EAD"/>
    <w:rsid w:val="00834F2D"/>
    <w:rsid w:val="00835F1B"/>
    <w:rsid w:val="00837413"/>
    <w:rsid w:val="00837DB4"/>
    <w:rsid w:val="00840B58"/>
    <w:rsid w:val="00840E39"/>
    <w:rsid w:val="0084373A"/>
    <w:rsid w:val="00845DAF"/>
    <w:rsid w:val="00847409"/>
    <w:rsid w:val="008507EC"/>
    <w:rsid w:val="00851A4B"/>
    <w:rsid w:val="00852101"/>
    <w:rsid w:val="008526AF"/>
    <w:rsid w:val="00852702"/>
    <w:rsid w:val="00856819"/>
    <w:rsid w:val="0086159A"/>
    <w:rsid w:val="0086286C"/>
    <w:rsid w:val="00862B50"/>
    <w:rsid w:val="00863F52"/>
    <w:rsid w:val="0086404A"/>
    <w:rsid w:val="0086664E"/>
    <w:rsid w:val="00866966"/>
    <w:rsid w:val="00866FC5"/>
    <w:rsid w:val="00867C66"/>
    <w:rsid w:val="008710CC"/>
    <w:rsid w:val="008711BD"/>
    <w:rsid w:val="00874136"/>
    <w:rsid w:val="008750C1"/>
    <w:rsid w:val="00875E61"/>
    <w:rsid w:val="00880A45"/>
    <w:rsid w:val="00880E7E"/>
    <w:rsid w:val="00882382"/>
    <w:rsid w:val="00882521"/>
    <w:rsid w:val="00883F12"/>
    <w:rsid w:val="00884DF6"/>
    <w:rsid w:val="0088510E"/>
    <w:rsid w:val="0088539C"/>
    <w:rsid w:val="00885439"/>
    <w:rsid w:val="00885D0C"/>
    <w:rsid w:val="00886500"/>
    <w:rsid w:val="00887A6D"/>
    <w:rsid w:val="00887DBC"/>
    <w:rsid w:val="00887E90"/>
    <w:rsid w:val="00887F78"/>
    <w:rsid w:val="00890E98"/>
    <w:rsid w:val="00891EF1"/>
    <w:rsid w:val="0089201D"/>
    <w:rsid w:val="00892B7F"/>
    <w:rsid w:val="008938B8"/>
    <w:rsid w:val="00894DC8"/>
    <w:rsid w:val="008971AF"/>
    <w:rsid w:val="008A115F"/>
    <w:rsid w:val="008A323A"/>
    <w:rsid w:val="008A418E"/>
    <w:rsid w:val="008A4338"/>
    <w:rsid w:val="008A4C13"/>
    <w:rsid w:val="008A516C"/>
    <w:rsid w:val="008A637F"/>
    <w:rsid w:val="008A66E0"/>
    <w:rsid w:val="008A6E84"/>
    <w:rsid w:val="008A6EC4"/>
    <w:rsid w:val="008B08E8"/>
    <w:rsid w:val="008B18F7"/>
    <w:rsid w:val="008B5B40"/>
    <w:rsid w:val="008B60C0"/>
    <w:rsid w:val="008B60E7"/>
    <w:rsid w:val="008B7524"/>
    <w:rsid w:val="008B7E79"/>
    <w:rsid w:val="008C3E83"/>
    <w:rsid w:val="008C5046"/>
    <w:rsid w:val="008D148C"/>
    <w:rsid w:val="008D2370"/>
    <w:rsid w:val="008D26F1"/>
    <w:rsid w:val="008D30D5"/>
    <w:rsid w:val="008D3DC0"/>
    <w:rsid w:val="008D478E"/>
    <w:rsid w:val="008D5D7D"/>
    <w:rsid w:val="008D65E3"/>
    <w:rsid w:val="008D6AAC"/>
    <w:rsid w:val="008D73FB"/>
    <w:rsid w:val="008D76B8"/>
    <w:rsid w:val="008D7A82"/>
    <w:rsid w:val="008D7B98"/>
    <w:rsid w:val="008E1263"/>
    <w:rsid w:val="008E1A6C"/>
    <w:rsid w:val="008E23F8"/>
    <w:rsid w:val="008E24D8"/>
    <w:rsid w:val="008E2F39"/>
    <w:rsid w:val="008E3347"/>
    <w:rsid w:val="008E446B"/>
    <w:rsid w:val="008E6108"/>
    <w:rsid w:val="008E63CF"/>
    <w:rsid w:val="008F1DB3"/>
    <w:rsid w:val="008F2840"/>
    <w:rsid w:val="008F3C8A"/>
    <w:rsid w:val="008F546A"/>
    <w:rsid w:val="008F58CA"/>
    <w:rsid w:val="008F621C"/>
    <w:rsid w:val="008F69CB"/>
    <w:rsid w:val="008F76C3"/>
    <w:rsid w:val="00900104"/>
    <w:rsid w:val="009017E6"/>
    <w:rsid w:val="00902DCE"/>
    <w:rsid w:val="009034AF"/>
    <w:rsid w:val="00904105"/>
    <w:rsid w:val="009046BC"/>
    <w:rsid w:val="0090629E"/>
    <w:rsid w:val="00907232"/>
    <w:rsid w:val="009101BC"/>
    <w:rsid w:val="0091230B"/>
    <w:rsid w:val="00912B14"/>
    <w:rsid w:val="00914D10"/>
    <w:rsid w:val="00917249"/>
    <w:rsid w:val="00917385"/>
    <w:rsid w:val="00917935"/>
    <w:rsid w:val="00920846"/>
    <w:rsid w:val="0092223B"/>
    <w:rsid w:val="00924C36"/>
    <w:rsid w:val="00927BAD"/>
    <w:rsid w:val="0093389A"/>
    <w:rsid w:val="009419EB"/>
    <w:rsid w:val="009435B4"/>
    <w:rsid w:val="009465F3"/>
    <w:rsid w:val="009479ED"/>
    <w:rsid w:val="0095198B"/>
    <w:rsid w:val="00953716"/>
    <w:rsid w:val="0095590B"/>
    <w:rsid w:val="009604DB"/>
    <w:rsid w:val="009609D4"/>
    <w:rsid w:val="00961095"/>
    <w:rsid w:val="009610EC"/>
    <w:rsid w:val="00961449"/>
    <w:rsid w:val="00961D89"/>
    <w:rsid w:val="0096200F"/>
    <w:rsid w:val="0096390E"/>
    <w:rsid w:val="00966134"/>
    <w:rsid w:val="0096698E"/>
    <w:rsid w:val="0097248F"/>
    <w:rsid w:val="009724A4"/>
    <w:rsid w:val="009726AA"/>
    <w:rsid w:val="00972B98"/>
    <w:rsid w:val="00972F45"/>
    <w:rsid w:val="0097454A"/>
    <w:rsid w:val="00975703"/>
    <w:rsid w:val="00975BBB"/>
    <w:rsid w:val="0097737A"/>
    <w:rsid w:val="009847F6"/>
    <w:rsid w:val="00990854"/>
    <w:rsid w:val="00992070"/>
    <w:rsid w:val="00992456"/>
    <w:rsid w:val="009932A1"/>
    <w:rsid w:val="00993ABC"/>
    <w:rsid w:val="00995B92"/>
    <w:rsid w:val="00996B56"/>
    <w:rsid w:val="00996D48"/>
    <w:rsid w:val="00997492"/>
    <w:rsid w:val="009974F7"/>
    <w:rsid w:val="009A0C57"/>
    <w:rsid w:val="009A11DB"/>
    <w:rsid w:val="009A261F"/>
    <w:rsid w:val="009A6B56"/>
    <w:rsid w:val="009A788A"/>
    <w:rsid w:val="009B0544"/>
    <w:rsid w:val="009B1347"/>
    <w:rsid w:val="009B58D6"/>
    <w:rsid w:val="009B6388"/>
    <w:rsid w:val="009C29FD"/>
    <w:rsid w:val="009C2EC3"/>
    <w:rsid w:val="009C366A"/>
    <w:rsid w:val="009C43E2"/>
    <w:rsid w:val="009C44E0"/>
    <w:rsid w:val="009C4A00"/>
    <w:rsid w:val="009C5426"/>
    <w:rsid w:val="009C5663"/>
    <w:rsid w:val="009C780C"/>
    <w:rsid w:val="009D188F"/>
    <w:rsid w:val="009D36D1"/>
    <w:rsid w:val="009D50F4"/>
    <w:rsid w:val="009D75A0"/>
    <w:rsid w:val="009E04ED"/>
    <w:rsid w:val="009E1FE2"/>
    <w:rsid w:val="009E2891"/>
    <w:rsid w:val="009E41E0"/>
    <w:rsid w:val="009E43F8"/>
    <w:rsid w:val="009E4554"/>
    <w:rsid w:val="009E4DB1"/>
    <w:rsid w:val="009E6DCF"/>
    <w:rsid w:val="009F0A5F"/>
    <w:rsid w:val="009F274D"/>
    <w:rsid w:val="009F47FE"/>
    <w:rsid w:val="009F72BE"/>
    <w:rsid w:val="00A010B8"/>
    <w:rsid w:val="00A01661"/>
    <w:rsid w:val="00A02451"/>
    <w:rsid w:val="00A02DDE"/>
    <w:rsid w:val="00A03284"/>
    <w:rsid w:val="00A03EF0"/>
    <w:rsid w:val="00A04503"/>
    <w:rsid w:val="00A0700C"/>
    <w:rsid w:val="00A10E36"/>
    <w:rsid w:val="00A1226E"/>
    <w:rsid w:val="00A13291"/>
    <w:rsid w:val="00A140B2"/>
    <w:rsid w:val="00A165EF"/>
    <w:rsid w:val="00A16F71"/>
    <w:rsid w:val="00A1701E"/>
    <w:rsid w:val="00A170AC"/>
    <w:rsid w:val="00A17A47"/>
    <w:rsid w:val="00A23F39"/>
    <w:rsid w:val="00A25293"/>
    <w:rsid w:val="00A25366"/>
    <w:rsid w:val="00A25C9F"/>
    <w:rsid w:val="00A31687"/>
    <w:rsid w:val="00A321F8"/>
    <w:rsid w:val="00A32DD2"/>
    <w:rsid w:val="00A33534"/>
    <w:rsid w:val="00A34532"/>
    <w:rsid w:val="00A36321"/>
    <w:rsid w:val="00A36774"/>
    <w:rsid w:val="00A4425A"/>
    <w:rsid w:val="00A44BBD"/>
    <w:rsid w:val="00A51D09"/>
    <w:rsid w:val="00A52332"/>
    <w:rsid w:val="00A52E85"/>
    <w:rsid w:val="00A53DBB"/>
    <w:rsid w:val="00A622BE"/>
    <w:rsid w:val="00A65E97"/>
    <w:rsid w:val="00A66515"/>
    <w:rsid w:val="00A678E3"/>
    <w:rsid w:val="00A67C32"/>
    <w:rsid w:val="00A70723"/>
    <w:rsid w:val="00A71761"/>
    <w:rsid w:val="00A71B13"/>
    <w:rsid w:val="00A71B8E"/>
    <w:rsid w:val="00A759FA"/>
    <w:rsid w:val="00A75FCC"/>
    <w:rsid w:val="00A80A1B"/>
    <w:rsid w:val="00A81B87"/>
    <w:rsid w:val="00A81DE9"/>
    <w:rsid w:val="00A85974"/>
    <w:rsid w:val="00A86845"/>
    <w:rsid w:val="00A86907"/>
    <w:rsid w:val="00A903EB"/>
    <w:rsid w:val="00A9069D"/>
    <w:rsid w:val="00A93C94"/>
    <w:rsid w:val="00A94ED6"/>
    <w:rsid w:val="00A96155"/>
    <w:rsid w:val="00AA1131"/>
    <w:rsid w:val="00AA3B2F"/>
    <w:rsid w:val="00AA3F87"/>
    <w:rsid w:val="00AA599B"/>
    <w:rsid w:val="00AA74F3"/>
    <w:rsid w:val="00AB167B"/>
    <w:rsid w:val="00AB55ED"/>
    <w:rsid w:val="00AB7436"/>
    <w:rsid w:val="00AB791A"/>
    <w:rsid w:val="00AC0061"/>
    <w:rsid w:val="00AC1309"/>
    <w:rsid w:val="00AC2BE8"/>
    <w:rsid w:val="00AC3132"/>
    <w:rsid w:val="00AC3209"/>
    <w:rsid w:val="00AC4CC9"/>
    <w:rsid w:val="00AC5D89"/>
    <w:rsid w:val="00AC708C"/>
    <w:rsid w:val="00AD5CB0"/>
    <w:rsid w:val="00AD6B6A"/>
    <w:rsid w:val="00AD6E03"/>
    <w:rsid w:val="00AE15CE"/>
    <w:rsid w:val="00AE2381"/>
    <w:rsid w:val="00AE34A4"/>
    <w:rsid w:val="00AE51D3"/>
    <w:rsid w:val="00AE5E14"/>
    <w:rsid w:val="00AE7922"/>
    <w:rsid w:val="00AE7F0C"/>
    <w:rsid w:val="00AF6089"/>
    <w:rsid w:val="00AF608E"/>
    <w:rsid w:val="00AF63E4"/>
    <w:rsid w:val="00AF6E2F"/>
    <w:rsid w:val="00AF7063"/>
    <w:rsid w:val="00AF73F2"/>
    <w:rsid w:val="00B009C7"/>
    <w:rsid w:val="00B00E3E"/>
    <w:rsid w:val="00B027EE"/>
    <w:rsid w:val="00B0329B"/>
    <w:rsid w:val="00B049E6"/>
    <w:rsid w:val="00B04B2C"/>
    <w:rsid w:val="00B04C69"/>
    <w:rsid w:val="00B04FCB"/>
    <w:rsid w:val="00B14512"/>
    <w:rsid w:val="00B15A6D"/>
    <w:rsid w:val="00B15AC0"/>
    <w:rsid w:val="00B161E8"/>
    <w:rsid w:val="00B168D4"/>
    <w:rsid w:val="00B20B03"/>
    <w:rsid w:val="00B20E49"/>
    <w:rsid w:val="00B2126E"/>
    <w:rsid w:val="00B217C3"/>
    <w:rsid w:val="00B2192B"/>
    <w:rsid w:val="00B22744"/>
    <w:rsid w:val="00B2370E"/>
    <w:rsid w:val="00B2402A"/>
    <w:rsid w:val="00B2495D"/>
    <w:rsid w:val="00B2771A"/>
    <w:rsid w:val="00B31274"/>
    <w:rsid w:val="00B32BE3"/>
    <w:rsid w:val="00B33886"/>
    <w:rsid w:val="00B33CB6"/>
    <w:rsid w:val="00B37B5F"/>
    <w:rsid w:val="00B403BB"/>
    <w:rsid w:val="00B4116C"/>
    <w:rsid w:val="00B41836"/>
    <w:rsid w:val="00B43B0E"/>
    <w:rsid w:val="00B50D90"/>
    <w:rsid w:val="00B51E8A"/>
    <w:rsid w:val="00B536A7"/>
    <w:rsid w:val="00B53A9E"/>
    <w:rsid w:val="00B53CD1"/>
    <w:rsid w:val="00B56230"/>
    <w:rsid w:val="00B56E9B"/>
    <w:rsid w:val="00B61EAA"/>
    <w:rsid w:val="00B64B92"/>
    <w:rsid w:val="00B65C1F"/>
    <w:rsid w:val="00B667B6"/>
    <w:rsid w:val="00B67F6F"/>
    <w:rsid w:val="00B738D4"/>
    <w:rsid w:val="00B73CAD"/>
    <w:rsid w:val="00B7543E"/>
    <w:rsid w:val="00B75BD7"/>
    <w:rsid w:val="00B76336"/>
    <w:rsid w:val="00B772E4"/>
    <w:rsid w:val="00B77FA1"/>
    <w:rsid w:val="00B805DA"/>
    <w:rsid w:val="00B80FDD"/>
    <w:rsid w:val="00B82361"/>
    <w:rsid w:val="00B86178"/>
    <w:rsid w:val="00B917A9"/>
    <w:rsid w:val="00B918C1"/>
    <w:rsid w:val="00B91F41"/>
    <w:rsid w:val="00B93FAB"/>
    <w:rsid w:val="00B95F38"/>
    <w:rsid w:val="00BA0567"/>
    <w:rsid w:val="00BA1D29"/>
    <w:rsid w:val="00BA3DD1"/>
    <w:rsid w:val="00BA45E1"/>
    <w:rsid w:val="00BA6ADA"/>
    <w:rsid w:val="00BB1169"/>
    <w:rsid w:val="00BB13DF"/>
    <w:rsid w:val="00BB3451"/>
    <w:rsid w:val="00BB37E6"/>
    <w:rsid w:val="00BB4562"/>
    <w:rsid w:val="00BB4F7A"/>
    <w:rsid w:val="00BB6364"/>
    <w:rsid w:val="00BC0492"/>
    <w:rsid w:val="00BC12AB"/>
    <w:rsid w:val="00BC4B98"/>
    <w:rsid w:val="00BC5007"/>
    <w:rsid w:val="00BC5263"/>
    <w:rsid w:val="00BC5CFE"/>
    <w:rsid w:val="00BC62C7"/>
    <w:rsid w:val="00BD093C"/>
    <w:rsid w:val="00BD2918"/>
    <w:rsid w:val="00BD33A3"/>
    <w:rsid w:val="00BD34DA"/>
    <w:rsid w:val="00BD574E"/>
    <w:rsid w:val="00BD758D"/>
    <w:rsid w:val="00BD7592"/>
    <w:rsid w:val="00BE1F85"/>
    <w:rsid w:val="00BE2562"/>
    <w:rsid w:val="00BE5F29"/>
    <w:rsid w:val="00BF25D3"/>
    <w:rsid w:val="00BF3496"/>
    <w:rsid w:val="00BF3568"/>
    <w:rsid w:val="00BF38A2"/>
    <w:rsid w:val="00BF3F80"/>
    <w:rsid w:val="00BF4FEB"/>
    <w:rsid w:val="00BF511A"/>
    <w:rsid w:val="00BF6591"/>
    <w:rsid w:val="00BF6816"/>
    <w:rsid w:val="00BF7403"/>
    <w:rsid w:val="00C019FE"/>
    <w:rsid w:val="00C02600"/>
    <w:rsid w:val="00C04020"/>
    <w:rsid w:val="00C050BC"/>
    <w:rsid w:val="00C06473"/>
    <w:rsid w:val="00C065D5"/>
    <w:rsid w:val="00C068EF"/>
    <w:rsid w:val="00C06E8F"/>
    <w:rsid w:val="00C07FE2"/>
    <w:rsid w:val="00C1017B"/>
    <w:rsid w:val="00C1027E"/>
    <w:rsid w:val="00C13287"/>
    <w:rsid w:val="00C14989"/>
    <w:rsid w:val="00C157B7"/>
    <w:rsid w:val="00C15E6F"/>
    <w:rsid w:val="00C20679"/>
    <w:rsid w:val="00C21624"/>
    <w:rsid w:val="00C22BD0"/>
    <w:rsid w:val="00C25768"/>
    <w:rsid w:val="00C258D7"/>
    <w:rsid w:val="00C3036C"/>
    <w:rsid w:val="00C30DC4"/>
    <w:rsid w:val="00C30ECA"/>
    <w:rsid w:val="00C32949"/>
    <w:rsid w:val="00C32DF7"/>
    <w:rsid w:val="00C33903"/>
    <w:rsid w:val="00C3437B"/>
    <w:rsid w:val="00C345B7"/>
    <w:rsid w:val="00C35B30"/>
    <w:rsid w:val="00C41C78"/>
    <w:rsid w:val="00C42C5A"/>
    <w:rsid w:val="00C432B2"/>
    <w:rsid w:val="00C44588"/>
    <w:rsid w:val="00C451A4"/>
    <w:rsid w:val="00C46448"/>
    <w:rsid w:val="00C46475"/>
    <w:rsid w:val="00C46D0D"/>
    <w:rsid w:val="00C47807"/>
    <w:rsid w:val="00C50648"/>
    <w:rsid w:val="00C51929"/>
    <w:rsid w:val="00C539AC"/>
    <w:rsid w:val="00C547D7"/>
    <w:rsid w:val="00C56595"/>
    <w:rsid w:val="00C57B08"/>
    <w:rsid w:val="00C57D79"/>
    <w:rsid w:val="00C63B06"/>
    <w:rsid w:val="00C64450"/>
    <w:rsid w:val="00C654DC"/>
    <w:rsid w:val="00C65764"/>
    <w:rsid w:val="00C6642C"/>
    <w:rsid w:val="00C665D5"/>
    <w:rsid w:val="00C673E1"/>
    <w:rsid w:val="00C67D37"/>
    <w:rsid w:val="00C72E09"/>
    <w:rsid w:val="00C73549"/>
    <w:rsid w:val="00C73880"/>
    <w:rsid w:val="00C7439F"/>
    <w:rsid w:val="00C7562E"/>
    <w:rsid w:val="00C7586E"/>
    <w:rsid w:val="00C7612A"/>
    <w:rsid w:val="00C76DB5"/>
    <w:rsid w:val="00C809C8"/>
    <w:rsid w:val="00C80C13"/>
    <w:rsid w:val="00C8118F"/>
    <w:rsid w:val="00C81198"/>
    <w:rsid w:val="00C8311F"/>
    <w:rsid w:val="00C840A5"/>
    <w:rsid w:val="00C91377"/>
    <w:rsid w:val="00C93721"/>
    <w:rsid w:val="00C9429D"/>
    <w:rsid w:val="00C95A53"/>
    <w:rsid w:val="00C95F4C"/>
    <w:rsid w:val="00CA04BD"/>
    <w:rsid w:val="00CA6647"/>
    <w:rsid w:val="00CA694C"/>
    <w:rsid w:val="00CB2E9E"/>
    <w:rsid w:val="00CB4695"/>
    <w:rsid w:val="00CB4A21"/>
    <w:rsid w:val="00CB6BF4"/>
    <w:rsid w:val="00CC6292"/>
    <w:rsid w:val="00CC6995"/>
    <w:rsid w:val="00CC7AD7"/>
    <w:rsid w:val="00CD00AC"/>
    <w:rsid w:val="00CD1E39"/>
    <w:rsid w:val="00CD27F0"/>
    <w:rsid w:val="00CD3A8F"/>
    <w:rsid w:val="00CD4BEA"/>
    <w:rsid w:val="00CD7421"/>
    <w:rsid w:val="00CD7DB5"/>
    <w:rsid w:val="00CF0249"/>
    <w:rsid w:val="00CF0DD6"/>
    <w:rsid w:val="00CF294D"/>
    <w:rsid w:val="00CF4484"/>
    <w:rsid w:val="00CF71F4"/>
    <w:rsid w:val="00D00225"/>
    <w:rsid w:val="00D004F3"/>
    <w:rsid w:val="00D02CAD"/>
    <w:rsid w:val="00D03499"/>
    <w:rsid w:val="00D05753"/>
    <w:rsid w:val="00D06120"/>
    <w:rsid w:val="00D0629C"/>
    <w:rsid w:val="00D10BCF"/>
    <w:rsid w:val="00D10C79"/>
    <w:rsid w:val="00D111B5"/>
    <w:rsid w:val="00D12057"/>
    <w:rsid w:val="00D12547"/>
    <w:rsid w:val="00D13689"/>
    <w:rsid w:val="00D15E09"/>
    <w:rsid w:val="00D20480"/>
    <w:rsid w:val="00D21573"/>
    <w:rsid w:val="00D224E6"/>
    <w:rsid w:val="00D226DD"/>
    <w:rsid w:val="00D22CE8"/>
    <w:rsid w:val="00D238A8"/>
    <w:rsid w:val="00D2688F"/>
    <w:rsid w:val="00D31494"/>
    <w:rsid w:val="00D333DB"/>
    <w:rsid w:val="00D33557"/>
    <w:rsid w:val="00D33851"/>
    <w:rsid w:val="00D3398A"/>
    <w:rsid w:val="00D36463"/>
    <w:rsid w:val="00D3782B"/>
    <w:rsid w:val="00D424AB"/>
    <w:rsid w:val="00D448DF"/>
    <w:rsid w:val="00D44B77"/>
    <w:rsid w:val="00D45ADF"/>
    <w:rsid w:val="00D51F48"/>
    <w:rsid w:val="00D523AF"/>
    <w:rsid w:val="00D52F6B"/>
    <w:rsid w:val="00D54508"/>
    <w:rsid w:val="00D55D9D"/>
    <w:rsid w:val="00D56D7C"/>
    <w:rsid w:val="00D57768"/>
    <w:rsid w:val="00D6085F"/>
    <w:rsid w:val="00D609F2"/>
    <w:rsid w:val="00D60CD8"/>
    <w:rsid w:val="00D62983"/>
    <w:rsid w:val="00D63175"/>
    <w:rsid w:val="00D64DE1"/>
    <w:rsid w:val="00D66157"/>
    <w:rsid w:val="00D669EF"/>
    <w:rsid w:val="00D672C9"/>
    <w:rsid w:val="00D70CDD"/>
    <w:rsid w:val="00D7155E"/>
    <w:rsid w:val="00D75E62"/>
    <w:rsid w:val="00D76294"/>
    <w:rsid w:val="00D76FF8"/>
    <w:rsid w:val="00D81AE9"/>
    <w:rsid w:val="00D841A3"/>
    <w:rsid w:val="00D84310"/>
    <w:rsid w:val="00D851F7"/>
    <w:rsid w:val="00D86A75"/>
    <w:rsid w:val="00D90826"/>
    <w:rsid w:val="00D90896"/>
    <w:rsid w:val="00D90AFD"/>
    <w:rsid w:val="00D91359"/>
    <w:rsid w:val="00D920CC"/>
    <w:rsid w:val="00D9407A"/>
    <w:rsid w:val="00D94D21"/>
    <w:rsid w:val="00D95797"/>
    <w:rsid w:val="00D97EED"/>
    <w:rsid w:val="00DA0E65"/>
    <w:rsid w:val="00DA14A6"/>
    <w:rsid w:val="00DA16C3"/>
    <w:rsid w:val="00DA1883"/>
    <w:rsid w:val="00DA1C1D"/>
    <w:rsid w:val="00DA289D"/>
    <w:rsid w:val="00DA38A2"/>
    <w:rsid w:val="00DA3DF9"/>
    <w:rsid w:val="00DA4CBC"/>
    <w:rsid w:val="00DA67EB"/>
    <w:rsid w:val="00DA7865"/>
    <w:rsid w:val="00DA7866"/>
    <w:rsid w:val="00DA7CBA"/>
    <w:rsid w:val="00DA7DEC"/>
    <w:rsid w:val="00DB1CF0"/>
    <w:rsid w:val="00DB5580"/>
    <w:rsid w:val="00DB6030"/>
    <w:rsid w:val="00DB61BA"/>
    <w:rsid w:val="00DB6290"/>
    <w:rsid w:val="00DB7C52"/>
    <w:rsid w:val="00DC1B88"/>
    <w:rsid w:val="00DC47B8"/>
    <w:rsid w:val="00DC4F5F"/>
    <w:rsid w:val="00DC6BE4"/>
    <w:rsid w:val="00DD1EA0"/>
    <w:rsid w:val="00DD2B74"/>
    <w:rsid w:val="00DD53B2"/>
    <w:rsid w:val="00DD55AA"/>
    <w:rsid w:val="00DD5685"/>
    <w:rsid w:val="00DD5B2C"/>
    <w:rsid w:val="00DE1149"/>
    <w:rsid w:val="00DE2BE8"/>
    <w:rsid w:val="00DE5824"/>
    <w:rsid w:val="00DE6812"/>
    <w:rsid w:val="00DE7E96"/>
    <w:rsid w:val="00DF373C"/>
    <w:rsid w:val="00DF3D2D"/>
    <w:rsid w:val="00DF3E1E"/>
    <w:rsid w:val="00DF47DB"/>
    <w:rsid w:val="00DF5ECB"/>
    <w:rsid w:val="00DF6F1D"/>
    <w:rsid w:val="00DF7292"/>
    <w:rsid w:val="00DF73DE"/>
    <w:rsid w:val="00E03812"/>
    <w:rsid w:val="00E03D55"/>
    <w:rsid w:val="00E05248"/>
    <w:rsid w:val="00E073A6"/>
    <w:rsid w:val="00E103E7"/>
    <w:rsid w:val="00E12D6E"/>
    <w:rsid w:val="00E13409"/>
    <w:rsid w:val="00E13675"/>
    <w:rsid w:val="00E13CF0"/>
    <w:rsid w:val="00E14B20"/>
    <w:rsid w:val="00E168E8"/>
    <w:rsid w:val="00E16F3D"/>
    <w:rsid w:val="00E17792"/>
    <w:rsid w:val="00E200D7"/>
    <w:rsid w:val="00E205C6"/>
    <w:rsid w:val="00E22692"/>
    <w:rsid w:val="00E250EE"/>
    <w:rsid w:val="00E273B3"/>
    <w:rsid w:val="00E300EF"/>
    <w:rsid w:val="00E3046D"/>
    <w:rsid w:val="00E30C6C"/>
    <w:rsid w:val="00E34A76"/>
    <w:rsid w:val="00E36B59"/>
    <w:rsid w:val="00E4225D"/>
    <w:rsid w:val="00E42E70"/>
    <w:rsid w:val="00E4479E"/>
    <w:rsid w:val="00E455DF"/>
    <w:rsid w:val="00E4732C"/>
    <w:rsid w:val="00E5103E"/>
    <w:rsid w:val="00E511CD"/>
    <w:rsid w:val="00E52C22"/>
    <w:rsid w:val="00E52F30"/>
    <w:rsid w:val="00E536F8"/>
    <w:rsid w:val="00E5455F"/>
    <w:rsid w:val="00E55C69"/>
    <w:rsid w:val="00E56002"/>
    <w:rsid w:val="00E567DB"/>
    <w:rsid w:val="00E57A3F"/>
    <w:rsid w:val="00E57F0A"/>
    <w:rsid w:val="00E61562"/>
    <w:rsid w:val="00E616D5"/>
    <w:rsid w:val="00E65B4D"/>
    <w:rsid w:val="00E66D9A"/>
    <w:rsid w:val="00E67155"/>
    <w:rsid w:val="00E67538"/>
    <w:rsid w:val="00E676EC"/>
    <w:rsid w:val="00E70FCD"/>
    <w:rsid w:val="00E7267B"/>
    <w:rsid w:val="00E726E1"/>
    <w:rsid w:val="00E727C5"/>
    <w:rsid w:val="00E7336F"/>
    <w:rsid w:val="00E74D7C"/>
    <w:rsid w:val="00E76056"/>
    <w:rsid w:val="00E77399"/>
    <w:rsid w:val="00E81C97"/>
    <w:rsid w:val="00E81F8B"/>
    <w:rsid w:val="00E8266F"/>
    <w:rsid w:val="00E83366"/>
    <w:rsid w:val="00E853D6"/>
    <w:rsid w:val="00E85776"/>
    <w:rsid w:val="00E8737E"/>
    <w:rsid w:val="00E873CE"/>
    <w:rsid w:val="00E936D2"/>
    <w:rsid w:val="00E94284"/>
    <w:rsid w:val="00E94CBB"/>
    <w:rsid w:val="00E956AF"/>
    <w:rsid w:val="00E96CDF"/>
    <w:rsid w:val="00E96FBB"/>
    <w:rsid w:val="00E970CB"/>
    <w:rsid w:val="00E979D0"/>
    <w:rsid w:val="00EA00FA"/>
    <w:rsid w:val="00EA0D42"/>
    <w:rsid w:val="00EA185B"/>
    <w:rsid w:val="00EA40B8"/>
    <w:rsid w:val="00EA5627"/>
    <w:rsid w:val="00EA6516"/>
    <w:rsid w:val="00EA69B3"/>
    <w:rsid w:val="00EA69BD"/>
    <w:rsid w:val="00EA6BE8"/>
    <w:rsid w:val="00EA6D22"/>
    <w:rsid w:val="00EB0340"/>
    <w:rsid w:val="00EB0F9A"/>
    <w:rsid w:val="00EB1C98"/>
    <w:rsid w:val="00EB2299"/>
    <w:rsid w:val="00EB2CFD"/>
    <w:rsid w:val="00EB2DC1"/>
    <w:rsid w:val="00EB3745"/>
    <w:rsid w:val="00EC321B"/>
    <w:rsid w:val="00EC42C0"/>
    <w:rsid w:val="00EC46A0"/>
    <w:rsid w:val="00EC57E7"/>
    <w:rsid w:val="00EC60E2"/>
    <w:rsid w:val="00EC677B"/>
    <w:rsid w:val="00EC6879"/>
    <w:rsid w:val="00ED08F5"/>
    <w:rsid w:val="00ED22A4"/>
    <w:rsid w:val="00ED2374"/>
    <w:rsid w:val="00ED4177"/>
    <w:rsid w:val="00ED4BA8"/>
    <w:rsid w:val="00ED4F45"/>
    <w:rsid w:val="00ED56AD"/>
    <w:rsid w:val="00ED59ED"/>
    <w:rsid w:val="00ED7237"/>
    <w:rsid w:val="00EE2AFD"/>
    <w:rsid w:val="00EE3BA0"/>
    <w:rsid w:val="00EE520F"/>
    <w:rsid w:val="00EF485C"/>
    <w:rsid w:val="00EF5383"/>
    <w:rsid w:val="00EF58D6"/>
    <w:rsid w:val="00EF621E"/>
    <w:rsid w:val="00EF7CCD"/>
    <w:rsid w:val="00F01266"/>
    <w:rsid w:val="00F02D75"/>
    <w:rsid w:val="00F05D28"/>
    <w:rsid w:val="00F076D9"/>
    <w:rsid w:val="00F1026E"/>
    <w:rsid w:val="00F10A37"/>
    <w:rsid w:val="00F11D4E"/>
    <w:rsid w:val="00F13BDE"/>
    <w:rsid w:val="00F14C3A"/>
    <w:rsid w:val="00F14EF0"/>
    <w:rsid w:val="00F163E7"/>
    <w:rsid w:val="00F17AC3"/>
    <w:rsid w:val="00F21E00"/>
    <w:rsid w:val="00F228E9"/>
    <w:rsid w:val="00F22B79"/>
    <w:rsid w:val="00F26B35"/>
    <w:rsid w:val="00F26C63"/>
    <w:rsid w:val="00F2777A"/>
    <w:rsid w:val="00F27884"/>
    <w:rsid w:val="00F32143"/>
    <w:rsid w:val="00F34E6D"/>
    <w:rsid w:val="00F35613"/>
    <w:rsid w:val="00F358F0"/>
    <w:rsid w:val="00F370E9"/>
    <w:rsid w:val="00F407DD"/>
    <w:rsid w:val="00F42C92"/>
    <w:rsid w:val="00F4320A"/>
    <w:rsid w:val="00F5167C"/>
    <w:rsid w:val="00F5173B"/>
    <w:rsid w:val="00F56C44"/>
    <w:rsid w:val="00F57273"/>
    <w:rsid w:val="00F616AE"/>
    <w:rsid w:val="00F61747"/>
    <w:rsid w:val="00F61A3D"/>
    <w:rsid w:val="00F63EF6"/>
    <w:rsid w:val="00F66547"/>
    <w:rsid w:val="00F74378"/>
    <w:rsid w:val="00F7608F"/>
    <w:rsid w:val="00F77C55"/>
    <w:rsid w:val="00F80756"/>
    <w:rsid w:val="00F8096E"/>
    <w:rsid w:val="00F80EDA"/>
    <w:rsid w:val="00F923F6"/>
    <w:rsid w:val="00F92B81"/>
    <w:rsid w:val="00F9581B"/>
    <w:rsid w:val="00F96606"/>
    <w:rsid w:val="00F97D27"/>
    <w:rsid w:val="00F97E9C"/>
    <w:rsid w:val="00FA26DC"/>
    <w:rsid w:val="00FA3DD7"/>
    <w:rsid w:val="00FA6E79"/>
    <w:rsid w:val="00FB332F"/>
    <w:rsid w:val="00FB33AE"/>
    <w:rsid w:val="00FB5E00"/>
    <w:rsid w:val="00FB6CC5"/>
    <w:rsid w:val="00FB75C6"/>
    <w:rsid w:val="00FB7F24"/>
    <w:rsid w:val="00FC01F8"/>
    <w:rsid w:val="00FC2922"/>
    <w:rsid w:val="00FC2CE9"/>
    <w:rsid w:val="00FC3103"/>
    <w:rsid w:val="00FC58B9"/>
    <w:rsid w:val="00FC6147"/>
    <w:rsid w:val="00FC7D26"/>
    <w:rsid w:val="00FD0AE5"/>
    <w:rsid w:val="00FD13D3"/>
    <w:rsid w:val="00FD25C6"/>
    <w:rsid w:val="00FD44C0"/>
    <w:rsid w:val="00FE0DB3"/>
    <w:rsid w:val="00FE110B"/>
    <w:rsid w:val="00FE36E8"/>
    <w:rsid w:val="00FE39FD"/>
    <w:rsid w:val="00FE4351"/>
    <w:rsid w:val="00FE4B01"/>
    <w:rsid w:val="00FE579E"/>
    <w:rsid w:val="00FF09B4"/>
    <w:rsid w:val="00FF13CD"/>
    <w:rsid w:val="00FF3E2C"/>
    <w:rsid w:val="00FF4768"/>
    <w:rsid w:val="00FF6F92"/>
    <w:rsid w:val="00FF7B2F"/>
    <w:rsid w:val="045120D8"/>
    <w:rsid w:val="09FCBE72"/>
    <w:rsid w:val="12309ADF"/>
    <w:rsid w:val="12EFC162"/>
    <w:rsid w:val="1404121F"/>
    <w:rsid w:val="185250E8"/>
    <w:rsid w:val="18FAB2C5"/>
    <w:rsid w:val="22C62AFE"/>
    <w:rsid w:val="28E3A795"/>
    <w:rsid w:val="2C32D5DC"/>
    <w:rsid w:val="31CC9347"/>
    <w:rsid w:val="341BE2E1"/>
    <w:rsid w:val="3DE5C900"/>
    <w:rsid w:val="434F5868"/>
    <w:rsid w:val="477F1901"/>
    <w:rsid w:val="4CD92DC9"/>
    <w:rsid w:val="4ECE38D5"/>
    <w:rsid w:val="5020F7BF"/>
    <w:rsid w:val="544E4E29"/>
    <w:rsid w:val="544EF141"/>
    <w:rsid w:val="57705904"/>
    <w:rsid w:val="5B8E61F2"/>
    <w:rsid w:val="61B0C991"/>
    <w:rsid w:val="64EDC90D"/>
    <w:rsid w:val="6BAEEBF9"/>
    <w:rsid w:val="6E3D1119"/>
    <w:rsid w:val="71AA9706"/>
    <w:rsid w:val="77B7CE0D"/>
    <w:rsid w:val="7C14CB6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FD9D3601-B24E-42DB-A027-9789EDB61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3F87"/>
    <w:pPr>
      <w:spacing w:before="200" w:line="312" w:lineRule="auto"/>
      <w:ind w:left="518"/>
    </w:pPr>
    <w:rPr>
      <w:rFonts w:ascii="Noto Sans" w:hAnsi="Noto Sans" w:cs="Arial"/>
      <w:sz w:val="26"/>
      <w:szCs w:val="26"/>
    </w:rPr>
  </w:style>
  <w:style w:type="paragraph" w:styleId="Heading1">
    <w:name w:val="heading 1"/>
    <w:next w:val="Normal"/>
    <w:link w:val="Heading1Char"/>
    <w:uiPriority w:val="1"/>
    <w:qFormat/>
    <w:rsid w:val="00BC0492"/>
    <w:pPr>
      <w:keepNext/>
      <w:keepLines/>
      <w:shd w:val="clear" w:color="004982" w:fill="auto"/>
      <w:tabs>
        <w:tab w:val="left" w:pos="972"/>
      </w:tabs>
      <w:spacing w:before="600" w:after="120" w:line="288" w:lineRule="auto"/>
      <w:ind w:left="187"/>
      <w:outlineLvl w:val="0"/>
    </w:pPr>
    <w:rPr>
      <w:rFonts w:ascii="Noto Sans" w:eastAsiaTheme="majorEastAsia" w:hAnsi="Noto Sans" w:cstheme="majorBidi"/>
      <w:b/>
      <w:color w:val="064276"/>
      <w:sz w:val="48"/>
      <w:szCs w:val="26"/>
    </w:rPr>
  </w:style>
  <w:style w:type="paragraph" w:styleId="Heading2">
    <w:name w:val="heading 2"/>
    <w:next w:val="Normal"/>
    <w:link w:val="Heading2Char"/>
    <w:uiPriority w:val="1"/>
    <w:qFormat/>
    <w:rsid w:val="00BC0492"/>
    <w:pPr>
      <w:spacing w:before="360" w:after="120" w:line="312" w:lineRule="auto"/>
      <w:ind w:left="187"/>
      <w:outlineLvl w:val="1"/>
    </w:pPr>
    <w:rPr>
      <w:rFonts w:ascii="Noto Sans" w:eastAsiaTheme="majorEastAsia" w:hAnsi="Noto Sans" w:cstheme="majorBidi"/>
      <w:b/>
      <w:color w:val="064276"/>
      <w:sz w:val="36"/>
      <w:szCs w:val="24"/>
    </w:rPr>
  </w:style>
  <w:style w:type="paragraph" w:styleId="Heading3">
    <w:name w:val="heading 3"/>
    <w:next w:val="Normal"/>
    <w:link w:val="Heading3Char"/>
    <w:uiPriority w:val="1"/>
    <w:qFormat/>
    <w:rsid w:val="00472AF9"/>
    <w:pPr>
      <w:spacing w:before="240" w:after="120" w:line="312" w:lineRule="auto"/>
      <w:ind w:left="187"/>
      <w:outlineLvl w:val="2"/>
    </w:pPr>
    <w:rPr>
      <w:rFonts w:ascii="Noto Sans" w:eastAsiaTheme="majorEastAsia" w:hAnsi="Noto Sans" w:cstheme="majorBidi"/>
      <w:b/>
      <w:color w:val="064276"/>
      <w:sz w:val="28"/>
      <w:szCs w:val="24"/>
    </w:rPr>
  </w:style>
  <w:style w:type="paragraph" w:styleId="Heading4">
    <w:name w:val="heading 4"/>
    <w:next w:val="Normal"/>
    <w:link w:val="Heading4Char"/>
    <w:qFormat/>
    <w:rsid w:val="0025684D"/>
    <w:pPr>
      <w:keepNext/>
      <w:keepLines/>
      <w:spacing w:before="360" w:after="120" w:line="312" w:lineRule="auto"/>
      <w:ind w:left="518"/>
      <w:outlineLvl w:val="3"/>
    </w:pPr>
    <w:rPr>
      <w:rFonts w:ascii="Noto Sans" w:eastAsiaTheme="majorEastAsia" w:hAnsi="Noto Sans" w:cstheme="majorBidi"/>
      <w:iCs/>
      <w:sz w:val="26"/>
      <w:szCs w:val="26"/>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7"/>
    <w:unhideWhenUsed/>
    <w:rsid w:val="001B0E80"/>
    <w:pPr>
      <w:pBdr>
        <w:top w:val="single" w:sz="8" w:space="6" w:color="004982"/>
      </w:pBdr>
      <w:shd w:val="clear" w:color="004982" w:fill="auto"/>
      <w:tabs>
        <w:tab w:val="right" w:pos="10440"/>
      </w:tabs>
      <w:spacing w:before="0" w:line="240" w:lineRule="auto"/>
      <w:ind w:left="0"/>
    </w:pPr>
    <w:rPr>
      <w:sz w:val="28"/>
      <w:szCs w:val="28"/>
    </w:rPr>
  </w:style>
  <w:style w:type="character" w:customStyle="1" w:styleId="FooterChar">
    <w:name w:val="Footer Char"/>
    <w:basedOn w:val="DefaultParagraphFont"/>
    <w:link w:val="Footer"/>
    <w:uiPriority w:val="7"/>
    <w:rsid w:val="001B0E80"/>
    <w:rPr>
      <w:rFonts w:ascii="Arial" w:hAnsi="Arial" w:cs="Arial"/>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BC0492"/>
    <w:rPr>
      <w:rFonts w:ascii="Noto Sans" w:eastAsiaTheme="majorEastAsia" w:hAnsi="Noto Sans" w:cstheme="majorBidi"/>
      <w:b/>
      <w:color w:val="064276"/>
      <w:sz w:val="36"/>
      <w:szCs w:val="24"/>
    </w:rPr>
  </w:style>
  <w:style w:type="character" w:customStyle="1" w:styleId="Heading3Char">
    <w:name w:val="Heading 3 Char"/>
    <w:basedOn w:val="DefaultParagraphFont"/>
    <w:link w:val="Heading3"/>
    <w:uiPriority w:val="1"/>
    <w:rsid w:val="00472AF9"/>
    <w:rPr>
      <w:rFonts w:ascii="Noto Sans" w:eastAsiaTheme="majorEastAsia" w:hAnsi="Noto Sans"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2462B8"/>
    <w:pPr>
      <w:numPr>
        <w:numId w:val="1"/>
      </w:numPr>
    </w:pPr>
    <w:rPr>
      <w:rFonts w:ascii="Noto Sans" w:hAnsi="Noto Sans" w:cs="Arial"/>
      <w:sz w:val="28"/>
      <w:szCs w:val="28"/>
    </w:rPr>
  </w:style>
  <w:style w:type="character" w:customStyle="1" w:styleId="Heading4Char">
    <w:name w:val="Heading 4 Char"/>
    <w:basedOn w:val="DefaultParagraphFont"/>
    <w:link w:val="Heading4"/>
    <w:rsid w:val="00183F87"/>
    <w:rPr>
      <w:rFonts w:ascii="Noto Sans" w:eastAsiaTheme="majorEastAsia" w:hAnsi="Noto Sans" w:cstheme="majorBidi"/>
      <w:iCs/>
      <w:sz w:val="26"/>
      <w:szCs w:val="26"/>
    </w:rPr>
  </w:style>
  <w:style w:type="character" w:customStyle="1" w:styleId="Heading1Char">
    <w:name w:val="Heading 1 Char"/>
    <w:link w:val="Heading1"/>
    <w:uiPriority w:val="1"/>
    <w:rsid w:val="00BC0492"/>
    <w:rPr>
      <w:rFonts w:ascii="Noto Sans" w:eastAsiaTheme="majorEastAsia" w:hAnsi="Noto Sans" w:cstheme="majorBidi"/>
      <w:b/>
      <w:color w:val="064276"/>
      <w:sz w:val="48"/>
      <w:szCs w:val="26"/>
      <w:shd w:val="clear" w:color="004982" w:fill="auto"/>
    </w:rPr>
  </w:style>
  <w:style w:type="paragraph" w:styleId="ListParagraph">
    <w:name w:val="List Paragraph"/>
    <w:basedOn w:val="Normal"/>
    <w:link w:val="ListParagraphChar"/>
    <w:uiPriority w:val="34"/>
    <w:qFormat/>
    <w:rsid w:val="00FB5E00"/>
    <w:pPr>
      <w:numPr>
        <w:numId w:val="3"/>
      </w:numPr>
      <w:spacing w:before="120" w:after="120"/>
    </w:pPr>
  </w:style>
  <w:style w:type="character" w:styleId="Hyperlink">
    <w:name w:val="Hyperlink"/>
    <w:uiPriority w:val="99"/>
    <w:qFormat/>
    <w:rsid w:val="00472AF9"/>
    <w:rPr>
      <w:rFonts w:ascii="Noto Sans" w:hAnsi="Noto Sans"/>
      <w:color w:val="064276"/>
      <w:u w:val="single"/>
    </w:rPr>
  </w:style>
  <w:style w:type="character" w:customStyle="1" w:styleId="ListParagraphChar">
    <w:name w:val="List Paragraph Char"/>
    <w:link w:val="ListParagraph"/>
    <w:uiPriority w:val="34"/>
    <w:rsid w:val="00FB5E00"/>
    <w:rPr>
      <w:rFonts w:ascii="Noto Sans" w:hAnsi="Noto Sans" w:cs="Arial"/>
      <w:sz w:val="26"/>
      <w:szCs w:val="26"/>
    </w:rPr>
  </w:style>
  <w:style w:type="character" w:styleId="Emphasis">
    <w:name w:val="Emphasis"/>
    <w:basedOn w:val="DefaultParagraphFont"/>
    <w:uiPriority w:val="9"/>
    <w:rsid w:val="00EC42C0"/>
    <w:rPr>
      <w:rFonts w:ascii="Noto Sans" w:hAnsi="Noto Sans"/>
      <w:i/>
      <w:iCs/>
    </w:rPr>
  </w:style>
  <w:style w:type="character" w:styleId="Strong">
    <w:name w:val="Strong"/>
    <w:basedOn w:val="DefaultParagraphFont"/>
    <w:uiPriority w:val="9"/>
    <w:rsid w:val="00EC42C0"/>
    <w:rPr>
      <w:rFonts w:ascii="Noto Sans" w:hAnsi="Noto Sans"/>
      <w:b/>
      <w:bCs/>
    </w:rPr>
  </w:style>
  <w:style w:type="paragraph" w:styleId="TOC1">
    <w:name w:val="toc 1"/>
    <w:basedOn w:val="Normal"/>
    <w:next w:val="Normal"/>
    <w:autoRedefine/>
    <w:uiPriority w:val="39"/>
    <w:unhideWhenUsed/>
    <w:rsid w:val="00F26B35"/>
    <w:pPr>
      <w:tabs>
        <w:tab w:val="right" w:leader="dot" w:pos="10503"/>
      </w:tabs>
      <w:spacing w:after="100"/>
    </w:pPr>
    <w:rPr>
      <w:b/>
    </w:rPr>
  </w:style>
  <w:style w:type="paragraph" w:styleId="TOC2">
    <w:name w:val="toc 2"/>
    <w:basedOn w:val="Normal"/>
    <w:next w:val="Normal"/>
    <w:autoRedefine/>
    <w:uiPriority w:val="39"/>
    <w:unhideWhenUsed/>
    <w:rsid w:val="00E77399"/>
    <w:pPr>
      <w:tabs>
        <w:tab w:val="right" w:leader="dot" w:pos="10502"/>
      </w:tabs>
      <w:spacing w:after="100"/>
      <w:ind w:left="720"/>
    </w:pPr>
    <w:rPr>
      <w:b/>
      <w:bCs/>
      <w:noProof/>
    </w:rPr>
  </w:style>
  <w:style w:type="paragraph" w:styleId="TOC3">
    <w:name w:val="toc 3"/>
    <w:basedOn w:val="Normal"/>
    <w:next w:val="Normal"/>
    <w:autoRedefine/>
    <w:uiPriority w:val="39"/>
    <w:unhideWhenUsed/>
    <w:rsid w:val="00D45ADF"/>
    <w:pPr>
      <w:tabs>
        <w:tab w:val="right" w:leader="dot" w:pos="10502"/>
      </w:tabs>
      <w:spacing w:after="100"/>
      <w:ind w:left="780"/>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472AF9"/>
    <w:pPr>
      <w:spacing w:after="120"/>
    </w:pPr>
    <w:rPr>
      <w:rFonts w:ascii="Noto Sans" w:hAnsi="Noto Sans" w:cs="Arial"/>
      <w:b/>
      <w:color w:val="004982"/>
      <w:sz w:val="28"/>
      <w:szCs w:val="26"/>
    </w:rPr>
  </w:style>
  <w:style w:type="paragraph" w:customStyle="1" w:styleId="ProgramName">
    <w:name w:val="Program Name"/>
    <w:uiPriority w:val="3"/>
    <w:qFormat/>
    <w:rsid w:val="00472AF9"/>
    <w:pPr>
      <w:pBdr>
        <w:top w:val="single" w:sz="18" w:space="4" w:color="004982"/>
        <w:left w:val="single" w:sz="24" w:space="8" w:color="004982"/>
        <w:bottom w:val="single" w:sz="18" w:space="4" w:color="004982"/>
        <w:right w:val="single" w:sz="24" w:space="8" w:color="004982"/>
      </w:pBdr>
      <w:shd w:val="solid" w:color="004982" w:fill="auto"/>
    </w:pPr>
    <w:rPr>
      <w:rFonts w:ascii="Noto Sans" w:hAnsi="Noto Sans" w:cs="Arial"/>
      <w:color w:val="FFFFFF" w:themeColor="background1"/>
      <w:sz w:val="24"/>
      <w:szCs w:val="26"/>
    </w:rPr>
  </w:style>
  <w:style w:type="numbering" w:customStyle="1" w:styleId="Style1">
    <w:name w:val="Style1"/>
    <w:uiPriority w:val="99"/>
    <w:rsid w:val="006F3C71"/>
    <w:pPr>
      <w:numPr>
        <w:numId w:val="2"/>
      </w:numPr>
    </w:pPr>
  </w:style>
  <w:style w:type="paragraph" w:customStyle="1" w:styleId="PageNumbers2">
    <w:name w:val="PageNumbers2"/>
    <w:basedOn w:val="Normal"/>
    <w:uiPriority w:val="8"/>
    <w:qFormat/>
    <w:rsid w:val="00961095"/>
    <w:pPr>
      <w:pBdr>
        <w:top w:val="single" w:sz="8" w:space="1" w:color="0070C0"/>
      </w:pBdr>
      <w:jc w:val="right"/>
    </w:pPr>
  </w:style>
  <w:style w:type="paragraph" w:customStyle="1" w:styleId="LastPageProgramInfoBox">
    <w:name w:val="LastPage Program InfoBox"/>
    <w:uiPriority w:val="6"/>
    <w:qFormat/>
    <w:rsid w:val="00472AF9"/>
    <w:pPr>
      <w:pBdr>
        <w:top w:val="single" w:sz="48" w:space="12" w:color="004982"/>
        <w:left w:val="single" w:sz="48" w:space="8" w:color="004982"/>
        <w:bottom w:val="single" w:sz="48" w:space="12" w:color="004982"/>
        <w:right w:val="single" w:sz="48" w:space="8" w:color="004982"/>
      </w:pBdr>
      <w:shd w:val="solid" w:color="004982" w:fill="auto"/>
      <w:ind w:left="216" w:right="144"/>
    </w:pPr>
    <w:rPr>
      <w:rFonts w:ascii="Noto Sans" w:hAnsi="Noto Sans" w:cs="Arial"/>
      <w:noProof/>
      <w:color w:val="FFFFFF" w:themeColor="background1"/>
      <w:sz w:val="26"/>
      <w:szCs w:val="26"/>
    </w:rPr>
  </w:style>
  <w:style w:type="character" w:customStyle="1" w:styleId="Hyperlink-White">
    <w:name w:val="Hyperlink-White"/>
    <w:basedOn w:val="DefaultParagraphFont"/>
    <w:uiPriority w:val="2"/>
    <w:qFormat/>
    <w:rsid w:val="00472AF9"/>
    <w:rPr>
      <w:rFonts w:ascii="Noto Sans" w:hAnsi="Noto Sans"/>
      <w:color w:val="FFFFFF" w:themeColor="background1"/>
      <w:u w:val="single"/>
    </w:r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TOCHeading">
    <w:name w:val="TOC Heading"/>
    <w:basedOn w:val="Heading2"/>
    <w:next w:val="Normal"/>
    <w:link w:val="TOCHeadingChar"/>
    <w:uiPriority w:val="39"/>
    <w:unhideWhenUsed/>
    <w:qFormat/>
    <w:rsid w:val="00472AF9"/>
    <w:pPr>
      <w:spacing w:after="0" w:line="288" w:lineRule="auto"/>
      <w:outlineLvl w:val="9"/>
    </w:pPr>
    <w:rPr>
      <w:color w:val="064276" w:themeColor="text1"/>
      <w:szCs w:val="32"/>
    </w:rPr>
  </w:style>
  <w:style w:type="character" w:customStyle="1" w:styleId="TOCHeadingChar">
    <w:name w:val="TOC Heading Char"/>
    <w:basedOn w:val="Heading1Char"/>
    <w:link w:val="TOCHeading"/>
    <w:uiPriority w:val="39"/>
    <w:rsid w:val="00472AF9"/>
    <w:rPr>
      <w:rFonts w:ascii="Noto Sans" w:eastAsiaTheme="majorEastAsia" w:hAnsi="Noto Sans" w:cstheme="majorBidi"/>
      <w:b/>
      <w:color w:val="064276" w:themeColor="text1"/>
      <w:sz w:val="36"/>
      <w:szCs w:val="32"/>
      <w:shd w:val="clear" w:color="004982" w:fill="auto"/>
    </w:rPr>
  </w:style>
  <w:style w:type="table" w:styleId="TableGrid">
    <w:name w:val="Table Grid"/>
    <w:basedOn w:val="TableNormal"/>
    <w:uiPriority w:val="39"/>
    <w:rsid w:val="00527CDD"/>
    <w:rPr>
      <w:rFonts w:asciiTheme="minorHAnsi" w:eastAsiaTheme="minorEastAsia" w:hAnsiTheme="minorHAnsi" w:cstheme="minorBidi"/>
      <w:sz w:val="21"/>
      <w:szCs w:val="21"/>
    </w:rPr>
    <w:tblPr>
      <w:tblBorders>
        <w:top w:val="single" w:sz="8" w:space="0" w:color="752E71" w:themeColor="text2"/>
        <w:left w:val="single" w:sz="8" w:space="0" w:color="752E71" w:themeColor="text2"/>
        <w:bottom w:val="single" w:sz="8" w:space="0" w:color="752E71" w:themeColor="text2"/>
        <w:right w:val="single" w:sz="8" w:space="0" w:color="752E71" w:themeColor="text2"/>
        <w:insideH w:val="single" w:sz="8" w:space="0" w:color="752E71" w:themeColor="text2"/>
        <w:insideV w:val="single" w:sz="8" w:space="0" w:color="752E71" w:themeColor="text2"/>
      </w:tblBorders>
    </w:tblPr>
  </w:style>
  <w:style w:type="character" w:styleId="CommentReference">
    <w:name w:val="annotation reference"/>
    <w:basedOn w:val="DefaultParagraphFont"/>
    <w:uiPriority w:val="99"/>
    <w:unhideWhenUsed/>
    <w:rsid w:val="00570B0E"/>
    <w:rPr>
      <w:sz w:val="16"/>
      <w:szCs w:val="16"/>
    </w:rPr>
  </w:style>
  <w:style w:type="paragraph" w:styleId="CommentText">
    <w:name w:val="annotation text"/>
    <w:basedOn w:val="Normal"/>
    <w:link w:val="CommentTextChar"/>
    <w:uiPriority w:val="99"/>
    <w:unhideWhenUsed/>
    <w:rsid w:val="00570B0E"/>
    <w:pPr>
      <w:spacing w:before="0" w:after="120" w:line="240" w:lineRule="auto"/>
      <w:ind w:left="0"/>
    </w:pPr>
    <w:rPr>
      <w:rFonts w:ascii="Aptos" w:eastAsiaTheme="minorEastAsia" w:hAnsi="Aptos" w:cstheme="minorBidi"/>
      <w:sz w:val="20"/>
      <w:szCs w:val="20"/>
    </w:rPr>
  </w:style>
  <w:style w:type="character" w:customStyle="1" w:styleId="CommentTextChar">
    <w:name w:val="Comment Text Char"/>
    <w:basedOn w:val="DefaultParagraphFont"/>
    <w:link w:val="CommentText"/>
    <w:uiPriority w:val="99"/>
    <w:rsid w:val="00570B0E"/>
    <w:rPr>
      <w:rFonts w:ascii="Aptos" w:eastAsiaTheme="minorEastAsia" w:hAnsi="Aptos" w:cstheme="minorBidi"/>
    </w:rPr>
  </w:style>
  <w:style w:type="character" w:styleId="FollowedHyperlink">
    <w:name w:val="FollowedHyperlink"/>
    <w:basedOn w:val="DefaultParagraphFont"/>
    <w:uiPriority w:val="99"/>
    <w:semiHidden/>
    <w:unhideWhenUsed/>
    <w:rsid w:val="00225F4C"/>
    <w:rPr>
      <w:color w:val="752E71" w:themeColor="followedHyperlink"/>
      <w:u w:val="single"/>
    </w:rPr>
  </w:style>
  <w:style w:type="paragraph" w:customStyle="1" w:styleId="Bulletlistparagraph">
    <w:name w:val="Bullet list paragraph"/>
    <w:basedOn w:val="ListParagraph"/>
    <w:link w:val="BulletlistparagraphChar"/>
    <w:qFormat/>
    <w:rsid w:val="0036089A"/>
    <w:pPr>
      <w:numPr>
        <w:numId w:val="61"/>
      </w:numPr>
    </w:pPr>
  </w:style>
  <w:style w:type="character" w:customStyle="1" w:styleId="BulletlistparagraphChar">
    <w:name w:val="Bullet list paragraph Char"/>
    <w:basedOn w:val="ListParagraphChar"/>
    <w:link w:val="Bulletlistparagraph"/>
    <w:rsid w:val="0036089A"/>
    <w:rPr>
      <w:rFonts w:ascii="Noto Sans" w:hAnsi="Noto Sans" w:cs="Arial"/>
      <w:sz w:val="26"/>
      <w:szCs w:val="26"/>
    </w:rPr>
  </w:style>
  <w:style w:type="paragraph" w:styleId="FootnoteText">
    <w:name w:val="footnote text"/>
    <w:basedOn w:val="Normal"/>
    <w:link w:val="FootnoteTextChar"/>
    <w:uiPriority w:val="99"/>
    <w:semiHidden/>
    <w:unhideWhenUsed/>
    <w:rsid w:val="008F546A"/>
    <w:pPr>
      <w:spacing w:before="0" w:line="240" w:lineRule="auto"/>
      <w:ind w:left="0"/>
    </w:pPr>
    <w:rPr>
      <w:rFonts w:ascii="Aptos" w:eastAsiaTheme="minorEastAsia" w:hAnsi="Aptos" w:cstheme="minorBidi"/>
      <w:sz w:val="20"/>
      <w:szCs w:val="20"/>
    </w:rPr>
  </w:style>
  <w:style w:type="character" w:customStyle="1" w:styleId="FootnoteTextChar">
    <w:name w:val="Footnote Text Char"/>
    <w:basedOn w:val="DefaultParagraphFont"/>
    <w:link w:val="FootnoteText"/>
    <w:uiPriority w:val="99"/>
    <w:semiHidden/>
    <w:rsid w:val="008F546A"/>
    <w:rPr>
      <w:rFonts w:ascii="Aptos" w:eastAsiaTheme="minorEastAsia" w:hAnsi="Aptos" w:cstheme="minorBidi"/>
    </w:rPr>
  </w:style>
  <w:style w:type="character" w:styleId="FootnoteReference">
    <w:name w:val="footnote reference"/>
    <w:basedOn w:val="DefaultParagraphFont"/>
    <w:uiPriority w:val="99"/>
    <w:semiHidden/>
    <w:unhideWhenUsed/>
    <w:rsid w:val="008F546A"/>
    <w:rPr>
      <w:vertAlign w:val="superscript"/>
    </w:rPr>
  </w:style>
  <w:style w:type="paragraph" w:styleId="CommentSubject">
    <w:name w:val="annotation subject"/>
    <w:basedOn w:val="CommentText"/>
    <w:next w:val="CommentText"/>
    <w:link w:val="CommentSubjectChar"/>
    <w:uiPriority w:val="99"/>
    <w:semiHidden/>
    <w:unhideWhenUsed/>
    <w:rsid w:val="00B04B2C"/>
    <w:pPr>
      <w:spacing w:before="200" w:after="0"/>
      <w:ind w:left="518"/>
    </w:pPr>
    <w:rPr>
      <w:rFonts w:ascii="Noto Sans" w:eastAsia="Calibri" w:hAnsi="Noto Sans" w:cs="Arial"/>
      <w:b/>
      <w:bCs/>
    </w:rPr>
  </w:style>
  <w:style w:type="character" w:customStyle="1" w:styleId="CommentSubjectChar">
    <w:name w:val="Comment Subject Char"/>
    <w:basedOn w:val="CommentTextChar"/>
    <w:link w:val="CommentSubject"/>
    <w:uiPriority w:val="99"/>
    <w:semiHidden/>
    <w:rsid w:val="00B04B2C"/>
    <w:rPr>
      <w:rFonts w:ascii="Noto Sans" w:eastAsiaTheme="minorEastAsia" w:hAnsi="Noto Sans" w:cs="Arial"/>
      <w:b/>
      <w:bCs/>
    </w:rPr>
  </w:style>
  <w:style w:type="paragraph" w:customStyle="1" w:styleId="TableParagraph">
    <w:name w:val="Table Paragraph"/>
    <w:basedOn w:val="Normal"/>
    <w:uiPriority w:val="1"/>
    <w:qFormat/>
    <w:rsid w:val="00224A94"/>
    <w:pPr>
      <w:widowControl w:val="0"/>
      <w:autoSpaceDE w:val="0"/>
      <w:autoSpaceDN w:val="0"/>
      <w:spacing w:before="0" w:line="240" w:lineRule="auto"/>
      <w:ind w:left="241" w:hanging="181"/>
    </w:pPr>
    <w:rPr>
      <w:rFonts w:ascii="Calibri" w:hAnsi="Calibri" w:cs="Calibri"/>
      <w:sz w:val="22"/>
      <w:szCs w:val="22"/>
    </w:rPr>
  </w:style>
  <w:style w:type="table" w:styleId="ListTable4">
    <w:name w:val="List Table 4"/>
    <w:basedOn w:val="TableNormal"/>
    <w:uiPriority w:val="49"/>
    <w:rsid w:val="00660593"/>
    <w:tblPr>
      <w:tblStyleRowBandSize w:val="1"/>
      <w:tblStyleColBandSize w:val="1"/>
      <w:tblBorders>
        <w:top w:val="single" w:sz="4" w:space="0" w:color="064276" w:themeColor="text1"/>
        <w:left w:val="single" w:sz="4" w:space="0" w:color="064276" w:themeColor="text1"/>
        <w:bottom w:val="single" w:sz="4" w:space="0" w:color="064276" w:themeColor="text1"/>
        <w:right w:val="single" w:sz="4" w:space="0" w:color="064276" w:themeColor="text1"/>
        <w:insideH w:val="single" w:sz="4" w:space="0" w:color="064276" w:themeColor="text1"/>
      </w:tblBorders>
    </w:tblPr>
    <w:tblStylePr w:type="firstRow">
      <w:rPr>
        <w:b/>
        <w:bCs/>
        <w:color w:val="FFFFFF" w:themeColor="background1"/>
      </w:rPr>
      <w:tblPr/>
      <w:tcPr>
        <w:tcBorders>
          <w:top w:val="single" w:sz="4" w:space="0" w:color="064276" w:themeColor="text1"/>
          <w:left w:val="single" w:sz="4" w:space="0" w:color="064276" w:themeColor="text1"/>
          <w:bottom w:val="single" w:sz="4" w:space="0" w:color="064276" w:themeColor="text1"/>
          <w:right w:val="single" w:sz="4" w:space="0" w:color="064276" w:themeColor="text1"/>
          <w:insideH w:val="nil"/>
        </w:tcBorders>
        <w:shd w:val="clear" w:color="auto" w:fill="064276" w:themeFill="text1"/>
      </w:tcPr>
    </w:tblStylePr>
    <w:tblStylePr w:type="lastRow">
      <w:rPr>
        <w:b/>
        <w:bCs/>
      </w:rPr>
      <w:tblPr/>
      <w:tcPr>
        <w:tcBorders>
          <w:top w:val="double" w:sz="4" w:space="0" w:color="2292F3" w:themeColor="text1" w:themeTint="99"/>
        </w:tcBorders>
      </w:tcPr>
    </w:tblStylePr>
    <w:tblStylePr w:type="firstCol">
      <w:rPr>
        <w:b/>
        <w:bCs/>
      </w:rPr>
    </w:tblStylePr>
    <w:tblStylePr w:type="lastCol">
      <w:rPr>
        <w:b/>
        <w:bCs/>
      </w:rPr>
    </w:tblStylePr>
    <w:tblStylePr w:type="band1Vert">
      <w:tblPr/>
      <w:tcPr>
        <w:shd w:val="clear" w:color="auto" w:fill="B5DAFB" w:themeFill="text1" w:themeFillTint="33"/>
      </w:tcPr>
    </w:tblStylePr>
    <w:tblStylePr w:type="band1Horz">
      <w:tblPr/>
      <w:tcPr>
        <w:shd w:val="clear" w:color="auto" w:fill="B5DAFB" w:themeFill="text1" w:themeFillTint="33"/>
      </w:tcPr>
    </w:tblStylePr>
  </w:style>
  <w:style w:type="table" w:styleId="ListTable3">
    <w:name w:val="List Table 3"/>
    <w:basedOn w:val="TableNormal"/>
    <w:uiPriority w:val="48"/>
    <w:rsid w:val="004F46A2"/>
    <w:tblPr>
      <w:tblStyleRowBandSize w:val="1"/>
      <w:tblStyleColBandSize w:val="1"/>
      <w:tblBorders>
        <w:top w:val="single" w:sz="4" w:space="0" w:color="064276" w:themeColor="text1"/>
        <w:left w:val="single" w:sz="4" w:space="0" w:color="064276" w:themeColor="text1"/>
        <w:bottom w:val="single" w:sz="4" w:space="0" w:color="064276" w:themeColor="text1"/>
        <w:right w:val="single" w:sz="4" w:space="0" w:color="064276" w:themeColor="text1"/>
      </w:tblBorders>
    </w:tblPr>
    <w:tblStylePr w:type="firstRow">
      <w:rPr>
        <w:b/>
        <w:bCs/>
        <w:color w:val="FFFFFF" w:themeColor="background1"/>
      </w:rPr>
      <w:tblPr/>
      <w:tcPr>
        <w:shd w:val="clear" w:color="auto" w:fill="064276" w:themeFill="text1"/>
      </w:tcPr>
    </w:tblStylePr>
    <w:tblStylePr w:type="lastRow">
      <w:rPr>
        <w:b/>
        <w:bCs/>
      </w:rPr>
      <w:tblPr/>
      <w:tcPr>
        <w:tcBorders>
          <w:top w:val="double" w:sz="4" w:space="0" w:color="064276"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64276" w:themeColor="text1"/>
          <w:right w:val="single" w:sz="4" w:space="0" w:color="064276" w:themeColor="text1"/>
        </w:tcBorders>
      </w:tcPr>
    </w:tblStylePr>
    <w:tblStylePr w:type="band1Horz">
      <w:tblPr/>
      <w:tcPr>
        <w:tcBorders>
          <w:top w:val="single" w:sz="4" w:space="0" w:color="064276" w:themeColor="text1"/>
          <w:bottom w:val="single" w:sz="4" w:space="0" w:color="064276"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64276" w:themeColor="text1"/>
          <w:left w:val="nil"/>
        </w:tcBorders>
      </w:tcPr>
    </w:tblStylePr>
    <w:tblStylePr w:type="swCell">
      <w:tblPr/>
      <w:tcPr>
        <w:tcBorders>
          <w:top w:val="double" w:sz="4" w:space="0" w:color="064276" w:themeColor="text1"/>
          <w:right w:val="nil"/>
        </w:tcBorders>
      </w:tcPr>
    </w:tblStylePr>
  </w:style>
  <w:style w:type="paragraph" w:styleId="TOC4">
    <w:name w:val="toc 4"/>
    <w:basedOn w:val="Normal"/>
    <w:next w:val="Normal"/>
    <w:autoRedefine/>
    <w:uiPriority w:val="39"/>
    <w:unhideWhenUsed/>
    <w:rsid w:val="00596A11"/>
    <w:pPr>
      <w:spacing w:after="100"/>
      <w:ind w:left="780"/>
    </w:pPr>
  </w:style>
  <w:style w:type="table" w:customStyle="1" w:styleId="GridTable2-Accent51">
    <w:name w:val="Grid Table 2 - Accent 51"/>
    <w:basedOn w:val="TableNormal"/>
    <w:next w:val="GridTable2-Accent5"/>
    <w:uiPriority w:val="47"/>
    <w:rsid w:val="00454CB2"/>
    <w:rPr>
      <w:sz w:val="22"/>
      <w:szCs w:val="22"/>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2-Accent5">
    <w:name w:val="Grid Table 2 Accent 5"/>
    <w:basedOn w:val="TableNormal"/>
    <w:uiPriority w:val="47"/>
    <w:rsid w:val="00E205C6"/>
    <w:tblPr>
      <w:tblStyleRowBandSize w:val="1"/>
      <w:tblStyleColBandSize w:val="1"/>
      <w:tblBorders>
        <w:top w:val="single" w:sz="2" w:space="0" w:color="FFF6EA" w:themeColor="accent5" w:themeTint="99"/>
        <w:bottom w:val="single" w:sz="2" w:space="0" w:color="FFF6EA" w:themeColor="accent5" w:themeTint="99"/>
        <w:insideH w:val="single" w:sz="2" w:space="0" w:color="FFF6EA" w:themeColor="accent5" w:themeTint="99"/>
        <w:insideV w:val="single" w:sz="2" w:space="0" w:color="FFF6EA" w:themeColor="accent5" w:themeTint="99"/>
      </w:tblBorders>
    </w:tblPr>
    <w:tblStylePr w:type="firstRow">
      <w:rPr>
        <w:b/>
        <w:bCs/>
      </w:rPr>
      <w:tblPr/>
      <w:tcPr>
        <w:tcBorders>
          <w:top w:val="nil"/>
          <w:bottom w:val="single" w:sz="12" w:space="0" w:color="FFF6EA" w:themeColor="accent5" w:themeTint="99"/>
          <w:insideH w:val="nil"/>
          <w:insideV w:val="nil"/>
        </w:tcBorders>
        <w:shd w:val="clear" w:color="auto" w:fill="FFFFFF" w:themeFill="background1"/>
      </w:tcPr>
    </w:tblStylePr>
    <w:tblStylePr w:type="lastRow">
      <w:rPr>
        <w:b/>
        <w:bCs/>
      </w:rPr>
      <w:tblPr/>
      <w:tcPr>
        <w:tcBorders>
          <w:top w:val="double" w:sz="2" w:space="0" w:color="FFF6EA"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CF8" w:themeFill="accent5" w:themeFillTint="33"/>
      </w:tcPr>
    </w:tblStylePr>
    <w:tblStylePr w:type="band1Horz">
      <w:tblPr/>
      <w:tcPr>
        <w:shd w:val="clear" w:color="auto" w:fill="FFFCF8" w:themeFill="accent5" w:themeFillTint="33"/>
      </w:tcPr>
    </w:tblStylePr>
  </w:style>
  <w:style w:type="table" w:styleId="ListTable2">
    <w:name w:val="List Table 2"/>
    <w:basedOn w:val="TableNormal"/>
    <w:uiPriority w:val="47"/>
    <w:rsid w:val="00885439"/>
    <w:tblPr>
      <w:tblStyleRowBandSize w:val="1"/>
      <w:tblStyleColBandSize w:val="1"/>
      <w:tblBorders>
        <w:top w:val="single" w:sz="4" w:space="0" w:color="064276" w:themeColor="text1"/>
        <w:bottom w:val="single" w:sz="4" w:space="0" w:color="064276" w:themeColor="text1"/>
        <w:insideH w:val="single" w:sz="4" w:space="0" w:color="064276" w:themeColor="text1"/>
      </w:tblBorders>
    </w:tblPr>
    <w:tcPr>
      <w:shd w:val="clear" w:color="auto" w:fill="auto"/>
    </w:tc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5DAFB" w:themeFill="text1" w:themeFillTint="33"/>
      </w:tcPr>
    </w:tblStylePr>
    <w:tblStylePr w:type="band1Horz">
      <w:tblPr/>
      <w:tcPr>
        <w:shd w:val="clear" w:color="auto" w:fill="B5DAFB" w:themeFill="text1" w:themeFillTint="33"/>
      </w:tcPr>
    </w:tblStylePr>
  </w:style>
  <w:style w:type="table" w:styleId="GridTable4">
    <w:name w:val="Grid Table 4"/>
    <w:basedOn w:val="TableNormal"/>
    <w:uiPriority w:val="49"/>
    <w:rsid w:val="00A75FCC"/>
    <w:tblPr>
      <w:tblStyleRowBandSize w:val="1"/>
      <w:tblStyleColBandSize w:val="1"/>
      <w:tblBorders>
        <w:top w:val="single" w:sz="4" w:space="0" w:color="2292F3" w:themeColor="text1" w:themeTint="99"/>
        <w:left w:val="single" w:sz="4" w:space="0" w:color="2292F3" w:themeColor="text1" w:themeTint="99"/>
        <w:bottom w:val="single" w:sz="4" w:space="0" w:color="2292F3" w:themeColor="text1" w:themeTint="99"/>
        <w:right w:val="single" w:sz="4" w:space="0" w:color="2292F3" w:themeColor="text1" w:themeTint="99"/>
        <w:insideH w:val="single" w:sz="4" w:space="0" w:color="2292F3" w:themeColor="text1" w:themeTint="99"/>
        <w:insideV w:val="single" w:sz="4" w:space="0" w:color="2292F3" w:themeColor="text1" w:themeTint="99"/>
      </w:tblBorders>
    </w:tblPr>
    <w:tblStylePr w:type="firstRow">
      <w:rPr>
        <w:b/>
        <w:bCs/>
        <w:color w:val="FFFFFF" w:themeColor="background1"/>
      </w:rPr>
      <w:tblPr/>
      <w:tcPr>
        <w:tcBorders>
          <w:top w:val="single" w:sz="4" w:space="0" w:color="064276" w:themeColor="text1"/>
          <w:left w:val="single" w:sz="4" w:space="0" w:color="064276" w:themeColor="text1"/>
          <w:bottom w:val="single" w:sz="4" w:space="0" w:color="064276" w:themeColor="text1"/>
          <w:right w:val="single" w:sz="4" w:space="0" w:color="064276" w:themeColor="text1"/>
          <w:insideH w:val="nil"/>
          <w:insideV w:val="nil"/>
        </w:tcBorders>
        <w:shd w:val="clear" w:color="auto" w:fill="064276" w:themeFill="text1"/>
      </w:tcPr>
    </w:tblStylePr>
    <w:tblStylePr w:type="lastRow">
      <w:rPr>
        <w:b/>
        <w:bCs/>
      </w:rPr>
      <w:tblPr/>
      <w:tcPr>
        <w:tcBorders>
          <w:top w:val="double" w:sz="4" w:space="0" w:color="064276" w:themeColor="text1"/>
        </w:tcBorders>
      </w:tcPr>
    </w:tblStylePr>
    <w:tblStylePr w:type="firstCol">
      <w:rPr>
        <w:b/>
        <w:bCs/>
      </w:rPr>
    </w:tblStylePr>
    <w:tblStylePr w:type="lastCol">
      <w:rPr>
        <w:b/>
        <w:bCs/>
      </w:rPr>
    </w:tblStylePr>
    <w:tblStylePr w:type="band1Vert">
      <w:tblPr/>
      <w:tcPr>
        <w:shd w:val="clear" w:color="auto" w:fill="B5DAFB" w:themeFill="text1" w:themeFillTint="33"/>
      </w:tcPr>
    </w:tblStylePr>
    <w:tblStylePr w:type="band1Horz">
      <w:tblPr/>
      <w:tcPr>
        <w:shd w:val="clear" w:color="auto" w:fill="B5DAFB" w:themeFill="text1" w:themeFillTint="33"/>
      </w:tcPr>
    </w:tblStylePr>
  </w:style>
  <w:style w:type="table" w:styleId="ListTable1Light-Accent3">
    <w:name w:val="List Table 1 Light Accent 3"/>
    <w:basedOn w:val="TableNormal"/>
    <w:uiPriority w:val="46"/>
    <w:rsid w:val="00972F45"/>
    <w:tblPr>
      <w:tblStyleRowBandSize w:val="1"/>
      <w:tblStyleColBandSize w:val="1"/>
    </w:tblPr>
    <w:tblStylePr w:type="firstRow">
      <w:rPr>
        <w:b/>
        <w:bCs/>
      </w:rPr>
      <w:tblPr/>
      <w:tcPr>
        <w:tcBorders>
          <w:bottom w:val="single" w:sz="4" w:space="0" w:color="FDD289" w:themeColor="accent3" w:themeTint="99"/>
        </w:tcBorders>
      </w:tcPr>
    </w:tblStylePr>
    <w:tblStylePr w:type="lastRow">
      <w:rPr>
        <w:b/>
        <w:bCs/>
      </w:rPr>
      <w:tblPr/>
      <w:tcPr>
        <w:tcBorders>
          <w:top w:val="single" w:sz="4" w:space="0" w:color="FDD289" w:themeColor="accent3" w:themeTint="99"/>
        </w:tcBorders>
      </w:tcPr>
    </w:tblStylePr>
    <w:tblStylePr w:type="firstCol">
      <w:rPr>
        <w:b/>
        <w:bCs/>
      </w:rPr>
    </w:tblStylePr>
    <w:tblStylePr w:type="lastCol">
      <w:rPr>
        <w:b/>
        <w:bCs/>
      </w:rPr>
    </w:tblStylePr>
    <w:tblStylePr w:type="band1Vert">
      <w:tblPr/>
      <w:tcPr>
        <w:shd w:val="clear" w:color="auto" w:fill="FEF0D7" w:themeFill="accent3" w:themeFillTint="33"/>
      </w:tcPr>
    </w:tblStylePr>
    <w:tblStylePr w:type="band1Horz">
      <w:tblPr/>
      <w:tcPr>
        <w:shd w:val="clear" w:color="auto" w:fill="FEF0D7" w:themeFill="accent3" w:themeFillTint="33"/>
      </w:tcPr>
    </w:tblStylePr>
  </w:style>
  <w:style w:type="character" w:styleId="Mention">
    <w:name w:val="Mention"/>
    <w:basedOn w:val="DefaultParagraphFont"/>
    <w:uiPriority w:val="99"/>
    <w:unhideWhenUsed/>
    <w:rsid w:val="00A53DBB"/>
    <w:rPr>
      <w:color w:val="2B579A"/>
      <w:shd w:val="clear" w:color="auto" w:fill="E1DFDD"/>
    </w:rPr>
  </w:style>
  <w:style w:type="table" w:customStyle="1" w:styleId="GridTable2-Accent53">
    <w:name w:val="Grid Table 2 - Accent 53"/>
    <w:basedOn w:val="TableNormal"/>
    <w:next w:val="GridTable2-Accent5"/>
    <w:uiPriority w:val="47"/>
    <w:rsid w:val="00C30ECA"/>
    <w:rPr>
      <w:rFonts w:ascii="Arial" w:hAnsi="Arial" w:cs="Arial"/>
      <w:sz w:val="22"/>
      <w:szCs w:val="22"/>
    </w:rPr>
    <w:tblPr>
      <w:tblStyleRowBandSize w:val="1"/>
      <w:tblStyleColBandSize w:val="1"/>
      <w:tblBorders>
        <w:top w:val="single" w:sz="12" w:space="0" w:color="752E71" w:themeColor="text2"/>
        <w:bottom w:val="single" w:sz="12" w:space="0" w:color="752E71" w:themeColor="text2"/>
        <w:insideH w:val="single" w:sz="12" w:space="0" w:color="752E71" w:themeColor="text2"/>
        <w:insideV w:val="single" w:sz="12" w:space="0" w:color="752E71" w:themeColor="text2"/>
      </w:tblBorders>
    </w:tblPr>
    <w:tcPr>
      <w:shd w:val="clear" w:color="auto" w:fill="FFFFFF" w:themeFill="background1"/>
    </w:tcPr>
    <w:tblStylePr w:type="firstRow">
      <w:rPr>
        <w:b/>
        <w:bCs/>
      </w:rPr>
      <w:tblPr/>
      <w:tcPr>
        <w:tcBorders>
          <w:top w:val="nil"/>
          <w:bottom w:val="single" w:sz="12" w:space="0" w:color="FDD289"/>
          <w:insideH w:val="nil"/>
          <w:insideV w:val="nil"/>
        </w:tcBorders>
        <w:shd w:val="clear" w:color="auto" w:fill="FFFFFF"/>
      </w:tcPr>
    </w:tblStylePr>
    <w:tblStylePr w:type="lastRow">
      <w:rPr>
        <w:b/>
        <w:bCs/>
      </w:rPr>
      <w:tblPr/>
      <w:tcPr>
        <w:tcBorders>
          <w:top w:val="double" w:sz="2" w:space="0" w:color="FDD28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EF0D7"/>
      </w:tcPr>
    </w:tblStylePr>
    <w:tblStylePr w:type="band1Horz">
      <w:tblPr/>
      <w:tcPr>
        <w:shd w:val="clear" w:color="auto" w:fill="FEF0D7"/>
      </w:tcPr>
    </w:tblStylePr>
  </w:style>
  <w:style w:type="table" w:customStyle="1" w:styleId="GridTable2-Accent531">
    <w:name w:val="Grid Table 2 - Accent 531"/>
    <w:basedOn w:val="TableNormal"/>
    <w:next w:val="GridTable2-Accent5"/>
    <w:uiPriority w:val="47"/>
    <w:rsid w:val="00BE2562"/>
    <w:rPr>
      <w:rFonts w:ascii="Arial" w:hAnsi="Arial" w:cs="Arial"/>
      <w:sz w:val="22"/>
      <w:szCs w:val="22"/>
    </w:rPr>
    <w:tblPr>
      <w:tblStyleRowBandSize w:val="1"/>
      <w:tblStyleColBandSize w:val="1"/>
      <w:tblBorders>
        <w:top w:val="single" w:sz="2" w:space="0" w:color="FDD289"/>
        <w:bottom w:val="single" w:sz="2" w:space="0" w:color="FDD289"/>
        <w:insideH w:val="single" w:sz="2" w:space="0" w:color="FDD289"/>
        <w:insideV w:val="single" w:sz="2" w:space="0" w:color="FDD289"/>
      </w:tblBorders>
    </w:tblPr>
    <w:tblStylePr w:type="firstRow">
      <w:rPr>
        <w:b/>
        <w:bCs/>
      </w:rPr>
      <w:tblPr/>
      <w:tcPr>
        <w:tcBorders>
          <w:top w:val="nil"/>
          <w:bottom w:val="single" w:sz="12" w:space="0" w:color="FDD289"/>
          <w:insideH w:val="nil"/>
          <w:insideV w:val="nil"/>
        </w:tcBorders>
        <w:shd w:val="clear" w:color="auto" w:fill="FFFFFF"/>
      </w:tcPr>
    </w:tblStylePr>
    <w:tblStylePr w:type="lastRow">
      <w:rPr>
        <w:b/>
        <w:bCs/>
      </w:rPr>
      <w:tblPr/>
      <w:tcPr>
        <w:tcBorders>
          <w:top w:val="double" w:sz="2" w:space="0" w:color="FDD28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EF0D7"/>
      </w:tcPr>
    </w:tblStylePr>
    <w:tblStylePr w:type="band1Horz">
      <w:tblPr/>
      <w:tcPr>
        <w:shd w:val="clear" w:color="auto" w:fill="FEF0D7"/>
      </w:tcPr>
    </w:tblStylePr>
  </w:style>
  <w:style w:type="paragraph" w:styleId="BodyText">
    <w:name w:val="Body Text"/>
    <w:basedOn w:val="Normal"/>
    <w:next w:val="Normal"/>
    <w:link w:val="BodyTextChar"/>
    <w:uiPriority w:val="1"/>
    <w:rsid w:val="00A81DE9"/>
    <w:pPr>
      <w:widowControl w:val="0"/>
      <w:autoSpaceDE w:val="0"/>
      <w:autoSpaceDN w:val="0"/>
      <w:spacing w:before="0" w:after="120"/>
      <w:ind w:left="0"/>
    </w:pPr>
    <w:rPr>
      <w:rFonts w:cs="Calibri"/>
      <w:szCs w:val="22"/>
    </w:rPr>
  </w:style>
  <w:style w:type="character" w:customStyle="1" w:styleId="BodyTextChar">
    <w:name w:val="Body Text Char"/>
    <w:basedOn w:val="DefaultParagraphFont"/>
    <w:link w:val="BodyText"/>
    <w:uiPriority w:val="1"/>
    <w:rsid w:val="00A81DE9"/>
    <w:rPr>
      <w:rFonts w:ascii="Noto Sans" w:hAnsi="Noto Sans" w:cs="Calibri"/>
      <w:sz w:val="26"/>
      <w:szCs w:val="22"/>
    </w:rPr>
  </w:style>
  <w:style w:type="paragraph" w:customStyle="1" w:styleId="Plannedactivitiescolumnlist">
    <w:name w:val="Planned activities column list"/>
    <w:basedOn w:val="Normal"/>
    <w:link w:val="PlannedactivitiescolumnlistChar"/>
    <w:rsid w:val="005257A4"/>
    <w:pPr>
      <w:ind w:left="1872" w:hanging="432"/>
    </w:pPr>
    <w:rPr>
      <w:rFonts w:eastAsiaTheme="minorEastAsia"/>
    </w:rPr>
  </w:style>
  <w:style w:type="character" w:customStyle="1" w:styleId="PlannedactivitiescolumnlistChar">
    <w:name w:val="Planned activities column list Char"/>
    <w:basedOn w:val="BulletlistparagraphChar"/>
    <w:link w:val="Plannedactivitiescolumnlist"/>
    <w:rsid w:val="005257A4"/>
    <w:rPr>
      <w:rFonts w:ascii="Noto Sans" w:eastAsiaTheme="minorEastAsia" w:hAnsi="Noto Sans" w:cs="Arial"/>
      <w:sz w:val="26"/>
      <w:szCs w:val="26"/>
    </w:rPr>
  </w:style>
  <w:style w:type="paragraph" w:customStyle="1" w:styleId="Plannedmilestonescolumnlist">
    <w:name w:val="Planned milestones column list"/>
    <w:basedOn w:val="Normal"/>
    <w:link w:val="PlannedmilestonescolumnlistChar"/>
    <w:rsid w:val="005257A4"/>
    <w:pPr>
      <w:numPr>
        <w:numId w:val="9"/>
      </w:numPr>
    </w:pPr>
    <w:rPr>
      <w:rFonts w:eastAsiaTheme="minorEastAsia"/>
    </w:rPr>
  </w:style>
  <w:style w:type="character" w:customStyle="1" w:styleId="PlannedmilestonescolumnlistChar">
    <w:name w:val="Planned milestones column list Char"/>
    <w:basedOn w:val="ListParagraphChar"/>
    <w:link w:val="Plannedmilestonescolumnlist"/>
    <w:rsid w:val="005257A4"/>
    <w:rPr>
      <w:rFonts w:ascii="Noto Sans" w:eastAsiaTheme="minorEastAsia" w:hAnsi="Noto Sans" w:cs="Arial"/>
      <w:sz w:val="26"/>
      <w:szCs w:val="26"/>
    </w:rPr>
  </w:style>
  <w:style w:type="paragraph" w:styleId="Header">
    <w:name w:val="header"/>
    <w:basedOn w:val="Normal"/>
    <w:link w:val="HeaderChar"/>
    <w:uiPriority w:val="99"/>
    <w:unhideWhenUsed/>
    <w:rsid w:val="00BF681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BF6816"/>
    <w:rPr>
      <w:rFonts w:ascii="Noto Sans" w:hAnsi="Noto Sans" w:cs="Arial"/>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3904172">
      <w:bodyDiv w:val="1"/>
      <w:marLeft w:val="0"/>
      <w:marRight w:val="0"/>
      <w:marTop w:val="0"/>
      <w:marBottom w:val="0"/>
      <w:divBdr>
        <w:top w:val="none" w:sz="0" w:space="0" w:color="auto"/>
        <w:left w:val="none" w:sz="0" w:space="0" w:color="auto"/>
        <w:bottom w:val="none" w:sz="0" w:space="0" w:color="auto"/>
        <w:right w:val="none" w:sz="0" w:space="0" w:color="auto"/>
      </w:divBdr>
    </w:div>
    <w:div w:id="955870144">
      <w:bodyDiv w:val="1"/>
      <w:marLeft w:val="0"/>
      <w:marRight w:val="0"/>
      <w:marTop w:val="0"/>
      <w:marBottom w:val="0"/>
      <w:divBdr>
        <w:top w:val="none" w:sz="0" w:space="0" w:color="auto"/>
        <w:left w:val="none" w:sz="0" w:space="0" w:color="auto"/>
        <w:bottom w:val="none" w:sz="0" w:space="0" w:color="auto"/>
        <w:right w:val="none" w:sz="0" w:space="0" w:color="auto"/>
      </w:divBdr>
    </w:div>
    <w:div w:id="1193883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CO.HealthIT@odhsoha.oregon.gov"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oha-cco.powerappsportals.us/" TargetMode="External"/><Relationship Id="rId17" Type="http://schemas.openxmlformats.org/officeDocument/2006/relationships/hyperlink" Target="mailto:CCO.HealthIT@odhsoha.oregon.gov"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oregon.gov/oha/HPA/OHIT/Pages/index.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CCO.HealthIT@odhsoha.oregon.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CO.HealthIT@odhsoha.oregon.gov"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07CE0FF384F47AD837D00E2B0D3DD7E"/>
        <w:category>
          <w:name w:val="General"/>
          <w:gallery w:val="placeholder"/>
        </w:category>
        <w:types>
          <w:type w:val="bbPlcHdr"/>
        </w:types>
        <w:behaviors>
          <w:behavior w:val="content"/>
        </w:behaviors>
        <w:guid w:val="{6D77A968-D058-44C5-963F-45782AFEB84F}"/>
      </w:docPartPr>
      <w:docPartBody>
        <w:p w:rsidR="009974F7" w:rsidRDefault="009974F7" w:rsidP="009974F7">
          <w:pPr>
            <w:pStyle w:val="507CE0FF384F47AD837D00E2B0D3DD7E3"/>
          </w:pPr>
          <w:r w:rsidRPr="008132B9">
            <w:rPr>
              <w:rStyle w:val="PlaceholderText"/>
              <w:b/>
              <w:bCs/>
              <w:bdr w:val="single" w:sz="12" w:space="0" w:color="000000" w:themeColor="text1"/>
            </w:rPr>
            <w:t>Click or tap here to enter text.</w:t>
          </w:r>
        </w:p>
      </w:docPartBody>
    </w:docPart>
    <w:docPart>
      <w:docPartPr>
        <w:name w:val="092337C99A564C36B9184DCFFABD3649"/>
        <w:category>
          <w:name w:val="General"/>
          <w:gallery w:val="placeholder"/>
        </w:category>
        <w:types>
          <w:type w:val="bbPlcHdr"/>
        </w:types>
        <w:behaviors>
          <w:behavior w:val="content"/>
        </w:behaviors>
        <w:guid w:val="{1A473D79-7894-4FD6-AC34-6A25CAA25304}"/>
      </w:docPartPr>
      <w:docPartBody>
        <w:p w:rsidR="009974F7" w:rsidRDefault="009974F7" w:rsidP="002A6C54">
          <w:pPr>
            <w:pStyle w:val="092337C99A564C36B9184DCFFABD3649"/>
          </w:pPr>
          <w:r w:rsidRPr="00A81DE9">
            <w:t>Click or tap here to enter text.</w:t>
          </w:r>
        </w:p>
      </w:docPartBody>
    </w:docPart>
    <w:docPart>
      <w:docPartPr>
        <w:name w:val="B082AC47831144A8A460D5B2E6F14B60"/>
        <w:category>
          <w:name w:val="General"/>
          <w:gallery w:val="placeholder"/>
        </w:category>
        <w:types>
          <w:type w:val="bbPlcHdr"/>
        </w:types>
        <w:behaviors>
          <w:behavior w:val="content"/>
        </w:behaviors>
        <w:guid w:val="{5C8809DE-15C7-48F0-B9A1-FFF01039856E}"/>
      </w:docPartPr>
      <w:docPartBody>
        <w:p w:rsidR="009974F7" w:rsidRDefault="009974F7" w:rsidP="009974F7">
          <w:pPr>
            <w:pStyle w:val="B082AC47831144A8A460D5B2E6F14B603"/>
          </w:pPr>
          <w:r w:rsidRPr="008E23F8">
            <w:rPr>
              <w:rStyle w:val="PlaceholderText"/>
            </w:rPr>
            <w:t>Click or tap here to enter text.</w:t>
          </w:r>
        </w:p>
      </w:docPartBody>
    </w:docPart>
    <w:docPart>
      <w:docPartPr>
        <w:name w:val="50A96E06BC7A4B22980F311498F68F8A"/>
        <w:category>
          <w:name w:val="General"/>
          <w:gallery w:val="placeholder"/>
        </w:category>
        <w:types>
          <w:type w:val="bbPlcHdr"/>
        </w:types>
        <w:behaviors>
          <w:behavior w:val="content"/>
        </w:behaviors>
        <w:guid w:val="{8B2DEE2D-17E6-4B12-86D0-4C1433A0907E}"/>
      </w:docPartPr>
      <w:docPartBody>
        <w:p w:rsidR="009974F7" w:rsidRDefault="009974F7" w:rsidP="009974F7">
          <w:pPr>
            <w:pStyle w:val="50A96E06BC7A4B22980F311498F68F8A3"/>
          </w:pPr>
          <w:r w:rsidRPr="00014A29">
            <w:rPr>
              <w:rStyle w:val="PlaceholderText"/>
            </w:rPr>
            <w:t>Click or tap here to enter text.</w:t>
          </w:r>
        </w:p>
      </w:docPartBody>
    </w:docPart>
    <w:docPart>
      <w:docPartPr>
        <w:name w:val="E208A24BEA434EB9909F08674E97BC30"/>
        <w:category>
          <w:name w:val="General"/>
          <w:gallery w:val="placeholder"/>
        </w:category>
        <w:types>
          <w:type w:val="bbPlcHdr"/>
        </w:types>
        <w:behaviors>
          <w:behavior w:val="content"/>
        </w:behaviors>
        <w:guid w:val="{573BADC4-9097-44A8-A1DF-8F1EA840B50D}"/>
      </w:docPartPr>
      <w:docPartBody>
        <w:p w:rsidR="009974F7" w:rsidRDefault="009974F7" w:rsidP="009974F7">
          <w:pPr>
            <w:pStyle w:val="E208A24BEA434EB9909F08674E97BC303"/>
          </w:pPr>
          <w:r w:rsidRPr="00BD574E">
            <w:rPr>
              <w:rStyle w:val="PlaceholderText"/>
            </w:rPr>
            <w:t>Click or tap here to enter text.</w:t>
          </w:r>
        </w:p>
      </w:docPartBody>
    </w:docPart>
    <w:docPart>
      <w:docPartPr>
        <w:name w:val="E0020FC20DF6451087B27FFDBBB8AE81"/>
        <w:category>
          <w:name w:val="General"/>
          <w:gallery w:val="placeholder"/>
        </w:category>
        <w:types>
          <w:type w:val="bbPlcHdr"/>
        </w:types>
        <w:behaviors>
          <w:behavior w:val="content"/>
        </w:behaviors>
        <w:guid w:val="{186C6AAE-AE2B-4BB4-A6FB-03CCA38CD3C6}"/>
      </w:docPartPr>
      <w:docPartBody>
        <w:p w:rsidR="009974F7" w:rsidRDefault="009974F7" w:rsidP="009974F7">
          <w:pPr>
            <w:pStyle w:val="E0020FC20DF6451087B27FFDBBB8AE813"/>
          </w:pPr>
          <w:r w:rsidRPr="001C746D">
            <w:rPr>
              <w:rStyle w:val="PlaceholderText"/>
              <w:bdr w:val="single" w:sz="12" w:space="0" w:color="000000" w:themeColor="text1"/>
            </w:rPr>
            <w:t>Click or tap here to enter text.</w:t>
          </w:r>
        </w:p>
      </w:docPartBody>
    </w:docPart>
    <w:docPart>
      <w:docPartPr>
        <w:name w:val="C3AA04197C5F4924BA8375BAFE41860C"/>
        <w:category>
          <w:name w:val="General"/>
          <w:gallery w:val="placeholder"/>
        </w:category>
        <w:types>
          <w:type w:val="bbPlcHdr"/>
        </w:types>
        <w:behaviors>
          <w:behavior w:val="content"/>
        </w:behaviors>
        <w:guid w:val="{01359BCF-31A0-4B48-8ED1-06E8BEC75EE7}"/>
      </w:docPartPr>
      <w:docPartBody>
        <w:p w:rsidR="009974F7" w:rsidRDefault="009974F7" w:rsidP="009974F7">
          <w:pPr>
            <w:pStyle w:val="C3AA04197C5F4924BA8375BAFE41860C3"/>
          </w:pPr>
          <w:r w:rsidRPr="001C746D">
            <w:rPr>
              <w:rStyle w:val="PlaceholderText"/>
              <w:b/>
              <w:bCs/>
              <w:bdr w:val="single" w:sz="12" w:space="0" w:color="000000" w:themeColor="text1"/>
            </w:rPr>
            <w:t>Click or tap here to enter text.</w:t>
          </w:r>
        </w:p>
      </w:docPartBody>
    </w:docPart>
    <w:docPart>
      <w:docPartPr>
        <w:name w:val="17A88D8E0EBD4A85891CB22A4C0168D2"/>
        <w:category>
          <w:name w:val="General"/>
          <w:gallery w:val="placeholder"/>
        </w:category>
        <w:types>
          <w:type w:val="bbPlcHdr"/>
        </w:types>
        <w:behaviors>
          <w:behavior w:val="content"/>
        </w:behaviors>
        <w:guid w:val="{373B763C-3876-480F-863D-A4819DC05657}"/>
      </w:docPartPr>
      <w:docPartBody>
        <w:p w:rsidR="009974F7" w:rsidRDefault="009974F7" w:rsidP="009974F7">
          <w:pPr>
            <w:pStyle w:val="17A88D8E0EBD4A85891CB22A4C0168D23"/>
          </w:pPr>
          <w:r w:rsidRPr="00157544">
            <w:rPr>
              <w:rStyle w:val="PlaceholderText"/>
              <w:bdr w:val="single" w:sz="12" w:space="0" w:color="000000" w:themeColor="text1"/>
            </w:rPr>
            <w:t>Click or tap here to enter text.</w:t>
          </w:r>
        </w:p>
      </w:docPartBody>
    </w:docPart>
    <w:docPart>
      <w:docPartPr>
        <w:name w:val="296C8B1F3B764C3C846472BCC1C0C176"/>
        <w:category>
          <w:name w:val="General"/>
          <w:gallery w:val="placeholder"/>
        </w:category>
        <w:types>
          <w:type w:val="bbPlcHdr"/>
        </w:types>
        <w:behaviors>
          <w:behavior w:val="content"/>
        </w:behaviors>
        <w:guid w:val="{D0990DC8-3C0E-466A-8262-5D89E33743E7}"/>
      </w:docPartPr>
      <w:docPartBody>
        <w:p w:rsidR="009974F7" w:rsidRDefault="009974F7" w:rsidP="009974F7">
          <w:pPr>
            <w:pStyle w:val="296C8B1F3B764C3C846472BCC1C0C1764"/>
          </w:pPr>
          <w:r w:rsidRPr="0031640C">
            <w:rPr>
              <w:rStyle w:val="PlaceholderText"/>
            </w:rPr>
            <w:t>Click or tap here to enter text.</w:t>
          </w:r>
        </w:p>
      </w:docPartBody>
    </w:docPart>
    <w:docPart>
      <w:docPartPr>
        <w:name w:val="84D5F0B113F84C15B646DE11E240723C"/>
        <w:category>
          <w:name w:val="General"/>
          <w:gallery w:val="placeholder"/>
        </w:category>
        <w:types>
          <w:type w:val="bbPlcHdr"/>
        </w:types>
        <w:behaviors>
          <w:behavior w:val="content"/>
        </w:behaviors>
        <w:guid w:val="{EF7F017A-D806-440C-BCD8-1B1FD0103A4B}"/>
      </w:docPartPr>
      <w:docPartBody>
        <w:p w:rsidR="009974F7" w:rsidRDefault="009974F7" w:rsidP="009974F7">
          <w:pPr>
            <w:pStyle w:val="84D5F0B113F84C15B646DE11E240723C4"/>
          </w:pPr>
          <w:r w:rsidRPr="001C746D">
            <w:rPr>
              <w:rStyle w:val="PlaceholderText"/>
              <w:b/>
              <w:bCs/>
              <w:bdr w:val="single" w:sz="12" w:space="0" w:color="000000" w:themeColor="text1"/>
            </w:rPr>
            <w:t>Click or tap here to enter text.</w:t>
          </w:r>
        </w:p>
      </w:docPartBody>
    </w:docPart>
    <w:docPart>
      <w:docPartPr>
        <w:name w:val="0DD496674E304EE2AA99164937FFCECC"/>
        <w:category>
          <w:name w:val="General"/>
          <w:gallery w:val="placeholder"/>
        </w:category>
        <w:types>
          <w:type w:val="bbPlcHdr"/>
        </w:types>
        <w:behaviors>
          <w:behavior w:val="content"/>
        </w:behaviors>
        <w:guid w:val="{3CB5F042-B7FA-4513-A79A-A86B381DA8AE}"/>
      </w:docPartPr>
      <w:docPartBody>
        <w:p w:rsidR="009974F7" w:rsidRDefault="009974F7" w:rsidP="009974F7">
          <w:pPr>
            <w:pStyle w:val="0DD496674E304EE2AA99164937FFCECC4"/>
          </w:pPr>
          <w:r w:rsidRPr="001C746D">
            <w:rPr>
              <w:rStyle w:val="PlaceholderText"/>
              <w:bdr w:val="single" w:sz="12" w:space="0" w:color="000000" w:themeColor="text1"/>
            </w:rPr>
            <w:t>Click or tap here to enter text.</w:t>
          </w:r>
        </w:p>
      </w:docPartBody>
    </w:docPart>
    <w:docPart>
      <w:docPartPr>
        <w:name w:val="69665B34A67F48CD962AE511BD839A2F"/>
        <w:category>
          <w:name w:val="General"/>
          <w:gallery w:val="placeholder"/>
        </w:category>
        <w:types>
          <w:type w:val="bbPlcHdr"/>
        </w:types>
        <w:behaviors>
          <w:behavior w:val="content"/>
        </w:behaviors>
        <w:guid w:val="{99E26D9C-ED46-4677-AC40-2B4F084A7747}"/>
      </w:docPartPr>
      <w:docPartBody>
        <w:p w:rsidR="009974F7" w:rsidRDefault="009974F7" w:rsidP="009974F7">
          <w:pPr>
            <w:pStyle w:val="69665B34A67F48CD962AE511BD839A2F4"/>
          </w:pPr>
          <w:r w:rsidRPr="0031640C">
            <w:rPr>
              <w:rStyle w:val="PlaceholderText"/>
            </w:rPr>
            <w:t>Click or tap here to enter text.</w:t>
          </w:r>
        </w:p>
      </w:docPartBody>
    </w:docPart>
    <w:docPart>
      <w:docPartPr>
        <w:name w:val="27906ABF4F124206AA00589A80BE13A9"/>
        <w:category>
          <w:name w:val="General"/>
          <w:gallery w:val="placeholder"/>
        </w:category>
        <w:types>
          <w:type w:val="bbPlcHdr"/>
        </w:types>
        <w:behaviors>
          <w:behavior w:val="content"/>
        </w:behaviors>
        <w:guid w:val="{E8BF57A4-22FA-43F2-898C-4CE0C6E73A21}"/>
      </w:docPartPr>
      <w:docPartBody>
        <w:p w:rsidR="009974F7" w:rsidRDefault="009974F7" w:rsidP="009974F7">
          <w:pPr>
            <w:pStyle w:val="27906ABF4F124206AA00589A80BE13A94"/>
          </w:pPr>
          <w:r w:rsidRPr="00352894">
            <w:rPr>
              <w:rStyle w:val="PlaceholderText"/>
            </w:rPr>
            <w:t>Click or tap here to enter text.</w:t>
          </w:r>
        </w:p>
      </w:docPartBody>
    </w:docPart>
    <w:docPart>
      <w:docPartPr>
        <w:name w:val="C895422CF99043D08187EF3D581F779B"/>
        <w:category>
          <w:name w:val="General"/>
          <w:gallery w:val="placeholder"/>
        </w:category>
        <w:types>
          <w:type w:val="bbPlcHdr"/>
        </w:types>
        <w:behaviors>
          <w:behavior w:val="content"/>
        </w:behaviors>
        <w:guid w:val="{382D919F-F424-4FD8-8AD6-D22B58039822}"/>
      </w:docPartPr>
      <w:docPartBody>
        <w:p w:rsidR="009974F7" w:rsidRDefault="009974F7" w:rsidP="009974F7">
          <w:pPr>
            <w:pStyle w:val="C895422CF99043D08187EF3D581F779B4"/>
          </w:pPr>
          <w:r w:rsidRPr="00352894">
            <w:rPr>
              <w:rStyle w:val="PlaceholderText"/>
            </w:rPr>
            <w:t>Click or tap here to enter text.</w:t>
          </w:r>
        </w:p>
      </w:docPartBody>
    </w:docPart>
    <w:docPart>
      <w:docPartPr>
        <w:name w:val="7C4C06D365404B7EB6A9495259888F78"/>
        <w:category>
          <w:name w:val="General"/>
          <w:gallery w:val="placeholder"/>
        </w:category>
        <w:types>
          <w:type w:val="bbPlcHdr"/>
        </w:types>
        <w:behaviors>
          <w:behavior w:val="content"/>
        </w:behaviors>
        <w:guid w:val="{C80E8387-45CC-4C4C-B281-172DB821173C}"/>
      </w:docPartPr>
      <w:docPartBody>
        <w:p w:rsidR="009974F7" w:rsidRDefault="009974F7" w:rsidP="009974F7">
          <w:pPr>
            <w:pStyle w:val="7C4C06D365404B7EB6A9495259888F784"/>
          </w:pPr>
          <w:r w:rsidRPr="00F80EDA">
            <w:rPr>
              <w:rStyle w:val="PlannedactivitiescolumnlistChar"/>
              <w:bdr w:val="single" w:sz="12" w:space="0" w:color="000000" w:themeColor="text1"/>
            </w:rPr>
            <w:t>Click or tap here to enter text.</w:t>
          </w:r>
        </w:p>
      </w:docPartBody>
    </w:docPart>
    <w:docPart>
      <w:docPartPr>
        <w:name w:val="4E5E68F1B784479FAB0F7CFAF856F9F1"/>
        <w:category>
          <w:name w:val="General"/>
          <w:gallery w:val="placeholder"/>
        </w:category>
        <w:types>
          <w:type w:val="bbPlcHdr"/>
        </w:types>
        <w:behaviors>
          <w:behavior w:val="content"/>
        </w:behaviors>
        <w:guid w:val="{8915249D-85AF-4620-87B7-0ED16F84173F}"/>
      </w:docPartPr>
      <w:docPartBody>
        <w:p w:rsidR="009974F7" w:rsidRDefault="009974F7" w:rsidP="009974F7">
          <w:pPr>
            <w:pStyle w:val="4E5E68F1B784479FAB0F7CFAF856F9F14"/>
          </w:pPr>
          <w:r w:rsidRPr="00F80EDA">
            <w:rPr>
              <w:rStyle w:val="PlannedmilestonescolumnlistChar"/>
              <w:bdr w:val="single" w:sz="12" w:space="0" w:color="000000" w:themeColor="text1"/>
            </w:rPr>
            <w:t>Click or tap here to enter text.</w:t>
          </w:r>
        </w:p>
      </w:docPartBody>
    </w:docPart>
    <w:docPart>
      <w:docPartPr>
        <w:name w:val="6D2E2D64D4FC4CCF9920A3FDAC8974E4"/>
        <w:category>
          <w:name w:val="General"/>
          <w:gallery w:val="placeholder"/>
        </w:category>
        <w:types>
          <w:type w:val="bbPlcHdr"/>
        </w:types>
        <w:behaviors>
          <w:behavior w:val="content"/>
        </w:behaviors>
        <w:guid w:val="{935D1393-96AB-4DAF-B54F-45D2012962FD}"/>
      </w:docPartPr>
      <w:docPartBody>
        <w:p w:rsidR="009974F7" w:rsidRDefault="009974F7" w:rsidP="009974F7">
          <w:pPr>
            <w:pStyle w:val="6D2E2D64D4FC4CCF9920A3FDAC8974E44"/>
          </w:pPr>
          <w:r w:rsidRPr="001C746D">
            <w:rPr>
              <w:rStyle w:val="PlaceholderText"/>
              <w:b/>
              <w:bCs/>
              <w:bdr w:val="single" w:sz="12" w:space="0" w:color="000000" w:themeColor="text1"/>
            </w:rPr>
            <w:t>Click or tap here to enter text.</w:t>
          </w:r>
        </w:p>
      </w:docPartBody>
    </w:docPart>
    <w:docPart>
      <w:docPartPr>
        <w:name w:val="EDECA2CF3B3243DC979BF2B3A1B4E160"/>
        <w:category>
          <w:name w:val="General"/>
          <w:gallery w:val="placeholder"/>
        </w:category>
        <w:types>
          <w:type w:val="bbPlcHdr"/>
        </w:types>
        <w:behaviors>
          <w:behavior w:val="content"/>
        </w:behaviors>
        <w:guid w:val="{6DEA437C-07ED-434A-9900-AA501D67AE0C}"/>
      </w:docPartPr>
      <w:docPartBody>
        <w:p w:rsidR="009974F7" w:rsidRDefault="009974F7" w:rsidP="009974F7">
          <w:pPr>
            <w:pStyle w:val="EDECA2CF3B3243DC979BF2B3A1B4E1604"/>
          </w:pPr>
          <w:r w:rsidRPr="001C746D">
            <w:rPr>
              <w:rStyle w:val="PlaceholderText"/>
              <w:bdr w:val="single" w:sz="12" w:space="0" w:color="000000" w:themeColor="text1"/>
            </w:rPr>
            <w:t>Click or tap here to enter text.</w:t>
          </w:r>
        </w:p>
      </w:docPartBody>
    </w:docPart>
    <w:docPart>
      <w:docPartPr>
        <w:name w:val="C896EEBC76524327B72D024AD0387696"/>
        <w:category>
          <w:name w:val="General"/>
          <w:gallery w:val="placeholder"/>
        </w:category>
        <w:types>
          <w:type w:val="bbPlcHdr"/>
        </w:types>
        <w:behaviors>
          <w:behavior w:val="content"/>
        </w:behaviors>
        <w:guid w:val="{603CAC1B-136E-4DB2-A320-55ED611E74C7}"/>
      </w:docPartPr>
      <w:docPartBody>
        <w:p w:rsidR="009974F7" w:rsidRDefault="009974F7" w:rsidP="009974F7">
          <w:pPr>
            <w:pStyle w:val="C896EEBC76524327B72D024AD03876964"/>
          </w:pPr>
          <w:r w:rsidRPr="0031640C">
            <w:rPr>
              <w:rStyle w:val="PlaceholderText"/>
            </w:rPr>
            <w:t>Click or tap here to enter text.</w:t>
          </w:r>
        </w:p>
      </w:docPartBody>
    </w:docPart>
    <w:docPart>
      <w:docPartPr>
        <w:name w:val="B808CC868B204DCA8D17D028E046190F"/>
        <w:category>
          <w:name w:val="General"/>
          <w:gallery w:val="placeholder"/>
        </w:category>
        <w:types>
          <w:type w:val="bbPlcHdr"/>
        </w:types>
        <w:behaviors>
          <w:behavior w:val="content"/>
        </w:behaviors>
        <w:guid w:val="{F8925AF6-BC62-4AC6-90BE-53ACC7E99D99}"/>
      </w:docPartPr>
      <w:docPartBody>
        <w:p w:rsidR="009974F7" w:rsidRDefault="009974F7" w:rsidP="009974F7">
          <w:pPr>
            <w:pStyle w:val="B808CC868B204DCA8D17D028E046190F4"/>
          </w:pPr>
          <w:r w:rsidRPr="00352894">
            <w:rPr>
              <w:rStyle w:val="PlaceholderText"/>
            </w:rPr>
            <w:t>Click or tap here to enter text.</w:t>
          </w:r>
        </w:p>
      </w:docPartBody>
    </w:docPart>
    <w:docPart>
      <w:docPartPr>
        <w:name w:val="022E50B1E3E344668DCAB140472C2CBE"/>
        <w:category>
          <w:name w:val="General"/>
          <w:gallery w:val="placeholder"/>
        </w:category>
        <w:types>
          <w:type w:val="bbPlcHdr"/>
        </w:types>
        <w:behaviors>
          <w:behavior w:val="content"/>
        </w:behaviors>
        <w:guid w:val="{A5027551-FB26-4F64-B408-6305FDA418EF}"/>
      </w:docPartPr>
      <w:docPartBody>
        <w:p w:rsidR="009974F7" w:rsidRDefault="009974F7" w:rsidP="009974F7">
          <w:pPr>
            <w:pStyle w:val="022E50B1E3E344668DCAB140472C2CBE4"/>
          </w:pPr>
          <w:r w:rsidRPr="001C746D">
            <w:rPr>
              <w:rStyle w:val="PlaceholderText"/>
              <w:b/>
              <w:bCs/>
              <w:bdr w:val="single" w:sz="12" w:space="0" w:color="000000" w:themeColor="text1"/>
            </w:rPr>
            <w:t>Click or tap here to enter text.</w:t>
          </w:r>
        </w:p>
      </w:docPartBody>
    </w:docPart>
    <w:docPart>
      <w:docPartPr>
        <w:name w:val="4EB11321DD90472C9764040575AE1D95"/>
        <w:category>
          <w:name w:val="General"/>
          <w:gallery w:val="placeholder"/>
        </w:category>
        <w:types>
          <w:type w:val="bbPlcHdr"/>
        </w:types>
        <w:behaviors>
          <w:behavior w:val="content"/>
        </w:behaviors>
        <w:guid w:val="{41E947C1-0294-4A35-95FA-4615FB8088E5}"/>
      </w:docPartPr>
      <w:docPartBody>
        <w:p w:rsidR="009974F7" w:rsidRDefault="009974F7" w:rsidP="009974F7">
          <w:pPr>
            <w:pStyle w:val="4EB11321DD90472C9764040575AE1D954"/>
          </w:pPr>
          <w:r w:rsidRPr="001C746D">
            <w:rPr>
              <w:rStyle w:val="PlaceholderText"/>
              <w:bdr w:val="single" w:sz="12" w:space="0" w:color="000000" w:themeColor="text1"/>
            </w:rPr>
            <w:t>Click or tap here to enter text.</w:t>
          </w:r>
        </w:p>
      </w:docPartBody>
    </w:docPart>
    <w:docPart>
      <w:docPartPr>
        <w:name w:val="58FCC01D67AB417AB5271B4297AE9180"/>
        <w:category>
          <w:name w:val="General"/>
          <w:gallery w:val="placeholder"/>
        </w:category>
        <w:types>
          <w:type w:val="bbPlcHdr"/>
        </w:types>
        <w:behaviors>
          <w:behavior w:val="content"/>
        </w:behaviors>
        <w:guid w:val="{8A6DED95-3EBC-4239-B06D-E976152FD7B4}"/>
      </w:docPartPr>
      <w:docPartBody>
        <w:p w:rsidR="009974F7" w:rsidRDefault="009974F7" w:rsidP="009974F7">
          <w:pPr>
            <w:pStyle w:val="58FCC01D67AB417AB5271B4297AE91804"/>
          </w:pPr>
          <w:r w:rsidRPr="0031640C">
            <w:rPr>
              <w:rStyle w:val="PlaceholderText"/>
            </w:rPr>
            <w:t>Click or tap here to enter text.</w:t>
          </w:r>
        </w:p>
      </w:docPartBody>
    </w:docPart>
    <w:docPart>
      <w:docPartPr>
        <w:name w:val="66F3DDF85F0E4004957E7B58B4C3413E"/>
        <w:category>
          <w:name w:val="General"/>
          <w:gallery w:val="placeholder"/>
        </w:category>
        <w:types>
          <w:type w:val="bbPlcHdr"/>
        </w:types>
        <w:behaviors>
          <w:behavior w:val="content"/>
        </w:behaviors>
        <w:guid w:val="{EC15E411-2150-4B4F-A3FC-3A8598A53070}"/>
      </w:docPartPr>
      <w:docPartBody>
        <w:p w:rsidR="009974F7" w:rsidRDefault="009974F7" w:rsidP="009974F7">
          <w:pPr>
            <w:pStyle w:val="66F3DDF85F0E4004957E7B58B4C3413E4"/>
          </w:pPr>
          <w:r w:rsidRPr="00352894">
            <w:rPr>
              <w:rStyle w:val="PlaceholderText"/>
            </w:rPr>
            <w:t>Click or tap here to enter text.</w:t>
          </w:r>
        </w:p>
      </w:docPartBody>
    </w:docPart>
    <w:docPart>
      <w:docPartPr>
        <w:name w:val="2866809F797D43F88DD61D31FB58AADC"/>
        <w:category>
          <w:name w:val="General"/>
          <w:gallery w:val="placeholder"/>
        </w:category>
        <w:types>
          <w:type w:val="bbPlcHdr"/>
        </w:types>
        <w:behaviors>
          <w:behavior w:val="content"/>
        </w:behaviors>
        <w:guid w:val="{7BB8C124-895B-476F-BDC5-99F2444B5D2A}"/>
      </w:docPartPr>
      <w:docPartBody>
        <w:p w:rsidR="009974F7" w:rsidRDefault="009974F7" w:rsidP="009974F7">
          <w:pPr>
            <w:pStyle w:val="2866809F797D43F88DD61D31FB58AADC4"/>
          </w:pPr>
          <w:r w:rsidRPr="001C746D">
            <w:rPr>
              <w:rStyle w:val="PlaceholderText"/>
              <w:b/>
              <w:bCs/>
              <w:bdr w:val="single" w:sz="12" w:space="0" w:color="000000" w:themeColor="text1"/>
            </w:rPr>
            <w:t>Click or tap here to enter text.</w:t>
          </w:r>
        </w:p>
      </w:docPartBody>
    </w:docPart>
    <w:docPart>
      <w:docPartPr>
        <w:name w:val="C7BC60322996433F938FE8E9A76A1020"/>
        <w:category>
          <w:name w:val="General"/>
          <w:gallery w:val="placeholder"/>
        </w:category>
        <w:types>
          <w:type w:val="bbPlcHdr"/>
        </w:types>
        <w:behaviors>
          <w:behavior w:val="content"/>
        </w:behaviors>
        <w:guid w:val="{2856DEB2-170F-432A-BA1C-76BC5D93519D}"/>
      </w:docPartPr>
      <w:docPartBody>
        <w:p w:rsidR="009974F7" w:rsidRDefault="009974F7" w:rsidP="009974F7">
          <w:pPr>
            <w:pStyle w:val="C7BC60322996433F938FE8E9A76A10204"/>
          </w:pPr>
          <w:r w:rsidRPr="001C746D">
            <w:rPr>
              <w:rStyle w:val="PlaceholderText"/>
              <w:bdr w:val="single" w:sz="12" w:space="0" w:color="000000" w:themeColor="text1"/>
            </w:rPr>
            <w:t>Click or tap here to enter text.</w:t>
          </w:r>
        </w:p>
      </w:docPartBody>
    </w:docPart>
    <w:docPart>
      <w:docPartPr>
        <w:name w:val="7693E8D092904F98B96567D4DE9B5263"/>
        <w:category>
          <w:name w:val="General"/>
          <w:gallery w:val="placeholder"/>
        </w:category>
        <w:types>
          <w:type w:val="bbPlcHdr"/>
        </w:types>
        <w:behaviors>
          <w:behavior w:val="content"/>
        </w:behaviors>
        <w:guid w:val="{235779AC-3B92-4CAA-A2E3-58AA530D2EBE}"/>
      </w:docPartPr>
      <w:docPartBody>
        <w:p w:rsidR="009974F7" w:rsidRDefault="009974F7" w:rsidP="009974F7">
          <w:pPr>
            <w:pStyle w:val="7693E8D092904F98B96567D4DE9B52634"/>
          </w:pPr>
          <w:r w:rsidRPr="0031640C">
            <w:rPr>
              <w:rStyle w:val="PlaceholderText"/>
            </w:rPr>
            <w:t>Click or tap here to enter text.</w:t>
          </w:r>
        </w:p>
      </w:docPartBody>
    </w:docPart>
    <w:docPart>
      <w:docPartPr>
        <w:name w:val="AB874DFBDDCF414BB2D9969FD1C3FC55"/>
        <w:category>
          <w:name w:val="General"/>
          <w:gallery w:val="placeholder"/>
        </w:category>
        <w:types>
          <w:type w:val="bbPlcHdr"/>
        </w:types>
        <w:behaviors>
          <w:behavior w:val="content"/>
        </w:behaviors>
        <w:guid w:val="{25327024-42DA-4672-BF94-37A107018663}"/>
      </w:docPartPr>
      <w:docPartBody>
        <w:p w:rsidR="009974F7" w:rsidRDefault="009974F7" w:rsidP="009974F7">
          <w:pPr>
            <w:pStyle w:val="AB874DFBDDCF414BB2D9969FD1C3FC554"/>
          </w:pPr>
          <w:r w:rsidRPr="00352894">
            <w:rPr>
              <w:rStyle w:val="PlaceholderText"/>
            </w:rPr>
            <w:t>Click or tap here to enter text.</w:t>
          </w:r>
        </w:p>
      </w:docPartBody>
    </w:docPart>
    <w:docPart>
      <w:docPartPr>
        <w:name w:val="72BDB17464094A58BCB3FE7D6290AAB4"/>
        <w:category>
          <w:name w:val="General"/>
          <w:gallery w:val="placeholder"/>
        </w:category>
        <w:types>
          <w:type w:val="bbPlcHdr"/>
        </w:types>
        <w:behaviors>
          <w:behavior w:val="content"/>
        </w:behaviors>
        <w:guid w:val="{FC9B8361-E24C-4AFB-AA7D-03F96B565697}"/>
      </w:docPartPr>
      <w:docPartBody>
        <w:p w:rsidR="009974F7" w:rsidRDefault="009974F7" w:rsidP="009974F7">
          <w:pPr>
            <w:pStyle w:val="72BDB17464094A58BCB3FE7D6290AAB44"/>
          </w:pPr>
          <w:r w:rsidRPr="001C746D">
            <w:rPr>
              <w:rStyle w:val="PlaceholderText"/>
              <w:b/>
              <w:bCs/>
              <w:bdr w:val="single" w:sz="12" w:space="0" w:color="000000" w:themeColor="text1"/>
            </w:rPr>
            <w:t>Click or tap here to enter text.</w:t>
          </w:r>
        </w:p>
      </w:docPartBody>
    </w:docPart>
    <w:docPart>
      <w:docPartPr>
        <w:name w:val="E34D5625218E420995CCB6B6224A95AF"/>
        <w:category>
          <w:name w:val="General"/>
          <w:gallery w:val="placeholder"/>
        </w:category>
        <w:types>
          <w:type w:val="bbPlcHdr"/>
        </w:types>
        <w:behaviors>
          <w:behavior w:val="content"/>
        </w:behaviors>
        <w:guid w:val="{B2A59D6F-F4CB-4681-BFF6-01C16DB928F2}"/>
      </w:docPartPr>
      <w:docPartBody>
        <w:p w:rsidR="009974F7" w:rsidRDefault="009974F7" w:rsidP="009974F7">
          <w:pPr>
            <w:pStyle w:val="E34D5625218E420995CCB6B6224A95AF4"/>
          </w:pPr>
          <w:r w:rsidRPr="001C746D">
            <w:rPr>
              <w:rStyle w:val="PlaceholderText"/>
              <w:bdr w:val="single" w:sz="12" w:space="0" w:color="000000" w:themeColor="text1"/>
            </w:rPr>
            <w:t>Click or tap here to enter text.</w:t>
          </w:r>
        </w:p>
      </w:docPartBody>
    </w:docPart>
    <w:docPart>
      <w:docPartPr>
        <w:name w:val="A44CB61DFC1744539CBE9CFDA87C26DB"/>
        <w:category>
          <w:name w:val="General"/>
          <w:gallery w:val="placeholder"/>
        </w:category>
        <w:types>
          <w:type w:val="bbPlcHdr"/>
        </w:types>
        <w:behaviors>
          <w:behavior w:val="content"/>
        </w:behaviors>
        <w:guid w:val="{E25BCC63-29CE-44F0-99AA-0C9A69E0B013}"/>
      </w:docPartPr>
      <w:docPartBody>
        <w:p w:rsidR="009974F7" w:rsidRDefault="009974F7" w:rsidP="009974F7">
          <w:pPr>
            <w:pStyle w:val="A44CB61DFC1744539CBE9CFDA87C26DB4"/>
          </w:pPr>
          <w:r w:rsidRPr="00352894">
            <w:rPr>
              <w:rStyle w:val="PlaceholderText"/>
            </w:rPr>
            <w:t>Click or tap here to enter text.</w:t>
          </w:r>
        </w:p>
      </w:docPartBody>
    </w:docPart>
    <w:docPart>
      <w:docPartPr>
        <w:name w:val="4F5EDA8FB73F476DB96B47B1EA91A43D"/>
        <w:category>
          <w:name w:val="General"/>
          <w:gallery w:val="placeholder"/>
        </w:category>
        <w:types>
          <w:type w:val="bbPlcHdr"/>
        </w:types>
        <w:behaviors>
          <w:behavior w:val="content"/>
        </w:behaviors>
        <w:guid w:val="{62A87711-0DB6-4F10-B145-AF96CF556D25}"/>
      </w:docPartPr>
      <w:docPartBody>
        <w:p w:rsidR="009974F7" w:rsidRDefault="009974F7" w:rsidP="009974F7">
          <w:pPr>
            <w:pStyle w:val="4F5EDA8FB73F476DB96B47B1EA91A43D4"/>
          </w:pPr>
          <w:r w:rsidRPr="001C746D">
            <w:rPr>
              <w:rStyle w:val="PlaceholderText"/>
              <w:b/>
              <w:bCs/>
              <w:bdr w:val="single" w:sz="12" w:space="0" w:color="000000" w:themeColor="text1"/>
            </w:rPr>
            <w:t>Click or tap here to enter text.</w:t>
          </w:r>
        </w:p>
      </w:docPartBody>
    </w:docPart>
    <w:docPart>
      <w:docPartPr>
        <w:name w:val="49C5FBFF8B3B441BA5BEA3D882D418B5"/>
        <w:category>
          <w:name w:val="General"/>
          <w:gallery w:val="placeholder"/>
        </w:category>
        <w:types>
          <w:type w:val="bbPlcHdr"/>
        </w:types>
        <w:behaviors>
          <w:behavior w:val="content"/>
        </w:behaviors>
        <w:guid w:val="{759AEC38-6612-4A14-813F-813E6C119B22}"/>
      </w:docPartPr>
      <w:docPartBody>
        <w:p w:rsidR="009974F7" w:rsidRDefault="009974F7" w:rsidP="009974F7">
          <w:pPr>
            <w:pStyle w:val="49C5FBFF8B3B441BA5BEA3D882D418B54"/>
          </w:pPr>
          <w:r w:rsidRPr="001C746D">
            <w:rPr>
              <w:rStyle w:val="PlaceholderText"/>
              <w:bdr w:val="single" w:sz="12" w:space="0" w:color="000000" w:themeColor="text1"/>
            </w:rPr>
            <w:t>Click or tap here to enter text.</w:t>
          </w:r>
        </w:p>
      </w:docPartBody>
    </w:docPart>
    <w:docPart>
      <w:docPartPr>
        <w:name w:val="38FD2518E5C446998334251871EFE9BB"/>
        <w:category>
          <w:name w:val="General"/>
          <w:gallery w:val="placeholder"/>
        </w:category>
        <w:types>
          <w:type w:val="bbPlcHdr"/>
        </w:types>
        <w:behaviors>
          <w:behavior w:val="content"/>
        </w:behaviors>
        <w:guid w:val="{6F86F153-8912-49B7-B011-78D6E9E0F4D1}"/>
      </w:docPartPr>
      <w:docPartBody>
        <w:p w:rsidR="009974F7" w:rsidRDefault="009974F7" w:rsidP="009974F7">
          <w:pPr>
            <w:pStyle w:val="38FD2518E5C446998334251871EFE9BB4"/>
          </w:pPr>
          <w:r w:rsidRPr="0031640C">
            <w:rPr>
              <w:rStyle w:val="PlaceholderText"/>
            </w:rPr>
            <w:t>Click or tap here to enter text.</w:t>
          </w:r>
        </w:p>
      </w:docPartBody>
    </w:docPart>
    <w:docPart>
      <w:docPartPr>
        <w:name w:val="9D6B45D0E76F45AFAE78AABB2C3AC001"/>
        <w:category>
          <w:name w:val="General"/>
          <w:gallery w:val="placeholder"/>
        </w:category>
        <w:types>
          <w:type w:val="bbPlcHdr"/>
        </w:types>
        <w:behaviors>
          <w:behavior w:val="content"/>
        </w:behaviors>
        <w:guid w:val="{0B115EFA-A2FC-4F7E-9536-68B326DBB2EF}"/>
      </w:docPartPr>
      <w:docPartBody>
        <w:p w:rsidR="009974F7" w:rsidRDefault="009974F7" w:rsidP="009974F7">
          <w:pPr>
            <w:pStyle w:val="9D6B45D0E76F45AFAE78AABB2C3AC0014"/>
          </w:pPr>
          <w:r w:rsidRPr="00352894">
            <w:rPr>
              <w:rStyle w:val="PlaceholderText"/>
            </w:rPr>
            <w:t>Click or tap here to enter text.</w:t>
          </w:r>
        </w:p>
      </w:docPartBody>
    </w:docPart>
    <w:docPart>
      <w:docPartPr>
        <w:name w:val="F37C54A4276541339AB29BDCBBB1B17F"/>
        <w:category>
          <w:name w:val="General"/>
          <w:gallery w:val="placeholder"/>
        </w:category>
        <w:types>
          <w:type w:val="bbPlcHdr"/>
        </w:types>
        <w:behaviors>
          <w:behavior w:val="content"/>
        </w:behaviors>
        <w:guid w:val="{39D995D6-382B-4AFC-BBD2-360A19FB4660}"/>
      </w:docPartPr>
      <w:docPartBody>
        <w:p w:rsidR="009974F7" w:rsidRDefault="009974F7" w:rsidP="009974F7">
          <w:pPr>
            <w:pStyle w:val="F37C54A4276541339AB29BDCBBB1B17F4"/>
          </w:pPr>
          <w:r w:rsidRPr="001C746D">
            <w:rPr>
              <w:rStyle w:val="PlaceholderText"/>
              <w:b/>
              <w:bCs/>
              <w:bdr w:val="single" w:sz="12" w:space="0" w:color="000000" w:themeColor="text1"/>
            </w:rPr>
            <w:t>Click or tap here to enter text.</w:t>
          </w:r>
        </w:p>
      </w:docPartBody>
    </w:docPart>
    <w:docPart>
      <w:docPartPr>
        <w:name w:val="7463F693CEE84E45A94A123DE5285E71"/>
        <w:category>
          <w:name w:val="General"/>
          <w:gallery w:val="placeholder"/>
        </w:category>
        <w:types>
          <w:type w:val="bbPlcHdr"/>
        </w:types>
        <w:behaviors>
          <w:behavior w:val="content"/>
        </w:behaviors>
        <w:guid w:val="{793F93FE-6279-4C1A-A81F-BAF17189C7FA}"/>
      </w:docPartPr>
      <w:docPartBody>
        <w:p w:rsidR="009974F7" w:rsidRDefault="009974F7" w:rsidP="009974F7">
          <w:pPr>
            <w:pStyle w:val="7463F693CEE84E45A94A123DE5285E714"/>
          </w:pPr>
          <w:r w:rsidRPr="001C746D">
            <w:rPr>
              <w:rStyle w:val="PlaceholderText"/>
              <w:bdr w:val="single" w:sz="12" w:space="0" w:color="000000" w:themeColor="text1"/>
            </w:rPr>
            <w:t>Click or tap here to enter text.</w:t>
          </w:r>
        </w:p>
      </w:docPartBody>
    </w:docPart>
    <w:docPart>
      <w:docPartPr>
        <w:name w:val="3CC7E262FB324CEA8671E255DB084EC4"/>
        <w:category>
          <w:name w:val="General"/>
          <w:gallery w:val="placeholder"/>
        </w:category>
        <w:types>
          <w:type w:val="bbPlcHdr"/>
        </w:types>
        <w:behaviors>
          <w:behavior w:val="content"/>
        </w:behaviors>
        <w:guid w:val="{851196BF-60A1-439E-A03D-98474E8CD38D}"/>
      </w:docPartPr>
      <w:docPartBody>
        <w:p w:rsidR="009974F7" w:rsidRDefault="009974F7" w:rsidP="009974F7">
          <w:pPr>
            <w:pStyle w:val="3CC7E262FB324CEA8671E255DB084EC44"/>
          </w:pPr>
          <w:r w:rsidRPr="0031640C">
            <w:rPr>
              <w:rStyle w:val="PlaceholderText"/>
            </w:rPr>
            <w:t>Click or tap here to enter text.</w:t>
          </w:r>
        </w:p>
      </w:docPartBody>
    </w:docPart>
    <w:docPart>
      <w:docPartPr>
        <w:name w:val="1FB56DD75C3444728019C8DDF0F748B0"/>
        <w:category>
          <w:name w:val="General"/>
          <w:gallery w:val="placeholder"/>
        </w:category>
        <w:types>
          <w:type w:val="bbPlcHdr"/>
        </w:types>
        <w:behaviors>
          <w:behavior w:val="content"/>
        </w:behaviors>
        <w:guid w:val="{6B326EEF-DCB2-4262-A3CE-396BDBFA1A6A}"/>
      </w:docPartPr>
      <w:docPartBody>
        <w:p w:rsidR="009974F7" w:rsidRDefault="009974F7" w:rsidP="009974F7">
          <w:pPr>
            <w:pStyle w:val="1FB56DD75C3444728019C8DDF0F748B04"/>
          </w:pPr>
          <w:r w:rsidRPr="00352894">
            <w:rPr>
              <w:rStyle w:val="PlaceholderText"/>
            </w:rPr>
            <w:t>Click or tap here to enter text.</w:t>
          </w:r>
        </w:p>
      </w:docPartBody>
    </w:docPart>
    <w:docPart>
      <w:docPartPr>
        <w:name w:val="1B27148E1AC949FBB2729500239F677B"/>
        <w:category>
          <w:name w:val="General"/>
          <w:gallery w:val="placeholder"/>
        </w:category>
        <w:types>
          <w:type w:val="bbPlcHdr"/>
        </w:types>
        <w:behaviors>
          <w:behavior w:val="content"/>
        </w:behaviors>
        <w:guid w:val="{DC62313E-A6A9-4783-A1C3-A238C4C2BF2A}"/>
      </w:docPartPr>
      <w:docPartBody>
        <w:p w:rsidR="009974F7" w:rsidRDefault="009974F7" w:rsidP="009974F7">
          <w:pPr>
            <w:pStyle w:val="1B27148E1AC949FBB2729500239F677B4"/>
          </w:pPr>
          <w:r w:rsidRPr="00276464">
            <w:rPr>
              <w:rStyle w:val="PlaceholderText"/>
            </w:rPr>
            <w:t>Click or tap here to enter text.</w:t>
          </w:r>
        </w:p>
      </w:docPartBody>
    </w:docPart>
    <w:docPart>
      <w:docPartPr>
        <w:name w:val="12DFA7FA6CCE48819F1648E89DFC81F8"/>
        <w:category>
          <w:name w:val="General"/>
          <w:gallery w:val="placeholder"/>
        </w:category>
        <w:types>
          <w:type w:val="bbPlcHdr"/>
        </w:types>
        <w:behaviors>
          <w:behavior w:val="content"/>
        </w:behaviors>
        <w:guid w:val="{484F3144-8948-4898-A74D-2537CFB705A8}"/>
      </w:docPartPr>
      <w:docPartBody>
        <w:p w:rsidR="009974F7" w:rsidRDefault="009974F7" w:rsidP="009974F7">
          <w:pPr>
            <w:pStyle w:val="12DFA7FA6CCE48819F1648E89DFC81F84"/>
          </w:pPr>
          <w:r w:rsidRPr="00EF485C">
            <w:rPr>
              <w:rStyle w:val="PlaceholderText"/>
            </w:rPr>
            <w:t>Click or tap here to enter text.</w:t>
          </w:r>
        </w:p>
      </w:docPartBody>
    </w:docPart>
    <w:docPart>
      <w:docPartPr>
        <w:name w:val="7F1C8AEB57DC4DF39F1EDF042CB9AE3A"/>
        <w:category>
          <w:name w:val="General"/>
          <w:gallery w:val="placeholder"/>
        </w:category>
        <w:types>
          <w:type w:val="bbPlcHdr"/>
        </w:types>
        <w:behaviors>
          <w:behavior w:val="content"/>
        </w:behaviors>
        <w:guid w:val="{42B89036-FB8B-4769-B732-388A0E7D6544}"/>
      </w:docPartPr>
      <w:docPartBody>
        <w:p w:rsidR="009974F7" w:rsidRDefault="009974F7" w:rsidP="009974F7">
          <w:pPr>
            <w:pStyle w:val="7F1C8AEB57DC4DF39F1EDF042CB9AE3A4"/>
          </w:pPr>
          <w:r w:rsidRPr="00EC677B">
            <w:rPr>
              <w:rStyle w:val="PlaceholderText"/>
            </w:rPr>
            <w:t>Click or tap here to enter text.</w:t>
          </w:r>
        </w:p>
      </w:docPartBody>
    </w:docPart>
    <w:docPart>
      <w:docPartPr>
        <w:name w:val="CF535911783C45539B079E8BFF72EB1C"/>
        <w:category>
          <w:name w:val="General"/>
          <w:gallery w:val="placeholder"/>
        </w:category>
        <w:types>
          <w:type w:val="bbPlcHdr"/>
        </w:types>
        <w:behaviors>
          <w:behavior w:val="content"/>
        </w:behaviors>
        <w:guid w:val="{98F33BCC-B33B-4FC2-9F57-9594833F2124}"/>
      </w:docPartPr>
      <w:docPartBody>
        <w:p w:rsidR="009974F7" w:rsidRDefault="009974F7" w:rsidP="009974F7">
          <w:pPr>
            <w:pStyle w:val="CF535911783C45539B079E8BFF72EB1C4"/>
          </w:pPr>
          <w:r w:rsidRPr="00652AE7">
            <w:rPr>
              <w:rStyle w:val="PlaceholderText"/>
            </w:rPr>
            <w:t>Click or tap here to enter text.</w:t>
          </w:r>
        </w:p>
      </w:docPartBody>
    </w:docPart>
    <w:docPart>
      <w:docPartPr>
        <w:name w:val="5F9EBEB3B6C14321BA99EE2EE251BFFC"/>
        <w:category>
          <w:name w:val="General"/>
          <w:gallery w:val="placeholder"/>
        </w:category>
        <w:types>
          <w:type w:val="bbPlcHdr"/>
        </w:types>
        <w:behaviors>
          <w:behavior w:val="content"/>
        </w:behaviors>
        <w:guid w:val="{46BA580A-C00F-4102-914F-DED6248815AB}"/>
      </w:docPartPr>
      <w:docPartBody>
        <w:p w:rsidR="009974F7" w:rsidRDefault="009974F7" w:rsidP="009974F7">
          <w:pPr>
            <w:pStyle w:val="5F9EBEB3B6C14321BA99EE2EE251BFFC4"/>
          </w:pPr>
          <w:r w:rsidRPr="00E8266F">
            <w:rPr>
              <w:rStyle w:val="PlaceholderText"/>
              <w:bdr w:val="single" w:sz="12" w:space="0" w:color="000000" w:themeColor="text1"/>
            </w:rPr>
            <w:t>Click or tap here to enter text.</w:t>
          </w:r>
        </w:p>
      </w:docPartBody>
    </w:docPart>
    <w:docPart>
      <w:docPartPr>
        <w:name w:val="9B1B2B6BCE80437E924551CEBA9B38D6"/>
        <w:category>
          <w:name w:val="General"/>
          <w:gallery w:val="placeholder"/>
        </w:category>
        <w:types>
          <w:type w:val="bbPlcHdr"/>
        </w:types>
        <w:behaviors>
          <w:behavior w:val="content"/>
        </w:behaviors>
        <w:guid w:val="{06510AF6-B688-40C7-A9B1-904AF535C90F}"/>
      </w:docPartPr>
      <w:docPartBody>
        <w:p w:rsidR="009974F7" w:rsidRDefault="009974F7" w:rsidP="009974F7">
          <w:pPr>
            <w:pStyle w:val="9B1B2B6BCE80437E924551CEBA9B38D64"/>
          </w:pPr>
          <w:r w:rsidRPr="001C746D">
            <w:rPr>
              <w:rStyle w:val="PlaceholderText"/>
              <w:b/>
              <w:bCs/>
              <w:bdr w:val="single" w:sz="12" w:space="0" w:color="000000" w:themeColor="text1"/>
            </w:rPr>
            <w:t>Click or tap here to enter text.</w:t>
          </w:r>
        </w:p>
      </w:docPartBody>
    </w:docPart>
    <w:docPart>
      <w:docPartPr>
        <w:name w:val="5EAE59896C1F4F0E824A05BA6BF8683D"/>
        <w:category>
          <w:name w:val="General"/>
          <w:gallery w:val="placeholder"/>
        </w:category>
        <w:types>
          <w:type w:val="bbPlcHdr"/>
        </w:types>
        <w:behaviors>
          <w:behavior w:val="content"/>
        </w:behaviors>
        <w:guid w:val="{F9983913-EDB7-45A6-9A89-6C2F788DE049}"/>
      </w:docPartPr>
      <w:docPartBody>
        <w:p w:rsidR="009974F7" w:rsidRDefault="009974F7" w:rsidP="009974F7">
          <w:pPr>
            <w:pStyle w:val="5EAE59896C1F4F0E824A05BA6BF8683D4"/>
          </w:pPr>
          <w:r w:rsidRPr="001C746D">
            <w:rPr>
              <w:rStyle w:val="PlaceholderText"/>
              <w:bdr w:val="single" w:sz="12" w:space="0" w:color="000000" w:themeColor="text1"/>
            </w:rPr>
            <w:t>Click or tap here to enter text.</w:t>
          </w:r>
        </w:p>
      </w:docPartBody>
    </w:docPart>
    <w:docPart>
      <w:docPartPr>
        <w:name w:val="AA966BEF5C3D4FC9AE8AD68CDE7D58E6"/>
        <w:category>
          <w:name w:val="General"/>
          <w:gallery w:val="placeholder"/>
        </w:category>
        <w:types>
          <w:type w:val="bbPlcHdr"/>
        </w:types>
        <w:behaviors>
          <w:behavior w:val="content"/>
        </w:behaviors>
        <w:guid w:val="{6E4804DD-5972-46A2-B5AF-FAA1B6DA023A}"/>
      </w:docPartPr>
      <w:docPartBody>
        <w:p w:rsidR="009974F7" w:rsidRDefault="009974F7" w:rsidP="009974F7">
          <w:pPr>
            <w:pStyle w:val="AA966BEF5C3D4FC9AE8AD68CDE7D58E64"/>
          </w:pPr>
          <w:r w:rsidRPr="00157544">
            <w:rPr>
              <w:rStyle w:val="PlaceholderText"/>
              <w:bdr w:val="single" w:sz="12" w:space="0" w:color="000000" w:themeColor="text1"/>
            </w:rPr>
            <w:t>Click or tap here to enter text.</w:t>
          </w:r>
        </w:p>
      </w:docPartBody>
    </w:docPart>
    <w:docPart>
      <w:docPartPr>
        <w:name w:val="1F2D4C89355A42EDBEBBED8E67A0F663"/>
        <w:category>
          <w:name w:val="General"/>
          <w:gallery w:val="placeholder"/>
        </w:category>
        <w:types>
          <w:type w:val="bbPlcHdr"/>
        </w:types>
        <w:behaviors>
          <w:behavior w:val="content"/>
        </w:behaviors>
        <w:guid w:val="{6934438D-9C9C-414C-AFD2-D001E481F9C0}"/>
      </w:docPartPr>
      <w:docPartBody>
        <w:p w:rsidR="009974F7" w:rsidRDefault="009974F7" w:rsidP="009974F7">
          <w:pPr>
            <w:pStyle w:val="1F2D4C89355A42EDBEBBED8E67A0F6634"/>
          </w:pPr>
          <w:r w:rsidRPr="0031640C">
            <w:rPr>
              <w:rStyle w:val="PlaceholderText"/>
            </w:rPr>
            <w:t>Click or tap here to enter text.</w:t>
          </w:r>
        </w:p>
      </w:docPartBody>
    </w:docPart>
    <w:docPart>
      <w:docPartPr>
        <w:name w:val="1E38C5A1128F4F909632610459BA3C15"/>
        <w:category>
          <w:name w:val="General"/>
          <w:gallery w:val="placeholder"/>
        </w:category>
        <w:types>
          <w:type w:val="bbPlcHdr"/>
        </w:types>
        <w:behaviors>
          <w:behavior w:val="content"/>
        </w:behaviors>
        <w:guid w:val="{F7A37F73-9101-425D-BD4E-1334AC825FFC}"/>
      </w:docPartPr>
      <w:docPartBody>
        <w:p w:rsidR="009974F7" w:rsidRDefault="009974F7" w:rsidP="009974F7">
          <w:pPr>
            <w:pStyle w:val="1E38C5A1128F4F909632610459BA3C154"/>
          </w:pPr>
          <w:r w:rsidRPr="00352894">
            <w:rPr>
              <w:rStyle w:val="PlaceholderText"/>
            </w:rPr>
            <w:t>Click or tap here to enter text.</w:t>
          </w:r>
        </w:p>
      </w:docPartBody>
    </w:docPart>
    <w:docPart>
      <w:docPartPr>
        <w:name w:val="87BDB65577C748C8B02310FB24E5284E"/>
        <w:category>
          <w:name w:val="General"/>
          <w:gallery w:val="placeholder"/>
        </w:category>
        <w:types>
          <w:type w:val="bbPlcHdr"/>
        </w:types>
        <w:behaviors>
          <w:behavior w:val="content"/>
        </w:behaviors>
        <w:guid w:val="{65216BDC-0877-426C-825F-B938A705FE7F}"/>
      </w:docPartPr>
      <w:docPartBody>
        <w:p w:rsidR="009974F7" w:rsidRDefault="009974F7" w:rsidP="009974F7">
          <w:pPr>
            <w:pStyle w:val="87BDB65577C748C8B02310FB24E5284E4"/>
          </w:pPr>
          <w:r w:rsidRPr="001C746D">
            <w:rPr>
              <w:rStyle w:val="PlaceholderText"/>
              <w:b/>
              <w:bCs/>
              <w:bdr w:val="single" w:sz="12" w:space="0" w:color="000000" w:themeColor="text1"/>
            </w:rPr>
            <w:t>Click or tap here to enter text.</w:t>
          </w:r>
        </w:p>
      </w:docPartBody>
    </w:docPart>
    <w:docPart>
      <w:docPartPr>
        <w:name w:val="8AD1699F252F4EA28D46BC5343F7A2D3"/>
        <w:category>
          <w:name w:val="General"/>
          <w:gallery w:val="placeholder"/>
        </w:category>
        <w:types>
          <w:type w:val="bbPlcHdr"/>
        </w:types>
        <w:behaviors>
          <w:behavior w:val="content"/>
        </w:behaviors>
        <w:guid w:val="{39049626-12FB-4CAF-B8D1-6C836226F2B7}"/>
      </w:docPartPr>
      <w:docPartBody>
        <w:p w:rsidR="009974F7" w:rsidRDefault="009974F7" w:rsidP="009974F7">
          <w:pPr>
            <w:pStyle w:val="8AD1699F252F4EA28D46BC5343F7A2D34"/>
          </w:pPr>
          <w:r w:rsidRPr="001C746D">
            <w:rPr>
              <w:rStyle w:val="PlaceholderText"/>
              <w:bdr w:val="single" w:sz="12" w:space="0" w:color="000000" w:themeColor="text1"/>
            </w:rPr>
            <w:t>Click or tap here to enter text.</w:t>
          </w:r>
        </w:p>
      </w:docPartBody>
    </w:docPart>
    <w:docPart>
      <w:docPartPr>
        <w:name w:val="FBFB46CD6B154D668024782026F0D504"/>
        <w:category>
          <w:name w:val="General"/>
          <w:gallery w:val="placeholder"/>
        </w:category>
        <w:types>
          <w:type w:val="bbPlcHdr"/>
        </w:types>
        <w:behaviors>
          <w:behavior w:val="content"/>
        </w:behaviors>
        <w:guid w:val="{729FB3EF-1568-42BD-9CDA-2A6B1D4DD4C2}"/>
      </w:docPartPr>
      <w:docPartBody>
        <w:p w:rsidR="009974F7" w:rsidRDefault="009974F7" w:rsidP="009974F7">
          <w:pPr>
            <w:pStyle w:val="FBFB46CD6B154D668024782026F0D5044"/>
          </w:pPr>
          <w:r w:rsidRPr="0031640C">
            <w:rPr>
              <w:rStyle w:val="PlaceholderText"/>
            </w:rPr>
            <w:t>Click or tap here to enter text.</w:t>
          </w:r>
        </w:p>
      </w:docPartBody>
    </w:docPart>
    <w:docPart>
      <w:docPartPr>
        <w:name w:val="1B56015F41064447B0AA87946A145A28"/>
        <w:category>
          <w:name w:val="General"/>
          <w:gallery w:val="placeholder"/>
        </w:category>
        <w:types>
          <w:type w:val="bbPlcHdr"/>
        </w:types>
        <w:behaviors>
          <w:behavior w:val="content"/>
        </w:behaviors>
        <w:guid w:val="{9B44A25D-272B-4ABD-AF1E-727017980B38}"/>
      </w:docPartPr>
      <w:docPartBody>
        <w:p w:rsidR="009974F7" w:rsidRDefault="009974F7" w:rsidP="009974F7">
          <w:pPr>
            <w:pStyle w:val="1B56015F41064447B0AA87946A145A284"/>
          </w:pPr>
          <w:r w:rsidRPr="00352894">
            <w:rPr>
              <w:rStyle w:val="PlaceholderText"/>
            </w:rPr>
            <w:t>Click or tap here to enter text.</w:t>
          </w:r>
        </w:p>
      </w:docPartBody>
    </w:docPart>
    <w:docPart>
      <w:docPartPr>
        <w:name w:val="69C832B4DED34C3A9DB35CA970C124A0"/>
        <w:category>
          <w:name w:val="General"/>
          <w:gallery w:val="placeholder"/>
        </w:category>
        <w:types>
          <w:type w:val="bbPlcHdr"/>
        </w:types>
        <w:behaviors>
          <w:behavior w:val="content"/>
        </w:behaviors>
        <w:guid w:val="{7F73E695-FA96-4477-B6D3-2C93A06ACD13}"/>
      </w:docPartPr>
      <w:docPartBody>
        <w:p w:rsidR="009974F7" w:rsidRDefault="009974F7" w:rsidP="009974F7">
          <w:pPr>
            <w:pStyle w:val="69C832B4DED34C3A9DB35CA970C124A04"/>
          </w:pPr>
          <w:r w:rsidRPr="001C746D">
            <w:rPr>
              <w:rStyle w:val="PlaceholderText"/>
              <w:b/>
              <w:bCs/>
              <w:bdr w:val="single" w:sz="12" w:space="0" w:color="000000" w:themeColor="text1"/>
            </w:rPr>
            <w:t>Click or tap here to enter text.</w:t>
          </w:r>
        </w:p>
      </w:docPartBody>
    </w:docPart>
    <w:docPart>
      <w:docPartPr>
        <w:name w:val="1CE328F385EB49F3B03CB783929D68AD"/>
        <w:category>
          <w:name w:val="General"/>
          <w:gallery w:val="placeholder"/>
        </w:category>
        <w:types>
          <w:type w:val="bbPlcHdr"/>
        </w:types>
        <w:behaviors>
          <w:behavior w:val="content"/>
        </w:behaviors>
        <w:guid w:val="{9F03094C-0200-4598-A2D8-EDEE6DE7997F}"/>
      </w:docPartPr>
      <w:docPartBody>
        <w:p w:rsidR="009974F7" w:rsidRDefault="009974F7" w:rsidP="009974F7">
          <w:pPr>
            <w:pStyle w:val="1CE328F385EB49F3B03CB783929D68AD4"/>
          </w:pPr>
          <w:r w:rsidRPr="001C746D">
            <w:rPr>
              <w:rStyle w:val="PlaceholderText"/>
              <w:bdr w:val="single" w:sz="12" w:space="0" w:color="000000" w:themeColor="text1"/>
            </w:rPr>
            <w:t>Click or tap here to enter text.</w:t>
          </w:r>
        </w:p>
      </w:docPartBody>
    </w:docPart>
    <w:docPart>
      <w:docPartPr>
        <w:name w:val="77B226B1EE434C6C9D38D51506614348"/>
        <w:category>
          <w:name w:val="General"/>
          <w:gallery w:val="placeholder"/>
        </w:category>
        <w:types>
          <w:type w:val="bbPlcHdr"/>
        </w:types>
        <w:behaviors>
          <w:behavior w:val="content"/>
        </w:behaviors>
        <w:guid w:val="{F4086F93-D75E-44B3-87E0-3E476A9A34C1}"/>
      </w:docPartPr>
      <w:docPartBody>
        <w:p w:rsidR="009974F7" w:rsidRDefault="009974F7" w:rsidP="009974F7">
          <w:pPr>
            <w:pStyle w:val="77B226B1EE434C6C9D38D515066143484"/>
          </w:pPr>
          <w:r w:rsidRPr="0031640C">
            <w:rPr>
              <w:rStyle w:val="PlaceholderText"/>
            </w:rPr>
            <w:t>Click or tap here to enter text.</w:t>
          </w:r>
        </w:p>
      </w:docPartBody>
    </w:docPart>
    <w:docPart>
      <w:docPartPr>
        <w:name w:val="43F68FCB078D4B96A539D34732D2AEE5"/>
        <w:category>
          <w:name w:val="General"/>
          <w:gallery w:val="placeholder"/>
        </w:category>
        <w:types>
          <w:type w:val="bbPlcHdr"/>
        </w:types>
        <w:behaviors>
          <w:behavior w:val="content"/>
        </w:behaviors>
        <w:guid w:val="{6D24299E-CBB8-46D3-983B-7693F3B6C382}"/>
      </w:docPartPr>
      <w:docPartBody>
        <w:p w:rsidR="009974F7" w:rsidRDefault="009974F7" w:rsidP="009974F7">
          <w:pPr>
            <w:pStyle w:val="43F68FCB078D4B96A539D34732D2AEE54"/>
          </w:pPr>
          <w:r w:rsidRPr="00352894">
            <w:rPr>
              <w:rStyle w:val="PlaceholderText"/>
            </w:rPr>
            <w:t>Click or tap here to enter text.</w:t>
          </w:r>
        </w:p>
      </w:docPartBody>
    </w:docPart>
    <w:docPart>
      <w:docPartPr>
        <w:name w:val="482C14C1AFA748F2A1ACCDF412AD3BC5"/>
        <w:category>
          <w:name w:val="General"/>
          <w:gallery w:val="placeholder"/>
        </w:category>
        <w:types>
          <w:type w:val="bbPlcHdr"/>
        </w:types>
        <w:behaviors>
          <w:behavior w:val="content"/>
        </w:behaviors>
        <w:guid w:val="{71CA8304-B740-4891-8064-C59015362195}"/>
      </w:docPartPr>
      <w:docPartBody>
        <w:p w:rsidR="009974F7" w:rsidRDefault="009974F7" w:rsidP="009974F7">
          <w:pPr>
            <w:pStyle w:val="482C14C1AFA748F2A1ACCDF412AD3BC54"/>
          </w:pPr>
          <w:r w:rsidRPr="001C746D">
            <w:rPr>
              <w:rStyle w:val="PlaceholderText"/>
              <w:b/>
              <w:bCs/>
              <w:bdr w:val="single" w:sz="12" w:space="0" w:color="000000" w:themeColor="text1"/>
            </w:rPr>
            <w:t>Click or tap here to enter text.</w:t>
          </w:r>
        </w:p>
      </w:docPartBody>
    </w:docPart>
    <w:docPart>
      <w:docPartPr>
        <w:name w:val="A8E4A3E4E8E14E3DBD3D0496509AE31F"/>
        <w:category>
          <w:name w:val="General"/>
          <w:gallery w:val="placeholder"/>
        </w:category>
        <w:types>
          <w:type w:val="bbPlcHdr"/>
        </w:types>
        <w:behaviors>
          <w:behavior w:val="content"/>
        </w:behaviors>
        <w:guid w:val="{6EEE02CA-1AF1-41C1-8C8F-1AC229171637}"/>
      </w:docPartPr>
      <w:docPartBody>
        <w:p w:rsidR="009974F7" w:rsidRDefault="009974F7" w:rsidP="009974F7">
          <w:pPr>
            <w:pStyle w:val="A8E4A3E4E8E14E3DBD3D0496509AE31F4"/>
          </w:pPr>
          <w:r w:rsidRPr="001C746D">
            <w:rPr>
              <w:rStyle w:val="PlaceholderText"/>
              <w:bdr w:val="single" w:sz="12" w:space="0" w:color="000000" w:themeColor="text1"/>
            </w:rPr>
            <w:t>Click or tap here to enter text.</w:t>
          </w:r>
        </w:p>
      </w:docPartBody>
    </w:docPart>
    <w:docPart>
      <w:docPartPr>
        <w:name w:val="1535AACF9CBE410394D18003F239927F"/>
        <w:category>
          <w:name w:val="General"/>
          <w:gallery w:val="placeholder"/>
        </w:category>
        <w:types>
          <w:type w:val="bbPlcHdr"/>
        </w:types>
        <w:behaviors>
          <w:behavior w:val="content"/>
        </w:behaviors>
        <w:guid w:val="{F8C1CAED-4780-4151-B910-B73DF41F8CF8}"/>
      </w:docPartPr>
      <w:docPartBody>
        <w:p w:rsidR="009974F7" w:rsidRDefault="009974F7" w:rsidP="009974F7">
          <w:pPr>
            <w:pStyle w:val="1535AACF9CBE410394D18003F239927F4"/>
          </w:pPr>
          <w:r w:rsidRPr="0031640C">
            <w:rPr>
              <w:rStyle w:val="PlaceholderText"/>
            </w:rPr>
            <w:t>Click or tap here to enter text.</w:t>
          </w:r>
        </w:p>
      </w:docPartBody>
    </w:docPart>
    <w:docPart>
      <w:docPartPr>
        <w:name w:val="1C885F1E164345D78BCA586C17AE62EB"/>
        <w:category>
          <w:name w:val="General"/>
          <w:gallery w:val="placeholder"/>
        </w:category>
        <w:types>
          <w:type w:val="bbPlcHdr"/>
        </w:types>
        <w:behaviors>
          <w:behavior w:val="content"/>
        </w:behaviors>
        <w:guid w:val="{3AB88048-AE95-4C63-B192-4A934FB9655E}"/>
      </w:docPartPr>
      <w:docPartBody>
        <w:p w:rsidR="009974F7" w:rsidRDefault="009974F7" w:rsidP="009974F7">
          <w:pPr>
            <w:pStyle w:val="1C885F1E164345D78BCA586C17AE62EB4"/>
          </w:pPr>
          <w:r w:rsidRPr="00352894">
            <w:rPr>
              <w:rStyle w:val="PlaceholderText"/>
            </w:rPr>
            <w:t>Click or tap here to enter text.</w:t>
          </w:r>
        </w:p>
      </w:docPartBody>
    </w:docPart>
    <w:docPart>
      <w:docPartPr>
        <w:name w:val="79F70B5DEBAE4B55B739889DD43B84D1"/>
        <w:category>
          <w:name w:val="General"/>
          <w:gallery w:val="placeholder"/>
        </w:category>
        <w:types>
          <w:type w:val="bbPlcHdr"/>
        </w:types>
        <w:behaviors>
          <w:behavior w:val="content"/>
        </w:behaviors>
        <w:guid w:val="{573F32D3-87A0-4AF5-BDF8-1074397856C5}"/>
      </w:docPartPr>
      <w:docPartBody>
        <w:p w:rsidR="009974F7" w:rsidRDefault="009974F7" w:rsidP="009974F7">
          <w:pPr>
            <w:pStyle w:val="79F70B5DEBAE4B55B739889DD43B84D14"/>
          </w:pPr>
          <w:r w:rsidRPr="001C746D">
            <w:rPr>
              <w:rStyle w:val="PlaceholderText"/>
              <w:b/>
              <w:bCs/>
              <w:bdr w:val="single" w:sz="12" w:space="0" w:color="000000" w:themeColor="text1"/>
            </w:rPr>
            <w:t>Click or tap here to enter text.</w:t>
          </w:r>
        </w:p>
      </w:docPartBody>
    </w:docPart>
    <w:docPart>
      <w:docPartPr>
        <w:name w:val="FAFA74C730B5411C8067EE5A83DE3CD5"/>
        <w:category>
          <w:name w:val="General"/>
          <w:gallery w:val="placeholder"/>
        </w:category>
        <w:types>
          <w:type w:val="bbPlcHdr"/>
        </w:types>
        <w:behaviors>
          <w:behavior w:val="content"/>
        </w:behaviors>
        <w:guid w:val="{90298F92-F240-4678-83A6-579A440CA759}"/>
      </w:docPartPr>
      <w:docPartBody>
        <w:p w:rsidR="009974F7" w:rsidRDefault="009974F7" w:rsidP="009974F7">
          <w:pPr>
            <w:pStyle w:val="FAFA74C730B5411C8067EE5A83DE3CD54"/>
          </w:pPr>
          <w:r w:rsidRPr="001C746D">
            <w:rPr>
              <w:rStyle w:val="PlaceholderText"/>
              <w:bdr w:val="single" w:sz="12" w:space="0" w:color="000000" w:themeColor="text1"/>
            </w:rPr>
            <w:t>Click or tap here to enter text.</w:t>
          </w:r>
        </w:p>
      </w:docPartBody>
    </w:docPart>
    <w:docPart>
      <w:docPartPr>
        <w:name w:val="64CDE46B16C4408ABC4A33B79181DB2D"/>
        <w:category>
          <w:name w:val="General"/>
          <w:gallery w:val="placeholder"/>
        </w:category>
        <w:types>
          <w:type w:val="bbPlcHdr"/>
        </w:types>
        <w:behaviors>
          <w:behavior w:val="content"/>
        </w:behaviors>
        <w:guid w:val="{48F63B51-675B-48EA-AF66-B6A48EDCFEF4}"/>
      </w:docPartPr>
      <w:docPartBody>
        <w:p w:rsidR="009974F7" w:rsidRDefault="009974F7" w:rsidP="009974F7">
          <w:pPr>
            <w:pStyle w:val="64CDE46B16C4408ABC4A33B79181DB2D4"/>
          </w:pPr>
          <w:r w:rsidRPr="0031640C">
            <w:rPr>
              <w:rStyle w:val="PlaceholderText"/>
            </w:rPr>
            <w:t>Click or tap here to enter text.</w:t>
          </w:r>
        </w:p>
      </w:docPartBody>
    </w:docPart>
    <w:docPart>
      <w:docPartPr>
        <w:name w:val="C290607A99DE44D18523AAA2DB3BC693"/>
        <w:category>
          <w:name w:val="General"/>
          <w:gallery w:val="placeholder"/>
        </w:category>
        <w:types>
          <w:type w:val="bbPlcHdr"/>
        </w:types>
        <w:behaviors>
          <w:behavior w:val="content"/>
        </w:behaviors>
        <w:guid w:val="{06C6A647-08BD-4BCE-AE8F-74AF46087A49}"/>
      </w:docPartPr>
      <w:docPartBody>
        <w:p w:rsidR="009974F7" w:rsidRDefault="009974F7" w:rsidP="009974F7">
          <w:pPr>
            <w:pStyle w:val="C290607A99DE44D18523AAA2DB3BC6934"/>
          </w:pPr>
          <w:r w:rsidRPr="00352894">
            <w:rPr>
              <w:rStyle w:val="PlaceholderText"/>
            </w:rPr>
            <w:t>Click or tap here to enter text.</w:t>
          </w:r>
        </w:p>
      </w:docPartBody>
    </w:docPart>
    <w:docPart>
      <w:docPartPr>
        <w:name w:val="49C4DC5238324485A0FA5BC3B42D8AE2"/>
        <w:category>
          <w:name w:val="General"/>
          <w:gallery w:val="placeholder"/>
        </w:category>
        <w:types>
          <w:type w:val="bbPlcHdr"/>
        </w:types>
        <w:behaviors>
          <w:behavior w:val="content"/>
        </w:behaviors>
        <w:guid w:val="{52C1AF3E-97AF-4A8B-8DAA-76D82E07CE3B}"/>
      </w:docPartPr>
      <w:docPartBody>
        <w:p w:rsidR="009974F7" w:rsidRDefault="009974F7" w:rsidP="009974F7">
          <w:pPr>
            <w:pStyle w:val="49C4DC5238324485A0FA5BC3B42D8AE24"/>
          </w:pPr>
          <w:r w:rsidRPr="001C746D">
            <w:rPr>
              <w:rStyle w:val="PlaceholderText"/>
              <w:b/>
              <w:bCs/>
              <w:bdr w:val="single" w:sz="12" w:space="0" w:color="000000" w:themeColor="text1"/>
            </w:rPr>
            <w:t>Click or tap here to enter text.</w:t>
          </w:r>
        </w:p>
      </w:docPartBody>
    </w:docPart>
    <w:docPart>
      <w:docPartPr>
        <w:name w:val="23590D8741D74D38AAAE865FFA658D01"/>
        <w:category>
          <w:name w:val="General"/>
          <w:gallery w:val="placeholder"/>
        </w:category>
        <w:types>
          <w:type w:val="bbPlcHdr"/>
        </w:types>
        <w:behaviors>
          <w:behavior w:val="content"/>
        </w:behaviors>
        <w:guid w:val="{578B91BF-9834-4E24-9B58-DD4887AAED1D}"/>
      </w:docPartPr>
      <w:docPartBody>
        <w:p w:rsidR="009974F7" w:rsidRDefault="009974F7" w:rsidP="009974F7">
          <w:pPr>
            <w:pStyle w:val="23590D8741D74D38AAAE865FFA658D014"/>
          </w:pPr>
          <w:r w:rsidRPr="001C746D">
            <w:rPr>
              <w:rStyle w:val="PlaceholderText"/>
              <w:bdr w:val="single" w:sz="12" w:space="0" w:color="000000" w:themeColor="text1"/>
            </w:rPr>
            <w:t>Click or tap here to enter text.</w:t>
          </w:r>
        </w:p>
      </w:docPartBody>
    </w:docPart>
    <w:docPart>
      <w:docPartPr>
        <w:name w:val="D574245586B34071867343D6A59E6AC6"/>
        <w:category>
          <w:name w:val="General"/>
          <w:gallery w:val="placeholder"/>
        </w:category>
        <w:types>
          <w:type w:val="bbPlcHdr"/>
        </w:types>
        <w:behaviors>
          <w:behavior w:val="content"/>
        </w:behaviors>
        <w:guid w:val="{F81F8639-41FE-4341-BE41-58C34B9473AE}"/>
      </w:docPartPr>
      <w:docPartBody>
        <w:p w:rsidR="009974F7" w:rsidRDefault="009974F7" w:rsidP="009974F7">
          <w:pPr>
            <w:pStyle w:val="D574245586B34071867343D6A59E6AC64"/>
          </w:pPr>
          <w:r w:rsidRPr="0031640C">
            <w:rPr>
              <w:rStyle w:val="PlaceholderText"/>
            </w:rPr>
            <w:t>Click or tap here to enter text.</w:t>
          </w:r>
        </w:p>
      </w:docPartBody>
    </w:docPart>
    <w:docPart>
      <w:docPartPr>
        <w:name w:val="994BE3890FE444319474B76EEE327D82"/>
        <w:category>
          <w:name w:val="General"/>
          <w:gallery w:val="placeholder"/>
        </w:category>
        <w:types>
          <w:type w:val="bbPlcHdr"/>
        </w:types>
        <w:behaviors>
          <w:behavior w:val="content"/>
        </w:behaviors>
        <w:guid w:val="{04DDAF0F-05D0-4868-BE0C-9EB631FE09E0}"/>
      </w:docPartPr>
      <w:docPartBody>
        <w:p w:rsidR="009974F7" w:rsidRDefault="009974F7" w:rsidP="009974F7">
          <w:pPr>
            <w:pStyle w:val="994BE3890FE444319474B76EEE327D824"/>
          </w:pPr>
          <w:r w:rsidRPr="00352894">
            <w:rPr>
              <w:rStyle w:val="PlaceholderText"/>
            </w:rPr>
            <w:t>Click or tap here to enter text.</w:t>
          </w:r>
        </w:p>
      </w:docPartBody>
    </w:docPart>
    <w:docPart>
      <w:docPartPr>
        <w:name w:val="C0F3312D2F2F4D7CA22569B0402455E0"/>
        <w:category>
          <w:name w:val="General"/>
          <w:gallery w:val="placeholder"/>
        </w:category>
        <w:types>
          <w:type w:val="bbPlcHdr"/>
        </w:types>
        <w:behaviors>
          <w:behavior w:val="content"/>
        </w:behaviors>
        <w:guid w:val="{C9B9DACD-9FEE-4FB6-962C-C682550F62D4}"/>
      </w:docPartPr>
      <w:docPartBody>
        <w:p w:rsidR="009974F7" w:rsidRDefault="009974F7" w:rsidP="009974F7">
          <w:pPr>
            <w:pStyle w:val="C0F3312D2F2F4D7CA22569B0402455E04"/>
          </w:pPr>
          <w:r w:rsidRPr="001C746D">
            <w:rPr>
              <w:rStyle w:val="PlaceholderText"/>
              <w:b/>
              <w:bCs/>
              <w:bdr w:val="single" w:sz="12" w:space="0" w:color="000000" w:themeColor="text1"/>
            </w:rPr>
            <w:t>Click or tap here to enter text.</w:t>
          </w:r>
        </w:p>
      </w:docPartBody>
    </w:docPart>
    <w:docPart>
      <w:docPartPr>
        <w:name w:val="DD8BF3E3EFB34460AB288ECEFC913B93"/>
        <w:category>
          <w:name w:val="General"/>
          <w:gallery w:val="placeholder"/>
        </w:category>
        <w:types>
          <w:type w:val="bbPlcHdr"/>
        </w:types>
        <w:behaviors>
          <w:behavior w:val="content"/>
        </w:behaviors>
        <w:guid w:val="{2B44E6C1-E853-4803-B949-99F95A263BCB}"/>
      </w:docPartPr>
      <w:docPartBody>
        <w:p w:rsidR="009974F7" w:rsidRDefault="009974F7" w:rsidP="009974F7">
          <w:pPr>
            <w:pStyle w:val="DD8BF3E3EFB34460AB288ECEFC913B934"/>
          </w:pPr>
          <w:r w:rsidRPr="001C746D">
            <w:rPr>
              <w:rStyle w:val="PlaceholderText"/>
              <w:bdr w:val="single" w:sz="12" w:space="0" w:color="000000" w:themeColor="text1"/>
            </w:rPr>
            <w:t>Click or tap here to enter text.</w:t>
          </w:r>
        </w:p>
      </w:docPartBody>
    </w:docPart>
    <w:docPart>
      <w:docPartPr>
        <w:name w:val="F4BC8FF9764142ADAE2ABB114F42861B"/>
        <w:category>
          <w:name w:val="General"/>
          <w:gallery w:val="placeholder"/>
        </w:category>
        <w:types>
          <w:type w:val="bbPlcHdr"/>
        </w:types>
        <w:behaviors>
          <w:behavior w:val="content"/>
        </w:behaviors>
        <w:guid w:val="{B5054BC1-DDE3-46B2-832E-3DC4D3C70476}"/>
      </w:docPartPr>
      <w:docPartBody>
        <w:p w:rsidR="009974F7" w:rsidRDefault="009974F7" w:rsidP="009974F7">
          <w:pPr>
            <w:pStyle w:val="F4BC8FF9764142ADAE2ABB114F42861B4"/>
          </w:pPr>
          <w:r w:rsidRPr="0031640C">
            <w:rPr>
              <w:rStyle w:val="PlaceholderText"/>
            </w:rPr>
            <w:t>Click or tap here to enter text.</w:t>
          </w:r>
        </w:p>
      </w:docPartBody>
    </w:docPart>
    <w:docPart>
      <w:docPartPr>
        <w:name w:val="41D9F1AEC07A4F9C9639E05CADC924CA"/>
        <w:category>
          <w:name w:val="General"/>
          <w:gallery w:val="placeholder"/>
        </w:category>
        <w:types>
          <w:type w:val="bbPlcHdr"/>
        </w:types>
        <w:behaviors>
          <w:behavior w:val="content"/>
        </w:behaviors>
        <w:guid w:val="{EFD9A8E5-5ADE-464D-A5D6-3CF010EAC86B}"/>
      </w:docPartPr>
      <w:docPartBody>
        <w:p w:rsidR="009974F7" w:rsidRDefault="009974F7" w:rsidP="009974F7">
          <w:pPr>
            <w:pStyle w:val="41D9F1AEC07A4F9C9639E05CADC924CA4"/>
          </w:pPr>
          <w:r w:rsidRPr="00352894">
            <w:rPr>
              <w:rStyle w:val="PlaceholderText"/>
            </w:rPr>
            <w:t>Click or tap here to enter text.</w:t>
          </w:r>
        </w:p>
      </w:docPartBody>
    </w:docPart>
    <w:docPart>
      <w:docPartPr>
        <w:name w:val="BB4BC37610684E9FA0966F29860EA40D"/>
        <w:category>
          <w:name w:val="General"/>
          <w:gallery w:val="placeholder"/>
        </w:category>
        <w:types>
          <w:type w:val="bbPlcHdr"/>
        </w:types>
        <w:behaviors>
          <w:behavior w:val="content"/>
        </w:behaviors>
        <w:guid w:val="{030A9B64-323B-4B9F-B5FE-A1B5CA1143BF}"/>
      </w:docPartPr>
      <w:docPartBody>
        <w:p w:rsidR="009974F7" w:rsidRDefault="009974F7" w:rsidP="009974F7">
          <w:pPr>
            <w:pStyle w:val="BB4BC37610684E9FA0966F29860EA40D4"/>
          </w:pPr>
          <w:r w:rsidRPr="001C746D">
            <w:rPr>
              <w:rStyle w:val="PlaceholderText"/>
              <w:b/>
              <w:bCs/>
              <w:bdr w:val="single" w:sz="12" w:space="0" w:color="000000" w:themeColor="text1"/>
            </w:rPr>
            <w:t>Click or tap here to enter text.</w:t>
          </w:r>
        </w:p>
      </w:docPartBody>
    </w:docPart>
    <w:docPart>
      <w:docPartPr>
        <w:name w:val="5BAAA395D08B4E74A23F142F6D595931"/>
        <w:category>
          <w:name w:val="General"/>
          <w:gallery w:val="placeholder"/>
        </w:category>
        <w:types>
          <w:type w:val="bbPlcHdr"/>
        </w:types>
        <w:behaviors>
          <w:behavior w:val="content"/>
        </w:behaviors>
        <w:guid w:val="{0A675FCF-9DA6-4B55-BAF7-06A0FE1F7C5A}"/>
      </w:docPartPr>
      <w:docPartBody>
        <w:p w:rsidR="009974F7" w:rsidRDefault="009974F7" w:rsidP="009974F7">
          <w:pPr>
            <w:pStyle w:val="5BAAA395D08B4E74A23F142F6D5959314"/>
          </w:pPr>
          <w:r w:rsidRPr="001C746D">
            <w:rPr>
              <w:rStyle w:val="PlaceholderText"/>
              <w:bdr w:val="single" w:sz="12" w:space="0" w:color="000000" w:themeColor="text1"/>
            </w:rPr>
            <w:t>Click or tap here to enter text.</w:t>
          </w:r>
        </w:p>
      </w:docPartBody>
    </w:docPart>
    <w:docPart>
      <w:docPartPr>
        <w:name w:val="0D92729518D840D79F11BA134F12F433"/>
        <w:category>
          <w:name w:val="General"/>
          <w:gallery w:val="placeholder"/>
        </w:category>
        <w:types>
          <w:type w:val="bbPlcHdr"/>
        </w:types>
        <w:behaviors>
          <w:behavior w:val="content"/>
        </w:behaviors>
        <w:guid w:val="{44A127B0-055E-4CE9-B2D9-68AA65D316A8}"/>
      </w:docPartPr>
      <w:docPartBody>
        <w:p w:rsidR="009974F7" w:rsidRDefault="009974F7" w:rsidP="009974F7">
          <w:pPr>
            <w:pStyle w:val="0D92729518D840D79F11BA134F12F4334"/>
          </w:pPr>
          <w:r w:rsidRPr="0031640C">
            <w:rPr>
              <w:rStyle w:val="PlaceholderText"/>
            </w:rPr>
            <w:t>Click or tap here to enter text.</w:t>
          </w:r>
        </w:p>
      </w:docPartBody>
    </w:docPart>
    <w:docPart>
      <w:docPartPr>
        <w:name w:val="D9D1057361514072B2E79B601E366602"/>
        <w:category>
          <w:name w:val="General"/>
          <w:gallery w:val="placeholder"/>
        </w:category>
        <w:types>
          <w:type w:val="bbPlcHdr"/>
        </w:types>
        <w:behaviors>
          <w:behavior w:val="content"/>
        </w:behaviors>
        <w:guid w:val="{208EF40A-2B75-4BEF-87D4-6B838E04D5D9}"/>
      </w:docPartPr>
      <w:docPartBody>
        <w:p w:rsidR="009974F7" w:rsidRDefault="009974F7" w:rsidP="009974F7">
          <w:pPr>
            <w:pStyle w:val="D9D1057361514072B2E79B601E3666024"/>
          </w:pPr>
          <w:r w:rsidRPr="00352894">
            <w:rPr>
              <w:rStyle w:val="PlaceholderText"/>
            </w:rPr>
            <w:t>Click or tap here to enter text.</w:t>
          </w:r>
        </w:p>
      </w:docPartBody>
    </w:docPart>
    <w:docPart>
      <w:docPartPr>
        <w:name w:val="1880BCBEBBB143BF97DF1B5CE9848ED0"/>
        <w:category>
          <w:name w:val="General"/>
          <w:gallery w:val="placeholder"/>
        </w:category>
        <w:types>
          <w:type w:val="bbPlcHdr"/>
        </w:types>
        <w:behaviors>
          <w:behavior w:val="content"/>
        </w:behaviors>
        <w:guid w:val="{19A73E97-0213-46DD-A772-924CE41664C5}"/>
      </w:docPartPr>
      <w:docPartBody>
        <w:p w:rsidR="009974F7" w:rsidRDefault="009974F7" w:rsidP="009974F7">
          <w:pPr>
            <w:pStyle w:val="1880BCBEBBB143BF97DF1B5CE9848ED04"/>
          </w:pPr>
          <w:r w:rsidRPr="001C746D">
            <w:rPr>
              <w:rStyle w:val="PlaceholderText"/>
              <w:b/>
              <w:bCs/>
              <w:bdr w:val="single" w:sz="12" w:space="0" w:color="000000" w:themeColor="text1"/>
            </w:rPr>
            <w:t>Click or tap here to enter text.</w:t>
          </w:r>
        </w:p>
      </w:docPartBody>
    </w:docPart>
    <w:docPart>
      <w:docPartPr>
        <w:name w:val="94D7AF76C791415F956CB813B036DA93"/>
        <w:category>
          <w:name w:val="General"/>
          <w:gallery w:val="placeholder"/>
        </w:category>
        <w:types>
          <w:type w:val="bbPlcHdr"/>
        </w:types>
        <w:behaviors>
          <w:behavior w:val="content"/>
        </w:behaviors>
        <w:guid w:val="{0888F630-3F76-4F9D-8E79-ED25368F56D1}"/>
      </w:docPartPr>
      <w:docPartBody>
        <w:p w:rsidR="009974F7" w:rsidRDefault="009974F7" w:rsidP="009974F7">
          <w:pPr>
            <w:pStyle w:val="94D7AF76C791415F956CB813B036DA934"/>
          </w:pPr>
          <w:r w:rsidRPr="001C746D">
            <w:rPr>
              <w:rStyle w:val="PlaceholderText"/>
              <w:bdr w:val="single" w:sz="12" w:space="0" w:color="000000" w:themeColor="text1"/>
            </w:rPr>
            <w:t>Click or tap here to enter text.</w:t>
          </w:r>
        </w:p>
      </w:docPartBody>
    </w:docPart>
    <w:docPart>
      <w:docPartPr>
        <w:name w:val="385A6717330C46149A0620D05402CE90"/>
        <w:category>
          <w:name w:val="General"/>
          <w:gallery w:val="placeholder"/>
        </w:category>
        <w:types>
          <w:type w:val="bbPlcHdr"/>
        </w:types>
        <w:behaviors>
          <w:behavior w:val="content"/>
        </w:behaviors>
        <w:guid w:val="{07C29ACB-9DDB-4FFE-A7E0-AD0A968D081E}"/>
      </w:docPartPr>
      <w:docPartBody>
        <w:p w:rsidR="009974F7" w:rsidRDefault="009974F7" w:rsidP="009974F7">
          <w:pPr>
            <w:pStyle w:val="385A6717330C46149A0620D05402CE904"/>
          </w:pPr>
          <w:r w:rsidRPr="00BC5263">
            <w:rPr>
              <w:rStyle w:val="PlaceholderText"/>
              <w:bdr w:val="single" w:sz="12" w:space="0" w:color="000000" w:themeColor="text1"/>
            </w:rPr>
            <w:t>Click or tap here to enter text.</w:t>
          </w:r>
        </w:p>
      </w:docPartBody>
    </w:docPart>
    <w:docPart>
      <w:docPartPr>
        <w:name w:val="5BFC68BB0DB14694BE5CAD6CFBE10418"/>
        <w:category>
          <w:name w:val="General"/>
          <w:gallery w:val="placeholder"/>
        </w:category>
        <w:types>
          <w:type w:val="bbPlcHdr"/>
        </w:types>
        <w:behaviors>
          <w:behavior w:val="content"/>
        </w:behaviors>
        <w:guid w:val="{3A63DF16-A234-4BCC-B854-1F370423F728}"/>
      </w:docPartPr>
      <w:docPartBody>
        <w:p w:rsidR="009974F7" w:rsidRDefault="009974F7" w:rsidP="009974F7">
          <w:pPr>
            <w:pStyle w:val="5BFC68BB0DB14694BE5CAD6CFBE104184"/>
          </w:pPr>
          <w:r w:rsidRPr="00157544">
            <w:rPr>
              <w:rStyle w:val="PlaceholderText"/>
              <w:bdr w:val="single" w:sz="12" w:space="0" w:color="000000" w:themeColor="text1"/>
            </w:rPr>
            <w:t>Click or tap here to enter text.</w:t>
          </w:r>
        </w:p>
      </w:docPartBody>
    </w:docPart>
    <w:docPart>
      <w:docPartPr>
        <w:name w:val="5680D153BC384278AE29B060D04ECA9B"/>
        <w:category>
          <w:name w:val="General"/>
          <w:gallery w:val="placeholder"/>
        </w:category>
        <w:types>
          <w:type w:val="bbPlcHdr"/>
        </w:types>
        <w:behaviors>
          <w:behavior w:val="content"/>
        </w:behaviors>
        <w:guid w:val="{6738EA26-7DD1-46D4-896F-8099726F8970}"/>
      </w:docPartPr>
      <w:docPartBody>
        <w:p w:rsidR="009974F7" w:rsidRDefault="009974F7" w:rsidP="009974F7">
          <w:pPr>
            <w:pStyle w:val="5680D153BC384278AE29B060D04ECA9B4"/>
          </w:pPr>
          <w:r w:rsidRPr="0031640C">
            <w:rPr>
              <w:rStyle w:val="PlaceholderText"/>
            </w:rPr>
            <w:t>Click or tap here to enter text.</w:t>
          </w:r>
        </w:p>
      </w:docPartBody>
    </w:docPart>
    <w:docPart>
      <w:docPartPr>
        <w:name w:val="0C6A2C4F03824F589C817A416D69ACA5"/>
        <w:category>
          <w:name w:val="General"/>
          <w:gallery w:val="placeholder"/>
        </w:category>
        <w:types>
          <w:type w:val="bbPlcHdr"/>
        </w:types>
        <w:behaviors>
          <w:behavior w:val="content"/>
        </w:behaviors>
        <w:guid w:val="{52560E87-70DC-4DAE-A741-86E2A74F7DAF}"/>
      </w:docPartPr>
      <w:docPartBody>
        <w:p w:rsidR="009974F7" w:rsidRDefault="009974F7" w:rsidP="009974F7">
          <w:pPr>
            <w:pStyle w:val="0C6A2C4F03824F589C817A416D69ACA54"/>
          </w:pPr>
          <w:r w:rsidRPr="00352894">
            <w:rPr>
              <w:rStyle w:val="PlaceholderText"/>
            </w:rPr>
            <w:t>Click or tap here to enter text.</w:t>
          </w:r>
        </w:p>
      </w:docPartBody>
    </w:docPart>
    <w:docPart>
      <w:docPartPr>
        <w:name w:val="EBED17A634834841917893F48CAA7C61"/>
        <w:category>
          <w:name w:val="General"/>
          <w:gallery w:val="placeholder"/>
        </w:category>
        <w:types>
          <w:type w:val="bbPlcHdr"/>
        </w:types>
        <w:behaviors>
          <w:behavior w:val="content"/>
        </w:behaviors>
        <w:guid w:val="{0A96E3F9-F06B-455F-91E7-A8D71F2844A0}"/>
      </w:docPartPr>
      <w:docPartBody>
        <w:p w:rsidR="009974F7" w:rsidRDefault="009974F7" w:rsidP="009974F7">
          <w:pPr>
            <w:pStyle w:val="EBED17A634834841917893F48CAA7C614"/>
          </w:pPr>
          <w:r w:rsidRPr="001C746D">
            <w:rPr>
              <w:rStyle w:val="PlaceholderText"/>
              <w:b/>
              <w:bCs/>
              <w:bdr w:val="single" w:sz="12" w:space="0" w:color="000000" w:themeColor="text1"/>
            </w:rPr>
            <w:t>Click or tap here to enter text.</w:t>
          </w:r>
        </w:p>
      </w:docPartBody>
    </w:docPart>
    <w:docPart>
      <w:docPartPr>
        <w:name w:val="64CFF78EDBCF4C2C989737FA2EEC76F8"/>
        <w:category>
          <w:name w:val="General"/>
          <w:gallery w:val="placeholder"/>
        </w:category>
        <w:types>
          <w:type w:val="bbPlcHdr"/>
        </w:types>
        <w:behaviors>
          <w:behavior w:val="content"/>
        </w:behaviors>
        <w:guid w:val="{EC8DB1FC-8892-428A-A8CD-1123F4D58D3C}"/>
      </w:docPartPr>
      <w:docPartBody>
        <w:p w:rsidR="009974F7" w:rsidRDefault="009974F7" w:rsidP="009974F7">
          <w:pPr>
            <w:pStyle w:val="64CFF78EDBCF4C2C989737FA2EEC76F84"/>
          </w:pPr>
          <w:r w:rsidRPr="001C746D">
            <w:rPr>
              <w:rStyle w:val="PlaceholderText"/>
              <w:bdr w:val="single" w:sz="12" w:space="0" w:color="000000" w:themeColor="text1"/>
            </w:rPr>
            <w:t>Click or tap here to enter text.</w:t>
          </w:r>
        </w:p>
      </w:docPartBody>
    </w:docPart>
    <w:docPart>
      <w:docPartPr>
        <w:name w:val="044C2EBE6F824049960FBE70B9374E37"/>
        <w:category>
          <w:name w:val="General"/>
          <w:gallery w:val="placeholder"/>
        </w:category>
        <w:types>
          <w:type w:val="bbPlcHdr"/>
        </w:types>
        <w:behaviors>
          <w:behavior w:val="content"/>
        </w:behaviors>
        <w:guid w:val="{C829E997-928C-4906-B8A1-676F2FB0975D}"/>
      </w:docPartPr>
      <w:docPartBody>
        <w:p w:rsidR="009974F7" w:rsidRDefault="009974F7" w:rsidP="009974F7">
          <w:pPr>
            <w:pStyle w:val="044C2EBE6F824049960FBE70B9374E374"/>
          </w:pPr>
          <w:r w:rsidRPr="0031640C">
            <w:rPr>
              <w:rStyle w:val="PlaceholderText"/>
            </w:rPr>
            <w:t>Click or tap here to enter text.</w:t>
          </w:r>
        </w:p>
      </w:docPartBody>
    </w:docPart>
    <w:docPart>
      <w:docPartPr>
        <w:name w:val="49D87C59E773403A892DBA789CAED259"/>
        <w:category>
          <w:name w:val="General"/>
          <w:gallery w:val="placeholder"/>
        </w:category>
        <w:types>
          <w:type w:val="bbPlcHdr"/>
        </w:types>
        <w:behaviors>
          <w:behavior w:val="content"/>
        </w:behaviors>
        <w:guid w:val="{C44390A0-2067-4FFC-A086-5083A247AFA6}"/>
      </w:docPartPr>
      <w:docPartBody>
        <w:p w:rsidR="009974F7" w:rsidRDefault="009974F7" w:rsidP="009974F7">
          <w:pPr>
            <w:pStyle w:val="49D87C59E773403A892DBA789CAED2594"/>
          </w:pPr>
          <w:r w:rsidRPr="00352894">
            <w:rPr>
              <w:rStyle w:val="PlaceholderText"/>
            </w:rPr>
            <w:t>Click or tap here to enter text.</w:t>
          </w:r>
        </w:p>
      </w:docPartBody>
    </w:docPart>
    <w:docPart>
      <w:docPartPr>
        <w:name w:val="68233D011195432D8D921BECCEFCB263"/>
        <w:category>
          <w:name w:val="General"/>
          <w:gallery w:val="placeholder"/>
        </w:category>
        <w:types>
          <w:type w:val="bbPlcHdr"/>
        </w:types>
        <w:behaviors>
          <w:behavior w:val="content"/>
        </w:behaviors>
        <w:guid w:val="{9CC66BEF-849D-46AE-AC14-32EEC77E6058}"/>
      </w:docPartPr>
      <w:docPartBody>
        <w:p w:rsidR="009974F7" w:rsidRDefault="009974F7" w:rsidP="009974F7">
          <w:pPr>
            <w:pStyle w:val="68233D011195432D8D921BECCEFCB2634"/>
          </w:pPr>
          <w:r w:rsidRPr="001C746D">
            <w:rPr>
              <w:rStyle w:val="PlaceholderText"/>
              <w:b/>
              <w:bCs/>
              <w:bdr w:val="single" w:sz="12" w:space="0" w:color="000000" w:themeColor="text1"/>
            </w:rPr>
            <w:t>Click or tap here to enter text.</w:t>
          </w:r>
        </w:p>
      </w:docPartBody>
    </w:docPart>
    <w:docPart>
      <w:docPartPr>
        <w:name w:val="713A31F8E4314667BC33BE9E11183E5A"/>
        <w:category>
          <w:name w:val="General"/>
          <w:gallery w:val="placeholder"/>
        </w:category>
        <w:types>
          <w:type w:val="bbPlcHdr"/>
        </w:types>
        <w:behaviors>
          <w:behavior w:val="content"/>
        </w:behaviors>
        <w:guid w:val="{1A35E30A-8D39-4A8A-BB78-4C9073F340F9}"/>
      </w:docPartPr>
      <w:docPartBody>
        <w:p w:rsidR="009974F7" w:rsidRDefault="009974F7" w:rsidP="009974F7">
          <w:pPr>
            <w:pStyle w:val="713A31F8E4314667BC33BE9E11183E5A4"/>
          </w:pPr>
          <w:r w:rsidRPr="001C746D">
            <w:rPr>
              <w:rStyle w:val="PlaceholderText"/>
              <w:bdr w:val="single" w:sz="12" w:space="0" w:color="000000" w:themeColor="text1"/>
            </w:rPr>
            <w:t>Click or tap here to enter text.</w:t>
          </w:r>
        </w:p>
      </w:docPartBody>
    </w:docPart>
    <w:docPart>
      <w:docPartPr>
        <w:name w:val="804B7DDC64634544B3BA12D3AAF13438"/>
        <w:category>
          <w:name w:val="General"/>
          <w:gallery w:val="placeholder"/>
        </w:category>
        <w:types>
          <w:type w:val="bbPlcHdr"/>
        </w:types>
        <w:behaviors>
          <w:behavior w:val="content"/>
        </w:behaviors>
        <w:guid w:val="{2FA90156-9356-4CD0-9D4E-3FD3FC6B6097}"/>
      </w:docPartPr>
      <w:docPartBody>
        <w:p w:rsidR="009974F7" w:rsidRDefault="009974F7" w:rsidP="009974F7">
          <w:pPr>
            <w:pStyle w:val="804B7DDC64634544B3BA12D3AAF134384"/>
          </w:pPr>
          <w:r w:rsidRPr="0031640C">
            <w:rPr>
              <w:rStyle w:val="PlaceholderText"/>
            </w:rPr>
            <w:t>Click or tap here to enter text.</w:t>
          </w:r>
        </w:p>
      </w:docPartBody>
    </w:docPart>
    <w:docPart>
      <w:docPartPr>
        <w:name w:val="486FBDFCDFFA4F719E90A63964583BCB"/>
        <w:category>
          <w:name w:val="General"/>
          <w:gallery w:val="placeholder"/>
        </w:category>
        <w:types>
          <w:type w:val="bbPlcHdr"/>
        </w:types>
        <w:behaviors>
          <w:behavior w:val="content"/>
        </w:behaviors>
        <w:guid w:val="{BDA69164-B5B5-4265-A0EB-CC6F019CFC42}"/>
      </w:docPartPr>
      <w:docPartBody>
        <w:p w:rsidR="009974F7" w:rsidRDefault="009974F7" w:rsidP="009974F7">
          <w:pPr>
            <w:pStyle w:val="486FBDFCDFFA4F719E90A63964583BCB4"/>
          </w:pPr>
          <w:r w:rsidRPr="00352894">
            <w:rPr>
              <w:rStyle w:val="PlaceholderText"/>
            </w:rPr>
            <w:t>Click or tap here to enter text.</w:t>
          </w:r>
        </w:p>
      </w:docPartBody>
    </w:docPart>
    <w:docPart>
      <w:docPartPr>
        <w:name w:val="3F524F2D89EF4879A11A1DEDE584CF25"/>
        <w:category>
          <w:name w:val="General"/>
          <w:gallery w:val="placeholder"/>
        </w:category>
        <w:types>
          <w:type w:val="bbPlcHdr"/>
        </w:types>
        <w:behaviors>
          <w:behavior w:val="content"/>
        </w:behaviors>
        <w:guid w:val="{4C803D0B-EC5A-4803-AFFC-E80FB0C413C5}"/>
      </w:docPartPr>
      <w:docPartBody>
        <w:p w:rsidR="009974F7" w:rsidRDefault="009974F7" w:rsidP="009974F7">
          <w:pPr>
            <w:pStyle w:val="3F524F2D89EF4879A11A1DEDE584CF254"/>
          </w:pPr>
          <w:r w:rsidRPr="001C746D">
            <w:rPr>
              <w:rStyle w:val="PlaceholderText"/>
              <w:b/>
              <w:bCs/>
              <w:bdr w:val="single" w:sz="12" w:space="0" w:color="000000" w:themeColor="text1"/>
            </w:rPr>
            <w:t>Click or tap here to enter text.</w:t>
          </w:r>
        </w:p>
      </w:docPartBody>
    </w:docPart>
    <w:docPart>
      <w:docPartPr>
        <w:name w:val="BDA81C6336C24078B126E4CF34FFA987"/>
        <w:category>
          <w:name w:val="General"/>
          <w:gallery w:val="placeholder"/>
        </w:category>
        <w:types>
          <w:type w:val="bbPlcHdr"/>
        </w:types>
        <w:behaviors>
          <w:behavior w:val="content"/>
        </w:behaviors>
        <w:guid w:val="{BDDEF741-2B9B-47A9-B0F0-16B8216C820F}"/>
      </w:docPartPr>
      <w:docPartBody>
        <w:p w:rsidR="009974F7" w:rsidRDefault="009974F7" w:rsidP="009974F7">
          <w:pPr>
            <w:pStyle w:val="BDA81C6336C24078B126E4CF34FFA9874"/>
          </w:pPr>
          <w:r w:rsidRPr="001C746D">
            <w:rPr>
              <w:rStyle w:val="PlaceholderText"/>
              <w:bdr w:val="single" w:sz="12" w:space="0" w:color="000000" w:themeColor="text1"/>
            </w:rPr>
            <w:t>Click or tap here to enter text.</w:t>
          </w:r>
        </w:p>
      </w:docPartBody>
    </w:docPart>
    <w:docPart>
      <w:docPartPr>
        <w:name w:val="914DFBB552DE438C888D2E008EBA6F25"/>
        <w:category>
          <w:name w:val="General"/>
          <w:gallery w:val="placeholder"/>
        </w:category>
        <w:types>
          <w:type w:val="bbPlcHdr"/>
        </w:types>
        <w:behaviors>
          <w:behavior w:val="content"/>
        </w:behaviors>
        <w:guid w:val="{89961FFA-2758-4958-BD1A-C3EFADDB7C6B}"/>
      </w:docPartPr>
      <w:docPartBody>
        <w:p w:rsidR="009974F7" w:rsidRDefault="009974F7" w:rsidP="009974F7">
          <w:pPr>
            <w:pStyle w:val="914DFBB552DE438C888D2E008EBA6F254"/>
          </w:pPr>
          <w:r w:rsidRPr="0031640C">
            <w:rPr>
              <w:rStyle w:val="PlaceholderText"/>
            </w:rPr>
            <w:t>Click or tap here to enter text.</w:t>
          </w:r>
        </w:p>
      </w:docPartBody>
    </w:docPart>
    <w:docPart>
      <w:docPartPr>
        <w:name w:val="8CDD121C4F0C43DB9367F07A7EA5D9C7"/>
        <w:category>
          <w:name w:val="General"/>
          <w:gallery w:val="placeholder"/>
        </w:category>
        <w:types>
          <w:type w:val="bbPlcHdr"/>
        </w:types>
        <w:behaviors>
          <w:behavior w:val="content"/>
        </w:behaviors>
        <w:guid w:val="{5C0F791B-07A6-4BB4-BF4E-9D32471FAD5D}"/>
      </w:docPartPr>
      <w:docPartBody>
        <w:p w:rsidR="009974F7" w:rsidRDefault="009974F7" w:rsidP="009974F7">
          <w:pPr>
            <w:pStyle w:val="8CDD121C4F0C43DB9367F07A7EA5D9C74"/>
          </w:pPr>
          <w:r w:rsidRPr="00352894">
            <w:rPr>
              <w:rStyle w:val="PlaceholderText"/>
            </w:rPr>
            <w:t>Click or tap here to enter text.</w:t>
          </w:r>
        </w:p>
      </w:docPartBody>
    </w:docPart>
    <w:docPart>
      <w:docPartPr>
        <w:name w:val="19C4BF28F08C42D9B289BC9338D247F1"/>
        <w:category>
          <w:name w:val="General"/>
          <w:gallery w:val="placeholder"/>
        </w:category>
        <w:types>
          <w:type w:val="bbPlcHdr"/>
        </w:types>
        <w:behaviors>
          <w:behavior w:val="content"/>
        </w:behaviors>
        <w:guid w:val="{135E5A12-B7FC-4B75-A3BD-430C22015F10}"/>
      </w:docPartPr>
      <w:docPartBody>
        <w:p w:rsidR="009974F7" w:rsidRDefault="009974F7" w:rsidP="009974F7">
          <w:pPr>
            <w:pStyle w:val="19C4BF28F08C42D9B289BC9338D247F14"/>
          </w:pPr>
          <w:r w:rsidRPr="00867C66">
            <w:rPr>
              <w:rStyle w:val="PlaceholderText"/>
            </w:rPr>
            <w:t>Click or tap here to enter text.</w:t>
          </w:r>
        </w:p>
      </w:docPartBody>
    </w:docPart>
    <w:docPart>
      <w:docPartPr>
        <w:name w:val="4D81918B0F214F9F9FE7B3D956652884"/>
        <w:category>
          <w:name w:val="General"/>
          <w:gallery w:val="placeholder"/>
        </w:category>
        <w:types>
          <w:type w:val="bbPlcHdr"/>
        </w:types>
        <w:behaviors>
          <w:behavior w:val="content"/>
        </w:behaviors>
        <w:guid w:val="{F24D2797-FD89-45D4-8457-3469350B4923}"/>
      </w:docPartPr>
      <w:docPartBody>
        <w:p w:rsidR="009974F7" w:rsidRDefault="009974F7" w:rsidP="009974F7">
          <w:pPr>
            <w:pStyle w:val="4D81918B0F214F9F9FE7B3D9566528844"/>
          </w:pPr>
          <w:r w:rsidRPr="00867C66">
            <w:rPr>
              <w:rStyle w:val="PlaceholderText"/>
            </w:rPr>
            <w:t>Click or tap here to enter text.</w:t>
          </w:r>
        </w:p>
      </w:docPartBody>
    </w:docPart>
    <w:docPart>
      <w:docPartPr>
        <w:name w:val="868903F984D1408499F049EFC1A0BB9D"/>
        <w:category>
          <w:name w:val="General"/>
          <w:gallery w:val="placeholder"/>
        </w:category>
        <w:types>
          <w:type w:val="bbPlcHdr"/>
        </w:types>
        <w:behaviors>
          <w:behavior w:val="content"/>
        </w:behaviors>
        <w:guid w:val="{49354F28-0D6B-4A77-8FC7-9E3D4EF41817}"/>
      </w:docPartPr>
      <w:docPartBody>
        <w:p w:rsidR="009974F7" w:rsidRDefault="009974F7" w:rsidP="009974F7">
          <w:pPr>
            <w:pStyle w:val="868903F984D1408499F049EFC1A0BB9D4"/>
          </w:pPr>
          <w:r w:rsidRPr="00867C66">
            <w:rPr>
              <w:rStyle w:val="PlaceholderText"/>
            </w:rPr>
            <w:t>Click or tap here to enter text.</w:t>
          </w:r>
        </w:p>
      </w:docPartBody>
    </w:docPart>
    <w:docPart>
      <w:docPartPr>
        <w:name w:val="8E6E6440ACFC4557B24EB080F252A35E"/>
        <w:category>
          <w:name w:val="General"/>
          <w:gallery w:val="placeholder"/>
        </w:category>
        <w:types>
          <w:type w:val="bbPlcHdr"/>
        </w:types>
        <w:behaviors>
          <w:behavior w:val="content"/>
        </w:behaviors>
        <w:guid w:val="{DB734BC5-2F58-4251-B9ED-E2461AE2BA14}"/>
      </w:docPartPr>
      <w:docPartBody>
        <w:p w:rsidR="009974F7" w:rsidRDefault="009974F7" w:rsidP="009974F7">
          <w:pPr>
            <w:pStyle w:val="8E6E6440ACFC4557B24EB080F252A35E4"/>
          </w:pPr>
          <w:r w:rsidRPr="00867C66">
            <w:rPr>
              <w:rStyle w:val="PlaceholderText"/>
            </w:rPr>
            <w:t>Click or tap here to enter text.</w:t>
          </w:r>
        </w:p>
      </w:docPartBody>
    </w:docPart>
    <w:docPart>
      <w:docPartPr>
        <w:name w:val="80C2792A6C3946CB936306ADFFB5BD91"/>
        <w:category>
          <w:name w:val="General"/>
          <w:gallery w:val="placeholder"/>
        </w:category>
        <w:types>
          <w:type w:val="bbPlcHdr"/>
        </w:types>
        <w:behaviors>
          <w:behavior w:val="content"/>
        </w:behaviors>
        <w:guid w:val="{301EBDDD-07E1-44BC-8B1D-97048274F7BA}"/>
      </w:docPartPr>
      <w:docPartBody>
        <w:p w:rsidR="009974F7" w:rsidRDefault="009974F7" w:rsidP="009974F7">
          <w:pPr>
            <w:pStyle w:val="80C2792A6C3946CB936306ADFFB5BD914"/>
          </w:pPr>
          <w:r w:rsidRPr="00867C66">
            <w:rPr>
              <w:rStyle w:val="PlaceholderText"/>
            </w:rPr>
            <w:t>Click or tap here to enter text.</w:t>
          </w:r>
        </w:p>
      </w:docPartBody>
    </w:docPart>
    <w:docPart>
      <w:docPartPr>
        <w:name w:val="C71FC4E8873E4FE3A40C921AA46CFF13"/>
        <w:category>
          <w:name w:val="General"/>
          <w:gallery w:val="placeholder"/>
        </w:category>
        <w:types>
          <w:type w:val="bbPlcHdr"/>
        </w:types>
        <w:behaviors>
          <w:behavior w:val="content"/>
        </w:behaviors>
        <w:guid w:val="{2B2DA1A0-7BFC-4D64-8BF1-9A9553058E8F}"/>
      </w:docPartPr>
      <w:docPartBody>
        <w:p w:rsidR="009974F7" w:rsidRDefault="009974F7" w:rsidP="009974F7">
          <w:pPr>
            <w:pStyle w:val="C71FC4E8873E4FE3A40C921AA46CFF134"/>
          </w:pPr>
          <w:r w:rsidRPr="00867C66">
            <w:rPr>
              <w:rStyle w:val="PlaceholderText"/>
            </w:rPr>
            <w:t>Click or tap here to enter text.</w:t>
          </w:r>
        </w:p>
      </w:docPartBody>
    </w:docPart>
    <w:docPart>
      <w:docPartPr>
        <w:name w:val="C8A69F667B004FADA9803A057F5F5DDE"/>
        <w:category>
          <w:name w:val="General"/>
          <w:gallery w:val="placeholder"/>
        </w:category>
        <w:types>
          <w:type w:val="bbPlcHdr"/>
        </w:types>
        <w:behaviors>
          <w:behavior w:val="content"/>
        </w:behaviors>
        <w:guid w:val="{8FB04B72-FA44-40F2-805C-A0EC8F48BB1F}"/>
      </w:docPartPr>
      <w:docPartBody>
        <w:p w:rsidR="009974F7" w:rsidRDefault="009974F7" w:rsidP="009974F7">
          <w:pPr>
            <w:pStyle w:val="C8A69F667B004FADA9803A057F5F5DDE4"/>
          </w:pPr>
          <w:r w:rsidRPr="00867C66">
            <w:rPr>
              <w:rStyle w:val="PlaceholderText"/>
            </w:rPr>
            <w:t>Click or tap here to enter text.</w:t>
          </w:r>
        </w:p>
      </w:docPartBody>
    </w:docPart>
    <w:docPart>
      <w:docPartPr>
        <w:name w:val="4932B0ED5F884EA29058211AB219DF05"/>
        <w:category>
          <w:name w:val="General"/>
          <w:gallery w:val="placeholder"/>
        </w:category>
        <w:types>
          <w:type w:val="bbPlcHdr"/>
        </w:types>
        <w:behaviors>
          <w:behavior w:val="content"/>
        </w:behaviors>
        <w:guid w:val="{5949C709-E398-4C77-81EA-525C9EE2CB40}"/>
      </w:docPartPr>
      <w:docPartBody>
        <w:p w:rsidR="009974F7" w:rsidRDefault="009974F7" w:rsidP="009974F7">
          <w:pPr>
            <w:pStyle w:val="4932B0ED5F884EA29058211AB219DF054"/>
          </w:pPr>
          <w:r w:rsidRPr="00867C66">
            <w:rPr>
              <w:rStyle w:val="PlaceholderText"/>
            </w:rPr>
            <w:t>Click or tap here to enter text.</w:t>
          </w:r>
        </w:p>
      </w:docPartBody>
    </w:docPart>
    <w:docPart>
      <w:docPartPr>
        <w:name w:val="7FDD700F8FCB4BF1918509074E4328B1"/>
        <w:category>
          <w:name w:val="General"/>
          <w:gallery w:val="placeholder"/>
        </w:category>
        <w:types>
          <w:type w:val="bbPlcHdr"/>
        </w:types>
        <w:behaviors>
          <w:behavior w:val="content"/>
        </w:behaviors>
        <w:guid w:val="{A88E8233-925F-4A52-9B58-ADC7AF5C3561}"/>
      </w:docPartPr>
      <w:docPartBody>
        <w:p w:rsidR="009974F7" w:rsidRDefault="009974F7" w:rsidP="009974F7">
          <w:pPr>
            <w:pStyle w:val="7FDD700F8FCB4BF1918509074E4328B14"/>
          </w:pPr>
          <w:r w:rsidRPr="00867C66">
            <w:rPr>
              <w:rStyle w:val="PlaceholderText"/>
            </w:rPr>
            <w:t>Click or tap here to enter text.</w:t>
          </w:r>
        </w:p>
      </w:docPartBody>
    </w:docPart>
    <w:docPart>
      <w:docPartPr>
        <w:name w:val="64F77A9F24174CC9BAD373C84E2E467D"/>
        <w:category>
          <w:name w:val="General"/>
          <w:gallery w:val="placeholder"/>
        </w:category>
        <w:types>
          <w:type w:val="bbPlcHdr"/>
        </w:types>
        <w:behaviors>
          <w:behavior w:val="content"/>
        </w:behaviors>
        <w:guid w:val="{05BA1FA6-2BCA-4ECF-8DC0-9892FB14BECE}"/>
      </w:docPartPr>
      <w:docPartBody>
        <w:p w:rsidR="009974F7" w:rsidRDefault="009974F7" w:rsidP="009974F7">
          <w:pPr>
            <w:pStyle w:val="64F77A9F24174CC9BAD373C84E2E467D4"/>
          </w:pPr>
          <w:r w:rsidRPr="00867C66">
            <w:rPr>
              <w:rStyle w:val="PlaceholderText"/>
            </w:rPr>
            <w:t>Click or tap here to enter text.</w:t>
          </w:r>
        </w:p>
      </w:docPartBody>
    </w:docPart>
    <w:docPart>
      <w:docPartPr>
        <w:name w:val="2261669958124F34AA4026582C43613D"/>
        <w:category>
          <w:name w:val="General"/>
          <w:gallery w:val="placeholder"/>
        </w:category>
        <w:types>
          <w:type w:val="bbPlcHdr"/>
        </w:types>
        <w:behaviors>
          <w:behavior w:val="content"/>
        </w:behaviors>
        <w:guid w:val="{47473690-A4B1-42BC-8A69-C552ABA50AFB}"/>
      </w:docPartPr>
      <w:docPartBody>
        <w:p w:rsidR="00321599" w:rsidRDefault="009974F7" w:rsidP="009974F7">
          <w:pPr>
            <w:pStyle w:val="2261669958124F34AA4026582C43613D3"/>
          </w:pPr>
          <w:r w:rsidRPr="00E8266F">
            <w:rPr>
              <w:rStyle w:val="PlaceholderText"/>
              <w:bdr w:val="single" w:sz="12" w:space="0" w:color="000000" w:themeColor="text1"/>
            </w:rPr>
            <w:t>Click or tap here to enter text.</w:t>
          </w:r>
        </w:p>
      </w:docPartBody>
    </w:docPart>
    <w:docPart>
      <w:docPartPr>
        <w:name w:val="1F3C68E8228E40C5AD8090AEF40C4049"/>
        <w:category>
          <w:name w:val="General"/>
          <w:gallery w:val="placeholder"/>
        </w:category>
        <w:types>
          <w:type w:val="bbPlcHdr"/>
        </w:types>
        <w:behaviors>
          <w:behavior w:val="content"/>
        </w:behaviors>
        <w:guid w:val="{EB54B356-D0F4-495F-BE86-3EE824D4BB9C}"/>
      </w:docPartPr>
      <w:docPartBody>
        <w:p w:rsidR="00321599" w:rsidRDefault="009974F7" w:rsidP="009974F7">
          <w:pPr>
            <w:pStyle w:val="1F3C68E8228E40C5AD8090AEF40C40493"/>
          </w:pPr>
          <w:r w:rsidRPr="00164211">
            <w:rPr>
              <w:rStyle w:val="PlaceholderText"/>
            </w:rPr>
            <w:t>Click or tap here to enter text.</w:t>
          </w:r>
        </w:p>
      </w:docPartBody>
    </w:docPart>
    <w:docPart>
      <w:docPartPr>
        <w:name w:val="81762EF111214A5DB9FC65984BB95158"/>
        <w:category>
          <w:name w:val="General"/>
          <w:gallery w:val="placeholder"/>
        </w:category>
        <w:types>
          <w:type w:val="bbPlcHdr"/>
        </w:types>
        <w:behaviors>
          <w:behavior w:val="content"/>
        </w:behaviors>
        <w:guid w:val="{39A3E1F7-9904-4FA1-A5CC-C5C861EEEDCD}"/>
      </w:docPartPr>
      <w:docPartBody>
        <w:p w:rsidR="00321599" w:rsidRDefault="009974F7" w:rsidP="009974F7">
          <w:pPr>
            <w:pStyle w:val="81762EF111214A5DB9FC65984BB951583"/>
          </w:pPr>
          <w:r w:rsidRPr="00327AEF">
            <w:rPr>
              <w:rStyle w:val="PlaceholderText"/>
            </w:rPr>
            <w:t>Click or tap here to enter text.</w:t>
          </w:r>
        </w:p>
      </w:docPartBody>
    </w:docPart>
    <w:docPart>
      <w:docPartPr>
        <w:name w:val="9288D016ED814B2AB0A7D78D45A395D7"/>
        <w:category>
          <w:name w:val="General"/>
          <w:gallery w:val="placeholder"/>
        </w:category>
        <w:types>
          <w:type w:val="bbPlcHdr"/>
        </w:types>
        <w:behaviors>
          <w:behavior w:val="content"/>
        </w:behaviors>
        <w:guid w:val="{57D13CFD-0DE5-40B3-AA2E-76A040B85B16}"/>
      </w:docPartPr>
      <w:docPartBody>
        <w:p w:rsidR="00321599" w:rsidRDefault="009974F7" w:rsidP="009974F7">
          <w:pPr>
            <w:pStyle w:val="9288D016ED814B2AB0A7D78D45A395D73"/>
          </w:pPr>
          <w:r w:rsidRPr="00F13BDE">
            <w:rPr>
              <w:rStyle w:val="PlaceholderText"/>
            </w:rPr>
            <w:t>Click or tap here to enter text.</w:t>
          </w:r>
        </w:p>
      </w:docPartBody>
    </w:docPart>
    <w:docPart>
      <w:docPartPr>
        <w:name w:val="9C5F7EB159CF4430821F6AFF6C92889E"/>
        <w:category>
          <w:name w:val="General"/>
          <w:gallery w:val="placeholder"/>
        </w:category>
        <w:types>
          <w:type w:val="bbPlcHdr"/>
        </w:types>
        <w:behaviors>
          <w:behavior w:val="content"/>
        </w:behaviors>
        <w:guid w:val="{A2D40573-E93A-4262-8EF3-05441B0F07FD}"/>
      </w:docPartPr>
      <w:docPartBody>
        <w:p w:rsidR="00321599" w:rsidRDefault="009974F7" w:rsidP="009974F7">
          <w:pPr>
            <w:pStyle w:val="9C5F7EB159CF4430821F6AFF6C92889E3"/>
          </w:pPr>
          <w:r w:rsidRPr="00BC5263">
            <w:rPr>
              <w:rStyle w:val="PlaceholderText"/>
              <w:bdr w:val="single" w:sz="12" w:space="0" w:color="000000" w:themeColor="text1"/>
            </w:rPr>
            <w:t>Click or tap here to enter text.</w:t>
          </w:r>
        </w:p>
      </w:docPartBody>
    </w:docPart>
    <w:docPart>
      <w:docPartPr>
        <w:name w:val="2993C002CF9B45B3BE77B56F4E0CDDE4"/>
        <w:category>
          <w:name w:val="General"/>
          <w:gallery w:val="placeholder"/>
        </w:category>
        <w:types>
          <w:type w:val="bbPlcHdr"/>
        </w:types>
        <w:behaviors>
          <w:behavior w:val="content"/>
        </w:behaviors>
        <w:guid w:val="{33050947-894E-4997-844D-E51508AACD55}"/>
      </w:docPartPr>
      <w:docPartBody>
        <w:p w:rsidR="00321599" w:rsidRDefault="009974F7" w:rsidP="009974F7">
          <w:pPr>
            <w:pStyle w:val="2993C002CF9B45B3BE77B56F4E0CDDE43"/>
          </w:pPr>
          <w:r w:rsidRPr="009C5663">
            <w:rPr>
              <w:rStyle w:val="PlaceholderText"/>
            </w:rPr>
            <w:t>Click or tap here to enter text.</w:t>
          </w:r>
        </w:p>
      </w:docPartBody>
    </w:docPart>
    <w:docPart>
      <w:docPartPr>
        <w:name w:val="82D4DC4E9EDE4F32BBE86E85886FC987"/>
        <w:category>
          <w:name w:val="General"/>
          <w:gallery w:val="placeholder"/>
        </w:category>
        <w:types>
          <w:type w:val="bbPlcHdr"/>
        </w:types>
        <w:behaviors>
          <w:behavior w:val="content"/>
        </w:behaviors>
        <w:guid w:val="{107EC426-ABE2-4AD6-B4C8-A603A7CB7622}"/>
      </w:docPartPr>
      <w:docPartBody>
        <w:p w:rsidR="00321599" w:rsidRDefault="009974F7" w:rsidP="009974F7">
          <w:pPr>
            <w:pStyle w:val="82D4DC4E9EDE4F32BBE86E85886FC9873"/>
          </w:pPr>
          <w:r w:rsidRPr="008D148C">
            <w:rPr>
              <w:rStyle w:val="PlaceholderText"/>
            </w:rPr>
            <w:t>Click or tap here to enter text.</w:t>
          </w:r>
        </w:p>
      </w:docPartBody>
    </w:docPart>
    <w:docPart>
      <w:docPartPr>
        <w:name w:val="2A116C17EEB54D09B1B791D38A3E8289"/>
        <w:category>
          <w:name w:val="General"/>
          <w:gallery w:val="placeholder"/>
        </w:category>
        <w:types>
          <w:type w:val="bbPlcHdr"/>
        </w:types>
        <w:behaviors>
          <w:behavior w:val="content"/>
        </w:behaviors>
        <w:guid w:val="{3423E92B-0265-45AF-9A42-3C46E1BBC117}"/>
      </w:docPartPr>
      <w:docPartBody>
        <w:p w:rsidR="00321599" w:rsidRDefault="009974F7" w:rsidP="009974F7">
          <w:pPr>
            <w:pStyle w:val="2A116C17EEB54D09B1B791D38A3E82893"/>
          </w:pPr>
          <w:r w:rsidRPr="00866FC5">
            <w:rPr>
              <w:rStyle w:val="PlaceholderText"/>
            </w:rPr>
            <w:t>Click or tap here to enter text.</w:t>
          </w:r>
        </w:p>
      </w:docPartBody>
    </w:docPart>
    <w:docPart>
      <w:docPartPr>
        <w:name w:val="F4A3070BBE00484D871679F691A7B072"/>
        <w:category>
          <w:name w:val="General"/>
          <w:gallery w:val="placeholder"/>
        </w:category>
        <w:types>
          <w:type w:val="bbPlcHdr"/>
        </w:types>
        <w:behaviors>
          <w:behavior w:val="content"/>
        </w:behaviors>
        <w:guid w:val="{794C32E4-783C-4282-B9FC-4250FE73B418}"/>
      </w:docPartPr>
      <w:docPartBody>
        <w:p w:rsidR="00321599" w:rsidRDefault="009974F7" w:rsidP="009974F7">
          <w:pPr>
            <w:pStyle w:val="F4A3070BBE00484D871679F691A7B0723"/>
          </w:pPr>
          <w:r w:rsidRPr="00770725">
            <w:rPr>
              <w:rStyle w:val="PlaceholderText"/>
            </w:rPr>
            <w:t>Click or tap here to enter text.</w:t>
          </w:r>
        </w:p>
      </w:docPartBody>
    </w:docPart>
    <w:docPart>
      <w:docPartPr>
        <w:name w:val="9D5EDFCE755C4DCCA92A21EFD0286A49"/>
        <w:category>
          <w:name w:val="General"/>
          <w:gallery w:val="placeholder"/>
        </w:category>
        <w:types>
          <w:type w:val="bbPlcHdr"/>
        </w:types>
        <w:behaviors>
          <w:behavior w:val="content"/>
        </w:behaviors>
        <w:guid w:val="{B3507DF9-E97C-4A88-91FC-9397EBFC0357}"/>
      </w:docPartPr>
      <w:docPartBody>
        <w:p w:rsidR="00321599" w:rsidRDefault="009974F7" w:rsidP="009974F7">
          <w:pPr>
            <w:pStyle w:val="9D5EDFCE755C4DCCA92A21EFD0286A493"/>
          </w:pPr>
          <w:r w:rsidRPr="00FA3DD7">
            <w:rPr>
              <w:rStyle w:val="PlaceholderText"/>
            </w:rPr>
            <w:t>Click or tap here to enter text.</w:t>
          </w:r>
        </w:p>
      </w:docPartBody>
    </w:docPart>
    <w:docPart>
      <w:docPartPr>
        <w:name w:val="883EFEA098AA434FB81A8CB20843C031"/>
        <w:category>
          <w:name w:val="General"/>
          <w:gallery w:val="placeholder"/>
        </w:category>
        <w:types>
          <w:type w:val="bbPlcHdr"/>
        </w:types>
        <w:behaviors>
          <w:behavior w:val="content"/>
        </w:behaviors>
        <w:guid w:val="{F07CD0E8-90DE-48BD-BED4-913E360DBE38}"/>
      </w:docPartPr>
      <w:docPartBody>
        <w:p w:rsidR="00321599" w:rsidRDefault="009974F7" w:rsidP="009974F7">
          <w:pPr>
            <w:pStyle w:val="883EFEA098AA434FB81A8CB20843C0313"/>
          </w:pPr>
          <w:r w:rsidRPr="000624B5">
            <w:rPr>
              <w:rStyle w:val="PlaceholderText"/>
            </w:rPr>
            <w:t>Click or tap here to enter text.</w:t>
          </w:r>
        </w:p>
      </w:docPartBody>
    </w:docPart>
    <w:docPart>
      <w:docPartPr>
        <w:name w:val="79D3861A66F048439646CE9A023F45F8"/>
        <w:category>
          <w:name w:val="General"/>
          <w:gallery w:val="placeholder"/>
        </w:category>
        <w:types>
          <w:type w:val="bbPlcHdr"/>
        </w:types>
        <w:behaviors>
          <w:behavior w:val="content"/>
        </w:behaviors>
        <w:guid w:val="{33FD39E4-A844-4626-B6D6-E1818AFC9417}"/>
      </w:docPartPr>
      <w:docPartBody>
        <w:p w:rsidR="00321599" w:rsidRDefault="009974F7" w:rsidP="009974F7">
          <w:pPr>
            <w:pStyle w:val="79D3861A66F048439646CE9A023F45F83"/>
          </w:pPr>
          <w:r w:rsidRPr="000624B5">
            <w:rPr>
              <w:rStyle w:val="PlaceholderText"/>
            </w:rPr>
            <w:t>Click or tap here to enter text.</w:t>
          </w:r>
        </w:p>
      </w:docPartBody>
    </w:docPart>
    <w:docPart>
      <w:docPartPr>
        <w:name w:val="AFA899EB79CB45829EEC1F25373FCE6B"/>
        <w:category>
          <w:name w:val="General"/>
          <w:gallery w:val="placeholder"/>
        </w:category>
        <w:types>
          <w:type w:val="bbPlcHdr"/>
        </w:types>
        <w:behaviors>
          <w:behavior w:val="content"/>
        </w:behaviors>
        <w:guid w:val="{7A6B3BAD-C4AA-4D1D-A390-BA37278D381E}"/>
      </w:docPartPr>
      <w:docPartBody>
        <w:p w:rsidR="00321599" w:rsidRDefault="009974F7" w:rsidP="009974F7">
          <w:pPr>
            <w:pStyle w:val="AFA899EB79CB45829EEC1F25373FCE6B3"/>
          </w:pPr>
          <w:r w:rsidRPr="00BB4F7A">
            <w:rPr>
              <w:rStyle w:val="PlaceholderText"/>
            </w:rPr>
            <w:t>Click or tap here to enter text.</w:t>
          </w:r>
        </w:p>
      </w:docPartBody>
    </w:docPart>
    <w:docPart>
      <w:docPartPr>
        <w:name w:val="06113979E97048C1A959ACA72323A14E"/>
        <w:category>
          <w:name w:val="General"/>
          <w:gallery w:val="placeholder"/>
        </w:category>
        <w:types>
          <w:type w:val="bbPlcHdr"/>
        </w:types>
        <w:behaviors>
          <w:behavior w:val="content"/>
        </w:behaviors>
        <w:guid w:val="{67CFCBA5-83D1-42DB-92F2-4EF444719D08}"/>
      </w:docPartPr>
      <w:docPartBody>
        <w:p w:rsidR="00321599" w:rsidRDefault="009974F7" w:rsidP="009974F7">
          <w:pPr>
            <w:pStyle w:val="06113979E97048C1A959ACA72323A14E3"/>
          </w:pPr>
          <w:r w:rsidRPr="00BB4F7A">
            <w:rPr>
              <w:rStyle w:val="PlaceholderText"/>
            </w:rPr>
            <w:t>Click or tap here to enter text.</w:t>
          </w:r>
        </w:p>
      </w:docPartBody>
    </w:docPart>
    <w:docPart>
      <w:docPartPr>
        <w:name w:val="561597165A124DE4A1057C881C1EC7A5"/>
        <w:category>
          <w:name w:val="General"/>
          <w:gallery w:val="placeholder"/>
        </w:category>
        <w:types>
          <w:type w:val="bbPlcHdr"/>
        </w:types>
        <w:behaviors>
          <w:behavior w:val="content"/>
        </w:behaviors>
        <w:guid w:val="{87672D51-987F-4176-AC1D-A4856618CF17}"/>
      </w:docPartPr>
      <w:docPartBody>
        <w:p w:rsidR="00321599" w:rsidRDefault="009974F7" w:rsidP="009974F7">
          <w:pPr>
            <w:pStyle w:val="561597165A124DE4A1057C881C1EC7A53"/>
          </w:pPr>
          <w:r w:rsidRPr="00E67155">
            <w:rPr>
              <w:rStyle w:val="PlaceholderText"/>
            </w:rPr>
            <w:t>Click or tap here to enter text.</w:t>
          </w:r>
        </w:p>
      </w:docPartBody>
    </w:docPart>
    <w:docPart>
      <w:docPartPr>
        <w:name w:val="8B41E1F3B3ED445F8A6036BCC5D69286"/>
        <w:category>
          <w:name w:val="General"/>
          <w:gallery w:val="placeholder"/>
        </w:category>
        <w:types>
          <w:type w:val="bbPlcHdr"/>
        </w:types>
        <w:behaviors>
          <w:behavior w:val="content"/>
        </w:behaviors>
        <w:guid w:val="{F1C193E4-DCCA-468C-9B8B-65C11158F197}"/>
      </w:docPartPr>
      <w:docPartBody>
        <w:p w:rsidR="00321599" w:rsidRDefault="009974F7" w:rsidP="009974F7">
          <w:pPr>
            <w:pStyle w:val="8B41E1F3B3ED445F8A6036BCC5D692863"/>
          </w:pPr>
          <w:r w:rsidRPr="00867C66">
            <w:rPr>
              <w:rStyle w:val="PlaceholderText"/>
            </w:rPr>
            <w:t>Click or tap here to enter text.</w:t>
          </w:r>
        </w:p>
      </w:docPartBody>
    </w:docPart>
    <w:docPart>
      <w:docPartPr>
        <w:name w:val="1DEE4EE1ADC74891AB585C6C5D910EAB"/>
        <w:category>
          <w:name w:val="General"/>
          <w:gallery w:val="placeholder"/>
        </w:category>
        <w:types>
          <w:type w:val="bbPlcHdr"/>
        </w:types>
        <w:behaviors>
          <w:behavior w:val="content"/>
        </w:behaviors>
        <w:guid w:val="{286AD148-51AB-43FE-8E4D-B83E9C2DF889}"/>
      </w:docPartPr>
      <w:docPartBody>
        <w:p w:rsidR="00321599" w:rsidRDefault="009974F7" w:rsidP="009974F7">
          <w:pPr>
            <w:pStyle w:val="1DEE4EE1ADC74891AB585C6C5D910EAB3"/>
          </w:pPr>
          <w:r w:rsidRPr="00867C66">
            <w:rPr>
              <w:rStyle w:val="PlaceholderText"/>
            </w:rPr>
            <w:t>Click or tap here to enter text.</w:t>
          </w:r>
        </w:p>
      </w:docPartBody>
    </w:docPart>
    <w:docPart>
      <w:docPartPr>
        <w:name w:val="AF8E4CF551244461A0A9234F92CDEE54"/>
        <w:category>
          <w:name w:val="General"/>
          <w:gallery w:val="placeholder"/>
        </w:category>
        <w:types>
          <w:type w:val="bbPlcHdr"/>
        </w:types>
        <w:behaviors>
          <w:behavior w:val="content"/>
        </w:behaviors>
        <w:guid w:val="{C1938D9F-84C3-48D5-A047-F573342627A2}"/>
      </w:docPartPr>
      <w:docPartBody>
        <w:p w:rsidR="00321599" w:rsidRDefault="009974F7" w:rsidP="009974F7">
          <w:pPr>
            <w:pStyle w:val="AF8E4CF551244461A0A9234F92CDEE543"/>
          </w:pPr>
          <w:r w:rsidRPr="00A67C32">
            <w:rPr>
              <w:rStyle w:val="PlaceholderText"/>
            </w:rPr>
            <w:t>Click or tap here to enter text.</w:t>
          </w:r>
        </w:p>
      </w:docPartBody>
    </w:docPart>
    <w:docPart>
      <w:docPartPr>
        <w:name w:val="EC1BD4039C2A49838B4C2F1DB3B5AB7A"/>
        <w:category>
          <w:name w:val="General"/>
          <w:gallery w:val="placeholder"/>
        </w:category>
        <w:types>
          <w:type w:val="bbPlcHdr"/>
        </w:types>
        <w:behaviors>
          <w:behavior w:val="content"/>
        </w:behaviors>
        <w:guid w:val="{C9F11A8E-52E2-4CE2-92C7-429F7EA3FBF3}"/>
      </w:docPartPr>
      <w:docPartBody>
        <w:p w:rsidR="00321599" w:rsidRDefault="009974F7" w:rsidP="009974F7">
          <w:pPr>
            <w:pStyle w:val="EC1BD4039C2A49838B4C2F1DB3B5AB7A3"/>
          </w:pPr>
          <w:r w:rsidRPr="00A67C32">
            <w:rPr>
              <w:rStyle w:val="PlaceholderText"/>
            </w:rPr>
            <w:t>Click or tap here to enter text.</w:t>
          </w:r>
        </w:p>
      </w:docPartBody>
    </w:docPart>
    <w:docPart>
      <w:docPartPr>
        <w:name w:val="5FCA3109076144EBA724D71BEC6898FA"/>
        <w:category>
          <w:name w:val="General"/>
          <w:gallery w:val="placeholder"/>
        </w:category>
        <w:types>
          <w:type w:val="bbPlcHdr"/>
        </w:types>
        <w:behaviors>
          <w:behavior w:val="content"/>
        </w:behaviors>
        <w:guid w:val="{B9AC1E88-83D2-497C-AFA9-28758EA362F5}"/>
      </w:docPartPr>
      <w:docPartBody>
        <w:p w:rsidR="00321599" w:rsidRDefault="009974F7" w:rsidP="009974F7">
          <w:pPr>
            <w:pStyle w:val="5FCA3109076144EBA724D71BEC6898FA3"/>
          </w:pPr>
          <w:r w:rsidRPr="00473B95">
            <w:rPr>
              <w:rStyle w:val="PlaceholderText"/>
            </w:rPr>
            <w:t>Click or tap here to enter text.</w:t>
          </w:r>
        </w:p>
      </w:docPartBody>
    </w:docPart>
    <w:docPart>
      <w:docPartPr>
        <w:name w:val="3654AF7F0CAA4F2A9C09C6FD1C9F305C"/>
        <w:category>
          <w:name w:val="General"/>
          <w:gallery w:val="placeholder"/>
        </w:category>
        <w:types>
          <w:type w:val="bbPlcHdr"/>
        </w:types>
        <w:behaviors>
          <w:behavior w:val="content"/>
        </w:behaviors>
        <w:guid w:val="{4B0F8D1A-7C93-48F3-9792-0C575323645D}"/>
      </w:docPartPr>
      <w:docPartBody>
        <w:p w:rsidR="00321599" w:rsidRDefault="009974F7" w:rsidP="009974F7">
          <w:pPr>
            <w:pStyle w:val="3654AF7F0CAA4F2A9C09C6FD1C9F305C3"/>
          </w:pPr>
          <w:r w:rsidRPr="00473B95">
            <w:rPr>
              <w:rStyle w:val="PlaceholderText"/>
            </w:rPr>
            <w:t>Click or tap here to enter text.</w:t>
          </w:r>
        </w:p>
      </w:docPartBody>
    </w:docPart>
    <w:docPart>
      <w:docPartPr>
        <w:name w:val="35B781ED59A64F9591ADAAC99A873525"/>
        <w:category>
          <w:name w:val="General"/>
          <w:gallery w:val="placeholder"/>
        </w:category>
        <w:types>
          <w:type w:val="bbPlcHdr"/>
        </w:types>
        <w:behaviors>
          <w:behavior w:val="content"/>
        </w:behaviors>
        <w:guid w:val="{16F21938-0B66-45E1-8297-AC1A087BD83A}"/>
      </w:docPartPr>
      <w:docPartBody>
        <w:p w:rsidR="00321599" w:rsidRDefault="009974F7" w:rsidP="009974F7">
          <w:pPr>
            <w:pStyle w:val="35B781ED59A64F9591ADAAC99A8735253"/>
          </w:pPr>
          <w:r w:rsidRPr="00473B95">
            <w:rPr>
              <w:rStyle w:val="PlaceholderText"/>
            </w:rPr>
            <w:t>Click or tap here to enter text.</w:t>
          </w:r>
        </w:p>
      </w:docPartBody>
    </w:docPart>
    <w:docPart>
      <w:docPartPr>
        <w:name w:val="DDEE6C28BA944428A8EC9E800BB286F6"/>
        <w:category>
          <w:name w:val="General"/>
          <w:gallery w:val="placeholder"/>
        </w:category>
        <w:types>
          <w:type w:val="bbPlcHdr"/>
        </w:types>
        <w:behaviors>
          <w:behavior w:val="content"/>
        </w:behaviors>
        <w:guid w:val="{F4CF8D43-267B-4BF9-9826-94BDB0085642}"/>
      </w:docPartPr>
      <w:docPartBody>
        <w:p w:rsidR="00321599" w:rsidRDefault="009974F7" w:rsidP="009974F7">
          <w:pPr>
            <w:pStyle w:val="DDEE6C28BA944428A8EC9E800BB286F63"/>
          </w:pPr>
          <w:r w:rsidRPr="00473B95">
            <w:rPr>
              <w:rStyle w:val="PlaceholderText"/>
            </w:rPr>
            <w:t>Click or tap here to enter text.</w:t>
          </w:r>
        </w:p>
      </w:docPartBody>
    </w:docPart>
    <w:docPart>
      <w:docPartPr>
        <w:name w:val="3A7A4FB27BF94E35A562BA8B41E16095"/>
        <w:category>
          <w:name w:val="General"/>
          <w:gallery w:val="placeholder"/>
        </w:category>
        <w:types>
          <w:type w:val="bbPlcHdr"/>
        </w:types>
        <w:behaviors>
          <w:behavior w:val="content"/>
        </w:behaviors>
        <w:guid w:val="{0FBBC062-472F-4436-9D07-497958265D39}"/>
      </w:docPartPr>
      <w:docPartBody>
        <w:p w:rsidR="00321599" w:rsidRDefault="009974F7" w:rsidP="009974F7">
          <w:pPr>
            <w:pStyle w:val="3A7A4FB27BF94E35A562BA8B41E160953"/>
          </w:pPr>
          <w:r w:rsidRPr="00157544">
            <w:rPr>
              <w:rStyle w:val="PlaceholderText"/>
              <w:bdr w:val="single" w:sz="12" w:space="0" w:color="000000" w:themeColor="text1"/>
            </w:rPr>
            <w:t>Click or tap here to enter text.</w:t>
          </w:r>
        </w:p>
      </w:docPartBody>
    </w:docPart>
    <w:docPart>
      <w:docPartPr>
        <w:name w:val="8C4070584C3344278A744323380E71CE"/>
        <w:category>
          <w:name w:val="General"/>
          <w:gallery w:val="placeholder"/>
        </w:category>
        <w:types>
          <w:type w:val="bbPlcHdr"/>
        </w:types>
        <w:behaviors>
          <w:behavior w:val="content"/>
        </w:behaviors>
        <w:guid w:val="{7F83A023-49C9-4651-8E6E-5A76BF3FD636}"/>
      </w:docPartPr>
      <w:docPartBody>
        <w:p w:rsidR="00321599" w:rsidRDefault="009974F7" w:rsidP="009974F7">
          <w:pPr>
            <w:pStyle w:val="8C4070584C3344278A744323380E71CE3"/>
          </w:pPr>
          <w:r w:rsidRPr="0031640C">
            <w:rPr>
              <w:rStyle w:val="PlaceholderText"/>
            </w:rPr>
            <w:t>Click or tap here to enter text.</w:t>
          </w:r>
        </w:p>
      </w:docPartBody>
    </w:docPart>
    <w:docPart>
      <w:docPartPr>
        <w:name w:val="865F5A1C427645EFA344CA600D8CC60C"/>
        <w:category>
          <w:name w:val="General"/>
          <w:gallery w:val="placeholder"/>
        </w:category>
        <w:types>
          <w:type w:val="bbPlcHdr"/>
        </w:types>
        <w:behaviors>
          <w:behavior w:val="content"/>
        </w:behaviors>
        <w:guid w:val="{6E1B4359-9254-4EB6-80B1-893BE978107D}"/>
      </w:docPartPr>
      <w:docPartBody>
        <w:p w:rsidR="00321599" w:rsidRDefault="009974F7" w:rsidP="009974F7">
          <w:pPr>
            <w:pStyle w:val="865F5A1C427645EFA344CA600D8CC60C"/>
          </w:pPr>
          <w:r w:rsidRPr="00BC5263">
            <w:rPr>
              <w:rStyle w:val="PlaceholderText"/>
              <w:bdr w:val="single" w:sz="12" w:space="0" w:color="000000" w:themeColor="text1"/>
            </w:rPr>
            <w:t>Click or tap here to enter text.</w:t>
          </w:r>
        </w:p>
      </w:docPartBody>
    </w:docPart>
    <w:docPart>
      <w:docPartPr>
        <w:name w:val="64E015C57E694E4B938A4B6D08A8D24C"/>
        <w:category>
          <w:name w:val="General"/>
          <w:gallery w:val="placeholder"/>
        </w:category>
        <w:types>
          <w:type w:val="bbPlcHdr"/>
        </w:types>
        <w:behaviors>
          <w:behavior w:val="content"/>
        </w:behaviors>
        <w:guid w:val="{FD9CBF73-E265-47DC-87C9-4D6DB536A667}"/>
      </w:docPartPr>
      <w:docPartBody>
        <w:p w:rsidR="00321599" w:rsidRDefault="009974F7" w:rsidP="009974F7">
          <w:pPr>
            <w:pStyle w:val="64E015C57E694E4B938A4B6D08A8D24C"/>
          </w:pPr>
          <w:r w:rsidRPr="00157544">
            <w:rPr>
              <w:rStyle w:val="PlaceholderText"/>
              <w:bdr w:val="single" w:sz="12" w:space="0" w:color="000000" w:themeColor="text1"/>
            </w:rPr>
            <w:t>Click or tap here to enter text.</w:t>
          </w:r>
        </w:p>
      </w:docPartBody>
    </w:docPart>
    <w:docPart>
      <w:docPartPr>
        <w:name w:val="63A5A5A4FE5D41B08E5B89B1976B252E"/>
        <w:category>
          <w:name w:val="General"/>
          <w:gallery w:val="placeholder"/>
        </w:category>
        <w:types>
          <w:type w:val="bbPlcHdr"/>
        </w:types>
        <w:behaviors>
          <w:behavior w:val="content"/>
        </w:behaviors>
        <w:guid w:val="{A00B4916-6D65-40A4-8747-02909375DBA9}"/>
      </w:docPartPr>
      <w:docPartBody>
        <w:p w:rsidR="00321599" w:rsidRDefault="00321599" w:rsidP="00321599">
          <w:pPr>
            <w:pStyle w:val="63A5A5A4FE5D41B08E5B89B1976B252E"/>
          </w:pPr>
          <w:r w:rsidRPr="00867C66">
            <w:rPr>
              <w:rStyle w:val="PlaceholderText"/>
            </w:rPr>
            <w:t>Click or tap here to enter text.</w:t>
          </w:r>
        </w:p>
      </w:docPartBody>
    </w:docPart>
    <w:docPart>
      <w:docPartPr>
        <w:name w:val="9DDAF0E283134505924EBD61EE61C1C2"/>
        <w:category>
          <w:name w:val="General"/>
          <w:gallery w:val="placeholder"/>
        </w:category>
        <w:types>
          <w:type w:val="bbPlcHdr"/>
        </w:types>
        <w:behaviors>
          <w:behavior w:val="content"/>
        </w:behaviors>
        <w:guid w:val="{BA336076-2869-4D38-8A4E-613BAA2307F6}"/>
      </w:docPartPr>
      <w:docPartBody>
        <w:p w:rsidR="00321599" w:rsidRDefault="00321599" w:rsidP="00321599">
          <w:pPr>
            <w:pStyle w:val="9DDAF0E283134505924EBD61EE61C1C2"/>
          </w:pPr>
          <w:r w:rsidRPr="00867C66">
            <w:rPr>
              <w:rStyle w:val="PlaceholderText"/>
            </w:rPr>
            <w:t>Click or tap here to enter text.</w:t>
          </w:r>
        </w:p>
      </w:docPartBody>
    </w:docPart>
    <w:docPart>
      <w:docPartPr>
        <w:name w:val="77ECB1EC308B4355ACEEDC57DFDD1F58"/>
        <w:category>
          <w:name w:val="General"/>
          <w:gallery w:val="placeholder"/>
        </w:category>
        <w:types>
          <w:type w:val="bbPlcHdr"/>
        </w:types>
        <w:behaviors>
          <w:behavior w:val="content"/>
        </w:behaviors>
        <w:guid w:val="{D45301F7-301A-47BE-BE9E-AD75C9121426}"/>
      </w:docPartPr>
      <w:docPartBody>
        <w:p w:rsidR="00321599" w:rsidRDefault="00321599" w:rsidP="00321599">
          <w:pPr>
            <w:pStyle w:val="77ECB1EC308B4355ACEEDC57DFDD1F58"/>
          </w:pPr>
          <w:r w:rsidRPr="00867C66">
            <w:rPr>
              <w:rStyle w:val="PlaceholderText"/>
            </w:rPr>
            <w:t>Click or tap here to enter text.</w:t>
          </w:r>
        </w:p>
      </w:docPartBody>
    </w:docPart>
    <w:docPart>
      <w:docPartPr>
        <w:name w:val="CFB54ABC3CE144768C017A85AB1E59EB"/>
        <w:category>
          <w:name w:val="General"/>
          <w:gallery w:val="placeholder"/>
        </w:category>
        <w:types>
          <w:type w:val="bbPlcHdr"/>
        </w:types>
        <w:behaviors>
          <w:behavior w:val="content"/>
        </w:behaviors>
        <w:guid w:val="{87416A31-7ABA-4C1D-8192-815E2B9525B8}"/>
      </w:docPartPr>
      <w:docPartBody>
        <w:p w:rsidR="00321599" w:rsidRDefault="00321599" w:rsidP="00321599">
          <w:pPr>
            <w:pStyle w:val="CFB54ABC3CE144768C017A85AB1E59EB"/>
          </w:pPr>
          <w:r w:rsidRPr="00867C66">
            <w:rPr>
              <w:rStyle w:val="PlaceholderText"/>
            </w:rPr>
            <w:t>Click or tap here to enter text.</w:t>
          </w:r>
        </w:p>
      </w:docPartBody>
    </w:docPart>
    <w:docPart>
      <w:docPartPr>
        <w:name w:val="FDB35F3315A54042B90A39A692CA94D8"/>
        <w:category>
          <w:name w:val="General"/>
          <w:gallery w:val="placeholder"/>
        </w:category>
        <w:types>
          <w:type w:val="bbPlcHdr"/>
        </w:types>
        <w:behaviors>
          <w:behavior w:val="content"/>
        </w:behaviors>
        <w:guid w:val="{A2D7C067-EE97-47C7-A458-CC05624EAC1D}"/>
      </w:docPartPr>
      <w:docPartBody>
        <w:p w:rsidR="00321599" w:rsidRDefault="00321599" w:rsidP="00321599">
          <w:pPr>
            <w:pStyle w:val="FDB35F3315A54042B90A39A692CA94D8"/>
          </w:pPr>
          <w:r w:rsidRPr="00867C66">
            <w:rPr>
              <w:rStyle w:val="PlaceholderText"/>
            </w:rPr>
            <w:t>Click or tap here to enter text.</w:t>
          </w:r>
        </w:p>
      </w:docPartBody>
    </w:docPart>
    <w:docPart>
      <w:docPartPr>
        <w:name w:val="076CAB7AE8FA4619AEBD4946F08DF146"/>
        <w:category>
          <w:name w:val="General"/>
          <w:gallery w:val="placeholder"/>
        </w:category>
        <w:types>
          <w:type w:val="bbPlcHdr"/>
        </w:types>
        <w:behaviors>
          <w:behavior w:val="content"/>
        </w:behaviors>
        <w:guid w:val="{14229906-90DC-49C9-9276-A650EB7EBBF3}"/>
      </w:docPartPr>
      <w:docPartBody>
        <w:p w:rsidR="00321599" w:rsidRDefault="00321599" w:rsidP="00321599">
          <w:pPr>
            <w:pStyle w:val="076CAB7AE8FA4619AEBD4946F08DF146"/>
          </w:pPr>
          <w:r w:rsidRPr="00867C66">
            <w:rPr>
              <w:rStyle w:val="PlaceholderText"/>
            </w:rPr>
            <w:t>Click or tap here to enter text.</w:t>
          </w:r>
        </w:p>
      </w:docPartBody>
    </w:docPart>
    <w:docPart>
      <w:docPartPr>
        <w:name w:val="EE5D045109B647329095006FFA5DD5FA"/>
        <w:category>
          <w:name w:val="General"/>
          <w:gallery w:val="placeholder"/>
        </w:category>
        <w:types>
          <w:type w:val="bbPlcHdr"/>
        </w:types>
        <w:behaviors>
          <w:behavior w:val="content"/>
        </w:behaviors>
        <w:guid w:val="{33DDC1F2-146F-4183-A08A-128FEFCCC7BF}"/>
      </w:docPartPr>
      <w:docPartBody>
        <w:p w:rsidR="00321599" w:rsidRDefault="00321599" w:rsidP="00321599">
          <w:pPr>
            <w:pStyle w:val="EE5D045109B647329095006FFA5DD5FA"/>
          </w:pPr>
          <w:r w:rsidRPr="00867C66">
            <w:rPr>
              <w:rStyle w:val="PlaceholderText"/>
            </w:rPr>
            <w:t>Click or tap here to enter text.</w:t>
          </w:r>
        </w:p>
      </w:docPartBody>
    </w:docPart>
    <w:docPart>
      <w:docPartPr>
        <w:name w:val="6D81169AEDE94A9C80ACC673E870B8D2"/>
        <w:category>
          <w:name w:val="General"/>
          <w:gallery w:val="placeholder"/>
        </w:category>
        <w:types>
          <w:type w:val="bbPlcHdr"/>
        </w:types>
        <w:behaviors>
          <w:behavior w:val="content"/>
        </w:behaviors>
        <w:guid w:val="{9666C72E-0FBC-4E5B-A0AA-2AA8C91E0074}"/>
      </w:docPartPr>
      <w:docPartBody>
        <w:p w:rsidR="00321599" w:rsidRDefault="00321599" w:rsidP="00321599">
          <w:pPr>
            <w:pStyle w:val="6D81169AEDE94A9C80ACC673E870B8D2"/>
          </w:pPr>
          <w:r w:rsidRPr="00867C66">
            <w:rPr>
              <w:rStyle w:val="PlaceholderText"/>
            </w:rPr>
            <w:t>Click or tap here to enter text.</w:t>
          </w:r>
        </w:p>
      </w:docPartBody>
    </w:docPart>
    <w:docPart>
      <w:docPartPr>
        <w:name w:val="50291B2D4B8E4BA0A01C14EAEB795557"/>
        <w:category>
          <w:name w:val="General"/>
          <w:gallery w:val="placeholder"/>
        </w:category>
        <w:types>
          <w:type w:val="bbPlcHdr"/>
        </w:types>
        <w:behaviors>
          <w:behavior w:val="content"/>
        </w:behaviors>
        <w:guid w:val="{C1986025-32D6-4A67-AF5C-FC8BA71F276C}"/>
      </w:docPartPr>
      <w:docPartBody>
        <w:p w:rsidR="00321599" w:rsidRDefault="00321599" w:rsidP="00321599">
          <w:pPr>
            <w:pStyle w:val="50291B2D4B8E4BA0A01C14EAEB795557"/>
          </w:pPr>
          <w:r w:rsidRPr="00867C66">
            <w:rPr>
              <w:rStyle w:val="PlaceholderText"/>
            </w:rPr>
            <w:t>Click or tap here to enter text.</w:t>
          </w:r>
        </w:p>
      </w:docPartBody>
    </w:docPart>
    <w:docPart>
      <w:docPartPr>
        <w:name w:val="A6AEA961D9A04FCA866D88F2DDCB44DE"/>
        <w:category>
          <w:name w:val="General"/>
          <w:gallery w:val="placeholder"/>
        </w:category>
        <w:types>
          <w:type w:val="bbPlcHdr"/>
        </w:types>
        <w:behaviors>
          <w:behavior w:val="content"/>
        </w:behaviors>
        <w:guid w:val="{251A2BDE-01BC-46C3-8C4F-8F42F0A0603D}"/>
      </w:docPartPr>
      <w:docPartBody>
        <w:p w:rsidR="00321599" w:rsidRDefault="00321599" w:rsidP="00321599">
          <w:pPr>
            <w:pStyle w:val="A6AEA961D9A04FCA866D88F2DDCB44DE"/>
          </w:pPr>
          <w:r w:rsidRPr="00867C66">
            <w:rPr>
              <w:rStyle w:val="PlaceholderText"/>
            </w:rPr>
            <w:t>Click or tap here to enter text.</w:t>
          </w:r>
        </w:p>
      </w:docPartBody>
    </w:docPart>
    <w:docPart>
      <w:docPartPr>
        <w:name w:val="A98AAC5CEDCB434EAE8F3776615525A2"/>
        <w:category>
          <w:name w:val="General"/>
          <w:gallery w:val="placeholder"/>
        </w:category>
        <w:types>
          <w:type w:val="bbPlcHdr"/>
        </w:types>
        <w:behaviors>
          <w:behavior w:val="content"/>
        </w:behaviors>
        <w:guid w:val="{62C64481-FABB-475F-B7CB-4F5647DFCC91}"/>
      </w:docPartPr>
      <w:docPartBody>
        <w:p w:rsidR="00321599" w:rsidRDefault="00321599" w:rsidP="00321599">
          <w:pPr>
            <w:pStyle w:val="A98AAC5CEDCB434EAE8F3776615525A2"/>
          </w:pPr>
          <w:r w:rsidRPr="00867C66">
            <w:rPr>
              <w:rStyle w:val="PlaceholderText"/>
            </w:rPr>
            <w:t>Click or tap here to enter text.</w:t>
          </w:r>
        </w:p>
      </w:docPartBody>
    </w:docPart>
    <w:docPart>
      <w:docPartPr>
        <w:name w:val="C967EDA6E90943BA99F07A5A78ACE909"/>
        <w:category>
          <w:name w:val="General"/>
          <w:gallery w:val="placeholder"/>
        </w:category>
        <w:types>
          <w:type w:val="bbPlcHdr"/>
        </w:types>
        <w:behaviors>
          <w:behavior w:val="content"/>
        </w:behaviors>
        <w:guid w:val="{4A9B8E3F-8764-40F5-9378-DAAD874213DF}"/>
      </w:docPartPr>
      <w:docPartBody>
        <w:p w:rsidR="00321599" w:rsidRDefault="00321599" w:rsidP="00321599">
          <w:pPr>
            <w:pStyle w:val="C967EDA6E90943BA99F07A5A78ACE909"/>
          </w:pPr>
          <w:r w:rsidRPr="00867C66">
            <w:rPr>
              <w:rStyle w:val="PlaceholderText"/>
            </w:rPr>
            <w:t>Click or tap here to enter text.</w:t>
          </w:r>
        </w:p>
      </w:docPartBody>
    </w:docPart>
    <w:docPart>
      <w:docPartPr>
        <w:name w:val="20812FF89CFC4145AB065DC92FA258D3"/>
        <w:category>
          <w:name w:val="General"/>
          <w:gallery w:val="placeholder"/>
        </w:category>
        <w:types>
          <w:type w:val="bbPlcHdr"/>
        </w:types>
        <w:behaviors>
          <w:behavior w:val="content"/>
        </w:behaviors>
        <w:guid w:val="{78314BE0-96E4-4EDE-957F-39A1D861E282}"/>
      </w:docPartPr>
      <w:docPartBody>
        <w:p w:rsidR="00321599" w:rsidRDefault="00321599" w:rsidP="00321599">
          <w:pPr>
            <w:pStyle w:val="20812FF89CFC4145AB065DC92FA258D3"/>
          </w:pPr>
          <w:r w:rsidRPr="00867C66">
            <w:rPr>
              <w:rStyle w:val="PlaceholderText"/>
            </w:rPr>
            <w:t>Click or tap here to enter text.</w:t>
          </w:r>
        </w:p>
      </w:docPartBody>
    </w:docPart>
    <w:docPart>
      <w:docPartPr>
        <w:name w:val="44251104A41148BD9B61E1F47479E056"/>
        <w:category>
          <w:name w:val="General"/>
          <w:gallery w:val="placeholder"/>
        </w:category>
        <w:types>
          <w:type w:val="bbPlcHdr"/>
        </w:types>
        <w:behaviors>
          <w:behavior w:val="content"/>
        </w:behaviors>
        <w:guid w:val="{48BB93DD-29DB-4F01-A26F-A8BB8EAAF243}"/>
      </w:docPartPr>
      <w:docPartBody>
        <w:p w:rsidR="00321599" w:rsidRDefault="00321599" w:rsidP="00321599">
          <w:pPr>
            <w:pStyle w:val="44251104A41148BD9B61E1F47479E056"/>
          </w:pPr>
          <w:r w:rsidRPr="00867C66">
            <w:rPr>
              <w:rStyle w:val="PlaceholderText"/>
            </w:rPr>
            <w:t>Click or tap here to enter text.</w:t>
          </w:r>
        </w:p>
      </w:docPartBody>
    </w:docPart>
    <w:docPart>
      <w:docPartPr>
        <w:name w:val="555EB1E53CCB48F7BD9E0FA879A43D86"/>
        <w:category>
          <w:name w:val="General"/>
          <w:gallery w:val="placeholder"/>
        </w:category>
        <w:types>
          <w:type w:val="bbPlcHdr"/>
        </w:types>
        <w:behaviors>
          <w:behavior w:val="content"/>
        </w:behaviors>
        <w:guid w:val="{74904FE0-C0F2-44BD-ADEC-1A846A8BAA97}"/>
      </w:docPartPr>
      <w:docPartBody>
        <w:p w:rsidR="00321599" w:rsidRDefault="00321599" w:rsidP="00321599">
          <w:pPr>
            <w:pStyle w:val="555EB1E53CCB48F7BD9E0FA879A43D86"/>
          </w:pPr>
          <w:r w:rsidRPr="00867C66">
            <w:rPr>
              <w:rStyle w:val="PlaceholderText"/>
            </w:rPr>
            <w:t>Click or tap here to enter text.</w:t>
          </w:r>
        </w:p>
      </w:docPartBody>
    </w:docPart>
    <w:docPart>
      <w:docPartPr>
        <w:name w:val="78496D1A61D043E49C6874A055219792"/>
        <w:category>
          <w:name w:val="General"/>
          <w:gallery w:val="placeholder"/>
        </w:category>
        <w:types>
          <w:type w:val="bbPlcHdr"/>
        </w:types>
        <w:behaviors>
          <w:behavior w:val="content"/>
        </w:behaviors>
        <w:guid w:val="{ECF92DA6-FC4E-48E5-ACB9-20C162275591}"/>
      </w:docPartPr>
      <w:docPartBody>
        <w:p w:rsidR="00321599" w:rsidRDefault="00321599" w:rsidP="00321599">
          <w:pPr>
            <w:pStyle w:val="78496D1A61D043E49C6874A055219792"/>
          </w:pPr>
          <w:r w:rsidRPr="00867C66">
            <w:rPr>
              <w:rStyle w:val="PlaceholderText"/>
            </w:rPr>
            <w:t>Click or tap here to enter text.</w:t>
          </w:r>
        </w:p>
      </w:docPartBody>
    </w:docPart>
    <w:docPart>
      <w:docPartPr>
        <w:name w:val="576524B8C96840AE94D6D1CB523F46E2"/>
        <w:category>
          <w:name w:val="General"/>
          <w:gallery w:val="placeholder"/>
        </w:category>
        <w:types>
          <w:type w:val="bbPlcHdr"/>
        </w:types>
        <w:behaviors>
          <w:behavior w:val="content"/>
        </w:behaviors>
        <w:guid w:val="{11E55336-60F5-43AB-BADC-3E29BAE0D100}"/>
      </w:docPartPr>
      <w:docPartBody>
        <w:p w:rsidR="00321599" w:rsidRDefault="00321599" w:rsidP="00321599">
          <w:pPr>
            <w:pStyle w:val="576524B8C96840AE94D6D1CB523F46E2"/>
          </w:pPr>
          <w:r w:rsidRPr="00867C66">
            <w:rPr>
              <w:rStyle w:val="PlaceholderText"/>
            </w:rPr>
            <w:t>Click or tap here to enter text.</w:t>
          </w:r>
        </w:p>
      </w:docPartBody>
    </w:docPart>
    <w:docPart>
      <w:docPartPr>
        <w:name w:val="8448EC4D93A044C487BF8D179796D12D"/>
        <w:category>
          <w:name w:val="General"/>
          <w:gallery w:val="placeholder"/>
        </w:category>
        <w:types>
          <w:type w:val="bbPlcHdr"/>
        </w:types>
        <w:behaviors>
          <w:behavior w:val="content"/>
        </w:behaviors>
        <w:guid w:val="{851F2C0F-7631-407F-B8C4-4130DA12DB44}"/>
      </w:docPartPr>
      <w:docPartBody>
        <w:p w:rsidR="00321599" w:rsidRDefault="00321599" w:rsidP="00321599">
          <w:pPr>
            <w:pStyle w:val="8448EC4D93A044C487BF8D179796D12D"/>
          </w:pPr>
          <w:r w:rsidRPr="00867C66">
            <w:rPr>
              <w:rStyle w:val="PlaceholderText"/>
            </w:rPr>
            <w:t>Click or tap here to enter text.</w:t>
          </w:r>
        </w:p>
      </w:docPartBody>
    </w:docPart>
    <w:docPart>
      <w:docPartPr>
        <w:name w:val="2138A1BC4D7D48A0844E0DF9333BEBAC"/>
        <w:category>
          <w:name w:val="General"/>
          <w:gallery w:val="placeholder"/>
        </w:category>
        <w:types>
          <w:type w:val="bbPlcHdr"/>
        </w:types>
        <w:behaviors>
          <w:behavior w:val="content"/>
        </w:behaviors>
        <w:guid w:val="{32079627-45D2-424E-AD2D-DA5913A7A8DB}"/>
      </w:docPartPr>
      <w:docPartBody>
        <w:p w:rsidR="00B969B6" w:rsidRDefault="00B969B6">
          <w:pPr>
            <w:pStyle w:val="2138A1BC4D7D48A0844E0DF9333BEBAC"/>
          </w:pPr>
          <w:r w:rsidRPr="00157544">
            <w:rPr>
              <w:rStyle w:val="PlaceholderText"/>
              <w:bdr w:val="single" w:sz="12" w:space="0" w:color="000000" w:themeColor="text1"/>
            </w:rPr>
            <w:t>Click or tap here to enter text.</w:t>
          </w:r>
        </w:p>
      </w:docPartBody>
    </w:docPart>
    <w:docPart>
      <w:docPartPr>
        <w:name w:val="5BF4C4692D6E4C708ADD4B660FC20337"/>
        <w:category>
          <w:name w:val="General"/>
          <w:gallery w:val="placeholder"/>
        </w:category>
        <w:types>
          <w:type w:val="bbPlcHdr"/>
        </w:types>
        <w:behaviors>
          <w:behavior w:val="content"/>
        </w:behaviors>
        <w:guid w:val="{C75EC1E6-7E47-4B15-97BC-66A51EF0AD60}"/>
      </w:docPartPr>
      <w:docPartBody>
        <w:p w:rsidR="00B969B6" w:rsidRDefault="00B969B6">
          <w:pPr>
            <w:pStyle w:val="5BF4C4692D6E4C708ADD4B660FC20337"/>
          </w:pPr>
          <w:r w:rsidRPr="00157544">
            <w:rPr>
              <w:rStyle w:val="PlaceholderText"/>
              <w:bdr w:val="single" w:sz="12" w:space="0" w:color="000000" w:themeColor="text1"/>
            </w:rPr>
            <w:t>Click or tap here to enter text.</w:t>
          </w:r>
        </w:p>
      </w:docPartBody>
    </w:docPart>
    <w:docPart>
      <w:docPartPr>
        <w:name w:val="7C7F8311E4B64F549A3119EA100290E8"/>
        <w:category>
          <w:name w:val="General"/>
          <w:gallery w:val="placeholder"/>
        </w:category>
        <w:types>
          <w:type w:val="bbPlcHdr"/>
        </w:types>
        <w:behaviors>
          <w:behavior w:val="content"/>
        </w:behaviors>
        <w:guid w:val="{6F972074-E7AB-4903-A866-CC67B6831A49}"/>
      </w:docPartPr>
      <w:docPartBody>
        <w:p w:rsidR="00B969B6" w:rsidRDefault="00B969B6">
          <w:pPr>
            <w:pStyle w:val="7C7F8311E4B64F549A3119EA100290E8"/>
          </w:pPr>
          <w:r w:rsidRPr="00157544">
            <w:rPr>
              <w:rStyle w:val="PlaceholderText"/>
              <w:bdr w:val="single" w:sz="12" w:space="0" w:color="000000" w:themeColor="text1"/>
            </w:rPr>
            <w:t>Click or tap here to enter text.</w:t>
          </w:r>
        </w:p>
      </w:docPartBody>
    </w:docPart>
    <w:docPart>
      <w:docPartPr>
        <w:name w:val="7AB5BB24FF8A4F199281C18B457DF070"/>
        <w:category>
          <w:name w:val="General"/>
          <w:gallery w:val="placeholder"/>
        </w:category>
        <w:types>
          <w:type w:val="bbPlcHdr"/>
        </w:types>
        <w:behaviors>
          <w:behavior w:val="content"/>
        </w:behaviors>
        <w:guid w:val="{4AAAEB80-575D-4330-B0BB-C2E9279C3150}"/>
      </w:docPartPr>
      <w:docPartBody>
        <w:p w:rsidR="00B969B6" w:rsidRDefault="00B969B6">
          <w:pPr>
            <w:pStyle w:val="7AB5BB24FF8A4F199281C18B457DF070"/>
          </w:pPr>
          <w:r w:rsidRPr="00157544">
            <w:rPr>
              <w:rStyle w:val="PlaceholderText"/>
              <w:bdr w:val="single" w:sz="12" w:space="0" w:color="000000" w:themeColor="text1"/>
            </w:rPr>
            <w:t>Click or tap here to enter text.</w:t>
          </w:r>
        </w:p>
      </w:docPartBody>
    </w:docPart>
    <w:docPart>
      <w:docPartPr>
        <w:name w:val="D17FD26A0EFA4203A4F0EBD7237B5019"/>
        <w:category>
          <w:name w:val="General"/>
          <w:gallery w:val="placeholder"/>
        </w:category>
        <w:types>
          <w:type w:val="bbPlcHdr"/>
        </w:types>
        <w:behaviors>
          <w:behavior w:val="content"/>
        </w:behaviors>
        <w:guid w:val="{CC7C2E35-70B5-4DD1-82C4-63794EB3BC98}"/>
      </w:docPartPr>
      <w:docPartBody>
        <w:p w:rsidR="00B969B6" w:rsidRDefault="00B969B6">
          <w:pPr>
            <w:pStyle w:val="D17FD26A0EFA4203A4F0EBD7237B5019"/>
          </w:pPr>
          <w:r w:rsidRPr="00157544">
            <w:rPr>
              <w:rStyle w:val="PlaceholderText"/>
              <w:bdr w:val="single" w:sz="12" w:space="0" w:color="000000" w:themeColor="text1"/>
            </w:rPr>
            <w:t>Click or tap here to enter text.</w:t>
          </w:r>
        </w:p>
      </w:docPartBody>
    </w:docPart>
    <w:docPart>
      <w:docPartPr>
        <w:name w:val="AA1ECFB4C17A4AB9B625318DA416E3F9"/>
        <w:category>
          <w:name w:val="General"/>
          <w:gallery w:val="placeholder"/>
        </w:category>
        <w:types>
          <w:type w:val="bbPlcHdr"/>
        </w:types>
        <w:behaviors>
          <w:behavior w:val="content"/>
        </w:behaviors>
        <w:guid w:val="{C0DF86EC-B5A1-49B3-BD4A-132F2B4400AB}"/>
      </w:docPartPr>
      <w:docPartBody>
        <w:p w:rsidR="00B969B6" w:rsidRDefault="00B969B6">
          <w:pPr>
            <w:pStyle w:val="AA1ECFB4C17A4AB9B625318DA416E3F9"/>
          </w:pPr>
          <w:r w:rsidRPr="00157544">
            <w:rPr>
              <w:rStyle w:val="PlaceholderText"/>
              <w:bdr w:val="single" w:sz="12" w:space="0" w:color="000000" w:themeColor="text1"/>
            </w:rPr>
            <w:t>Click or tap here to enter text.</w:t>
          </w:r>
        </w:p>
      </w:docPartBody>
    </w:docPart>
    <w:docPart>
      <w:docPartPr>
        <w:name w:val="DF9776A3DD4A4641BDD87E199554AA59"/>
        <w:category>
          <w:name w:val="General"/>
          <w:gallery w:val="placeholder"/>
        </w:category>
        <w:types>
          <w:type w:val="bbPlcHdr"/>
        </w:types>
        <w:behaviors>
          <w:behavior w:val="content"/>
        </w:behaviors>
        <w:guid w:val="{AF562F28-EA46-4F2F-8111-C083FA7F0DEB}"/>
      </w:docPartPr>
      <w:docPartBody>
        <w:p w:rsidR="00B969B6" w:rsidRDefault="00B969B6">
          <w:pPr>
            <w:pStyle w:val="DF9776A3DD4A4641BDD87E199554AA59"/>
          </w:pPr>
          <w:r w:rsidRPr="00BC5263">
            <w:rPr>
              <w:rStyle w:val="PlaceholderText"/>
              <w:bdr w:val="single" w:sz="12" w:space="0" w:color="000000" w:themeColor="text1"/>
            </w:rPr>
            <w:t>Click or tap here to enter text.</w:t>
          </w:r>
        </w:p>
      </w:docPartBody>
    </w:docPart>
    <w:docPart>
      <w:docPartPr>
        <w:name w:val="5118299888214D7FAEA8C3CB522DDC29"/>
        <w:category>
          <w:name w:val="General"/>
          <w:gallery w:val="placeholder"/>
        </w:category>
        <w:types>
          <w:type w:val="bbPlcHdr"/>
        </w:types>
        <w:behaviors>
          <w:behavior w:val="content"/>
        </w:behaviors>
        <w:guid w:val="{05D5C6A3-C87A-4C10-AF80-E432B86EC994}"/>
      </w:docPartPr>
      <w:docPartBody>
        <w:p w:rsidR="00B969B6" w:rsidRDefault="00B969B6">
          <w:pPr>
            <w:pStyle w:val="5118299888214D7FAEA8C3CB522DDC29"/>
          </w:pPr>
          <w:r w:rsidRPr="00157544">
            <w:rPr>
              <w:rStyle w:val="PlaceholderText"/>
              <w:bdr w:val="single" w:sz="12" w:space="0" w:color="000000" w:themeColor="text1"/>
            </w:rPr>
            <w:t>Click or tap here to enter text.</w:t>
          </w:r>
        </w:p>
      </w:docPartBody>
    </w:docPart>
    <w:docPart>
      <w:docPartPr>
        <w:name w:val="A05A11238C024F72B120990EB7A2F072"/>
        <w:category>
          <w:name w:val="General"/>
          <w:gallery w:val="placeholder"/>
        </w:category>
        <w:types>
          <w:type w:val="bbPlcHdr"/>
        </w:types>
        <w:behaviors>
          <w:behavior w:val="content"/>
        </w:behaviors>
        <w:guid w:val="{36649FEC-141A-4CFB-9A23-A017B7568643}"/>
      </w:docPartPr>
      <w:docPartBody>
        <w:p w:rsidR="00B969B6" w:rsidRDefault="00B969B6">
          <w:pPr>
            <w:pStyle w:val="A05A11238C024F72B120990EB7A2F072"/>
          </w:pPr>
          <w:r w:rsidRPr="00BC5263">
            <w:rPr>
              <w:rStyle w:val="PlaceholderText"/>
              <w:bdr w:val="single" w:sz="12" w:space="0" w:color="000000" w:themeColor="text1"/>
            </w:rPr>
            <w:t>Click or tap here to enter text.</w:t>
          </w:r>
        </w:p>
      </w:docPartBody>
    </w:docPart>
    <w:docPart>
      <w:docPartPr>
        <w:name w:val="7A18E4D10D314BCBB0CE44855AFFAF75"/>
        <w:category>
          <w:name w:val="General"/>
          <w:gallery w:val="placeholder"/>
        </w:category>
        <w:types>
          <w:type w:val="bbPlcHdr"/>
        </w:types>
        <w:behaviors>
          <w:behavior w:val="content"/>
        </w:behaviors>
        <w:guid w:val="{52BC80B2-A141-4916-8B4C-4050EF6341DD}"/>
      </w:docPartPr>
      <w:docPartBody>
        <w:p w:rsidR="00B969B6" w:rsidRDefault="00B969B6">
          <w:pPr>
            <w:pStyle w:val="7A18E4D10D314BCBB0CE44855AFFAF75"/>
          </w:pPr>
          <w:r w:rsidRPr="00157544">
            <w:rPr>
              <w:rStyle w:val="PlaceholderText"/>
              <w:bdr w:val="single" w:sz="12" w:space="0" w:color="000000" w:themeColor="text1"/>
            </w:rPr>
            <w:t>Click or tap here to enter text.</w:t>
          </w:r>
        </w:p>
      </w:docPartBody>
    </w:docPart>
    <w:docPart>
      <w:docPartPr>
        <w:name w:val="E07FCAF006464197B693E0DCEE0148CB"/>
        <w:category>
          <w:name w:val="General"/>
          <w:gallery w:val="placeholder"/>
        </w:category>
        <w:types>
          <w:type w:val="bbPlcHdr"/>
        </w:types>
        <w:behaviors>
          <w:behavior w:val="content"/>
        </w:behaviors>
        <w:guid w:val="{6562EE95-9BAB-41FE-9E4E-A58E61D185BC}"/>
      </w:docPartPr>
      <w:docPartBody>
        <w:p w:rsidR="00B969B6" w:rsidRDefault="00B969B6">
          <w:pPr>
            <w:pStyle w:val="E07FCAF006464197B693E0DCEE0148CB"/>
          </w:pPr>
          <w:r w:rsidRPr="00BC5263">
            <w:rPr>
              <w:rStyle w:val="PlaceholderText"/>
              <w:bdr w:val="single" w:sz="12" w:space="0" w:color="000000" w:themeColor="text1"/>
            </w:rPr>
            <w:t>Click or tap here to enter text.</w:t>
          </w:r>
        </w:p>
      </w:docPartBody>
    </w:docPart>
    <w:docPart>
      <w:docPartPr>
        <w:name w:val="EC14A123E3D34D9AA90D9B2A76737352"/>
        <w:category>
          <w:name w:val="General"/>
          <w:gallery w:val="placeholder"/>
        </w:category>
        <w:types>
          <w:type w:val="bbPlcHdr"/>
        </w:types>
        <w:behaviors>
          <w:behavior w:val="content"/>
        </w:behaviors>
        <w:guid w:val="{2463D12E-75C8-4E64-8E5C-67881C932096}"/>
      </w:docPartPr>
      <w:docPartBody>
        <w:p w:rsidR="00B969B6" w:rsidRDefault="00B969B6">
          <w:pPr>
            <w:pStyle w:val="EC14A123E3D34D9AA90D9B2A76737352"/>
          </w:pPr>
          <w:r w:rsidRPr="00157544">
            <w:rPr>
              <w:rStyle w:val="PlaceholderText"/>
              <w:bdr w:val="single" w:sz="12" w:space="0" w:color="000000" w:themeColor="text1"/>
            </w:rPr>
            <w:t>Click or tap here to enter text.</w:t>
          </w:r>
        </w:p>
      </w:docPartBody>
    </w:docPart>
    <w:docPart>
      <w:docPartPr>
        <w:name w:val="91C534FD8A824AFB85BA79EC8A343D41"/>
        <w:category>
          <w:name w:val="General"/>
          <w:gallery w:val="placeholder"/>
        </w:category>
        <w:types>
          <w:type w:val="bbPlcHdr"/>
        </w:types>
        <w:behaviors>
          <w:behavior w:val="content"/>
        </w:behaviors>
        <w:guid w:val="{BEE48639-E749-4A1F-89FC-9080A9F313B0}"/>
      </w:docPartPr>
      <w:docPartBody>
        <w:p w:rsidR="00B969B6" w:rsidRDefault="00B969B6">
          <w:pPr>
            <w:pStyle w:val="91C534FD8A824AFB85BA79EC8A343D41"/>
          </w:pPr>
          <w:r w:rsidRPr="00BC5263">
            <w:rPr>
              <w:rStyle w:val="PlaceholderText"/>
              <w:bdr w:val="single" w:sz="12" w:space="0" w:color="000000" w:themeColor="text1"/>
            </w:rPr>
            <w:t>Click or tap here to enter text.</w:t>
          </w:r>
        </w:p>
      </w:docPartBody>
    </w:docPart>
    <w:docPart>
      <w:docPartPr>
        <w:name w:val="A36774D4DC1F4B08B4E91A5A1AA63A2E"/>
        <w:category>
          <w:name w:val="General"/>
          <w:gallery w:val="placeholder"/>
        </w:category>
        <w:types>
          <w:type w:val="bbPlcHdr"/>
        </w:types>
        <w:behaviors>
          <w:behavior w:val="content"/>
        </w:behaviors>
        <w:guid w:val="{2DCECFC9-1D45-4502-AD93-69C3D780FF97}"/>
      </w:docPartPr>
      <w:docPartBody>
        <w:p w:rsidR="00B969B6" w:rsidRDefault="00B969B6">
          <w:pPr>
            <w:pStyle w:val="A36774D4DC1F4B08B4E91A5A1AA63A2E"/>
          </w:pPr>
          <w:r w:rsidRPr="00157544">
            <w:rPr>
              <w:rStyle w:val="PlaceholderText"/>
              <w:bdr w:val="single" w:sz="12" w:space="0" w:color="000000" w:themeColor="text1"/>
            </w:rPr>
            <w:t>Click or tap here to enter text.</w:t>
          </w:r>
        </w:p>
      </w:docPartBody>
    </w:docPart>
    <w:docPart>
      <w:docPartPr>
        <w:name w:val="9B761585EAA54DE99C7F705039643EE1"/>
        <w:category>
          <w:name w:val="General"/>
          <w:gallery w:val="placeholder"/>
        </w:category>
        <w:types>
          <w:type w:val="bbPlcHdr"/>
        </w:types>
        <w:behaviors>
          <w:behavior w:val="content"/>
        </w:behaviors>
        <w:guid w:val="{930314C6-C5BA-4D5F-9751-4AA79F69B8CA}"/>
      </w:docPartPr>
      <w:docPartBody>
        <w:p w:rsidR="00B969B6" w:rsidRDefault="00B969B6">
          <w:pPr>
            <w:pStyle w:val="9B761585EAA54DE99C7F705039643EE1"/>
          </w:pPr>
          <w:r w:rsidRPr="00BC5263">
            <w:rPr>
              <w:rStyle w:val="PlaceholderText"/>
              <w:bdr w:val="single" w:sz="12" w:space="0" w:color="000000" w:themeColor="text1"/>
            </w:rPr>
            <w:t>Click or tap here to enter text.</w:t>
          </w:r>
        </w:p>
      </w:docPartBody>
    </w:docPart>
    <w:docPart>
      <w:docPartPr>
        <w:name w:val="25A205C014DF43C9849550A0B225B648"/>
        <w:category>
          <w:name w:val="General"/>
          <w:gallery w:val="placeholder"/>
        </w:category>
        <w:types>
          <w:type w:val="bbPlcHdr"/>
        </w:types>
        <w:behaviors>
          <w:behavior w:val="content"/>
        </w:behaviors>
        <w:guid w:val="{D9B071A6-09E5-400A-8A7D-5C0245596B0C}"/>
      </w:docPartPr>
      <w:docPartBody>
        <w:p w:rsidR="00B969B6" w:rsidRDefault="00B969B6">
          <w:pPr>
            <w:pStyle w:val="25A205C014DF43C9849550A0B225B648"/>
          </w:pPr>
          <w:r w:rsidRPr="00157544">
            <w:rPr>
              <w:rStyle w:val="PlaceholderText"/>
              <w:bdr w:val="single" w:sz="12" w:space="0" w:color="000000" w:themeColor="text1"/>
            </w:rPr>
            <w:t>Click or tap here to enter text.</w:t>
          </w:r>
        </w:p>
      </w:docPartBody>
    </w:docPart>
    <w:docPart>
      <w:docPartPr>
        <w:name w:val="EE476F24F0764ADCB27FDE47DA724D43"/>
        <w:category>
          <w:name w:val="General"/>
          <w:gallery w:val="placeholder"/>
        </w:category>
        <w:types>
          <w:type w:val="bbPlcHdr"/>
        </w:types>
        <w:behaviors>
          <w:behavior w:val="content"/>
        </w:behaviors>
        <w:guid w:val="{183C06D6-353A-4C12-B376-EE28A08E7E4C}"/>
      </w:docPartPr>
      <w:docPartBody>
        <w:p w:rsidR="00B969B6" w:rsidRDefault="00B969B6">
          <w:pPr>
            <w:pStyle w:val="EE476F24F0764ADCB27FDE47DA724D43"/>
          </w:pPr>
          <w:r w:rsidRPr="00BC5263">
            <w:rPr>
              <w:rStyle w:val="PlaceholderText"/>
              <w:bdr w:val="single" w:sz="12" w:space="0" w:color="000000" w:themeColor="text1"/>
            </w:rPr>
            <w:t>Click or tap here to enter text.</w:t>
          </w:r>
        </w:p>
      </w:docPartBody>
    </w:docPart>
    <w:docPart>
      <w:docPartPr>
        <w:name w:val="D1E494FC38C24939BE4FDE0BB4E15159"/>
        <w:category>
          <w:name w:val="General"/>
          <w:gallery w:val="placeholder"/>
        </w:category>
        <w:types>
          <w:type w:val="bbPlcHdr"/>
        </w:types>
        <w:behaviors>
          <w:behavior w:val="content"/>
        </w:behaviors>
        <w:guid w:val="{A40C79F7-0E8F-4DF0-A9E5-CC8AC26E8047}"/>
      </w:docPartPr>
      <w:docPartBody>
        <w:p w:rsidR="00B969B6" w:rsidRDefault="00B969B6">
          <w:pPr>
            <w:pStyle w:val="D1E494FC38C24939BE4FDE0BB4E15159"/>
          </w:pPr>
          <w:r w:rsidRPr="00157544">
            <w:rPr>
              <w:rStyle w:val="PlaceholderText"/>
              <w:bdr w:val="single" w:sz="12" w:space="0" w:color="000000" w:themeColor="text1"/>
            </w:rPr>
            <w:t>Click or tap here to enter text.</w:t>
          </w:r>
        </w:p>
      </w:docPartBody>
    </w:docPart>
    <w:docPart>
      <w:docPartPr>
        <w:name w:val="57F0E37F73D54F15A9BBD6C5A5289A6C"/>
        <w:category>
          <w:name w:val="General"/>
          <w:gallery w:val="placeholder"/>
        </w:category>
        <w:types>
          <w:type w:val="bbPlcHdr"/>
        </w:types>
        <w:behaviors>
          <w:behavior w:val="content"/>
        </w:behaviors>
        <w:guid w:val="{99355159-D2B5-470D-9861-CC407B87F678}"/>
      </w:docPartPr>
      <w:docPartBody>
        <w:p w:rsidR="00B969B6" w:rsidRDefault="00B969B6">
          <w:pPr>
            <w:pStyle w:val="57F0E37F73D54F15A9BBD6C5A5289A6C"/>
          </w:pPr>
          <w:r w:rsidRPr="00BC5263">
            <w:rPr>
              <w:rStyle w:val="PlaceholderText"/>
              <w:bdr w:val="single" w:sz="12" w:space="0" w:color="000000" w:themeColor="text1"/>
            </w:rPr>
            <w:t xml:space="preserve">Click or tap here to </w:t>
          </w:r>
          <w:r w:rsidRPr="00BC5263">
            <w:rPr>
              <w:rStyle w:val="PlaceholderText"/>
              <w:bdr w:val="single" w:sz="12" w:space="0" w:color="000000" w:themeColor="text1"/>
            </w:rPr>
            <w:t>enter text.</w:t>
          </w:r>
        </w:p>
      </w:docPartBody>
    </w:docPart>
    <w:docPart>
      <w:docPartPr>
        <w:name w:val="776C80F226D445DA96F7BBA6521C2CAB"/>
        <w:category>
          <w:name w:val="General"/>
          <w:gallery w:val="placeholder"/>
        </w:category>
        <w:types>
          <w:type w:val="bbPlcHdr"/>
        </w:types>
        <w:behaviors>
          <w:behavior w:val="content"/>
        </w:behaviors>
        <w:guid w:val="{79765BD1-4AFE-4DD8-BB10-8580E6861AA6}"/>
      </w:docPartPr>
      <w:docPartBody>
        <w:p w:rsidR="00B969B6" w:rsidRDefault="00B969B6">
          <w:pPr>
            <w:pStyle w:val="776C80F226D445DA96F7BBA6521C2CAB"/>
          </w:pPr>
          <w:r w:rsidRPr="00157544">
            <w:rPr>
              <w:rStyle w:val="PlaceholderText"/>
              <w:bdr w:val="single" w:sz="12" w:space="0" w:color="000000" w:themeColor="text1"/>
            </w:rPr>
            <w:t>Click or tap here to enter text.</w:t>
          </w:r>
        </w:p>
      </w:docPartBody>
    </w:docPart>
    <w:docPart>
      <w:docPartPr>
        <w:name w:val="AF4E566C96694EA4AAAAEAB095268D1F"/>
        <w:category>
          <w:name w:val="General"/>
          <w:gallery w:val="placeholder"/>
        </w:category>
        <w:types>
          <w:type w:val="bbPlcHdr"/>
        </w:types>
        <w:behaviors>
          <w:behavior w:val="content"/>
        </w:behaviors>
        <w:guid w:val="{0515A941-7AB2-4CA9-9069-A81F81B826F5}"/>
      </w:docPartPr>
      <w:docPartBody>
        <w:p w:rsidR="00B969B6" w:rsidRDefault="00B969B6">
          <w:pPr>
            <w:pStyle w:val="AF4E566C96694EA4AAAAEAB095268D1F"/>
          </w:pPr>
          <w:r w:rsidRPr="00BC5263">
            <w:rPr>
              <w:rStyle w:val="PlaceholderText"/>
              <w:bdr w:val="single" w:sz="12" w:space="0" w:color="000000" w:themeColor="text1"/>
            </w:rPr>
            <w:t>Click or tap here to enter text.</w:t>
          </w:r>
        </w:p>
      </w:docPartBody>
    </w:docPart>
    <w:docPart>
      <w:docPartPr>
        <w:name w:val="C8E0B3D0935946A688498219649EF7D9"/>
        <w:category>
          <w:name w:val="General"/>
          <w:gallery w:val="placeholder"/>
        </w:category>
        <w:types>
          <w:type w:val="bbPlcHdr"/>
        </w:types>
        <w:behaviors>
          <w:behavior w:val="content"/>
        </w:behaviors>
        <w:guid w:val="{C596DF12-D764-4752-9A7A-DAE14E5B56D0}"/>
      </w:docPartPr>
      <w:docPartBody>
        <w:p w:rsidR="00B969B6" w:rsidRDefault="00B969B6">
          <w:pPr>
            <w:pStyle w:val="C8E0B3D0935946A688498219649EF7D9"/>
          </w:pPr>
          <w:r w:rsidRPr="00157544">
            <w:rPr>
              <w:rStyle w:val="PlaceholderText"/>
              <w:bdr w:val="single" w:sz="12" w:space="0" w:color="000000" w:themeColor="text1"/>
            </w:rPr>
            <w:t>Click or tap here to enter text.</w:t>
          </w:r>
        </w:p>
      </w:docPartBody>
    </w:docPart>
    <w:docPart>
      <w:docPartPr>
        <w:name w:val="1519E6DD24AC41F8A4CC06A7D09784A4"/>
        <w:category>
          <w:name w:val="General"/>
          <w:gallery w:val="placeholder"/>
        </w:category>
        <w:types>
          <w:type w:val="bbPlcHdr"/>
        </w:types>
        <w:behaviors>
          <w:behavior w:val="content"/>
        </w:behaviors>
        <w:guid w:val="{188E64A5-C992-47EE-81A3-EA682ADC564C}"/>
      </w:docPartPr>
      <w:docPartBody>
        <w:p w:rsidR="00B969B6" w:rsidRDefault="00B969B6">
          <w:pPr>
            <w:pStyle w:val="1519E6DD24AC41F8A4CC06A7D09784A4"/>
          </w:pPr>
          <w:r w:rsidRPr="00BC5263">
            <w:rPr>
              <w:rStyle w:val="PlaceholderText"/>
              <w:bdr w:val="single" w:sz="12" w:space="0" w:color="000000" w:themeColor="text1"/>
            </w:rPr>
            <w:t>Click or tap here to enter text.</w:t>
          </w:r>
        </w:p>
      </w:docPartBody>
    </w:docPart>
    <w:docPart>
      <w:docPartPr>
        <w:name w:val="F9ED26AE9A214EDFB711DC9E436B7628"/>
        <w:category>
          <w:name w:val="General"/>
          <w:gallery w:val="placeholder"/>
        </w:category>
        <w:types>
          <w:type w:val="bbPlcHdr"/>
        </w:types>
        <w:behaviors>
          <w:behavior w:val="content"/>
        </w:behaviors>
        <w:guid w:val="{536666D7-B02C-4355-A4B1-CF7DCF802D22}"/>
      </w:docPartPr>
      <w:docPartBody>
        <w:p w:rsidR="00B969B6" w:rsidRDefault="00B969B6">
          <w:pPr>
            <w:pStyle w:val="F9ED26AE9A214EDFB711DC9E436B7628"/>
          </w:pPr>
          <w:r w:rsidRPr="00157544">
            <w:rPr>
              <w:rStyle w:val="PlaceholderText"/>
              <w:bdr w:val="single" w:sz="12" w:space="0" w:color="000000" w:themeColor="text1"/>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w:panose1 w:val="020B0502040504020204"/>
    <w:charset w:val="00"/>
    <w:family w:val="swiss"/>
    <w:pitch w:val="variable"/>
    <w:sig w:usb0="E00002FF" w:usb1="4000201F" w:usb2="08000029" w:usb3="00000000" w:csb0="000001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8C5E8E"/>
    <w:multiLevelType w:val="hybridMultilevel"/>
    <w:tmpl w:val="DE04D7E0"/>
    <w:lvl w:ilvl="0" w:tplc="F314E196">
      <w:start w:val="1"/>
      <w:numFmt w:val="upperLetter"/>
      <w:pStyle w:val="Plannedmilestonescolumnlist"/>
      <w:lvlText w:val="%1."/>
      <w:lvlJc w:val="left"/>
      <w:pPr>
        <w:ind w:left="432" w:hanging="432"/>
      </w:pPr>
      <w:rPr>
        <w:rFonts w:hint="default"/>
        <w:color w:val="000000" w:themeColor="text1"/>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1" w15:restartNumberingAfterBreak="0">
    <w:nsid w:val="32E6635B"/>
    <w:multiLevelType w:val="multilevel"/>
    <w:tmpl w:val="AF7E1650"/>
    <w:lvl w:ilvl="0">
      <w:start w:val="1"/>
      <w:numFmt w:val="decimal"/>
      <w:lvlText w:val="%1."/>
      <w:lvlJc w:val="left"/>
      <w:pPr>
        <w:ind w:left="1872" w:hanging="432"/>
      </w:pPr>
    </w:lvl>
    <w:lvl w:ilvl="1">
      <w:start w:val="1"/>
      <w:numFmt w:val="lowerLetter"/>
      <w:lvlText w:val="%2."/>
      <w:lvlJc w:val="left"/>
      <w:pPr>
        <w:ind w:left="1152" w:hanging="432"/>
      </w:pPr>
      <w:rPr>
        <w:rFonts w:hint="default"/>
        <w:color w:val="000000" w:themeColor="text1"/>
      </w:rPr>
    </w:lvl>
    <w:lvl w:ilvl="2">
      <w:start w:val="1"/>
      <w:numFmt w:val="bullet"/>
      <w:lvlText w:val=""/>
      <w:lvlJc w:val="left"/>
      <w:pPr>
        <w:ind w:left="2664" w:hanging="432"/>
      </w:pPr>
      <w:rPr>
        <w:rFonts w:ascii="Wingdings" w:hAnsi="Wingdings" w:hint="default"/>
      </w:rPr>
    </w:lvl>
    <w:lvl w:ilvl="3">
      <w:start w:val="1"/>
      <w:numFmt w:val="bullet"/>
      <w:lvlText w:val=""/>
      <w:lvlJc w:val="left"/>
      <w:pPr>
        <w:tabs>
          <w:tab w:val="num" w:pos="2808"/>
        </w:tabs>
        <w:ind w:left="3240" w:hanging="432"/>
      </w:pPr>
      <w:rPr>
        <w:rFonts w:ascii="Symbol" w:hAnsi="Symbol" w:hint="default"/>
      </w:rPr>
    </w:lvl>
    <w:lvl w:ilvl="4">
      <w:start w:val="1"/>
      <w:numFmt w:val="bullet"/>
      <w:lvlText w:val="o"/>
      <w:lvlJc w:val="left"/>
      <w:pPr>
        <w:tabs>
          <w:tab w:val="num" w:pos="3096"/>
        </w:tabs>
        <w:ind w:left="3528" w:hanging="432"/>
      </w:pPr>
      <w:rPr>
        <w:rFonts w:ascii="Courier New" w:hAnsi="Courier New" w:hint="default"/>
      </w:rPr>
    </w:lvl>
    <w:lvl w:ilvl="5">
      <w:start w:val="1"/>
      <w:numFmt w:val="bullet"/>
      <w:lvlText w:val=""/>
      <w:lvlJc w:val="left"/>
      <w:pPr>
        <w:tabs>
          <w:tab w:val="num" w:pos="3528"/>
        </w:tabs>
        <w:ind w:left="3960" w:hanging="432"/>
      </w:pPr>
      <w:rPr>
        <w:rFonts w:ascii="Wingdings" w:hAnsi="Wingdings" w:hint="default"/>
      </w:rPr>
    </w:lvl>
    <w:lvl w:ilvl="6">
      <w:start w:val="1"/>
      <w:numFmt w:val="bullet"/>
      <w:lvlText w:val=""/>
      <w:lvlJc w:val="left"/>
      <w:pPr>
        <w:ind w:left="4248" w:hanging="360"/>
      </w:pPr>
      <w:rPr>
        <w:rFonts w:ascii="Symbol" w:hAnsi="Symbol" w:hint="default"/>
      </w:rPr>
    </w:lvl>
    <w:lvl w:ilvl="7">
      <w:start w:val="1"/>
      <w:numFmt w:val="bullet"/>
      <w:lvlText w:val="o"/>
      <w:lvlJc w:val="left"/>
      <w:pPr>
        <w:ind w:left="4680" w:hanging="432"/>
      </w:pPr>
      <w:rPr>
        <w:rFonts w:ascii="Courier New" w:hAnsi="Courier New" w:hint="default"/>
      </w:rPr>
    </w:lvl>
    <w:lvl w:ilvl="8">
      <w:start w:val="1"/>
      <w:numFmt w:val="bullet"/>
      <w:lvlText w:val=""/>
      <w:lvlJc w:val="left"/>
      <w:pPr>
        <w:ind w:left="5256" w:hanging="432"/>
      </w:pPr>
      <w:rPr>
        <w:rFonts w:ascii="Wingdings" w:hAnsi="Wingdings" w:hint="default"/>
      </w:rPr>
    </w:lvl>
  </w:abstractNum>
  <w:abstractNum w:abstractNumId="2" w15:restartNumberingAfterBreak="0">
    <w:nsid w:val="60B14248"/>
    <w:multiLevelType w:val="multilevel"/>
    <w:tmpl w:val="2F74C43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E440372"/>
    <w:multiLevelType w:val="multilevel"/>
    <w:tmpl w:val="D9C8762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563559311">
    <w:abstractNumId w:val="1"/>
  </w:num>
  <w:num w:numId="2" w16cid:durableId="740251566">
    <w:abstractNumId w:val="0"/>
  </w:num>
  <w:num w:numId="3" w16cid:durableId="1300646919">
    <w:abstractNumId w:val="3"/>
  </w:num>
  <w:num w:numId="4" w16cid:durableId="20481426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561537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14683097">
    <w:abstractNumId w:val="2"/>
  </w:num>
  <w:num w:numId="7" w16cid:durableId="1443262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6C54"/>
    <w:rsid w:val="00057C9E"/>
    <w:rsid w:val="001128E4"/>
    <w:rsid w:val="002410F8"/>
    <w:rsid w:val="002A665F"/>
    <w:rsid w:val="002A6C54"/>
    <w:rsid w:val="00321599"/>
    <w:rsid w:val="007852C9"/>
    <w:rsid w:val="007E21CC"/>
    <w:rsid w:val="00965ED2"/>
    <w:rsid w:val="00996B56"/>
    <w:rsid w:val="009974F7"/>
    <w:rsid w:val="00B969B6"/>
    <w:rsid w:val="00C654DC"/>
    <w:rsid w:val="00D469C6"/>
    <w:rsid w:val="00E512E8"/>
    <w:rsid w:val="00E833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3A5A5A4FE5D41B08E5B89B1976B252E">
    <w:name w:val="63A5A5A4FE5D41B08E5B89B1976B252E"/>
    <w:rsid w:val="00321599"/>
  </w:style>
  <w:style w:type="paragraph" w:customStyle="1" w:styleId="9DDAF0E283134505924EBD61EE61C1C2">
    <w:name w:val="9DDAF0E283134505924EBD61EE61C1C2"/>
    <w:rsid w:val="00321599"/>
  </w:style>
  <w:style w:type="paragraph" w:customStyle="1" w:styleId="77ECB1EC308B4355ACEEDC57DFDD1F58">
    <w:name w:val="77ECB1EC308B4355ACEEDC57DFDD1F58"/>
    <w:rsid w:val="00321599"/>
  </w:style>
  <w:style w:type="paragraph" w:customStyle="1" w:styleId="CFB54ABC3CE144768C017A85AB1E59EB">
    <w:name w:val="CFB54ABC3CE144768C017A85AB1E59EB"/>
    <w:rsid w:val="00321599"/>
  </w:style>
  <w:style w:type="paragraph" w:customStyle="1" w:styleId="FDB35F3315A54042B90A39A692CA94D8">
    <w:name w:val="FDB35F3315A54042B90A39A692CA94D8"/>
    <w:rsid w:val="00321599"/>
  </w:style>
  <w:style w:type="paragraph" w:customStyle="1" w:styleId="076CAB7AE8FA4619AEBD4946F08DF146">
    <w:name w:val="076CAB7AE8FA4619AEBD4946F08DF146"/>
    <w:rsid w:val="00321599"/>
  </w:style>
  <w:style w:type="paragraph" w:customStyle="1" w:styleId="EE5D045109B647329095006FFA5DD5FA">
    <w:name w:val="EE5D045109B647329095006FFA5DD5FA"/>
    <w:rsid w:val="00321599"/>
  </w:style>
  <w:style w:type="paragraph" w:customStyle="1" w:styleId="6D81169AEDE94A9C80ACC673E870B8D2">
    <w:name w:val="6D81169AEDE94A9C80ACC673E870B8D2"/>
    <w:rsid w:val="00321599"/>
  </w:style>
  <w:style w:type="paragraph" w:customStyle="1" w:styleId="50291B2D4B8E4BA0A01C14EAEB795557">
    <w:name w:val="50291B2D4B8E4BA0A01C14EAEB795557"/>
    <w:rsid w:val="00321599"/>
  </w:style>
  <w:style w:type="paragraph" w:customStyle="1" w:styleId="A6AEA961D9A04FCA866D88F2DDCB44DE">
    <w:name w:val="A6AEA961D9A04FCA866D88F2DDCB44DE"/>
    <w:rsid w:val="00321599"/>
  </w:style>
  <w:style w:type="paragraph" w:customStyle="1" w:styleId="A98AAC5CEDCB434EAE8F3776615525A2">
    <w:name w:val="A98AAC5CEDCB434EAE8F3776615525A2"/>
    <w:rsid w:val="00321599"/>
  </w:style>
  <w:style w:type="paragraph" w:customStyle="1" w:styleId="C967EDA6E90943BA99F07A5A78ACE909">
    <w:name w:val="C967EDA6E90943BA99F07A5A78ACE909"/>
    <w:rsid w:val="00321599"/>
  </w:style>
  <w:style w:type="paragraph" w:customStyle="1" w:styleId="20812FF89CFC4145AB065DC92FA258D3">
    <w:name w:val="20812FF89CFC4145AB065DC92FA258D3"/>
    <w:rsid w:val="00321599"/>
  </w:style>
  <w:style w:type="paragraph" w:customStyle="1" w:styleId="44251104A41148BD9B61E1F47479E056">
    <w:name w:val="44251104A41148BD9B61E1F47479E056"/>
    <w:rsid w:val="00321599"/>
  </w:style>
  <w:style w:type="paragraph" w:customStyle="1" w:styleId="555EB1E53CCB48F7BD9E0FA879A43D86">
    <w:name w:val="555EB1E53CCB48F7BD9E0FA879A43D86"/>
    <w:rsid w:val="00321599"/>
  </w:style>
  <w:style w:type="paragraph" w:customStyle="1" w:styleId="78496D1A61D043E49C6874A055219792">
    <w:name w:val="78496D1A61D043E49C6874A055219792"/>
    <w:rsid w:val="00321599"/>
  </w:style>
  <w:style w:type="paragraph" w:customStyle="1" w:styleId="576524B8C96840AE94D6D1CB523F46E2">
    <w:name w:val="576524B8C96840AE94D6D1CB523F46E2"/>
    <w:rsid w:val="00321599"/>
  </w:style>
  <w:style w:type="paragraph" w:customStyle="1" w:styleId="8448EC4D93A044C487BF8D179796D12D">
    <w:name w:val="8448EC4D93A044C487BF8D179796D12D"/>
    <w:rsid w:val="00321599"/>
  </w:style>
  <w:style w:type="paragraph" w:customStyle="1" w:styleId="092337C99A564C36B9184DCFFABD3649">
    <w:name w:val="092337C99A564C36B9184DCFFABD3649"/>
    <w:rsid w:val="002A6C54"/>
    <w:pPr>
      <w:spacing w:before="200" w:after="0" w:line="312" w:lineRule="auto"/>
      <w:ind w:left="518"/>
    </w:pPr>
    <w:rPr>
      <w:rFonts w:ascii="Noto Sans" w:eastAsia="Calibri" w:hAnsi="Noto Sans" w:cs="Arial"/>
      <w:kern w:val="0"/>
      <w:sz w:val="26"/>
      <w:szCs w:val="26"/>
      <w14:ligatures w14:val="none"/>
    </w:rPr>
  </w:style>
  <w:style w:type="paragraph" w:customStyle="1" w:styleId="Plannedactivitiescolumnlist">
    <w:name w:val="Planned activities column list"/>
    <w:basedOn w:val="Normal"/>
    <w:link w:val="PlannedactivitiescolumnlistChar"/>
    <w:rsid w:val="009974F7"/>
    <w:pPr>
      <w:spacing w:before="200" w:after="0" w:line="312" w:lineRule="auto"/>
      <w:ind w:left="1872" w:hanging="432"/>
    </w:pPr>
    <w:rPr>
      <w:rFonts w:ascii="Noto Sans" w:hAnsi="Noto Sans" w:cs="Arial"/>
      <w:kern w:val="0"/>
      <w:sz w:val="26"/>
      <w:szCs w:val="26"/>
      <w14:ligatures w14:val="none"/>
    </w:rPr>
  </w:style>
  <w:style w:type="character" w:customStyle="1" w:styleId="PlannedactivitiescolumnlistChar">
    <w:name w:val="Planned activities column list Char"/>
    <w:basedOn w:val="DefaultParagraphFont"/>
    <w:link w:val="Plannedactivitiescolumnlist"/>
    <w:rsid w:val="009974F7"/>
    <w:rPr>
      <w:rFonts w:ascii="Noto Sans" w:hAnsi="Noto Sans" w:cs="Arial"/>
      <w:kern w:val="0"/>
      <w:sz w:val="26"/>
      <w:szCs w:val="26"/>
      <w14:ligatures w14:val="none"/>
    </w:rPr>
  </w:style>
  <w:style w:type="paragraph" w:styleId="ListParagraph">
    <w:name w:val="List Paragraph"/>
    <w:basedOn w:val="Normal"/>
    <w:uiPriority w:val="34"/>
    <w:qFormat/>
    <w:rsid w:val="002A6C54"/>
    <w:pPr>
      <w:ind w:left="720"/>
      <w:contextualSpacing/>
    </w:pPr>
  </w:style>
  <w:style w:type="paragraph" w:customStyle="1" w:styleId="Plannedmilestonescolumnlist">
    <w:name w:val="Planned milestones column list"/>
    <w:basedOn w:val="Normal"/>
    <w:link w:val="PlannedmilestonescolumnlistChar"/>
    <w:rsid w:val="009974F7"/>
    <w:pPr>
      <w:numPr>
        <w:numId w:val="2"/>
      </w:numPr>
      <w:spacing w:before="200" w:after="0" w:line="312" w:lineRule="auto"/>
    </w:pPr>
    <w:rPr>
      <w:rFonts w:ascii="Noto Sans" w:hAnsi="Noto Sans" w:cs="Arial"/>
      <w:kern w:val="0"/>
      <w:sz w:val="26"/>
      <w:szCs w:val="26"/>
      <w14:ligatures w14:val="none"/>
    </w:rPr>
  </w:style>
  <w:style w:type="character" w:customStyle="1" w:styleId="PlannedmilestonescolumnlistChar">
    <w:name w:val="Planned milestones column list Char"/>
    <w:basedOn w:val="DefaultParagraphFont"/>
    <w:link w:val="Plannedmilestonescolumnlist"/>
    <w:rsid w:val="009974F7"/>
    <w:rPr>
      <w:rFonts w:ascii="Noto Sans" w:hAnsi="Noto Sans" w:cs="Arial"/>
      <w:kern w:val="0"/>
      <w:sz w:val="26"/>
      <w:szCs w:val="26"/>
      <w14:ligatures w14:val="none"/>
    </w:rPr>
  </w:style>
  <w:style w:type="paragraph" w:customStyle="1" w:styleId="507CE0FF384F47AD837D00E2B0D3DD7E3">
    <w:name w:val="507CE0FF384F47AD837D00E2B0D3DD7E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B082AC47831144A8A460D5B2E6F14B603">
    <w:name w:val="B082AC47831144A8A460D5B2E6F14B60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50A96E06BC7A4B22980F311498F68F8A3">
    <w:name w:val="50A96E06BC7A4B22980F311498F68F8A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E208A24BEA434EB9909F08674E97BC303">
    <w:name w:val="E208A24BEA434EB9909F08674E97BC30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C3AA04197C5F4924BA8375BAFE41860C3">
    <w:name w:val="C3AA04197C5F4924BA8375BAFE41860C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E0020FC20DF6451087B27FFDBBB8AE813">
    <w:name w:val="E0020FC20DF6451087B27FFDBBB8AE81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7A88D8E0EBD4A85891CB22A4C0168D23">
    <w:name w:val="17A88D8E0EBD4A85891CB22A4C0168D2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296C8B1F3B764C3C846472BCC1C0C1764">
    <w:name w:val="296C8B1F3B764C3C846472BCC1C0C176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C895422CF99043D08187EF3D581F779B4">
    <w:name w:val="C895422CF99043D08187EF3D581F779B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7C4C06D365404B7EB6A9495259888F784">
    <w:name w:val="7C4C06D365404B7EB6A9495259888F784"/>
    <w:rsid w:val="009974F7"/>
    <w:pPr>
      <w:tabs>
        <w:tab w:val="num" w:pos="720"/>
      </w:tabs>
      <w:spacing w:before="120" w:after="120" w:line="312" w:lineRule="auto"/>
      <w:ind w:left="1152" w:hanging="432"/>
    </w:pPr>
    <w:rPr>
      <w:rFonts w:ascii="Noto Sans" w:eastAsia="Calibri" w:hAnsi="Noto Sans" w:cs="Arial"/>
      <w:kern w:val="0"/>
      <w:sz w:val="26"/>
      <w:szCs w:val="26"/>
      <w14:ligatures w14:val="none"/>
    </w:rPr>
  </w:style>
  <w:style w:type="paragraph" w:customStyle="1" w:styleId="4E5E68F1B784479FAB0F7CFAF856F9F14">
    <w:name w:val="4E5E68F1B784479FAB0F7CFAF856F9F14"/>
    <w:rsid w:val="009974F7"/>
    <w:pPr>
      <w:tabs>
        <w:tab w:val="num" w:pos="720"/>
      </w:tabs>
      <w:spacing w:before="200" w:after="0" w:line="312" w:lineRule="auto"/>
      <w:ind w:left="432" w:hanging="432"/>
    </w:pPr>
    <w:rPr>
      <w:rFonts w:ascii="Noto Sans" w:hAnsi="Noto Sans" w:cs="Arial"/>
      <w:kern w:val="0"/>
      <w:sz w:val="26"/>
      <w:szCs w:val="26"/>
      <w14:ligatures w14:val="none"/>
    </w:rPr>
  </w:style>
  <w:style w:type="paragraph" w:customStyle="1" w:styleId="84D5F0B113F84C15B646DE11E240723C4">
    <w:name w:val="84D5F0B113F84C15B646DE11E240723C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0DD496674E304EE2AA99164937FFCECC4">
    <w:name w:val="0DD496674E304EE2AA99164937FFCECC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69665B34A67F48CD962AE511BD839A2F4">
    <w:name w:val="69665B34A67F48CD962AE511BD839A2F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27906ABF4F124206AA00589A80BE13A94">
    <w:name w:val="27906ABF4F124206AA00589A80BE13A9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6D2E2D64D4FC4CCF9920A3FDAC8974E44">
    <w:name w:val="6D2E2D64D4FC4CCF9920A3FDAC8974E4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EDECA2CF3B3243DC979BF2B3A1B4E1604">
    <w:name w:val="EDECA2CF3B3243DC979BF2B3A1B4E160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C896EEBC76524327B72D024AD03876964">
    <w:name w:val="C896EEBC76524327B72D024AD0387696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B808CC868B204DCA8D17D028E046190F4">
    <w:name w:val="B808CC868B204DCA8D17D028E046190F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022E50B1E3E344668DCAB140472C2CBE4">
    <w:name w:val="022E50B1E3E344668DCAB140472C2CBE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4EB11321DD90472C9764040575AE1D954">
    <w:name w:val="4EB11321DD90472C9764040575AE1D95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58FCC01D67AB417AB5271B4297AE91804">
    <w:name w:val="58FCC01D67AB417AB5271B4297AE9180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66F3DDF85F0E4004957E7B58B4C3413E4">
    <w:name w:val="66F3DDF85F0E4004957E7B58B4C3413E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2261669958124F34AA4026582C43613D3">
    <w:name w:val="2261669958124F34AA4026582C43613D3"/>
    <w:rsid w:val="009974F7"/>
    <w:pPr>
      <w:tabs>
        <w:tab w:val="num" w:pos="720"/>
      </w:tabs>
      <w:spacing w:before="120" w:after="120" w:line="312" w:lineRule="auto"/>
      <w:ind w:left="1152" w:hanging="432"/>
    </w:pPr>
    <w:rPr>
      <w:rFonts w:ascii="Noto Sans" w:eastAsia="Calibri" w:hAnsi="Noto Sans" w:cs="Arial"/>
      <w:kern w:val="0"/>
      <w:sz w:val="26"/>
      <w:szCs w:val="26"/>
      <w14:ligatures w14:val="none"/>
    </w:rPr>
  </w:style>
  <w:style w:type="paragraph" w:customStyle="1" w:styleId="5F9EBEB3B6C14321BA99EE2EE251BFFC4">
    <w:name w:val="5F9EBEB3B6C14321BA99EE2EE251BFFC4"/>
    <w:rsid w:val="009974F7"/>
    <w:pPr>
      <w:spacing w:before="120" w:after="120" w:line="312" w:lineRule="auto"/>
      <w:ind w:left="1152" w:hanging="432"/>
    </w:pPr>
    <w:rPr>
      <w:rFonts w:ascii="Noto Sans" w:eastAsia="Calibri" w:hAnsi="Noto Sans" w:cs="Arial"/>
      <w:kern w:val="0"/>
      <w:sz w:val="26"/>
      <w:szCs w:val="26"/>
      <w14:ligatures w14:val="none"/>
    </w:rPr>
  </w:style>
  <w:style w:type="paragraph" w:customStyle="1" w:styleId="1B27148E1AC949FBB2729500239F677B4">
    <w:name w:val="1B27148E1AC949FBB2729500239F677B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2DFA7FA6CCE48819F1648E89DFC81F84">
    <w:name w:val="12DFA7FA6CCE48819F1648E89DFC81F8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7F1C8AEB57DC4DF39F1EDF042CB9AE3A4">
    <w:name w:val="7F1C8AEB57DC4DF39F1EDF042CB9AE3A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CF535911783C45539B079E8BFF72EB1C4">
    <w:name w:val="CF535911783C45539B079E8BFF72EB1C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2866809F797D43F88DD61D31FB58AADC4">
    <w:name w:val="2866809F797D43F88DD61D31FB58AADC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C7BC60322996433F938FE8E9A76A10204">
    <w:name w:val="C7BC60322996433F938FE8E9A76A1020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3A7A4FB27BF94E35A562BA8B41E160953">
    <w:name w:val="3A7A4FB27BF94E35A562BA8B41E16095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7693E8D092904F98B96567D4DE9B52634">
    <w:name w:val="7693E8D092904F98B96567D4DE9B5263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AB874DFBDDCF414BB2D9969FD1C3FC554">
    <w:name w:val="AB874DFBDDCF414BB2D9969FD1C3FC55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72BDB17464094A58BCB3FE7D6290AAB44">
    <w:name w:val="72BDB17464094A58BCB3FE7D6290AAB4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E34D5625218E420995CCB6B6224A95AF4">
    <w:name w:val="E34D5625218E420995CCB6B6224A95AF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C4070584C3344278A744323380E71CE3">
    <w:name w:val="8C4070584C3344278A744323380E71CE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A44CB61DFC1744539CBE9CFDA87C26DB4">
    <w:name w:val="A44CB61DFC1744539CBE9CFDA87C26DB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4F5EDA8FB73F476DB96B47B1EA91A43D4">
    <w:name w:val="4F5EDA8FB73F476DB96B47B1EA91A43D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49C5FBFF8B3B441BA5BEA3D882D418B54">
    <w:name w:val="49C5FBFF8B3B441BA5BEA3D882D418B5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38FD2518E5C446998334251871EFE9BB4">
    <w:name w:val="38FD2518E5C446998334251871EFE9BB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9D6B45D0E76F45AFAE78AABB2C3AC0014">
    <w:name w:val="9D6B45D0E76F45AFAE78AABB2C3AC001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F37C54A4276541339AB29BDCBBB1B17F4">
    <w:name w:val="F37C54A4276541339AB29BDCBBB1B17F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7463F693CEE84E45A94A123DE5285E714">
    <w:name w:val="7463F693CEE84E45A94A123DE5285E71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3CC7E262FB324CEA8671E255DB084EC44">
    <w:name w:val="3CC7E262FB324CEA8671E255DB084EC4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FB56DD75C3444728019C8DDF0F748B04">
    <w:name w:val="1FB56DD75C3444728019C8DDF0F748B0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F3C68E8228E40C5AD8090AEF40C40493">
    <w:name w:val="1F3C68E8228E40C5AD8090AEF40C4049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1762EF111214A5DB9FC65984BB951583">
    <w:name w:val="81762EF111214A5DB9FC65984BB95158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9288D016ED814B2AB0A7D78D45A395D73">
    <w:name w:val="9288D016ED814B2AB0A7D78D45A395D7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9B1B2B6BCE80437E924551CEBA9B38D64">
    <w:name w:val="9B1B2B6BCE80437E924551CEBA9B38D6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5EAE59896C1F4F0E824A05BA6BF8683D4">
    <w:name w:val="5EAE59896C1F4F0E824A05BA6BF8683D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9C5F7EB159CF4430821F6AFF6C92889E3">
    <w:name w:val="9C5F7EB159CF4430821F6AFF6C92889E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AA966BEF5C3D4FC9AE8AD68CDE7D58E64">
    <w:name w:val="AA966BEF5C3D4FC9AE8AD68CDE7D58E6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F2D4C89355A42EDBEBBED8E67A0F6634">
    <w:name w:val="1F2D4C89355A42EDBEBBED8E67A0F663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E38C5A1128F4F909632610459BA3C154">
    <w:name w:val="1E38C5A1128F4F909632610459BA3C15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7BDB65577C748C8B02310FB24E5284E4">
    <w:name w:val="87BDB65577C748C8B02310FB24E5284E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AD1699F252F4EA28D46BC5343F7A2D34">
    <w:name w:val="8AD1699F252F4EA28D46BC5343F7A2D3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FBFB46CD6B154D668024782026F0D5044">
    <w:name w:val="FBFB46CD6B154D668024782026F0D504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B56015F41064447B0AA87946A145A284">
    <w:name w:val="1B56015F41064447B0AA87946A145A28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69C832B4DED34C3A9DB35CA970C124A04">
    <w:name w:val="69C832B4DED34C3A9DB35CA970C124A0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CE328F385EB49F3B03CB783929D68AD4">
    <w:name w:val="1CE328F385EB49F3B03CB783929D68AD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77B226B1EE434C6C9D38D515066143484">
    <w:name w:val="77B226B1EE434C6C9D38D51506614348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43F68FCB078D4B96A539D34732D2AEE54">
    <w:name w:val="43F68FCB078D4B96A539D34732D2AEE5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482C14C1AFA748F2A1ACCDF412AD3BC54">
    <w:name w:val="482C14C1AFA748F2A1ACCDF412AD3BC5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A8E4A3E4E8E14E3DBD3D0496509AE31F4">
    <w:name w:val="A8E4A3E4E8E14E3DBD3D0496509AE31F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535AACF9CBE410394D18003F239927F4">
    <w:name w:val="1535AACF9CBE410394D18003F239927F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C885F1E164345D78BCA586C17AE62EB4">
    <w:name w:val="1C885F1E164345D78BCA586C17AE62EB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2993C002CF9B45B3BE77B56F4E0CDDE43">
    <w:name w:val="2993C002CF9B45B3BE77B56F4E0CDDE4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2D4DC4E9EDE4F32BBE86E85886FC9873">
    <w:name w:val="82D4DC4E9EDE4F32BBE86E85886FC987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2A116C17EEB54D09B1B791D38A3E82893">
    <w:name w:val="2A116C17EEB54D09B1B791D38A3E8289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F4A3070BBE00484D871679F691A7B0723">
    <w:name w:val="F4A3070BBE00484D871679F691A7B072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9D5EDFCE755C4DCCA92A21EFD0286A493">
    <w:name w:val="9D5EDFCE755C4DCCA92A21EFD0286A49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83EFEA098AA434FB81A8CB20843C0313">
    <w:name w:val="883EFEA098AA434FB81A8CB20843C031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79D3861A66F048439646CE9A023F45F83">
    <w:name w:val="79D3861A66F048439646CE9A023F45F8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79F70B5DEBAE4B55B739889DD43B84D14">
    <w:name w:val="79F70B5DEBAE4B55B739889DD43B84D1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FAFA74C730B5411C8067EE5A83DE3CD54">
    <w:name w:val="FAFA74C730B5411C8067EE5A83DE3CD5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64CDE46B16C4408ABC4A33B79181DB2D4">
    <w:name w:val="64CDE46B16C4408ABC4A33B79181DB2D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C290607A99DE44D18523AAA2DB3BC6934">
    <w:name w:val="C290607A99DE44D18523AAA2DB3BC693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49C4DC5238324485A0FA5BC3B42D8AE24">
    <w:name w:val="49C4DC5238324485A0FA5BC3B42D8AE2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23590D8741D74D38AAAE865FFA658D014">
    <w:name w:val="23590D8741D74D38AAAE865FFA658D01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D574245586B34071867343D6A59E6AC64">
    <w:name w:val="D574245586B34071867343D6A59E6AC6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994BE3890FE444319474B76EEE327D824">
    <w:name w:val="994BE3890FE444319474B76EEE327D82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C0F3312D2F2F4D7CA22569B0402455E04">
    <w:name w:val="C0F3312D2F2F4D7CA22569B0402455E0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DD8BF3E3EFB34460AB288ECEFC913B934">
    <w:name w:val="DD8BF3E3EFB34460AB288ECEFC913B93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F4BC8FF9764142ADAE2ABB114F42861B4">
    <w:name w:val="F4BC8FF9764142ADAE2ABB114F42861B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41D9F1AEC07A4F9C9639E05CADC924CA4">
    <w:name w:val="41D9F1AEC07A4F9C9639E05CADC924CA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BB4BC37610684E9FA0966F29860EA40D4">
    <w:name w:val="BB4BC37610684E9FA0966F29860EA40D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5BAAA395D08B4E74A23F142F6D5959314">
    <w:name w:val="5BAAA395D08B4E74A23F142F6D595931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0D92729518D840D79F11BA134F12F4334">
    <w:name w:val="0D92729518D840D79F11BA134F12F433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D9D1057361514072B2E79B601E3666024">
    <w:name w:val="D9D1057361514072B2E79B601E366602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AFA899EB79CB45829EEC1F25373FCE6B3">
    <w:name w:val="AFA899EB79CB45829EEC1F25373FCE6B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06113979E97048C1A959ACA72323A14E3">
    <w:name w:val="06113979E97048C1A959ACA72323A14E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880BCBEBBB143BF97DF1B5CE9848ED04">
    <w:name w:val="1880BCBEBBB143BF97DF1B5CE9848ED0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94D7AF76C791415F956CB813B036DA934">
    <w:name w:val="94D7AF76C791415F956CB813B036DA93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385A6717330C46149A0620D05402CE904">
    <w:name w:val="385A6717330C46149A0620D05402CE90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5BFC68BB0DB14694BE5CAD6CFBE104184">
    <w:name w:val="5BFC68BB0DB14694BE5CAD6CFBE10418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5680D153BC384278AE29B060D04ECA9B4">
    <w:name w:val="5680D153BC384278AE29B060D04ECA9B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0C6A2C4F03824F589C817A416D69ACA54">
    <w:name w:val="0C6A2C4F03824F589C817A416D69ACA5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EBED17A634834841917893F48CAA7C614">
    <w:name w:val="EBED17A634834841917893F48CAA7C61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64CFF78EDBCF4C2C989737FA2EEC76F84">
    <w:name w:val="64CFF78EDBCF4C2C989737FA2EEC76F8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044C2EBE6F824049960FBE70B9374E374">
    <w:name w:val="044C2EBE6F824049960FBE70B9374E37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49D87C59E773403A892DBA789CAED2594">
    <w:name w:val="49D87C59E773403A892DBA789CAED259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68233D011195432D8D921BECCEFCB2634">
    <w:name w:val="68233D011195432D8D921BECCEFCB263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713A31F8E4314667BC33BE9E11183E5A4">
    <w:name w:val="713A31F8E4314667BC33BE9E11183E5A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04B7DDC64634544B3BA12D3AAF134384">
    <w:name w:val="804B7DDC64634544B3BA12D3AAF13438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486FBDFCDFFA4F719E90A63964583BCB4">
    <w:name w:val="486FBDFCDFFA4F719E90A63964583BCB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3F524F2D89EF4879A11A1DEDE584CF254">
    <w:name w:val="3F524F2D89EF4879A11A1DEDE584CF25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BDA81C6336C24078B126E4CF34FFA9874">
    <w:name w:val="BDA81C6336C24078B126E4CF34FFA987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914DFBB552DE438C888D2E008EBA6F254">
    <w:name w:val="914DFBB552DE438C888D2E008EBA6F25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CDD121C4F0C43DB9367F07A7EA5D9C74">
    <w:name w:val="8CDD121C4F0C43DB9367F07A7EA5D9C7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561597165A124DE4A1057C881C1EC7A53">
    <w:name w:val="561597165A124DE4A1057C881C1EC7A5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B41E1F3B3ED445F8A6036BCC5D692863">
    <w:name w:val="8B41E1F3B3ED445F8A6036BCC5D69286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9C4BF28F08C42D9B289BC9338D247F14">
    <w:name w:val="19C4BF28F08C42D9B289BC9338D247F1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68903F984D1408499F049EFC1A0BB9D4">
    <w:name w:val="868903F984D1408499F049EFC1A0BB9D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0C2792A6C3946CB936306ADFFB5BD914">
    <w:name w:val="80C2792A6C3946CB936306ADFFB5BD91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C8A69F667B004FADA9803A057F5F5DDE4">
    <w:name w:val="C8A69F667B004FADA9803A057F5F5DDE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7FDD700F8FCB4BF1918509074E4328B14">
    <w:name w:val="7FDD700F8FCB4BF1918509074E4328B1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1DEE4EE1ADC74891AB585C6C5D910EAB3">
    <w:name w:val="1DEE4EE1ADC74891AB585C6C5D910EAB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4D81918B0F214F9F9FE7B3D9566528844">
    <w:name w:val="4D81918B0F214F9F9FE7B3D956652884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8E6E6440ACFC4557B24EB080F252A35E4">
    <w:name w:val="8E6E6440ACFC4557B24EB080F252A35E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C71FC4E8873E4FE3A40C921AA46CFF134">
    <w:name w:val="C71FC4E8873E4FE3A40C921AA46CFF13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4932B0ED5F884EA29058211AB219DF054">
    <w:name w:val="4932B0ED5F884EA29058211AB219DF05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64F77A9F24174CC9BAD373C84E2E467D4">
    <w:name w:val="64F77A9F24174CC9BAD373C84E2E467D4"/>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AF8E4CF551244461A0A9234F92CDEE543">
    <w:name w:val="AF8E4CF551244461A0A9234F92CDEE54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EC1BD4039C2A49838B4C2F1DB3B5AB7A3">
    <w:name w:val="EC1BD4039C2A49838B4C2F1DB3B5AB7A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5FCA3109076144EBA724D71BEC6898FA3">
    <w:name w:val="5FCA3109076144EBA724D71BEC6898FA3"/>
    <w:rsid w:val="009974F7"/>
    <w:pPr>
      <w:spacing w:before="120" w:after="120" w:line="312" w:lineRule="auto"/>
      <w:ind w:left="1152" w:hanging="432"/>
    </w:pPr>
    <w:rPr>
      <w:rFonts w:ascii="Noto Sans" w:eastAsia="Calibri" w:hAnsi="Noto Sans" w:cs="Arial"/>
      <w:kern w:val="0"/>
      <w:sz w:val="26"/>
      <w:szCs w:val="26"/>
      <w14:ligatures w14:val="none"/>
    </w:rPr>
  </w:style>
  <w:style w:type="paragraph" w:customStyle="1" w:styleId="3654AF7F0CAA4F2A9C09C6FD1C9F305C3">
    <w:name w:val="3654AF7F0CAA4F2A9C09C6FD1C9F305C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35B781ED59A64F9591ADAAC99A8735253">
    <w:name w:val="35B781ED59A64F9591ADAAC99A8735253"/>
    <w:rsid w:val="009974F7"/>
    <w:pPr>
      <w:spacing w:before="200" w:after="0" w:line="312" w:lineRule="auto"/>
      <w:ind w:left="518"/>
    </w:pPr>
    <w:rPr>
      <w:rFonts w:ascii="Noto Sans" w:eastAsia="Calibri" w:hAnsi="Noto Sans" w:cs="Arial"/>
      <w:kern w:val="0"/>
      <w:sz w:val="26"/>
      <w:szCs w:val="26"/>
      <w14:ligatures w14:val="none"/>
    </w:rPr>
  </w:style>
  <w:style w:type="paragraph" w:customStyle="1" w:styleId="DDEE6C28BA944428A8EC9E800BB286F63">
    <w:name w:val="DDEE6C28BA944428A8EC9E800BB286F63"/>
    <w:rsid w:val="009974F7"/>
    <w:pPr>
      <w:spacing w:before="120" w:after="120" w:line="312" w:lineRule="auto"/>
      <w:ind w:left="1152" w:hanging="432"/>
    </w:pPr>
    <w:rPr>
      <w:rFonts w:ascii="Noto Sans" w:eastAsia="Calibri" w:hAnsi="Noto Sans" w:cs="Arial"/>
      <w:kern w:val="0"/>
      <w:sz w:val="26"/>
      <w:szCs w:val="26"/>
      <w14:ligatures w14:val="none"/>
    </w:rPr>
  </w:style>
  <w:style w:type="paragraph" w:customStyle="1" w:styleId="865F5A1C427645EFA344CA600D8CC60C">
    <w:name w:val="865F5A1C427645EFA344CA600D8CC60C"/>
    <w:rsid w:val="009974F7"/>
  </w:style>
  <w:style w:type="paragraph" w:customStyle="1" w:styleId="64E015C57E694E4B938A4B6D08A8D24C">
    <w:name w:val="64E015C57E694E4B938A4B6D08A8D24C"/>
    <w:rsid w:val="009974F7"/>
  </w:style>
  <w:style w:type="paragraph" w:customStyle="1" w:styleId="2138A1BC4D7D48A0844E0DF9333BEBAC">
    <w:name w:val="2138A1BC4D7D48A0844E0DF9333BEBAC"/>
  </w:style>
  <w:style w:type="paragraph" w:customStyle="1" w:styleId="5BF4C4692D6E4C708ADD4B660FC20337">
    <w:name w:val="5BF4C4692D6E4C708ADD4B660FC20337"/>
  </w:style>
  <w:style w:type="paragraph" w:customStyle="1" w:styleId="7C7F8311E4B64F549A3119EA100290E8">
    <w:name w:val="7C7F8311E4B64F549A3119EA100290E8"/>
  </w:style>
  <w:style w:type="paragraph" w:customStyle="1" w:styleId="7AB5BB24FF8A4F199281C18B457DF070">
    <w:name w:val="7AB5BB24FF8A4F199281C18B457DF070"/>
  </w:style>
  <w:style w:type="paragraph" w:customStyle="1" w:styleId="D17FD26A0EFA4203A4F0EBD7237B5019">
    <w:name w:val="D17FD26A0EFA4203A4F0EBD7237B5019"/>
  </w:style>
  <w:style w:type="paragraph" w:customStyle="1" w:styleId="AA1ECFB4C17A4AB9B625318DA416E3F9">
    <w:name w:val="AA1ECFB4C17A4AB9B625318DA416E3F9"/>
  </w:style>
  <w:style w:type="paragraph" w:customStyle="1" w:styleId="DF9776A3DD4A4641BDD87E199554AA59">
    <w:name w:val="DF9776A3DD4A4641BDD87E199554AA59"/>
  </w:style>
  <w:style w:type="paragraph" w:customStyle="1" w:styleId="5118299888214D7FAEA8C3CB522DDC29">
    <w:name w:val="5118299888214D7FAEA8C3CB522DDC29"/>
  </w:style>
  <w:style w:type="paragraph" w:customStyle="1" w:styleId="A05A11238C024F72B120990EB7A2F072">
    <w:name w:val="A05A11238C024F72B120990EB7A2F072"/>
  </w:style>
  <w:style w:type="paragraph" w:customStyle="1" w:styleId="7A18E4D10D314BCBB0CE44855AFFAF75">
    <w:name w:val="7A18E4D10D314BCBB0CE44855AFFAF75"/>
  </w:style>
  <w:style w:type="paragraph" w:customStyle="1" w:styleId="E07FCAF006464197B693E0DCEE0148CB">
    <w:name w:val="E07FCAF006464197B693E0DCEE0148CB"/>
  </w:style>
  <w:style w:type="paragraph" w:customStyle="1" w:styleId="EC14A123E3D34D9AA90D9B2A76737352">
    <w:name w:val="EC14A123E3D34D9AA90D9B2A76737352"/>
  </w:style>
  <w:style w:type="paragraph" w:customStyle="1" w:styleId="91C534FD8A824AFB85BA79EC8A343D41">
    <w:name w:val="91C534FD8A824AFB85BA79EC8A343D41"/>
  </w:style>
  <w:style w:type="paragraph" w:customStyle="1" w:styleId="A36774D4DC1F4B08B4E91A5A1AA63A2E">
    <w:name w:val="A36774D4DC1F4B08B4E91A5A1AA63A2E"/>
  </w:style>
  <w:style w:type="paragraph" w:customStyle="1" w:styleId="9B761585EAA54DE99C7F705039643EE1">
    <w:name w:val="9B761585EAA54DE99C7F705039643EE1"/>
  </w:style>
  <w:style w:type="paragraph" w:customStyle="1" w:styleId="25A205C014DF43C9849550A0B225B648">
    <w:name w:val="25A205C014DF43C9849550A0B225B648"/>
  </w:style>
  <w:style w:type="paragraph" w:customStyle="1" w:styleId="EE476F24F0764ADCB27FDE47DA724D43">
    <w:name w:val="EE476F24F0764ADCB27FDE47DA724D43"/>
  </w:style>
  <w:style w:type="paragraph" w:customStyle="1" w:styleId="D1E494FC38C24939BE4FDE0BB4E15159">
    <w:name w:val="D1E494FC38C24939BE4FDE0BB4E15159"/>
  </w:style>
  <w:style w:type="paragraph" w:customStyle="1" w:styleId="57F0E37F73D54F15A9BBD6C5A5289A6C">
    <w:name w:val="57F0E37F73D54F15A9BBD6C5A5289A6C"/>
  </w:style>
  <w:style w:type="paragraph" w:customStyle="1" w:styleId="776C80F226D445DA96F7BBA6521C2CAB">
    <w:name w:val="776C80F226D445DA96F7BBA6521C2CAB"/>
  </w:style>
  <w:style w:type="paragraph" w:customStyle="1" w:styleId="AF4E566C96694EA4AAAAEAB095268D1F">
    <w:name w:val="AF4E566C96694EA4AAAAEAB095268D1F"/>
  </w:style>
  <w:style w:type="paragraph" w:customStyle="1" w:styleId="C8E0B3D0935946A688498219649EF7D9">
    <w:name w:val="C8E0B3D0935946A688498219649EF7D9"/>
  </w:style>
  <w:style w:type="paragraph" w:customStyle="1" w:styleId="1519E6DD24AC41F8A4CC06A7D09784A4">
    <w:name w:val="1519E6DD24AC41F8A4CC06A7D09784A4"/>
  </w:style>
  <w:style w:type="paragraph" w:customStyle="1" w:styleId="F9ED26AE9A214EDFB711DC9E436B7628">
    <w:name w:val="F9ED26AE9A214EDFB711DC9E436B762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FC3AD29F9C3BA4492D9BCF45F3C0A51" ma:contentTypeVersion="37" ma:contentTypeDescription="Create a new document." ma:contentTypeScope="" ma:versionID="a36605b39db9826d7c4dfc6e0a892691">
  <xsd:schema xmlns:xsd="http://www.w3.org/2001/XMLSchema" xmlns:xs="http://www.w3.org/2001/XMLSchema" xmlns:p="http://schemas.microsoft.com/office/2006/metadata/properties" xmlns:ns1="47be7094-86b6-4c75-87da-a9bfd340ff09" xmlns:ns2="http://schemas.microsoft.com/sharepoint/v3" xmlns:ns3="59da1016-2a1b-4f8a-9768-d7a4932f6f16" targetNamespace="http://schemas.microsoft.com/office/2006/metadata/properties" ma:root="true" ma:fieldsID="ec1a67e2a5ab42d89f5210e610b1a202" ns1:_="" ns2:_="" ns3:_="">
    <xsd:import namespace="47be7094-86b6-4c75-87da-a9bfd340ff09"/>
    <xsd:import namespace="http://schemas.microsoft.com/sharepoint/v3"/>
    <xsd:import namespace="59da1016-2a1b-4f8a-9768-d7a4932f6f16"/>
    <xsd:element name="properties">
      <xsd:complexType>
        <xsd:sequence>
          <xsd:element name="documentManagement">
            <xsd:complexType>
              <xsd:all>
                <xsd:element ref="ns1:Contractor" minOccurs="0"/>
                <xsd:element ref="ns1:documentType"/>
                <xsd:element ref="ns1:Category" minOccurs="0"/>
                <xsd:element ref="ns1:Effective_x0020_date" minOccurs="0"/>
                <xsd:element ref="ns1:Meta_x0020_Description" minOccurs="0"/>
                <xsd:element ref="ns1:Meta_x0020_Keywords" minOccurs="0"/>
                <xsd:element ref="ns2:URL" minOccurs="0"/>
                <xsd:element ref="ns3:IACategory" minOccurs="0"/>
                <xsd:element ref="ns3:IATopic" minOccurs="0"/>
                <xsd:element ref="ns2:RoutingRuleDescription" minOccurs="0"/>
                <xsd:element ref="ns3:IASubtopic" minOccurs="0"/>
                <xsd:element ref="ns3:DocumentExpirationDate" minOccurs="0"/>
                <xsd:element ref="ns3:SharedWithUsers" minOccurs="0"/>
                <xsd:element ref="ns1:Archive" minOccurs="0"/>
                <xsd:element ref="ns1:Contract_x0020_topic" minOccurs="0"/>
                <xsd:element ref="ns1:H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be7094-86b6-4c75-87da-a9bfd340ff09" elementFormDefault="qualified">
    <xsd:import namespace="http://schemas.microsoft.com/office/2006/documentManagement/types"/>
    <xsd:import namespace="http://schemas.microsoft.com/office/infopath/2007/PartnerControls"/>
    <xsd:element name="Contractor" ma:index="0" nillable="true" ma:displayName="Contractor" ma:default="CCO" ma:description="Choose whether this is a CCO or DCO deliverable. This determines which deliverables page the document will display on." ma:internalName="Contractor" ma:requiredMultiChoice="true">
      <xsd:complexType>
        <xsd:complexContent>
          <xsd:extension base="dms:MultiChoice">
            <xsd:sequence>
              <xsd:element name="Value" maxOccurs="unbounded" minOccurs="0" nillable="true">
                <xsd:simpleType>
                  <xsd:restriction base="dms:Choice">
                    <xsd:enumeration value="CCO"/>
                    <xsd:enumeration value="DCO"/>
                  </xsd:restriction>
                </xsd:simpleType>
              </xsd:element>
            </xsd:sequence>
          </xsd:extension>
        </xsd:complexContent>
      </xsd:complexType>
    </xsd:element>
    <xsd:element name="documentType" ma:index="3" ma:displayName="Document Type" ma:default="Guidance" ma:description="Select the type of document you are posting" ma:format="Dropdown" ma:internalName="documentType" ma:readOnly="false">
      <xsd:simpleType>
        <xsd:restriction base="dms:Choice">
          <xsd:enumeration value="Attestation form"/>
          <xsd:enumeration value="Evaluation criteria"/>
          <xsd:enumeration value="Guidance"/>
          <xsd:enumeration value="Report Template"/>
          <xsd:enumeration value="Procedure"/>
          <xsd:enumeration value="Resource"/>
          <xsd:enumeration value="Letter of Intent"/>
          <xsd:enumeration value="Contract"/>
        </xsd:restriction>
      </xsd:simpleType>
    </xsd:element>
    <xsd:element name="Category" ma:index="4" nillable="true" ma:displayName="Category" ma:default="Other Reports" ma:description="Select the document category" ma:internalName="Category">
      <xsd:complexType>
        <xsd:complexContent>
          <xsd:extension base="dms:MultiChoice">
            <xsd:sequence>
              <xsd:element name="Value" maxOccurs="unbounded" minOccurs="0" nillable="true">
                <xsd:simpleType>
                  <xsd:restriction base="dms:Choice">
                    <xsd:enumeration value="Deliverable"/>
                    <xsd:enumeration value="Annual Behavioral Health Report"/>
                    <xsd:enumeration value="Financial"/>
                    <xsd:enumeration value="Other Reports"/>
                    <xsd:enumeration value="References in Contract"/>
                    <xsd:enumeration value="Executed Contract"/>
                    <xsd:enumeration value="Templates"/>
                  </xsd:restriction>
                </xsd:simpleType>
              </xsd:element>
            </xsd:sequence>
          </xsd:extension>
        </xsd:complexContent>
      </xsd:complexType>
    </xsd:element>
    <xsd:element name="Effective_x0020_date" ma:index="5" nillable="true" ma:displayName="Effective date" ma:format="DateOnly" ma:internalName="Effective_x0020_date" ma:readOnly="false">
      <xsd:simpleType>
        <xsd:restriction base="dms:DateTime"/>
      </xsd:simpleType>
    </xsd:element>
    <xsd:element name="Meta_x0020_Description" ma:index="6" nillable="true" ma:displayName="Meta Description" ma:hidden="true" ma:internalName="Meta_x0020_Description" ma:readOnly="false">
      <xsd:simpleType>
        <xsd:restriction base="dms:Text"/>
      </xsd:simpleType>
    </xsd:element>
    <xsd:element name="Meta_x0020_Keywords" ma:index="7" nillable="true" ma:displayName="Meta Keywords" ma:internalName="Meta_x0020_Keywords" ma:readOnly="false">
      <xsd:simpleType>
        <xsd:restriction base="dms:Text"/>
      </xsd:simpleType>
    </xsd:element>
    <xsd:element name="Archive" ma:index="22" nillable="true" ma:displayName="Archive" ma:default="0" ma:description="Mark this box if the document needs to move to the Archive page." ma:internalName="Archive">
      <xsd:simpleType>
        <xsd:restriction base="dms:Boolean"/>
      </xsd:simpleType>
    </xsd:element>
    <xsd:element name="Contract_x0020_topic" ma:index="23" nillable="true" ma:displayName="Deliverable type" ma:description="What deliverable category does this relate to in the Contract?" ma:format="Dropdown" ma:internalName="Contract_x0020_topic">
      <xsd:simpleType>
        <xsd:restriction base="dms:Choice">
          <xsd:enumeration value="Behavioral Health"/>
          <xsd:enumeration value="Care Coordination"/>
          <xsd:enumeration value="Community Engagement"/>
          <xsd:enumeration value="Encounter &amp; Enrollment Data"/>
          <xsd:enumeration value="External Quality Review"/>
          <xsd:enumeration value="Financial"/>
          <xsd:enumeration value="Fraud, Waste &amp; Abuse"/>
          <xsd:enumeration value="Grievances &amp; Appeals"/>
          <xsd:enumeration value="Health Equity"/>
          <xsd:enumeration value="Health Information Systems"/>
          <xsd:enumeration value="Member Materials"/>
          <xsd:enumeration value="NEMT/Transportation"/>
          <xsd:enumeration value="Network Adequacy"/>
          <xsd:enumeration value="Operations"/>
          <xsd:enumeration value="Organizational"/>
          <xsd:enumeration value="Pharmacy"/>
          <xsd:enumeration value="Pharmacy Benefits Manager"/>
          <xsd:enumeration value="Quality Improvement"/>
          <xsd:enumeration value="Subcontractor &amp; Provider"/>
        </xsd:restriction>
      </xsd:simpleType>
    </xsd:element>
    <xsd:element name="Hide" ma:index="24" nillable="true" ma:displayName="Hide" ma:default="0" ma:description="Mark this box if you don't want this document to display in web parts (e.g., document library view)" ma:internalName="Hid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outingRuleDescription" ma:index="17" nillable="true" ma:displayName="Description" ma:description="Leave blank - Not required"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15"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6"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8"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9" nillable="true" ma:displayName="Document Expiration Date" ma:format="DateOnly" ma:hidden="true" ma:internalName="DocumentExpirationDate" ma:readOnly="false">
      <xsd:simpleType>
        <xsd:restriction base="dms:DateTime"/>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Effective_x0020_date xmlns="47be7094-86b6-4c75-87da-a9bfd340ff09" xsi:nil="true"/>
    <Contract_x0020_topic xmlns="47be7094-86b6-4c75-87da-a9bfd340ff09">Health Information Systems</Contract_x0020_topic>
    <DocumentExpirationDate xmlns="59da1016-2a1b-4f8a-9768-d7a4932f6f16" xsi:nil="true"/>
    <IATopic xmlns="59da1016-2a1b-4f8a-9768-d7a4932f6f16" xsi:nil="true"/>
    <Archive xmlns="47be7094-86b6-4c75-87da-a9bfd340ff09">false</Archive>
    <documentType xmlns="47be7094-86b6-4c75-87da-a9bfd340ff09">Report Template</documentType>
    <Meta_x0020_Keywords xmlns="47be7094-86b6-4c75-87da-a9bfd340ff09" xsi:nil="true"/>
    <URL xmlns="http://schemas.microsoft.com/sharepoint/v3">
      <Url>https://www.oregon.gov/oha/HSD/OHP/CCO/2026%20Health%20IT%20Roadmap%20Template.docx</Url>
      <Description>Health IT Roadmap Template for 2026</Description>
    </URL>
    <IASubtopic xmlns="59da1016-2a1b-4f8a-9768-d7a4932f6f16" xsi:nil="true"/>
    <Category xmlns="47be7094-86b6-4c75-87da-a9bfd340ff09">
      <Value>Other Reports</Value>
    </Category>
    <RoutingRuleDescription xmlns="http://schemas.microsoft.com/sharepoint/v3" xsi:nil="true"/>
    <Hide xmlns="47be7094-86b6-4c75-87da-a9bfd340ff09">false</Hide>
    <Contractor xmlns="47be7094-86b6-4c75-87da-a9bfd340ff09">
      <Value>CCO</Value>
    </Contractor>
    <Meta_x0020_Description xmlns="47be7094-86b6-4c75-87da-a9bfd340ff09" xsi:nil="true"/>
  </documentManagement>
</p:properties>
</file>

<file path=customXml/itemProps1.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2.xml><?xml version="1.0" encoding="utf-8"?>
<ds:datastoreItem xmlns:ds="http://schemas.openxmlformats.org/officeDocument/2006/customXml" ds:itemID="{628E07DF-B94E-4A62-9483-733302CB9366}"/>
</file>

<file path=customXml/itemProps3.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4.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d9e2ab17-2cf8-4db7-bdb7-739bd64cf4c7"/>
    <ds:schemaRef ds:uri="55f958f7-070a-4117-bcb5-b50c0ccba210"/>
    <ds:schemaRef ds:uri="http://schemas.microsoft.com/sharepoint/v3"/>
  </ds:schemaRefs>
</ds:datastoreItem>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Template>
  <TotalTime>1</TotalTime>
  <Pages>48</Pages>
  <Words>8394</Words>
  <Characters>47851</Characters>
  <Application>Microsoft Office Word</Application>
  <DocSecurity>0</DocSecurity>
  <Lines>398</Lines>
  <Paragraphs>112</Paragraphs>
  <ScaleCrop>false</ScaleCrop>
  <Company>Oregon Health Authority (OHA)</Company>
  <LinksUpToDate>false</LinksUpToDate>
  <CharactersWithSpaces>56133</CharactersWithSpaces>
  <SharedDoc>false</SharedDoc>
  <HLinks>
    <vt:vector size="150" baseType="variant">
      <vt:variant>
        <vt:i4>589903</vt:i4>
      </vt:variant>
      <vt:variant>
        <vt:i4>135</vt:i4>
      </vt:variant>
      <vt:variant>
        <vt:i4>0</vt:i4>
      </vt:variant>
      <vt:variant>
        <vt:i4>5</vt:i4>
      </vt:variant>
      <vt:variant>
        <vt:lpwstr>https://www.oregon.gov/oha/HPA/OHIT/Pages/index.aspx</vt:lpwstr>
      </vt:variant>
      <vt:variant>
        <vt:lpwstr/>
      </vt:variant>
      <vt:variant>
        <vt:i4>65599</vt:i4>
      </vt:variant>
      <vt:variant>
        <vt:i4>132</vt:i4>
      </vt:variant>
      <vt:variant>
        <vt:i4>0</vt:i4>
      </vt:variant>
      <vt:variant>
        <vt:i4>5</vt:i4>
      </vt:variant>
      <vt:variant>
        <vt:lpwstr>mailto:CCO.HealthIT@odhsoha.oregon.gov</vt:lpwstr>
      </vt:variant>
      <vt:variant>
        <vt:lpwstr/>
      </vt:variant>
      <vt:variant>
        <vt:i4>65599</vt:i4>
      </vt:variant>
      <vt:variant>
        <vt:i4>129</vt:i4>
      </vt:variant>
      <vt:variant>
        <vt:i4>0</vt:i4>
      </vt:variant>
      <vt:variant>
        <vt:i4>5</vt:i4>
      </vt:variant>
      <vt:variant>
        <vt:lpwstr>mailto:CCO.HealthIT@odhsoha.oregon.gov</vt:lpwstr>
      </vt:variant>
      <vt:variant>
        <vt:lpwstr/>
      </vt:variant>
      <vt:variant>
        <vt:i4>1114161</vt:i4>
      </vt:variant>
      <vt:variant>
        <vt:i4>122</vt:i4>
      </vt:variant>
      <vt:variant>
        <vt:i4>0</vt:i4>
      </vt:variant>
      <vt:variant>
        <vt:i4>5</vt:i4>
      </vt:variant>
      <vt:variant>
        <vt:lpwstr/>
      </vt:variant>
      <vt:variant>
        <vt:lpwstr>_Toc220511202</vt:lpwstr>
      </vt:variant>
      <vt:variant>
        <vt:i4>1114161</vt:i4>
      </vt:variant>
      <vt:variant>
        <vt:i4>116</vt:i4>
      </vt:variant>
      <vt:variant>
        <vt:i4>0</vt:i4>
      </vt:variant>
      <vt:variant>
        <vt:i4>5</vt:i4>
      </vt:variant>
      <vt:variant>
        <vt:lpwstr/>
      </vt:variant>
      <vt:variant>
        <vt:lpwstr>_Toc220511201</vt:lpwstr>
      </vt:variant>
      <vt:variant>
        <vt:i4>1114161</vt:i4>
      </vt:variant>
      <vt:variant>
        <vt:i4>110</vt:i4>
      </vt:variant>
      <vt:variant>
        <vt:i4>0</vt:i4>
      </vt:variant>
      <vt:variant>
        <vt:i4>5</vt:i4>
      </vt:variant>
      <vt:variant>
        <vt:lpwstr/>
      </vt:variant>
      <vt:variant>
        <vt:lpwstr>_Toc220511200</vt:lpwstr>
      </vt:variant>
      <vt:variant>
        <vt:i4>1572914</vt:i4>
      </vt:variant>
      <vt:variant>
        <vt:i4>104</vt:i4>
      </vt:variant>
      <vt:variant>
        <vt:i4>0</vt:i4>
      </vt:variant>
      <vt:variant>
        <vt:i4>5</vt:i4>
      </vt:variant>
      <vt:variant>
        <vt:lpwstr/>
      </vt:variant>
      <vt:variant>
        <vt:lpwstr>_Toc220511199</vt:lpwstr>
      </vt:variant>
      <vt:variant>
        <vt:i4>1572914</vt:i4>
      </vt:variant>
      <vt:variant>
        <vt:i4>98</vt:i4>
      </vt:variant>
      <vt:variant>
        <vt:i4>0</vt:i4>
      </vt:variant>
      <vt:variant>
        <vt:i4>5</vt:i4>
      </vt:variant>
      <vt:variant>
        <vt:lpwstr/>
      </vt:variant>
      <vt:variant>
        <vt:lpwstr>_Toc220511198</vt:lpwstr>
      </vt:variant>
      <vt:variant>
        <vt:i4>1572914</vt:i4>
      </vt:variant>
      <vt:variant>
        <vt:i4>92</vt:i4>
      </vt:variant>
      <vt:variant>
        <vt:i4>0</vt:i4>
      </vt:variant>
      <vt:variant>
        <vt:i4>5</vt:i4>
      </vt:variant>
      <vt:variant>
        <vt:lpwstr/>
      </vt:variant>
      <vt:variant>
        <vt:lpwstr>_Toc220511197</vt:lpwstr>
      </vt:variant>
      <vt:variant>
        <vt:i4>1572914</vt:i4>
      </vt:variant>
      <vt:variant>
        <vt:i4>86</vt:i4>
      </vt:variant>
      <vt:variant>
        <vt:i4>0</vt:i4>
      </vt:variant>
      <vt:variant>
        <vt:i4>5</vt:i4>
      </vt:variant>
      <vt:variant>
        <vt:lpwstr/>
      </vt:variant>
      <vt:variant>
        <vt:lpwstr>_Toc220511196</vt:lpwstr>
      </vt:variant>
      <vt:variant>
        <vt:i4>1572914</vt:i4>
      </vt:variant>
      <vt:variant>
        <vt:i4>80</vt:i4>
      </vt:variant>
      <vt:variant>
        <vt:i4>0</vt:i4>
      </vt:variant>
      <vt:variant>
        <vt:i4>5</vt:i4>
      </vt:variant>
      <vt:variant>
        <vt:lpwstr/>
      </vt:variant>
      <vt:variant>
        <vt:lpwstr>_Toc220511195</vt:lpwstr>
      </vt:variant>
      <vt:variant>
        <vt:i4>1572914</vt:i4>
      </vt:variant>
      <vt:variant>
        <vt:i4>74</vt:i4>
      </vt:variant>
      <vt:variant>
        <vt:i4>0</vt:i4>
      </vt:variant>
      <vt:variant>
        <vt:i4>5</vt:i4>
      </vt:variant>
      <vt:variant>
        <vt:lpwstr/>
      </vt:variant>
      <vt:variant>
        <vt:lpwstr>_Toc220511194</vt:lpwstr>
      </vt:variant>
      <vt:variant>
        <vt:i4>1572914</vt:i4>
      </vt:variant>
      <vt:variant>
        <vt:i4>68</vt:i4>
      </vt:variant>
      <vt:variant>
        <vt:i4>0</vt:i4>
      </vt:variant>
      <vt:variant>
        <vt:i4>5</vt:i4>
      </vt:variant>
      <vt:variant>
        <vt:lpwstr/>
      </vt:variant>
      <vt:variant>
        <vt:lpwstr>_Toc220511193</vt:lpwstr>
      </vt:variant>
      <vt:variant>
        <vt:i4>1572914</vt:i4>
      </vt:variant>
      <vt:variant>
        <vt:i4>62</vt:i4>
      </vt:variant>
      <vt:variant>
        <vt:i4>0</vt:i4>
      </vt:variant>
      <vt:variant>
        <vt:i4>5</vt:i4>
      </vt:variant>
      <vt:variant>
        <vt:lpwstr/>
      </vt:variant>
      <vt:variant>
        <vt:lpwstr>_Toc220511192</vt:lpwstr>
      </vt:variant>
      <vt:variant>
        <vt:i4>1572914</vt:i4>
      </vt:variant>
      <vt:variant>
        <vt:i4>56</vt:i4>
      </vt:variant>
      <vt:variant>
        <vt:i4>0</vt:i4>
      </vt:variant>
      <vt:variant>
        <vt:i4>5</vt:i4>
      </vt:variant>
      <vt:variant>
        <vt:lpwstr/>
      </vt:variant>
      <vt:variant>
        <vt:lpwstr>_Toc220511191</vt:lpwstr>
      </vt:variant>
      <vt:variant>
        <vt:i4>1572914</vt:i4>
      </vt:variant>
      <vt:variant>
        <vt:i4>50</vt:i4>
      </vt:variant>
      <vt:variant>
        <vt:i4>0</vt:i4>
      </vt:variant>
      <vt:variant>
        <vt:i4>5</vt:i4>
      </vt:variant>
      <vt:variant>
        <vt:lpwstr/>
      </vt:variant>
      <vt:variant>
        <vt:lpwstr>_Toc220511190</vt:lpwstr>
      </vt:variant>
      <vt:variant>
        <vt:i4>1638450</vt:i4>
      </vt:variant>
      <vt:variant>
        <vt:i4>44</vt:i4>
      </vt:variant>
      <vt:variant>
        <vt:i4>0</vt:i4>
      </vt:variant>
      <vt:variant>
        <vt:i4>5</vt:i4>
      </vt:variant>
      <vt:variant>
        <vt:lpwstr/>
      </vt:variant>
      <vt:variant>
        <vt:lpwstr>_Toc220511189</vt:lpwstr>
      </vt:variant>
      <vt:variant>
        <vt:i4>1638450</vt:i4>
      </vt:variant>
      <vt:variant>
        <vt:i4>38</vt:i4>
      </vt:variant>
      <vt:variant>
        <vt:i4>0</vt:i4>
      </vt:variant>
      <vt:variant>
        <vt:i4>5</vt:i4>
      </vt:variant>
      <vt:variant>
        <vt:lpwstr/>
      </vt:variant>
      <vt:variant>
        <vt:lpwstr>_Toc220511188</vt:lpwstr>
      </vt:variant>
      <vt:variant>
        <vt:i4>1638450</vt:i4>
      </vt:variant>
      <vt:variant>
        <vt:i4>32</vt:i4>
      </vt:variant>
      <vt:variant>
        <vt:i4>0</vt:i4>
      </vt:variant>
      <vt:variant>
        <vt:i4>5</vt:i4>
      </vt:variant>
      <vt:variant>
        <vt:lpwstr/>
      </vt:variant>
      <vt:variant>
        <vt:lpwstr>_Toc220511187</vt:lpwstr>
      </vt:variant>
      <vt:variant>
        <vt:i4>1638450</vt:i4>
      </vt:variant>
      <vt:variant>
        <vt:i4>26</vt:i4>
      </vt:variant>
      <vt:variant>
        <vt:i4>0</vt:i4>
      </vt:variant>
      <vt:variant>
        <vt:i4>5</vt:i4>
      </vt:variant>
      <vt:variant>
        <vt:lpwstr/>
      </vt:variant>
      <vt:variant>
        <vt:lpwstr>_Toc220511186</vt:lpwstr>
      </vt:variant>
      <vt:variant>
        <vt:i4>1638450</vt:i4>
      </vt:variant>
      <vt:variant>
        <vt:i4>20</vt:i4>
      </vt:variant>
      <vt:variant>
        <vt:i4>0</vt:i4>
      </vt:variant>
      <vt:variant>
        <vt:i4>5</vt:i4>
      </vt:variant>
      <vt:variant>
        <vt:lpwstr/>
      </vt:variant>
      <vt:variant>
        <vt:lpwstr>_Toc220511185</vt:lpwstr>
      </vt:variant>
      <vt:variant>
        <vt:i4>1638450</vt:i4>
      </vt:variant>
      <vt:variant>
        <vt:i4>14</vt:i4>
      </vt:variant>
      <vt:variant>
        <vt:i4>0</vt:i4>
      </vt:variant>
      <vt:variant>
        <vt:i4>5</vt:i4>
      </vt:variant>
      <vt:variant>
        <vt:lpwstr/>
      </vt:variant>
      <vt:variant>
        <vt:lpwstr>_Toc220511184</vt:lpwstr>
      </vt:variant>
      <vt:variant>
        <vt:i4>1638450</vt:i4>
      </vt:variant>
      <vt:variant>
        <vt:i4>8</vt:i4>
      </vt:variant>
      <vt:variant>
        <vt:i4>0</vt:i4>
      </vt:variant>
      <vt:variant>
        <vt:i4>5</vt:i4>
      </vt:variant>
      <vt:variant>
        <vt:lpwstr/>
      </vt:variant>
      <vt:variant>
        <vt:lpwstr>_Toc220511183</vt:lpwstr>
      </vt:variant>
      <vt:variant>
        <vt:i4>65599</vt:i4>
      </vt:variant>
      <vt:variant>
        <vt:i4>3</vt:i4>
      </vt:variant>
      <vt:variant>
        <vt:i4>0</vt:i4>
      </vt:variant>
      <vt:variant>
        <vt:i4>5</vt:i4>
      </vt:variant>
      <vt:variant>
        <vt:lpwstr>mailto:CCO.HealthIT@odhsoha.oregon.gov</vt:lpwstr>
      </vt:variant>
      <vt:variant>
        <vt:lpwstr/>
      </vt:variant>
      <vt:variant>
        <vt:i4>4718622</vt:i4>
      </vt:variant>
      <vt:variant>
        <vt:i4>0</vt:i4>
      </vt:variant>
      <vt:variant>
        <vt:i4>0</vt:i4>
      </vt:variant>
      <vt:variant>
        <vt:i4>5</vt:i4>
      </vt:variant>
      <vt:variant>
        <vt:lpwstr>https://oha-cco.powerappsportals.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IT Roadmap Template for 2026</dc:title>
  <dc:subject>200-624400_1 OHA 0197 8.5 x 11 Basic Publication Template</dc:subject>
  <dc:creator>Oregon Health Authority;Colleen Rawson (she/her)</dc:creator>
  <cp:keywords>Final</cp:keywords>
  <dc:description>200-624400_1 OHA 0197 8.5 x 11 Basic Publication Template</dc:description>
  <cp:lastModifiedBy>Colleen Rawson (she/her)</cp:lastModifiedBy>
  <cp:revision>2</cp:revision>
  <dcterms:created xsi:type="dcterms:W3CDTF">2026-01-30T19:08:00Z</dcterms:created>
  <dcterms:modified xsi:type="dcterms:W3CDTF">2026-01-30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C3AD29F9C3BA4492D9BCF45F3C0A51</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y fmtid="{D5CDD505-2E9C-101B-9397-08002B2CF9AE}" pid="12" name="WorkflowChangePath">
    <vt:lpwstr>dff07ce7-2fe0-44e5-9d33-eb01c4950507,4;</vt:lpwstr>
  </property>
</Properties>
</file>